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511CD4" w14:textId="2BD1E5ED" w:rsidR="0046108B" w:rsidRPr="00A968B0" w:rsidRDefault="0046108B" w:rsidP="00E82FF9">
      <w:pPr>
        <w:jc w:val="center"/>
        <w:rPr>
          <w:rStyle w:val="Naslovknjige"/>
          <w:b/>
          <w:sz w:val="24"/>
          <w:szCs w:val="24"/>
        </w:rPr>
      </w:pPr>
      <w:r w:rsidRPr="00A968B0">
        <w:rPr>
          <w:rStyle w:val="Naslovknjige"/>
          <w:b/>
          <w:sz w:val="24"/>
          <w:szCs w:val="24"/>
        </w:rPr>
        <w:t xml:space="preserve">MINISTARSTVO </w:t>
      </w:r>
      <w:r w:rsidR="00ED0F5C" w:rsidRPr="00A968B0">
        <w:rPr>
          <w:rStyle w:val="Naslovknjige"/>
          <w:b/>
          <w:sz w:val="24"/>
          <w:szCs w:val="24"/>
        </w:rPr>
        <w:t>GOSPODARSTVA I ODRŽIVOG RAZVOJA</w:t>
      </w:r>
    </w:p>
    <w:p w14:paraId="38E17B4B" w14:textId="5C681EFB" w:rsidR="003E59B3" w:rsidRPr="00A968B0" w:rsidRDefault="003E59B3" w:rsidP="00E82FF9">
      <w:pPr>
        <w:rPr>
          <w:sz w:val="24"/>
          <w:szCs w:val="24"/>
        </w:rPr>
      </w:pPr>
      <w:r w:rsidRPr="00A968B0">
        <w:rPr>
          <w:sz w:val="24"/>
          <w:szCs w:val="24"/>
        </w:rPr>
        <w:t xml:space="preserve">Na  temelju članka 151. stavka </w:t>
      </w:r>
      <w:r w:rsidR="009C5A4D" w:rsidRPr="00A968B0">
        <w:rPr>
          <w:sz w:val="24"/>
          <w:szCs w:val="24"/>
        </w:rPr>
        <w:t>3. Zakona o zaštiti okoliša (,,</w:t>
      </w:r>
      <w:r w:rsidRPr="00A968B0">
        <w:rPr>
          <w:sz w:val="24"/>
          <w:szCs w:val="24"/>
        </w:rPr>
        <w:t>Narodne novine"  broj 80/13, 153</w:t>
      </w:r>
      <w:r w:rsidR="00190898" w:rsidRPr="00A968B0">
        <w:rPr>
          <w:sz w:val="24"/>
          <w:szCs w:val="24"/>
        </w:rPr>
        <w:t>/13, 78115, 12/18 i 118/18) te č</w:t>
      </w:r>
      <w:r w:rsidRPr="00A968B0">
        <w:rPr>
          <w:sz w:val="24"/>
          <w:szCs w:val="24"/>
        </w:rPr>
        <w:t xml:space="preserve">lanka 38. stavka 3. Zakona o sustavu državne uprave (,,Narodne novine" broj 66/2019) ministar gospodarstva i održivog razvoja, uz prethodnu suglasnost ministra vanjskih i europskih poslova, donosi </w:t>
      </w:r>
    </w:p>
    <w:p w14:paraId="6980C947" w14:textId="77777777" w:rsidR="003E59B3" w:rsidRPr="00A968B0" w:rsidRDefault="003E59B3" w:rsidP="00E82FF9">
      <w:pPr>
        <w:rPr>
          <w:sz w:val="24"/>
          <w:szCs w:val="24"/>
        </w:rPr>
      </w:pPr>
    </w:p>
    <w:p w14:paraId="3927397A" w14:textId="79601F1E" w:rsidR="0046108B" w:rsidRPr="00A968B0" w:rsidRDefault="0046108B" w:rsidP="00A968B0">
      <w:pPr>
        <w:pStyle w:val="Naslov"/>
        <w:rPr>
          <w:rStyle w:val="Naslovknjige"/>
          <w:b w:val="0"/>
          <w:bCs w:val="0"/>
          <w:iCs w:val="0"/>
          <w:spacing w:val="0"/>
          <w:sz w:val="24"/>
          <w:szCs w:val="24"/>
        </w:rPr>
      </w:pPr>
      <w:r w:rsidRPr="00A968B0">
        <w:rPr>
          <w:rStyle w:val="Naslovknjige"/>
          <w:bCs w:val="0"/>
          <w:iCs w:val="0"/>
          <w:spacing w:val="0"/>
          <w:sz w:val="24"/>
          <w:szCs w:val="24"/>
        </w:rPr>
        <w:t>PRAVILNIK</w:t>
      </w:r>
      <w:r w:rsidR="00A968B0">
        <w:rPr>
          <w:rStyle w:val="Naslovknjige"/>
          <w:b w:val="0"/>
          <w:bCs w:val="0"/>
          <w:iCs w:val="0"/>
          <w:spacing w:val="0"/>
          <w:sz w:val="24"/>
          <w:szCs w:val="24"/>
        </w:rPr>
        <w:t xml:space="preserve"> </w:t>
      </w:r>
      <w:r w:rsidRPr="00A968B0">
        <w:rPr>
          <w:rStyle w:val="Naslovknjige"/>
          <w:bCs w:val="0"/>
          <w:iCs w:val="0"/>
          <w:spacing w:val="0"/>
          <w:sz w:val="24"/>
          <w:szCs w:val="24"/>
        </w:rPr>
        <w:t>O REGISTRU ONEČIŠĆAVANJA OKOLIŠA</w:t>
      </w:r>
    </w:p>
    <w:p w14:paraId="30D4C840" w14:textId="77777777" w:rsidR="00C12726" w:rsidRPr="00A968B0" w:rsidRDefault="00C12726" w:rsidP="00745868">
      <w:pPr>
        <w:pStyle w:val="StandardWeb"/>
        <w:spacing w:before="0" w:beforeAutospacing="0" w:after="0" w:afterAutospacing="0"/>
        <w:jc w:val="center"/>
        <w:rPr>
          <w:b/>
          <w:lang w:val="hr-HR"/>
        </w:rPr>
      </w:pPr>
    </w:p>
    <w:p w14:paraId="6E130B4D" w14:textId="70FD828D" w:rsidR="00745868" w:rsidRPr="00A968B0" w:rsidRDefault="00745868" w:rsidP="00A968B0">
      <w:pPr>
        <w:pStyle w:val="Naslov1"/>
      </w:pPr>
      <w:r w:rsidRPr="00A968B0">
        <w:t xml:space="preserve">I. </w:t>
      </w:r>
      <w:r w:rsidR="0046108B" w:rsidRPr="00A968B0">
        <w:t>TEMELJNE ODREDBE</w:t>
      </w:r>
    </w:p>
    <w:p w14:paraId="6BA570D2" w14:textId="77777777" w:rsidR="00745868" w:rsidRPr="00A968B0" w:rsidRDefault="00745868" w:rsidP="00745868">
      <w:pPr>
        <w:pStyle w:val="StandardWeb"/>
        <w:spacing w:before="0" w:beforeAutospacing="0" w:after="0" w:afterAutospacing="0"/>
        <w:ind w:left="1080"/>
        <w:rPr>
          <w:lang w:val="hr-HR"/>
        </w:rPr>
      </w:pPr>
    </w:p>
    <w:p w14:paraId="44E61F33" w14:textId="77777777" w:rsidR="0046108B" w:rsidRPr="00A968B0" w:rsidRDefault="0046108B" w:rsidP="00EB530D">
      <w:pPr>
        <w:pStyle w:val="Naslov1"/>
        <w:rPr>
          <w:szCs w:val="24"/>
        </w:rPr>
      </w:pPr>
      <w:r w:rsidRPr="00A968B0">
        <w:rPr>
          <w:szCs w:val="24"/>
        </w:rPr>
        <w:t>Članak 1.</w:t>
      </w:r>
    </w:p>
    <w:p w14:paraId="4B47CB8E" w14:textId="77777777" w:rsidR="00745868" w:rsidRPr="00A968B0" w:rsidRDefault="00745868" w:rsidP="00745868">
      <w:pPr>
        <w:pStyle w:val="StandardWeb"/>
        <w:spacing w:before="0" w:beforeAutospacing="0" w:after="0" w:afterAutospacing="0"/>
        <w:ind w:left="1080"/>
        <w:rPr>
          <w:lang w:val="hr-HR"/>
        </w:rPr>
      </w:pPr>
    </w:p>
    <w:p w14:paraId="1B7806D0" w14:textId="1611F3F0" w:rsidR="00745868" w:rsidRPr="00A968B0" w:rsidRDefault="0046108B" w:rsidP="00EB530D">
      <w:pPr>
        <w:rPr>
          <w:sz w:val="24"/>
          <w:szCs w:val="24"/>
        </w:rPr>
      </w:pPr>
      <w:r w:rsidRPr="00A968B0">
        <w:rPr>
          <w:sz w:val="24"/>
          <w:szCs w:val="24"/>
        </w:rPr>
        <w:t xml:space="preserve">Ovim Pravilnikom propisuje se obvezni sadržaj i način vođenja registra onečišćavanja okoliša (u daljnjem tekstu: </w:t>
      </w:r>
      <w:proofErr w:type="spellStart"/>
      <w:r w:rsidRPr="00A968B0">
        <w:rPr>
          <w:sz w:val="24"/>
          <w:szCs w:val="24"/>
        </w:rPr>
        <w:t>ROO</w:t>
      </w:r>
      <w:proofErr w:type="spellEnd"/>
      <w:r w:rsidRPr="00A968B0">
        <w:rPr>
          <w:sz w:val="24"/>
          <w:szCs w:val="24"/>
        </w:rPr>
        <w:t>)</w:t>
      </w:r>
      <w:r w:rsidR="00BA4F42" w:rsidRPr="00A968B0">
        <w:rPr>
          <w:sz w:val="24"/>
          <w:szCs w:val="24"/>
        </w:rPr>
        <w:t>,</w:t>
      </w:r>
      <w:r w:rsidRPr="00A968B0">
        <w:rPr>
          <w:sz w:val="24"/>
          <w:szCs w:val="24"/>
        </w:rPr>
        <w:t xml:space="preserve"> obveznici dostave podataka u </w:t>
      </w:r>
      <w:proofErr w:type="spellStart"/>
      <w:r w:rsidRPr="00A968B0">
        <w:rPr>
          <w:sz w:val="24"/>
          <w:szCs w:val="24"/>
        </w:rPr>
        <w:t>ROO</w:t>
      </w:r>
      <w:proofErr w:type="spellEnd"/>
      <w:r w:rsidRPr="00A968B0">
        <w:rPr>
          <w:sz w:val="24"/>
          <w:szCs w:val="24"/>
        </w:rPr>
        <w:t xml:space="preserve">, način, metodologija i rokovi prikupljanja i dostavljanja podataka o emisijama odnosno ispuštanju, prijenosu i odlaganju onečišćujućih tvari u okoliš i otpadu, podaci o onečišćivaču, operateru, organizacijskoj jedinici u sastavu onečišćivača, rok i način obavještavanja javnosti, način provjere i osiguranja kvalitete podataka koji se dostavljaju i vode u registru, rok čuvanja očevidnika iz kojih su dostavljeni podaci, </w:t>
      </w:r>
      <w:r w:rsidR="007E03E2" w:rsidRPr="00A968B0">
        <w:rPr>
          <w:sz w:val="24"/>
          <w:szCs w:val="24"/>
        </w:rPr>
        <w:t>obavljanje s</w:t>
      </w:r>
      <w:r w:rsidR="00B24452" w:rsidRPr="00A968B0">
        <w:rPr>
          <w:sz w:val="24"/>
          <w:szCs w:val="24"/>
        </w:rPr>
        <w:t xml:space="preserve">tručnih poslova vođenja </w:t>
      </w:r>
      <w:proofErr w:type="spellStart"/>
      <w:r w:rsidR="00B24452" w:rsidRPr="00A968B0">
        <w:rPr>
          <w:sz w:val="24"/>
          <w:szCs w:val="24"/>
        </w:rPr>
        <w:t>ROO</w:t>
      </w:r>
      <w:proofErr w:type="spellEnd"/>
      <w:r w:rsidR="007E03E2" w:rsidRPr="00A968B0">
        <w:rPr>
          <w:sz w:val="24"/>
          <w:szCs w:val="24"/>
        </w:rPr>
        <w:t xml:space="preserve"> </w:t>
      </w:r>
      <w:r w:rsidRPr="00A968B0">
        <w:rPr>
          <w:sz w:val="24"/>
          <w:szCs w:val="24"/>
        </w:rPr>
        <w:t>te druga pitanja s tim u vezi.</w:t>
      </w:r>
    </w:p>
    <w:p w14:paraId="1FD42C23" w14:textId="77777777" w:rsidR="003E59B3" w:rsidRPr="00A968B0" w:rsidRDefault="003E59B3" w:rsidP="00EB530D">
      <w:pPr>
        <w:rPr>
          <w:sz w:val="24"/>
          <w:szCs w:val="24"/>
        </w:rPr>
      </w:pPr>
    </w:p>
    <w:p w14:paraId="5D9A140F" w14:textId="77777777" w:rsidR="00A2172B" w:rsidRPr="00A968B0" w:rsidRDefault="00A2172B" w:rsidP="00EB530D">
      <w:pPr>
        <w:rPr>
          <w:sz w:val="24"/>
          <w:szCs w:val="24"/>
        </w:rPr>
      </w:pPr>
    </w:p>
    <w:p w14:paraId="66AA0E03" w14:textId="77777777" w:rsidR="0046108B" w:rsidRPr="00A968B0" w:rsidRDefault="0046108B" w:rsidP="00A968B0">
      <w:pPr>
        <w:pStyle w:val="Naslov2"/>
      </w:pPr>
      <w:r w:rsidRPr="00A968B0">
        <w:t>Članak 2.</w:t>
      </w:r>
    </w:p>
    <w:p w14:paraId="24E868A0" w14:textId="77777777" w:rsidR="00745868" w:rsidRPr="00A968B0" w:rsidRDefault="00745868" w:rsidP="00745868">
      <w:pPr>
        <w:pStyle w:val="StandardWeb"/>
        <w:spacing w:before="0" w:beforeAutospacing="0" w:after="0" w:afterAutospacing="0"/>
        <w:jc w:val="center"/>
        <w:rPr>
          <w:lang w:val="hr-HR"/>
        </w:rPr>
      </w:pPr>
    </w:p>
    <w:p w14:paraId="03028C4F" w14:textId="0CB8323B" w:rsidR="00EA7EB0" w:rsidRPr="00A968B0" w:rsidRDefault="003E59B3" w:rsidP="005174D2">
      <w:pPr>
        <w:pStyle w:val="StandardWeb"/>
        <w:jc w:val="both"/>
        <w:rPr>
          <w:lang w:val="hr-HR"/>
        </w:rPr>
      </w:pPr>
      <w:r w:rsidRPr="00A968B0">
        <w:rPr>
          <w:lang w:val="hr-HR"/>
        </w:rPr>
        <w:t>Ovim pravilnikom osigurava se provedba Ured</w:t>
      </w:r>
      <w:r w:rsidR="001C50D6" w:rsidRPr="00A968B0">
        <w:rPr>
          <w:lang w:val="hr-HR"/>
        </w:rPr>
        <w:t>be (EZ) br. 166/2006 Europskog parlament</w:t>
      </w:r>
      <w:r w:rsidR="005174D2" w:rsidRPr="00A968B0">
        <w:rPr>
          <w:lang w:val="hr-HR"/>
        </w:rPr>
        <w:t xml:space="preserve">a  </w:t>
      </w:r>
      <w:r w:rsidRPr="00A968B0">
        <w:rPr>
          <w:lang w:val="hr-HR"/>
        </w:rPr>
        <w:t>i Vijeća  od  18.  siječnja   2006.  o  uspostavljanju  Europskog  registra is</w:t>
      </w:r>
      <w:r w:rsidR="001C50D6" w:rsidRPr="00A968B0">
        <w:rPr>
          <w:lang w:val="hr-HR"/>
        </w:rPr>
        <w:t>puštanja i prijenosa onečišćujuć</w:t>
      </w:r>
      <w:r w:rsidRPr="00A968B0">
        <w:rPr>
          <w:lang w:val="hr-HR"/>
        </w:rPr>
        <w:t>ih tvari i koja izmjenj</w:t>
      </w:r>
      <w:r w:rsidR="00EA2CBA" w:rsidRPr="00A968B0">
        <w:rPr>
          <w:lang w:val="hr-HR"/>
        </w:rPr>
        <w:t xml:space="preserve">uje i dopunjuje </w:t>
      </w:r>
      <w:r w:rsidR="001C50D6" w:rsidRPr="00A968B0">
        <w:rPr>
          <w:lang w:val="hr-HR"/>
        </w:rPr>
        <w:t>Direktive Vijeć</w:t>
      </w:r>
      <w:r w:rsidR="00EA2CBA" w:rsidRPr="00A968B0">
        <w:rPr>
          <w:lang w:val="hr-HR"/>
        </w:rPr>
        <w:t>a 91/689/EEZ</w:t>
      </w:r>
      <w:r w:rsidR="00E643D9" w:rsidRPr="00A968B0">
        <w:rPr>
          <w:lang w:val="hr-HR"/>
        </w:rPr>
        <w:t xml:space="preserve"> i 96/61/EZ (T</w:t>
      </w:r>
      <w:r w:rsidR="001C50D6" w:rsidRPr="00A968B0">
        <w:rPr>
          <w:lang w:val="hr-HR"/>
        </w:rPr>
        <w:t>ekst znač</w:t>
      </w:r>
      <w:r w:rsidRPr="00A968B0">
        <w:rPr>
          <w:lang w:val="hr-HR"/>
        </w:rPr>
        <w:t xml:space="preserve">ajan za </w:t>
      </w:r>
      <w:proofErr w:type="spellStart"/>
      <w:r w:rsidRPr="00A968B0">
        <w:rPr>
          <w:lang w:val="hr-HR"/>
        </w:rPr>
        <w:t>EGP</w:t>
      </w:r>
      <w:proofErr w:type="spellEnd"/>
      <w:r w:rsidRPr="00A968B0">
        <w:rPr>
          <w:lang w:val="hr-HR"/>
        </w:rPr>
        <w:t>) (</w:t>
      </w:r>
      <w:proofErr w:type="spellStart"/>
      <w:r w:rsidRPr="00A968B0">
        <w:rPr>
          <w:lang w:val="hr-HR"/>
        </w:rPr>
        <w:t>SL</w:t>
      </w:r>
      <w:proofErr w:type="spellEnd"/>
      <w:r w:rsidRPr="00A968B0">
        <w:rPr>
          <w:lang w:val="hr-HR"/>
        </w:rPr>
        <w:t xml:space="preserve"> L 33, 4.2.2006.) kako je posljednji put izmijenjena Ure</w:t>
      </w:r>
      <w:r w:rsidR="001C50D6" w:rsidRPr="00A968B0">
        <w:rPr>
          <w:lang w:val="hr-HR"/>
        </w:rPr>
        <w:t>dbom (EU) 201911010  Europskog p</w:t>
      </w:r>
      <w:r w:rsidRPr="00A968B0">
        <w:rPr>
          <w:lang w:val="hr-HR"/>
        </w:rPr>
        <w:t xml:space="preserve">arlamenta </w:t>
      </w:r>
      <w:r w:rsidR="001C50D6" w:rsidRPr="00A968B0">
        <w:rPr>
          <w:lang w:val="hr-HR"/>
        </w:rPr>
        <w:t>i Vijeć</w:t>
      </w:r>
      <w:r w:rsidRPr="00A968B0">
        <w:rPr>
          <w:lang w:val="hr-HR"/>
        </w:rPr>
        <w:t>a od 5. lipnja 2019.  o  usklađivanju  obveza  izvješćiva</w:t>
      </w:r>
      <w:r w:rsidR="001C50D6" w:rsidRPr="00A968B0">
        <w:rPr>
          <w:lang w:val="hr-HR"/>
        </w:rPr>
        <w:t xml:space="preserve">nja u  području zakonodavstva </w:t>
      </w:r>
      <w:r w:rsidRPr="00A968B0">
        <w:rPr>
          <w:lang w:val="hr-HR"/>
        </w:rPr>
        <w:t>povezanoga  s okolišem  te  o  izmjeni  uredaba  (EZ)  br.  166/2006  i  (</w:t>
      </w:r>
      <w:r w:rsidR="001C50D6" w:rsidRPr="00A968B0">
        <w:rPr>
          <w:lang w:val="hr-HR"/>
        </w:rPr>
        <w:t>EU)  br.  99512010   Europskog p</w:t>
      </w:r>
      <w:r w:rsidRPr="00A968B0">
        <w:rPr>
          <w:lang w:val="hr-HR"/>
        </w:rPr>
        <w:t>arlamenta  i  Vijeća,  direktiva  2002/49/EZ,   2004/35/EZ,   200712/EZ,   2009/147/EZ  i 2010163</w:t>
      </w:r>
      <w:r w:rsidR="001C50D6" w:rsidRPr="00A968B0">
        <w:rPr>
          <w:lang w:val="hr-HR"/>
        </w:rPr>
        <w:t>/EU Europskog parlamenta i Vijeća, uredaba Vijeć</w:t>
      </w:r>
      <w:r w:rsidRPr="00A968B0">
        <w:rPr>
          <w:lang w:val="hr-HR"/>
        </w:rPr>
        <w:t>a (EZ) br. 338/97 i (EZ) br.</w:t>
      </w:r>
      <w:r w:rsidR="001C50D6" w:rsidRPr="00A968B0">
        <w:rPr>
          <w:lang w:val="hr-HR"/>
        </w:rPr>
        <w:t xml:space="preserve"> 2173/2005  te  Direktive Vijeća  86/278/EEZ </w:t>
      </w:r>
      <w:r w:rsidR="00E643D9" w:rsidRPr="00A968B0">
        <w:rPr>
          <w:lang w:val="hr-HR"/>
        </w:rPr>
        <w:t>(T</w:t>
      </w:r>
      <w:r w:rsidR="001C50D6" w:rsidRPr="00A968B0">
        <w:rPr>
          <w:lang w:val="hr-HR"/>
        </w:rPr>
        <w:t>ekst   znač</w:t>
      </w:r>
      <w:r w:rsidRPr="00A968B0">
        <w:rPr>
          <w:lang w:val="hr-HR"/>
        </w:rPr>
        <w:t xml:space="preserve">ajan  za  </w:t>
      </w:r>
      <w:proofErr w:type="spellStart"/>
      <w:r w:rsidRPr="00A968B0">
        <w:rPr>
          <w:lang w:val="hr-HR"/>
        </w:rPr>
        <w:t>EGP</w:t>
      </w:r>
      <w:proofErr w:type="spellEnd"/>
      <w:r w:rsidRPr="00A968B0">
        <w:rPr>
          <w:lang w:val="hr-HR"/>
        </w:rPr>
        <w:t>)  (</w:t>
      </w:r>
      <w:proofErr w:type="spellStart"/>
      <w:r w:rsidRPr="00A968B0">
        <w:rPr>
          <w:lang w:val="hr-HR"/>
        </w:rPr>
        <w:t>SL</w:t>
      </w:r>
      <w:proofErr w:type="spellEnd"/>
      <w:r w:rsidRPr="00A968B0">
        <w:rPr>
          <w:lang w:val="hr-HR"/>
        </w:rPr>
        <w:t xml:space="preserve">  L  198, 25.7.2019.) (u daljnjem tekstu: Uredba (EZ) br. 166/20</w:t>
      </w:r>
      <w:r w:rsidR="00EA2CBA" w:rsidRPr="00A968B0">
        <w:rPr>
          <w:lang w:val="hr-HR"/>
        </w:rPr>
        <w:t>06)</w:t>
      </w:r>
      <w:r w:rsidR="0046108B" w:rsidRPr="00A968B0">
        <w:rPr>
          <w:lang w:val="hr-HR"/>
        </w:rPr>
        <w:t xml:space="preserve"> </w:t>
      </w:r>
      <w:r w:rsidR="005F73E7" w:rsidRPr="00A968B0">
        <w:rPr>
          <w:rStyle w:val="Referencakomentara"/>
          <w:sz w:val="24"/>
          <w:szCs w:val="24"/>
          <w:lang w:val="hr-HR"/>
        </w:rPr>
        <w:t>te P</w:t>
      </w:r>
      <w:r w:rsidR="005F73E7" w:rsidRPr="00A968B0">
        <w:rPr>
          <w:lang w:val="hr-HR"/>
        </w:rPr>
        <w:t>rovedbene</w:t>
      </w:r>
      <w:r w:rsidR="00902CB2" w:rsidRPr="00A968B0">
        <w:rPr>
          <w:lang w:val="hr-HR"/>
        </w:rPr>
        <w:t xml:space="preserve"> odluka Komisije (EU) 2019/1741 </w:t>
      </w:r>
      <w:proofErr w:type="spellStart"/>
      <w:r w:rsidR="00902CB2" w:rsidRPr="00A968B0">
        <w:rPr>
          <w:lang w:val="hr-HR"/>
        </w:rPr>
        <w:t>оd</w:t>
      </w:r>
      <w:proofErr w:type="spellEnd"/>
      <w:r w:rsidR="00902CB2" w:rsidRPr="00A968B0">
        <w:rPr>
          <w:lang w:val="hr-HR"/>
        </w:rPr>
        <w:t xml:space="preserve"> 23. rujna 2019. o utvrđivanju oblika i učestalosti dostavljanja podataka koje države članice trebaju staviti na raspolaganje za potrebe izvješćivanja na temelju Uredbe (EZ) br. 166/2006 Europskog parlamenta i Vijeća o uspostavi Europskog registra ispuštanja i prijenosa onečišćujućih tvari i o izmjeni direktiva Vijeća 91/689/EEZ i 96/61/EZ (priopćeno pod brojem dokumenta C(2019) 6745) (Tekst značajan za </w:t>
      </w:r>
      <w:proofErr w:type="spellStart"/>
      <w:r w:rsidR="00902CB2" w:rsidRPr="00A968B0">
        <w:rPr>
          <w:lang w:val="hr-HR"/>
        </w:rPr>
        <w:t>EGP</w:t>
      </w:r>
      <w:proofErr w:type="spellEnd"/>
      <w:r w:rsidR="00902CB2" w:rsidRPr="00A968B0">
        <w:rPr>
          <w:lang w:val="hr-HR"/>
        </w:rPr>
        <w:t xml:space="preserve">). </w:t>
      </w:r>
    </w:p>
    <w:p w14:paraId="13CD5F6F" w14:textId="77777777" w:rsidR="009D39C0" w:rsidRPr="00A968B0" w:rsidRDefault="009D39C0" w:rsidP="00745868">
      <w:pPr>
        <w:pStyle w:val="StandardWeb"/>
        <w:spacing w:before="0" w:beforeAutospacing="0" w:after="0" w:afterAutospacing="0"/>
        <w:jc w:val="both"/>
        <w:rPr>
          <w:bCs/>
          <w:lang w:val="hr-HR"/>
        </w:rPr>
      </w:pPr>
    </w:p>
    <w:p w14:paraId="48D2E9A9" w14:textId="77777777" w:rsidR="00F81024" w:rsidRPr="00A968B0" w:rsidRDefault="00F81024" w:rsidP="00A968B0">
      <w:pPr>
        <w:pStyle w:val="Naslov2"/>
      </w:pPr>
      <w:r w:rsidRPr="00A968B0">
        <w:t>Članak 3.</w:t>
      </w:r>
    </w:p>
    <w:p w14:paraId="5E5ADC0C" w14:textId="77777777" w:rsidR="00F81024" w:rsidRPr="00A968B0" w:rsidRDefault="00F81024" w:rsidP="00745868">
      <w:pPr>
        <w:pStyle w:val="StandardWeb"/>
        <w:spacing w:before="0" w:beforeAutospacing="0" w:after="0" w:afterAutospacing="0"/>
        <w:jc w:val="both"/>
        <w:rPr>
          <w:lang w:val="hr-HR"/>
        </w:rPr>
      </w:pPr>
    </w:p>
    <w:p w14:paraId="22BCB52F" w14:textId="43C84B21" w:rsidR="002170CA" w:rsidRPr="00A968B0" w:rsidRDefault="0046108B" w:rsidP="002170CA">
      <w:pPr>
        <w:rPr>
          <w:sz w:val="24"/>
          <w:szCs w:val="24"/>
        </w:rPr>
      </w:pPr>
      <w:r w:rsidRPr="00A968B0">
        <w:rPr>
          <w:sz w:val="24"/>
          <w:szCs w:val="24"/>
        </w:rPr>
        <w:t xml:space="preserve">Podaci iz </w:t>
      </w:r>
      <w:proofErr w:type="spellStart"/>
      <w:r w:rsidRPr="00A968B0">
        <w:rPr>
          <w:sz w:val="24"/>
          <w:szCs w:val="24"/>
        </w:rPr>
        <w:t>ROO</w:t>
      </w:r>
      <w:proofErr w:type="spellEnd"/>
      <w:r w:rsidRPr="00A968B0">
        <w:rPr>
          <w:sz w:val="24"/>
          <w:szCs w:val="24"/>
        </w:rPr>
        <w:t xml:space="preserve"> koriste se za osiguravanje pravovremenosti, transparentnosti, točnosti, dosljednosti, usporedivosti i potpunosti podataka potrebnih za izvješćivanje o ispuštanjima onečišćujućih tvari u sastavnice okoliša </w:t>
      </w:r>
      <w:r w:rsidR="0007742E" w:rsidRPr="00A968B0">
        <w:rPr>
          <w:sz w:val="24"/>
          <w:szCs w:val="24"/>
        </w:rPr>
        <w:t xml:space="preserve">kao </w:t>
      </w:r>
      <w:r w:rsidRPr="00A968B0">
        <w:rPr>
          <w:sz w:val="24"/>
          <w:szCs w:val="24"/>
        </w:rPr>
        <w:t xml:space="preserve">i </w:t>
      </w:r>
      <w:r w:rsidR="0007742E" w:rsidRPr="00A968B0">
        <w:rPr>
          <w:sz w:val="24"/>
          <w:szCs w:val="24"/>
        </w:rPr>
        <w:t>na</w:t>
      </w:r>
      <w:r w:rsidR="00587D03" w:rsidRPr="00A968B0">
        <w:rPr>
          <w:sz w:val="24"/>
          <w:szCs w:val="24"/>
        </w:rPr>
        <w:t>s</w:t>
      </w:r>
      <w:r w:rsidR="0007742E" w:rsidRPr="00A968B0">
        <w:rPr>
          <w:sz w:val="24"/>
          <w:szCs w:val="24"/>
        </w:rPr>
        <w:t xml:space="preserve">tanku i </w:t>
      </w:r>
      <w:r w:rsidRPr="00A968B0">
        <w:rPr>
          <w:sz w:val="24"/>
          <w:szCs w:val="24"/>
        </w:rPr>
        <w:t xml:space="preserve">prijenosu otpada izvan mjesta nastanka </w:t>
      </w:r>
      <w:r w:rsidR="0007742E" w:rsidRPr="00A968B0">
        <w:rPr>
          <w:sz w:val="24"/>
          <w:szCs w:val="24"/>
        </w:rPr>
        <w:t xml:space="preserve">te gospodarenju otpadom </w:t>
      </w:r>
      <w:r w:rsidRPr="00A968B0">
        <w:rPr>
          <w:sz w:val="24"/>
          <w:szCs w:val="24"/>
        </w:rPr>
        <w:t>sukladno posebnim propisima</w:t>
      </w:r>
      <w:r w:rsidR="00F4232C" w:rsidRPr="00A968B0">
        <w:rPr>
          <w:sz w:val="24"/>
          <w:szCs w:val="24"/>
        </w:rPr>
        <w:t xml:space="preserve"> kojima se uređuju područja zaštite okoliša, zraka, otpada i voda</w:t>
      </w:r>
      <w:r w:rsidR="002170CA" w:rsidRPr="00A968B0">
        <w:rPr>
          <w:sz w:val="24"/>
          <w:szCs w:val="24"/>
        </w:rPr>
        <w:t xml:space="preserve"> te gospodarenja otpadom.</w:t>
      </w:r>
    </w:p>
    <w:p w14:paraId="5DF8BE72" w14:textId="77777777" w:rsidR="0059427C" w:rsidRPr="00A968B0" w:rsidRDefault="0059427C" w:rsidP="00576497">
      <w:pPr>
        <w:rPr>
          <w:sz w:val="24"/>
          <w:szCs w:val="24"/>
        </w:rPr>
      </w:pPr>
    </w:p>
    <w:p w14:paraId="0F3E7EA0" w14:textId="77777777" w:rsidR="002B5906" w:rsidRPr="00A968B0" w:rsidRDefault="002B5906" w:rsidP="002B5906">
      <w:pPr>
        <w:jc w:val="center"/>
        <w:rPr>
          <w:b/>
          <w:i/>
          <w:sz w:val="24"/>
          <w:szCs w:val="24"/>
        </w:rPr>
      </w:pPr>
      <w:r w:rsidRPr="00A968B0">
        <w:rPr>
          <w:b/>
          <w:i/>
          <w:sz w:val="24"/>
          <w:szCs w:val="24"/>
        </w:rPr>
        <w:lastRenderedPageBreak/>
        <w:t>Pojmovi i definicije</w:t>
      </w:r>
    </w:p>
    <w:p w14:paraId="063666E0" w14:textId="77777777" w:rsidR="0059427C" w:rsidRPr="00A968B0" w:rsidRDefault="0059427C" w:rsidP="0059427C">
      <w:pPr>
        <w:rPr>
          <w:sz w:val="24"/>
          <w:szCs w:val="24"/>
        </w:rPr>
      </w:pPr>
    </w:p>
    <w:p w14:paraId="1CDE4B19" w14:textId="77777777" w:rsidR="0046108B" w:rsidRPr="00A968B0" w:rsidRDefault="0046108B" w:rsidP="00A968B0">
      <w:pPr>
        <w:pStyle w:val="Naslov2"/>
      </w:pPr>
      <w:r w:rsidRPr="00A968B0">
        <w:t xml:space="preserve">Članak </w:t>
      </w:r>
      <w:r w:rsidR="00F81024" w:rsidRPr="00A968B0">
        <w:t>4</w:t>
      </w:r>
      <w:r w:rsidRPr="00A968B0">
        <w:t>.</w:t>
      </w:r>
    </w:p>
    <w:p w14:paraId="16F3C32B" w14:textId="77777777" w:rsidR="00745868" w:rsidRPr="00A968B0" w:rsidRDefault="00745868" w:rsidP="00745868">
      <w:pPr>
        <w:spacing w:line="240" w:lineRule="auto"/>
        <w:jc w:val="center"/>
        <w:rPr>
          <w:sz w:val="24"/>
          <w:szCs w:val="24"/>
        </w:rPr>
      </w:pPr>
    </w:p>
    <w:p w14:paraId="20930E3B" w14:textId="77777777" w:rsidR="0046108B" w:rsidRPr="00A968B0" w:rsidRDefault="0046108B" w:rsidP="00EB530D">
      <w:pPr>
        <w:rPr>
          <w:sz w:val="24"/>
          <w:szCs w:val="24"/>
        </w:rPr>
      </w:pPr>
      <w:r w:rsidRPr="00A968B0">
        <w:rPr>
          <w:sz w:val="24"/>
          <w:szCs w:val="24"/>
        </w:rPr>
        <w:t>(1) Pojedini pojmovi u smislu ovoga Pravilnika imaju sljedeće značenje:</w:t>
      </w:r>
    </w:p>
    <w:p w14:paraId="4495BD75" w14:textId="1DFED0B6" w:rsidR="0046108B" w:rsidRPr="00A968B0" w:rsidRDefault="008F1821" w:rsidP="00EB530D">
      <w:pPr>
        <w:rPr>
          <w:sz w:val="24"/>
          <w:szCs w:val="24"/>
        </w:rPr>
      </w:pPr>
      <w:r w:rsidRPr="00A968B0">
        <w:rPr>
          <w:i/>
          <w:iCs/>
          <w:sz w:val="24"/>
          <w:szCs w:val="24"/>
        </w:rPr>
        <w:t xml:space="preserve">1. </w:t>
      </w:r>
      <w:r w:rsidR="00B078E7" w:rsidRPr="00A968B0">
        <w:rPr>
          <w:i/>
          <w:iCs/>
          <w:sz w:val="24"/>
          <w:szCs w:val="24"/>
        </w:rPr>
        <w:t>D</w:t>
      </w:r>
      <w:r w:rsidR="0046108B" w:rsidRPr="00A968B0">
        <w:rPr>
          <w:i/>
          <w:iCs/>
          <w:sz w:val="24"/>
          <w:szCs w:val="24"/>
        </w:rPr>
        <w:t>jelatnost</w:t>
      </w:r>
      <w:r w:rsidR="0046108B" w:rsidRPr="00A968B0">
        <w:rPr>
          <w:sz w:val="24"/>
          <w:szCs w:val="24"/>
        </w:rPr>
        <w:t xml:space="preserve"> je proces ili aktivnost navedena u Prilogu 1. ovoga Pravilnika uslijed koje dolazi do ispuštanja i prijenosa onečišćujućih tvari u okoliš,</w:t>
      </w:r>
    </w:p>
    <w:p w14:paraId="3F920B0B" w14:textId="28A55E0F" w:rsidR="0046108B" w:rsidRPr="00A968B0" w:rsidRDefault="008F1821" w:rsidP="00EB530D">
      <w:pPr>
        <w:rPr>
          <w:sz w:val="24"/>
          <w:szCs w:val="24"/>
        </w:rPr>
      </w:pPr>
      <w:r w:rsidRPr="00A968B0">
        <w:rPr>
          <w:i/>
          <w:iCs/>
          <w:sz w:val="24"/>
          <w:szCs w:val="24"/>
        </w:rPr>
        <w:t xml:space="preserve">2. </w:t>
      </w:r>
      <w:r w:rsidR="00B078E7" w:rsidRPr="00A968B0">
        <w:rPr>
          <w:i/>
          <w:iCs/>
          <w:sz w:val="24"/>
          <w:szCs w:val="24"/>
        </w:rPr>
        <w:t>I</w:t>
      </w:r>
      <w:r w:rsidR="0046108B" w:rsidRPr="00A968B0">
        <w:rPr>
          <w:i/>
          <w:iCs/>
          <w:sz w:val="24"/>
          <w:szCs w:val="24"/>
        </w:rPr>
        <w:t>spust</w:t>
      </w:r>
      <w:r w:rsidR="0046108B" w:rsidRPr="00A968B0">
        <w:rPr>
          <w:sz w:val="24"/>
          <w:szCs w:val="24"/>
        </w:rPr>
        <w:t xml:space="preserve"> je mjesto ispuštanja, istjecanja i/ili odlaganja onečišćujućih tvari u okoliš,</w:t>
      </w:r>
    </w:p>
    <w:p w14:paraId="60BE8128" w14:textId="17775482" w:rsidR="0046108B" w:rsidRPr="00A968B0" w:rsidRDefault="008F1821" w:rsidP="00EB530D">
      <w:pPr>
        <w:rPr>
          <w:sz w:val="24"/>
          <w:szCs w:val="24"/>
        </w:rPr>
      </w:pPr>
      <w:r w:rsidRPr="00A968B0">
        <w:rPr>
          <w:i/>
          <w:sz w:val="24"/>
          <w:szCs w:val="24"/>
        </w:rPr>
        <w:t xml:space="preserve">3. </w:t>
      </w:r>
      <w:r w:rsidR="00B078E7" w:rsidRPr="00A968B0">
        <w:rPr>
          <w:i/>
          <w:sz w:val="24"/>
          <w:szCs w:val="24"/>
        </w:rPr>
        <w:t>I</w:t>
      </w:r>
      <w:r w:rsidR="0046108B" w:rsidRPr="00A968B0">
        <w:rPr>
          <w:i/>
          <w:sz w:val="24"/>
          <w:szCs w:val="24"/>
        </w:rPr>
        <w:t xml:space="preserve">znenadni događaj </w:t>
      </w:r>
      <w:r w:rsidR="0046108B" w:rsidRPr="00A968B0">
        <w:rPr>
          <w:sz w:val="24"/>
          <w:szCs w:val="24"/>
        </w:rPr>
        <w:t>je događaj, nastao prilikom odvijanja djelatnosti obuhvaćenih ovim Pravilnikom, a koji je posljedica nenamjernih aktivnosti i/ili nekontroliranog slijeda događaja,</w:t>
      </w:r>
    </w:p>
    <w:p w14:paraId="32DE3F94" w14:textId="60A57407" w:rsidR="00B078E7" w:rsidRPr="00A968B0" w:rsidRDefault="008F1821" w:rsidP="00EB530D">
      <w:pPr>
        <w:rPr>
          <w:sz w:val="24"/>
          <w:szCs w:val="24"/>
        </w:rPr>
      </w:pPr>
      <w:r w:rsidRPr="00A968B0">
        <w:rPr>
          <w:i/>
          <w:sz w:val="24"/>
          <w:szCs w:val="24"/>
        </w:rPr>
        <w:t xml:space="preserve">4. </w:t>
      </w:r>
      <w:r w:rsidR="00B078E7" w:rsidRPr="00A968B0">
        <w:rPr>
          <w:i/>
          <w:sz w:val="24"/>
          <w:szCs w:val="24"/>
        </w:rPr>
        <w:t>Iznenadna ispuštanja</w:t>
      </w:r>
      <w:r w:rsidR="00B078E7" w:rsidRPr="00A968B0">
        <w:rPr>
          <w:sz w:val="24"/>
          <w:szCs w:val="24"/>
        </w:rPr>
        <w:t xml:space="preserve"> su sva ona ispuštanja nastala uslijed iznenadnog događaja odnosno</w:t>
      </w:r>
      <w:r w:rsidR="00555AD0" w:rsidRPr="00A968B0">
        <w:rPr>
          <w:sz w:val="24"/>
          <w:szCs w:val="24"/>
        </w:rPr>
        <w:t xml:space="preserve"> koja </w:t>
      </w:r>
      <w:r w:rsidR="00E505FE" w:rsidRPr="00A968B0">
        <w:rPr>
          <w:sz w:val="24"/>
          <w:szCs w:val="24"/>
        </w:rPr>
        <w:t>nisu</w:t>
      </w:r>
      <w:r w:rsidR="00555AD0" w:rsidRPr="00A968B0">
        <w:rPr>
          <w:sz w:val="24"/>
          <w:szCs w:val="24"/>
        </w:rPr>
        <w:t xml:space="preserve"> redovita i očekivana ispuštanja n</w:t>
      </w:r>
      <w:r w:rsidR="00E66D06" w:rsidRPr="00A968B0">
        <w:rPr>
          <w:sz w:val="24"/>
          <w:szCs w:val="24"/>
        </w:rPr>
        <w:t>a</w:t>
      </w:r>
      <w:r w:rsidR="00EA2CBA" w:rsidRPr="00A968B0">
        <w:rPr>
          <w:sz w:val="24"/>
          <w:szCs w:val="24"/>
        </w:rPr>
        <w:t>stala uslijed rada postrojenja,</w:t>
      </w:r>
    </w:p>
    <w:p w14:paraId="076DC569" w14:textId="6D89F0FF" w:rsidR="003B4F58" w:rsidRPr="00A968B0" w:rsidRDefault="008F1821" w:rsidP="00EB530D">
      <w:pPr>
        <w:rPr>
          <w:sz w:val="24"/>
          <w:szCs w:val="24"/>
        </w:rPr>
      </w:pPr>
      <w:r w:rsidRPr="00A968B0">
        <w:rPr>
          <w:i/>
          <w:iCs/>
          <w:sz w:val="24"/>
          <w:szCs w:val="24"/>
        </w:rPr>
        <w:t xml:space="preserve">5. </w:t>
      </w:r>
      <w:r w:rsidR="00B078E7" w:rsidRPr="00A968B0">
        <w:rPr>
          <w:i/>
          <w:iCs/>
          <w:sz w:val="24"/>
          <w:szCs w:val="24"/>
        </w:rPr>
        <w:t>Kapacitet</w:t>
      </w:r>
      <w:r w:rsidR="00B078E7" w:rsidRPr="00A968B0">
        <w:rPr>
          <w:sz w:val="24"/>
          <w:szCs w:val="24"/>
        </w:rPr>
        <w:t xml:space="preserve"> </w:t>
      </w:r>
      <w:r w:rsidR="0046108B" w:rsidRPr="00A968B0">
        <w:rPr>
          <w:sz w:val="24"/>
          <w:szCs w:val="24"/>
        </w:rPr>
        <w:t>je mogućnost proizvodnje iz određene djelatnosti u Prilogu 1. ovoga Pravilnika koja je određena projektiranim vrijednostima,</w:t>
      </w:r>
    </w:p>
    <w:p w14:paraId="193AF383" w14:textId="705AEFB6" w:rsidR="0046108B" w:rsidRPr="00A968B0" w:rsidRDefault="00AA1E33" w:rsidP="00EB530D">
      <w:pPr>
        <w:rPr>
          <w:sz w:val="24"/>
          <w:szCs w:val="24"/>
        </w:rPr>
      </w:pPr>
      <w:r w:rsidRPr="00A968B0">
        <w:rPr>
          <w:i/>
          <w:sz w:val="24"/>
          <w:szCs w:val="24"/>
        </w:rPr>
        <w:t>6</w:t>
      </w:r>
      <w:r w:rsidR="008F1821" w:rsidRPr="00A968B0">
        <w:rPr>
          <w:i/>
          <w:sz w:val="24"/>
          <w:szCs w:val="24"/>
        </w:rPr>
        <w:t xml:space="preserve">. </w:t>
      </w:r>
      <w:r w:rsidR="00B078E7" w:rsidRPr="00A968B0">
        <w:rPr>
          <w:i/>
          <w:sz w:val="24"/>
          <w:szCs w:val="24"/>
        </w:rPr>
        <w:t>O</w:t>
      </w:r>
      <w:r w:rsidR="0046108B" w:rsidRPr="00A968B0">
        <w:rPr>
          <w:i/>
          <w:sz w:val="24"/>
          <w:szCs w:val="24"/>
        </w:rPr>
        <w:t>bveznik dostave podataka</w:t>
      </w:r>
      <w:r w:rsidR="0046108B" w:rsidRPr="00A968B0">
        <w:rPr>
          <w:sz w:val="24"/>
          <w:szCs w:val="24"/>
        </w:rPr>
        <w:t xml:space="preserve"> </w:t>
      </w:r>
      <w:r w:rsidR="00F8459E" w:rsidRPr="00A968B0">
        <w:rPr>
          <w:sz w:val="24"/>
          <w:szCs w:val="24"/>
        </w:rPr>
        <w:t xml:space="preserve">(u daljnjem tekstu: Obveznik) </w:t>
      </w:r>
      <w:r w:rsidR="0046108B" w:rsidRPr="00A968B0">
        <w:rPr>
          <w:sz w:val="24"/>
          <w:szCs w:val="24"/>
        </w:rPr>
        <w:t>je operater i odgovorna osoba organizacijske jedinice koja obavlja djelatnosti iz Priloga 1. ovoga Pravilnika uslijed kojih dolazi do ispuštanja i/ili prijenosa onečišćujućih tvari u okoliš iz Priloga 2. ovoga Pravilnika i/ili</w:t>
      </w:r>
      <w:r w:rsidR="0046108B" w:rsidRPr="00A968B0" w:rsidDel="008E5E60">
        <w:rPr>
          <w:sz w:val="24"/>
          <w:szCs w:val="24"/>
        </w:rPr>
        <w:t xml:space="preserve"> </w:t>
      </w:r>
      <w:r w:rsidR="0046108B" w:rsidRPr="00A968B0">
        <w:rPr>
          <w:sz w:val="24"/>
          <w:szCs w:val="24"/>
        </w:rPr>
        <w:t>nastan</w:t>
      </w:r>
      <w:r w:rsidR="007315A9" w:rsidRPr="00A968B0">
        <w:rPr>
          <w:sz w:val="24"/>
          <w:szCs w:val="24"/>
        </w:rPr>
        <w:t>ka odnosno gospodarenja otpadom,</w:t>
      </w:r>
    </w:p>
    <w:p w14:paraId="059C9C12" w14:textId="6BAAFAF9" w:rsidR="0046108B" w:rsidRPr="00A968B0" w:rsidRDefault="00AA1E33" w:rsidP="00EB530D">
      <w:pPr>
        <w:rPr>
          <w:sz w:val="24"/>
          <w:szCs w:val="24"/>
        </w:rPr>
      </w:pPr>
      <w:r w:rsidRPr="00A968B0">
        <w:rPr>
          <w:i/>
          <w:iCs/>
          <w:sz w:val="24"/>
          <w:szCs w:val="24"/>
        </w:rPr>
        <w:t>7</w:t>
      </w:r>
      <w:r w:rsidR="008F1821" w:rsidRPr="00A968B0">
        <w:rPr>
          <w:i/>
          <w:iCs/>
          <w:sz w:val="24"/>
          <w:szCs w:val="24"/>
        </w:rPr>
        <w:t xml:space="preserve">. </w:t>
      </w:r>
      <w:r w:rsidR="00B078E7" w:rsidRPr="00A968B0">
        <w:rPr>
          <w:i/>
          <w:iCs/>
          <w:sz w:val="24"/>
          <w:szCs w:val="24"/>
        </w:rPr>
        <w:t>O</w:t>
      </w:r>
      <w:r w:rsidR="0046108B" w:rsidRPr="00A968B0">
        <w:rPr>
          <w:i/>
          <w:iCs/>
          <w:sz w:val="24"/>
          <w:szCs w:val="24"/>
        </w:rPr>
        <w:t>rganizacijska jedinica</w:t>
      </w:r>
      <w:r w:rsidR="0046108B" w:rsidRPr="00A968B0">
        <w:rPr>
          <w:sz w:val="24"/>
          <w:szCs w:val="24"/>
        </w:rPr>
        <w:t xml:space="preserve"> je bilo koji dio u organizacijskoj strukturi operatera koja u svojem sastavu ima jedno ili više postrojenja koja se nalaze na istoj lokaciji, a uslijed čije djelatnosti dolazi do ispuštanja i prijenosa izvan mjesta nastanka onečišćujućih tvari u okoliš ili čijom djelatnošću nastaje otpad odnosno gospodari otpadom,</w:t>
      </w:r>
    </w:p>
    <w:p w14:paraId="641C09D9" w14:textId="685EBF02" w:rsidR="0096534E" w:rsidRPr="00A968B0" w:rsidRDefault="00AA1E33" w:rsidP="00EB530D">
      <w:pPr>
        <w:rPr>
          <w:sz w:val="24"/>
          <w:szCs w:val="24"/>
        </w:rPr>
      </w:pPr>
      <w:r w:rsidRPr="00A968B0">
        <w:rPr>
          <w:i/>
          <w:iCs/>
          <w:sz w:val="24"/>
          <w:szCs w:val="24"/>
        </w:rPr>
        <w:t>8</w:t>
      </w:r>
      <w:r w:rsidR="008F1821" w:rsidRPr="00A968B0">
        <w:rPr>
          <w:i/>
          <w:iCs/>
          <w:sz w:val="24"/>
          <w:szCs w:val="24"/>
        </w:rPr>
        <w:t xml:space="preserve">. </w:t>
      </w:r>
      <w:r w:rsidR="00B078E7" w:rsidRPr="00A968B0">
        <w:rPr>
          <w:i/>
          <w:iCs/>
          <w:sz w:val="24"/>
          <w:szCs w:val="24"/>
        </w:rPr>
        <w:t>P</w:t>
      </w:r>
      <w:r w:rsidR="0046108B" w:rsidRPr="00A968B0">
        <w:rPr>
          <w:i/>
          <w:iCs/>
          <w:sz w:val="24"/>
          <w:szCs w:val="24"/>
        </w:rPr>
        <w:t>rag ispuštanja</w:t>
      </w:r>
      <w:r w:rsidR="0046108B" w:rsidRPr="00A968B0">
        <w:rPr>
          <w:sz w:val="24"/>
          <w:szCs w:val="24"/>
        </w:rPr>
        <w:t xml:space="preserve"> je količina ispuštanja onečišćujuće tvari iz Priloga 2. ovoga Pravilnika za koju se dostavljaju podaci samo ako </w:t>
      </w:r>
      <w:r w:rsidR="00231185" w:rsidRPr="00A968B0">
        <w:rPr>
          <w:sz w:val="24"/>
          <w:szCs w:val="24"/>
        </w:rPr>
        <w:t xml:space="preserve">su </w:t>
      </w:r>
      <w:r w:rsidR="00A1053D" w:rsidRPr="00A968B0">
        <w:rPr>
          <w:sz w:val="24"/>
          <w:szCs w:val="24"/>
        </w:rPr>
        <w:t xml:space="preserve">veći ili </w:t>
      </w:r>
      <w:r w:rsidR="00231185" w:rsidRPr="00A968B0">
        <w:rPr>
          <w:sz w:val="24"/>
          <w:szCs w:val="24"/>
        </w:rPr>
        <w:t>jednaki prag</w:t>
      </w:r>
      <w:r w:rsidR="00556EB3" w:rsidRPr="00A968B0">
        <w:rPr>
          <w:sz w:val="24"/>
          <w:szCs w:val="24"/>
        </w:rPr>
        <w:t>u</w:t>
      </w:r>
      <w:r w:rsidR="00A91BF6" w:rsidRPr="00A968B0">
        <w:rPr>
          <w:sz w:val="24"/>
          <w:szCs w:val="24"/>
        </w:rPr>
        <w:t xml:space="preserve"> ispuštanja</w:t>
      </w:r>
      <w:r w:rsidR="00231185" w:rsidRPr="00A968B0">
        <w:rPr>
          <w:sz w:val="24"/>
          <w:szCs w:val="24"/>
        </w:rPr>
        <w:t>,</w:t>
      </w:r>
    </w:p>
    <w:p w14:paraId="48D29988" w14:textId="37703994" w:rsidR="008E117C" w:rsidRPr="00A968B0" w:rsidRDefault="008E117C" w:rsidP="008E117C">
      <w:pPr>
        <w:rPr>
          <w:iCs/>
          <w:sz w:val="24"/>
          <w:szCs w:val="24"/>
        </w:rPr>
      </w:pPr>
      <w:r w:rsidRPr="00A968B0">
        <w:rPr>
          <w:i/>
          <w:sz w:val="24"/>
          <w:szCs w:val="24"/>
        </w:rPr>
        <w:t>9.</w:t>
      </w:r>
      <w:r w:rsidRPr="00A968B0">
        <w:rPr>
          <w:sz w:val="24"/>
          <w:szCs w:val="24"/>
        </w:rPr>
        <w:t xml:space="preserve"> </w:t>
      </w:r>
      <w:r w:rsidRPr="00A968B0">
        <w:rPr>
          <w:i/>
          <w:iCs/>
          <w:sz w:val="24"/>
          <w:szCs w:val="24"/>
        </w:rPr>
        <w:t xml:space="preserve">Prijenos izvan mjesta nastanka </w:t>
      </w:r>
      <w:r w:rsidRPr="00A968B0">
        <w:rPr>
          <w:iCs/>
          <w:sz w:val="24"/>
          <w:szCs w:val="24"/>
        </w:rPr>
        <w:t>označava prijenos otpada namijenjenog oporabi ili zbrinjavanju izvan granica organizacijske jedinice te prijenos onečišćujućih tvari u otpadnim vodama u sustav javne odvodnje ili sustav odvodnje lokacije druge pravne ili fizičke osobe (indirektno ispuštanje otpadnih voda)</w:t>
      </w:r>
      <w:r w:rsidR="00EA2CBA" w:rsidRPr="00A968B0">
        <w:rPr>
          <w:iCs/>
          <w:sz w:val="24"/>
          <w:szCs w:val="24"/>
        </w:rPr>
        <w:t>,</w:t>
      </w:r>
    </w:p>
    <w:p w14:paraId="3A2C8FEF" w14:textId="778A004D" w:rsidR="00745868" w:rsidRPr="00A968B0" w:rsidRDefault="008E117C" w:rsidP="00EB530D">
      <w:pPr>
        <w:rPr>
          <w:sz w:val="24"/>
          <w:szCs w:val="24"/>
        </w:rPr>
      </w:pPr>
      <w:r w:rsidRPr="00A968B0">
        <w:rPr>
          <w:i/>
          <w:sz w:val="24"/>
          <w:szCs w:val="24"/>
        </w:rPr>
        <w:t>10</w:t>
      </w:r>
      <w:r w:rsidR="008F1821" w:rsidRPr="00A968B0">
        <w:rPr>
          <w:i/>
          <w:sz w:val="24"/>
          <w:szCs w:val="24"/>
        </w:rPr>
        <w:t xml:space="preserve">. </w:t>
      </w:r>
      <w:r w:rsidR="009D0288" w:rsidRPr="00A968B0">
        <w:rPr>
          <w:i/>
          <w:sz w:val="24"/>
          <w:szCs w:val="24"/>
        </w:rPr>
        <w:t>Protokol</w:t>
      </w:r>
      <w:r w:rsidR="00F326F6" w:rsidRPr="00A968B0">
        <w:rPr>
          <w:sz w:val="24"/>
          <w:szCs w:val="24"/>
        </w:rPr>
        <w:t xml:space="preserve"> je P</w:t>
      </w:r>
      <w:r w:rsidR="009D0288" w:rsidRPr="00A968B0">
        <w:rPr>
          <w:sz w:val="24"/>
          <w:szCs w:val="24"/>
        </w:rPr>
        <w:t>rotokol o registrima ispuštanja i prijenosa onečišćujućih tvari uz Konvenciju o pristupu informacijama, sudjelovanju javnosti u odlučivanju i pristup</w:t>
      </w:r>
      <w:r w:rsidR="00C16BE3" w:rsidRPr="00A968B0">
        <w:rPr>
          <w:sz w:val="24"/>
          <w:szCs w:val="24"/>
        </w:rPr>
        <w:t>u pravosuđu u pitanjima okoliša</w:t>
      </w:r>
      <w:r w:rsidR="009D0288" w:rsidRPr="00A968B0">
        <w:rPr>
          <w:sz w:val="24"/>
          <w:szCs w:val="24"/>
        </w:rPr>
        <w:t xml:space="preserve"> (</w:t>
      </w:r>
      <w:r w:rsidR="00C16BE3" w:rsidRPr="00A968B0">
        <w:rPr>
          <w:sz w:val="24"/>
          <w:szCs w:val="24"/>
        </w:rPr>
        <w:t>Narodne novine – Međunarodni ugovori, br</w:t>
      </w:r>
      <w:r w:rsidR="00757700" w:rsidRPr="00A968B0">
        <w:rPr>
          <w:sz w:val="24"/>
          <w:szCs w:val="24"/>
        </w:rPr>
        <w:t>oj</w:t>
      </w:r>
      <w:r w:rsidR="00C16BE3" w:rsidRPr="00A968B0">
        <w:rPr>
          <w:sz w:val="24"/>
          <w:szCs w:val="24"/>
        </w:rPr>
        <w:t xml:space="preserve"> </w:t>
      </w:r>
      <w:r w:rsidR="00EA2CBA" w:rsidRPr="00A968B0">
        <w:rPr>
          <w:sz w:val="24"/>
          <w:szCs w:val="24"/>
        </w:rPr>
        <w:t>4/2008),</w:t>
      </w:r>
      <w:r w:rsidR="00FF336B" w:rsidRPr="00A968B0">
        <w:rPr>
          <w:sz w:val="24"/>
          <w:szCs w:val="24"/>
        </w:rPr>
        <w:t xml:space="preserve"> </w:t>
      </w:r>
    </w:p>
    <w:p w14:paraId="5DCCEED9" w14:textId="466113AC" w:rsidR="00B936E4" w:rsidRPr="00A968B0" w:rsidRDefault="008E117C" w:rsidP="00EB530D">
      <w:pPr>
        <w:rPr>
          <w:sz w:val="24"/>
          <w:szCs w:val="24"/>
        </w:rPr>
      </w:pPr>
      <w:r w:rsidRPr="00A968B0">
        <w:rPr>
          <w:i/>
          <w:sz w:val="24"/>
          <w:szCs w:val="24"/>
        </w:rPr>
        <w:t>11</w:t>
      </w:r>
      <w:r w:rsidR="008F1821" w:rsidRPr="00A968B0">
        <w:rPr>
          <w:i/>
          <w:sz w:val="24"/>
          <w:szCs w:val="24"/>
        </w:rPr>
        <w:t xml:space="preserve">. </w:t>
      </w:r>
      <w:r w:rsidR="00B936E4" w:rsidRPr="00A968B0">
        <w:rPr>
          <w:i/>
          <w:sz w:val="24"/>
          <w:szCs w:val="24"/>
        </w:rPr>
        <w:t>Zakon</w:t>
      </w:r>
      <w:r w:rsidR="00B936E4" w:rsidRPr="00A968B0">
        <w:rPr>
          <w:sz w:val="24"/>
          <w:szCs w:val="24"/>
        </w:rPr>
        <w:t xml:space="preserve"> je zakon o zaštiti okoliša</w:t>
      </w:r>
      <w:r w:rsidR="00EA2CBA" w:rsidRPr="00A968B0">
        <w:rPr>
          <w:sz w:val="24"/>
          <w:szCs w:val="24"/>
        </w:rPr>
        <w:t>,</w:t>
      </w:r>
    </w:p>
    <w:p w14:paraId="7682ECBD" w14:textId="4FE95843" w:rsidR="00745868" w:rsidRPr="00A968B0" w:rsidRDefault="0046108B" w:rsidP="00EB530D">
      <w:pPr>
        <w:rPr>
          <w:sz w:val="24"/>
          <w:szCs w:val="24"/>
        </w:rPr>
      </w:pPr>
      <w:r w:rsidRPr="00A968B0">
        <w:rPr>
          <w:sz w:val="24"/>
          <w:szCs w:val="24"/>
        </w:rPr>
        <w:t xml:space="preserve">(2) Ostali pojmovi koji se koriste u ovom Pravilniku imaju jednako značenje kao pojmovi koji se koriste u </w:t>
      </w:r>
      <w:r w:rsidR="00866F79" w:rsidRPr="00A968B0">
        <w:rPr>
          <w:sz w:val="24"/>
          <w:szCs w:val="24"/>
        </w:rPr>
        <w:t>Uredbi (EZ) br. 166/2006</w:t>
      </w:r>
      <w:r w:rsidR="00EA2CBA" w:rsidRPr="00A968B0">
        <w:rPr>
          <w:sz w:val="24"/>
          <w:szCs w:val="24"/>
        </w:rPr>
        <w:t xml:space="preserve"> i Zakonu,</w:t>
      </w:r>
    </w:p>
    <w:p w14:paraId="17C115E9" w14:textId="77777777" w:rsidR="0046108B" w:rsidRPr="00A968B0" w:rsidRDefault="0046108B" w:rsidP="00EB530D">
      <w:pPr>
        <w:rPr>
          <w:sz w:val="24"/>
          <w:szCs w:val="24"/>
        </w:rPr>
      </w:pPr>
      <w:r w:rsidRPr="00A968B0">
        <w:rPr>
          <w:sz w:val="24"/>
          <w:szCs w:val="24"/>
        </w:rPr>
        <w:t xml:space="preserve">(3) Izrazi koji se u ovom Pravilniku koriste za osobe, koriste se neutralno i odnose se na muške i ženske osobe. </w:t>
      </w:r>
    </w:p>
    <w:p w14:paraId="6A2322FC" w14:textId="77777777" w:rsidR="00745868" w:rsidRPr="00A968B0" w:rsidRDefault="00745868" w:rsidP="00745868">
      <w:pPr>
        <w:pStyle w:val="StandardWeb"/>
        <w:spacing w:before="0" w:beforeAutospacing="0" w:after="0" w:afterAutospacing="0"/>
        <w:jc w:val="center"/>
        <w:rPr>
          <w:b/>
          <w:lang w:val="hr-HR"/>
        </w:rPr>
      </w:pPr>
    </w:p>
    <w:p w14:paraId="70A3461A" w14:textId="77777777" w:rsidR="00EB530D" w:rsidRPr="00A968B0" w:rsidRDefault="00EB530D" w:rsidP="00745868">
      <w:pPr>
        <w:pStyle w:val="StandardWeb"/>
        <w:spacing w:before="0" w:beforeAutospacing="0" w:after="0" w:afterAutospacing="0"/>
        <w:jc w:val="center"/>
        <w:rPr>
          <w:b/>
          <w:lang w:val="hr-HR"/>
        </w:rPr>
      </w:pPr>
    </w:p>
    <w:p w14:paraId="57CE457A" w14:textId="77777777" w:rsidR="00D825A1" w:rsidRPr="00A968B0" w:rsidRDefault="0046108B" w:rsidP="00A968B0">
      <w:pPr>
        <w:pStyle w:val="Naslov1"/>
      </w:pPr>
      <w:r w:rsidRPr="00A968B0">
        <w:t>II. SADRŽAJ I NAČIN VOĐENJA REGISTRA ONEČIŠĆAVANJA OKOLIŠA</w:t>
      </w:r>
    </w:p>
    <w:p w14:paraId="2C44C445" w14:textId="77777777" w:rsidR="00D825A1" w:rsidRPr="00A968B0" w:rsidRDefault="00D825A1" w:rsidP="00F42820">
      <w:pPr>
        <w:rPr>
          <w:rStyle w:val="Naslov1Char"/>
          <w:szCs w:val="24"/>
        </w:rPr>
      </w:pPr>
    </w:p>
    <w:p w14:paraId="153F3139" w14:textId="7E28B77A" w:rsidR="00F42820" w:rsidRPr="00A968B0" w:rsidRDefault="00F42820" w:rsidP="00F42820">
      <w:pPr>
        <w:jc w:val="center"/>
        <w:rPr>
          <w:rStyle w:val="Naslov1Char"/>
          <w:b w:val="0"/>
          <w:i/>
          <w:szCs w:val="24"/>
        </w:rPr>
      </w:pPr>
      <w:r w:rsidRPr="00A968B0">
        <w:rPr>
          <w:rStyle w:val="Naslov1Char"/>
          <w:i/>
          <w:szCs w:val="24"/>
        </w:rPr>
        <w:t>Informacijski sustav</w:t>
      </w:r>
    </w:p>
    <w:p w14:paraId="6341BFA1" w14:textId="77777777" w:rsidR="00F42820" w:rsidRPr="00A968B0" w:rsidRDefault="00F42820" w:rsidP="00F42820">
      <w:pPr>
        <w:rPr>
          <w:sz w:val="24"/>
          <w:szCs w:val="24"/>
        </w:rPr>
      </w:pPr>
    </w:p>
    <w:p w14:paraId="61020ADE" w14:textId="734EACB6" w:rsidR="0046108B" w:rsidRPr="00A968B0" w:rsidRDefault="00F81024" w:rsidP="00A968B0">
      <w:pPr>
        <w:pStyle w:val="Naslov2"/>
      </w:pPr>
      <w:r w:rsidRPr="00A968B0">
        <w:t>Članak 5</w:t>
      </w:r>
      <w:r w:rsidR="0046108B" w:rsidRPr="00A968B0">
        <w:t>.</w:t>
      </w:r>
      <w:r w:rsidR="00FF336B" w:rsidRPr="00A968B0">
        <w:t xml:space="preserve"> </w:t>
      </w:r>
    </w:p>
    <w:p w14:paraId="2667C104" w14:textId="77777777" w:rsidR="00745868" w:rsidRPr="00A968B0" w:rsidRDefault="00745868" w:rsidP="00745868">
      <w:pPr>
        <w:pStyle w:val="StandardWeb"/>
        <w:spacing w:before="0" w:beforeAutospacing="0" w:after="0" w:afterAutospacing="0"/>
        <w:jc w:val="center"/>
        <w:rPr>
          <w:lang w:val="hr-HR"/>
        </w:rPr>
      </w:pPr>
    </w:p>
    <w:p w14:paraId="3AE23EDD" w14:textId="798E7014" w:rsidR="008F1821" w:rsidRPr="00A968B0" w:rsidRDefault="0083764B" w:rsidP="00146BE6">
      <w:pPr>
        <w:rPr>
          <w:sz w:val="24"/>
          <w:szCs w:val="24"/>
        </w:rPr>
      </w:pPr>
      <w:r w:rsidRPr="00A968B0">
        <w:rPr>
          <w:sz w:val="24"/>
          <w:szCs w:val="24"/>
        </w:rPr>
        <w:t xml:space="preserve">(1) </w:t>
      </w:r>
      <w:proofErr w:type="spellStart"/>
      <w:r w:rsidR="0046108B" w:rsidRPr="00A968B0">
        <w:rPr>
          <w:sz w:val="24"/>
          <w:szCs w:val="24"/>
        </w:rPr>
        <w:t>ROO</w:t>
      </w:r>
      <w:proofErr w:type="spellEnd"/>
      <w:r w:rsidR="0046108B" w:rsidRPr="00A968B0">
        <w:rPr>
          <w:sz w:val="24"/>
          <w:szCs w:val="24"/>
        </w:rPr>
        <w:t xml:space="preserve"> je informacijski sustav </w:t>
      </w:r>
      <w:r w:rsidR="00146BE6" w:rsidRPr="00A968B0">
        <w:rPr>
          <w:sz w:val="24"/>
          <w:szCs w:val="24"/>
        </w:rPr>
        <w:t>uspostavljen sukladno Uredbi o informacijskom sustavu zaštite okoliša (Narodne novine, broj 68/08)</w:t>
      </w:r>
      <w:r w:rsidR="00625955" w:rsidRPr="00A968B0">
        <w:rPr>
          <w:sz w:val="24"/>
          <w:szCs w:val="24"/>
        </w:rPr>
        <w:t>.</w:t>
      </w:r>
      <w:r w:rsidR="00146BE6" w:rsidRPr="00A968B0" w:rsidDel="00146BE6">
        <w:rPr>
          <w:sz w:val="24"/>
          <w:szCs w:val="24"/>
        </w:rPr>
        <w:t xml:space="preserve"> </w:t>
      </w:r>
    </w:p>
    <w:p w14:paraId="2AC93242" w14:textId="3FDCC3D4" w:rsidR="00146BE6" w:rsidRPr="00A968B0" w:rsidRDefault="00146BE6" w:rsidP="00146BE6">
      <w:pPr>
        <w:rPr>
          <w:sz w:val="24"/>
          <w:szCs w:val="24"/>
        </w:rPr>
      </w:pPr>
      <w:r w:rsidRPr="00A968B0">
        <w:rPr>
          <w:sz w:val="24"/>
          <w:szCs w:val="24"/>
        </w:rPr>
        <w:t xml:space="preserve">(2) Informacijskim sustavom </w:t>
      </w:r>
      <w:proofErr w:type="spellStart"/>
      <w:r w:rsidRPr="00A968B0">
        <w:rPr>
          <w:sz w:val="24"/>
          <w:szCs w:val="24"/>
        </w:rPr>
        <w:t>ROO</w:t>
      </w:r>
      <w:proofErr w:type="spellEnd"/>
      <w:r w:rsidRPr="00A968B0">
        <w:rPr>
          <w:sz w:val="24"/>
          <w:szCs w:val="24"/>
        </w:rPr>
        <w:t xml:space="preserve"> upravlja i održava ga Ministarstvo gospodarstva i održivog razvoja (u daljnjem tekstu: Ministarstvo) kao sveobuhvatno informatičko i mrežno bazirano rješenje. </w:t>
      </w:r>
    </w:p>
    <w:p w14:paraId="3EB2D776" w14:textId="0AF3D208" w:rsidR="0046108B" w:rsidRPr="00A968B0" w:rsidRDefault="0083764B" w:rsidP="00B800CB">
      <w:pPr>
        <w:rPr>
          <w:sz w:val="24"/>
          <w:szCs w:val="24"/>
        </w:rPr>
      </w:pPr>
      <w:r w:rsidRPr="00A968B0">
        <w:rPr>
          <w:sz w:val="24"/>
          <w:szCs w:val="24"/>
        </w:rPr>
        <w:t>(</w:t>
      </w:r>
      <w:r w:rsidR="00146BE6" w:rsidRPr="00A968B0">
        <w:rPr>
          <w:sz w:val="24"/>
          <w:szCs w:val="24"/>
        </w:rPr>
        <w:t>3</w:t>
      </w:r>
      <w:r w:rsidRPr="00A968B0">
        <w:rPr>
          <w:sz w:val="24"/>
          <w:szCs w:val="24"/>
        </w:rPr>
        <w:t xml:space="preserve">) </w:t>
      </w:r>
      <w:r w:rsidR="0046108B" w:rsidRPr="00A968B0">
        <w:rPr>
          <w:sz w:val="24"/>
          <w:szCs w:val="24"/>
        </w:rPr>
        <w:t xml:space="preserve">Sastavni dio </w:t>
      </w:r>
      <w:proofErr w:type="spellStart"/>
      <w:r w:rsidR="0046108B" w:rsidRPr="00A968B0">
        <w:rPr>
          <w:sz w:val="24"/>
          <w:szCs w:val="24"/>
        </w:rPr>
        <w:t>ROO</w:t>
      </w:r>
      <w:proofErr w:type="spellEnd"/>
      <w:r w:rsidR="0046108B" w:rsidRPr="00A968B0">
        <w:rPr>
          <w:sz w:val="24"/>
          <w:szCs w:val="24"/>
        </w:rPr>
        <w:t xml:space="preserve"> su baza podataka s pripadajućom aplikacijom za unos, verifikaciju, pregled, analizu i razmjenu podataka te preglednici </w:t>
      </w:r>
      <w:r w:rsidR="00F65293" w:rsidRPr="00A968B0">
        <w:rPr>
          <w:sz w:val="24"/>
          <w:szCs w:val="24"/>
        </w:rPr>
        <w:t xml:space="preserve">i portali </w:t>
      </w:r>
      <w:r w:rsidR="0046108B" w:rsidRPr="00A968B0">
        <w:rPr>
          <w:sz w:val="24"/>
          <w:szCs w:val="24"/>
        </w:rPr>
        <w:t xml:space="preserve">koji javnosti omogućuju izravan pristup </w:t>
      </w:r>
      <w:r w:rsidR="0046108B" w:rsidRPr="00A968B0">
        <w:rPr>
          <w:sz w:val="24"/>
          <w:szCs w:val="24"/>
        </w:rPr>
        <w:lastRenderedPageBreak/>
        <w:t>podacima.</w:t>
      </w:r>
    </w:p>
    <w:p w14:paraId="7F7F713D" w14:textId="77777777" w:rsidR="00745868" w:rsidRPr="00A968B0" w:rsidRDefault="00745868" w:rsidP="00B800CB">
      <w:pPr>
        <w:rPr>
          <w:sz w:val="24"/>
          <w:szCs w:val="24"/>
        </w:rPr>
      </w:pPr>
    </w:p>
    <w:p w14:paraId="57282B84" w14:textId="27BC4F04" w:rsidR="0046108B" w:rsidRPr="00A968B0" w:rsidRDefault="0046108B" w:rsidP="00A968B0">
      <w:pPr>
        <w:pStyle w:val="Naslov2"/>
      </w:pPr>
      <w:r w:rsidRPr="00A968B0">
        <w:t xml:space="preserve">Članak </w:t>
      </w:r>
      <w:r w:rsidR="00056116" w:rsidRPr="00A968B0">
        <w:t>6</w:t>
      </w:r>
      <w:r w:rsidRPr="00A968B0">
        <w:t>.</w:t>
      </w:r>
    </w:p>
    <w:p w14:paraId="3B1A589F" w14:textId="77777777" w:rsidR="00745868" w:rsidRPr="00A968B0" w:rsidRDefault="00745868" w:rsidP="00745868">
      <w:pPr>
        <w:pStyle w:val="StandardWeb"/>
        <w:spacing w:before="0" w:beforeAutospacing="0" w:after="0" w:afterAutospacing="0"/>
        <w:jc w:val="center"/>
        <w:rPr>
          <w:lang w:val="hr-HR"/>
        </w:rPr>
      </w:pPr>
    </w:p>
    <w:p w14:paraId="6933D47D" w14:textId="7AFB5F4B" w:rsidR="00F81024" w:rsidRPr="00A968B0" w:rsidRDefault="0046108B" w:rsidP="00B800CB">
      <w:pPr>
        <w:rPr>
          <w:sz w:val="24"/>
          <w:szCs w:val="24"/>
        </w:rPr>
      </w:pPr>
      <w:r w:rsidRPr="00A968B0">
        <w:rPr>
          <w:sz w:val="24"/>
          <w:szCs w:val="24"/>
        </w:rPr>
        <w:t xml:space="preserve">(1) Za pristup i vođenje </w:t>
      </w:r>
      <w:proofErr w:type="spellStart"/>
      <w:r w:rsidRPr="00A968B0">
        <w:rPr>
          <w:sz w:val="24"/>
          <w:szCs w:val="24"/>
        </w:rPr>
        <w:t>ROO</w:t>
      </w:r>
      <w:proofErr w:type="spellEnd"/>
      <w:r w:rsidRPr="00A968B0">
        <w:rPr>
          <w:sz w:val="24"/>
          <w:szCs w:val="24"/>
        </w:rPr>
        <w:t xml:space="preserve"> koristi se elektronička programska oprema (aplikacija) koja omogućava mrežni unos, verifikaciju, pregled, analizu i razmjenu podataka pohranjenih u </w:t>
      </w:r>
      <w:proofErr w:type="spellStart"/>
      <w:r w:rsidRPr="00A968B0">
        <w:rPr>
          <w:sz w:val="24"/>
          <w:szCs w:val="24"/>
        </w:rPr>
        <w:t>ROO</w:t>
      </w:r>
      <w:proofErr w:type="spellEnd"/>
      <w:r w:rsidRPr="00A968B0">
        <w:rPr>
          <w:sz w:val="24"/>
          <w:szCs w:val="24"/>
        </w:rPr>
        <w:t>.</w:t>
      </w:r>
    </w:p>
    <w:p w14:paraId="338348A4" w14:textId="45220852" w:rsidR="00F81024" w:rsidRPr="00A968B0" w:rsidRDefault="0046108B" w:rsidP="00B800CB">
      <w:pPr>
        <w:rPr>
          <w:sz w:val="24"/>
          <w:szCs w:val="24"/>
        </w:rPr>
      </w:pPr>
      <w:r w:rsidRPr="00A968B0">
        <w:rPr>
          <w:sz w:val="24"/>
          <w:szCs w:val="24"/>
        </w:rPr>
        <w:t xml:space="preserve">(2) Elektronička programska oprema iz stavka 1. ovoga članka putem mrežne stranice </w:t>
      </w:r>
      <w:r w:rsidR="00652A9C" w:rsidRPr="00A968B0">
        <w:rPr>
          <w:sz w:val="24"/>
          <w:szCs w:val="24"/>
        </w:rPr>
        <w:t>Ministarstva</w:t>
      </w:r>
      <w:r w:rsidR="0015401F" w:rsidRPr="00A968B0">
        <w:rPr>
          <w:sz w:val="24"/>
          <w:szCs w:val="24"/>
        </w:rPr>
        <w:t xml:space="preserve"> </w:t>
      </w:r>
      <w:r w:rsidRPr="00A968B0">
        <w:rPr>
          <w:sz w:val="24"/>
          <w:szCs w:val="24"/>
        </w:rPr>
        <w:t xml:space="preserve">omogućava pristup </w:t>
      </w:r>
      <w:proofErr w:type="spellStart"/>
      <w:r w:rsidRPr="00A968B0">
        <w:rPr>
          <w:sz w:val="24"/>
          <w:szCs w:val="24"/>
        </w:rPr>
        <w:t>ROO</w:t>
      </w:r>
      <w:proofErr w:type="spellEnd"/>
      <w:r w:rsidRPr="00A968B0">
        <w:rPr>
          <w:sz w:val="24"/>
          <w:szCs w:val="24"/>
        </w:rPr>
        <w:t xml:space="preserve"> uporabom korisničkog imena i zaporke koje dodjeljuje </w:t>
      </w:r>
      <w:r w:rsidR="00652A9C" w:rsidRPr="00A968B0">
        <w:rPr>
          <w:sz w:val="24"/>
          <w:szCs w:val="24"/>
        </w:rPr>
        <w:t>Ministarstvo</w:t>
      </w:r>
      <w:r w:rsidRPr="00A968B0">
        <w:rPr>
          <w:sz w:val="24"/>
          <w:szCs w:val="24"/>
        </w:rPr>
        <w:t xml:space="preserve">. </w:t>
      </w:r>
    </w:p>
    <w:p w14:paraId="4E868B14" w14:textId="77777777" w:rsidR="0046108B" w:rsidRPr="00A968B0" w:rsidRDefault="0046108B" w:rsidP="00B800CB">
      <w:pPr>
        <w:rPr>
          <w:sz w:val="24"/>
          <w:szCs w:val="24"/>
        </w:rPr>
      </w:pPr>
      <w:r w:rsidRPr="00A968B0">
        <w:rPr>
          <w:sz w:val="24"/>
          <w:szCs w:val="24"/>
        </w:rPr>
        <w:t xml:space="preserve">(3) Podaci dostavljeni u </w:t>
      </w:r>
      <w:proofErr w:type="spellStart"/>
      <w:r w:rsidRPr="00A968B0">
        <w:rPr>
          <w:sz w:val="24"/>
          <w:szCs w:val="24"/>
        </w:rPr>
        <w:t>ROO</w:t>
      </w:r>
      <w:proofErr w:type="spellEnd"/>
      <w:r w:rsidRPr="00A968B0">
        <w:rPr>
          <w:sz w:val="24"/>
          <w:szCs w:val="24"/>
        </w:rPr>
        <w:t xml:space="preserve"> čuvaju se deset godina.</w:t>
      </w:r>
    </w:p>
    <w:p w14:paraId="2A586ADD" w14:textId="3A03F949" w:rsidR="00F65293" w:rsidRDefault="00F65293" w:rsidP="00745868">
      <w:pPr>
        <w:pStyle w:val="StandardWeb"/>
        <w:spacing w:before="0" w:beforeAutospacing="0" w:after="0" w:afterAutospacing="0"/>
        <w:jc w:val="center"/>
        <w:rPr>
          <w:lang w:val="hr-HR"/>
        </w:rPr>
      </w:pPr>
    </w:p>
    <w:p w14:paraId="41504C8E" w14:textId="65F11954" w:rsidR="002B5906" w:rsidRPr="00A968B0" w:rsidRDefault="002B5906" w:rsidP="002B5906">
      <w:pPr>
        <w:pStyle w:val="StandardWeb"/>
        <w:spacing w:before="0" w:beforeAutospacing="0" w:after="0" w:afterAutospacing="0"/>
        <w:jc w:val="center"/>
        <w:rPr>
          <w:b/>
          <w:i/>
          <w:lang w:val="hr-HR"/>
        </w:rPr>
      </w:pPr>
      <w:r w:rsidRPr="00A968B0">
        <w:rPr>
          <w:b/>
          <w:i/>
          <w:lang w:val="hr-HR"/>
        </w:rPr>
        <w:t xml:space="preserve">Prilozi </w:t>
      </w:r>
    </w:p>
    <w:p w14:paraId="4095B748" w14:textId="77777777" w:rsidR="002B5906" w:rsidRPr="00A968B0" w:rsidRDefault="002B5906" w:rsidP="002B5906">
      <w:pPr>
        <w:rPr>
          <w:sz w:val="24"/>
          <w:szCs w:val="24"/>
        </w:rPr>
      </w:pPr>
    </w:p>
    <w:p w14:paraId="79AFC7F9" w14:textId="6F86BF37" w:rsidR="0046108B" w:rsidRPr="00A968B0" w:rsidRDefault="00F81024" w:rsidP="00A968B0">
      <w:pPr>
        <w:pStyle w:val="Naslov2"/>
      </w:pPr>
      <w:r w:rsidRPr="00A968B0">
        <w:t xml:space="preserve">Članak </w:t>
      </w:r>
      <w:r w:rsidR="00056116" w:rsidRPr="00A968B0">
        <w:t>7</w:t>
      </w:r>
      <w:r w:rsidR="0046108B" w:rsidRPr="00A968B0">
        <w:t>.</w:t>
      </w:r>
    </w:p>
    <w:p w14:paraId="679782B5" w14:textId="77777777" w:rsidR="00745868" w:rsidRPr="00A968B0" w:rsidRDefault="00745868" w:rsidP="00745868">
      <w:pPr>
        <w:pStyle w:val="StandardWeb"/>
        <w:spacing w:before="0" w:beforeAutospacing="0" w:after="0" w:afterAutospacing="0"/>
        <w:jc w:val="center"/>
        <w:rPr>
          <w:lang w:val="hr-HR"/>
        </w:rPr>
      </w:pPr>
    </w:p>
    <w:p w14:paraId="184E8BB8" w14:textId="3F7D49AA" w:rsidR="00A20C7D" w:rsidRPr="00A968B0" w:rsidRDefault="0065241E" w:rsidP="00B800CB">
      <w:pPr>
        <w:rPr>
          <w:sz w:val="24"/>
          <w:szCs w:val="24"/>
        </w:rPr>
      </w:pPr>
      <w:r w:rsidRPr="00A968B0">
        <w:rPr>
          <w:sz w:val="24"/>
          <w:szCs w:val="24"/>
        </w:rPr>
        <w:t>(1) Popis djelatnosti pri kojima dolazi do ispuštanja i/ili prijenosa onečišćujućih tvari, njihove šifre i kapaciteti određeni su u Prilogu 1.</w:t>
      </w:r>
    </w:p>
    <w:p w14:paraId="3BBBDD33" w14:textId="447FE350" w:rsidR="00293910" w:rsidRPr="00A968B0" w:rsidRDefault="0046108B" w:rsidP="00B800CB">
      <w:pPr>
        <w:rPr>
          <w:sz w:val="24"/>
          <w:szCs w:val="24"/>
        </w:rPr>
      </w:pPr>
      <w:r w:rsidRPr="00A968B0">
        <w:rPr>
          <w:sz w:val="24"/>
          <w:szCs w:val="24"/>
        </w:rPr>
        <w:t xml:space="preserve">(2) Onečišćujuće tvari koje se ispuštaju u zrak, vode i/ili more i tlo i prenose izvan mjesta nastanka u otpadnim vodama, njihove šifre, </w:t>
      </w:r>
      <w:proofErr w:type="spellStart"/>
      <w:r w:rsidR="00FE5B03" w:rsidRPr="00A968B0">
        <w:rPr>
          <w:sz w:val="24"/>
          <w:szCs w:val="24"/>
        </w:rPr>
        <w:t>CAS</w:t>
      </w:r>
      <w:proofErr w:type="spellEnd"/>
      <w:r w:rsidR="00FE5B03" w:rsidRPr="00A968B0">
        <w:rPr>
          <w:sz w:val="24"/>
          <w:szCs w:val="24"/>
        </w:rPr>
        <w:t xml:space="preserve"> </w:t>
      </w:r>
      <w:r w:rsidRPr="00A968B0">
        <w:rPr>
          <w:sz w:val="24"/>
          <w:szCs w:val="24"/>
        </w:rPr>
        <w:t>registarski brojevi (</w:t>
      </w:r>
      <w:proofErr w:type="spellStart"/>
      <w:r w:rsidRPr="00A968B0">
        <w:rPr>
          <w:sz w:val="24"/>
          <w:szCs w:val="24"/>
        </w:rPr>
        <w:t>CAS</w:t>
      </w:r>
      <w:proofErr w:type="spellEnd"/>
      <w:r w:rsidRPr="00A968B0">
        <w:rPr>
          <w:sz w:val="24"/>
          <w:szCs w:val="24"/>
        </w:rPr>
        <w:t xml:space="preserve"> – </w:t>
      </w:r>
      <w:r w:rsidRPr="00A968B0">
        <w:rPr>
          <w:i/>
          <w:sz w:val="24"/>
          <w:szCs w:val="24"/>
        </w:rPr>
        <w:t xml:space="preserve">Chemical </w:t>
      </w:r>
      <w:proofErr w:type="spellStart"/>
      <w:r w:rsidRPr="00A968B0">
        <w:rPr>
          <w:i/>
          <w:sz w:val="24"/>
          <w:szCs w:val="24"/>
        </w:rPr>
        <w:t>Abstract</w:t>
      </w:r>
      <w:proofErr w:type="spellEnd"/>
      <w:r w:rsidRPr="00A968B0">
        <w:rPr>
          <w:i/>
          <w:sz w:val="24"/>
          <w:szCs w:val="24"/>
        </w:rPr>
        <w:t xml:space="preserve"> Service</w:t>
      </w:r>
      <w:r w:rsidRPr="00A968B0">
        <w:rPr>
          <w:sz w:val="24"/>
          <w:szCs w:val="24"/>
        </w:rPr>
        <w:t>) i pragovi ispuštanja određeni su u Prilogu 2.</w:t>
      </w:r>
    </w:p>
    <w:p w14:paraId="79C3B0F3" w14:textId="1194D7B4" w:rsidR="00745868" w:rsidRPr="00A968B0" w:rsidRDefault="0046108B" w:rsidP="00B800CB">
      <w:pPr>
        <w:rPr>
          <w:sz w:val="24"/>
          <w:szCs w:val="24"/>
        </w:rPr>
      </w:pPr>
      <w:r w:rsidRPr="00A968B0">
        <w:rPr>
          <w:sz w:val="24"/>
          <w:szCs w:val="24"/>
        </w:rPr>
        <w:t>(</w:t>
      </w:r>
      <w:r w:rsidR="001656E0" w:rsidRPr="00A968B0">
        <w:rPr>
          <w:sz w:val="24"/>
          <w:szCs w:val="24"/>
        </w:rPr>
        <w:t>3</w:t>
      </w:r>
      <w:r w:rsidRPr="00A968B0">
        <w:rPr>
          <w:sz w:val="24"/>
          <w:szCs w:val="24"/>
        </w:rPr>
        <w:t>) Uređaji za pročišćavanje otpadnih plinova i njihove šifre određene su u Prilogu 3.</w:t>
      </w:r>
    </w:p>
    <w:p w14:paraId="7BA8752E" w14:textId="0F06E334" w:rsidR="00745868" w:rsidRPr="00A968B0" w:rsidRDefault="0046108B" w:rsidP="007B1665">
      <w:pPr>
        <w:rPr>
          <w:sz w:val="24"/>
          <w:szCs w:val="24"/>
        </w:rPr>
      </w:pPr>
      <w:r w:rsidRPr="00A968B0">
        <w:rPr>
          <w:sz w:val="24"/>
          <w:szCs w:val="24"/>
        </w:rPr>
        <w:t>(</w:t>
      </w:r>
      <w:r w:rsidR="001656E0" w:rsidRPr="00A968B0">
        <w:rPr>
          <w:sz w:val="24"/>
          <w:szCs w:val="24"/>
        </w:rPr>
        <w:t>4</w:t>
      </w:r>
      <w:r w:rsidRPr="00A968B0">
        <w:rPr>
          <w:sz w:val="24"/>
          <w:szCs w:val="24"/>
        </w:rPr>
        <w:t>) Uređaji za pročišćavanje otpadnih voda i njihove šifre određene su u Prilogu 4.</w:t>
      </w:r>
      <w:r w:rsidR="00E402D7" w:rsidRPr="00A968B0" w:rsidDel="00E402D7">
        <w:rPr>
          <w:strike/>
          <w:sz w:val="24"/>
          <w:szCs w:val="24"/>
        </w:rPr>
        <w:t xml:space="preserve"> </w:t>
      </w:r>
    </w:p>
    <w:p w14:paraId="7C859917" w14:textId="77777777" w:rsidR="00CC48BF" w:rsidRPr="00A968B0" w:rsidRDefault="00CC48BF" w:rsidP="00B800CB">
      <w:pPr>
        <w:rPr>
          <w:b/>
          <w:sz w:val="24"/>
          <w:szCs w:val="24"/>
        </w:rPr>
      </w:pPr>
    </w:p>
    <w:p w14:paraId="79DAB16B" w14:textId="77777777" w:rsidR="00A2172B" w:rsidRPr="00A968B0" w:rsidRDefault="00A2172B" w:rsidP="00B800CB">
      <w:pPr>
        <w:rPr>
          <w:b/>
          <w:sz w:val="24"/>
          <w:szCs w:val="24"/>
        </w:rPr>
      </w:pPr>
    </w:p>
    <w:p w14:paraId="226D1DE0" w14:textId="7080B6EA" w:rsidR="00B84FDD" w:rsidRPr="00A968B0" w:rsidRDefault="0046108B" w:rsidP="00A968B0">
      <w:pPr>
        <w:pStyle w:val="Naslov1"/>
        <w:rPr>
          <w:i/>
        </w:rPr>
      </w:pPr>
      <w:r w:rsidRPr="00A968B0">
        <w:t xml:space="preserve">III. </w:t>
      </w:r>
      <w:r w:rsidR="0059427C" w:rsidRPr="00A968B0">
        <w:t>OBVEZE</w:t>
      </w:r>
      <w:r w:rsidR="00D21386" w:rsidRPr="00A968B0">
        <w:t xml:space="preserve"> I NAČIN</w:t>
      </w:r>
      <w:r w:rsidR="0059427C" w:rsidRPr="00A968B0">
        <w:t xml:space="preserve"> </w:t>
      </w:r>
      <w:r w:rsidRPr="00A968B0">
        <w:t>DOSTAVE PODATAKA</w:t>
      </w:r>
      <w:r w:rsidRPr="00A968B0">
        <w:br/>
      </w:r>
    </w:p>
    <w:p w14:paraId="0F3C96AD" w14:textId="34B82456" w:rsidR="00B84FDD" w:rsidRPr="00A968B0" w:rsidRDefault="00B84FDD" w:rsidP="00B84FDD">
      <w:pPr>
        <w:pStyle w:val="StandardWeb"/>
        <w:spacing w:before="0" w:beforeAutospacing="0" w:after="0" w:afterAutospacing="0"/>
        <w:jc w:val="center"/>
        <w:rPr>
          <w:b/>
          <w:i/>
          <w:lang w:val="hr-HR"/>
        </w:rPr>
      </w:pPr>
      <w:r w:rsidRPr="00A968B0">
        <w:rPr>
          <w:b/>
          <w:i/>
          <w:lang w:val="hr-HR"/>
        </w:rPr>
        <w:t>Obveznici dostave podataka</w:t>
      </w:r>
    </w:p>
    <w:p w14:paraId="70B3984B" w14:textId="2C9D085A" w:rsidR="00745868" w:rsidRPr="00A968B0" w:rsidRDefault="00745868" w:rsidP="00AF5C99">
      <w:pPr>
        <w:rPr>
          <w:sz w:val="24"/>
          <w:szCs w:val="24"/>
        </w:rPr>
      </w:pPr>
    </w:p>
    <w:p w14:paraId="34E67680" w14:textId="14F6198F" w:rsidR="0046108B" w:rsidRPr="00A968B0" w:rsidRDefault="0046108B" w:rsidP="00A968B0">
      <w:pPr>
        <w:pStyle w:val="Naslov2"/>
      </w:pPr>
      <w:r w:rsidRPr="00A968B0">
        <w:t xml:space="preserve">Članak </w:t>
      </w:r>
      <w:r w:rsidR="00056116" w:rsidRPr="00A968B0">
        <w:t>8</w:t>
      </w:r>
      <w:r w:rsidR="008D0FC5" w:rsidRPr="00A968B0">
        <w:t>.</w:t>
      </w:r>
    </w:p>
    <w:p w14:paraId="085CCCB8" w14:textId="77777777" w:rsidR="00745868" w:rsidRPr="00A968B0" w:rsidRDefault="00745868" w:rsidP="00745868">
      <w:pPr>
        <w:pStyle w:val="StandardWeb"/>
        <w:spacing w:before="0" w:beforeAutospacing="0" w:after="0" w:afterAutospacing="0"/>
        <w:jc w:val="center"/>
        <w:rPr>
          <w:lang w:val="hr-HR"/>
        </w:rPr>
      </w:pPr>
    </w:p>
    <w:p w14:paraId="6B265581" w14:textId="55CCB19C" w:rsidR="0046108B" w:rsidRPr="00A968B0" w:rsidRDefault="0046108B" w:rsidP="00CC48BF">
      <w:pPr>
        <w:rPr>
          <w:sz w:val="24"/>
          <w:szCs w:val="24"/>
        </w:rPr>
      </w:pPr>
      <w:r w:rsidRPr="00A968B0">
        <w:rPr>
          <w:sz w:val="24"/>
          <w:szCs w:val="24"/>
        </w:rPr>
        <w:t xml:space="preserve">(1) Obveznik </w:t>
      </w:r>
      <w:r w:rsidR="00F8459E" w:rsidRPr="00A968B0">
        <w:rPr>
          <w:sz w:val="24"/>
          <w:szCs w:val="24"/>
        </w:rPr>
        <w:t>je</w:t>
      </w:r>
      <w:r w:rsidRPr="00A968B0">
        <w:rPr>
          <w:sz w:val="24"/>
          <w:szCs w:val="24"/>
        </w:rPr>
        <w:t xml:space="preserve"> dužan nadležnom tijelu dostaviti podatke o:</w:t>
      </w:r>
      <w:r w:rsidR="00044D94" w:rsidRPr="00A968B0">
        <w:rPr>
          <w:sz w:val="24"/>
          <w:szCs w:val="24"/>
        </w:rPr>
        <w:t xml:space="preserve"> </w:t>
      </w:r>
    </w:p>
    <w:p w14:paraId="38AB2B94" w14:textId="022558BD" w:rsidR="0046108B" w:rsidRPr="00A968B0" w:rsidRDefault="002644EA" w:rsidP="001544BD">
      <w:pPr>
        <w:rPr>
          <w:sz w:val="24"/>
          <w:szCs w:val="24"/>
        </w:rPr>
      </w:pPr>
      <w:r w:rsidRPr="00A968B0">
        <w:rPr>
          <w:sz w:val="24"/>
          <w:szCs w:val="24"/>
        </w:rPr>
        <w:t>1.</w:t>
      </w:r>
      <w:r w:rsidR="001544BD" w:rsidRPr="00A968B0">
        <w:rPr>
          <w:sz w:val="24"/>
          <w:szCs w:val="24"/>
        </w:rPr>
        <w:t xml:space="preserve"> </w:t>
      </w:r>
      <w:r w:rsidR="0046108B" w:rsidRPr="00A968B0">
        <w:rPr>
          <w:sz w:val="24"/>
          <w:szCs w:val="24"/>
        </w:rPr>
        <w:t>ispuštanjima onečišćujućih tvari iz Priloga 2. ovoga Pravilnika u zrak, vodu i/ili more i tlo,</w:t>
      </w:r>
    </w:p>
    <w:p w14:paraId="19B38E08" w14:textId="6DC9F943" w:rsidR="0046108B" w:rsidRPr="00A968B0" w:rsidRDefault="002644EA" w:rsidP="001544BD">
      <w:pPr>
        <w:rPr>
          <w:sz w:val="24"/>
          <w:szCs w:val="24"/>
        </w:rPr>
      </w:pPr>
      <w:r w:rsidRPr="00A968B0">
        <w:rPr>
          <w:sz w:val="24"/>
          <w:szCs w:val="24"/>
        </w:rPr>
        <w:t>2.</w:t>
      </w:r>
      <w:r w:rsidR="001544BD" w:rsidRPr="00A968B0">
        <w:rPr>
          <w:sz w:val="24"/>
          <w:szCs w:val="24"/>
        </w:rPr>
        <w:t xml:space="preserve"> </w:t>
      </w:r>
      <w:r w:rsidR="0046108B" w:rsidRPr="00A968B0">
        <w:rPr>
          <w:sz w:val="24"/>
          <w:szCs w:val="24"/>
        </w:rPr>
        <w:t>prijenosu izvan mjesta nastanka onečišćujućih tvari iz Priloga 2. ovoga Pravilnika u otpadnim vodama  namijenjenih postupku daljnje obrade,</w:t>
      </w:r>
    </w:p>
    <w:p w14:paraId="185C8467" w14:textId="786C7ECB" w:rsidR="0046108B" w:rsidRPr="00A968B0" w:rsidRDefault="002644EA" w:rsidP="00CC48BF">
      <w:pPr>
        <w:rPr>
          <w:sz w:val="24"/>
          <w:szCs w:val="24"/>
        </w:rPr>
      </w:pPr>
      <w:r w:rsidRPr="00A968B0">
        <w:rPr>
          <w:sz w:val="24"/>
          <w:szCs w:val="24"/>
        </w:rPr>
        <w:t>3.</w:t>
      </w:r>
      <w:r w:rsidR="0046108B" w:rsidRPr="00A968B0">
        <w:rPr>
          <w:sz w:val="24"/>
          <w:szCs w:val="24"/>
        </w:rPr>
        <w:t xml:space="preserve"> nastanku i/ili prijenosu izvan mjesta nastanka:</w:t>
      </w:r>
    </w:p>
    <w:p w14:paraId="30501F70" w14:textId="09CA3B8C" w:rsidR="0046108B" w:rsidRPr="00A968B0" w:rsidRDefault="001544BD" w:rsidP="00CC48BF">
      <w:pPr>
        <w:rPr>
          <w:sz w:val="24"/>
          <w:szCs w:val="24"/>
        </w:rPr>
      </w:pPr>
      <w:r w:rsidRPr="00A968B0">
        <w:rPr>
          <w:sz w:val="24"/>
          <w:szCs w:val="24"/>
        </w:rPr>
        <w:tab/>
      </w:r>
      <w:r w:rsidR="0046108B" w:rsidRPr="00A968B0">
        <w:rPr>
          <w:sz w:val="24"/>
          <w:szCs w:val="24"/>
        </w:rPr>
        <w:t>- opasnog otpada u ukupnoj količini većoj od ili jednakoj 0,5 tona godišnje,</w:t>
      </w:r>
    </w:p>
    <w:p w14:paraId="0CD2D220" w14:textId="2E5B28CD" w:rsidR="0046108B" w:rsidRPr="00A968B0" w:rsidRDefault="001544BD" w:rsidP="00CC48BF">
      <w:pPr>
        <w:rPr>
          <w:sz w:val="24"/>
          <w:szCs w:val="24"/>
        </w:rPr>
      </w:pPr>
      <w:r w:rsidRPr="00A968B0">
        <w:rPr>
          <w:sz w:val="24"/>
          <w:szCs w:val="24"/>
        </w:rPr>
        <w:tab/>
      </w:r>
      <w:r w:rsidR="0046108B" w:rsidRPr="00A968B0">
        <w:rPr>
          <w:sz w:val="24"/>
          <w:szCs w:val="24"/>
        </w:rPr>
        <w:t>- neopasnog otpada u ukupnoj količini većoj od ili jednakoj 20 tona godišnje,</w:t>
      </w:r>
    </w:p>
    <w:p w14:paraId="0ED3BF37" w14:textId="35241C03" w:rsidR="00646243" w:rsidRPr="00A968B0" w:rsidRDefault="002644EA" w:rsidP="00CC48BF">
      <w:pPr>
        <w:rPr>
          <w:sz w:val="24"/>
          <w:szCs w:val="24"/>
        </w:rPr>
      </w:pPr>
      <w:r w:rsidRPr="00A968B0">
        <w:rPr>
          <w:sz w:val="24"/>
          <w:szCs w:val="24"/>
        </w:rPr>
        <w:t>4.</w:t>
      </w:r>
      <w:r w:rsidR="004A57B7" w:rsidRPr="00A968B0">
        <w:rPr>
          <w:sz w:val="24"/>
          <w:szCs w:val="24"/>
        </w:rPr>
        <w:t xml:space="preserve"> </w:t>
      </w:r>
      <w:r w:rsidR="00646243" w:rsidRPr="00A968B0">
        <w:rPr>
          <w:sz w:val="24"/>
          <w:szCs w:val="24"/>
        </w:rPr>
        <w:t xml:space="preserve">obavljanju djelatnosti oporabe odnosno zbrinjavanja otpada, </w:t>
      </w:r>
    </w:p>
    <w:p w14:paraId="6C5B4D30" w14:textId="075E3FF4" w:rsidR="0046108B" w:rsidRPr="00A968B0" w:rsidRDefault="002644EA" w:rsidP="00CC48BF">
      <w:pPr>
        <w:rPr>
          <w:sz w:val="24"/>
          <w:szCs w:val="24"/>
        </w:rPr>
      </w:pPr>
      <w:r w:rsidRPr="00A968B0">
        <w:rPr>
          <w:sz w:val="24"/>
          <w:szCs w:val="24"/>
        </w:rPr>
        <w:t>5.</w:t>
      </w:r>
      <w:r w:rsidR="00646243" w:rsidRPr="00A968B0">
        <w:rPr>
          <w:sz w:val="24"/>
          <w:szCs w:val="24"/>
        </w:rPr>
        <w:t xml:space="preserve"> obavljanju djelatnosti sakupljanja otpada, pružanj</w:t>
      </w:r>
      <w:r w:rsidR="004F57D5" w:rsidRPr="00A968B0">
        <w:rPr>
          <w:sz w:val="24"/>
          <w:szCs w:val="24"/>
        </w:rPr>
        <w:t>a</w:t>
      </w:r>
      <w:r w:rsidR="00646243" w:rsidRPr="00A968B0">
        <w:rPr>
          <w:sz w:val="24"/>
          <w:szCs w:val="24"/>
        </w:rPr>
        <w:t xml:space="preserve"> javne usluge prikupljanja </w:t>
      </w:r>
      <w:r w:rsidR="00483FA1" w:rsidRPr="00A968B0">
        <w:rPr>
          <w:sz w:val="24"/>
          <w:szCs w:val="24"/>
        </w:rPr>
        <w:t xml:space="preserve">komunalnog otpada, te obavljanju djelatnosti trgovanja otpadom postupkom </w:t>
      </w:r>
      <w:r w:rsidR="00967E9C" w:rsidRPr="00A968B0">
        <w:rPr>
          <w:sz w:val="24"/>
          <w:szCs w:val="24"/>
        </w:rPr>
        <w:t xml:space="preserve">trgovanja </w:t>
      </w:r>
      <w:r w:rsidR="00483FA1" w:rsidRPr="00A968B0">
        <w:rPr>
          <w:sz w:val="24"/>
          <w:szCs w:val="24"/>
        </w:rPr>
        <w:t>otpadom na malo</w:t>
      </w:r>
      <w:r w:rsidR="00BF11CF" w:rsidRPr="00A968B0">
        <w:rPr>
          <w:sz w:val="24"/>
          <w:szCs w:val="24"/>
        </w:rPr>
        <w:t>.</w:t>
      </w:r>
    </w:p>
    <w:p w14:paraId="5A811E6B" w14:textId="77777777" w:rsidR="00BD3BBA" w:rsidRPr="00A968B0" w:rsidRDefault="00BD3BBA" w:rsidP="00CC48BF">
      <w:pPr>
        <w:rPr>
          <w:sz w:val="24"/>
          <w:szCs w:val="24"/>
        </w:rPr>
      </w:pPr>
      <w:r w:rsidRPr="00A968B0">
        <w:rPr>
          <w:sz w:val="24"/>
          <w:szCs w:val="24"/>
        </w:rPr>
        <w:t xml:space="preserve">(2) Podaci iz stavka 1. podstavaka 1. i 2. ovoga članka dostavljaju se kada </w:t>
      </w:r>
      <w:r w:rsidR="00FD39A0" w:rsidRPr="00A968B0">
        <w:rPr>
          <w:sz w:val="24"/>
          <w:szCs w:val="24"/>
        </w:rPr>
        <w:t xml:space="preserve">je </w:t>
      </w:r>
      <w:r w:rsidRPr="00A968B0">
        <w:rPr>
          <w:sz w:val="24"/>
          <w:szCs w:val="24"/>
        </w:rPr>
        <w:t xml:space="preserve">ukupna količina ispuštanja i/ili prijenosa po pojedinim onečišćujućim tvarima iz Priloga 2. ovoga Pravilnika, zbirno za sve ispuste na razini organizacijske jedinice veća ili jednaka pragu ispuštanja. </w:t>
      </w:r>
    </w:p>
    <w:p w14:paraId="02542452" w14:textId="77777777" w:rsidR="006C210B" w:rsidRPr="00A968B0" w:rsidRDefault="006C210B" w:rsidP="00CC48BF">
      <w:pPr>
        <w:rPr>
          <w:sz w:val="24"/>
          <w:szCs w:val="24"/>
        </w:rPr>
      </w:pPr>
      <w:r w:rsidRPr="00A968B0">
        <w:rPr>
          <w:sz w:val="24"/>
          <w:szCs w:val="24"/>
        </w:rPr>
        <w:t>(3) U slučaju kada je na razini organizacijske jedinice za jednu ili više onečišćujuć</w:t>
      </w:r>
      <w:r w:rsidR="00321FFB" w:rsidRPr="00A968B0">
        <w:rPr>
          <w:sz w:val="24"/>
          <w:szCs w:val="24"/>
        </w:rPr>
        <w:t>ih</w:t>
      </w:r>
      <w:r w:rsidRPr="00A968B0">
        <w:rPr>
          <w:sz w:val="24"/>
          <w:szCs w:val="24"/>
        </w:rPr>
        <w:t xml:space="preserve"> tvari prekoračen prag i/ili granične vrijednosti nastanka i/ili prijenosa otpada izvan mjesta nastanka obveznik je dužan dostaviti opće obrasce PI-1 i PI-2</w:t>
      </w:r>
      <w:r w:rsidR="0000149F" w:rsidRPr="00A968B0">
        <w:rPr>
          <w:sz w:val="24"/>
          <w:szCs w:val="24"/>
        </w:rPr>
        <w:t>,</w:t>
      </w:r>
      <w:r w:rsidRPr="00A968B0">
        <w:rPr>
          <w:sz w:val="24"/>
          <w:szCs w:val="24"/>
        </w:rPr>
        <w:t xml:space="preserve"> a pojedinačne količine tvari prijaviti po tematskim obrascima</w:t>
      </w:r>
      <w:r w:rsidR="00266111" w:rsidRPr="00A968B0">
        <w:rPr>
          <w:sz w:val="24"/>
          <w:szCs w:val="24"/>
        </w:rPr>
        <w:t xml:space="preserve"> PI-Z, PI-V, KI-V, PI-T, NO, </w:t>
      </w:r>
      <w:proofErr w:type="spellStart"/>
      <w:r w:rsidR="00266111" w:rsidRPr="00A968B0">
        <w:rPr>
          <w:sz w:val="24"/>
          <w:szCs w:val="24"/>
        </w:rPr>
        <w:t>SO</w:t>
      </w:r>
      <w:proofErr w:type="spellEnd"/>
      <w:r w:rsidR="00266111" w:rsidRPr="00A968B0">
        <w:rPr>
          <w:sz w:val="24"/>
          <w:szCs w:val="24"/>
        </w:rPr>
        <w:t xml:space="preserve"> i </w:t>
      </w:r>
      <w:proofErr w:type="spellStart"/>
      <w:r w:rsidR="00266111" w:rsidRPr="00A968B0">
        <w:rPr>
          <w:sz w:val="24"/>
          <w:szCs w:val="24"/>
        </w:rPr>
        <w:t>OZO</w:t>
      </w:r>
      <w:proofErr w:type="spellEnd"/>
      <w:r w:rsidRPr="00A968B0">
        <w:rPr>
          <w:sz w:val="24"/>
          <w:szCs w:val="24"/>
        </w:rPr>
        <w:t xml:space="preserve">. </w:t>
      </w:r>
    </w:p>
    <w:p w14:paraId="1A4FCA01" w14:textId="106AD143" w:rsidR="008C7785" w:rsidRPr="00A968B0" w:rsidRDefault="00570F56" w:rsidP="00CC48BF">
      <w:pPr>
        <w:rPr>
          <w:sz w:val="24"/>
          <w:szCs w:val="24"/>
        </w:rPr>
      </w:pPr>
      <w:r w:rsidRPr="00A968B0">
        <w:rPr>
          <w:sz w:val="24"/>
          <w:szCs w:val="24"/>
        </w:rPr>
        <w:t xml:space="preserve">(4) </w:t>
      </w:r>
      <w:r w:rsidR="006C210B" w:rsidRPr="00A968B0">
        <w:rPr>
          <w:sz w:val="24"/>
          <w:szCs w:val="24"/>
        </w:rPr>
        <w:t xml:space="preserve">U slučaju kada na razini organizacijske jedinice za jednu ili više </w:t>
      </w:r>
      <w:r w:rsidR="00E54650" w:rsidRPr="00A968B0">
        <w:rPr>
          <w:sz w:val="24"/>
          <w:szCs w:val="24"/>
        </w:rPr>
        <w:t>onečišćujućih</w:t>
      </w:r>
      <w:r w:rsidR="006C210B" w:rsidRPr="00A968B0">
        <w:rPr>
          <w:sz w:val="24"/>
          <w:szCs w:val="24"/>
        </w:rPr>
        <w:t xml:space="preserve"> tvari nije prekoračen prag i/ili granična vrijednosti nastanka i/ili prijenosa otpada izvan mjesta nastanka </w:t>
      </w:r>
      <w:r w:rsidR="005A39FD" w:rsidRPr="00A968B0">
        <w:rPr>
          <w:sz w:val="24"/>
          <w:szCs w:val="24"/>
        </w:rPr>
        <w:t>iz</w:t>
      </w:r>
      <w:r w:rsidR="00D96479" w:rsidRPr="00A968B0">
        <w:rPr>
          <w:sz w:val="24"/>
          <w:szCs w:val="24"/>
        </w:rPr>
        <w:t xml:space="preserve"> </w:t>
      </w:r>
      <w:r w:rsidR="005A39FD" w:rsidRPr="00A968B0">
        <w:rPr>
          <w:sz w:val="24"/>
          <w:szCs w:val="24"/>
        </w:rPr>
        <w:t xml:space="preserve">stavka </w:t>
      </w:r>
      <w:r w:rsidR="00D96479" w:rsidRPr="00A968B0">
        <w:rPr>
          <w:sz w:val="24"/>
          <w:szCs w:val="24"/>
        </w:rPr>
        <w:t>1</w:t>
      </w:r>
      <w:r w:rsidR="006744F7" w:rsidRPr="00A968B0">
        <w:rPr>
          <w:sz w:val="24"/>
          <w:szCs w:val="24"/>
        </w:rPr>
        <w:t>.</w:t>
      </w:r>
      <w:r w:rsidRPr="00A968B0">
        <w:rPr>
          <w:sz w:val="24"/>
          <w:szCs w:val="24"/>
        </w:rPr>
        <w:t xml:space="preserve"> </w:t>
      </w:r>
      <w:r w:rsidR="004A57B7" w:rsidRPr="00A968B0">
        <w:rPr>
          <w:sz w:val="24"/>
          <w:szCs w:val="24"/>
        </w:rPr>
        <w:t xml:space="preserve">podstavaka 1., 2. i 3. </w:t>
      </w:r>
      <w:r w:rsidR="005A39FD" w:rsidRPr="00A968B0">
        <w:rPr>
          <w:sz w:val="24"/>
          <w:szCs w:val="24"/>
        </w:rPr>
        <w:t>ovog</w:t>
      </w:r>
      <w:r w:rsidR="006744F7" w:rsidRPr="00A968B0">
        <w:rPr>
          <w:sz w:val="24"/>
          <w:szCs w:val="24"/>
        </w:rPr>
        <w:t>a</w:t>
      </w:r>
      <w:r w:rsidR="005A39FD" w:rsidRPr="00A968B0">
        <w:rPr>
          <w:sz w:val="24"/>
          <w:szCs w:val="24"/>
        </w:rPr>
        <w:t xml:space="preserve"> članka,</w:t>
      </w:r>
      <w:r w:rsidR="00D96479" w:rsidRPr="00A968B0">
        <w:rPr>
          <w:sz w:val="24"/>
          <w:szCs w:val="24"/>
        </w:rPr>
        <w:t xml:space="preserve"> </w:t>
      </w:r>
      <w:r w:rsidR="008C7785" w:rsidRPr="00A968B0">
        <w:rPr>
          <w:sz w:val="24"/>
          <w:szCs w:val="24"/>
        </w:rPr>
        <w:t xml:space="preserve">ta organizacijska jedinica </w:t>
      </w:r>
      <w:r w:rsidR="006C210B" w:rsidRPr="00A968B0">
        <w:rPr>
          <w:sz w:val="24"/>
          <w:szCs w:val="24"/>
        </w:rPr>
        <w:t xml:space="preserve">nije </w:t>
      </w:r>
      <w:r w:rsidR="00F70296" w:rsidRPr="00A968B0">
        <w:rPr>
          <w:sz w:val="24"/>
          <w:szCs w:val="24"/>
        </w:rPr>
        <w:t xml:space="preserve">obveznik </w:t>
      </w:r>
      <w:r w:rsidR="006C210B" w:rsidRPr="00A968B0">
        <w:rPr>
          <w:sz w:val="24"/>
          <w:szCs w:val="24"/>
        </w:rPr>
        <w:t xml:space="preserve">za izvještajnu godinu. </w:t>
      </w:r>
    </w:p>
    <w:p w14:paraId="3B740A5F" w14:textId="63B5F184" w:rsidR="00745868" w:rsidRPr="00A968B0" w:rsidRDefault="0046108B" w:rsidP="00CC48BF">
      <w:pPr>
        <w:rPr>
          <w:bCs/>
          <w:sz w:val="24"/>
          <w:szCs w:val="24"/>
        </w:rPr>
      </w:pPr>
      <w:r w:rsidRPr="00A968B0">
        <w:rPr>
          <w:sz w:val="24"/>
          <w:szCs w:val="24"/>
        </w:rPr>
        <w:t>(</w:t>
      </w:r>
      <w:r w:rsidR="00570F56" w:rsidRPr="00A968B0">
        <w:rPr>
          <w:sz w:val="24"/>
          <w:szCs w:val="24"/>
        </w:rPr>
        <w:t>5</w:t>
      </w:r>
      <w:r w:rsidRPr="00A968B0">
        <w:rPr>
          <w:sz w:val="24"/>
          <w:szCs w:val="24"/>
        </w:rPr>
        <w:t xml:space="preserve">) </w:t>
      </w:r>
      <w:r w:rsidRPr="00A968B0">
        <w:rPr>
          <w:bCs/>
          <w:sz w:val="24"/>
          <w:szCs w:val="24"/>
        </w:rPr>
        <w:t xml:space="preserve">Sva postrojenja koja se nalaze na lokaciji organizacijske jedinice trebaju biti prijavljena unutar </w:t>
      </w:r>
      <w:r w:rsidR="00044D94" w:rsidRPr="00A968B0">
        <w:rPr>
          <w:bCs/>
          <w:sz w:val="24"/>
          <w:szCs w:val="24"/>
        </w:rPr>
        <w:lastRenderedPageBreak/>
        <w:t xml:space="preserve">iste </w:t>
      </w:r>
      <w:r w:rsidRPr="00A968B0">
        <w:rPr>
          <w:bCs/>
          <w:sz w:val="24"/>
          <w:szCs w:val="24"/>
        </w:rPr>
        <w:t>s ciljem sprječavanja dijeljenja i izbjegavanja prijave.</w:t>
      </w:r>
      <w:r w:rsidR="000576A8" w:rsidRPr="00A968B0">
        <w:rPr>
          <w:bCs/>
          <w:sz w:val="24"/>
          <w:szCs w:val="24"/>
        </w:rPr>
        <w:t xml:space="preserve"> </w:t>
      </w:r>
    </w:p>
    <w:p w14:paraId="1B5DED75" w14:textId="55FF4F9C" w:rsidR="001544BD" w:rsidRPr="00A968B0" w:rsidRDefault="0046108B" w:rsidP="00477BBD">
      <w:pPr>
        <w:rPr>
          <w:sz w:val="24"/>
          <w:szCs w:val="24"/>
        </w:rPr>
      </w:pPr>
      <w:r w:rsidRPr="00A968B0">
        <w:rPr>
          <w:sz w:val="24"/>
          <w:szCs w:val="24"/>
        </w:rPr>
        <w:t>(</w:t>
      </w:r>
      <w:r w:rsidR="00570F56" w:rsidRPr="00A968B0">
        <w:rPr>
          <w:sz w:val="24"/>
          <w:szCs w:val="24"/>
        </w:rPr>
        <w:t>6</w:t>
      </w:r>
      <w:r w:rsidRPr="00A968B0">
        <w:rPr>
          <w:sz w:val="24"/>
          <w:szCs w:val="24"/>
        </w:rPr>
        <w:t xml:space="preserve">) Državni hidrometeorološki zavod </w:t>
      </w:r>
      <w:r w:rsidR="0095629A" w:rsidRPr="00A968B0">
        <w:rPr>
          <w:sz w:val="24"/>
          <w:szCs w:val="24"/>
        </w:rPr>
        <w:t xml:space="preserve"> Ministarstvu</w:t>
      </w:r>
      <w:r w:rsidR="00AF6C6B" w:rsidRPr="00A968B0">
        <w:rPr>
          <w:sz w:val="24"/>
          <w:szCs w:val="24"/>
        </w:rPr>
        <w:t xml:space="preserve"> </w:t>
      </w:r>
      <w:r w:rsidRPr="00A968B0">
        <w:rPr>
          <w:sz w:val="24"/>
          <w:szCs w:val="24"/>
        </w:rPr>
        <w:t xml:space="preserve">dostavlja podatke o </w:t>
      </w:r>
      <w:r w:rsidR="00A55F68" w:rsidRPr="00A968B0">
        <w:rPr>
          <w:sz w:val="24"/>
          <w:szCs w:val="24"/>
        </w:rPr>
        <w:t>godišnjoj količini</w:t>
      </w:r>
      <w:r w:rsidRPr="00A968B0">
        <w:rPr>
          <w:sz w:val="24"/>
          <w:szCs w:val="24"/>
        </w:rPr>
        <w:t xml:space="preserve"> oborina za glavne i klimatološke postaje do </w:t>
      </w:r>
      <w:r w:rsidR="0014648A" w:rsidRPr="00A968B0">
        <w:rPr>
          <w:sz w:val="24"/>
          <w:szCs w:val="24"/>
        </w:rPr>
        <w:t>15. veljače</w:t>
      </w:r>
      <w:r w:rsidRPr="00A968B0">
        <w:rPr>
          <w:sz w:val="24"/>
          <w:szCs w:val="24"/>
        </w:rPr>
        <w:t xml:space="preserve"> tekuće godine za prethodnu kalendarsku godinu.</w:t>
      </w:r>
    </w:p>
    <w:p w14:paraId="2D29625A" w14:textId="3E9DFAC6" w:rsidR="001045B4" w:rsidRPr="00A968B0" w:rsidRDefault="001045B4" w:rsidP="001045B4">
      <w:pPr>
        <w:rPr>
          <w:sz w:val="24"/>
          <w:szCs w:val="24"/>
        </w:rPr>
      </w:pPr>
      <w:r w:rsidRPr="00A968B0">
        <w:rPr>
          <w:sz w:val="24"/>
          <w:szCs w:val="24"/>
        </w:rPr>
        <w:t>(</w:t>
      </w:r>
      <w:r w:rsidR="00570F56" w:rsidRPr="00A968B0">
        <w:rPr>
          <w:sz w:val="24"/>
          <w:szCs w:val="24"/>
        </w:rPr>
        <w:t>7</w:t>
      </w:r>
      <w:r w:rsidRPr="00A968B0">
        <w:rPr>
          <w:sz w:val="24"/>
          <w:szCs w:val="24"/>
        </w:rPr>
        <w:t>) Podaci o obavljanju djelatnosti gospodarenja otpadom pribavljaju se iz aplikacije e-</w:t>
      </w:r>
      <w:proofErr w:type="spellStart"/>
      <w:r w:rsidRPr="00A968B0">
        <w:rPr>
          <w:sz w:val="24"/>
          <w:szCs w:val="24"/>
        </w:rPr>
        <w:t>ONTO</w:t>
      </w:r>
      <w:proofErr w:type="spellEnd"/>
      <w:r w:rsidRPr="00A968B0">
        <w:rPr>
          <w:sz w:val="24"/>
          <w:szCs w:val="24"/>
        </w:rPr>
        <w:t>.</w:t>
      </w:r>
    </w:p>
    <w:p w14:paraId="629E3201" w14:textId="164705B4" w:rsidR="001A6541" w:rsidRPr="00A968B0" w:rsidRDefault="001A6541" w:rsidP="001045B4">
      <w:pPr>
        <w:rPr>
          <w:sz w:val="24"/>
          <w:szCs w:val="24"/>
        </w:rPr>
      </w:pPr>
      <w:r w:rsidRPr="00A968B0">
        <w:rPr>
          <w:sz w:val="24"/>
          <w:szCs w:val="24"/>
        </w:rPr>
        <w:t xml:space="preserve">(8) Podaci iz ovoga članka uključuju podatke o ispuštanjima i prijenosu izvan mjesta nastanka ukupno nastalih kao posljedica svih </w:t>
      </w:r>
      <w:r w:rsidR="009674DE" w:rsidRPr="00A968B0">
        <w:rPr>
          <w:sz w:val="24"/>
          <w:szCs w:val="24"/>
        </w:rPr>
        <w:t xml:space="preserve">namjernih, redovnih, </w:t>
      </w:r>
      <w:r w:rsidRPr="00A968B0">
        <w:rPr>
          <w:sz w:val="24"/>
          <w:szCs w:val="24"/>
        </w:rPr>
        <w:t>neredovnih</w:t>
      </w:r>
      <w:r w:rsidR="000D5853" w:rsidRPr="00A968B0">
        <w:rPr>
          <w:sz w:val="24"/>
          <w:szCs w:val="24"/>
        </w:rPr>
        <w:t xml:space="preserve"> i</w:t>
      </w:r>
      <w:r w:rsidRPr="00A968B0">
        <w:rPr>
          <w:sz w:val="24"/>
          <w:szCs w:val="24"/>
        </w:rPr>
        <w:t xml:space="preserve"> </w:t>
      </w:r>
      <w:r w:rsidR="009674DE" w:rsidRPr="00A968B0">
        <w:rPr>
          <w:sz w:val="24"/>
          <w:szCs w:val="24"/>
        </w:rPr>
        <w:t xml:space="preserve">iznenadnih </w:t>
      </w:r>
      <w:r w:rsidRPr="00A968B0">
        <w:rPr>
          <w:sz w:val="24"/>
          <w:szCs w:val="24"/>
        </w:rPr>
        <w:t>aktivnosti uslijed obavljanja djelatnosti iz Priloga 1. ovoga Pravilnika.</w:t>
      </w:r>
    </w:p>
    <w:p w14:paraId="30D825F5" w14:textId="77777777" w:rsidR="001045B4" w:rsidRPr="00A968B0" w:rsidRDefault="001045B4" w:rsidP="00477BBD">
      <w:pPr>
        <w:rPr>
          <w:sz w:val="24"/>
          <w:szCs w:val="24"/>
        </w:rPr>
      </w:pPr>
    </w:p>
    <w:p w14:paraId="673D5CCA" w14:textId="77777777" w:rsidR="00837113" w:rsidRPr="00A968B0" w:rsidRDefault="00837113" w:rsidP="00A968B0">
      <w:pPr>
        <w:pStyle w:val="Naslov2"/>
      </w:pPr>
      <w:r w:rsidRPr="00A968B0">
        <w:t>Članak 9.</w:t>
      </w:r>
    </w:p>
    <w:p w14:paraId="1F2423D8" w14:textId="77777777" w:rsidR="00837113" w:rsidRPr="00A968B0" w:rsidRDefault="00837113" w:rsidP="00477BBD">
      <w:pPr>
        <w:rPr>
          <w:sz w:val="24"/>
          <w:szCs w:val="24"/>
        </w:rPr>
      </w:pPr>
    </w:p>
    <w:p w14:paraId="544B55EE" w14:textId="1C376B8E" w:rsidR="00C7184D" w:rsidRPr="00A968B0" w:rsidRDefault="00C7184D" w:rsidP="00477BBD">
      <w:pPr>
        <w:rPr>
          <w:sz w:val="24"/>
          <w:szCs w:val="24"/>
        </w:rPr>
      </w:pPr>
      <w:r w:rsidRPr="00A968B0">
        <w:rPr>
          <w:sz w:val="24"/>
          <w:szCs w:val="24"/>
        </w:rPr>
        <w:t xml:space="preserve">Iznimno podaci iz članka </w:t>
      </w:r>
      <w:r w:rsidR="00056116" w:rsidRPr="00A968B0">
        <w:rPr>
          <w:sz w:val="24"/>
          <w:szCs w:val="24"/>
        </w:rPr>
        <w:t>8</w:t>
      </w:r>
      <w:r w:rsidRPr="00A968B0">
        <w:rPr>
          <w:sz w:val="24"/>
          <w:szCs w:val="24"/>
        </w:rPr>
        <w:t>. stavka 1. ovoga Pravilnika ne dostavljaju se za ispuštanje i/ili prijenos onečišćujućih tvari u otpadnim vodama za koje nije potrebna vodopravna dozvola za ispuštanje otpadnih voda ili okolišna dozvola prema posebnim propisima.</w:t>
      </w:r>
    </w:p>
    <w:p w14:paraId="16A15FC6" w14:textId="77777777" w:rsidR="00C7184D" w:rsidRPr="00A968B0" w:rsidRDefault="00C7184D" w:rsidP="00477BBD">
      <w:pPr>
        <w:rPr>
          <w:sz w:val="24"/>
          <w:szCs w:val="24"/>
        </w:rPr>
      </w:pPr>
    </w:p>
    <w:p w14:paraId="7BDAAE09" w14:textId="0528A238" w:rsidR="00254337" w:rsidRPr="00A968B0" w:rsidRDefault="00254337" w:rsidP="00A968B0">
      <w:pPr>
        <w:pStyle w:val="Naslov2"/>
      </w:pPr>
      <w:r w:rsidRPr="00A968B0">
        <w:t>Članak 10.</w:t>
      </w:r>
    </w:p>
    <w:p w14:paraId="02E3FF50" w14:textId="77777777" w:rsidR="00F90AE1" w:rsidRPr="00A968B0" w:rsidRDefault="00F90AE1" w:rsidP="0035244E">
      <w:pPr>
        <w:rPr>
          <w:sz w:val="24"/>
          <w:szCs w:val="24"/>
        </w:rPr>
      </w:pPr>
    </w:p>
    <w:p w14:paraId="24511F3D" w14:textId="17CFB651" w:rsidR="00254337" w:rsidRPr="00A968B0" w:rsidRDefault="00254337" w:rsidP="00254337">
      <w:pPr>
        <w:rPr>
          <w:sz w:val="24"/>
          <w:szCs w:val="24"/>
        </w:rPr>
      </w:pPr>
      <w:r w:rsidRPr="00A968B0">
        <w:rPr>
          <w:sz w:val="24"/>
          <w:szCs w:val="24"/>
        </w:rPr>
        <w:t xml:space="preserve">Obveznici sustava trgovanja emisijskim jedinicama stakleničkih plinova, koji su i obveznici izvješćivanja u </w:t>
      </w:r>
      <w:proofErr w:type="spellStart"/>
      <w:r w:rsidRPr="00A968B0">
        <w:rPr>
          <w:sz w:val="24"/>
          <w:szCs w:val="24"/>
        </w:rPr>
        <w:t>ROO</w:t>
      </w:r>
      <w:proofErr w:type="spellEnd"/>
      <w:r w:rsidRPr="00A968B0">
        <w:rPr>
          <w:sz w:val="24"/>
          <w:szCs w:val="24"/>
        </w:rPr>
        <w:t>, izvješćuju o emisijama sukladno Zakonu o klimatskim promjenama i zaštiti ozonskog sloja.</w:t>
      </w:r>
    </w:p>
    <w:p w14:paraId="07D8D431" w14:textId="77777777" w:rsidR="00254337" w:rsidRPr="00A968B0" w:rsidRDefault="00254337" w:rsidP="004D5415">
      <w:pPr>
        <w:rPr>
          <w:sz w:val="24"/>
          <w:szCs w:val="24"/>
        </w:rPr>
      </w:pPr>
    </w:p>
    <w:p w14:paraId="7C217A2F" w14:textId="16920C6F" w:rsidR="0046108B" w:rsidRPr="00A968B0" w:rsidRDefault="0046108B" w:rsidP="00A968B0">
      <w:pPr>
        <w:pStyle w:val="Naslov2"/>
      </w:pPr>
      <w:r w:rsidRPr="00A968B0">
        <w:t xml:space="preserve">Članak </w:t>
      </w:r>
      <w:r w:rsidR="00254337" w:rsidRPr="00A968B0">
        <w:t>11</w:t>
      </w:r>
      <w:r w:rsidRPr="00A968B0">
        <w:t>.</w:t>
      </w:r>
    </w:p>
    <w:p w14:paraId="2B595855" w14:textId="77777777" w:rsidR="00745868" w:rsidRPr="00A968B0" w:rsidRDefault="00745868" w:rsidP="00745868">
      <w:pPr>
        <w:pStyle w:val="StandardWeb"/>
        <w:spacing w:before="0" w:beforeAutospacing="0" w:after="0" w:afterAutospacing="0"/>
        <w:jc w:val="center"/>
        <w:rPr>
          <w:lang w:val="hr-HR"/>
        </w:rPr>
      </w:pPr>
    </w:p>
    <w:p w14:paraId="465554F2" w14:textId="01E1A8B4" w:rsidR="004D5415" w:rsidRPr="00A968B0" w:rsidRDefault="004D5415" w:rsidP="004D5415">
      <w:pPr>
        <w:rPr>
          <w:sz w:val="24"/>
          <w:szCs w:val="24"/>
        </w:rPr>
      </w:pPr>
      <w:r w:rsidRPr="00A968B0">
        <w:rPr>
          <w:sz w:val="24"/>
          <w:szCs w:val="24"/>
        </w:rPr>
        <w:t>Ispuštanja u tlo prijavljuje organizacijsk</w:t>
      </w:r>
      <w:r w:rsidR="00D91D7A" w:rsidRPr="00A968B0">
        <w:rPr>
          <w:sz w:val="24"/>
          <w:szCs w:val="24"/>
        </w:rPr>
        <w:t>a</w:t>
      </w:r>
      <w:r w:rsidRPr="00A968B0">
        <w:rPr>
          <w:sz w:val="24"/>
          <w:szCs w:val="24"/>
        </w:rPr>
        <w:t xml:space="preserve"> jedinic</w:t>
      </w:r>
      <w:r w:rsidR="00D91D7A" w:rsidRPr="00A968B0">
        <w:rPr>
          <w:sz w:val="24"/>
          <w:szCs w:val="24"/>
        </w:rPr>
        <w:t xml:space="preserve">a </w:t>
      </w:r>
      <w:r w:rsidRPr="00A968B0">
        <w:rPr>
          <w:sz w:val="24"/>
          <w:szCs w:val="24"/>
        </w:rPr>
        <w:t>u kojoj</w:t>
      </w:r>
      <w:r w:rsidR="00D91D7A" w:rsidRPr="00A968B0">
        <w:rPr>
          <w:sz w:val="24"/>
          <w:szCs w:val="24"/>
        </w:rPr>
        <w:t xml:space="preserve"> nastaje </w:t>
      </w:r>
      <w:r w:rsidRPr="00A968B0">
        <w:rPr>
          <w:sz w:val="24"/>
          <w:szCs w:val="24"/>
        </w:rPr>
        <w:t xml:space="preserve">otpad </w:t>
      </w:r>
      <w:r w:rsidR="00D91D7A" w:rsidRPr="00A968B0">
        <w:rPr>
          <w:sz w:val="24"/>
          <w:szCs w:val="24"/>
        </w:rPr>
        <w:t xml:space="preserve">koji se </w:t>
      </w:r>
      <w:r w:rsidRPr="00A968B0">
        <w:rPr>
          <w:sz w:val="24"/>
          <w:szCs w:val="24"/>
        </w:rPr>
        <w:t xml:space="preserve">zbrinjava postupkom obrade otpada na, ili u tlu odnosno postupkom dubokog utiskivanja, navedenih kao </w:t>
      </w:r>
      <w:proofErr w:type="spellStart"/>
      <w:r w:rsidRPr="00A968B0">
        <w:rPr>
          <w:sz w:val="24"/>
          <w:szCs w:val="24"/>
        </w:rPr>
        <w:t>D2</w:t>
      </w:r>
      <w:proofErr w:type="spellEnd"/>
      <w:r w:rsidRPr="00A968B0">
        <w:rPr>
          <w:sz w:val="24"/>
          <w:szCs w:val="24"/>
        </w:rPr>
        <w:t xml:space="preserve"> odnosno </w:t>
      </w:r>
      <w:proofErr w:type="spellStart"/>
      <w:r w:rsidRPr="00A968B0">
        <w:rPr>
          <w:sz w:val="24"/>
          <w:szCs w:val="24"/>
        </w:rPr>
        <w:t>D3</w:t>
      </w:r>
      <w:proofErr w:type="spellEnd"/>
      <w:r w:rsidRPr="00A968B0">
        <w:rPr>
          <w:sz w:val="24"/>
          <w:szCs w:val="24"/>
        </w:rPr>
        <w:t xml:space="preserve"> prema posebnom propisu koji uređuje gospodarenj</w:t>
      </w:r>
      <w:r w:rsidR="00F90AE1" w:rsidRPr="00A968B0">
        <w:rPr>
          <w:sz w:val="24"/>
          <w:szCs w:val="24"/>
        </w:rPr>
        <w:t>e</w:t>
      </w:r>
      <w:r w:rsidRPr="00A968B0">
        <w:rPr>
          <w:sz w:val="24"/>
          <w:szCs w:val="24"/>
        </w:rPr>
        <w:t xml:space="preserve"> otpadom.</w:t>
      </w:r>
    </w:p>
    <w:p w14:paraId="691D0B47" w14:textId="5D6CBE02" w:rsidR="00025946" w:rsidRPr="00A968B0" w:rsidRDefault="00025946" w:rsidP="0001666F">
      <w:pPr>
        <w:rPr>
          <w:sz w:val="24"/>
          <w:szCs w:val="24"/>
        </w:rPr>
      </w:pPr>
    </w:p>
    <w:p w14:paraId="1A468CE5" w14:textId="77777777" w:rsidR="00745868" w:rsidRPr="00A968B0" w:rsidRDefault="00745868" w:rsidP="00745868">
      <w:pPr>
        <w:pStyle w:val="StandardWeb"/>
        <w:spacing w:before="0" w:beforeAutospacing="0" w:after="0" w:afterAutospacing="0"/>
        <w:jc w:val="center"/>
        <w:rPr>
          <w:lang w:val="hr-HR"/>
        </w:rPr>
      </w:pPr>
    </w:p>
    <w:p w14:paraId="1F97E876" w14:textId="303F79F7" w:rsidR="0046108B" w:rsidRPr="00A968B0" w:rsidRDefault="0046108B" w:rsidP="00A968B0">
      <w:pPr>
        <w:pStyle w:val="Naslov2"/>
      </w:pPr>
      <w:r w:rsidRPr="00A968B0">
        <w:t xml:space="preserve">Članak </w:t>
      </w:r>
      <w:r w:rsidR="004A2151" w:rsidRPr="00A968B0">
        <w:t>12</w:t>
      </w:r>
      <w:r w:rsidRPr="00A968B0">
        <w:t>.</w:t>
      </w:r>
    </w:p>
    <w:p w14:paraId="21BDC458" w14:textId="77777777" w:rsidR="00745868" w:rsidRPr="00A968B0" w:rsidRDefault="00745868" w:rsidP="001544BD">
      <w:pPr>
        <w:rPr>
          <w:sz w:val="24"/>
          <w:szCs w:val="24"/>
        </w:rPr>
      </w:pPr>
    </w:p>
    <w:p w14:paraId="082236C5" w14:textId="2308F0EC" w:rsidR="0046108B" w:rsidRPr="00A968B0" w:rsidRDefault="00B445D5" w:rsidP="0001666F">
      <w:pPr>
        <w:rPr>
          <w:sz w:val="24"/>
          <w:szCs w:val="24"/>
        </w:rPr>
      </w:pPr>
      <w:r w:rsidRPr="00A968B0">
        <w:rPr>
          <w:sz w:val="24"/>
          <w:szCs w:val="24"/>
        </w:rPr>
        <w:t xml:space="preserve">(1) </w:t>
      </w:r>
      <w:r w:rsidR="00F81024" w:rsidRPr="00A968B0">
        <w:rPr>
          <w:sz w:val="24"/>
          <w:szCs w:val="24"/>
        </w:rPr>
        <w:t>Ako</w:t>
      </w:r>
      <w:r w:rsidR="004A2151" w:rsidRPr="00A968B0">
        <w:rPr>
          <w:sz w:val="24"/>
          <w:szCs w:val="24"/>
        </w:rPr>
        <w:t xml:space="preserve"> je</w:t>
      </w:r>
      <w:r w:rsidR="00F81024" w:rsidRPr="00A968B0">
        <w:rPr>
          <w:sz w:val="24"/>
          <w:szCs w:val="24"/>
        </w:rPr>
        <w:t xml:space="preserve"> </w:t>
      </w:r>
      <w:r w:rsidRPr="00A968B0">
        <w:rPr>
          <w:sz w:val="24"/>
          <w:szCs w:val="24"/>
        </w:rPr>
        <w:t xml:space="preserve">za bilo koje </w:t>
      </w:r>
      <w:r w:rsidR="00F81024" w:rsidRPr="00A968B0">
        <w:rPr>
          <w:sz w:val="24"/>
          <w:szCs w:val="24"/>
        </w:rPr>
        <w:t>podat</w:t>
      </w:r>
      <w:r w:rsidRPr="00A968B0">
        <w:rPr>
          <w:sz w:val="24"/>
          <w:szCs w:val="24"/>
        </w:rPr>
        <w:t>ke</w:t>
      </w:r>
      <w:r w:rsidR="00F81024" w:rsidRPr="00A968B0">
        <w:rPr>
          <w:sz w:val="24"/>
          <w:szCs w:val="24"/>
        </w:rPr>
        <w:t xml:space="preserve"> iz članka </w:t>
      </w:r>
      <w:r w:rsidR="00056116" w:rsidRPr="00A968B0">
        <w:rPr>
          <w:sz w:val="24"/>
          <w:szCs w:val="24"/>
        </w:rPr>
        <w:t>8</w:t>
      </w:r>
      <w:r w:rsidR="0046108B" w:rsidRPr="00A968B0">
        <w:rPr>
          <w:sz w:val="24"/>
          <w:szCs w:val="24"/>
        </w:rPr>
        <w:t xml:space="preserve">. ovoga Pravilnika </w:t>
      </w:r>
      <w:r w:rsidRPr="00A968B0">
        <w:rPr>
          <w:sz w:val="24"/>
          <w:szCs w:val="24"/>
        </w:rPr>
        <w:t xml:space="preserve">obveznik dostave podataka proveo postupak </w:t>
      </w:r>
      <w:proofErr w:type="spellStart"/>
      <w:r w:rsidR="007D4E94" w:rsidRPr="00A968B0">
        <w:rPr>
          <w:sz w:val="24"/>
          <w:szCs w:val="24"/>
        </w:rPr>
        <w:t>klasifici</w:t>
      </w:r>
      <w:r w:rsidRPr="00A968B0">
        <w:rPr>
          <w:sz w:val="24"/>
          <w:szCs w:val="24"/>
        </w:rPr>
        <w:t>kacije</w:t>
      </w:r>
      <w:proofErr w:type="spellEnd"/>
      <w:r w:rsidRPr="00A968B0">
        <w:rPr>
          <w:sz w:val="24"/>
          <w:szCs w:val="24"/>
        </w:rPr>
        <w:t xml:space="preserve"> podataka </w:t>
      </w:r>
      <w:r w:rsidR="007D4E94" w:rsidRPr="00A968B0">
        <w:rPr>
          <w:sz w:val="24"/>
          <w:szCs w:val="24"/>
        </w:rPr>
        <w:t xml:space="preserve">sukladno </w:t>
      </w:r>
      <w:r w:rsidR="005E6858" w:rsidRPr="00A968B0">
        <w:rPr>
          <w:sz w:val="24"/>
          <w:szCs w:val="24"/>
        </w:rPr>
        <w:t xml:space="preserve">Zakonu i </w:t>
      </w:r>
      <w:r w:rsidR="00483E5B" w:rsidRPr="00A968B0">
        <w:rPr>
          <w:sz w:val="24"/>
          <w:szCs w:val="24"/>
        </w:rPr>
        <w:t xml:space="preserve">posebnim </w:t>
      </w:r>
      <w:r w:rsidR="005E6858" w:rsidRPr="00A968B0">
        <w:rPr>
          <w:sz w:val="24"/>
          <w:szCs w:val="24"/>
        </w:rPr>
        <w:t xml:space="preserve">propisima </w:t>
      </w:r>
      <w:r w:rsidR="007D4E94" w:rsidRPr="00A968B0">
        <w:rPr>
          <w:sz w:val="24"/>
          <w:szCs w:val="24"/>
        </w:rPr>
        <w:t>kojim</w:t>
      </w:r>
      <w:r w:rsidR="00020C2E" w:rsidRPr="00A968B0">
        <w:rPr>
          <w:sz w:val="24"/>
          <w:szCs w:val="24"/>
        </w:rPr>
        <w:t>a</w:t>
      </w:r>
      <w:r w:rsidR="007D4E94" w:rsidRPr="00A968B0">
        <w:rPr>
          <w:sz w:val="24"/>
          <w:szCs w:val="24"/>
        </w:rPr>
        <w:t xml:space="preserve"> se uređuje tajnost podataka</w:t>
      </w:r>
      <w:r w:rsidR="0046108B" w:rsidRPr="00A968B0">
        <w:rPr>
          <w:sz w:val="24"/>
          <w:szCs w:val="24"/>
        </w:rPr>
        <w:t xml:space="preserve">, </w:t>
      </w:r>
      <w:r w:rsidRPr="00A968B0">
        <w:rPr>
          <w:sz w:val="24"/>
          <w:szCs w:val="24"/>
        </w:rPr>
        <w:t>o istom će obavijestiti nadležno tijelo</w:t>
      </w:r>
      <w:r w:rsidR="0046108B" w:rsidRPr="00A968B0">
        <w:rPr>
          <w:sz w:val="24"/>
          <w:szCs w:val="24"/>
        </w:rPr>
        <w:t>.</w:t>
      </w:r>
    </w:p>
    <w:p w14:paraId="16B155B1" w14:textId="52B4789C" w:rsidR="00B445D5" w:rsidRPr="00A968B0" w:rsidRDefault="00B445D5" w:rsidP="0001666F">
      <w:pPr>
        <w:rPr>
          <w:sz w:val="24"/>
          <w:szCs w:val="24"/>
        </w:rPr>
      </w:pPr>
      <w:r w:rsidRPr="00A968B0">
        <w:rPr>
          <w:sz w:val="24"/>
          <w:szCs w:val="24"/>
        </w:rPr>
        <w:t>(2) Obavijest prema nadležnom tijelu iz stavka (1) o</w:t>
      </w:r>
      <w:r w:rsidR="000F42B4" w:rsidRPr="00A968B0">
        <w:rPr>
          <w:sz w:val="24"/>
          <w:szCs w:val="24"/>
        </w:rPr>
        <w:t>vog č</w:t>
      </w:r>
      <w:r w:rsidRPr="00A968B0">
        <w:rPr>
          <w:sz w:val="24"/>
          <w:szCs w:val="24"/>
        </w:rPr>
        <w:t>lanka ne sadrži klasificirane podatke i označava se oznakom NEKLASIFICIRANO.</w:t>
      </w:r>
    </w:p>
    <w:p w14:paraId="239BCC08" w14:textId="10EDC7B2" w:rsidR="00432835" w:rsidRPr="00A968B0" w:rsidRDefault="00B445D5" w:rsidP="0001666F">
      <w:pPr>
        <w:rPr>
          <w:sz w:val="24"/>
          <w:szCs w:val="24"/>
        </w:rPr>
      </w:pPr>
      <w:r w:rsidRPr="00A968B0">
        <w:rPr>
          <w:sz w:val="24"/>
          <w:szCs w:val="24"/>
        </w:rPr>
        <w:t xml:space="preserve">(3) </w:t>
      </w:r>
      <w:r w:rsidR="00FF2E8A" w:rsidRPr="00A968B0">
        <w:rPr>
          <w:sz w:val="24"/>
          <w:szCs w:val="24"/>
        </w:rPr>
        <w:t>Z</w:t>
      </w:r>
      <w:r w:rsidRPr="00A968B0">
        <w:rPr>
          <w:sz w:val="24"/>
          <w:szCs w:val="24"/>
        </w:rPr>
        <w:t xml:space="preserve">a bilo koje podatke iz članka 8. ovoga Pravilnika obveznik dostave podataka </w:t>
      </w:r>
      <w:r w:rsidR="00FF2E8A" w:rsidRPr="00A968B0">
        <w:rPr>
          <w:sz w:val="24"/>
          <w:szCs w:val="24"/>
        </w:rPr>
        <w:t>može zahtijevati zaštitu poslovne tajne. Zahtjev za tajnošću podataka mora obrazložiti razlozima i dokazima prema Zakonu i posebnim propisima kojima se propisuje zaštita poslovne tajne.</w:t>
      </w:r>
    </w:p>
    <w:p w14:paraId="0D12C179" w14:textId="77777777" w:rsidR="00A44FE0" w:rsidRPr="00A968B0" w:rsidRDefault="00A44FE0" w:rsidP="0001666F">
      <w:pPr>
        <w:rPr>
          <w:sz w:val="24"/>
          <w:szCs w:val="24"/>
        </w:rPr>
      </w:pPr>
    </w:p>
    <w:p w14:paraId="2AEF05AE" w14:textId="4A22F05D" w:rsidR="0046108B" w:rsidRPr="00A968B0" w:rsidRDefault="00F81024" w:rsidP="00A968B0">
      <w:pPr>
        <w:pStyle w:val="Naslov2"/>
      </w:pPr>
      <w:r w:rsidRPr="00A968B0">
        <w:t xml:space="preserve">Članak </w:t>
      </w:r>
      <w:r w:rsidR="004A2151" w:rsidRPr="00A968B0">
        <w:t>13</w:t>
      </w:r>
      <w:r w:rsidR="0046108B" w:rsidRPr="00A968B0">
        <w:t>.</w:t>
      </w:r>
    </w:p>
    <w:p w14:paraId="2EB9B596" w14:textId="77777777" w:rsidR="00745868" w:rsidRPr="00A968B0" w:rsidRDefault="00745868" w:rsidP="00745868">
      <w:pPr>
        <w:pStyle w:val="StandardWeb"/>
        <w:spacing w:before="0" w:beforeAutospacing="0" w:after="0" w:afterAutospacing="0"/>
        <w:jc w:val="center"/>
        <w:rPr>
          <w:lang w:val="hr-HR"/>
        </w:rPr>
      </w:pPr>
    </w:p>
    <w:p w14:paraId="0698A071" w14:textId="6B4E17B2" w:rsidR="00745868" w:rsidRPr="00A968B0" w:rsidRDefault="0046108B" w:rsidP="0001666F">
      <w:pPr>
        <w:rPr>
          <w:sz w:val="24"/>
          <w:szCs w:val="24"/>
        </w:rPr>
      </w:pPr>
      <w:r w:rsidRPr="00A968B0">
        <w:rPr>
          <w:sz w:val="24"/>
          <w:szCs w:val="24"/>
        </w:rPr>
        <w:t xml:space="preserve">(1) Obveznik </w:t>
      </w:r>
      <w:r w:rsidR="00F8459E" w:rsidRPr="00A968B0">
        <w:rPr>
          <w:sz w:val="24"/>
          <w:szCs w:val="24"/>
        </w:rPr>
        <w:t>je</w:t>
      </w:r>
      <w:r w:rsidRPr="00A968B0">
        <w:rPr>
          <w:sz w:val="24"/>
          <w:szCs w:val="24"/>
        </w:rPr>
        <w:t xml:space="preserve"> dužan za podatke iz članka </w:t>
      </w:r>
      <w:r w:rsidR="00056116" w:rsidRPr="00A968B0">
        <w:rPr>
          <w:sz w:val="24"/>
          <w:szCs w:val="24"/>
        </w:rPr>
        <w:t>8</w:t>
      </w:r>
      <w:r w:rsidRPr="00A968B0">
        <w:rPr>
          <w:sz w:val="24"/>
          <w:szCs w:val="24"/>
        </w:rPr>
        <w:t>. ovoga Pravilnika navesti način na koji su određeni.</w:t>
      </w:r>
    </w:p>
    <w:p w14:paraId="1490A19E" w14:textId="3A8630D7" w:rsidR="00745868" w:rsidRPr="00A968B0" w:rsidRDefault="0046108B" w:rsidP="0001666F">
      <w:pPr>
        <w:rPr>
          <w:sz w:val="24"/>
          <w:szCs w:val="24"/>
        </w:rPr>
      </w:pPr>
      <w:r w:rsidRPr="00A968B0">
        <w:rPr>
          <w:sz w:val="24"/>
          <w:szCs w:val="24"/>
        </w:rPr>
        <w:t xml:space="preserve">(2) Podaci o ispuštanjima, nastanku otpada i prijenosu izvan mjesta nastanka </w:t>
      </w:r>
      <w:r w:rsidR="004D5415" w:rsidRPr="00A968B0">
        <w:rPr>
          <w:sz w:val="24"/>
          <w:szCs w:val="24"/>
        </w:rPr>
        <w:t xml:space="preserve">i gospodarenju otpadom </w:t>
      </w:r>
      <w:r w:rsidRPr="00A968B0">
        <w:rPr>
          <w:sz w:val="24"/>
          <w:szCs w:val="24"/>
        </w:rPr>
        <w:t>mogu se odrediti mjerenjem, izračunom ili procjenom.</w:t>
      </w:r>
    </w:p>
    <w:p w14:paraId="6AF9560F" w14:textId="6CAF9E4A" w:rsidR="00745868" w:rsidRPr="00A968B0" w:rsidRDefault="0046108B" w:rsidP="0001666F">
      <w:pPr>
        <w:rPr>
          <w:sz w:val="24"/>
          <w:szCs w:val="24"/>
        </w:rPr>
      </w:pPr>
      <w:r w:rsidRPr="00A968B0">
        <w:rPr>
          <w:sz w:val="24"/>
          <w:szCs w:val="24"/>
        </w:rPr>
        <w:t xml:space="preserve">(3) Za podatke određene mjerenjem ili izračunom, obveznik </w:t>
      </w:r>
      <w:r w:rsidR="00F8459E" w:rsidRPr="00A968B0">
        <w:rPr>
          <w:sz w:val="24"/>
          <w:szCs w:val="24"/>
        </w:rPr>
        <w:t>je</w:t>
      </w:r>
      <w:r w:rsidRPr="00A968B0">
        <w:rPr>
          <w:sz w:val="24"/>
          <w:szCs w:val="24"/>
        </w:rPr>
        <w:t xml:space="preserve"> dužan navesti i metode mjerenja i metodu izračuna.</w:t>
      </w:r>
    </w:p>
    <w:p w14:paraId="7A677329" w14:textId="1AF3E0AF" w:rsidR="0046108B" w:rsidRPr="00A968B0" w:rsidRDefault="0046108B" w:rsidP="0001666F">
      <w:pPr>
        <w:rPr>
          <w:sz w:val="24"/>
          <w:szCs w:val="24"/>
        </w:rPr>
      </w:pPr>
      <w:r w:rsidRPr="00A968B0">
        <w:rPr>
          <w:sz w:val="24"/>
          <w:szCs w:val="24"/>
        </w:rPr>
        <w:t>(4) Za mjerenje onečišćujućih tvari u zrak primjenjuju se metode mjerenja sukladno posebnom propisu o praćenju emisija onečišćujućih tvari u zrak iz nepokretnih izvora</w:t>
      </w:r>
      <w:r w:rsidR="009674DE" w:rsidRPr="00A968B0">
        <w:rPr>
          <w:sz w:val="24"/>
          <w:szCs w:val="24"/>
        </w:rPr>
        <w:t>.</w:t>
      </w:r>
    </w:p>
    <w:p w14:paraId="6DB9D385" w14:textId="77777777" w:rsidR="00745868" w:rsidRPr="00A968B0" w:rsidRDefault="00745868" w:rsidP="00745868">
      <w:pPr>
        <w:pStyle w:val="StandardWeb"/>
        <w:spacing w:before="0" w:beforeAutospacing="0" w:after="0" w:afterAutospacing="0"/>
        <w:jc w:val="center"/>
        <w:rPr>
          <w:lang w:val="hr-HR"/>
        </w:rPr>
      </w:pPr>
    </w:p>
    <w:p w14:paraId="0CF47740" w14:textId="396C0D42" w:rsidR="0046108B" w:rsidRPr="00A968B0" w:rsidRDefault="00F81024" w:rsidP="00A968B0">
      <w:pPr>
        <w:pStyle w:val="Naslov2"/>
      </w:pPr>
      <w:r w:rsidRPr="00A968B0">
        <w:t xml:space="preserve">Članak </w:t>
      </w:r>
      <w:r w:rsidR="00803CBA" w:rsidRPr="00A968B0">
        <w:t>14</w:t>
      </w:r>
      <w:r w:rsidR="0046108B" w:rsidRPr="00A968B0">
        <w:t>.</w:t>
      </w:r>
    </w:p>
    <w:p w14:paraId="198F9550" w14:textId="77777777" w:rsidR="00745868" w:rsidRPr="00A968B0" w:rsidRDefault="00745868" w:rsidP="00745868">
      <w:pPr>
        <w:pStyle w:val="StandardWeb"/>
        <w:spacing w:before="0" w:beforeAutospacing="0" w:after="0" w:afterAutospacing="0"/>
        <w:jc w:val="center"/>
        <w:rPr>
          <w:lang w:val="hr-HR"/>
        </w:rPr>
      </w:pPr>
    </w:p>
    <w:p w14:paraId="5E3AE72B" w14:textId="3B9B0991" w:rsidR="00745868" w:rsidRPr="00A968B0" w:rsidRDefault="0046108B" w:rsidP="00B16888">
      <w:pPr>
        <w:rPr>
          <w:sz w:val="24"/>
          <w:szCs w:val="24"/>
        </w:rPr>
      </w:pPr>
      <w:r w:rsidRPr="00A968B0">
        <w:rPr>
          <w:sz w:val="24"/>
          <w:szCs w:val="24"/>
        </w:rPr>
        <w:lastRenderedPageBreak/>
        <w:t xml:space="preserve">(1) Obveznik prikuplja </w:t>
      </w:r>
      <w:r w:rsidR="00D07FE4" w:rsidRPr="00A968B0">
        <w:rPr>
          <w:sz w:val="24"/>
          <w:szCs w:val="24"/>
        </w:rPr>
        <w:t xml:space="preserve">potrebne podatke </w:t>
      </w:r>
      <w:r w:rsidRPr="00A968B0">
        <w:rPr>
          <w:sz w:val="24"/>
          <w:szCs w:val="24"/>
        </w:rPr>
        <w:t>učestalošću određenom posebnim propisima</w:t>
      </w:r>
      <w:r w:rsidR="00D07FE4" w:rsidRPr="00A968B0">
        <w:rPr>
          <w:sz w:val="24"/>
          <w:szCs w:val="24"/>
        </w:rPr>
        <w:t>,</w:t>
      </w:r>
      <w:r w:rsidRPr="00A968B0">
        <w:rPr>
          <w:sz w:val="24"/>
          <w:szCs w:val="24"/>
        </w:rPr>
        <w:t xml:space="preserve"> da bi se za svaki ispust odredilo ispuštanje i prijenos izvan mjesta nastanka za koja se dost</w:t>
      </w:r>
      <w:r w:rsidR="00F81024" w:rsidRPr="00A968B0">
        <w:rPr>
          <w:sz w:val="24"/>
          <w:szCs w:val="24"/>
        </w:rPr>
        <w:t>avljaju podaci sukladno članku</w:t>
      </w:r>
      <w:r w:rsidR="00A36A90" w:rsidRPr="00A968B0">
        <w:rPr>
          <w:sz w:val="24"/>
          <w:szCs w:val="24"/>
        </w:rPr>
        <w:t xml:space="preserve"> </w:t>
      </w:r>
      <w:r w:rsidR="00056116" w:rsidRPr="00A968B0">
        <w:rPr>
          <w:sz w:val="24"/>
          <w:szCs w:val="24"/>
        </w:rPr>
        <w:t>8</w:t>
      </w:r>
      <w:r w:rsidRPr="00A968B0">
        <w:rPr>
          <w:sz w:val="24"/>
          <w:szCs w:val="24"/>
        </w:rPr>
        <w:t>. ovoga Pravilnika.</w:t>
      </w:r>
    </w:p>
    <w:p w14:paraId="243D4E4D" w14:textId="3FDCF9AA" w:rsidR="00745868" w:rsidRPr="00A968B0" w:rsidRDefault="0046108B" w:rsidP="00B16888">
      <w:pPr>
        <w:rPr>
          <w:sz w:val="24"/>
          <w:szCs w:val="24"/>
        </w:rPr>
      </w:pPr>
      <w:r w:rsidRPr="00A968B0">
        <w:rPr>
          <w:sz w:val="24"/>
          <w:szCs w:val="24"/>
        </w:rPr>
        <w:t>(2) Za p</w:t>
      </w:r>
      <w:r w:rsidR="00F81024" w:rsidRPr="00A968B0">
        <w:rPr>
          <w:sz w:val="24"/>
          <w:szCs w:val="24"/>
        </w:rPr>
        <w:t xml:space="preserve">rikupljanje podataka iz članka </w:t>
      </w:r>
      <w:r w:rsidR="00963851" w:rsidRPr="00A968B0">
        <w:rPr>
          <w:sz w:val="24"/>
          <w:szCs w:val="24"/>
        </w:rPr>
        <w:t>8</w:t>
      </w:r>
      <w:r w:rsidRPr="00A968B0">
        <w:rPr>
          <w:sz w:val="24"/>
          <w:szCs w:val="24"/>
        </w:rPr>
        <w:t xml:space="preserve">. ovoga Pravilnika obveznik </w:t>
      </w:r>
      <w:r w:rsidR="00F8459E" w:rsidRPr="00A968B0">
        <w:rPr>
          <w:sz w:val="24"/>
          <w:szCs w:val="24"/>
        </w:rPr>
        <w:t>je</w:t>
      </w:r>
      <w:r w:rsidRPr="00A968B0">
        <w:rPr>
          <w:sz w:val="24"/>
          <w:szCs w:val="24"/>
        </w:rPr>
        <w:t xml:space="preserve"> dužan primijeniti najbolje raspoložive informacije što može uključivati praćenje ispuštanja i prijenosa izvan mjesta nastanka, emisijske faktore</w:t>
      </w:r>
      <w:r w:rsidR="00932FE5" w:rsidRPr="00A968B0">
        <w:rPr>
          <w:sz w:val="24"/>
          <w:szCs w:val="24"/>
        </w:rPr>
        <w:t>, bilance tvari,</w:t>
      </w:r>
      <w:r w:rsidRPr="00A968B0">
        <w:rPr>
          <w:sz w:val="24"/>
          <w:szCs w:val="24"/>
        </w:rPr>
        <w:t xml:space="preserve"> procjene i druge metode u skladu s međunarodno priznatim metodama, ako su iste dostupne.</w:t>
      </w:r>
    </w:p>
    <w:p w14:paraId="79FC5789" w14:textId="37298D97" w:rsidR="00703DD3" w:rsidRPr="00A968B0" w:rsidRDefault="0046108B" w:rsidP="00B16888">
      <w:pPr>
        <w:rPr>
          <w:sz w:val="24"/>
          <w:szCs w:val="24"/>
        </w:rPr>
      </w:pPr>
      <w:r w:rsidRPr="00A968B0">
        <w:rPr>
          <w:sz w:val="24"/>
          <w:szCs w:val="24"/>
        </w:rPr>
        <w:t xml:space="preserve">(3) Obveznik </w:t>
      </w:r>
      <w:r w:rsidR="00F8459E" w:rsidRPr="00A968B0">
        <w:rPr>
          <w:sz w:val="24"/>
          <w:szCs w:val="24"/>
        </w:rPr>
        <w:t>je</w:t>
      </w:r>
      <w:r w:rsidRPr="00A968B0">
        <w:rPr>
          <w:sz w:val="24"/>
          <w:szCs w:val="24"/>
        </w:rPr>
        <w:t xml:space="preserve"> dužan najmanje </w:t>
      </w:r>
      <w:r w:rsidR="00EA44A2" w:rsidRPr="00A968B0">
        <w:rPr>
          <w:sz w:val="24"/>
          <w:szCs w:val="24"/>
        </w:rPr>
        <w:t xml:space="preserve">pet </w:t>
      </w:r>
      <w:r w:rsidRPr="00A968B0">
        <w:rPr>
          <w:sz w:val="24"/>
          <w:szCs w:val="24"/>
        </w:rPr>
        <w:t xml:space="preserve">godina čuvati podatke na temelju kojih su određena ispuštanja u zrak, vode i/ili more, tlo, nastanak otpada i prijenos izvan mjesta nastanka </w:t>
      </w:r>
      <w:r w:rsidR="00EF1906" w:rsidRPr="00A968B0">
        <w:rPr>
          <w:sz w:val="24"/>
          <w:szCs w:val="24"/>
        </w:rPr>
        <w:t xml:space="preserve">i gospodarenje otpadom </w:t>
      </w:r>
      <w:r w:rsidRPr="00A968B0">
        <w:rPr>
          <w:sz w:val="24"/>
          <w:szCs w:val="24"/>
        </w:rPr>
        <w:t>te opis metode primijenjene prilikom prikupljanja podataka, kao i sve potrebne informacije.</w:t>
      </w:r>
      <w:r w:rsidR="00745868" w:rsidRPr="00A968B0" w:rsidDel="009178FA">
        <w:rPr>
          <w:sz w:val="24"/>
          <w:szCs w:val="24"/>
        </w:rPr>
        <w:t xml:space="preserve"> </w:t>
      </w:r>
    </w:p>
    <w:p w14:paraId="69478459" w14:textId="73C21DA4" w:rsidR="00745868" w:rsidRPr="00A968B0" w:rsidRDefault="0046108B" w:rsidP="00B16888">
      <w:pPr>
        <w:rPr>
          <w:sz w:val="24"/>
          <w:szCs w:val="24"/>
        </w:rPr>
      </w:pPr>
      <w:r w:rsidRPr="00A968B0">
        <w:rPr>
          <w:sz w:val="24"/>
          <w:szCs w:val="24"/>
        </w:rPr>
        <w:t>(4) Obveznik dostave podataka odgovoran je za točnost podataka dostavljenih nadležnom tijelu te isti moraju biti potpuni, dosljedni i vjerodostojni.</w:t>
      </w:r>
    </w:p>
    <w:p w14:paraId="644DEBA7" w14:textId="7810B82F" w:rsidR="00963851" w:rsidRPr="00A968B0" w:rsidRDefault="00963851" w:rsidP="00963851">
      <w:pPr>
        <w:rPr>
          <w:sz w:val="24"/>
          <w:szCs w:val="24"/>
        </w:rPr>
      </w:pPr>
      <w:r w:rsidRPr="00A968B0">
        <w:rPr>
          <w:sz w:val="24"/>
          <w:szCs w:val="24"/>
        </w:rPr>
        <w:t>(5) Obveznici podatke iz čl</w:t>
      </w:r>
      <w:r w:rsidR="00F90AE1" w:rsidRPr="00A968B0">
        <w:rPr>
          <w:sz w:val="24"/>
          <w:szCs w:val="24"/>
        </w:rPr>
        <w:t>anka</w:t>
      </w:r>
      <w:r w:rsidRPr="00A968B0">
        <w:rPr>
          <w:sz w:val="24"/>
          <w:szCs w:val="24"/>
        </w:rPr>
        <w:t xml:space="preserve"> 8. </w:t>
      </w:r>
      <w:r w:rsidR="00F90AE1" w:rsidRPr="00A968B0">
        <w:rPr>
          <w:sz w:val="24"/>
          <w:szCs w:val="24"/>
        </w:rPr>
        <w:t xml:space="preserve">ovoga </w:t>
      </w:r>
      <w:r w:rsidRPr="00A968B0">
        <w:rPr>
          <w:sz w:val="24"/>
          <w:szCs w:val="24"/>
        </w:rPr>
        <w:t>Pravilnika elektroničkim putem unose u opće obrasce i obrasce za tematska područja zrak, vode i/ili more, tlo i otpad koji su sastavni dio baze podataka s aplikacijom Registra onečišćavanja okoliša (</w:t>
      </w:r>
      <w:proofErr w:type="spellStart"/>
      <w:r w:rsidRPr="00A968B0">
        <w:rPr>
          <w:sz w:val="24"/>
          <w:szCs w:val="24"/>
        </w:rPr>
        <w:t>ROO</w:t>
      </w:r>
      <w:proofErr w:type="spellEnd"/>
      <w:r w:rsidRPr="00A968B0">
        <w:rPr>
          <w:sz w:val="24"/>
          <w:szCs w:val="24"/>
        </w:rPr>
        <w:t>) iz članka 6.</w:t>
      </w:r>
      <w:r w:rsidR="00E81CC6" w:rsidRPr="00A968B0">
        <w:rPr>
          <w:sz w:val="24"/>
          <w:szCs w:val="24"/>
        </w:rPr>
        <w:t xml:space="preserve"> ovoga Pravilnika. </w:t>
      </w:r>
    </w:p>
    <w:p w14:paraId="4C7EB2C3" w14:textId="77777777" w:rsidR="00963851" w:rsidRPr="00A968B0" w:rsidRDefault="00963851" w:rsidP="00B16888">
      <w:pPr>
        <w:rPr>
          <w:sz w:val="24"/>
          <w:szCs w:val="24"/>
        </w:rPr>
      </w:pPr>
    </w:p>
    <w:p w14:paraId="78F81270" w14:textId="77777777" w:rsidR="00B16888" w:rsidRPr="00A968B0" w:rsidRDefault="00B16888" w:rsidP="00B16888">
      <w:pPr>
        <w:rPr>
          <w:sz w:val="24"/>
          <w:szCs w:val="24"/>
        </w:rPr>
      </w:pPr>
    </w:p>
    <w:p w14:paraId="77AD3361" w14:textId="2CD115BA" w:rsidR="0046108B" w:rsidRPr="00A968B0" w:rsidRDefault="0046108B" w:rsidP="00A968B0">
      <w:pPr>
        <w:pStyle w:val="Naslov2"/>
      </w:pPr>
      <w:r w:rsidRPr="00A968B0">
        <w:t xml:space="preserve">Članak </w:t>
      </w:r>
      <w:r w:rsidR="00803CBA" w:rsidRPr="00A968B0">
        <w:t>15</w:t>
      </w:r>
      <w:r w:rsidRPr="00A968B0">
        <w:t>.</w:t>
      </w:r>
    </w:p>
    <w:p w14:paraId="4A990367" w14:textId="77777777" w:rsidR="00745868" w:rsidRPr="00A968B0" w:rsidRDefault="00745868" w:rsidP="00B16888">
      <w:pPr>
        <w:rPr>
          <w:sz w:val="24"/>
          <w:szCs w:val="24"/>
        </w:rPr>
      </w:pPr>
    </w:p>
    <w:p w14:paraId="6B24674C" w14:textId="2D866987" w:rsidR="0046108B" w:rsidRPr="00A968B0" w:rsidRDefault="0046108B" w:rsidP="00B16888">
      <w:pPr>
        <w:rPr>
          <w:sz w:val="24"/>
          <w:szCs w:val="24"/>
        </w:rPr>
      </w:pPr>
      <w:r w:rsidRPr="00A968B0">
        <w:rPr>
          <w:sz w:val="24"/>
          <w:szCs w:val="24"/>
        </w:rPr>
        <w:t>Podaci o obvezniku unose se u:</w:t>
      </w:r>
    </w:p>
    <w:p w14:paraId="6E9BC97D" w14:textId="77777777" w:rsidR="0046108B" w:rsidRPr="00A968B0" w:rsidRDefault="00D07FE4" w:rsidP="00B16888">
      <w:pPr>
        <w:rPr>
          <w:sz w:val="24"/>
          <w:szCs w:val="24"/>
        </w:rPr>
      </w:pPr>
      <w:r w:rsidRPr="00A968B0">
        <w:rPr>
          <w:sz w:val="24"/>
          <w:szCs w:val="24"/>
        </w:rPr>
        <w:t xml:space="preserve">- </w:t>
      </w:r>
      <w:r w:rsidR="0046108B" w:rsidRPr="00A968B0">
        <w:rPr>
          <w:sz w:val="24"/>
          <w:szCs w:val="24"/>
        </w:rPr>
        <w:t>Obrazac PI-1 – Podaci o operateru,</w:t>
      </w:r>
    </w:p>
    <w:p w14:paraId="698DBC6A" w14:textId="77777777" w:rsidR="0046108B" w:rsidRPr="00A968B0" w:rsidRDefault="00D07FE4" w:rsidP="00B16888">
      <w:pPr>
        <w:rPr>
          <w:sz w:val="24"/>
          <w:szCs w:val="24"/>
        </w:rPr>
      </w:pPr>
      <w:r w:rsidRPr="00A968B0">
        <w:rPr>
          <w:sz w:val="24"/>
          <w:szCs w:val="24"/>
        </w:rPr>
        <w:t xml:space="preserve">- </w:t>
      </w:r>
      <w:r w:rsidR="0046108B" w:rsidRPr="00A968B0">
        <w:rPr>
          <w:sz w:val="24"/>
          <w:szCs w:val="24"/>
        </w:rPr>
        <w:t xml:space="preserve">Obrazac PI-2 – Podaci o organizacijskoj jedinici. </w:t>
      </w:r>
    </w:p>
    <w:p w14:paraId="7D822005" w14:textId="77777777" w:rsidR="0046108B" w:rsidRPr="00A968B0" w:rsidRDefault="0046108B" w:rsidP="00745868">
      <w:pPr>
        <w:pStyle w:val="StandardWeb"/>
        <w:spacing w:before="0" w:beforeAutospacing="0" w:after="0" w:afterAutospacing="0"/>
        <w:jc w:val="center"/>
        <w:rPr>
          <w:lang w:val="hr-HR"/>
        </w:rPr>
      </w:pPr>
    </w:p>
    <w:p w14:paraId="04136724" w14:textId="2DA29D67" w:rsidR="0046108B" w:rsidRPr="00A968B0" w:rsidRDefault="00F81024" w:rsidP="00A968B0">
      <w:pPr>
        <w:pStyle w:val="Naslov2"/>
      </w:pPr>
      <w:r w:rsidRPr="00A968B0">
        <w:t xml:space="preserve">Članak </w:t>
      </w:r>
      <w:r w:rsidR="00803CBA" w:rsidRPr="00A968B0">
        <w:t>16</w:t>
      </w:r>
      <w:r w:rsidR="0046108B" w:rsidRPr="00A968B0">
        <w:t>.</w:t>
      </w:r>
    </w:p>
    <w:p w14:paraId="77688559" w14:textId="77777777" w:rsidR="00745868" w:rsidRPr="00A968B0" w:rsidRDefault="00745868" w:rsidP="00745868">
      <w:pPr>
        <w:pStyle w:val="StandardWeb"/>
        <w:spacing w:before="0" w:beforeAutospacing="0" w:after="0" w:afterAutospacing="0"/>
        <w:jc w:val="center"/>
        <w:rPr>
          <w:lang w:val="hr-HR"/>
        </w:rPr>
      </w:pPr>
    </w:p>
    <w:p w14:paraId="7FD0AD27" w14:textId="1FCF822B" w:rsidR="0046108B" w:rsidRPr="00A968B0" w:rsidRDefault="0046108B" w:rsidP="00B16888">
      <w:pPr>
        <w:rPr>
          <w:sz w:val="24"/>
          <w:szCs w:val="24"/>
        </w:rPr>
      </w:pPr>
      <w:r w:rsidRPr="00A968B0">
        <w:rPr>
          <w:sz w:val="24"/>
          <w:szCs w:val="24"/>
        </w:rPr>
        <w:t xml:space="preserve">Podaci o ispuštanjima onečišćujućih tvari u zrak unose se </w:t>
      </w:r>
      <w:r w:rsidR="00D07FE4" w:rsidRPr="00A968B0">
        <w:rPr>
          <w:sz w:val="24"/>
          <w:szCs w:val="24"/>
        </w:rPr>
        <w:t xml:space="preserve">u </w:t>
      </w:r>
      <w:r w:rsidRPr="00A968B0">
        <w:rPr>
          <w:sz w:val="24"/>
          <w:szCs w:val="24"/>
        </w:rPr>
        <w:t>Obrazac PI</w:t>
      </w:r>
      <w:r w:rsidRPr="00A968B0">
        <w:rPr>
          <w:b/>
          <w:sz w:val="24"/>
          <w:szCs w:val="24"/>
        </w:rPr>
        <w:t>-</w:t>
      </w:r>
      <w:r w:rsidRPr="00A968B0">
        <w:rPr>
          <w:sz w:val="24"/>
          <w:szCs w:val="24"/>
        </w:rPr>
        <w:t>Z – Ispuštanja u zrak iz pojedinačnih nepokretnih izvora.</w:t>
      </w:r>
      <w:r w:rsidR="0038507F" w:rsidRPr="00A968B0">
        <w:rPr>
          <w:sz w:val="24"/>
          <w:szCs w:val="24"/>
        </w:rPr>
        <w:t xml:space="preserve"> Za svaki pojedinačni ispust unutar postrojenja potrebno je popuniti zasebni PI-Z obrazac.</w:t>
      </w:r>
    </w:p>
    <w:p w14:paraId="038F9AE5" w14:textId="77777777" w:rsidR="00745868" w:rsidRPr="00A968B0" w:rsidRDefault="00745868" w:rsidP="00B16888">
      <w:pPr>
        <w:rPr>
          <w:sz w:val="24"/>
          <w:szCs w:val="24"/>
        </w:rPr>
      </w:pPr>
    </w:p>
    <w:p w14:paraId="3736020F" w14:textId="527D4764" w:rsidR="0046108B" w:rsidRPr="00A968B0" w:rsidRDefault="0046108B" w:rsidP="00A968B0">
      <w:pPr>
        <w:pStyle w:val="Naslov2"/>
      </w:pPr>
      <w:r w:rsidRPr="00A968B0">
        <w:t>Čl</w:t>
      </w:r>
      <w:r w:rsidR="00F81024" w:rsidRPr="00A968B0">
        <w:t xml:space="preserve">anak </w:t>
      </w:r>
      <w:r w:rsidR="00803CBA" w:rsidRPr="00A968B0">
        <w:t>17</w:t>
      </w:r>
      <w:r w:rsidRPr="00A968B0">
        <w:t>.</w:t>
      </w:r>
    </w:p>
    <w:p w14:paraId="2DF9BC23" w14:textId="77777777" w:rsidR="00745868" w:rsidRPr="00A968B0" w:rsidRDefault="00745868" w:rsidP="00745868">
      <w:pPr>
        <w:pStyle w:val="StandardWeb"/>
        <w:spacing w:before="0" w:beforeAutospacing="0" w:after="0" w:afterAutospacing="0"/>
        <w:jc w:val="center"/>
        <w:rPr>
          <w:lang w:val="hr-HR"/>
        </w:rPr>
      </w:pPr>
    </w:p>
    <w:p w14:paraId="60B35784" w14:textId="77777777" w:rsidR="00080690" w:rsidRPr="00A968B0" w:rsidRDefault="0046108B" w:rsidP="00B16888">
      <w:pPr>
        <w:rPr>
          <w:sz w:val="24"/>
          <w:szCs w:val="24"/>
        </w:rPr>
      </w:pPr>
      <w:r w:rsidRPr="00A968B0">
        <w:rPr>
          <w:sz w:val="24"/>
          <w:szCs w:val="24"/>
        </w:rPr>
        <w:t>Podaci o ispuštanjima i/ili prijenosu onečišćujućih tvari u otpadnim vodama iz ispusta obveznika u vode i/ili more odnosno s</w:t>
      </w:r>
      <w:r w:rsidR="00433436" w:rsidRPr="00A968B0">
        <w:rPr>
          <w:sz w:val="24"/>
          <w:szCs w:val="24"/>
        </w:rPr>
        <w:t xml:space="preserve">ustav javne odvodnje unose se u </w:t>
      </w:r>
      <w:r w:rsidR="00080690" w:rsidRPr="00A968B0">
        <w:rPr>
          <w:sz w:val="24"/>
          <w:szCs w:val="24"/>
        </w:rPr>
        <w:t>Obrazac PI-V - Ispuštanje i/ili prijenos otpadnih voda</w:t>
      </w:r>
      <w:r w:rsidR="007D6B51" w:rsidRPr="00A968B0">
        <w:rPr>
          <w:sz w:val="24"/>
          <w:szCs w:val="24"/>
        </w:rPr>
        <w:t>.</w:t>
      </w:r>
    </w:p>
    <w:p w14:paraId="5B3143C2" w14:textId="77777777" w:rsidR="007922FA" w:rsidRPr="00A968B0" w:rsidRDefault="007922FA" w:rsidP="00B16888">
      <w:pPr>
        <w:rPr>
          <w:sz w:val="24"/>
          <w:szCs w:val="24"/>
        </w:rPr>
      </w:pPr>
    </w:p>
    <w:p w14:paraId="0C015D65" w14:textId="2B28B267" w:rsidR="0046108B" w:rsidRPr="00A968B0" w:rsidRDefault="00F81024" w:rsidP="00A968B0">
      <w:pPr>
        <w:pStyle w:val="Naslov2"/>
      </w:pPr>
      <w:r w:rsidRPr="00A968B0">
        <w:t xml:space="preserve">Članak </w:t>
      </w:r>
      <w:r w:rsidR="00803CBA" w:rsidRPr="00A968B0">
        <w:t>18</w:t>
      </w:r>
      <w:r w:rsidR="0046108B" w:rsidRPr="00A968B0">
        <w:t>.</w:t>
      </w:r>
    </w:p>
    <w:p w14:paraId="2B689F18" w14:textId="77777777" w:rsidR="00745868" w:rsidRPr="00A968B0" w:rsidRDefault="00745868" w:rsidP="00B16888">
      <w:pPr>
        <w:rPr>
          <w:sz w:val="24"/>
          <w:szCs w:val="24"/>
        </w:rPr>
      </w:pPr>
    </w:p>
    <w:p w14:paraId="67AC266C" w14:textId="77777777" w:rsidR="00080690" w:rsidRPr="00A968B0" w:rsidRDefault="0046108B" w:rsidP="00B16888">
      <w:pPr>
        <w:rPr>
          <w:sz w:val="24"/>
          <w:szCs w:val="24"/>
        </w:rPr>
      </w:pPr>
      <w:r w:rsidRPr="00A968B0">
        <w:rPr>
          <w:sz w:val="24"/>
          <w:szCs w:val="24"/>
        </w:rPr>
        <w:t>Podaci o ispuštanjima onečišćujućih tvari u otpadnim vodama iz sustava javne odvodn</w:t>
      </w:r>
      <w:r w:rsidR="00433436" w:rsidRPr="00A968B0">
        <w:rPr>
          <w:sz w:val="24"/>
          <w:szCs w:val="24"/>
        </w:rPr>
        <w:t xml:space="preserve">je u vode i/ili more unose se u </w:t>
      </w:r>
      <w:r w:rsidR="00080690" w:rsidRPr="00A968B0">
        <w:rPr>
          <w:sz w:val="24"/>
          <w:szCs w:val="24"/>
        </w:rPr>
        <w:t xml:space="preserve">Obrazac </w:t>
      </w:r>
      <w:r w:rsidR="00A85E14" w:rsidRPr="00A968B0">
        <w:rPr>
          <w:sz w:val="24"/>
          <w:szCs w:val="24"/>
        </w:rPr>
        <w:t>K</w:t>
      </w:r>
      <w:r w:rsidR="00080690" w:rsidRPr="00A968B0">
        <w:rPr>
          <w:sz w:val="24"/>
          <w:szCs w:val="24"/>
        </w:rPr>
        <w:t xml:space="preserve">I-V - Ispuštanje </w:t>
      </w:r>
      <w:r w:rsidR="00A85E14" w:rsidRPr="00A968B0">
        <w:rPr>
          <w:sz w:val="24"/>
          <w:szCs w:val="24"/>
        </w:rPr>
        <w:t xml:space="preserve">komunalnih otpadnih voda. </w:t>
      </w:r>
    </w:p>
    <w:p w14:paraId="524ADABE" w14:textId="77777777" w:rsidR="00745868" w:rsidRPr="00A968B0" w:rsidRDefault="00745868" w:rsidP="00B16888">
      <w:pPr>
        <w:rPr>
          <w:sz w:val="24"/>
          <w:szCs w:val="24"/>
        </w:rPr>
      </w:pPr>
    </w:p>
    <w:p w14:paraId="1CB69F3D" w14:textId="5350E28C" w:rsidR="0046108B" w:rsidRPr="00A968B0" w:rsidRDefault="0046108B" w:rsidP="00A968B0">
      <w:pPr>
        <w:pStyle w:val="Naslov2"/>
      </w:pPr>
      <w:r w:rsidRPr="00A968B0">
        <w:t xml:space="preserve">Članak </w:t>
      </w:r>
      <w:r w:rsidR="00803CBA" w:rsidRPr="00A968B0">
        <w:t>19</w:t>
      </w:r>
      <w:r w:rsidRPr="00A968B0">
        <w:t>.</w:t>
      </w:r>
    </w:p>
    <w:p w14:paraId="2507B670" w14:textId="77777777" w:rsidR="00745868" w:rsidRPr="00A968B0" w:rsidRDefault="00745868" w:rsidP="00B16888">
      <w:pPr>
        <w:rPr>
          <w:sz w:val="24"/>
          <w:szCs w:val="24"/>
        </w:rPr>
      </w:pPr>
    </w:p>
    <w:p w14:paraId="33EEA0E8" w14:textId="77777777" w:rsidR="0046108B" w:rsidRPr="00A968B0" w:rsidRDefault="0046108B" w:rsidP="00B16888">
      <w:pPr>
        <w:rPr>
          <w:sz w:val="24"/>
          <w:szCs w:val="24"/>
        </w:rPr>
      </w:pPr>
      <w:r w:rsidRPr="00A968B0">
        <w:rPr>
          <w:sz w:val="24"/>
          <w:szCs w:val="24"/>
        </w:rPr>
        <w:t xml:space="preserve">Podaci o ispuštanjima onečišćujućih </w:t>
      </w:r>
      <w:r w:rsidR="005F0D94" w:rsidRPr="00A968B0">
        <w:rPr>
          <w:sz w:val="24"/>
          <w:szCs w:val="24"/>
        </w:rPr>
        <w:t xml:space="preserve">tvari u tlo unose se u </w:t>
      </w:r>
      <w:r w:rsidRPr="00A968B0">
        <w:rPr>
          <w:sz w:val="24"/>
          <w:szCs w:val="24"/>
        </w:rPr>
        <w:t>Obrazac PI-T – Ispuštanja u tlo – obrada otpada na/u tlu (</w:t>
      </w:r>
      <w:proofErr w:type="spellStart"/>
      <w:r w:rsidRPr="00A968B0">
        <w:rPr>
          <w:sz w:val="24"/>
          <w:szCs w:val="24"/>
        </w:rPr>
        <w:t>D2</w:t>
      </w:r>
      <w:proofErr w:type="spellEnd"/>
      <w:r w:rsidRPr="00A968B0">
        <w:rPr>
          <w:sz w:val="24"/>
          <w:szCs w:val="24"/>
        </w:rPr>
        <w:t>) i duboko utiskivanje otpada u tlo (</w:t>
      </w:r>
      <w:proofErr w:type="spellStart"/>
      <w:r w:rsidRPr="00A968B0">
        <w:rPr>
          <w:sz w:val="24"/>
          <w:szCs w:val="24"/>
        </w:rPr>
        <w:t>D3</w:t>
      </w:r>
      <w:proofErr w:type="spellEnd"/>
      <w:r w:rsidRPr="00A968B0">
        <w:rPr>
          <w:sz w:val="24"/>
          <w:szCs w:val="24"/>
        </w:rPr>
        <w:t>).</w:t>
      </w:r>
    </w:p>
    <w:p w14:paraId="649FC34A" w14:textId="77777777" w:rsidR="00745868" w:rsidRPr="00A968B0" w:rsidRDefault="00745868" w:rsidP="00B16888">
      <w:pPr>
        <w:rPr>
          <w:sz w:val="24"/>
          <w:szCs w:val="24"/>
        </w:rPr>
      </w:pPr>
    </w:p>
    <w:p w14:paraId="6013D402" w14:textId="610FF97D" w:rsidR="0046108B" w:rsidRPr="00A968B0" w:rsidRDefault="0046108B" w:rsidP="00A968B0">
      <w:pPr>
        <w:pStyle w:val="Naslov2"/>
      </w:pPr>
      <w:r w:rsidRPr="00A968B0">
        <w:t xml:space="preserve">Članak </w:t>
      </w:r>
      <w:r w:rsidR="00254337" w:rsidRPr="00A968B0">
        <w:t>2</w:t>
      </w:r>
      <w:r w:rsidR="00803CBA" w:rsidRPr="00A968B0">
        <w:t>0</w:t>
      </w:r>
      <w:r w:rsidRPr="00A968B0">
        <w:t>.</w:t>
      </w:r>
    </w:p>
    <w:p w14:paraId="73B940AB" w14:textId="77777777" w:rsidR="00745868" w:rsidRPr="00A968B0" w:rsidRDefault="00745868" w:rsidP="00745868">
      <w:pPr>
        <w:pStyle w:val="StandardWeb"/>
        <w:spacing w:before="0" w:beforeAutospacing="0" w:after="0" w:afterAutospacing="0"/>
        <w:jc w:val="center"/>
        <w:rPr>
          <w:lang w:val="hr-HR"/>
        </w:rPr>
      </w:pPr>
    </w:p>
    <w:p w14:paraId="24F2C833" w14:textId="77777777" w:rsidR="0046108B" w:rsidRPr="00A968B0" w:rsidRDefault="0046108B" w:rsidP="00B16888">
      <w:pPr>
        <w:rPr>
          <w:sz w:val="24"/>
          <w:szCs w:val="24"/>
        </w:rPr>
      </w:pPr>
      <w:r w:rsidRPr="00A968B0">
        <w:rPr>
          <w:sz w:val="24"/>
          <w:szCs w:val="24"/>
        </w:rPr>
        <w:t>Podaci o otpadu unose se u:</w:t>
      </w:r>
    </w:p>
    <w:p w14:paraId="10F70B8C" w14:textId="77777777" w:rsidR="0046108B" w:rsidRPr="00A968B0" w:rsidRDefault="005F0D94" w:rsidP="00B16888">
      <w:pPr>
        <w:rPr>
          <w:sz w:val="24"/>
          <w:szCs w:val="24"/>
        </w:rPr>
      </w:pPr>
      <w:r w:rsidRPr="00A968B0">
        <w:rPr>
          <w:sz w:val="24"/>
          <w:szCs w:val="24"/>
        </w:rPr>
        <w:t xml:space="preserve">- </w:t>
      </w:r>
      <w:r w:rsidR="0046108B" w:rsidRPr="00A968B0">
        <w:rPr>
          <w:sz w:val="24"/>
          <w:szCs w:val="24"/>
        </w:rPr>
        <w:t>Obrazac NO – Nastanak otpada,</w:t>
      </w:r>
    </w:p>
    <w:p w14:paraId="7082A41E" w14:textId="77777777" w:rsidR="0046108B" w:rsidRPr="00A968B0" w:rsidRDefault="005F0D94" w:rsidP="00B16888">
      <w:pPr>
        <w:rPr>
          <w:sz w:val="24"/>
          <w:szCs w:val="24"/>
        </w:rPr>
      </w:pPr>
      <w:r w:rsidRPr="00A968B0">
        <w:rPr>
          <w:sz w:val="24"/>
          <w:szCs w:val="24"/>
        </w:rPr>
        <w:lastRenderedPageBreak/>
        <w:t xml:space="preserve">- </w:t>
      </w:r>
      <w:r w:rsidR="0046108B" w:rsidRPr="00A968B0">
        <w:rPr>
          <w:sz w:val="24"/>
          <w:szCs w:val="24"/>
        </w:rPr>
        <w:t xml:space="preserve">Obrazac </w:t>
      </w:r>
      <w:proofErr w:type="spellStart"/>
      <w:r w:rsidR="0046108B" w:rsidRPr="00A968B0">
        <w:rPr>
          <w:sz w:val="24"/>
          <w:szCs w:val="24"/>
        </w:rPr>
        <w:t>SO</w:t>
      </w:r>
      <w:proofErr w:type="spellEnd"/>
      <w:r w:rsidR="0046108B" w:rsidRPr="00A968B0">
        <w:rPr>
          <w:sz w:val="24"/>
          <w:szCs w:val="24"/>
        </w:rPr>
        <w:t xml:space="preserve"> – Sakupljanje otpada,</w:t>
      </w:r>
    </w:p>
    <w:p w14:paraId="5EDEFDD2" w14:textId="77777777" w:rsidR="00745868" w:rsidRPr="00A968B0" w:rsidRDefault="005F0D94" w:rsidP="00B16888">
      <w:pPr>
        <w:rPr>
          <w:sz w:val="24"/>
          <w:szCs w:val="24"/>
        </w:rPr>
      </w:pPr>
      <w:r w:rsidRPr="00A968B0">
        <w:rPr>
          <w:sz w:val="24"/>
          <w:szCs w:val="24"/>
        </w:rPr>
        <w:t xml:space="preserve">- </w:t>
      </w:r>
      <w:r w:rsidR="0046108B" w:rsidRPr="00A968B0">
        <w:rPr>
          <w:sz w:val="24"/>
          <w:szCs w:val="24"/>
        </w:rPr>
        <w:t xml:space="preserve">Obrazac </w:t>
      </w:r>
      <w:proofErr w:type="spellStart"/>
      <w:r w:rsidR="0046108B" w:rsidRPr="00A968B0">
        <w:rPr>
          <w:sz w:val="24"/>
          <w:szCs w:val="24"/>
        </w:rPr>
        <w:t>OZO</w:t>
      </w:r>
      <w:proofErr w:type="spellEnd"/>
      <w:r w:rsidR="0046108B" w:rsidRPr="00A968B0">
        <w:rPr>
          <w:sz w:val="24"/>
          <w:szCs w:val="24"/>
        </w:rPr>
        <w:t xml:space="preserve"> – Oporaba/zbrinjavanje otpada.</w:t>
      </w:r>
    </w:p>
    <w:p w14:paraId="2BBC42EC" w14:textId="69787B17" w:rsidR="00266D07" w:rsidRPr="00A968B0" w:rsidRDefault="00266D07">
      <w:pPr>
        <w:widowControl/>
        <w:adjustRightInd/>
        <w:spacing w:line="240" w:lineRule="auto"/>
        <w:jc w:val="left"/>
        <w:textAlignment w:val="auto"/>
        <w:rPr>
          <w:sz w:val="24"/>
          <w:szCs w:val="24"/>
        </w:rPr>
      </w:pPr>
    </w:p>
    <w:p w14:paraId="4E1710EC" w14:textId="77777777" w:rsidR="00B83ED3" w:rsidRPr="00A968B0" w:rsidRDefault="00B83ED3">
      <w:pPr>
        <w:widowControl/>
        <w:adjustRightInd/>
        <w:spacing w:line="240" w:lineRule="auto"/>
        <w:jc w:val="left"/>
        <w:textAlignment w:val="auto"/>
        <w:rPr>
          <w:sz w:val="24"/>
          <w:szCs w:val="24"/>
        </w:rPr>
      </w:pPr>
    </w:p>
    <w:p w14:paraId="4A1DB0D7" w14:textId="1C3E3B65" w:rsidR="001205CE" w:rsidRPr="00A968B0" w:rsidRDefault="00266D07" w:rsidP="00A968B0">
      <w:pPr>
        <w:pStyle w:val="Naslov1"/>
      </w:pPr>
      <w:r w:rsidRPr="00A968B0">
        <w:t xml:space="preserve">IV. OBVEZE NADLEŽNIH TIJELA I OSIGURANJE KONTROLE KVALITETE </w:t>
      </w:r>
    </w:p>
    <w:p w14:paraId="788EA6B7" w14:textId="77777777" w:rsidR="00266D07" w:rsidRPr="00A968B0" w:rsidRDefault="00266D07" w:rsidP="00266D07">
      <w:pPr>
        <w:rPr>
          <w:sz w:val="24"/>
          <w:szCs w:val="24"/>
        </w:rPr>
      </w:pPr>
    </w:p>
    <w:p w14:paraId="70602535" w14:textId="3CE30814" w:rsidR="0046108B" w:rsidRPr="00A968B0" w:rsidRDefault="00F81024" w:rsidP="00A968B0">
      <w:pPr>
        <w:pStyle w:val="Naslov2"/>
      </w:pPr>
      <w:r w:rsidRPr="00A968B0">
        <w:t xml:space="preserve">Članak </w:t>
      </w:r>
      <w:r w:rsidR="00803CBA" w:rsidRPr="00A968B0">
        <w:t>21</w:t>
      </w:r>
      <w:r w:rsidR="0046108B" w:rsidRPr="00A968B0">
        <w:t>.</w:t>
      </w:r>
    </w:p>
    <w:p w14:paraId="33805B6A" w14:textId="77777777" w:rsidR="00745868" w:rsidRPr="00A968B0" w:rsidRDefault="00745868" w:rsidP="00745868">
      <w:pPr>
        <w:pStyle w:val="StandardWeb"/>
        <w:spacing w:before="0" w:beforeAutospacing="0" w:after="0" w:afterAutospacing="0"/>
        <w:jc w:val="center"/>
        <w:rPr>
          <w:lang w:val="hr-HR"/>
        </w:rPr>
      </w:pPr>
    </w:p>
    <w:p w14:paraId="1825E43C" w14:textId="58C91599" w:rsidR="0028503F" w:rsidRPr="00A968B0" w:rsidRDefault="0028503F" w:rsidP="0028503F">
      <w:pPr>
        <w:rPr>
          <w:sz w:val="24"/>
          <w:szCs w:val="24"/>
        </w:rPr>
      </w:pPr>
      <w:r w:rsidRPr="00A968B0">
        <w:rPr>
          <w:sz w:val="24"/>
          <w:szCs w:val="24"/>
        </w:rPr>
        <w:t xml:space="preserve">(1) Obrasci iz članaka </w:t>
      </w:r>
      <w:r w:rsidR="00E74D64" w:rsidRPr="00A968B0">
        <w:rPr>
          <w:sz w:val="24"/>
          <w:szCs w:val="24"/>
        </w:rPr>
        <w:t>15</w:t>
      </w:r>
      <w:r w:rsidRPr="00A968B0">
        <w:rPr>
          <w:sz w:val="24"/>
          <w:szCs w:val="24"/>
        </w:rPr>
        <w:t xml:space="preserve">., </w:t>
      </w:r>
      <w:r w:rsidR="00E74D64" w:rsidRPr="00A968B0">
        <w:rPr>
          <w:sz w:val="24"/>
          <w:szCs w:val="24"/>
        </w:rPr>
        <w:t>16</w:t>
      </w:r>
      <w:r w:rsidRPr="00A968B0">
        <w:rPr>
          <w:sz w:val="24"/>
          <w:szCs w:val="24"/>
        </w:rPr>
        <w:t xml:space="preserve">., </w:t>
      </w:r>
      <w:r w:rsidR="00E74D64" w:rsidRPr="00A968B0">
        <w:rPr>
          <w:sz w:val="24"/>
          <w:szCs w:val="24"/>
        </w:rPr>
        <w:t>17</w:t>
      </w:r>
      <w:r w:rsidRPr="00A968B0">
        <w:rPr>
          <w:sz w:val="24"/>
          <w:szCs w:val="24"/>
        </w:rPr>
        <w:t xml:space="preserve">., </w:t>
      </w:r>
      <w:r w:rsidR="00E74D64" w:rsidRPr="00A968B0">
        <w:rPr>
          <w:sz w:val="24"/>
          <w:szCs w:val="24"/>
        </w:rPr>
        <w:t>18</w:t>
      </w:r>
      <w:r w:rsidR="00254337" w:rsidRPr="00A968B0">
        <w:rPr>
          <w:sz w:val="24"/>
          <w:szCs w:val="24"/>
        </w:rPr>
        <w:t>.,</w:t>
      </w:r>
      <w:r w:rsidRPr="00A968B0">
        <w:rPr>
          <w:sz w:val="24"/>
          <w:szCs w:val="24"/>
        </w:rPr>
        <w:t xml:space="preserve"> </w:t>
      </w:r>
      <w:r w:rsidR="00E74D64" w:rsidRPr="00A968B0">
        <w:rPr>
          <w:sz w:val="24"/>
          <w:szCs w:val="24"/>
        </w:rPr>
        <w:t>19</w:t>
      </w:r>
      <w:r w:rsidRPr="00A968B0">
        <w:rPr>
          <w:sz w:val="24"/>
          <w:szCs w:val="24"/>
        </w:rPr>
        <w:t>.</w:t>
      </w:r>
      <w:r w:rsidR="00254337" w:rsidRPr="00A968B0">
        <w:rPr>
          <w:sz w:val="24"/>
          <w:szCs w:val="24"/>
        </w:rPr>
        <w:t xml:space="preserve"> i </w:t>
      </w:r>
      <w:r w:rsidR="00E74D64" w:rsidRPr="00A968B0">
        <w:rPr>
          <w:sz w:val="24"/>
          <w:szCs w:val="24"/>
        </w:rPr>
        <w:t>20</w:t>
      </w:r>
      <w:r w:rsidR="00254337" w:rsidRPr="00A968B0">
        <w:rPr>
          <w:sz w:val="24"/>
          <w:szCs w:val="24"/>
        </w:rPr>
        <w:t>.</w:t>
      </w:r>
      <w:r w:rsidRPr="00A968B0">
        <w:rPr>
          <w:sz w:val="24"/>
          <w:szCs w:val="24"/>
        </w:rPr>
        <w:t xml:space="preserve"> </w:t>
      </w:r>
      <w:r w:rsidRPr="00A968B0" w:rsidDel="00BC0A5A">
        <w:rPr>
          <w:sz w:val="24"/>
          <w:szCs w:val="24"/>
        </w:rPr>
        <w:t xml:space="preserve">ovoga Pravilnika </w:t>
      </w:r>
      <w:r w:rsidRPr="00A968B0">
        <w:rPr>
          <w:sz w:val="24"/>
          <w:szCs w:val="24"/>
        </w:rPr>
        <w:t>popunjavaju se do 1. ožujka tekuće godine s podacima prethodne kalendarske godine.</w:t>
      </w:r>
    </w:p>
    <w:p w14:paraId="77C8BBE6" w14:textId="069ADC1B" w:rsidR="00AA1E33" w:rsidRPr="00A968B0" w:rsidRDefault="0028503F" w:rsidP="0028503F">
      <w:pPr>
        <w:rPr>
          <w:sz w:val="24"/>
          <w:szCs w:val="24"/>
        </w:rPr>
      </w:pPr>
      <w:r w:rsidRPr="00A968B0">
        <w:rPr>
          <w:sz w:val="24"/>
          <w:szCs w:val="24"/>
        </w:rPr>
        <w:t xml:space="preserve">(2) </w:t>
      </w:r>
      <w:r w:rsidR="00AA1E33" w:rsidRPr="00A968B0">
        <w:rPr>
          <w:sz w:val="24"/>
          <w:szCs w:val="24"/>
        </w:rPr>
        <w:t>Nadležno tijelo je upravno tijelo u županiji odnosno Gradu Zagrebu, nadležno za osiguranje, kontrolu kvalitete i verifikaciju prijavljenih podataka u Registar onečišćavanja okoliša,</w:t>
      </w:r>
    </w:p>
    <w:p w14:paraId="7C9B6AFB" w14:textId="507EB55F" w:rsidR="00937127" w:rsidRPr="00A968B0" w:rsidRDefault="00AA1E33" w:rsidP="0028503F">
      <w:pPr>
        <w:rPr>
          <w:sz w:val="24"/>
          <w:szCs w:val="24"/>
        </w:rPr>
      </w:pPr>
      <w:r w:rsidRPr="00A968B0">
        <w:rPr>
          <w:sz w:val="24"/>
          <w:szCs w:val="24"/>
        </w:rPr>
        <w:t xml:space="preserve">(3) </w:t>
      </w:r>
      <w:r w:rsidR="0028503F" w:rsidRPr="00A968B0">
        <w:rPr>
          <w:sz w:val="24"/>
          <w:szCs w:val="24"/>
        </w:rPr>
        <w:t>Nadležno tijelo provodi kontrolu potpunosti, dosljednosti i vjerodostojnosti dostavljenih podataka iz stavka 1. ovog</w:t>
      </w:r>
      <w:r w:rsidR="00F90AE1" w:rsidRPr="00A968B0">
        <w:rPr>
          <w:sz w:val="24"/>
          <w:szCs w:val="24"/>
        </w:rPr>
        <w:t>a</w:t>
      </w:r>
      <w:r w:rsidR="0028503F" w:rsidRPr="00A968B0">
        <w:rPr>
          <w:sz w:val="24"/>
          <w:szCs w:val="24"/>
        </w:rPr>
        <w:t xml:space="preserve"> članka i elektroničkom verifikacijom u bazi podataka putem aplikacije </w:t>
      </w:r>
      <w:proofErr w:type="spellStart"/>
      <w:r w:rsidR="0028503F" w:rsidRPr="00A968B0">
        <w:rPr>
          <w:sz w:val="24"/>
          <w:szCs w:val="24"/>
        </w:rPr>
        <w:t>ROO</w:t>
      </w:r>
      <w:proofErr w:type="spellEnd"/>
      <w:r w:rsidR="0028503F" w:rsidRPr="00A968B0">
        <w:rPr>
          <w:sz w:val="24"/>
          <w:szCs w:val="24"/>
        </w:rPr>
        <w:t xml:space="preserve"> potvrđuje provedenu kontrolu kvalitete podataka, do 15. travnja tekuće godine za prethodnu kalendarsku godinu.</w:t>
      </w:r>
    </w:p>
    <w:p w14:paraId="3C3AEB63" w14:textId="64AE1A7D" w:rsidR="005E6858" w:rsidRPr="00A968B0" w:rsidRDefault="005E6858" w:rsidP="0028503F">
      <w:pPr>
        <w:rPr>
          <w:sz w:val="24"/>
          <w:szCs w:val="24"/>
        </w:rPr>
      </w:pPr>
      <w:r w:rsidRPr="00A968B0">
        <w:rPr>
          <w:sz w:val="24"/>
          <w:szCs w:val="24"/>
        </w:rPr>
        <w:t xml:space="preserve">(4) Nadležno tijelo provodi odobrenje i verifikaciju dostavljenih podataka sukladno čl. 12. za koje se traži </w:t>
      </w:r>
      <w:r w:rsidR="00FF2E8A" w:rsidRPr="00A968B0">
        <w:rPr>
          <w:sz w:val="24"/>
          <w:szCs w:val="24"/>
        </w:rPr>
        <w:t xml:space="preserve">tajnost istih </w:t>
      </w:r>
      <w:proofErr w:type="spellStart"/>
      <w:r w:rsidR="00FF2E8A" w:rsidRPr="00A968B0">
        <w:rPr>
          <w:sz w:val="24"/>
          <w:szCs w:val="24"/>
        </w:rPr>
        <w:t>uslije</w:t>
      </w:r>
      <w:proofErr w:type="spellEnd"/>
      <w:r w:rsidR="00FF2E8A" w:rsidRPr="00A968B0">
        <w:rPr>
          <w:sz w:val="24"/>
          <w:szCs w:val="24"/>
        </w:rPr>
        <w:t xml:space="preserve"> poslovne tajne</w:t>
      </w:r>
      <w:r w:rsidRPr="00A968B0">
        <w:rPr>
          <w:sz w:val="24"/>
          <w:szCs w:val="24"/>
        </w:rPr>
        <w:t xml:space="preserve"> sukladno Zakonu</w:t>
      </w:r>
      <w:r w:rsidR="00FF2E8A" w:rsidRPr="00A968B0">
        <w:rPr>
          <w:sz w:val="24"/>
          <w:szCs w:val="24"/>
        </w:rPr>
        <w:t>.</w:t>
      </w:r>
    </w:p>
    <w:p w14:paraId="2FBDF029" w14:textId="72DF9CCB" w:rsidR="005E6858" w:rsidRPr="00A968B0" w:rsidRDefault="005E6858" w:rsidP="0028503F">
      <w:pPr>
        <w:rPr>
          <w:sz w:val="24"/>
          <w:szCs w:val="24"/>
        </w:rPr>
      </w:pPr>
      <w:r w:rsidRPr="00A968B0">
        <w:rPr>
          <w:sz w:val="24"/>
          <w:szCs w:val="24"/>
        </w:rPr>
        <w:t xml:space="preserve">(5) Izmjena podataka obveznika nakon obavljene verifikacije moguća je u dogovoru s nadležnim tijelom. </w:t>
      </w:r>
    </w:p>
    <w:p w14:paraId="0B1072B1" w14:textId="77777777" w:rsidR="00C904AE" w:rsidRPr="00A968B0" w:rsidRDefault="00C904AE" w:rsidP="007F5256">
      <w:pPr>
        <w:pStyle w:val="Naslov1"/>
        <w:rPr>
          <w:szCs w:val="24"/>
        </w:rPr>
      </w:pPr>
    </w:p>
    <w:p w14:paraId="7B1EA4D8" w14:textId="77496CD5" w:rsidR="004840B7" w:rsidRPr="00A968B0" w:rsidRDefault="0046108B" w:rsidP="00A968B0">
      <w:pPr>
        <w:pStyle w:val="Naslov2"/>
      </w:pPr>
      <w:r w:rsidRPr="00A968B0">
        <w:t xml:space="preserve">Članak </w:t>
      </w:r>
      <w:r w:rsidR="00803CBA" w:rsidRPr="00A968B0">
        <w:t>22</w:t>
      </w:r>
      <w:r w:rsidRPr="00A968B0">
        <w:t>.</w:t>
      </w:r>
    </w:p>
    <w:p w14:paraId="61A6E34F" w14:textId="77777777" w:rsidR="002B2D87" w:rsidRPr="00A968B0" w:rsidRDefault="002B2D87" w:rsidP="002C51CD">
      <w:pPr>
        <w:pStyle w:val="StandardWeb"/>
        <w:spacing w:before="0" w:beforeAutospacing="0" w:after="0" w:afterAutospacing="0"/>
        <w:jc w:val="center"/>
        <w:rPr>
          <w:lang w:val="hr-HR"/>
        </w:rPr>
      </w:pPr>
    </w:p>
    <w:p w14:paraId="5F090613" w14:textId="2CCA0F69" w:rsidR="002B2D87" w:rsidRPr="00A968B0" w:rsidRDefault="002B2D87" w:rsidP="007F5256">
      <w:pPr>
        <w:rPr>
          <w:sz w:val="24"/>
          <w:szCs w:val="24"/>
        </w:rPr>
      </w:pPr>
      <w:r w:rsidRPr="00A968B0">
        <w:rPr>
          <w:sz w:val="24"/>
          <w:szCs w:val="24"/>
        </w:rPr>
        <w:t xml:space="preserve">(1) </w:t>
      </w:r>
      <w:r w:rsidR="002C51CD" w:rsidRPr="00A968B0">
        <w:rPr>
          <w:sz w:val="24"/>
          <w:szCs w:val="24"/>
        </w:rPr>
        <w:t xml:space="preserve">U svrhu osiguranja kvalitete podataka nadležna tijela provode obrazovanje </w:t>
      </w:r>
      <w:r w:rsidRPr="00A968B0">
        <w:rPr>
          <w:sz w:val="24"/>
          <w:szCs w:val="24"/>
        </w:rPr>
        <w:t xml:space="preserve">obveznika prijave </w:t>
      </w:r>
      <w:r w:rsidR="00A20E81" w:rsidRPr="00A968B0">
        <w:rPr>
          <w:sz w:val="24"/>
          <w:szCs w:val="24"/>
        </w:rPr>
        <w:t xml:space="preserve">podataka </w:t>
      </w:r>
      <w:r w:rsidR="002C51CD" w:rsidRPr="00A968B0">
        <w:rPr>
          <w:sz w:val="24"/>
          <w:szCs w:val="24"/>
        </w:rPr>
        <w:t xml:space="preserve">(sastanci, radionice, seminari, </w:t>
      </w:r>
      <w:r w:rsidR="00A20E81" w:rsidRPr="00A968B0">
        <w:rPr>
          <w:sz w:val="24"/>
          <w:szCs w:val="24"/>
        </w:rPr>
        <w:t>informativni materijali i sl.).</w:t>
      </w:r>
      <w:r w:rsidR="00387C28" w:rsidRPr="00A968B0">
        <w:rPr>
          <w:sz w:val="24"/>
          <w:szCs w:val="24"/>
        </w:rPr>
        <w:t xml:space="preserve"> </w:t>
      </w:r>
    </w:p>
    <w:p w14:paraId="088FCAE3" w14:textId="28DC7096" w:rsidR="002B2D87" w:rsidRPr="00A968B0" w:rsidRDefault="002B2D87" w:rsidP="007F5256">
      <w:pPr>
        <w:rPr>
          <w:strike/>
          <w:sz w:val="24"/>
          <w:szCs w:val="24"/>
        </w:rPr>
      </w:pPr>
      <w:r w:rsidRPr="00A968B0">
        <w:rPr>
          <w:sz w:val="24"/>
          <w:szCs w:val="24"/>
        </w:rPr>
        <w:t xml:space="preserve">(2) </w:t>
      </w:r>
      <w:r w:rsidR="007D2205" w:rsidRPr="00A968B0">
        <w:rPr>
          <w:sz w:val="24"/>
          <w:szCs w:val="24"/>
        </w:rPr>
        <w:t xml:space="preserve">Ministarstvo </w:t>
      </w:r>
      <w:r w:rsidR="00A20E81" w:rsidRPr="00A968B0">
        <w:rPr>
          <w:sz w:val="24"/>
          <w:szCs w:val="24"/>
        </w:rPr>
        <w:t>koordinira rad na osiguranju i kontroli kvalitete podataka i provodi obrazovanje nadležnih tijela (sastanci, radionice, seminari, informativni materijali i sl.).</w:t>
      </w:r>
    </w:p>
    <w:p w14:paraId="0F670929" w14:textId="3766EDF3" w:rsidR="0046108B" w:rsidRPr="00A968B0" w:rsidRDefault="002B2D87" w:rsidP="007F5256">
      <w:pPr>
        <w:rPr>
          <w:sz w:val="24"/>
          <w:szCs w:val="24"/>
        </w:rPr>
      </w:pPr>
      <w:r w:rsidRPr="00A968B0">
        <w:rPr>
          <w:sz w:val="24"/>
          <w:szCs w:val="24"/>
        </w:rPr>
        <w:t>(3)</w:t>
      </w:r>
      <w:r w:rsidR="00660ED6" w:rsidRPr="00A968B0">
        <w:rPr>
          <w:sz w:val="24"/>
          <w:szCs w:val="24"/>
        </w:rPr>
        <w:t xml:space="preserve"> </w:t>
      </w:r>
      <w:r w:rsidR="007D2205" w:rsidRPr="00A968B0">
        <w:rPr>
          <w:sz w:val="24"/>
          <w:szCs w:val="24"/>
        </w:rPr>
        <w:t xml:space="preserve">Ministarstvo </w:t>
      </w:r>
      <w:r w:rsidR="0046108B" w:rsidRPr="00A968B0">
        <w:rPr>
          <w:sz w:val="24"/>
          <w:szCs w:val="24"/>
        </w:rPr>
        <w:t xml:space="preserve">izrađuje </w:t>
      </w:r>
      <w:r w:rsidR="005618F6" w:rsidRPr="00A968B0">
        <w:rPr>
          <w:sz w:val="24"/>
          <w:szCs w:val="24"/>
        </w:rPr>
        <w:t xml:space="preserve">Upute </w:t>
      </w:r>
      <w:r w:rsidR="0046108B" w:rsidRPr="00A968B0">
        <w:rPr>
          <w:sz w:val="24"/>
          <w:szCs w:val="24"/>
        </w:rPr>
        <w:t xml:space="preserve">za vođenje </w:t>
      </w:r>
      <w:proofErr w:type="spellStart"/>
      <w:r w:rsidR="0046108B" w:rsidRPr="00A968B0">
        <w:rPr>
          <w:sz w:val="24"/>
          <w:szCs w:val="24"/>
        </w:rPr>
        <w:t>ROO</w:t>
      </w:r>
      <w:proofErr w:type="spellEnd"/>
      <w:r w:rsidR="0046108B" w:rsidRPr="00A968B0">
        <w:rPr>
          <w:sz w:val="24"/>
          <w:szCs w:val="24"/>
        </w:rPr>
        <w:t>.</w:t>
      </w:r>
    </w:p>
    <w:p w14:paraId="3A128CBD" w14:textId="77777777" w:rsidR="007F5256" w:rsidRPr="00A968B0" w:rsidRDefault="007F5256" w:rsidP="007F5256">
      <w:pPr>
        <w:rPr>
          <w:sz w:val="24"/>
          <w:szCs w:val="24"/>
        </w:rPr>
      </w:pPr>
    </w:p>
    <w:p w14:paraId="7ED72130" w14:textId="77777777" w:rsidR="00387C28" w:rsidRPr="00A968B0" w:rsidRDefault="00387C28" w:rsidP="007F5256">
      <w:pPr>
        <w:rPr>
          <w:sz w:val="24"/>
          <w:szCs w:val="24"/>
        </w:rPr>
      </w:pPr>
    </w:p>
    <w:p w14:paraId="7A51D7F6" w14:textId="77777777" w:rsidR="00EC4B25" w:rsidRPr="00A968B0" w:rsidRDefault="0046108B" w:rsidP="00A968B0">
      <w:pPr>
        <w:pStyle w:val="Naslov1"/>
      </w:pPr>
      <w:r w:rsidRPr="00A968B0">
        <w:t>V. ROK I NAČIN OBAVJEŠTAVANJA JAVNOSTI</w:t>
      </w:r>
    </w:p>
    <w:p w14:paraId="30D6E0AB" w14:textId="77777777" w:rsidR="00745868" w:rsidRPr="00A968B0" w:rsidRDefault="00745868" w:rsidP="00745868">
      <w:pPr>
        <w:pStyle w:val="StandardWeb"/>
        <w:spacing w:before="0" w:beforeAutospacing="0" w:after="0" w:afterAutospacing="0"/>
        <w:jc w:val="center"/>
        <w:rPr>
          <w:lang w:val="hr-HR"/>
        </w:rPr>
      </w:pPr>
    </w:p>
    <w:p w14:paraId="3E75D3F7" w14:textId="2A437688" w:rsidR="0046108B" w:rsidRPr="00A968B0" w:rsidRDefault="0046108B" w:rsidP="00A968B0">
      <w:pPr>
        <w:pStyle w:val="Naslov2"/>
      </w:pPr>
      <w:r w:rsidRPr="00A968B0">
        <w:t xml:space="preserve">Članak </w:t>
      </w:r>
      <w:r w:rsidR="00803CBA" w:rsidRPr="00A968B0">
        <w:t>23</w:t>
      </w:r>
      <w:r w:rsidRPr="00A968B0">
        <w:t>.</w:t>
      </w:r>
    </w:p>
    <w:p w14:paraId="49518E63" w14:textId="77777777" w:rsidR="00745868" w:rsidRPr="00A968B0" w:rsidRDefault="00745868" w:rsidP="007F5256">
      <w:pPr>
        <w:rPr>
          <w:sz w:val="24"/>
          <w:szCs w:val="24"/>
        </w:rPr>
      </w:pPr>
    </w:p>
    <w:p w14:paraId="58D035C5" w14:textId="79C0C9E3" w:rsidR="0046108B" w:rsidRPr="00A968B0" w:rsidRDefault="0046108B" w:rsidP="007F5256">
      <w:pPr>
        <w:rPr>
          <w:sz w:val="24"/>
          <w:szCs w:val="24"/>
        </w:rPr>
      </w:pPr>
      <w:r w:rsidRPr="00A968B0">
        <w:rPr>
          <w:sz w:val="24"/>
          <w:szCs w:val="24"/>
        </w:rPr>
        <w:t xml:space="preserve">Pristup javnosti podacima prijavljenim u </w:t>
      </w:r>
      <w:proofErr w:type="spellStart"/>
      <w:r w:rsidRPr="00A968B0">
        <w:rPr>
          <w:sz w:val="24"/>
          <w:szCs w:val="24"/>
        </w:rPr>
        <w:t>ROO</w:t>
      </w:r>
      <w:proofErr w:type="spellEnd"/>
      <w:r w:rsidRPr="00A968B0">
        <w:rPr>
          <w:sz w:val="24"/>
          <w:szCs w:val="24"/>
        </w:rPr>
        <w:t xml:space="preserve"> sukladno odredbama ovoga Pravilnika, osim podataka koji su klasificirani sukladno posebnom propisu o tajnosti podataka, osigurava se na mrežnoj stranici </w:t>
      </w:r>
      <w:r w:rsidR="00733B6E" w:rsidRPr="00A968B0">
        <w:rPr>
          <w:sz w:val="24"/>
          <w:szCs w:val="24"/>
        </w:rPr>
        <w:t xml:space="preserve">Ministarstva </w:t>
      </w:r>
      <w:r w:rsidRPr="00A968B0">
        <w:rPr>
          <w:sz w:val="24"/>
          <w:szCs w:val="24"/>
        </w:rPr>
        <w:t xml:space="preserve">putem preglednika, </w:t>
      </w:r>
      <w:r w:rsidR="00937127" w:rsidRPr="00A968B0">
        <w:rPr>
          <w:sz w:val="24"/>
          <w:szCs w:val="24"/>
        </w:rPr>
        <w:t xml:space="preserve">portala, </w:t>
      </w:r>
      <w:r w:rsidRPr="00A968B0">
        <w:rPr>
          <w:sz w:val="24"/>
          <w:szCs w:val="24"/>
        </w:rPr>
        <w:t xml:space="preserve">godišnjeg izvješća iz članka </w:t>
      </w:r>
      <w:r w:rsidR="00E74D64" w:rsidRPr="00A968B0">
        <w:rPr>
          <w:sz w:val="24"/>
          <w:szCs w:val="24"/>
        </w:rPr>
        <w:t>24</w:t>
      </w:r>
      <w:r w:rsidRPr="00A968B0">
        <w:rPr>
          <w:sz w:val="24"/>
          <w:szCs w:val="24"/>
        </w:rPr>
        <w:t>. ovoga Pravilnika te na zahtjev sukladno propisima o pravu na pristup informacija</w:t>
      </w:r>
      <w:r w:rsidR="00733B6E" w:rsidRPr="00A968B0">
        <w:rPr>
          <w:sz w:val="24"/>
          <w:szCs w:val="24"/>
        </w:rPr>
        <w:t>ma</w:t>
      </w:r>
      <w:r w:rsidRPr="00A968B0">
        <w:rPr>
          <w:sz w:val="24"/>
          <w:szCs w:val="24"/>
        </w:rPr>
        <w:t xml:space="preserve"> javnosti.</w:t>
      </w:r>
    </w:p>
    <w:p w14:paraId="71004A27" w14:textId="77777777" w:rsidR="005629B1" w:rsidRPr="00A968B0" w:rsidRDefault="005629B1" w:rsidP="007F5256">
      <w:pPr>
        <w:rPr>
          <w:sz w:val="24"/>
          <w:szCs w:val="24"/>
        </w:rPr>
      </w:pPr>
    </w:p>
    <w:p w14:paraId="46AB9D2F" w14:textId="1024BA03" w:rsidR="0046108B" w:rsidRPr="00A968B0" w:rsidRDefault="0046108B" w:rsidP="00A968B0">
      <w:pPr>
        <w:pStyle w:val="Naslov2"/>
      </w:pPr>
      <w:r w:rsidRPr="00A968B0">
        <w:t xml:space="preserve">Članak </w:t>
      </w:r>
      <w:r w:rsidR="00803CBA" w:rsidRPr="00A968B0">
        <w:t>24</w:t>
      </w:r>
      <w:r w:rsidRPr="00A968B0">
        <w:t>.</w:t>
      </w:r>
    </w:p>
    <w:p w14:paraId="40B9ED04" w14:textId="77777777" w:rsidR="00745868" w:rsidRPr="00A968B0" w:rsidRDefault="00745868" w:rsidP="00745868">
      <w:pPr>
        <w:pStyle w:val="StandardWeb"/>
        <w:spacing w:before="0" w:beforeAutospacing="0" w:after="0" w:afterAutospacing="0"/>
        <w:jc w:val="center"/>
        <w:rPr>
          <w:lang w:val="hr-HR"/>
        </w:rPr>
      </w:pPr>
    </w:p>
    <w:p w14:paraId="54BF24E9" w14:textId="4777FDF8" w:rsidR="00745868" w:rsidRPr="00A968B0" w:rsidRDefault="0044132D" w:rsidP="00E74D64">
      <w:pPr>
        <w:rPr>
          <w:sz w:val="24"/>
          <w:szCs w:val="24"/>
        </w:rPr>
      </w:pPr>
      <w:r w:rsidRPr="00A968B0">
        <w:rPr>
          <w:sz w:val="24"/>
          <w:szCs w:val="24"/>
        </w:rPr>
        <w:t xml:space="preserve">(1) </w:t>
      </w:r>
      <w:r w:rsidR="00733B6E" w:rsidRPr="00A968B0">
        <w:rPr>
          <w:sz w:val="24"/>
          <w:szCs w:val="24"/>
        </w:rPr>
        <w:t xml:space="preserve">Ministarstvo </w:t>
      </w:r>
      <w:r w:rsidRPr="00A968B0">
        <w:rPr>
          <w:sz w:val="24"/>
          <w:szCs w:val="24"/>
        </w:rPr>
        <w:t>izrađuje I</w:t>
      </w:r>
      <w:r w:rsidR="0046108B" w:rsidRPr="00A968B0">
        <w:rPr>
          <w:sz w:val="24"/>
          <w:szCs w:val="24"/>
        </w:rPr>
        <w:t xml:space="preserve">zvješće o podacima iz </w:t>
      </w:r>
      <w:proofErr w:type="spellStart"/>
      <w:r w:rsidR="0046108B" w:rsidRPr="00A968B0">
        <w:rPr>
          <w:sz w:val="24"/>
          <w:szCs w:val="24"/>
        </w:rPr>
        <w:t>ROO</w:t>
      </w:r>
      <w:proofErr w:type="spellEnd"/>
      <w:r w:rsidR="0046108B" w:rsidRPr="00A968B0">
        <w:rPr>
          <w:sz w:val="24"/>
          <w:szCs w:val="24"/>
        </w:rPr>
        <w:t xml:space="preserve"> do 1. </w:t>
      </w:r>
      <w:r w:rsidR="00DA76A1" w:rsidRPr="00A968B0">
        <w:rPr>
          <w:sz w:val="24"/>
          <w:szCs w:val="24"/>
        </w:rPr>
        <w:t xml:space="preserve">listopada </w:t>
      </w:r>
      <w:r w:rsidR="0046108B" w:rsidRPr="00A968B0">
        <w:rPr>
          <w:sz w:val="24"/>
          <w:szCs w:val="24"/>
        </w:rPr>
        <w:t>tekuće godine za prethodnu kalendarsku godinu.</w:t>
      </w:r>
    </w:p>
    <w:p w14:paraId="198E9850" w14:textId="022062A1" w:rsidR="00745868" w:rsidRPr="00A968B0" w:rsidRDefault="0046108B" w:rsidP="00E74D64">
      <w:pPr>
        <w:rPr>
          <w:sz w:val="24"/>
          <w:szCs w:val="24"/>
        </w:rPr>
      </w:pPr>
      <w:r w:rsidRPr="00A968B0">
        <w:rPr>
          <w:sz w:val="24"/>
          <w:szCs w:val="24"/>
        </w:rPr>
        <w:t xml:space="preserve">(2) Izvješće iz stavka 1. ovoga članka objavljuje se na mrežnoj stranici </w:t>
      </w:r>
      <w:r w:rsidR="00733B6E" w:rsidRPr="00A968B0">
        <w:rPr>
          <w:sz w:val="24"/>
          <w:szCs w:val="24"/>
        </w:rPr>
        <w:t>Ministarstva</w:t>
      </w:r>
      <w:r w:rsidRPr="00A968B0">
        <w:rPr>
          <w:sz w:val="24"/>
          <w:szCs w:val="24"/>
        </w:rPr>
        <w:t>.</w:t>
      </w:r>
    </w:p>
    <w:p w14:paraId="6BB60F03" w14:textId="15B3ACC1" w:rsidR="00C12726" w:rsidRPr="00A968B0" w:rsidRDefault="0046108B" w:rsidP="00E74D64">
      <w:pPr>
        <w:rPr>
          <w:b/>
          <w:sz w:val="24"/>
          <w:szCs w:val="24"/>
        </w:rPr>
      </w:pPr>
      <w:r w:rsidRPr="00A968B0">
        <w:rPr>
          <w:sz w:val="24"/>
          <w:szCs w:val="24"/>
        </w:rPr>
        <w:t xml:space="preserve">(3) </w:t>
      </w:r>
      <w:r w:rsidR="00733B6E" w:rsidRPr="00A968B0">
        <w:rPr>
          <w:sz w:val="24"/>
          <w:szCs w:val="24"/>
        </w:rPr>
        <w:t xml:space="preserve">Ministarstvo </w:t>
      </w:r>
      <w:r w:rsidRPr="00A968B0">
        <w:rPr>
          <w:sz w:val="24"/>
          <w:szCs w:val="24"/>
        </w:rPr>
        <w:t>dostavlja Europskoj komisiji podatke</w:t>
      </w:r>
      <w:r w:rsidR="00733B6E" w:rsidRPr="00A968B0">
        <w:rPr>
          <w:sz w:val="24"/>
          <w:szCs w:val="24"/>
        </w:rPr>
        <w:t xml:space="preserve"> iz </w:t>
      </w:r>
      <w:proofErr w:type="spellStart"/>
      <w:r w:rsidR="00733B6E" w:rsidRPr="00A968B0">
        <w:rPr>
          <w:sz w:val="24"/>
          <w:szCs w:val="24"/>
        </w:rPr>
        <w:t>ROO</w:t>
      </w:r>
      <w:proofErr w:type="spellEnd"/>
      <w:r w:rsidRPr="00A968B0">
        <w:rPr>
          <w:sz w:val="24"/>
          <w:szCs w:val="24"/>
        </w:rPr>
        <w:t xml:space="preserve"> obvezne za Europski registar ispuštanja i prijenosa onečišćujućih tvari sukladno </w:t>
      </w:r>
      <w:r w:rsidR="00866F79" w:rsidRPr="00A968B0">
        <w:rPr>
          <w:sz w:val="24"/>
          <w:szCs w:val="24"/>
        </w:rPr>
        <w:t>Uredbi (EZ) br. 166/2006</w:t>
      </w:r>
      <w:r w:rsidR="00733B6E" w:rsidRPr="00A968B0">
        <w:rPr>
          <w:sz w:val="24"/>
          <w:szCs w:val="24"/>
        </w:rPr>
        <w:t xml:space="preserve"> iz članka 2. ovog Pravilnika</w:t>
      </w:r>
      <w:r w:rsidR="001656E0" w:rsidRPr="00A968B0">
        <w:rPr>
          <w:sz w:val="24"/>
          <w:szCs w:val="24"/>
        </w:rPr>
        <w:t xml:space="preserve"> i Provedbenoj odluci Komisije (EU) 2019/1741</w:t>
      </w:r>
      <w:r w:rsidR="00733B6E" w:rsidRPr="00A968B0">
        <w:rPr>
          <w:sz w:val="24"/>
          <w:szCs w:val="24"/>
        </w:rPr>
        <w:t xml:space="preserve"> te Tajništvu UNECE </w:t>
      </w:r>
      <w:r w:rsidR="001656E0" w:rsidRPr="00A968B0">
        <w:rPr>
          <w:sz w:val="24"/>
          <w:szCs w:val="24"/>
        </w:rPr>
        <w:t xml:space="preserve">Izvješće o provedbi Protokola o registrima ispuštanja i prijenosa onečišćujućih tvari </w:t>
      </w:r>
      <w:r w:rsidR="006F15F1" w:rsidRPr="00A968B0">
        <w:rPr>
          <w:sz w:val="24"/>
          <w:szCs w:val="24"/>
        </w:rPr>
        <w:t>sukladno Protok</w:t>
      </w:r>
      <w:r w:rsidR="005E6858" w:rsidRPr="00A968B0">
        <w:rPr>
          <w:sz w:val="24"/>
          <w:szCs w:val="24"/>
        </w:rPr>
        <w:t>olu iz čl. 4</w:t>
      </w:r>
      <w:r w:rsidR="001656E0" w:rsidRPr="00A968B0">
        <w:rPr>
          <w:sz w:val="24"/>
          <w:szCs w:val="24"/>
        </w:rPr>
        <w:t>. ovog Pravilnika.</w:t>
      </w:r>
    </w:p>
    <w:p w14:paraId="046F7BC0" w14:textId="77777777" w:rsidR="00A564AE" w:rsidRPr="00A968B0" w:rsidRDefault="00A564AE" w:rsidP="007F5256">
      <w:pPr>
        <w:rPr>
          <w:b/>
          <w:sz w:val="24"/>
          <w:szCs w:val="24"/>
        </w:rPr>
      </w:pPr>
    </w:p>
    <w:p w14:paraId="426ADA4E" w14:textId="77777777" w:rsidR="005550FF" w:rsidRPr="00A968B0" w:rsidRDefault="005550FF" w:rsidP="00745868">
      <w:pPr>
        <w:pStyle w:val="StandardWeb"/>
        <w:spacing w:before="0" w:beforeAutospacing="0" w:after="0" w:afterAutospacing="0"/>
        <w:jc w:val="center"/>
        <w:rPr>
          <w:b/>
          <w:lang w:val="hr-HR"/>
        </w:rPr>
      </w:pPr>
    </w:p>
    <w:p w14:paraId="44BE6E20" w14:textId="5CF8DAE7" w:rsidR="00F81024" w:rsidRPr="00A968B0" w:rsidRDefault="0046108B" w:rsidP="00A968B0">
      <w:pPr>
        <w:pStyle w:val="Naslov1"/>
      </w:pPr>
      <w:r w:rsidRPr="00A968B0">
        <w:t>VI. OBAVLJANJE STRUČNIH POSLOVA ZA POTREBE REGISTRA ONEČIŠĆAVANJA OKOLIŠA</w:t>
      </w:r>
    </w:p>
    <w:p w14:paraId="58939C83" w14:textId="77777777" w:rsidR="00F81024" w:rsidRPr="00A968B0" w:rsidRDefault="00F81024" w:rsidP="007F5256">
      <w:pPr>
        <w:rPr>
          <w:sz w:val="24"/>
          <w:szCs w:val="24"/>
        </w:rPr>
      </w:pPr>
    </w:p>
    <w:p w14:paraId="31E83418" w14:textId="5ACCF5E5" w:rsidR="0046108B" w:rsidRPr="00A968B0" w:rsidRDefault="00F81024" w:rsidP="00A968B0">
      <w:pPr>
        <w:pStyle w:val="Naslov2"/>
      </w:pPr>
      <w:r w:rsidRPr="00A968B0">
        <w:t xml:space="preserve">Članak </w:t>
      </w:r>
      <w:r w:rsidR="00803CBA" w:rsidRPr="00A968B0">
        <w:t>25</w:t>
      </w:r>
      <w:r w:rsidR="0046108B" w:rsidRPr="00A968B0">
        <w:t>.</w:t>
      </w:r>
    </w:p>
    <w:p w14:paraId="342342C7" w14:textId="77777777" w:rsidR="00745868" w:rsidRPr="00A968B0" w:rsidRDefault="00745868" w:rsidP="00745868">
      <w:pPr>
        <w:pStyle w:val="StandardWeb"/>
        <w:spacing w:before="0" w:beforeAutospacing="0" w:after="0" w:afterAutospacing="0"/>
        <w:jc w:val="center"/>
        <w:rPr>
          <w:lang w:val="hr-HR"/>
        </w:rPr>
      </w:pPr>
    </w:p>
    <w:p w14:paraId="33C702C5" w14:textId="58885C6A" w:rsidR="00EC71E6" w:rsidRPr="00A968B0" w:rsidRDefault="0046108B" w:rsidP="00F01EFB">
      <w:pPr>
        <w:rPr>
          <w:sz w:val="24"/>
          <w:szCs w:val="24"/>
        </w:rPr>
      </w:pPr>
      <w:r w:rsidRPr="00A968B0">
        <w:rPr>
          <w:sz w:val="24"/>
          <w:szCs w:val="24"/>
        </w:rPr>
        <w:t xml:space="preserve">(1) Obveznik, </w:t>
      </w:r>
      <w:r w:rsidR="009E18F0" w:rsidRPr="00A968B0">
        <w:rPr>
          <w:sz w:val="24"/>
          <w:szCs w:val="24"/>
        </w:rPr>
        <w:t xml:space="preserve">za potrebe prijave i dostave podataka u bazu </w:t>
      </w:r>
      <w:proofErr w:type="spellStart"/>
      <w:r w:rsidR="009E18F0" w:rsidRPr="00A968B0">
        <w:rPr>
          <w:sz w:val="24"/>
          <w:szCs w:val="24"/>
        </w:rPr>
        <w:t>ROO</w:t>
      </w:r>
      <w:proofErr w:type="spellEnd"/>
      <w:r w:rsidR="009E18F0" w:rsidRPr="00A968B0">
        <w:rPr>
          <w:sz w:val="24"/>
          <w:szCs w:val="24"/>
        </w:rPr>
        <w:t xml:space="preserve">, </w:t>
      </w:r>
      <w:r w:rsidRPr="00A968B0">
        <w:rPr>
          <w:sz w:val="24"/>
          <w:szCs w:val="24"/>
        </w:rPr>
        <w:t xml:space="preserve">može koristiti usluge </w:t>
      </w:r>
      <w:r w:rsidR="009E18F0" w:rsidRPr="00A968B0">
        <w:rPr>
          <w:sz w:val="24"/>
          <w:szCs w:val="24"/>
        </w:rPr>
        <w:t xml:space="preserve">ovlaštenika sukladno Zakonu, a koji imaju važeću suglasnost za obavljanje stručnih poslova za potrebe </w:t>
      </w:r>
      <w:proofErr w:type="spellStart"/>
      <w:r w:rsidR="009E18F0" w:rsidRPr="00A968B0">
        <w:rPr>
          <w:sz w:val="24"/>
          <w:szCs w:val="24"/>
        </w:rPr>
        <w:t>ROO</w:t>
      </w:r>
      <w:proofErr w:type="spellEnd"/>
      <w:r w:rsidR="009E18F0" w:rsidRPr="00A968B0">
        <w:rPr>
          <w:sz w:val="24"/>
          <w:szCs w:val="24"/>
        </w:rPr>
        <w:t xml:space="preserve"> sukladno posebnom propisu.</w:t>
      </w:r>
      <w:r w:rsidR="009E18F0" w:rsidRPr="00A968B0" w:rsidDel="009E18F0">
        <w:rPr>
          <w:sz w:val="24"/>
          <w:szCs w:val="24"/>
        </w:rPr>
        <w:t xml:space="preserve"> </w:t>
      </w:r>
    </w:p>
    <w:p w14:paraId="76AC7606" w14:textId="7A5B506B" w:rsidR="009E18F0" w:rsidRPr="00A968B0" w:rsidRDefault="0046108B" w:rsidP="003E7DE8">
      <w:pPr>
        <w:rPr>
          <w:sz w:val="24"/>
          <w:szCs w:val="24"/>
        </w:rPr>
      </w:pPr>
      <w:r w:rsidRPr="00A968B0">
        <w:rPr>
          <w:sz w:val="24"/>
          <w:szCs w:val="24"/>
        </w:rPr>
        <w:t>(2) Nadležno tijelo</w:t>
      </w:r>
      <w:r w:rsidR="002C05F4" w:rsidRPr="00A968B0">
        <w:rPr>
          <w:sz w:val="24"/>
          <w:szCs w:val="24"/>
        </w:rPr>
        <w:t xml:space="preserve"> </w:t>
      </w:r>
      <w:r w:rsidRPr="00A968B0">
        <w:rPr>
          <w:sz w:val="24"/>
          <w:szCs w:val="24"/>
        </w:rPr>
        <w:t xml:space="preserve">može povjeriti obavljanje stručnih poslova </w:t>
      </w:r>
      <w:r w:rsidR="009E18F0" w:rsidRPr="00A968B0">
        <w:rPr>
          <w:sz w:val="24"/>
          <w:szCs w:val="24"/>
        </w:rPr>
        <w:t>iz članka 2</w:t>
      </w:r>
      <w:r w:rsidR="008A5C54" w:rsidRPr="00A968B0">
        <w:rPr>
          <w:sz w:val="24"/>
          <w:szCs w:val="24"/>
        </w:rPr>
        <w:t>2</w:t>
      </w:r>
      <w:r w:rsidR="009E18F0" w:rsidRPr="00A968B0">
        <w:rPr>
          <w:sz w:val="24"/>
          <w:szCs w:val="24"/>
        </w:rPr>
        <w:t xml:space="preserve">. ovog Pravilnika ovlašteniku koji ima važeću suglasnost za obavljanje stručnih poslova za potrebe </w:t>
      </w:r>
      <w:proofErr w:type="spellStart"/>
      <w:r w:rsidR="009E18F0" w:rsidRPr="00A968B0">
        <w:rPr>
          <w:sz w:val="24"/>
          <w:szCs w:val="24"/>
        </w:rPr>
        <w:t>ROO</w:t>
      </w:r>
      <w:proofErr w:type="spellEnd"/>
      <w:r w:rsidR="009E18F0" w:rsidRPr="00A968B0">
        <w:rPr>
          <w:sz w:val="24"/>
          <w:szCs w:val="24"/>
        </w:rPr>
        <w:t xml:space="preserve"> sukladno posebnom propisu.</w:t>
      </w:r>
    </w:p>
    <w:p w14:paraId="10611C18" w14:textId="7311439A" w:rsidR="0046108B" w:rsidRPr="00A968B0" w:rsidRDefault="009E18F0" w:rsidP="003E7DE8">
      <w:pPr>
        <w:rPr>
          <w:sz w:val="24"/>
          <w:szCs w:val="24"/>
        </w:rPr>
      </w:pPr>
      <w:r w:rsidRPr="00A968B0" w:rsidDel="009E18F0">
        <w:rPr>
          <w:sz w:val="24"/>
          <w:szCs w:val="24"/>
        </w:rPr>
        <w:t xml:space="preserve"> </w:t>
      </w:r>
      <w:r w:rsidR="00E7708A" w:rsidRPr="00A968B0">
        <w:rPr>
          <w:sz w:val="24"/>
          <w:szCs w:val="24"/>
        </w:rPr>
        <w:t>(3</w:t>
      </w:r>
      <w:r w:rsidR="0046108B" w:rsidRPr="00A968B0">
        <w:rPr>
          <w:sz w:val="24"/>
          <w:szCs w:val="24"/>
        </w:rPr>
        <w:t xml:space="preserve">) Stručni poslovi za potrebe </w:t>
      </w:r>
      <w:proofErr w:type="spellStart"/>
      <w:r w:rsidR="0046108B" w:rsidRPr="00A968B0">
        <w:rPr>
          <w:sz w:val="24"/>
          <w:szCs w:val="24"/>
        </w:rPr>
        <w:t>ROO</w:t>
      </w:r>
      <w:proofErr w:type="spellEnd"/>
      <w:r w:rsidR="0046108B" w:rsidRPr="00A968B0">
        <w:rPr>
          <w:sz w:val="24"/>
          <w:szCs w:val="24"/>
        </w:rPr>
        <w:t xml:space="preserve"> iz stavka 1. i stavka 2. ovoga članka su:</w:t>
      </w:r>
    </w:p>
    <w:p w14:paraId="787F836E" w14:textId="0BFBDCCF" w:rsidR="0046108B" w:rsidRPr="00A968B0" w:rsidRDefault="008A5C54" w:rsidP="006F15F1">
      <w:pPr>
        <w:rPr>
          <w:sz w:val="24"/>
          <w:szCs w:val="24"/>
        </w:rPr>
      </w:pPr>
      <w:r w:rsidRPr="00A968B0">
        <w:rPr>
          <w:sz w:val="24"/>
          <w:szCs w:val="24"/>
        </w:rPr>
        <w:t xml:space="preserve">-  prikupljanje, obrada </w:t>
      </w:r>
      <w:r w:rsidR="0046108B" w:rsidRPr="00A968B0">
        <w:rPr>
          <w:sz w:val="24"/>
          <w:szCs w:val="24"/>
        </w:rPr>
        <w:t>i unos podataka,</w:t>
      </w:r>
    </w:p>
    <w:p w14:paraId="4EE21470" w14:textId="631160D9" w:rsidR="00745868" w:rsidRPr="00A968B0" w:rsidRDefault="0046108B" w:rsidP="00654CCB">
      <w:pPr>
        <w:rPr>
          <w:sz w:val="24"/>
          <w:szCs w:val="24"/>
        </w:rPr>
      </w:pPr>
      <w:r w:rsidRPr="00A968B0">
        <w:rPr>
          <w:sz w:val="24"/>
          <w:szCs w:val="24"/>
        </w:rPr>
        <w:t>-  kontrola kvalitete s ciljem provjere potpunosti, d</w:t>
      </w:r>
      <w:r w:rsidR="009674DE" w:rsidRPr="00A968B0">
        <w:rPr>
          <w:sz w:val="24"/>
          <w:szCs w:val="24"/>
        </w:rPr>
        <w:t xml:space="preserve">osljednosti i vjerodostojnosti </w:t>
      </w:r>
      <w:r w:rsidRPr="00A968B0">
        <w:rPr>
          <w:sz w:val="24"/>
          <w:szCs w:val="24"/>
        </w:rPr>
        <w:t>podataka.</w:t>
      </w:r>
    </w:p>
    <w:p w14:paraId="2E21CB07" w14:textId="17B8F87E" w:rsidR="00A2172B" w:rsidRPr="00A968B0" w:rsidRDefault="00E7708A">
      <w:pPr>
        <w:rPr>
          <w:sz w:val="24"/>
          <w:szCs w:val="24"/>
        </w:rPr>
      </w:pPr>
      <w:r w:rsidRPr="00A968B0">
        <w:rPr>
          <w:sz w:val="24"/>
          <w:szCs w:val="24"/>
        </w:rPr>
        <w:t>(4)</w:t>
      </w:r>
      <w:r w:rsidR="00F77470" w:rsidRPr="00A968B0">
        <w:rPr>
          <w:sz w:val="24"/>
          <w:szCs w:val="24"/>
        </w:rPr>
        <w:t xml:space="preserve"> </w:t>
      </w:r>
      <w:r w:rsidR="00CA0872" w:rsidRPr="00A968B0">
        <w:rPr>
          <w:sz w:val="24"/>
          <w:szCs w:val="24"/>
        </w:rPr>
        <w:t>Ovlaštenik</w:t>
      </w:r>
      <w:r w:rsidR="00F77470" w:rsidRPr="00A968B0">
        <w:rPr>
          <w:sz w:val="24"/>
          <w:szCs w:val="24"/>
        </w:rPr>
        <w:t xml:space="preserve"> koj</w:t>
      </w:r>
      <w:r w:rsidR="00CA0872" w:rsidRPr="00A968B0">
        <w:rPr>
          <w:sz w:val="24"/>
          <w:szCs w:val="24"/>
        </w:rPr>
        <w:t>i</w:t>
      </w:r>
      <w:r w:rsidRPr="00A968B0">
        <w:rPr>
          <w:sz w:val="24"/>
          <w:szCs w:val="24"/>
        </w:rPr>
        <w:t xml:space="preserve"> obavlja stručni posao iz stavka 3. </w:t>
      </w:r>
      <w:r w:rsidR="00F77470" w:rsidRPr="00A968B0">
        <w:rPr>
          <w:sz w:val="24"/>
          <w:szCs w:val="24"/>
        </w:rPr>
        <w:t xml:space="preserve">podstavak 1. </w:t>
      </w:r>
      <w:r w:rsidRPr="00A968B0">
        <w:rPr>
          <w:sz w:val="24"/>
          <w:szCs w:val="24"/>
        </w:rPr>
        <w:t>ovoga članka ne mo</w:t>
      </w:r>
      <w:r w:rsidR="00F77470" w:rsidRPr="00A968B0">
        <w:rPr>
          <w:sz w:val="24"/>
          <w:szCs w:val="24"/>
        </w:rPr>
        <w:t xml:space="preserve">že </w:t>
      </w:r>
      <w:r w:rsidRPr="00A968B0">
        <w:rPr>
          <w:sz w:val="24"/>
          <w:szCs w:val="24"/>
        </w:rPr>
        <w:t xml:space="preserve">sudjelovati u </w:t>
      </w:r>
      <w:r w:rsidR="00F77470" w:rsidRPr="00A968B0">
        <w:rPr>
          <w:sz w:val="24"/>
          <w:szCs w:val="24"/>
        </w:rPr>
        <w:t>obavljaju stručnog posla iz stavka 3. podstavak 2. ovoga članka u slučaju kada se radi o</w:t>
      </w:r>
      <w:r w:rsidR="00CA0872" w:rsidRPr="00A968B0">
        <w:rPr>
          <w:sz w:val="24"/>
          <w:szCs w:val="24"/>
        </w:rPr>
        <w:t xml:space="preserve"> istom obvezniku i</w:t>
      </w:r>
      <w:r w:rsidR="00F77470" w:rsidRPr="00A968B0">
        <w:rPr>
          <w:sz w:val="24"/>
          <w:szCs w:val="24"/>
        </w:rPr>
        <w:t xml:space="preserve"> </w:t>
      </w:r>
      <w:r w:rsidRPr="00A968B0">
        <w:rPr>
          <w:sz w:val="24"/>
          <w:szCs w:val="24"/>
        </w:rPr>
        <w:t>isti</w:t>
      </w:r>
      <w:r w:rsidR="00F77470" w:rsidRPr="00A968B0">
        <w:rPr>
          <w:sz w:val="24"/>
          <w:szCs w:val="24"/>
        </w:rPr>
        <w:t>m</w:t>
      </w:r>
      <w:r w:rsidRPr="00A968B0">
        <w:rPr>
          <w:sz w:val="24"/>
          <w:szCs w:val="24"/>
        </w:rPr>
        <w:t xml:space="preserve"> poda</w:t>
      </w:r>
      <w:r w:rsidR="00F77470" w:rsidRPr="00A968B0">
        <w:rPr>
          <w:sz w:val="24"/>
          <w:szCs w:val="24"/>
        </w:rPr>
        <w:t>cima</w:t>
      </w:r>
      <w:r w:rsidRPr="00A968B0">
        <w:rPr>
          <w:sz w:val="24"/>
          <w:szCs w:val="24"/>
        </w:rPr>
        <w:t xml:space="preserve">. </w:t>
      </w:r>
    </w:p>
    <w:p w14:paraId="2E21B8B7" w14:textId="77777777" w:rsidR="009674DE" w:rsidRPr="00A968B0" w:rsidRDefault="009674DE" w:rsidP="00A2172B">
      <w:pPr>
        <w:rPr>
          <w:sz w:val="24"/>
          <w:szCs w:val="24"/>
        </w:rPr>
      </w:pPr>
    </w:p>
    <w:p w14:paraId="1033F14B" w14:textId="04024523" w:rsidR="00AD48C3" w:rsidRPr="00A968B0" w:rsidRDefault="00AD48C3" w:rsidP="00A968B0">
      <w:pPr>
        <w:pStyle w:val="Naslov2"/>
      </w:pPr>
      <w:r w:rsidRPr="00A968B0">
        <w:rPr>
          <w:lang w:eastAsia="hr-HR"/>
        </w:rPr>
        <w:t>Članak 2</w:t>
      </w:r>
      <w:r w:rsidR="00803CBA" w:rsidRPr="00A968B0">
        <w:rPr>
          <w:lang w:eastAsia="hr-HR"/>
        </w:rPr>
        <w:t>6</w:t>
      </w:r>
      <w:r w:rsidRPr="00A968B0">
        <w:rPr>
          <w:lang w:eastAsia="hr-HR"/>
        </w:rPr>
        <w:t>.</w:t>
      </w:r>
    </w:p>
    <w:p w14:paraId="33BC72A2" w14:textId="77777777" w:rsidR="00AD48C3" w:rsidRPr="00A968B0" w:rsidRDefault="00AD48C3" w:rsidP="00E74D64">
      <w:pPr>
        <w:widowControl/>
        <w:adjustRightInd/>
        <w:spacing w:before="100" w:beforeAutospacing="1" w:line="240" w:lineRule="auto"/>
        <w:textAlignment w:val="auto"/>
        <w:rPr>
          <w:sz w:val="24"/>
          <w:szCs w:val="24"/>
          <w:lang w:eastAsia="hr-HR"/>
        </w:rPr>
      </w:pPr>
      <w:r w:rsidRPr="00A968B0">
        <w:rPr>
          <w:sz w:val="24"/>
          <w:szCs w:val="24"/>
          <w:lang w:eastAsia="hr-HR"/>
        </w:rPr>
        <w:t xml:space="preserve">Prilozi 1., 2., 3. i 4., obrasci PI-1, PI-2, PI-Z, PI-V, KI-V, PI-T, NO, </w:t>
      </w:r>
      <w:proofErr w:type="spellStart"/>
      <w:r w:rsidRPr="00A968B0">
        <w:rPr>
          <w:sz w:val="24"/>
          <w:szCs w:val="24"/>
          <w:lang w:eastAsia="hr-HR"/>
        </w:rPr>
        <w:t>SO</w:t>
      </w:r>
      <w:proofErr w:type="spellEnd"/>
      <w:r w:rsidRPr="00A968B0">
        <w:rPr>
          <w:sz w:val="24"/>
          <w:szCs w:val="24"/>
          <w:lang w:eastAsia="hr-HR"/>
        </w:rPr>
        <w:t xml:space="preserve"> i </w:t>
      </w:r>
      <w:proofErr w:type="spellStart"/>
      <w:r w:rsidRPr="00A968B0">
        <w:rPr>
          <w:sz w:val="24"/>
          <w:szCs w:val="24"/>
          <w:lang w:eastAsia="hr-HR"/>
        </w:rPr>
        <w:t>OZO</w:t>
      </w:r>
      <w:proofErr w:type="spellEnd"/>
      <w:r w:rsidRPr="00A968B0">
        <w:rPr>
          <w:sz w:val="24"/>
          <w:szCs w:val="24"/>
          <w:lang w:eastAsia="hr-HR"/>
        </w:rPr>
        <w:t xml:space="preserve"> sastavni su dijelovi ovoga Pravilnika.</w:t>
      </w:r>
    </w:p>
    <w:p w14:paraId="28298467" w14:textId="059FA037" w:rsidR="006011BE" w:rsidRPr="00A968B0" w:rsidDel="00F83541" w:rsidRDefault="006011BE" w:rsidP="00E74D64">
      <w:pPr>
        <w:rPr>
          <w:b/>
          <w:sz w:val="24"/>
          <w:szCs w:val="24"/>
        </w:rPr>
      </w:pPr>
    </w:p>
    <w:p w14:paraId="49ACC317" w14:textId="77777777" w:rsidR="00AD7FCD" w:rsidRPr="00A968B0" w:rsidRDefault="00AD7FCD" w:rsidP="007F5256">
      <w:pPr>
        <w:rPr>
          <w:b/>
          <w:sz w:val="24"/>
          <w:szCs w:val="24"/>
        </w:rPr>
      </w:pPr>
    </w:p>
    <w:p w14:paraId="5BC93444" w14:textId="77777777" w:rsidR="00EC4B25" w:rsidRPr="00A968B0" w:rsidRDefault="0046108B" w:rsidP="00A968B0">
      <w:pPr>
        <w:pStyle w:val="Naslov1"/>
      </w:pPr>
      <w:r w:rsidRPr="00A968B0">
        <w:t>VII. PRIJELAZNE I ZAVRŠNE ODREDBE</w:t>
      </w:r>
    </w:p>
    <w:p w14:paraId="50E6EE2B" w14:textId="77777777" w:rsidR="00745868" w:rsidRPr="00A968B0" w:rsidRDefault="00745868" w:rsidP="00AD7FCD">
      <w:pPr>
        <w:rPr>
          <w:sz w:val="24"/>
          <w:szCs w:val="24"/>
        </w:rPr>
      </w:pPr>
    </w:p>
    <w:p w14:paraId="5DCF9128" w14:textId="6200A863" w:rsidR="0046108B" w:rsidRPr="00A968B0" w:rsidRDefault="00F81024" w:rsidP="00A968B0">
      <w:pPr>
        <w:pStyle w:val="Naslov2"/>
      </w:pPr>
      <w:r w:rsidRPr="00A968B0">
        <w:t xml:space="preserve">Članak </w:t>
      </w:r>
      <w:r w:rsidR="001631D6" w:rsidRPr="00A968B0">
        <w:t>2</w:t>
      </w:r>
      <w:r w:rsidR="00803CBA" w:rsidRPr="00A968B0">
        <w:t>7</w:t>
      </w:r>
      <w:r w:rsidR="0046108B" w:rsidRPr="00A968B0">
        <w:t>.</w:t>
      </w:r>
    </w:p>
    <w:p w14:paraId="7F00830B" w14:textId="1BEBB0BB" w:rsidR="00745868" w:rsidRPr="00A968B0" w:rsidRDefault="00745868" w:rsidP="00745868">
      <w:pPr>
        <w:pStyle w:val="StandardWeb"/>
        <w:spacing w:before="0" w:beforeAutospacing="0" w:after="0" w:afterAutospacing="0"/>
        <w:jc w:val="center"/>
        <w:rPr>
          <w:lang w:val="hr-HR"/>
        </w:rPr>
      </w:pPr>
    </w:p>
    <w:p w14:paraId="79B89912" w14:textId="024E3ADC" w:rsidR="00FE30D6" w:rsidRPr="00A968B0" w:rsidRDefault="00FE30D6" w:rsidP="000E0473">
      <w:pPr>
        <w:rPr>
          <w:sz w:val="24"/>
          <w:szCs w:val="24"/>
        </w:rPr>
      </w:pPr>
      <w:r w:rsidRPr="00A968B0">
        <w:rPr>
          <w:sz w:val="24"/>
          <w:szCs w:val="24"/>
        </w:rPr>
        <w:t>Stupanjem na snagu ovog Pravilnika prestaje važiti Pravilnik o registru onečišćavanja okoliša („Narodne novine“, broj 87/15), osim obrazaca</w:t>
      </w:r>
      <w:r w:rsidR="007150CB" w:rsidRPr="00A968B0">
        <w:rPr>
          <w:sz w:val="24"/>
          <w:szCs w:val="24"/>
        </w:rPr>
        <w:t xml:space="preserve"> PI-1, PI-2, PI-Z, PI-V, KI-V, PI-T, NO, </w:t>
      </w:r>
      <w:proofErr w:type="spellStart"/>
      <w:r w:rsidR="007150CB" w:rsidRPr="00A968B0">
        <w:rPr>
          <w:sz w:val="24"/>
          <w:szCs w:val="24"/>
        </w:rPr>
        <w:t>SO</w:t>
      </w:r>
      <w:proofErr w:type="spellEnd"/>
      <w:r w:rsidR="007150CB" w:rsidRPr="00A968B0">
        <w:rPr>
          <w:sz w:val="24"/>
          <w:szCs w:val="24"/>
        </w:rPr>
        <w:t xml:space="preserve"> i </w:t>
      </w:r>
      <w:proofErr w:type="spellStart"/>
      <w:r w:rsidR="007150CB" w:rsidRPr="00A968B0">
        <w:rPr>
          <w:sz w:val="24"/>
          <w:szCs w:val="24"/>
        </w:rPr>
        <w:t>OZO</w:t>
      </w:r>
      <w:proofErr w:type="spellEnd"/>
      <w:r w:rsidR="002E229B" w:rsidRPr="00A968B0">
        <w:rPr>
          <w:sz w:val="24"/>
          <w:szCs w:val="24"/>
        </w:rPr>
        <w:t xml:space="preserve"> te </w:t>
      </w:r>
      <w:r w:rsidR="00227D27" w:rsidRPr="00A968B0">
        <w:rPr>
          <w:sz w:val="24"/>
          <w:szCs w:val="24"/>
        </w:rPr>
        <w:t>Priloga</w:t>
      </w:r>
      <w:r w:rsidR="007150CB" w:rsidRPr="00A968B0">
        <w:rPr>
          <w:sz w:val="24"/>
          <w:szCs w:val="24"/>
        </w:rPr>
        <w:t xml:space="preserve"> 1., </w:t>
      </w:r>
      <w:r w:rsidR="00227D27" w:rsidRPr="00A968B0">
        <w:rPr>
          <w:sz w:val="24"/>
          <w:szCs w:val="24"/>
        </w:rPr>
        <w:t xml:space="preserve">Priloga </w:t>
      </w:r>
      <w:r w:rsidR="007150CB" w:rsidRPr="00A968B0">
        <w:rPr>
          <w:sz w:val="24"/>
          <w:szCs w:val="24"/>
        </w:rPr>
        <w:t xml:space="preserve">2., </w:t>
      </w:r>
      <w:r w:rsidR="00227D27" w:rsidRPr="00A968B0">
        <w:rPr>
          <w:sz w:val="24"/>
          <w:szCs w:val="24"/>
        </w:rPr>
        <w:t xml:space="preserve">Priloga </w:t>
      </w:r>
      <w:r w:rsidR="007150CB" w:rsidRPr="00A968B0">
        <w:rPr>
          <w:sz w:val="24"/>
          <w:szCs w:val="24"/>
        </w:rPr>
        <w:t xml:space="preserve">3. i </w:t>
      </w:r>
      <w:r w:rsidR="00227D27" w:rsidRPr="00A968B0">
        <w:rPr>
          <w:sz w:val="24"/>
          <w:szCs w:val="24"/>
        </w:rPr>
        <w:t xml:space="preserve">Priloga </w:t>
      </w:r>
      <w:r w:rsidR="007150CB" w:rsidRPr="00A968B0">
        <w:rPr>
          <w:sz w:val="24"/>
          <w:szCs w:val="24"/>
        </w:rPr>
        <w:t>4.</w:t>
      </w:r>
      <w:r w:rsidR="00227D27" w:rsidRPr="00A968B0">
        <w:rPr>
          <w:sz w:val="24"/>
          <w:szCs w:val="24"/>
        </w:rPr>
        <w:t xml:space="preserve"> toga Pravilnika koji prestaju važiti 1. siječnja 2023. godine</w:t>
      </w:r>
    </w:p>
    <w:p w14:paraId="6418B93D" w14:textId="77777777" w:rsidR="002E229B" w:rsidRPr="00A968B0" w:rsidRDefault="002E229B" w:rsidP="000E0473">
      <w:pPr>
        <w:rPr>
          <w:sz w:val="24"/>
          <w:szCs w:val="24"/>
        </w:rPr>
      </w:pPr>
    </w:p>
    <w:p w14:paraId="79A47875" w14:textId="77777777" w:rsidR="004809FB" w:rsidRPr="00A968B0" w:rsidRDefault="004809FB" w:rsidP="000E0473">
      <w:pPr>
        <w:rPr>
          <w:sz w:val="24"/>
          <w:szCs w:val="24"/>
        </w:rPr>
      </w:pPr>
    </w:p>
    <w:p w14:paraId="35AE202F" w14:textId="082A598A" w:rsidR="004809FB" w:rsidRPr="00A968B0" w:rsidRDefault="004809FB" w:rsidP="00A968B0">
      <w:pPr>
        <w:pStyle w:val="Naslov2"/>
      </w:pPr>
      <w:r w:rsidRPr="00A968B0">
        <w:t>Članak 28.</w:t>
      </w:r>
    </w:p>
    <w:p w14:paraId="57F0FBBC" w14:textId="77777777" w:rsidR="004809FB" w:rsidRPr="00A968B0" w:rsidRDefault="004809FB" w:rsidP="000E0473">
      <w:pPr>
        <w:rPr>
          <w:sz w:val="24"/>
          <w:szCs w:val="24"/>
        </w:rPr>
      </w:pPr>
    </w:p>
    <w:p w14:paraId="633ACB00" w14:textId="39D54F89" w:rsidR="00EB4E1C" w:rsidRPr="00A968B0" w:rsidRDefault="00EB4E1C" w:rsidP="000E0473">
      <w:pPr>
        <w:rPr>
          <w:sz w:val="24"/>
          <w:szCs w:val="24"/>
        </w:rPr>
      </w:pPr>
      <w:r w:rsidRPr="00A968B0">
        <w:rPr>
          <w:sz w:val="24"/>
          <w:szCs w:val="24"/>
        </w:rPr>
        <w:t xml:space="preserve">(1) </w:t>
      </w:r>
      <w:r w:rsidR="006011BE" w:rsidRPr="00A968B0">
        <w:rPr>
          <w:sz w:val="24"/>
          <w:szCs w:val="24"/>
        </w:rPr>
        <w:t>O</w:t>
      </w:r>
      <w:r w:rsidR="0046108B" w:rsidRPr="00A968B0">
        <w:rPr>
          <w:sz w:val="24"/>
          <w:szCs w:val="24"/>
        </w:rPr>
        <w:t>vaj Pravilnik stupa na snagu osmog</w:t>
      </w:r>
      <w:r w:rsidR="00F81024" w:rsidRPr="00A968B0">
        <w:rPr>
          <w:sz w:val="24"/>
          <w:szCs w:val="24"/>
        </w:rPr>
        <w:t>a</w:t>
      </w:r>
      <w:r w:rsidR="0046108B" w:rsidRPr="00A968B0">
        <w:rPr>
          <w:sz w:val="24"/>
          <w:szCs w:val="24"/>
        </w:rPr>
        <w:t xml:space="preserve"> dana od dana objave u </w:t>
      </w:r>
      <w:r w:rsidR="00E45846" w:rsidRPr="00A968B0">
        <w:rPr>
          <w:sz w:val="24"/>
          <w:szCs w:val="24"/>
        </w:rPr>
        <w:t>»</w:t>
      </w:r>
      <w:r w:rsidR="0046108B" w:rsidRPr="00A968B0">
        <w:rPr>
          <w:sz w:val="24"/>
          <w:szCs w:val="24"/>
        </w:rPr>
        <w:t>Narodnim n</w:t>
      </w:r>
      <w:r w:rsidR="00F81024" w:rsidRPr="00A968B0">
        <w:rPr>
          <w:sz w:val="24"/>
          <w:szCs w:val="24"/>
        </w:rPr>
        <w:t>ovinama</w:t>
      </w:r>
      <w:r w:rsidR="00E45846" w:rsidRPr="00A968B0">
        <w:rPr>
          <w:sz w:val="24"/>
          <w:szCs w:val="24"/>
        </w:rPr>
        <w:t>«.</w:t>
      </w:r>
      <w:r w:rsidR="00660ED6" w:rsidRPr="00A968B0">
        <w:rPr>
          <w:sz w:val="24"/>
          <w:szCs w:val="24"/>
        </w:rPr>
        <w:t xml:space="preserve"> </w:t>
      </w:r>
    </w:p>
    <w:p w14:paraId="4B9B602F" w14:textId="0E34B010" w:rsidR="00EB4E1C" w:rsidRPr="00A968B0" w:rsidRDefault="00EB4E1C" w:rsidP="000E0473">
      <w:pPr>
        <w:rPr>
          <w:sz w:val="24"/>
          <w:szCs w:val="24"/>
        </w:rPr>
      </w:pPr>
      <w:r w:rsidRPr="00A968B0">
        <w:rPr>
          <w:sz w:val="24"/>
          <w:szCs w:val="24"/>
        </w:rPr>
        <w:t xml:space="preserve">(2) Obrasci PI-1, PI-2, PI-Z, PI-V, KI-V, PI-T, NO, </w:t>
      </w:r>
      <w:proofErr w:type="spellStart"/>
      <w:r w:rsidRPr="00A968B0">
        <w:rPr>
          <w:sz w:val="24"/>
          <w:szCs w:val="24"/>
        </w:rPr>
        <w:t>SO</w:t>
      </w:r>
      <w:proofErr w:type="spellEnd"/>
      <w:r w:rsidRPr="00A968B0">
        <w:rPr>
          <w:sz w:val="24"/>
          <w:szCs w:val="24"/>
        </w:rPr>
        <w:t xml:space="preserve"> i </w:t>
      </w:r>
      <w:proofErr w:type="spellStart"/>
      <w:r w:rsidRPr="00A968B0">
        <w:rPr>
          <w:sz w:val="24"/>
          <w:szCs w:val="24"/>
        </w:rPr>
        <w:t>OZO</w:t>
      </w:r>
      <w:proofErr w:type="spellEnd"/>
      <w:r w:rsidRPr="00A968B0">
        <w:rPr>
          <w:sz w:val="24"/>
          <w:szCs w:val="24"/>
        </w:rPr>
        <w:t xml:space="preserve"> </w:t>
      </w:r>
      <w:r w:rsidR="002E229B" w:rsidRPr="00A968B0">
        <w:rPr>
          <w:sz w:val="24"/>
          <w:szCs w:val="24"/>
        </w:rPr>
        <w:t xml:space="preserve">te </w:t>
      </w:r>
      <w:r w:rsidR="00190898" w:rsidRPr="00A968B0">
        <w:rPr>
          <w:sz w:val="24"/>
          <w:szCs w:val="24"/>
        </w:rPr>
        <w:t>Prilog 1., Prilog 2., Prilog 3. i Prilog 4.</w:t>
      </w:r>
      <w:r w:rsidRPr="00A968B0">
        <w:rPr>
          <w:sz w:val="24"/>
          <w:szCs w:val="24"/>
        </w:rPr>
        <w:t xml:space="preserve"> ovoga Pravilnika primjenjuju se od 1. siječnja 2023. godine.</w:t>
      </w:r>
    </w:p>
    <w:p w14:paraId="5BAE704B" w14:textId="5DF71490" w:rsidR="00EB4E1C" w:rsidRPr="00A968B0" w:rsidRDefault="00EB4E1C" w:rsidP="00EB4E1C">
      <w:pPr>
        <w:rPr>
          <w:sz w:val="24"/>
          <w:szCs w:val="24"/>
        </w:rPr>
      </w:pPr>
      <w:r w:rsidRPr="00A968B0">
        <w:rPr>
          <w:sz w:val="24"/>
          <w:szCs w:val="24"/>
        </w:rPr>
        <w:t>(3) Elektroničko povezivanje podataka iz elektroničkog očevidnika nastanka i tijeka otpada (e</w:t>
      </w:r>
      <w:r w:rsidR="007F6B0F" w:rsidRPr="00A968B0">
        <w:rPr>
          <w:sz w:val="24"/>
          <w:szCs w:val="24"/>
        </w:rPr>
        <w:t>-</w:t>
      </w:r>
      <w:proofErr w:type="spellStart"/>
      <w:r w:rsidRPr="00A968B0">
        <w:rPr>
          <w:sz w:val="24"/>
          <w:szCs w:val="24"/>
        </w:rPr>
        <w:t>ONTO</w:t>
      </w:r>
      <w:proofErr w:type="spellEnd"/>
      <w:r w:rsidRPr="00A968B0">
        <w:rPr>
          <w:sz w:val="24"/>
          <w:szCs w:val="24"/>
        </w:rPr>
        <w:t xml:space="preserve">) i baze podataka Registar onečišćavanja okoliša provest će se do 1. siječnja 2023. </w:t>
      </w:r>
    </w:p>
    <w:p w14:paraId="6546CAF6" w14:textId="67E51DA0" w:rsidR="00EB4E1C" w:rsidRPr="00A968B0" w:rsidRDefault="00EB4E1C" w:rsidP="000E0473">
      <w:pPr>
        <w:rPr>
          <w:sz w:val="24"/>
          <w:szCs w:val="24"/>
        </w:rPr>
      </w:pPr>
    </w:p>
    <w:p w14:paraId="22C5D8B2" w14:textId="77777777" w:rsidR="00EB4E1C" w:rsidRPr="00A968B0" w:rsidRDefault="00EB4E1C" w:rsidP="000E0473">
      <w:pPr>
        <w:rPr>
          <w:sz w:val="24"/>
          <w:szCs w:val="24"/>
        </w:rPr>
      </w:pPr>
    </w:p>
    <w:p w14:paraId="1106438B" w14:textId="1EE15ABB" w:rsidR="000E0473" w:rsidRPr="00A968B0" w:rsidRDefault="000E0473" w:rsidP="000E0473">
      <w:pPr>
        <w:rPr>
          <w:sz w:val="24"/>
          <w:szCs w:val="24"/>
        </w:rPr>
      </w:pPr>
      <w:r w:rsidRPr="00A968B0">
        <w:rPr>
          <w:sz w:val="24"/>
          <w:szCs w:val="24"/>
        </w:rPr>
        <w:t xml:space="preserve">Klasa: </w:t>
      </w:r>
    </w:p>
    <w:p w14:paraId="6E04C303" w14:textId="46626B2F" w:rsidR="000E0473" w:rsidRPr="00A968B0" w:rsidRDefault="000E0473" w:rsidP="000E0473">
      <w:pPr>
        <w:rPr>
          <w:sz w:val="24"/>
          <w:szCs w:val="24"/>
        </w:rPr>
      </w:pPr>
      <w:proofErr w:type="spellStart"/>
      <w:r w:rsidRPr="00A968B0">
        <w:rPr>
          <w:sz w:val="24"/>
          <w:szCs w:val="24"/>
        </w:rPr>
        <w:t>Urbroj</w:t>
      </w:r>
      <w:proofErr w:type="spellEnd"/>
      <w:r w:rsidRPr="00A968B0">
        <w:rPr>
          <w:sz w:val="24"/>
          <w:szCs w:val="24"/>
        </w:rPr>
        <w:t xml:space="preserve">: </w:t>
      </w:r>
    </w:p>
    <w:p w14:paraId="03D59CBA" w14:textId="54EF8601" w:rsidR="00E45846" w:rsidRPr="00A968B0" w:rsidRDefault="00E45846" w:rsidP="000E0473">
      <w:pPr>
        <w:rPr>
          <w:sz w:val="24"/>
          <w:szCs w:val="24"/>
        </w:rPr>
      </w:pPr>
      <w:r w:rsidRPr="00A968B0">
        <w:rPr>
          <w:sz w:val="24"/>
          <w:szCs w:val="24"/>
        </w:rPr>
        <w:t>Zagreb, xx 2021.</w:t>
      </w:r>
    </w:p>
    <w:tbl>
      <w:tblPr>
        <w:tblStyle w:val="Reetkatablice"/>
        <w:tblW w:w="0" w:type="auto"/>
        <w:tblInd w:w="56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78"/>
      </w:tblGrid>
      <w:tr w:rsidR="001F3D38" w:rsidRPr="00A968B0" w14:paraId="5AB7AC5A" w14:textId="77777777" w:rsidTr="001F3D38">
        <w:tc>
          <w:tcPr>
            <w:tcW w:w="3678" w:type="dxa"/>
          </w:tcPr>
          <w:p w14:paraId="440D321A" w14:textId="6208BA08" w:rsidR="001F3D38" w:rsidRPr="00A968B0" w:rsidRDefault="001F3D38" w:rsidP="001F3D38">
            <w:pPr>
              <w:widowControl/>
              <w:adjustRightInd/>
              <w:spacing w:after="120" w:line="240" w:lineRule="auto"/>
              <w:jc w:val="center"/>
              <w:textAlignment w:val="auto"/>
              <w:rPr>
                <w:b/>
                <w:bCs/>
                <w:sz w:val="24"/>
                <w:szCs w:val="24"/>
              </w:rPr>
            </w:pPr>
            <w:r w:rsidRPr="00A968B0">
              <w:rPr>
                <w:b/>
                <w:bCs/>
                <w:sz w:val="24"/>
                <w:szCs w:val="24"/>
              </w:rPr>
              <w:t>Ministar</w:t>
            </w:r>
          </w:p>
          <w:p w14:paraId="19AE9C87" w14:textId="4947E1DE" w:rsidR="001F3D38" w:rsidRPr="00A968B0" w:rsidRDefault="001F3D38" w:rsidP="001F3D38">
            <w:pPr>
              <w:jc w:val="center"/>
              <w:rPr>
                <w:sz w:val="24"/>
                <w:szCs w:val="24"/>
              </w:rPr>
            </w:pPr>
            <w:r w:rsidRPr="00A968B0">
              <w:rPr>
                <w:b/>
                <w:bCs/>
                <w:sz w:val="24"/>
                <w:szCs w:val="24"/>
              </w:rPr>
              <w:t xml:space="preserve">dr. </w:t>
            </w:r>
            <w:proofErr w:type="spellStart"/>
            <w:r w:rsidRPr="00A968B0">
              <w:rPr>
                <w:b/>
                <w:bCs/>
                <w:sz w:val="24"/>
                <w:szCs w:val="24"/>
              </w:rPr>
              <w:t>sc</w:t>
            </w:r>
            <w:proofErr w:type="spellEnd"/>
            <w:r w:rsidRPr="00A968B0">
              <w:rPr>
                <w:b/>
                <w:bCs/>
                <w:sz w:val="24"/>
                <w:szCs w:val="24"/>
              </w:rPr>
              <w:t xml:space="preserve">. Tomislav Ćorić, v. r. </w:t>
            </w:r>
            <w:r w:rsidRPr="00A968B0">
              <w:rPr>
                <w:b/>
                <w:sz w:val="24"/>
                <w:szCs w:val="24"/>
              </w:rPr>
              <w:br w:type="page"/>
            </w:r>
          </w:p>
        </w:tc>
      </w:tr>
    </w:tbl>
    <w:p w14:paraId="3E67DC04" w14:textId="77777777" w:rsidR="001F3D38" w:rsidRPr="00A968B0" w:rsidRDefault="001F3D38" w:rsidP="000E0473">
      <w:pPr>
        <w:rPr>
          <w:sz w:val="24"/>
          <w:szCs w:val="24"/>
        </w:rPr>
      </w:pPr>
    </w:p>
    <w:p w14:paraId="6D52C4A4" w14:textId="5E28F4DF" w:rsidR="0046108B" w:rsidRPr="00A968B0" w:rsidRDefault="0046108B" w:rsidP="0053151B">
      <w:pPr>
        <w:pStyle w:val="Naslov1"/>
      </w:pPr>
      <w:r w:rsidRPr="00A968B0">
        <w:lastRenderedPageBreak/>
        <w:t>PRILOG 1. POPIS DJELATNOSTI</w:t>
      </w:r>
      <w:r w:rsidR="00A0507D" w:rsidRPr="00A968B0">
        <w:t xml:space="preserve"> </w:t>
      </w:r>
    </w:p>
    <w:p w14:paraId="1B4EB294" w14:textId="77777777" w:rsidR="001455E4" w:rsidRPr="00A968B0" w:rsidRDefault="001455E4" w:rsidP="007C7811">
      <w:pPr>
        <w:spacing w:line="240" w:lineRule="auto"/>
        <w:rPr>
          <w:strike/>
          <w:sz w:val="24"/>
          <w:szCs w:val="24"/>
        </w:rPr>
      </w:pPr>
    </w:p>
    <w:tbl>
      <w:tblPr>
        <w:tblW w:w="7862" w:type="dxa"/>
        <w:tblInd w:w="309" w:type="dxa"/>
        <w:tblLook w:val="00A0" w:firstRow="1" w:lastRow="0" w:firstColumn="1" w:lastColumn="0" w:noHBand="0" w:noVBand="0"/>
      </w:tblPr>
      <w:tblGrid>
        <w:gridCol w:w="1296"/>
        <w:gridCol w:w="6566"/>
      </w:tblGrid>
      <w:tr w:rsidR="00B744C7" w:rsidRPr="00A968B0" w14:paraId="4F46B91F" w14:textId="77777777" w:rsidTr="00C415F5">
        <w:trPr>
          <w:trHeight w:val="960"/>
          <w:tblHeader/>
        </w:trPr>
        <w:tc>
          <w:tcPr>
            <w:tcW w:w="129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D6E3BC"/>
            <w:vAlign w:val="center"/>
          </w:tcPr>
          <w:p w14:paraId="352599EE" w14:textId="77777777" w:rsidR="0046108B" w:rsidRPr="00A968B0" w:rsidRDefault="0046108B" w:rsidP="00420DE3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 xml:space="preserve">Šifra djelatnosti </w:t>
            </w:r>
          </w:p>
        </w:tc>
        <w:tc>
          <w:tcPr>
            <w:tcW w:w="656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6E3BC"/>
            <w:noWrap/>
            <w:vAlign w:val="center"/>
          </w:tcPr>
          <w:p w14:paraId="7E8F01D8" w14:textId="77777777" w:rsidR="0046108B" w:rsidRPr="00A968B0" w:rsidRDefault="0046108B" w:rsidP="00420DE3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Naziv djelatnosti</w:t>
            </w:r>
          </w:p>
        </w:tc>
      </w:tr>
      <w:tr w:rsidR="00B744C7" w:rsidRPr="00A968B0" w14:paraId="621508F4" w14:textId="77777777" w:rsidTr="00C415F5">
        <w:trPr>
          <w:trHeight w:val="33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EAF1DD"/>
            <w:noWrap/>
            <w:vAlign w:val="center"/>
          </w:tcPr>
          <w:p w14:paraId="6738CBA0" w14:textId="77777777" w:rsidR="0046108B" w:rsidRPr="00A968B0" w:rsidRDefault="0046108B" w:rsidP="00420DE3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01, 02, 03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AF1DD"/>
            <w:noWrap/>
            <w:vAlign w:val="center"/>
          </w:tcPr>
          <w:p w14:paraId="08E8B283" w14:textId="77777777" w:rsidR="0046108B" w:rsidRPr="00A968B0" w:rsidRDefault="0046108B" w:rsidP="00420DE3">
            <w:pPr>
              <w:spacing w:line="276" w:lineRule="auto"/>
              <w:jc w:val="left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ENERGETIKA</w:t>
            </w:r>
          </w:p>
        </w:tc>
      </w:tr>
      <w:tr w:rsidR="00B744C7" w:rsidRPr="00A968B0" w14:paraId="6237D9B2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C056FC6" w14:textId="77777777" w:rsidR="0046108B" w:rsidRPr="00A968B0" w:rsidRDefault="0046108B" w:rsidP="00420DE3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01 00 00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79DF7CA" w14:textId="77777777" w:rsidR="0046108B" w:rsidRPr="00A968B0" w:rsidRDefault="0046108B" w:rsidP="00420DE3">
            <w:pPr>
              <w:spacing w:line="276" w:lineRule="auto"/>
              <w:jc w:val="left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Izgaranje u termoenergetskim objektima i industrijskim postrojenjima za pretvorbu energije</w:t>
            </w:r>
          </w:p>
        </w:tc>
      </w:tr>
      <w:tr w:rsidR="00B744C7" w:rsidRPr="00A968B0" w14:paraId="55A5D54B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3A76F4A" w14:textId="77777777" w:rsidR="0046108B" w:rsidRPr="00A968B0" w:rsidRDefault="0046108B" w:rsidP="00420DE3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1 01 00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9651365" w14:textId="77777777" w:rsidR="0046108B" w:rsidRPr="00A968B0" w:rsidRDefault="0046108B" w:rsidP="00420DE3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Termoelektrane</w:t>
            </w:r>
          </w:p>
        </w:tc>
      </w:tr>
      <w:tr w:rsidR="00B744C7" w:rsidRPr="00A968B0" w14:paraId="12A166BC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5F482A6" w14:textId="77777777" w:rsidR="0046108B" w:rsidRPr="00A968B0" w:rsidRDefault="0046108B" w:rsidP="00420DE3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01 01 01 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045036E" w14:textId="77777777" w:rsidR="0046108B" w:rsidRPr="00A968B0" w:rsidRDefault="0046108B" w:rsidP="00420DE3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ostrojenja ≥ 300 MW (veliki uređaji za loženje)</w:t>
            </w:r>
          </w:p>
        </w:tc>
      </w:tr>
      <w:tr w:rsidR="00B744C7" w:rsidRPr="00A968B0" w14:paraId="0E26232F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4EEF09E" w14:textId="77777777" w:rsidR="0046108B" w:rsidRPr="00A968B0" w:rsidRDefault="0046108B" w:rsidP="00420DE3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1 01 02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D91D1AF" w14:textId="77777777" w:rsidR="0046108B" w:rsidRPr="00A968B0" w:rsidRDefault="0046108B" w:rsidP="00420DE3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ostrojenja ≥ 50 MW i &lt; 300 MW (veliki uređaji za loženje)</w:t>
            </w:r>
          </w:p>
        </w:tc>
      </w:tr>
      <w:tr w:rsidR="00B744C7" w:rsidRPr="00A968B0" w14:paraId="0533D5A6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820783F" w14:textId="77777777" w:rsidR="00DB6988" w:rsidRPr="00A968B0" w:rsidRDefault="00DB6988" w:rsidP="00DB6988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1 01 03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0B1EF3D" w14:textId="77777777" w:rsidR="00DB6988" w:rsidRPr="00A968B0" w:rsidRDefault="00DB6988" w:rsidP="00A64B21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Postrojenja ≥ </w:t>
            </w:r>
            <w:r w:rsidR="00A64B21" w:rsidRPr="00A968B0">
              <w:rPr>
                <w:sz w:val="24"/>
                <w:szCs w:val="24"/>
              </w:rPr>
              <w:t>1</w:t>
            </w:r>
            <w:r w:rsidRPr="00A968B0">
              <w:rPr>
                <w:sz w:val="24"/>
                <w:szCs w:val="24"/>
              </w:rPr>
              <w:t xml:space="preserve"> MW i &lt; 50 MW (srednji uređaji za loženje)</w:t>
            </w:r>
          </w:p>
        </w:tc>
      </w:tr>
      <w:tr w:rsidR="00B744C7" w:rsidRPr="00A968B0" w14:paraId="2BBBDAC5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3AD1893" w14:textId="0B03950A" w:rsidR="00DB6988" w:rsidRPr="00A968B0" w:rsidRDefault="00DB6988" w:rsidP="00DB6988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1 01 0</w:t>
            </w:r>
            <w:r w:rsidR="00A71DC4" w:rsidRPr="00A968B0">
              <w:rPr>
                <w:sz w:val="24"/>
                <w:szCs w:val="24"/>
              </w:rPr>
              <w:t>4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294A647" w14:textId="77777777" w:rsidR="00DB6988" w:rsidRPr="00A968B0" w:rsidRDefault="00DB6988" w:rsidP="00DB6988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Uređaji &lt; 1 MW (mali uređaji za loženje)</w:t>
            </w:r>
          </w:p>
        </w:tc>
      </w:tr>
      <w:tr w:rsidR="00B744C7" w:rsidRPr="00A968B0" w14:paraId="70AC0EB8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0C47D66" w14:textId="23795D40" w:rsidR="00DB6988" w:rsidRPr="00A968B0" w:rsidRDefault="00DB6988" w:rsidP="00DB6988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1 01 0</w:t>
            </w:r>
            <w:r w:rsidR="00A71DC4" w:rsidRPr="00A968B0">
              <w:rPr>
                <w:sz w:val="24"/>
                <w:szCs w:val="24"/>
              </w:rPr>
              <w:t>5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D0B96FB" w14:textId="77777777" w:rsidR="00DB6988" w:rsidRPr="00A968B0" w:rsidRDefault="00DB6988" w:rsidP="00DB6988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linske turbine</w:t>
            </w:r>
          </w:p>
        </w:tc>
      </w:tr>
      <w:tr w:rsidR="00B744C7" w:rsidRPr="00A968B0" w14:paraId="64B6DDEB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3BDACA5" w14:textId="01FB3812" w:rsidR="00DB6988" w:rsidRPr="00A968B0" w:rsidRDefault="00DB6988" w:rsidP="00DB6988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1 01 0</w:t>
            </w:r>
            <w:r w:rsidR="00A71DC4" w:rsidRPr="00A968B0">
              <w:rPr>
                <w:sz w:val="24"/>
                <w:szCs w:val="24"/>
              </w:rPr>
              <w:t>6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E94FCE5" w14:textId="77777777" w:rsidR="00DB6988" w:rsidRPr="00A968B0" w:rsidRDefault="00DB6988" w:rsidP="00DB6988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Nepokretni motori s unutarnjim izgaranjem </w:t>
            </w:r>
          </w:p>
        </w:tc>
      </w:tr>
      <w:tr w:rsidR="00B744C7" w:rsidRPr="00A968B0" w14:paraId="03B2945C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BE4AD42" w14:textId="1DA2B986" w:rsidR="004906F1" w:rsidRPr="00A968B0" w:rsidRDefault="004906F1" w:rsidP="00DB6988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1 01 0</w:t>
            </w:r>
            <w:r w:rsidR="00A71DC4" w:rsidRPr="00A968B0">
              <w:rPr>
                <w:sz w:val="24"/>
                <w:szCs w:val="24"/>
              </w:rPr>
              <w:t>7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ED7B11E" w14:textId="68D10EA6" w:rsidR="004906F1" w:rsidRPr="00A968B0" w:rsidRDefault="004906F1" w:rsidP="00DB6988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Hidroelektrane </w:t>
            </w:r>
          </w:p>
        </w:tc>
      </w:tr>
      <w:tr w:rsidR="00B744C7" w:rsidRPr="00A968B0" w14:paraId="54987BC6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66C5C9B" w14:textId="77777777" w:rsidR="00DB6988" w:rsidRPr="00A968B0" w:rsidRDefault="00DB6988" w:rsidP="00DB6988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01 02 00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6299727" w14:textId="77777777" w:rsidR="00DB6988" w:rsidRPr="00A968B0" w:rsidRDefault="00DB6988" w:rsidP="00DB6988">
            <w:pPr>
              <w:spacing w:line="276" w:lineRule="auto"/>
              <w:jc w:val="left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 xml:space="preserve">Javne toplane </w:t>
            </w:r>
          </w:p>
        </w:tc>
      </w:tr>
      <w:tr w:rsidR="00B744C7" w:rsidRPr="00A968B0" w14:paraId="05677E15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8D13524" w14:textId="77777777" w:rsidR="00DB6988" w:rsidRPr="00A968B0" w:rsidRDefault="00DB6988" w:rsidP="00DB6988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01 02 01 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CF09A98" w14:textId="77777777" w:rsidR="00DB6988" w:rsidRPr="00A968B0" w:rsidRDefault="00DB6988" w:rsidP="00DB6988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ostrojenja ≥ 300 MW (veliki uređaji za loženje)</w:t>
            </w:r>
          </w:p>
        </w:tc>
      </w:tr>
      <w:tr w:rsidR="00B744C7" w:rsidRPr="00A968B0" w14:paraId="29FC1A32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E5C9C54" w14:textId="77777777" w:rsidR="00DB6988" w:rsidRPr="00A968B0" w:rsidRDefault="00DB6988" w:rsidP="00DB6988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1 02 02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1E64543" w14:textId="77777777" w:rsidR="00DB6988" w:rsidRPr="00A968B0" w:rsidRDefault="00DB6988" w:rsidP="00DB6988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ostrojenja ≥ 50 MW i &lt; 300 MW (veliki uređaji za loženje)</w:t>
            </w:r>
          </w:p>
        </w:tc>
      </w:tr>
      <w:tr w:rsidR="00B744C7" w:rsidRPr="00A968B0" w14:paraId="0818238F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785B792" w14:textId="77777777" w:rsidR="002F2F46" w:rsidRPr="00A968B0" w:rsidRDefault="002F2F46" w:rsidP="002F2F46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1 02 03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FE039D9" w14:textId="77777777" w:rsidR="002F2F46" w:rsidRPr="00A968B0" w:rsidRDefault="002F2F46" w:rsidP="002F2F46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ostrojenja ≥ 1 MW i &lt; 50 MW (srednji uređaji za loženje)</w:t>
            </w:r>
          </w:p>
        </w:tc>
      </w:tr>
      <w:tr w:rsidR="00B744C7" w:rsidRPr="00A968B0" w14:paraId="041A17B3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7E53C8C" w14:textId="19A9BDD0" w:rsidR="002F2F46" w:rsidRPr="00A968B0" w:rsidRDefault="002F2F46" w:rsidP="002F2F46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1 02 0</w:t>
            </w:r>
            <w:r w:rsidR="00A71DC4" w:rsidRPr="00A968B0">
              <w:rPr>
                <w:sz w:val="24"/>
                <w:szCs w:val="24"/>
              </w:rPr>
              <w:t>4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050BAC7" w14:textId="77777777" w:rsidR="002F2F46" w:rsidRPr="00A968B0" w:rsidRDefault="002F2F46" w:rsidP="002F2F46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Uređaji &lt; 1 MW (mali uređaji za loženje)</w:t>
            </w:r>
          </w:p>
        </w:tc>
      </w:tr>
      <w:tr w:rsidR="00B744C7" w:rsidRPr="00A968B0" w14:paraId="1D544A3F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80BD25D" w14:textId="1FE38E42" w:rsidR="002F2F46" w:rsidRPr="00A968B0" w:rsidRDefault="002F2F46" w:rsidP="002F2F46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1 02 0</w:t>
            </w:r>
            <w:r w:rsidR="00A71DC4" w:rsidRPr="00A968B0">
              <w:rPr>
                <w:sz w:val="24"/>
                <w:szCs w:val="24"/>
              </w:rPr>
              <w:t>5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8923DA8" w14:textId="77777777" w:rsidR="002F2F46" w:rsidRPr="00A968B0" w:rsidRDefault="002F2F46" w:rsidP="002F2F46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linske turbine</w:t>
            </w:r>
          </w:p>
        </w:tc>
      </w:tr>
      <w:tr w:rsidR="00B744C7" w:rsidRPr="00A968B0" w14:paraId="0E3A1439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5B1223C" w14:textId="77D54E91" w:rsidR="002F2F46" w:rsidRPr="00A968B0" w:rsidRDefault="002F2F46" w:rsidP="002F2F46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1 02 0</w:t>
            </w:r>
            <w:r w:rsidR="00A71DC4" w:rsidRPr="00A968B0">
              <w:rPr>
                <w:sz w:val="24"/>
                <w:szCs w:val="24"/>
              </w:rPr>
              <w:t>6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77B3F59" w14:textId="77777777" w:rsidR="002F2F46" w:rsidRPr="00A968B0" w:rsidRDefault="002F2F46" w:rsidP="002F2F46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Nepokretni motori s unutarnjim izgaranjem </w:t>
            </w:r>
          </w:p>
        </w:tc>
      </w:tr>
      <w:tr w:rsidR="00B744C7" w:rsidRPr="00A968B0" w14:paraId="07BA5E4D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5268ED8" w14:textId="77777777" w:rsidR="002F2F46" w:rsidRPr="00A968B0" w:rsidRDefault="002F2F46" w:rsidP="002F2F46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01 03 00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342E0E5" w14:textId="77777777" w:rsidR="002F2F46" w:rsidRPr="00A968B0" w:rsidRDefault="002F2F46" w:rsidP="002F2F46">
            <w:pPr>
              <w:spacing w:line="276" w:lineRule="auto"/>
              <w:jc w:val="left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Rafinerije</w:t>
            </w:r>
          </w:p>
        </w:tc>
      </w:tr>
      <w:tr w:rsidR="00B744C7" w:rsidRPr="00A968B0" w14:paraId="001129B6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3C070CA" w14:textId="77777777" w:rsidR="002F2F46" w:rsidRPr="00A968B0" w:rsidRDefault="002F2F46" w:rsidP="002F2F46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01 03 01 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8B3AD6E" w14:textId="77777777" w:rsidR="002F2F46" w:rsidRPr="00A968B0" w:rsidRDefault="002F2F46" w:rsidP="002F2F46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ostrojenja ≥ 300 MW (veliki uređaji za loženje)</w:t>
            </w:r>
          </w:p>
        </w:tc>
      </w:tr>
      <w:tr w:rsidR="00B744C7" w:rsidRPr="00A968B0" w14:paraId="11C50D75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D79C8F1" w14:textId="77777777" w:rsidR="002F2F46" w:rsidRPr="00A968B0" w:rsidRDefault="002F2F46" w:rsidP="002F2F46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1 03 02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41E8445" w14:textId="77777777" w:rsidR="002F2F46" w:rsidRPr="00A968B0" w:rsidRDefault="002F2F46" w:rsidP="002F2F46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ostrojenja ≥ 50 MW i &lt; 300 MW (veliki uređaji za loženje)</w:t>
            </w:r>
          </w:p>
        </w:tc>
      </w:tr>
      <w:tr w:rsidR="00B744C7" w:rsidRPr="00A968B0" w14:paraId="76C624AA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FA1F26E" w14:textId="77777777" w:rsidR="002F2F46" w:rsidRPr="00A968B0" w:rsidRDefault="002F2F46" w:rsidP="002F2F46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1 03 03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2DE5741" w14:textId="77777777" w:rsidR="002F2F46" w:rsidRPr="00A968B0" w:rsidRDefault="002F2F46" w:rsidP="002F2F46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ostrojenja ≥ 1 MW i &lt; 50 MW (srednji uređaji za loženje)</w:t>
            </w:r>
          </w:p>
        </w:tc>
      </w:tr>
      <w:tr w:rsidR="00B744C7" w:rsidRPr="00A968B0" w14:paraId="0AC7C7E5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7E23349" w14:textId="5138387D" w:rsidR="00A666B1" w:rsidRPr="00A968B0" w:rsidRDefault="00A666B1" w:rsidP="00A666B1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1 03 0</w:t>
            </w:r>
            <w:r w:rsidR="00A71DC4" w:rsidRPr="00A968B0">
              <w:rPr>
                <w:sz w:val="24"/>
                <w:szCs w:val="24"/>
              </w:rPr>
              <w:t>4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BD66405" w14:textId="77777777" w:rsidR="00A666B1" w:rsidRPr="00A968B0" w:rsidRDefault="00A666B1" w:rsidP="00A666B1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Uređaji &lt; 1 MW (mali uređaji za loženje)</w:t>
            </w:r>
          </w:p>
        </w:tc>
      </w:tr>
      <w:tr w:rsidR="00B744C7" w:rsidRPr="00A968B0" w14:paraId="00FA39B1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D4C58E3" w14:textId="74DBEF7E" w:rsidR="00A666B1" w:rsidRPr="00A968B0" w:rsidRDefault="00A666B1" w:rsidP="00A666B1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1 03 0</w:t>
            </w:r>
            <w:r w:rsidR="00A71DC4" w:rsidRPr="00A968B0">
              <w:rPr>
                <w:sz w:val="24"/>
                <w:szCs w:val="24"/>
              </w:rPr>
              <w:t>5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4FAB4E2" w14:textId="77777777" w:rsidR="00A666B1" w:rsidRPr="00A968B0" w:rsidRDefault="00A666B1" w:rsidP="00A666B1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linske turbine</w:t>
            </w:r>
          </w:p>
        </w:tc>
      </w:tr>
      <w:tr w:rsidR="00B744C7" w:rsidRPr="00A968B0" w14:paraId="31DF7B4F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A83EAE2" w14:textId="347FBE0B" w:rsidR="00A666B1" w:rsidRPr="00A968B0" w:rsidRDefault="00A666B1" w:rsidP="00A666B1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1 03 0</w:t>
            </w:r>
            <w:r w:rsidR="00A71DC4" w:rsidRPr="00A968B0">
              <w:rPr>
                <w:sz w:val="24"/>
                <w:szCs w:val="24"/>
              </w:rPr>
              <w:t>6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1D6A0B1" w14:textId="77777777" w:rsidR="00A666B1" w:rsidRPr="00A968B0" w:rsidRDefault="00A666B1" w:rsidP="00A666B1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epokretni motori s unutarnjim izgaranjem</w:t>
            </w:r>
          </w:p>
        </w:tc>
      </w:tr>
      <w:tr w:rsidR="00B744C7" w:rsidRPr="00A968B0" w14:paraId="5BBBDC2B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58A4F21" w14:textId="23AA7CD9" w:rsidR="00A666B1" w:rsidRPr="00A968B0" w:rsidRDefault="00A666B1" w:rsidP="00A666B1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1 03 0</w:t>
            </w:r>
            <w:r w:rsidR="00A71DC4" w:rsidRPr="00A968B0">
              <w:rPr>
                <w:sz w:val="24"/>
                <w:szCs w:val="24"/>
              </w:rPr>
              <w:t>7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60A7F22" w14:textId="77777777" w:rsidR="00A666B1" w:rsidRPr="00A968B0" w:rsidRDefault="00A666B1" w:rsidP="00A666B1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rocesne peći</w:t>
            </w:r>
          </w:p>
        </w:tc>
      </w:tr>
      <w:tr w:rsidR="00B744C7" w:rsidRPr="00A968B0" w14:paraId="06F08341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0FA4CE4" w14:textId="77777777" w:rsidR="00A666B1" w:rsidRPr="00A968B0" w:rsidRDefault="00A666B1" w:rsidP="00A666B1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01 04 00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D64968E" w14:textId="77777777" w:rsidR="00A666B1" w:rsidRPr="00A968B0" w:rsidRDefault="00A666B1" w:rsidP="00A666B1">
            <w:pPr>
              <w:spacing w:line="276" w:lineRule="auto"/>
              <w:jc w:val="left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Postrojenja za transformaciju krutog goriva</w:t>
            </w:r>
          </w:p>
        </w:tc>
      </w:tr>
      <w:tr w:rsidR="00B744C7" w:rsidRPr="00A968B0" w14:paraId="202EB47E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3E81AE5" w14:textId="77777777" w:rsidR="00A666B1" w:rsidRPr="00A968B0" w:rsidRDefault="00A666B1" w:rsidP="00A666B1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01 04 01 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A5CAB92" w14:textId="77777777" w:rsidR="00A666B1" w:rsidRPr="00A968B0" w:rsidRDefault="00A666B1" w:rsidP="00A666B1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ostrojenja ≥ 300 MW (veliki uređaji za loženje)</w:t>
            </w:r>
          </w:p>
        </w:tc>
      </w:tr>
      <w:tr w:rsidR="00B744C7" w:rsidRPr="00A968B0" w14:paraId="4401EFD0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ACEFEF2" w14:textId="77777777" w:rsidR="00A666B1" w:rsidRPr="00A968B0" w:rsidRDefault="00A666B1" w:rsidP="00A666B1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1 04 02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2175418" w14:textId="77777777" w:rsidR="00A666B1" w:rsidRPr="00A968B0" w:rsidRDefault="00A666B1" w:rsidP="00A666B1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ostrojenja ≥ 50 MW i &lt; 300 MW (veliki uređaji za loženje)</w:t>
            </w:r>
          </w:p>
        </w:tc>
      </w:tr>
      <w:tr w:rsidR="00B744C7" w:rsidRPr="00A968B0" w14:paraId="75DF9224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959E943" w14:textId="77777777" w:rsidR="00A666B1" w:rsidRPr="00A968B0" w:rsidRDefault="00A666B1" w:rsidP="00A666B1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1 04 03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9567BFE" w14:textId="77777777" w:rsidR="00A666B1" w:rsidRPr="00A968B0" w:rsidRDefault="00A666B1" w:rsidP="00A666B1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ostrojenja ≥ 1 MW i &lt; 50 MW (srednji uređaji za loženje)</w:t>
            </w:r>
          </w:p>
        </w:tc>
      </w:tr>
      <w:tr w:rsidR="00B744C7" w:rsidRPr="00A968B0" w14:paraId="53389515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27326F3" w14:textId="0CAD7074" w:rsidR="00EC2BD1" w:rsidRPr="00A968B0" w:rsidRDefault="00EC2BD1" w:rsidP="00EC2BD1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1 04 0</w:t>
            </w:r>
            <w:r w:rsidR="00A71DC4" w:rsidRPr="00A968B0">
              <w:rPr>
                <w:sz w:val="24"/>
                <w:szCs w:val="24"/>
              </w:rPr>
              <w:t>4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6AA02C1" w14:textId="77777777" w:rsidR="00EC2BD1" w:rsidRPr="00A968B0" w:rsidRDefault="00EC2BD1" w:rsidP="00EC2BD1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Uređaji &lt; 1 MW (mali uređaji za loženje)</w:t>
            </w:r>
          </w:p>
        </w:tc>
      </w:tr>
      <w:tr w:rsidR="00B744C7" w:rsidRPr="00A968B0" w14:paraId="226AB48C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CBC20D8" w14:textId="74BFB820" w:rsidR="00EC2BD1" w:rsidRPr="00A968B0" w:rsidRDefault="00EC2BD1" w:rsidP="00EC2BD1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1 04 0</w:t>
            </w:r>
            <w:r w:rsidR="00A71DC4" w:rsidRPr="00A968B0">
              <w:rPr>
                <w:sz w:val="24"/>
                <w:szCs w:val="24"/>
              </w:rPr>
              <w:t>5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844CC9F" w14:textId="77777777" w:rsidR="00EC2BD1" w:rsidRPr="00A968B0" w:rsidRDefault="00EC2BD1" w:rsidP="00EC2BD1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linske turbine</w:t>
            </w:r>
          </w:p>
        </w:tc>
      </w:tr>
      <w:tr w:rsidR="00B744C7" w:rsidRPr="00A968B0" w14:paraId="32ED72A2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29D2EF4" w14:textId="7A07A759" w:rsidR="00EC2BD1" w:rsidRPr="00A968B0" w:rsidRDefault="00EC2BD1" w:rsidP="00EC2BD1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1 04 0</w:t>
            </w:r>
            <w:r w:rsidR="00A71DC4" w:rsidRPr="00A968B0">
              <w:rPr>
                <w:sz w:val="24"/>
                <w:szCs w:val="24"/>
              </w:rPr>
              <w:t>6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31F4D84" w14:textId="77777777" w:rsidR="00EC2BD1" w:rsidRPr="00A968B0" w:rsidRDefault="00EC2BD1" w:rsidP="00EC2BD1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epokretni motori s unutarnjim izgaranjem</w:t>
            </w:r>
          </w:p>
        </w:tc>
      </w:tr>
      <w:tr w:rsidR="00B744C7" w:rsidRPr="00A968B0" w14:paraId="2748ECE2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A5374BC" w14:textId="12ABE7C3" w:rsidR="00EC2BD1" w:rsidRPr="00A968B0" w:rsidRDefault="00EC2BD1" w:rsidP="00EC2BD1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1 04 0</w:t>
            </w:r>
            <w:r w:rsidR="00A71DC4" w:rsidRPr="00A968B0">
              <w:rPr>
                <w:sz w:val="24"/>
                <w:szCs w:val="24"/>
              </w:rPr>
              <w:t>7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EB23FDD" w14:textId="77777777" w:rsidR="00EC2BD1" w:rsidRPr="00A968B0" w:rsidRDefault="00EC2BD1" w:rsidP="00EC2BD1">
            <w:pPr>
              <w:spacing w:line="276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Koksne</w:t>
            </w:r>
            <w:proofErr w:type="spellEnd"/>
            <w:r w:rsidRPr="00A968B0">
              <w:rPr>
                <w:sz w:val="24"/>
                <w:szCs w:val="24"/>
              </w:rPr>
              <w:t xml:space="preserve"> peći</w:t>
            </w:r>
          </w:p>
        </w:tc>
      </w:tr>
      <w:tr w:rsidR="00B744C7" w:rsidRPr="00A968B0" w14:paraId="2ED0C348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3B46DA6" w14:textId="67E6E301" w:rsidR="00EC2BD1" w:rsidRPr="00A968B0" w:rsidRDefault="00EC2BD1" w:rsidP="00EC2BD1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1 04 0</w:t>
            </w:r>
            <w:r w:rsidR="00A71DC4" w:rsidRPr="00A968B0">
              <w:rPr>
                <w:sz w:val="24"/>
                <w:szCs w:val="24"/>
              </w:rPr>
              <w:t>8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BDF4116" w14:textId="77777777" w:rsidR="00EC2BD1" w:rsidRPr="00A968B0" w:rsidRDefault="00EC2BD1" w:rsidP="00EC2BD1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Ostala postrojenja za transformaciju krutog goriva</w:t>
            </w:r>
          </w:p>
        </w:tc>
      </w:tr>
      <w:tr w:rsidR="007E0440" w:rsidRPr="00A968B0" w14:paraId="48BB0DB1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8C19DEC" w14:textId="3E8E2A48" w:rsidR="007E0440" w:rsidRPr="00A968B0" w:rsidRDefault="007E0440" w:rsidP="00EC2BD1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01 04 09 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6D4472A" w14:textId="2454C6E4" w:rsidR="007E0440" w:rsidRPr="00A968B0" w:rsidRDefault="007E0440" w:rsidP="00EC2BD1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Mlinovi za ugljen</w:t>
            </w:r>
          </w:p>
        </w:tc>
      </w:tr>
      <w:tr w:rsidR="00B744C7" w:rsidRPr="00A968B0" w14:paraId="7DD052F9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9E07647" w14:textId="77777777" w:rsidR="00EC2BD1" w:rsidRPr="00A968B0" w:rsidRDefault="00EC2BD1" w:rsidP="00EC2BD1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01 05 00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3264275" w14:textId="77777777" w:rsidR="00EC2BD1" w:rsidRPr="00A968B0" w:rsidRDefault="00EC2BD1" w:rsidP="00EC2BD1">
            <w:pPr>
              <w:spacing w:line="276" w:lineRule="auto"/>
              <w:jc w:val="left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Izgaranje goriva u ugljenokopima, naftnim i plinskim poljima i kompresorima plinovoda</w:t>
            </w:r>
          </w:p>
        </w:tc>
      </w:tr>
      <w:tr w:rsidR="00B744C7" w:rsidRPr="00A968B0" w14:paraId="33AB7FD8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C0C1DCF" w14:textId="77777777" w:rsidR="00EC2BD1" w:rsidRPr="00A968B0" w:rsidRDefault="00EC2BD1" w:rsidP="00EC2BD1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01 05 01 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7E051B6" w14:textId="77777777" w:rsidR="00EC2BD1" w:rsidRPr="00A968B0" w:rsidRDefault="00EC2BD1" w:rsidP="00EC2BD1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ostrojenja ≥ 300 MW (veliki uređaji za loženje)</w:t>
            </w:r>
          </w:p>
        </w:tc>
      </w:tr>
      <w:tr w:rsidR="00B744C7" w:rsidRPr="00A968B0" w14:paraId="476A90E7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5545B4F" w14:textId="77777777" w:rsidR="00EC2BD1" w:rsidRPr="00A968B0" w:rsidRDefault="00EC2BD1" w:rsidP="00EC2BD1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1 05 02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03FB760" w14:textId="77777777" w:rsidR="00EC2BD1" w:rsidRPr="00A968B0" w:rsidRDefault="00EC2BD1" w:rsidP="00EC2BD1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ostrojenja ≥ 50 MW i &lt; 300 MW (veliki uređaji za loženje)</w:t>
            </w:r>
          </w:p>
        </w:tc>
      </w:tr>
      <w:tr w:rsidR="00B744C7" w:rsidRPr="00A968B0" w14:paraId="6E348124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E45BC24" w14:textId="77777777" w:rsidR="00EC2BD1" w:rsidRPr="00A968B0" w:rsidRDefault="00EC2BD1" w:rsidP="00EC2BD1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1 05 03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44FA332" w14:textId="77777777" w:rsidR="00EC2BD1" w:rsidRPr="00A968B0" w:rsidRDefault="00EC2BD1" w:rsidP="00EC2BD1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ostrojenja ≥ 1 MW i &lt; 50 MW (srednji uređaji za loženje)</w:t>
            </w:r>
          </w:p>
        </w:tc>
      </w:tr>
      <w:tr w:rsidR="00B744C7" w:rsidRPr="00A968B0" w14:paraId="52991A57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B741C03" w14:textId="7C2A97CF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lastRenderedPageBreak/>
              <w:t>01 05 0</w:t>
            </w:r>
            <w:r w:rsidR="00A71DC4" w:rsidRPr="00A968B0">
              <w:rPr>
                <w:sz w:val="24"/>
                <w:szCs w:val="24"/>
              </w:rPr>
              <w:t>4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0637556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Uređaji &lt; 1 MW (mali uređaji za loženje)</w:t>
            </w:r>
          </w:p>
        </w:tc>
      </w:tr>
      <w:tr w:rsidR="00B744C7" w:rsidRPr="00A968B0" w14:paraId="2DC9694B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6945AFD" w14:textId="090EEC65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1 05 0</w:t>
            </w:r>
            <w:r w:rsidR="00A71DC4" w:rsidRPr="00A968B0">
              <w:rPr>
                <w:sz w:val="24"/>
                <w:szCs w:val="24"/>
              </w:rPr>
              <w:t>5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4737E85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linske turbine</w:t>
            </w:r>
          </w:p>
        </w:tc>
      </w:tr>
      <w:tr w:rsidR="00B744C7" w:rsidRPr="00A968B0" w14:paraId="667A1E9E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2D925D5" w14:textId="1C8F8C7A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1 05 0</w:t>
            </w:r>
            <w:r w:rsidR="00A71DC4" w:rsidRPr="00A968B0">
              <w:rPr>
                <w:sz w:val="24"/>
                <w:szCs w:val="24"/>
              </w:rPr>
              <w:t>6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F8D3012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epokretni motori s unutarnjim izgaranjem</w:t>
            </w:r>
          </w:p>
        </w:tc>
      </w:tr>
      <w:tr w:rsidR="00B744C7" w:rsidRPr="00A968B0" w14:paraId="16E91E50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5F58BCE" w14:textId="4A0CD71F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1 05 0</w:t>
            </w:r>
            <w:r w:rsidR="00A71DC4" w:rsidRPr="00A968B0">
              <w:rPr>
                <w:sz w:val="24"/>
                <w:szCs w:val="24"/>
              </w:rPr>
              <w:t>7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8015A11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Kompresori plinovoda</w:t>
            </w:r>
          </w:p>
        </w:tc>
      </w:tr>
      <w:tr w:rsidR="00B744C7" w:rsidRPr="00A968B0" w14:paraId="73D424B5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83C9844" w14:textId="77777777" w:rsidR="00D50AB7" w:rsidRPr="00A968B0" w:rsidRDefault="00D50AB7" w:rsidP="00D50AB7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02 00 00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7AA1AD5" w14:textId="77777777" w:rsidR="00D50AB7" w:rsidRPr="00A968B0" w:rsidRDefault="00D50AB7" w:rsidP="00D50AB7">
            <w:pPr>
              <w:spacing w:line="276" w:lineRule="auto"/>
              <w:jc w:val="left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Izgaranje u ne-industrijskim djelatnostima</w:t>
            </w:r>
          </w:p>
        </w:tc>
      </w:tr>
      <w:tr w:rsidR="00B744C7" w:rsidRPr="00A968B0" w14:paraId="58FF8D7B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C9130F6" w14:textId="77777777" w:rsidR="00D50AB7" w:rsidRPr="00A968B0" w:rsidRDefault="00D50AB7" w:rsidP="00D50AB7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02 01 00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91014EC" w14:textId="77777777" w:rsidR="00D50AB7" w:rsidRPr="00A968B0" w:rsidRDefault="00D50AB7" w:rsidP="00D50AB7">
            <w:pPr>
              <w:spacing w:line="276" w:lineRule="auto"/>
              <w:jc w:val="left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Trgovina na veliko i malo, hoteli, bolnice i ostale društvene, socijalne i osobne uslužne djelatnosti</w:t>
            </w:r>
          </w:p>
        </w:tc>
      </w:tr>
      <w:tr w:rsidR="00B744C7" w:rsidRPr="00A968B0" w14:paraId="7E1D5DEE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EE3892A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2 01 01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A11F629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Uređaji za loženje ≥ 1 MW </w:t>
            </w:r>
            <w:r w:rsidR="00C24E7E" w:rsidRPr="00A968B0">
              <w:rPr>
                <w:sz w:val="24"/>
                <w:szCs w:val="24"/>
              </w:rPr>
              <w:t>i &lt; 50 MW (srednji uređaji za loženje)</w:t>
            </w:r>
            <w:r w:rsidRPr="00A968B0">
              <w:rPr>
                <w:sz w:val="24"/>
                <w:szCs w:val="24"/>
              </w:rPr>
              <w:t xml:space="preserve"> </w:t>
            </w:r>
          </w:p>
        </w:tc>
      </w:tr>
      <w:tr w:rsidR="00B744C7" w:rsidRPr="00A968B0" w14:paraId="144387D1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2B6F1DE" w14:textId="207A00C3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02 01 </w:t>
            </w:r>
            <w:r w:rsidR="00C24E7E" w:rsidRPr="00A968B0">
              <w:rPr>
                <w:sz w:val="24"/>
                <w:szCs w:val="24"/>
              </w:rPr>
              <w:t>0</w:t>
            </w:r>
            <w:r w:rsidR="00A71DC4" w:rsidRPr="00A968B0">
              <w:rPr>
                <w:sz w:val="24"/>
                <w:szCs w:val="24"/>
              </w:rPr>
              <w:t>2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F69ADF5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Uređaji &lt; 1 MW (mali uređaji za loženje)</w:t>
            </w:r>
          </w:p>
        </w:tc>
      </w:tr>
      <w:tr w:rsidR="00B744C7" w:rsidRPr="00A968B0" w14:paraId="58BAC7F7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DBE217B" w14:textId="037BFDEE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02 01 </w:t>
            </w:r>
            <w:r w:rsidR="00C24E7E" w:rsidRPr="00A968B0">
              <w:rPr>
                <w:sz w:val="24"/>
                <w:szCs w:val="24"/>
              </w:rPr>
              <w:t>0</w:t>
            </w:r>
            <w:r w:rsidR="00A71DC4" w:rsidRPr="00A968B0">
              <w:rPr>
                <w:sz w:val="24"/>
                <w:szCs w:val="24"/>
              </w:rPr>
              <w:t>3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217739C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linske turbine</w:t>
            </w:r>
          </w:p>
        </w:tc>
      </w:tr>
      <w:tr w:rsidR="00B744C7" w:rsidRPr="00A968B0" w14:paraId="2C7D77BC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0963397" w14:textId="46C932B5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02 01 </w:t>
            </w:r>
            <w:r w:rsidR="00C24E7E" w:rsidRPr="00A968B0">
              <w:rPr>
                <w:sz w:val="24"/>
                <w:szCs w:val="24"/>
              </w:rPr>
              <w:t>0</w:t>
            </w:r>
            <w:r w:rsidR="00A71DC4" w:rsidRPr="00A968B0">
              <w:rPr>
                <w:sz w:val="24"/>
                <w:szCs w:val="24"/>
              </w:rPr>
              <w:t>4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D45DEB3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epokretni motori s unutarnjim izgaranjem</w:t>
            </w:r>
          </w:p>
        </w:tc>
      </w:tr>
      <w:tr w:rsidR="00B744C7" w:rsidRPr="00A968B0" w14:paraId="1747D797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46720C4" w14:textId="2FAB19C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02 01 </w:t>
            </w:r>
            <w:r w:rsidR="00C24E7E" w:rsidRPr="00A968B0">
              <w:rPr>
                <w:sz w:val="24"/>
                <w:szCs w:val="24"/>
              </w:rPr>
              <w:t>0</w:t>
            </w:r>
            <w:r w:rsidR="00A71DC4" w:rsidRPr="00A968B0">
              <w:rPr>
                <w:sz w:val="24"/>
                <w:szCs w:val="24"/>
              </w:rPr>
              <w:t>5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360E541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Ostala nepokretna oprema</w:t>
            </w:r>
          </w:p>
        </w:tc>
      </w:tr>
      <w:tr w:rsidR="00B744C7" w:rsidRPr="00A968B0" w14:paraId="21020ED4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A2681B0" w14:textId="77777777" w:rsidR="00D50AB7" w:rsidRPr="00A968B0" w:rsidRDefault="00D50AB7" w:rsidP="00D50AB7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02 02 00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24A21DD" w14:textId="77777777" w:rsidR="00D50AB7" w:rsidRPr="00A968B0" w:rsidRDefault="00D50AB7" w:rsidP="00D50AB7">
            <w:pPr>
              <w:spacing w:line="276" w:lineRule="auto"/>
              <w:jc w:val="left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Vatrogasna služba, policija, vojska, obrazovne ustanove i druge javne ustanove</w:t>
            </w:r>
          </w:p>
        </w:tc>
      </w:tr>
      <w:tr w:rsidR="00B744C7" w:rsidRPr="00A968B0" w14:paraId="53E44E8E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6FF9216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2 02 01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594433C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Uređaji za loženje ≥ 1 MW i &lt; 50 MW (srednji uređaji za loženje)</w:t>
            </w:r>
          </w:p>
        </w:tc>
      </w:tr>
      <w:tr w:rsidR="00B744C7" w:rsidRPr="00A968B0" w14:paraId="7A9D0ADE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534AA2A" w14:textId="01105075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02 02 </w:t>
            </w:r>
            <w:r w:rsidR="008E21E9" w:rsidRPr="00A968B0">
              <w:rPr>
                <w:sz w:val="24"/>
                <w:szCs w:val="24"/>
              </w:rPr>
              <w:t>0</w:t>
            </w:r>
            <w:r w:rsidR="00A71DC4" w:rsidRPr="00A968B0">
              <w:rPr>
                <w:sz w:val="24"/>
                <w:szCs w:val="24"/>
              </w:rPr>
              <w:t>2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071036C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Uređaji &lt; 1 MW (mali uređaji za loženje)</w:t>
            </w:r>
          </w:p>
        </w:tc>
      </w:tr>
      <w:tr w:rsidR="00B744C7" w:rsidRPr="00A968B0" w14:paraId="2A9CEA89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5B6CF2C" w14:textId="69EB4BFA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02 02 </w:t>
            </w:r>
            <w:r w:rsidR="008E21E9" w:rsidRPr="00A968B0">
              <w:rPr>
                <w:sz w:val="24"/>
                <w:szCs w:val="24"/>
              </w:rPr>
              <w:t>0</w:t>
            </w:r>
            <w:r w:rsidR="00A71DC4" w:rsidRPr="00A968B0">
              <w:rPr>
                <w:sz w:val="24"/>
                <w:szCs w:val="24"/>
              </w:rPr>
              <w:t>3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136B3D0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epokretni motori s unutarnjim izgaranjem</w:t>
            </w:r>
          </w:p>
        </w:tc>
      </w:tr>
      <w:tr w:rsidR="00B744C7" w:rsidRPr="00A968B0" w14:paraId="18CF9226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0DE578B" w14:textId="02CEADDC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2 02 0</w:t>
            </w:r>
            <w:r w:rsidR="00A71DC4" w:rsidRPr="00A968B0">
              <w:rPr>
                <w:sz w:val="24"/>
                <w:szCs w:val="24"/>
              </w:rPr>
              <w:t>4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CD169AB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Ostala nepokretna oprema   </w:t>
            </w:r>
          </w:p>
        </w:tc>
      </w:tr>
      <w:tr w:rsidR="00B744C7" w:rsidRPr="00A968B0" w14:paraId="5F33F3E1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E268B27" w14:textId="77777777" w:rsidR="00D50AB7" w:rsidRPr="00A968B0" w:rsidRDefault="00D50AB7" w:rsidP="00D50AB7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03 00 00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7B53EB8" w14:textId="77777777" w:rsidR="00D50AB7" w:rsidRPr="00A968B0" w:rsidRDefault="00D50AB7" w:rsidP="00D50AB7">
            <w:pPr>
              <w:spacing w:line="276" w:lineRule="auto"/>
              <w:jc w:val="left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Izgaranje goriva u proizvodnim procesima</w:t>
            </w:r>
          </w:p>
        </w:tc>
      </w:tr>
      <w:tr w:rsidR="00B744C7" w:rsidRPr="00A968B0" w14:paraId="36CBB443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71FF32D" w14:textId="77777777" w:rsidR="00D50AB7" w:rsidRPr="00A968B0" w:rsidRDefault="00D50AB7" w:rsidP="00D50AB7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03 01 00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FC0E987" w14:textId="77777777" w:rsidR="00D50AB7" w:rsidRPr="00A968B0" w:rsidRDefault="00D50AB7" w:rsidP="00D50AB7">
            <w:pPr>
              <w:spacing w:line="276" w:lineRule="auto"/>
              <w:jc w:val="left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Industrijske toplane i kotlovnice</w:t>
            </w:r>
          </w:p>
        </w:tc>
      </w:tr>
      <w:tr w:rsidR="00B744C7" w:rsidRPr="00A968B0" w14:paraId="674AEDCE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FCF4E79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03 01 01 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F025386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ostrojenja ≥ 300 MW (veliki uređaji za loženje)</w:t>
            </w:r>
          </w:p>
        </w:tc>
      </w:tr>
      <w:tr w:rsidR="00B744C7" w:rsidRPr="00A968B0" w14:paraId="281583BC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091E588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3 01 02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81F6940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ostrojenja ≥ 50 MW i &lt; 300 MW (veliki uređaji za loženje)</w:t>
            </w:r>
          </w:p>
        </w:tc>
      </w:tr>
      <w:tr w:rsidR="00B744C7" w:rsidRPr="00A968B0" w14:paraId="1CC76060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C6B81B6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3 01 03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35C08B9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ostrojenja ≥ 1 MW i &lt; 50 MW (srednji uređaji za loženje)</w:t>
            </w:r>
          </w:p>
        </w:tc>
      </w:tr>
      <w:tr w:rsidR="00B744C7" w:rsidRPr="00A968B0" w14:paraId="63A8956E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1861822" w14:textId="13A607B3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03 01 </w:t>
            </w:r>
            <w:r w:rsidR="00BA7CB5" w:rsidRPr="00A968B0">
              <w:rPr>
                <w:sz w:val="24"/>
                <w:szCs w:val="24"/>
              </w:rPr>
              <w:t>0</w:t>
            </w:r>
            <w:r w:rsidR="00A71DC4" w:rsidRPr="00A968B0">
              <w:rPr>
                <w:sz w:val="24"/>
                <w:szCs w:val="24"/>
              </w:rPr>
              <w:t>4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058A46D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Uređaji &lt; 1 MW (mali uređaji za loženje)</w:t>
            </w:r>
          </w:p>
        </w:tc>
      </w:tr>
      <w:tr w:rsidR="00B744C7" w:rsidRPr="00A968B0" w14:paraId="0F981776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57980C4" w14:textId="638217A5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03 01 </w:t>
            </w:r>
            <w:r w:rsidR="00BA7CB5" w:rsidRPr="00A968B0">
              <w:rPr>
                <w:sz w:val="24"/>
                <w:szCs w:val="24"/>
              </w:rPr>
              <w:t>0</w:t>
            </w:r>
            <w:r w:rsidR="00A71DC4" w:rsidRPr="00A968B0">
              <w:rPr>
                <w:sz w:val="24"/>
                <w:szCs w:val="24"/>
              </w:rPr>
              <w:t>5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14DC555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linske turbine</w:t>
            </w:r>
          </w:p>
        </w:tc>
      </w:tr>
      <w:tr w:rsidR="00B744C7" w:rsidRPr="00A968B0" w14:paraId="1425C632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8C8CB94" w14:textId="10D208EF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03 01 </w:t>
            </w:r>
            <w:r w:rsidR="00BA7CB5" w:rsidRPr="00A968B0">
              <w:rPr>
                <w:sz w:val="24"/>
                <w:szCs w:val="24"/>
              </w:rPr>
              <w:t>0</w:t>
            </w:r>
            <w:r w:rsidR="00A71DC4" w:rsidRPr="00A968B0">
              <w:rPr>
                <w:sz w:val="24"/>
                <w:szCs w:val="24"/>
              </w:rPr>
              <w:t>6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A36D212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epokretni motori s unutarnjim izgaranjem</w:t>
            </w:r>
          </w:p>
        </w:tc>
      </w:tr>
      <w:tr w:rsidR="00B744C7" w:rsidRPr="00A968B0" w14:paraId="3FF587B3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83134D9" w14:textId="64AD7331" w:rsidR="00D50AB7" w:rsidRPr="00A968B0" w:rsidRDefault="00D50AB7" w:rsidP="00A71DC4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03 01 </w:t>
            </w:r>
            <w:r w:rsidR="00BA7CB5" w:rsidRPr="00A968B0">
              <w:rPr>
                <w:sz w:val="24"/>
                <w:szCs w:val="24"/>
              </w:rPr>
              <w:t>0</w:t>
            </w:r>
            <w:r w:rsidR="00A71DC4" w:rsidRPr="00A968B0">
              <w:rPr>
                <w:sz w:val="24"/>
                <w:szCs w:val="24"/>
              </w:rPr>
              <w:t>7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2C523A6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Ostala nepokretna oprema</w:t>
            </w:r>
          </w:p>
        </w:tc>
      </w:tr>
      <w:tr w:rsidR="00B744C7" w:rsidRPr="00A968B0" w14:paraId="3496A65B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963A330" w14:textId="6D290BBE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03 01 </w:t>
            </w:r>
            <w:r w:rsidR="00BA7CB5" w:rsidRPr="00A968B0">
              <w:rPr>
                <w:sz w:val="24"/>
                <w:szCs w:val="24"/>
              </w:rPr>
              <w:t>0</w:t>
            </w:r>
            <w:r w:rsidR="00A71DC4" w:rsidRPr="00A968B0">
              <w:rPr>
                <w:sz w:val="24"/>
                <w:szCs w:val="24"/>
              </w:rPr>
              <w:t>8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E783504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Baklje u rafinerijama nafte</w:t>
            </w:r>
          </w:p>
        </w:tc>
      </w:tr>
      <w:tr w:rsidR="00B744C7" w:rsidRPr="00A968B0" w14:paraId="5258135A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278CAFA" w14:textId="5AB47C45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03 01 </w:t>
            </w:r>
            <w:r w:rsidR="00A71DC4" w:rsidRPr="00A968B0">
              <w:rPr>
                <w:sz w:val="24"/>
                <w:szCs w:val="24"/>
              </w:rPr>
              <w:t>09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F0F8B19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Baklje u kemijskoj industriji</w:t>
            </w:r>
          </w:p>
        </w:tc>
      </w:tr>
      <w:tr w:rsidR="00B744C7" w:rsidRPr="00A968B0" w14:paraId="42EAF6D7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7EB324C" w14:textId="591053D5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03 01 </w:t>
            </w:r>
            <w:r w:rsidR="002A275D" w:rsidRPr="00A968B0">
              <w:rPr>
                <w:sz w:val="24"/>
                <w:szCs w:val="24"/>
              </w:rPr>
              <w:t>1</w:t>
            </w:r>
            <w:r w:rsidR="00A71DC4" w:rsidRPr="00A968B0">
              <w:rPr>
                <w:sz w:val="24"/>
                <w:szCs w:val="24"/>
              </w:rPr>
              <w:t>0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4F555D7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Baklje kod vađenja plina i nafte</w:t>
            </w:r>
          </w:p>
        </w:tc>
      </w:tr>
      <w:tr w:rsidR="00B744C7" w:rsidRPr="00A968B0" w14:paraId="738754DE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B0C78DC" w14:textId="77777777" w:rsidR="00D50AB7" w:rsidRPr="00A968B0" w:rsidRDefault="00D50AB7" w:rsidP="00D50AB7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03 02 00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8857932" w14:textId="77777777" w:rsidR="00D50AB7" w:rsidRPr="00A968B0" w:rsidRDefault="00D50AB7" w:rsidP="00D50AB7">
            <w:pPr>
              <w:spacing w:line="276" w:lineRule="auto"/>
              <w:jc w:val="left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 xml:space="preserve">Poljoprivreda i šumarstvo </w:t>
            </w:r>
          </w:p>
        </w:tc>
      </w:tr>
      <w:tr w:rsidR="00B744C7" w:rsidRPr="00A968B0" w14:paraId="2A1D49C8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9CFC375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3 02 01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28A2E41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Uređaji za loženje ≥ 1 MW i &lt; 50 MW (srednji uređaji za loženje)</w:t>
            </w:r>
          </w:p>
        </w:tc>
      </w:tr>
      <w:tr w:rsidR="00B744C7" w:rsidRPr="00A968B0" w14:paraId="242F7AE6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020FD65" w14:textId="1C58CF05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03 02 </w:t>
            </w:r>
            <w:r w:rsidR="00E82C9A" w:rsidRPr="00A968B0">
              <w:rPr>
                <w:sz w:val="24"/>
                <w:szCs w:val="24"/>
              </w:rPr>
              <w:t>0</w:t>
            </w:r>
            <w:r w:rsidR="00A71DC4" w:rsidRPr="00A968B0">
              <w:rPr>
                <w:sz w:val="24"/>
                <w:szCs w:val="24"/>
              </w:rPr>
              <w:t>2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CA5EADA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Uređaji &lt; 1 MW (mali uređaji za loženje)</w:t>
            </w:r>
          </w:p>
        </w:tc>
      </w:tr>
      <w:tr w:rsidR="00B744C7" w:rsidRPr="00A968B0" w14:paraId="4EBA25ED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C8A8AE4" w14:textId="160AB129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03 02 </w:t>
            </w:r>
            <w:r w:rsidR="00E82C9A" w:rsidRPr="00A968B0">
              <w:rPr>
                <w:sz w:val="24"/>
                <w:szCs w:val="24"/>
              </w:rPr>
              <w:t>0</w:t>
            </w:r>
            <w:r w:rsidR="00A71DC4" w:rsidRPr="00A968B0">
              <w:rPr>
                <w:sz w:val="24"/>
                <w:szCs w:val="24"/>
              </w:rPr>
              <w:t>3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9FF35A6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linske turbine</w:t>
            </w:r>
          </w:p>
        </w:tc>
      </w:tr>
      <w:tr w:rsidR="00B744C7" w:rsidRPr="00A968B0" w14:paraId="1F46C2E3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64DE26B" w14:textId="333B2A2B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03 02 </w:t>
            </w:r>
            <w:r w:rsidR="00E82C9A" w:rsidRPr="00A968B0">
              <w:rPr>
                <w:sz w:val="24"/>
                <w:szCs w:val="24"/>
              </w:rPr>
              <w:t>0</w:t>
            </w:r>
            <w:r w:rsidR="00A71DC4" w:rsidRPr="00A968B0">
              <w:rPr>
                <w:sz w:val="24"/>
                <w:szCs w:val="24"/>
              </w:rPr>
              <w:t>4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4F3FD3D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epokretni motori s unutarnjim izgaranjem</w:t>
            </w:r>
          </w:p>
        </w:tc>
      </w:tr>
      <w:tr w:rsidR="00B744C7" w:rsidRPr="00A968B0" w14:paraId="0658BCF2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8AF3B01" w14:textId="77777777" w:rsidR="00D50AB7" w:rsidRPr="00A968B0" w:rsidRDefault="00D50AB7" w:rsidP="00D50AB7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03 03 00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5778C92" w14:textId="77777777" w:rsidR="00D50AB7" w:rsidRPr="00A968B0" w:rsidRDefault="00D50AB7" w:rsidP="00D50AB7">
            <w:pPr>
              <w:spacing w:line="276" w:lineRule="auto"/>
              <w:jc w:val="left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Procesi u industriji ugljena, nafte i plina</w:t>
            </w:r>
          </w:p>
        </w:tc>
      </w:tr>
      <w:tr w:rsidR="00B744C7" w:rsidRPr="00A968B0" w14:paraId="0CF086E5" w14:textId="77777777" w:rsidTr="00863F39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55545CA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03 03 01 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36320DE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rocesi primarne i sekundarne prerade nafte</w:t>
            </w:r>
          </w:p>
        </w:tc>
      </w:tr>
      <w:tr w:rsidR="00B744C7" w:rsidRPr="00A968B0" w14:paraId="79892597" w14:textId="77777777" w:rsidTr="00863F39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273B30C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3 03 02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BA87B26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Proces katalitičke razgradnje ugljikovodika </w:t>
            </w:r>
          </w:p>
        </w:tc>
      </w:tr>
      <w:tr w:rsidR="00B744C7" w:rsidRPr="00A968B0" w14:paraId="1D583C48" w14:textId="77777777" w:rsidTr="00863F39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D73F8F6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3 03 03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522A673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roces odsumporavanja</w:t>
            </w:r>
          </w:p>
        </w:tc>
      </w:tr>
      <w:tr w:rsidR="00B744C7" w:rsidRPr="00A968B0" w14:paraId="3674233C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D0D59F7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3 03 04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4414154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Skladištenje i manipulacija sirovinama i proizvodima u rafineriji</w:t>
            </w:r>
          </w:p>
        </w:tc>
      </w:tr>
      <w:tr w:rsidR="00B744C7" w:rsidRPr="00A968B0" w14:paraId="19ED1197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07887F8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lastRenderedPageBreak/>
              <w:t>03 03 05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B050065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roizvodnja koksa</w:t>
            </w:r>
          </w:p>
        </w:tc>
      </w:tr>
      <w:tr w:rsidR="00B744C7" w:rsidRPr="00A968B0" w14:paraId="1FF4733C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6C87ABD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3 03 06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41976EE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roizvodnja ulja i maziva</w:t>
            </w:r>
          </w:p>
        </w:tc>
      </w:tr>
      <w:tr w:rsidR="00B744C7" w:rsidRPr="00A968B0" w14:paraId="6D951D00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FF5986A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3 03 07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BE50FA0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Vađenje, primarna obrada i utovar tekućih fosilnih goriva</w:t>
            </w:r>
          </w:p>
        </w:tc>
      </w:tr>
      <w:tr w:rsidR="00B744C7" w:rsidRPr="00A968B0" w14:paraId="7433E49D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C868BD4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3 03 08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0AEFD30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Djelatnosti na mjestu vađenja</w:t>
            </w:r>
          </w:p>
        </w:tc>
      </w:tr>
      <w:tr w:rsidR="00B744C7" w:rsidRPr="00A968B0" w14:paraId="2B42DE7B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5D6547F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3 03 09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A74508D" w14:textId="737A11DE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Odobalne</w:t>
            </w:r>
            <w:proofErr w:type="spellEnd"/>
            <w:r w:rsidRPr="00A968B0">
              <w:rPr>
                <w:sz w:val="24"/>
                <w:szCs w:val="24"/>
              </w:rPr>
              <w:t xml:space="preserve"> djelatnosti</w:t>
            </w:r>
            <w:r w:rsidR="001E3794" w:rsidRPr="00A968B0">
              <w:rPr>
                <w:sz w:val="24"/>
                <w:szCs w:val="24"/>
              </w:rPr>
              <w:t xml:space="preserve"> (platforme)</w:t>
            </w:r>
          </w:p>
        </w:tc>
      </w:tr>
      <w:tr w:rsidR="00B744C7" w:rsidRPr="00A968B0" w14:paraId="42F28A44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F5DE36F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3 03 10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FEAEF7F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Vađenje, primarna obrada i utovar plinovitih fosilnih goriva</w:t>
            </w:r>
          </w:p>
        </w:tc>
      </w:tr>
      <w:tr w:rsidR="00B744C7" w:rsidRPr="00A968B0" w14:paraId="4C7180FB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DAF3635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3 03 11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5BF717B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Uklanjanje kiselih plinova na mjestu vađenja</w:t>
            </w:r>
          </w:p>
        </w:tc>
      </w:tr>
      <w:tr w:rsidR="00B744C7" w:rsidRPr="00A968B0" w14:paraId="0BD2B6B7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96DFC6B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3 03 12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B79698A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Djelatnosti na mjestu vađenja (ostale)</w:t>
            </w:r>
          </w:p>
        </w:tc>
      </w:tr>
      <w:tr w:rsidR="00B744C7" w:rsidRPr="00A968B0" w14:paraId="1268DED3" w14:textId="77777777" w:rsidTr="007A7EC8">
        <w:trPr>
          <w:trHeight w:val="39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DB84D51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3 03 13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27AF72B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Uklanjanje ugljikovog dioksida (</w:t>
            </w:r>
            <w:proofErr w:type="spellStart"/>
            <w:r w:rsidRPr="00A968B0">
              <w:rPr>
                <w:sz w:val="24"/>
                <w:szCs w:val="24"/>
              </w:rPr>
              <w:t>CO</w:t>
            </w:r>
            <w:r w:rsidRPr="00A968B0">
              <w:rPr>
                <w:sz w:val="24"/>
                <w:szCs w:val="24"/>
                <w:vertAlign w:val="subscript"/>
              </w:rPr>
              <w:t>2</w:t>
            </w:r>
            <w:proofErr w:type="spellEnd"/>
            <w:r w:rsidRPr="00A968B0">
              <w:rPr>
                <w:sz w:val="24"/>
                <w:szCs w:val="24"/>
              </w:rPr>
              <w:t>) iz prirodnog plina</w:t>
            </w:r>
          </w:p>
        </w:tc>
      </w:tr>
      <w:tr w:rsidR="00B744C7" w:rsidRPr="00A968B0" w14:paraId="49D6D0A4" w14:textId="77777777" w:rsidTr="007A7EC8">
        <w:trPr>
          <w:trHeight w:val="390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vAlign w:val="center"/>
          </w:tcPr>
          <w:p w14:paraId="5C3912F3" w14:textId="77777777" w:rsidR="007A7EC8" w:rsidRPr="00A968B0" w:rsidRDefault="007A7EC8" w:rsidP="00D50AB7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 xml:space="preserve">03 04 00 </w:t>
            </w:r>
          </w:p>
        </w:tc>
        <w:tc>
          <w:tcPr>
            <w:tcW w:w="656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1498ED5D" w14:textId="77777777" w:rsidR="007A7EC8" w:rsidRPr="00A968B0" w:rsidRDefault="007A7EC8" w:rsidP="00D50AB7">
            <w:pPr>
              <w:spacing w:line="276" w:lineRule="auto"/>
              <w:jc w:val="left"/>
              <w:rPr>
                <w:b/>
                <w:sz w:val="24"/>
                <w:szCs w:val="24"/>
              </w:rPr>
            </w:pPr>
            <w:proofErr w:type="spellStart"/>
            <w:r w:rsidRPr="00A968B0">
              <w:rPr>
                <w:b/>
                <w:sz w:val="24"/>
                <w:szCs w:val="24"/>
              </w:rPr>
              <w:t>Bioplinska</w:t>
            </w:r>
            <w:proofErr w:type="spellEnd"/>
            <w:r w:rsidRPr="00A968B0">
              <w:rPr>
                <w:b/>
                <w:sz w:val="24"/>
                <w:szCs w:val="24"/>
              </w:rPr>
              <w:t xml:space="preserve"> postrojenja i postrojenja na biomasu</w:t>
            </w:r>
          </w:p>
        </w:tc>
      </w:tr>
      <w:tr w:rsidR="00B744C7" w:rsidRPr="00A968B0" w14:paraId="5AC1780F" w14:textId="77777777" w:rsidTr="007A7EC8">
        <w:trPr>
          <w:trHeight w:val="390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vAlign w:val="center"/>
          </w:tcPr>
          <w:p w14:paraId="510F04D6" w14:textId="77777777" w:rsidR="007A7EC8" w:rsidRPr="00A968B0" w:rsidRDefault="007A7EC8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03 04 01 </w:t>
            </w:r>
          </w:p>
        </w:tc>
        <w:tc>
          <w:tcPr>
            <w:tcW w:w="656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483956BD" w14:textId="77777777" w:rsidR="007A7EC8" w:rsidRPr="00A968B0" w:rsidRDefault="007A7EC8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Kogeneracijsko</w:t>
            </w:r>
            <w:proofErr w:type="spellEnd"/>
            <w:r w:rsidRPr="00A968B0">
              <w:rPr>
                <w:sz w:val="24"/>
                <w:szCs w:val="24"/>
              </w:rPr>
              <w:t xml:space="preserve"> postrojenje</w:t>
            </w:r>
          </w:p>
        </w:tc>
      </w:tr>
      <w:tr w:rsidR="00B744C7" w:rsidRPr="00A968B0" w14:paraId="539D04CD" w14:textId="77777777" w:rsidTr="007A7EC8">
        <w:trPr>
          <w:trHeight w:val="390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vAlign w:val="center"/>
          </w:tcPr>
          <w:p w14:paraId="4B27CAC3" w14:textId="77777777" w:rsidR="007A7EC8" w:rsidRPr="00A968B0" w:rsidRDefault="007A7EC8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3 04 02</w:t>
            </w:r>
          </w:p>
        </w:tc>
        <w:tc>
          <w:tcPr>
            <w:tcW w:w="656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509A8995" w14:textId="77777777" w:rsidR="007A7EC8" w:rsidRPr="00A968B0" w:rsidRDefault="007A7EC8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Elektrana na bioplin</w:t>
            </w:r>
          </w:p>
        </w:tc>
      </w:tr>
      <w:tr w:rsidR="00B744C7" w:rsidRPr="00A968B0" w14:paraId="096A4AB5" w14:textId="77777777" w:rsidTr="007A7EC8">
        <w:trPr>
          <w:trHeight w:val="390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vAlign w:val="center"/>
          </w:tcPr>
          <w:p w14:paraId="49CE06FC" w14:textId="77777777" w:rsidR="007A7EC8" w:rsidRPr="00A968B0" w:rsidRDefault="007A7EC8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3 04 03</w:t>
            </w:r>
          </w:p>
        </w:tc>
        <w:tc>
          <w:tcPr>
            <w:tcW w:w="656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7FEEDB91" w14:textId="77777777" w:rsidR="007A7EC8" w:rsidRPr="00A968B0" w:rsidRDefault="007A7EC8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Elektrana na biomasu</w:t>
            </w:r>
          </w:p>
        </w:tc>
      </w:tr>
      <w:tr w:rsidR="00B744C7" w:rsidRPr="00A968B0" w14:paraId="003FBB03" w14:textId="77777777" w:rsidTr="007A7EC8">
        <w:trPr>
          <w:trHeight w:val="390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vAlign w:val="center"/>
          </w:tcPr>
          <w:p w14:paraId="4DC0AD23" w14:textId="77777777" w:rsidR="007A7EC8" w:rsidRPr="00A968B0" w:rsidRDefault="007A7EC8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3 04 04</w:t>
            </w:r>
          </w:p>
        </w:tc>
        <w:tc>
          <w:tcPr>
            <w:tcW w:w="656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73BEF812" w14:textId="77777777" w:rsidR="007A7EC8" w:rsidRPr="00A968B0" w:rsidRDefault="007A7EC8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Ostala </w:t>
            </w:r>
            <w:proofErr w:type="spellStart"/>
            <w:r w:rsidRPr="00A968B0">
              <w:rPr>
                <w:sz w:val="24"/>
                <w:szCs w:val="24"/>
              </w:rPr>
              <w:t>bioplinska</w:t>
            </w:r>
            <w:proofErr w:type="spellEnd"/>
            <w:r w:rsidRPr="00A968B0">
              <w:rPr>
                <w:sz w:val="24"/>
                <w:szCs w:val="24"/>
              </w:rPr>
              <w:t xml:space="preserve"> postrojenja i/ili postrojenja na biomasu</w:t>
            </w:r>
          </w:p>
        </w:tc>
      </w:tr>
      <w:tr w:rsidR="00B744C7" w:rsidRPr="00A968B0" w14:paraId="6A174F01" w14:textId="77777777" w:rsidTr="00C415F5">
        <w:trPr>
          <w:trHeight w:val="330"/>
        </w:trPr>
        <w:tc>
          <w:tcPr>
            <w:tcW w:w="129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EAF1DD"/>
            <w:noWrap/>
            <w:vAlign w:val="center"/>
          </w:tcPr>
          <w:p w14:paraId="27F607EE" w14:textId="77777777" w:rsidR="00D50AB7" w:rsidRPr="00A968B0" w:rsidRDefault="00D50AB7" w:rsidP="00D50AB7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04</w:t>
            </w:r>
          </w:p>
        </w:tc>
        <w:tc>
          <w:tcPr>
            <w:tcW w:w="656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EAF1DD"/>
            <w:noWrap/>
            <w:vAlign w:val="center"/>
          </w:tcPr>
          <w:p w14:paraId="249B04E3" w14:textId="77777777" w:rsidR="00D50AB7" w:rsidRPr="00A968B0" w:rsidRDefault="00D50AB7" w:rsidP="00D50AB7">
            <w:pPr>
              <w:spacing w:line="276" w:lineRule="auto"/>
              <w:jc w:val="left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PROIZVODNJA I PRERADA METALA</w:t>
            </w:r>
          </w:p>
        </w:tc>
      </w:tr>
      <w:tr w:rsidR="00B744C7" w:rsidRPr="00A968B0" w14:paraId="0E1AFE35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B3ED1B3" w14:textId="77777777" w:rsidR="00D50AB7" w:rsidRPr="00A968B0" w:rsidRDefault="00D50AB7" w:rsidP="00D50AB7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04 00 00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3FF8EED" w14:textId="77777777" w:rsidR="00D50AB7" w:rsidRPr="00A968B0" w:rsidRDefault="00D50AB7" w:rsidP="00D50AB7">
            <w:pPr>
              <w:spacing w:line="276" w:lineRule="auto"/>
              <w:jc w:val="left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Procesi sa kontaktom</w:t>
            </w:r>
          </w:p>
        </w:tc>
      </w:tr>
      <w:tr w:rsidR="00B744C7" w:rsidRPr="00A968B0" w14:paraId="3DEE6B11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C96DE24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4 01 00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2D4EF56" w14:textId="7FCD76E7" w:rsidR="00D50AB7" w:rsidRPr="00A968B0" w:rsidRDefault="00D50AB7" w:rsidP="000E500F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rimarna proizvodnja metala</w:t>
            </w:r>
          </w:p>
        </w:tc>
      </w:tr>
      <w:tr w:rsidR="00B744C7" w:rsidRPr="00A968B0" w14:paraId="6B1160A0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C569447" w14:textId="14B4DC5A" w:rsidR="000E500F" w:rsidRPr="00A968B0" w:rsidRDefault="000E500F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04 01 01 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0836048" w14:textId="4722E79E" w:rsidR="000E500F" w:rsidRPr="00A968B0" w:rsidRDefault="000E500F" w:rsidP="000E500F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rimarna proizvodnja aluminija</w:t>
            </w:r>
          </w:p>
        </w:tc>
      </w:tr>
      <w:tr w:rsidR="00B744C7" w:rsidRPr="00A968B0" w14:paraId="4FE5284A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E8E4730" w14:textId="08578078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4 01 0</w:t>
            </w:r>
            <w:r w:rsidR="000E500F" w:rsidRPr="00A968B0">
              <w:rPr>
                <w:sz w:val="24"/>
                <w:szCs w:val="24"/>
              </w:rPr>
              <w:t>2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34DEF61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rimarna proizvodnja olova</w:t>
            </w:r>
          </w:p>
        </w:tc>
      </w:tr>
      <w:tr w:rsidR="00B744C7" w:rsidRPr="00A968B0" w14:paraId="1B8944AF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54786BC" w14:textId="1FE83B83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4 01 0</w:t>
            </w:r>
            <w:r w:rsidR="000E500F" w:rsidRPr="00A968B0">
              <w:rPr>
                <w:sz w:val="24"/>
                <w:szCs w:val="24"/>
              </w:rPr>
              <w:t>3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408AAB2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rimarna proizvodnja cinka</w:t>
            </w:r>
          </w:p>
        </w:tc>
      </w:tr>
      <w:tr w:rsidR="00B744C7" w:rsidRPr="00A968B0" w14:paraId="469F73EE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C1CB521" w14:textId="2B3FC1BF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4 01 0</w:t>
            </w:r>
            <w:r w:rsidR="000E500F" w:rsidRPr="00A968B0">
              <w:rPr>
                <w:sz w:val="24"/>
                <w:szCs w:val="24"/>
              </w:rPr>
              <w:t>4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45D9EBB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rimarna proizvodnja bakra</w:t>
            </w:r>
          </w:p>
        </w:tc>
      </w:tr>
      <w:tr w:rsidR="00B744C7" w:rsidRPr="00A968B0" w14:paraId="68386E44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ECF55C4" w14:textId="6B8F64A1" w:rsidR="000E500F" w:rsidRPr="00A968B0" w:rsidRDefault="000E500F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4 01 05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31A04D7" w14:textId="342FE941" w:rsidR="000E500F" w:rsidRPr="00A968B0" w:rsidRDefault="000E500F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Sekundarna proizvodnja metala</w:t>
            </w:r>
          </w:p>
        </w:tc>
      </w:tr>
      <w:tr w:rsidR="00B744C7" w:rsidRPr="00A968B0" w14:paraId="4DE5AF69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E2F3F02" w14:textId="47F875DB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4 01 0</w:t>
            </w:r>
            <w:r w:rsidR="000E500F" w:rsidRPr="00A968B0">
              <w:rPr>
                <w:sz w:val="24"/>
                <w:szCs w:val="24"/>
              </w:rPr>
              <w:t>6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5912FDB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Sekundarna proizvodnja olova</w:t>
            </w:r>
          </w:p>
        </w:tc>
      </w:tr>
      <w:tr w:rsidR="00B744C7" w:rsidRPr="00A968B0" w14:paraId="7ADCFB1C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F873A97" w14:textId="21CE389D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4 01 0</w:t>
            </w:r>
            <w:r w:rsidR="000E500F" w:rsidRPr="00A968B0">
              <w:rPr>
                <w:sz w:val="24"/>
                <w:szCs w:val="24"/>
              </w:rPr>
              <w:t>7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1DF9ED5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Sekundarna proizvodnja cinka</w:t>
            </w:r>
          </w:p>
        </w:tc>
      </w:tr>
      <w:tr w:rsidR="00B744C7" w:rsidRPr="00A968B0" w14:paraId="037F09B1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A9A680C" w14:textId="7F5EA1A5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4 01 0</w:t>
            </w:r>
            <w:r w:rsidR="000E500F" w:rsidRPr="00A968B0">
              <w:rPr>
                <w:sz w:val="24"/>
                <w:szCs w:val="24"/>
              </w:rPr>
              <w:t>8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0965D1D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Sekundarna proizvodnja bakra</w:t>
            </w:r>
          </w:p>
        </w:tc>
      </w:tr>
      <w:tr w:rsidR="00B744C7" w:rsidRPr="00A968B0" w14:paraId="421AFB34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BA36AD9" w14:textId="6C6C2323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4 01 0</w:t>
            </w:r>
            <w:r w:rsidR="000E500F" w:rsidRPr="00A968B0">
              <w:rPr>
                <w:sz w:val="24"/>
                <w:szCs w:val="24"/>
              </w:rPr>
              <w:t>9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746CC5F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Sekundarna proizvodnja aluminija</w:t>
            </w:r>
          </w:p>
        </w:tc>
      </w:tr>
      <w:tr w:rsidR="00B744C7" w:rsidRPr="00A968B0" w14:paraId="1CD2F220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023D78E" w14:textId="0B8CDAA6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04 01 </w:t>
            </w:r>
            <w:r w:rsidR="000E500F" w:rsidRPr="00A968B0">
              <w:rPr>
                <w:sz w:val="24"/>
                <w:szCs w:val="24"/>
              </w:rPr>
              <w:t>10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A111803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roces žarenja boksita u proizvodnji glinice</w:t>
            </w:r>
          </w:p>
        </w:tc>
      </w:tr>
      <w:tr w:rsidR="00B744C7" w:rsidRPr="00A968B0" w14:paraId="3E7DA15B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39F7097" w14:textId="35ACB932" w:rsidR="00D50AB7" w:rsidRPr="00A968B0" w:rsidRDefault="00D50AB7" w:rsidP="000E500F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04 01 </w:t>
            </w:r>
            <w:r w:rsidR="000E500F" w:rsidRPr="00A968B0">
              <w:rPr>
                <w:sz w:val="24"/>
                <w:szCs w:val="24"/>
              </w:rPr>
              <w:t>11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6AF4F2E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roizvodnja magnezija obradom dolomita</w:t>
            </w:r>
          </w:p>
        </w:tc>
      </w:tr>
      <w:tr w:rsidR="00B744C7" w:rsidRPr="00A968B0" w14:paraId="6903E69C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4A3ED75" w14:textId="3E49710E" w:rsidR="00D50AB7" w:rsidRPr="00A968B0" w:rsidRDefault="00D50AB7" w:rsidP="000E500F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04 01 </w:t>
            </w:r>
            <w:r w:rsidR="000E500F" w:rsidRPr="00A968B0">
              <w:rPr>
                <w:sz w:val="24"/>
                <w:szCs w:val="24"/>
              </w:rPr>
              <w:t>12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FD993B2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roizvodnja nikla termičkim procesom</w:t>
            </w:r>
          </w:p>
        </w:tc>
      </w:tr>
      <w:tr w:rsidR="00B744C7" w:rsidRPr="00A968B0" w14:paraId="12B3D478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5B2CB6F" w14:textId="22830147" w:rsidR="00D50AB7" w:rsidRPr="00A968B0" w:rsidRDefault="00D50AB7" w:rsidP="000E500F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04 01 </w:t>
            </w:r>
            <w:r w:rsidR="000E500F" w:rsidRPr="00A968B0">
              <w:rPr>
                <w:sz w:val="24"/>
                <w:szCs w:val="24"/>
              </w:rPr>
              <w:t>13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7333638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Proizvodnja emajla </w:t>
            </w:r>
          </w:p>
        </w:tc>
      </w:tr>
      <w:tr w:rsidR="00B744C7" w:rsidRPr="00A968B0" w14:paraId="12BDFBA3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7EAB612" w14:textId="77777777" w:rsidR="00D50AB7" w:rsidRPr="00A968B0" w:rsidRDefault="00D50AB7" w:rsidP="00D50AB7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04 02 00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257860A" w14:textId="77777777" w:rsidR="00D50AB7" w:rsidRPr="00A968B0" w:rsidRDefault="00D50AB7" w:rsidP="00D50AB7">
            <w:pPr>
              <w:spacing w:line="276" w:lineRule="auto"/>
              <w:jc w:val="left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 xml:space="preserve">Procesi u industriji željeza i čelika </w:t>
            </w:r>
          </w:p>
        </w:tc>
      </w:tr>
      <w:tr w:rsidR="00B744C7" w:rsidRPr="00A968B0" w14:paraId="755B68EC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D6B5311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4 02 01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95E6527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Peći za zagrijavanje željeza i čelika </w:t>
            </w:r>
          </w:p>
        </w:tc>
      </w:tr>
      <w:tr w:rsidR="00B744C7" w:rsidRPr="00A968B0" w14:paraId="3D855A87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ED52B2E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4 02 02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2E670E1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unjenje visoke peći</w:t>
            </w:r>
          </w:p>
        </w:tc>
      </w:tr>
      <w:tr w:rsidR="00B744C7" w:rsidRPr="00A968B0" w14:paraId="6C437702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FEED15F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4 02 03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7E30BAB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Lijevanje sirovog željeza</w:t>
            </w:r>
          </w:p>
        </w:tc>
      </w:tr>
      <w:tr w:rsidR="00B744C7" w:rsidRPr="00A968B0" w14:paraId="0F00A336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3398A66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4 02 04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17F62DF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Čeličana sa Siemens-Martinovim pećima</w:t>
            </w:r>
          </w:p>
        </w:tc>
      </w:tr>
      <w:tr w:rsidR="00B744C7" w:rsidRPr="00A968B0" w14:paraId="7569C09A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68209D0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4 02 05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5BF4292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Čeličana s bazičnim kisikovim </w:t>
            </w:r>
            <w:proofErr w:type="spellStart"/>
            <w:r w:rsidRPr="00A968B0">
              <w:rPr>
                <w:sz w:val="24"/>
                <w:szCs w:val="24"/>
              </w:rPr>
              <w:t>konverterom</w:t>
            </w:r>
            <w:proofErr w:type="spellEnd"/>
          </w:p>
        </w:tc>
      </w:tr>
      <w:tr w:rsidR="00B744C7" w:rsidRPr="00A968B0" w14:paraId="65045EDB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50EC921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04 02 06 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346FA7D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Čeličana s elektrolučnim pećima</w:t>
            </w:r>
          </w:p>
        </w:tc>
      </w:tr>
      <w:tr w:rsidR="00B744C7" w:rsidRPr="00A968B0" w14:paraId="684A2937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3B7E267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4 02 07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0758A5E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Vruće valjaonice</w:t>
            </w:r>
          </w:p>
        </w:tc>
      </w:tr>
      <w:tr w:rsidR="00B744C7" w:rsidRPr="00A968B0" w14:paraId="59E3C64A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01C0092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4 02 08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D4E8F7E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Sinteriranje</w:t>
            </w:r>
            <w:proofErr w:type="spellEnd"/>
            <w:r w:rsidRPr="00A968B0">
              <w:rPr>
                <w:sz w:val="24"/>
                <w:szCs w:val="24"/>
              </w:rPr>
              <w:t xml:space="preserve"> i </w:t>
            </w:r>
            <w:proofErr w:type="spellStart"/>
            <w:r w:rsidRPr="00A968B0">
              <w:rPr>
                <w:sz w:val="24"/>
                <w:szCs w:val="24"/>
              </w:rPr>
              <w:t>peletiziranje</w:t>
            </w:r>
            <w:proofErr w:type="spellEnd"/>
            <w:r w:rsidRPr="00A968B0">
              <w:rPr>
                <w:sz w:val="24"/>
                <w:szCs w:val="24"/>
              </w:rPr>
              <w:t xml:space="preserve"> rude </w:t>
            </w:r>
          </w:p>
        </w:tc>
      </w:tr>
      <w:tr w:rsidR="00B744C7" w:rsidRPr="00A968B0" w14:paraId="0673B7C0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23AF43B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4 02 09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AB82BC2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Ljevaonica sivog lijeva</w:t>
            </w:r>
          </w:p>
        </w:tc>
      </w:tr>
      <w:tr w:rsidR="00B744C7" w:rsidRPr="00A968B0" w14:paraId="7ECF046B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05D0769" w14:textId="77777777" w:rsidR="00D50AB7" w:rsidRPr="00A968B0" w:rsidRDefault="00D50AB7" w:rsidP="00D50AB7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04 03 00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BF205A3" w14:textId="77777777" w:rsidR="00D50AB7" w:rsidRPr="00A968B0" w:rsidRDefault="00D50AB7" w:rsidP="00D50AB7">
            <w:pPr>
              <w:spacing w:line="276" w:lineRule="auto"/>
              <w:jc w:val="left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Procesi u industriji metala</w:t>
            </w:r>
          </w:p>
        </w:tc>
      </w:tr>
      <w:tr w:rsidR="00B744C7" w:rsidRPr="00A968B0" w14:paraId="36738EC0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6E984A4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4 03 01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7926684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roizvodnja aluminija elektrolizom</w:t>
            </w:r>
          </w:p>
        </w:tc>
      </w:tr>
      <w:tr w:rsidR="00B744C7" w:rsidRPr="00A968B0" w14:paraId="01A11926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A382974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lastRenderedPageBreak/>
              <w:t xml:space="preserve">04 03 02 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79B087B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roizvodnja ferolegura</w:t>
            </w:r>
          </w:p>
        </w:tc>
      </w:tr>
      <w:tr w:rsidR="00B744C7" w:rsidRPr="00A968B0" w14:paraId="0DAC2A76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C4E7EB4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4 03 03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A5F8634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roizvodnja silicija</w:t>
            </w:r>
          </w:p>
        </w:tc>
      </w:tr>
      <w:tr w:rsidR="00B744C7" w:rsidRPr="00A968B0" w14:paraId="02938C45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0E5971F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4 03 04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2E33C78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Proizvodnja magnezija </w:t>
            </w:r>
          </w:p>
        </w:tc>
      </w:tr>
      <w:tr w:rsidR="00B744C7" w:rsidRPr="00A968B0" w14:paraId="17F4B088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178E587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04 03 05 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60A65EB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Proizvodnja nikla </w:t>
            </w:r>
          </w:p>
        </w:tc>
      </w:tr>
      <w:tr w:rsidR="00B744C7" w:rsidRPr="00A968B0" w14:paraId="15D746CE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12501D0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4 03 06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3C34914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roizvodnja legura metala</w:t>
            </w:r>
          </w:p>
        </w:tc>
      </w:tr>
      <w:tr w:rsidR="00B744C7" w:rsidRPr="00A968B0" w14:paraId="5772BB37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EC40BB3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4 03 07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201BB14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Galvanizacija</w:t>
            </w:r>
          </w:p>
        </w:tc>
      </w:tr>
      <w:tr w:rsidR="00B744C7" w:rsidRPr="00A968B0" w14:paraId="32BB5941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7851BB9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04 03 08 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88573E0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Eloksiranje (</w:t>
            </w:r>
            <w:proofErr w:type="spellStart"/>
            <w:r w:rsidRPr="00A968B0">
              <w:rPr>
                <w:sz w:val="24"/>
                <w:szCs w:val="24"/>
              </w:rPr>
              <w:t>anodizacija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</w:tr>
      <w:tr w:rsidR="00B744C7" w:rsidRPr="00A968B0" w14:paraId="40B46851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85BD646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4 03 09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6381618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Vruće cinčanje</w:t>
            </w:r>
          </w:p>
        </w:tc>
      </w:tr>
      <w:tr w:rsidR="00B744C7" w:rsidRPr="00A968B0" w14:paraId="20B5B017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412BDD8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4 03 10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E0A002E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Fosfatiranje</w:t>
            </w:r>
          </w:p>
        </w:tc>
      </w:tr>
      <w:tr w:rsidR="00B744C7" w:rsidRPr="00A968B0" w14:paraId="2446A539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53131DA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4 03 11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B526DAE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Emajliranje</w:t>
            </w:r>
          </w:p>
        </w:tc>
      </w:tr>
      <w:tr w:rsidR="00B744C7" w:rsidRPr="00A968B0" w14:paraId="0747C019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53D3CAB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4 03 12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94D5877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lastificiranje metala</w:t>
            </w:r>
          </w:p>
        </w:tc>
      </w:tr>
      <w:tr w:rsidR="00B744C7" w:rsidRPr="00A968B0" w14:paraId="4E8032AD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6A14404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4 03 13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3BB2B7D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Kemijska obrada metala  (jetkanje)</w:t>
            </w:r>
          </w:p>
        </w:tc>
      </w:tr>
      <w:tr w:rsidR="00B744C7" w:rsidRPr="00A968B0" w14:paraId="52FDAC97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724EFA4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4 03 14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F0A236B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Mehanička obrada metala (pjeskarenje, </w:t>
            </w:r>
            <w:proofErr w:type="spellStart"/>
            <w:r w:rsidRPr="00A968B0">
              <w:rPr>
                <w:sz w:val="24"/>
                <w:szCs w:val="24"/>
              </w:rPr>
              <w:t>sačmarenje</w:t>
            </w:r>
            <w:proofErr w:type="spellEnd"/>
            <w:r w:rsidRPr="00A968B0">
              <w:rPr>
                <w:sz w:val="24"/>
                <w:szCs w:val="24"/>
              </w:rPr>
              <w:t>…)</w:t>
            </w:r>
          </w:p>
        </w:tc>
      </w:tr>
      <w:tr w:rsidR="00B744C7" w:rsidRPr="00A968B0" w14:paraId="0D585F41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8D30C32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4 03 15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387D739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roizvodnja obojenih metala</w:t>
            </w:r>
          </w:p>
        </w:tc>
      </w:tr>
      <w:tr w:rsidR="00B744C7" w:rsidRPr="00A968B0" w14:paraId="5F7611F1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24B0746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4 03 16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362C6EB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roizvodnja elektroničkih i električnih žica i kablova</w:t>
            </w:r>
          </w:p>
        </w:tc>
      </w:tr>
      <w:tr w:rsidR="00B744C7" w:rsidRPr="00A968B0" w14:paraId="7CE5BA58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F9B2BF5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4 03 17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EF234F1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roizvodnja lakih metala (lijevanje, taljenje…)</w:t>
            </w:r>
          </w:p>
        </w:tc>
      </w:tr>
      <w:tr w:rsidR="00B744C7" w:rsidRPr="00A968B0" w14:paraId="2F095B01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42AB609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4 03 18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59638AF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roizvodnja elektromotora, generatora i transformatora</w:t>
            </w:r>
          </w:p>
        </w:tc>
      </w:tr>
      <w:tr w:rsidR="00B744C7" w:rsidRPr="00A968B0" w14:paraId="4B5C8844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4F50F81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4 03 19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8608F0C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ečenje elektroda</w:t>
            </w:r>
          </w:p>
        </w:tc>
      </w:tr>
      <w:tr w:rsidR="00B744C7" w:rsidRPr="00A968B0" w14:paraId="665643C5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7E4686D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4 03 20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08701A0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roizvodnja kotlova i radijatora za centralno grijanje</w:t>
            </w:r>
          </w:p>
        </w:tc>
      </w:tr>
      <w:tr w:rsidR="00B744C7" w:rsidRPr="00A968B0" w14:paraId="5784CB51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672C4F2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4 03 21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BFA2C5D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Kovačnice s čekićima za preradu željeza</w:t>
            </w:r>
          </w:p>
        </w:tc>
      </w:tr>
      <w:tr w:rsidR="00B744C7" w:rsidRPr="00A968B0" w14:paraId="23B1E723" w14:textId="77777777" w:rsidTr="0042055B">
        <w:trPr>
          <w:trHeight w:val="33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C78D2F8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4 03 22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2424730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rimjena zaštitnih taljenih metalnih premaza</w:t>
            </w:r>
          </w:p>
        </w:tc>
      </w:tr>
      <w:tr w:rsidR="00B744C7" w:rsidRPr="00A968B0" w14:paraId="19900062" w14:textId="77777777" w:rsidTr="0042055B">
        <w:trPr>
          <w:trHeight w:val="330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7BBFA36" w14:textId="446B6AA5" w:rsidR="0042055B" w:rsidRPr="00A968B0" w:rsidRDefault="0042055B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4 03 23</w:t>
            </w:r>
          </w:p>
        </w:tc>
        <w:tc>
          <w:tcPr>
            <w:tcW w:w="6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17AA81C" w14:textId="1AD2364C" w:rsidR="0042055B" w:rsidRPr="00A968B0" w:rsidRDefault="0042055B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roizvodnja strojeva</w:t>
            </w:r>
          </w:p>
        </w:tc>
      </w:tr>
      <w:tr w:rsidR="00B744C7" w:rsidRPr="00A968B0" w14:paraId="77961BEB" w14:textId="77777777" w:rsidTr="0042055B">
        <w:trPr>
          <w:trHeight w:val="330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82FBF68" w14:textId="27FEE289" w:rsidR="000E500F" w:rsidRPr="00A968B0" w:rsidRDefault="000E500F" w:rsidP="0042055B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04 03 </w:t>
            </w:r>
            <w:r w:rsidR="0042055B" w:rsidRPr="00A968B0">
              <w:rPr>
                <w:sz w:val="24"/>
                <w:szCs w:val="24"/>
              </w:rPr>
              <w:t>24</w:t>
            </w:r>
          </w:p>
        </w:tc>
        <w:tc>
          <w:tcPr>
            <w:tcW w:w="6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ACEB8D8" w14:textId="34D1C8ED" w:rsidR="000E500F" w:rsidRPr="00A968B0" w:rsidRDefault="000E500F" w:rsidP="000E500F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Proizvodnja </w:t>
            </w:r>
            <w:r w:rsidR="0042055B" w:rsidRPr="00A968B0">
              <w:rPr>
                <w:sz w:val="24"/>
                <w:szCs w:val="24"/>
              </w:rPr>
              <w:t xml:space="preserve">brodskih </w:t>
            </w:r>
            <w:r w:rsidRPr="00A968B0">
              <w:rPr>
                <w:sz w:val="24"/>
                <w:szCs w:val="24"/>
              </w:rPr>
              <w:t xml:space="preserve">motora </w:t>
            </w:r>
          </w:p>
        </w:tc>
      </w:tr>
      <w:tr w:rsidR="00B744C7" w:rsidRPr="00A968B0" w14:paraId="4EA560C2" w14:textId="77777777" w:rsidTr="0042055B">
        <w:trPr>
          <w:trHeight w:val="330"/>
        </w:trPr>
        <w:tc>
          <w:tcPr>
            <w:tcW w:w="1296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EAF1DD"/>
            <w:noWrap/>
            <w:vAlign w:val="center"/>
          </w:tcPr>
          <w:p w14:paraId="7AFCF65D" w14:textId="77777777" w:rsidR="00D50AB7" w:rsidRPr="00A968B0" w:rsidRDefault="00D50AB7" w:rsidP="00D50AB7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05</w:t>
            </w:r>
          </w:p>
        </w:tc>
        <w:tc>
          <w:tcPr>
            <w:tcW w:w="6566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EAF1DD"/>
            <w:noWrap/>
            <w:vAlign w:val="center"/>
          </w:tcPr>
          <w:p w14:paraId="55844705" w14:textId="77777777" w:rsidR="00D50AB7" w:rsidRPr="00A968B0" w:rsidRDefault="00D50AB7" w:rsidP="00D50AB7">
            <w:pPr>
              <w:spacing w:line="276" w:lineRule="auto"/>
              <w:jc w:val="left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INDUSTRIJA MINERALA</w:t>
            </w:r>
          </w:p>
        </w:tc>
      </w:tr>
      <w:tr w:rsidR="00B744C7" w:rsidRPr="00A968B0" w14:paraId="41032856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97DD96E" w14:textId="77777777" w:rsidR="00D50AB7" w:rsidRPr="00A968B0" w:rsidRDefault="00D50AB7" w:rsidP="00D50AB7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05 00 00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C0B1A78" w14:textId="77777777" w:rsidR="00D50AB7" w:rsidRPr="00A968B0" w:rsidRDefault="00D50AB7" w:rsidP="00D50AB7">
            <w:pPr>
              <w:spacing w:line="276" w:lineRule="auto"/>
              <w:jc w:val="left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Proizvodnja, eksploatacija i prerada mineralnih sirovina</w:t>
            </w:r>
          </w:p>
        </w:tc>
      </w:tr>
      <w:tr w:rsidR="00B744C7" w:rsidRPr="00A968B0" w14:paraId="66D3549E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12F54AB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5 01 00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FCFED66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Proizvodnja cementa </w:t>
            </w:r>
          </w:p>
        </w:tc>
      </w:tr>
      <w:tr w:rsidR="00B744C7" w:rsidRPr="00A968B0" w14:paraId="277D1BE1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4622742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5 01 01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4890477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roizvodnja vapna</w:t>
            </w:r>
          </w:p>
        </w:tc>
      </w:tr>
      <w:tr w:rsidR="00B744C7" w:rsidRPr="00A968B0" w14:paraId="623CE77C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5A347A1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5 01 02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3FFAA80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roizvodnja asfalta</w:t>
            </w:r>
          </w:p>
        </w:tc>
      </w:tr>
      <w:tr w:rsidR="00B744C7" w:rsidRPr="00A968B0" w14:paraId="1C1C062E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5896AF8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5 01 03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3D98DA7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roizvodnja ravnog stakla</w:t>
            </w:r>
          </w:p>
        </w:tc>
      </w:tr>
      <w:tr w:rsidR="00B744C7" w:rsidRPr="00A968B0" w14:paraId="21E476E7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A25C343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5 01 04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5C0D628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roizvodnja ambalažnog stakla</w:t>
            </w:r>
          </w:p>
        </w:tc>
      </w:tr>
      <w:tr w:rsidR="00B744C7" w:rsidRPr="00A968B0" w14:paraId="1037CE4C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4B24280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5 01 05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5AE0662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Proizvodnja staklene vune </w:t>
            </w:r>
          </w:p>
        </w:tc>
      </w:tr>
      <w:tr w:rsidR="00B744C7" w:rsidRPr="00A968B0" w14:paraId="1AA2A6A7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7F1F447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5 01 06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8352A40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roizvodnja ostalih vrsta stakla, uključujući specijalno staklo i tehničku robu  od stakla</w:t>
            </w:r>
          </w:p>
        </w:tc>
      </w:tr>
      <w:tr w:rsidR="00B744C7" w:rsidRPr="00A968B0" w14:paraId="03BDB178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CE0207E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5 01 07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D4B7B14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roizvodnja mineralne vune</w:t>
            </w:r>
          </w:p>
        </w:tc>
      </w:tr>
      <w:tr w:rsidR="00B744C7" w:rsidRPr="00A968B0" w14:paraId="784A55F1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F4DFE2B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5 01 08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E1C8C98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roizvodnja cigle i crijepa</w:t>
            </w:r>
          </w:p>
        </w:tc>
      </w:tr>
      <w:tr w:rsidR="00B744C7" w:rsidRPr="00A968B0" w14:paraId="6F16DB0C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6CFFDA1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5 01 09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441E5BB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roizvodnja keramičkih materijala</w:t>
            </w:r>
          </w:p>
        </w:tc>
      </w:tr>
      <w:tr w:rsidR="00B744C7" w:rsidRPr="00A968B0" w14:paraId="65337DF4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ADE4A54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5 01 10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CD652CF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roizvodnja kamenih agregata (beton, gips, žbuka)</w:t>
            </w:r>
          </w:p>
        </w:tc>
      </w:tr>
      <w:tr w:rsidR="00B744C7" w:rsidRPr="00A968B0" w14:paraId="0F153435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373E0AC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5 01 11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F7ED099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roizvodnja žbuke</w:t>
            </w:r>
          </w:p>
        </w:tc>
      </w:tr>
      <w:tr w:rsidR="00B744C7" w:rsidRPr="00A968B0" w14:paraId="5DCD1168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B8098B1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5 01 12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F6E840F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Proizvodnja oksidiranog bitumena  </w:t>
            </w:r>
          </w:p>
        </w:tc>
      </w:tr>
      <w:tr w:rsidR="00B744C7" w:rsidRPr="00A968B0" w14:paraId="7EF38932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F21BA72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5 01 13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BFA5DF6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Proizvodnja bitumenskih izolacijskih proizvoda       </w:t>
            </w:r>
          </w:p>
        </w:tc>
      </w:tr>
      <w:tr w:rsidR="00A14FEA" w:rsidRPr="00A968B0" w14:paraId="4B219793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F912C2E" w14:textId="05A9FDD2" w:rsidR="00A14FEA" w:rsidRPr="00A968B0" w:rsidRDefault="00A14FEA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5 01 14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F58C245" w14:textId="657B20E7" w:rsidR="00A14FEA" w:rsidRPr="00A968B0" w:rsidRDefault="00A14FEA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roizvodnja azbesta i proizvoda od azbesta</w:t>
            </w:r>
          </w:p>
        </w:tc>
      </w:tr>
      <w:tr w:rsidR="00B744C7" w:rsidRPr="00A968B0" w14:paraId="420FCA3B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3CCFB57" w14:textId="0B7368A5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5 01 1</w:t>
            </w:r>
            <w:r w:rsidR="00A14FEA" w:rsidRPr="00A968B0">
              <w:rPr>
                <w:sz w:val="24"/>
                <w:szCs w:val="24"/>
              </w:rPr>
              <w:t>5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9D3166A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Uporaba vapnenca i dolomita</w:t>
            </w:r>
          </w:p>
        </w:tc>
      </w:tr>
      <w:tr w:rsidR="00B744C7" w:rsidRPr="00A968B0" w14:paraId="689ED266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2CE1E96" w14:textId="06274DAE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5 01 1</w:t>
            </w:r>
            <w:r w:rsidR="00A14FEA" w:rsidRPr="00A968B0">
              <w:rPr>
                <w:sz w:val="24"/>
                <w:szCs w:val="24"/>
              </w:rPr>
              <w:t>6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8784292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Visokopećni</w:t>
            </w:r>
            <w:proofErr w:type="spellEnd"/>
            <w:r w:rsidRPr="00A968B0">
              <w:rPr>
                <w:sz w:val="24"/>
                <w:szCs w:val="24"/>
              </w:rPr>
              <w:t xml:space="preserve"> </w:t>
            </w:r>
            <w:proofErr w:type="spellStart"/>
            <w:r w:rsidRPr="00A968B0">
              <w:rPr>
                <w:sz w:val="24"/>
                <w:szCs w:val="24"/>
              </w:rPr>
              <w:t>predgrijač</w:t>
            </w:r>
            <w:proofErr w:type="spellEnd"/>
          </w:p>
        </w:tc>
      </w:tr>
      <w:tr w:rsidR="00B744C7" w:rsidRPr="00A968B0" w14:paraId="137CFBE3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FFA7A75" w14:textId="409883C5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lastRenderedPageBreak/>
              <w:t>05 01 1</w:t>
            </w:r>
            <w:r w:rsidR="00A14FEA" w:rsidRPr="00A968B0">
              <w:rPr>
                <w:sz w:val="24"/>
                <w:szCs w:val="24"/>
              </w:rPr>
              <w:t>7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738A775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Peći za pečenje gipsa </w:t>
            </w:r>
          </w:p>
        </w:tc>
      </w:tr>
      <w:tr w:rsidR="00B744C7" w:rsidRPr="00A968B0" w14:paraId="091E3F14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CD7F8C6" w14:textId="730EA326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5 01 1</w:t>
            </w:r>
            <w:r w:rsidR="00A14FEA" w:rsidRPr="00A968B0">
              <w:rPr>
                <w:sz w:val="24"/>
                <w:szCs w:val="24"/>
              </w:rPr>
              <w:t>8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46F9E71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Elektrosušare</w:t>
            </w:r>
            <w:proofErr w:type="spellEnd"/>
            <w:r w:rsidRPr="00A968B0">
              <w:rPr>
                <w:sz w:val="24"/>
                <w:szCs w:val="24"/>
              </w:rPr>
              <w:t xml:space="preserve"> </w:t>
            </w:r>
          </w:p>
        </w:tc>
      </w:tr>
      <w:tr w:rsidR="00B744C7" w:rsidRPr="00A968B0" w14:paraId="36B5F1DA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8669690" w14:textId="77777777" w:rsidR="00D50AB7" w:rsidRPr="00A968B0" w:rsidRDefault="00D50AB7" w:rsidP="00D50AB7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05 02 00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2AB0A46" w14:textId="77777777" w:rsidR="00D50AB7" w:rsidRPr="00A968B0" w:rsidRDefault="00D50AB7" w:rsidP="00D50AB7">
            <w:pPr>
              <w:spacing w:line="276" w:lineRule="auto"/>
              <w:jc w:val="left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Pridobivanje i distribucija fosilnih goriva i geotermalne energije</w:t>
            </w:r>
          </w:p>
        </w:tc>
      </w:tr>
      <w:tr w:rsidR="00B744C7" w:rsidRPr="00A968B0" w14:paraId="7BD4FE05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D0C0A8A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5 02 01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1FD41E0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Vađenje i primarna obrada krutih fosilnih goriva </w:t>
            </w:r>
          </w:p>
        </w:tc>
      </w:tr>
      <w:tr w:rsidR="00B744C7" w:rsidRPr="00A968B0" w14:paraId="489180D7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522093E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05 02 </w:t>
            </w:r>
            <w:r w:rsidR="00781E97" w:rsidRPr="00A968B0">
              <w:rPr>
                <w:sz w:val="24"/>
                <w:szCs w:val="24"/>
              </w:rPr>
              <w:t>02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5C95A13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odzemno rudarstvo i srodne tehničke operacije (podzemni kop)</w:t>
            </w:r>
          </w:p>
        </w:tc>
      </w:tr>
      <w:tr w:rsidR="00B744C7" w:rsidRPr="00A968B0" w14:paraId="79A8F320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1088E5A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05 02 </w:t>
            </w:r>
            <w:r w:rsidR="00781E97" w:rsidRPr="00A968B0">
              <w:rPr>
                <w:sz w:val="24"/>
                <w:szCs w:val="24"/>
              </w:rPr>
              <w:t>03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049C8CC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 Eksploatacija građevnog pijeska i šljunka (površinski kop)</w:t>
            </w:r>
          </w:p>
        </w:tc>
      </w:tr>
      <w:tr w:rsidR="00B744C7" w:rsidRPr="00A968B0" w14:paraId="7EC83E88" w14:textId="77777777" w:rsidTr="00C415F5">
        <w:trPr>
          <w:trHeight w:val="330"/>
        </w:trPr>
        <w:tc>
          <w:tcPr>
            <w:tcW w:w="129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EAF1DD"/>
            <w:noWrap/>
            <w:vAlign w:val="center"/>
          </w:tcPr>
          <w:p w14:paraId="61841B98" w14:textId="77777777" w:rsidR="00D50AB7" w:rsidRPr="00A968B0" w:rsidRDefault="00D50AB7" w:rsidP="00D50AB7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06</w:t>
            </w:r>
          </w:p>
        </w:tc>
        <w:tc>
          <w:tcPr>
            <w:tcW w:w="656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EAF1DD"/>
            <w:noWrap/>
            <w:vAlign w:val="center"/>
          </w:tcPr>
          <w:p w14:paraId="2423718F" w14:textId="77777777" w:rsidR="00D50AB7" w:rsidRPr="00A968B0" w:rsidRDefault="00D50AB7" w:rsidP="00D50AB7">
            <w:pPr>
              <w:spacing w:line="276" w:lineRule="auto"/>
              <w:jc w:val="left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KEMIJSKA INDUSTRIJA</w:t>
            </w:r>
          </w:p>
        </w:tc>
      </w:tr>
      <w:tr w:rsidR="00B744C7" w:rsidRPr="00A968B0" w14:paraId="594C8731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313E176" w14:textId="77777777" w:rsidR="00D50AB7" w:rsidRPr="00A968B0" w:rsidRDefault="00D50AB7" w:rsidP="00D50AB7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06 01 00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CBD6807" w14:textId="77777777" w:rsidR="00D50AB7" w:rsidRPr="00A968B0" w:rsidRDefault="00D50AB7" w:rsidP="00D50AB7">
            <w:pPr>
              <w:spacing w:line="276" w:lineRule="auto"/>
              <w:jc w:val="left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Proizvodnja anorganskih kemikalija</w:t>
            </w:r>
          </w:p>
        </w:tc>
      </w:tr>
      <w:tr w:rsidR="00B744C7" w:rsidRPr="00A968B0" w14:paraId="12C75978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7EB5AE9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6 01 01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B0B7D01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Amonijak </w:t>
            </w:r>
          </w:p>
        </w:tc>
      </w:tr>
      <w:tr w:rsidR="00B744C7" w:rsidRPr="00A968B0" w14:paraId="6F851F08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4C01CBA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6 01 02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91AADA9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Klor ili klorovodik</w:t>
            </w:r>
          </w:p>
        </w:tc>
      </w:tr>
      <w:tr w:rsidR="00B744C7" w:rsidRPr="00A968B0" w14:paraId="27C7CDC3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10472A9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6 01 03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2AFA7DF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Fluor ili  </w:t>
            </w:r>
            <w:proofErr w:type="spellStart"/>
            <w:r w:rsidRPr="00A968B0">
              <w:rPr>
                <w:sz w:val="24"/>
                <w:szCs w:val="24"/>
              </w:rPr>
              <w:t>fluorovodik</w:t>
            </w:r>
            <w:proofErr w:type="spellEnd"/>
          </w:p>
        </w:tc>
      </w:tr>
      <w:tr w:rsidR="00B744C7" w:rsidRPr="00A968B0" w14:paraId="5FF526E5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72D6AB7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6 01 04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463B3CA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Ugljikovi oksidi</w:t>
            </w:r>
          </w:p>
        </w:tc>
      </w:tr>
      <w:tr w:rsidR="00B744C7" w:rsidRPr="00A968B0" w14:paraId="067D548B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AE20937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6 01 05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C885DA5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Sumporni spojevi</w:t>
            </w:r>
          </w:p>
        </w:tc>
      </w:tr>
      <w:tr w:rsidR="00B744C7" w:rsidRPr="00A968B0" w14:paraId="5529D533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121048F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6 01 06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AB88DEF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Dušikovi oksidi</w:t>
            </w:r>
          </w:p>
        </w:tc>
      </w:tr>
      <w:tr w:rsidR="00B744C7" w:rsidRPr="00A968B0" w14:paraId="5A7106C9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0E4FB64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6 01 07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B8CFA74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Vodik</w:t>
            </w:r>
          </w:p>
        </w:tc>
      </w:tr>
      <w:tr w:rsidR="00B744C7" w:rsidRPr="00A968B0" w14:paraId="7A918609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D1E3445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6 01 08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AC82072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Sumporni oksidi</w:t>
            </w:r>
          </w:p>
        </w:tc>
      </w:tr>
      <w:tr w:rsidR="00B744C7" w:rsidRPr="00A968B0" w14:paraId="7BDB26CC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BCFF231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6 01 09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38B236F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Karbonilklorid</w:t>
            </w:r>
            <w:proofErr w:type="spellEnd"/>
          </w:p>
        </w:tc>
      </w:tr>
      <w:tr w:rsidR="00B744C7" w:rsidRPr="00A968B0" w14:paraId="04DF39D7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16C5945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6 01 10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4A97AF7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Ostali anorganski plinovi</w:t>
            </w:r>
          </w:p>
        </w:tc>
      </w:tr>
      <w:tr w:rsidR="00B744C7" w:rsidRPr="00A968B0" w14:paraId="1CE0253C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2BA93FF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6 01 11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ACC5B87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Kromna kiselina</w:t>
            </w:r>
          </w:p>
        </w:tc>
      </w:tr>
      <w:tr w:rsidR="00B744C7" w:rsidRPr="00A968B0" w14:paraId="27AB1F19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E013B72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6 01 12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0527DA5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Fluorovodična</w:t>
            </w:r>
            <w:proofErr w:type="spellEnd"/>
            <w:r w:rsidRPr="00A968B0">
              <w:rPr>
                <w:sz w:val="24"/>
                <w:szCs w:val="24"/>
              </w:rPr>
              <w:t xml:space="preserve"> kiselina</w:t>
            </w:r>
          </w:p>
        </w:tc>
      </w:tr>
      <w:tr w:rsidR="00B744C7" w:rsidRPr="00A968B0" w14:paraId="3FA65244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AD4DB2B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6 01 13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2E8FFB4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Fosforna kiselina</w:t>
            </w:r>
          </w:p>
        </w:tc>
      </w:tr>
      <w:tr w:rsidR="00B744C7" w:rsidRPr="00A968B0" w14:paraId="2BC8B9B9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AAEC52F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6 01 14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DCF7BAF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Dušična kiseline</w:t>
            </w:r>
          </w:p>
        </w:tc>
      </w:tr>
      <w:tr w:rsidR="00B744C7" w:rsidRPr="00A968B0" w14:paraId="3FC58026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E89BD2E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6 01 15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52B78C9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Klorovodična</w:t>
            </w:r>
            <w:proofErr w:type="spellEnd"/>
            <w:r w:rsidRPr="00A968B0">
              <w:rPr>
                <w:sz w:val="24"/>
                <w:szCs w:val="24"/>
              </w:rPr>
              <w:t xml:space="preserve"> kiselina</w:t>
            </w:r>
          </w:p>
        </w:tc>
      </w:tr>
      <w:tr w:rsidR="00B744C7" w:rsidRPr="00A968B0" w14:paraId="440F12AE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6D21670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6 01 16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4B377FE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Sumporna kiselina</w:t>
            </w:r>
          </w:p>
        </w:tc>
      </w:tr>
      <w:tr w:rsidR="00B744C7" w:rsidRPr="00A968B0" w14:paraId="47098B49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14C7B06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6 01 17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E18588A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Otopina sumpornog </w:t>
            </w:r>
            <w:proofErr w:type="spellStart"/>
            <w:r w:rsidRPr="00A968B0">
              <w:rPr>
                <w:sz w:val="24"/>
                <w:szCs w:val="24"/>
              </w:rPr>
              <w:t>trioksida</w:t>
            </w:r>
            <w:proofErr w:type="spellEnd"/>
            <w:r w:rsidRPr="00A968B0">
              <w:rPr>
                <w:sz w:val="24"/>
                <w:szCs w:val="24"/>
              </w:rPr>
              <w:t xml:space="preserve"> u sumpornoj kiselini</w:t>
            </w:r>
          </w:p>
        </w:tc>
      </w:tr>
      <w:tr w:rsidR="00B744C7" w:rsidRPr="00A968B0" w14:paraId="3D959215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431519A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6 01 18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31451DF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Sulfitna</w:t>
            </w:r>
            <w:proofErr w:type="spellEnd"/>
            <w:r w:rsidRPr="00A968B0">
              <w:rPr>
                <w:sz w:val="24"/>
                <w:szCs w:val="24"/>
              </w:rPr>
              <w:t xml:space="preserve"> kiselina</w:t>
            </w:r>
          </w:p>
        </w:tc>
      </w:tr>
      <w:tr w:rsidR="00B744C7" w:rsidRPr="00A968B0" w14:paraId="58C7A72E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E1200B5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6 01 19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3B1D867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Ostale kiseline</w:t>
            </w:r>
          </w:p>
        </w:tc>
      </w:tr>
      <w:tr w:rsidR="00B744C7" w:rsidRPr="00A968B0" w14:paraId="06B88B68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E657FA6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6 01 20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6DF11BF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Amonijev</w:t>
            </w:r>
            <w:proofErr w:type="spellEnd"/>
            <w:r w:rsidRPr="00A968B0">
              <w:rPr>
                <w:sz w:val="24"/>
                <w:szCs w:val="24"/>
              </w:rPr>
              <w:t xml:space="preserve"> hidroksid</w:t>
            </w:r>
          </w:p>
        </w:tc>
      </w:tr>
      <w:tr w:rsidR="00B744C7" w:rsidRPr="00A968B0" w14:paraId="56BBA237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0C8BF0A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6 01 21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055CD8E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Kalijev hidroksid</w:t>
            </w:r>
          </w:p>
        </w:tc>
      </w:tr>
      <w:tr w:rsidR="00B744C7" w:rsidRPr="00A968B0" w14:paraId="5353FCE4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74B0BD1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6 01 22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5114A16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atrijev hidroksid</w:t>
            </w:r>
          </w:p>
        </w:tc>
      </w:tr>
      <w:tr w:rsidR="00B744C7" w:rsidRPr="00A968B0" w14:paraId="2BF90D28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8199AEE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6 01 23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9599013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Ostale lužine</w:t>
            </w:r>
          </w:p>
        </w:tc>
      </w:tr>
      <w:tr w:rsidR="00B744C7" w:rsidRPr="00A968B0" w14:paraId="3138457F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C7A92B9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6 01 24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55B78DB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Amonijev</w:t>
            </w:r>
            <w:proofErr w:type="spellEnd"/>
            <w:r w:rsidRPr="00A968B0">
              <w:rPr>
                <w:sz w:val="24"/>
                <w:szCs w:val="24"/>
              </w:rPr>
              <w:t xml:space="preserve"> klorid</w:t>
            </w:r>
          </w:p>
        </w:tc>
      </w:tr>
      <w:tr w:rsidR="00B744C7" w:rsidRPr="00A968B0" w14:paraId="72590244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6CEEE1B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6 01 25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B915AE6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Amonijev</w:t>
            </w:r>
            <w:proofErr w:type="spellEnd"/>
            <w:r w:rsidRPr="00A968B0">
              <w:rPr>
                <w:sz w:val="24"/>
                <w:szCs w:val="24"/>
              </w:rPr>
              <w:t xml:space="preserve"> sulfat</w:t>
            </w:r>
          </w:p>
        </w:tc>
      </w:tr>
      <w:tr w:rsidR="00B744C7" w:rsidRPr="00A968B0" w14:paraId="735A6166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BB8ED4D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6 01 26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07493E3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Amonijev</w:t>
            </w:r>
            <w:proofErr w:type="spellEnd"/>
            <w:r w:rsidRPr="00A968B0">
              <w:rPr>
                <w:sz w:val="24"/>
                <w:szCs w:val="24"/>
              </w:rPr>
              <w:t xml:space="preserve"> nitrat</w:t>
            </w:r>
          </w:p>
        </w:tc>
      </w:tr>
      <w:tr w:rsidR="00B744C7" w:rsidRPr="00A968B0" w14:paraId="392BE21B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D578282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6 01 27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136AA30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Amonijev</w:t>
            </w:r>
            <w:proofErr w:type="spellEnd"/>
            <w:r w:rsidRPr="00A968B0">
              <w:rPr>
                <w:sz w:val="24"/>
                <w:szCs w:val="24"/>
              </w:rPr>
              <w:t xml:space="preserve"> fosfat</w:t>
            </w:r>
          </w:p>
        </w:tc>
      </w:tr>
      <w:tr w:rsidR="00B744C7" w:rsidRPr="00A968B0" w14:paraId="46CBCE5B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38E0A83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6 01 28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B362239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Kalijev </w:t>
            </w:r>
            <w:proofErr w:type="spellStart"/>
            <w:r w:rsidRPr="00A968B0">
              <w:rPr>
                <w:sz w:val="24"/>
                <w:szCs w:val="24"/>
              </w:rPr>
              <w:t>klorat</w:t>
            </w:r>
            <w:proofErr w:type="spellEnd"/>
          </w:p>
        </w:tc>
      </w:tr>
      <w:tr w:rsidR="00B744C7" w:rsidRPr="00A968B0" w14:paraId="3A4F6F1E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3B8573F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6 01 29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1F7CBBA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Kalijev karbonat</w:t>
            </w:r>
          </w:p>
        </w:tc>
      </w:tr>
      <w:tr w:rsidR="00B744C7" w:rsidRPr="00A968B0" w14:paraId="2160C483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466B5DB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6 01 30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35B51E0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atrijev karbonat</w:t>
            </w:r>
          </w:p>
        </w:tc>
      </w:tr>
      <w:tr w:rsidR="00B744C7" w:rsidRPr="00A968B0" w14:paraId="0BEB075A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85F89AB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6 01 31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43121D1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Perborat</w:t>
            </w:r>
            <w:proofErr w:type="spellEnd"/>
          </w:p>
        </w:tc>
      </w:tr>
      <w:tr w:rsidR="00B744C7" w:rsidRPr="00A968B0" w14:paraId="54366CFE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285B28E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6 01 32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E1FC787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Srebrni nitrat</w:t>
            </w:r>
          </w:p>
        </w:tc>
      </w:tr>
      <w:tr w:rsidR="00B744C7" w:rsidRPr="00A968B0" w14:paraId="33235248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7003C4B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6 01 33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F15D1ED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atrijev klorid</w:t>
            </w:r>
          </w:p>
        </w:tc>
      </w:tr>
      <w:tr w:rsidR="00B744C7" w:rsidRPr="00A968B0" w14:paraId="1DB6500D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D185E42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6 01 34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AE4FC77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Titanijev</w:t>
            </w:r>
            <w:proofErr w:type="spellEnd"/>
            <w:r w:rsidRPr="00A968B0">
              <w:rPr>
                <w:sz w:val="24"/>
                <w:szCs w:val="24"/>
              </w:rPr>
              <w:t xml:space="preserve"> oksid</w:t>
            </w:r>
          </w:p>
        </w:tc>
      </w:tr>
      <w:tr w:rsidR="00B744C7" w:rsidRPr="00A968B0" w14:paraId="6C302BCD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629CEFF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lastRenderedPageBreak/>
              <w:t>06 01 35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CF70965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Kalcijev karbid</w:t>
            </w:r>
          </w:p>
        </w:tc>
      </w:tr>
      <w:tr w:rsidR="00B744C7" w:rsidRPr="00A968B0" w14:paraId="4CF5E874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F0D3596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6 01 36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8CD745E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Silicij</w:t>
            </w:r>
          </w:p>
        </w:tc>
      </w:tr>
      <w:tr w:rsidR="00B744C7" w:rsidRPr="00A968B0" w14:paraId="6FEE41BB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0E38DB9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6 01 37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4C0B50C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Silicijev karbid</w:t>
            </w:r>
          </w:p>
        </w:tc>
      </w:tr>
      <w:tr w:rsidR="00B744C7" w:rsidRPr="00A968B0" w14:paraId="487731F4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25CA1DD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6 01 38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6BA69BC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Ostale nemetali</w:t>
            </w:r>
          </w:p>
        </w:tc>
      </w:tr>
      <w:tr w:rsidR="00B744C7" w:rsidRPr="00A968B0" w14:paraId="382DEDBC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FC4439F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6 01 39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762E668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Ostali metalni oksidi</w:t>
            </w:r>
          </w:p>
        </w:tc>
      </w:tr>
      <w:tr w:rsidR="00B744C7" w:rsidRPr="00A968B0" w14:paraId="2011FCB9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50629DA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6 01 40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88060E4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Drugi anorganski spojevi</w:t>
            </w:r>
          </w:p>
        </w:tc>
      </w:tr>
      <w:tr w:rsidR="00B744C7" w:rsidRPr="00A968B0" w14:paraId="10CDDC2E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D18FC47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6 01 41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2931D09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Fosfatna gnojiva</w:t>
            </w:r>
          </w:p>
        </w:tc>
      </w:tr>
      <w:tr w:rsidR="00B744C7" w:rsidRPr="00A968B0" w14:paraId="321848D3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4849891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6 01 42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DDDD3EF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Dušična gnojiva </w:t>
            </w:r>
          </w:p>
        </w:tc>
      </w:tr>
      <w:tr w:rsidR="00B744C7" w:rsidRPr="00A968B0" w14:paraId="1264ABFF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8AE87B0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6 01 43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A985E41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Kalijeva gnojiva </w:t>
            </w:r>
          </w:p>
        </w:tc>
      </w:tr>
      <w:tr w:rsidR="00B744C7" w:rsidRPr="00A968B0" w14:paraId="7C4E8F9E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B271AF2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6 01 44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641906D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NPK</w:t>
            </w:r>
            <w:proofErr w:type="spellEnd"/>
            <w:r w:rsidRPr="00A968B0">
              <w:rPr>
                <w:sz w:val="24"/>
                <w:szCs w:val="24"/>
              </w:rPr>
              <w:t xml:space="preserve"> gnojiva </w:t>
            </w:r>
          </w:p>
        </w:tc>
      </w:tr>
      <w:tr w:rsidR="00B744C7" w:rsidRPr="00A968B0" w14:paraId="28FEA467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CE8A16C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6 01 45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385A458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Urea</w:t>
            </w:r>
          </w:p>
        </w:tc>
      </w:tr>
      <w:tr w:rsidR="00B744C7" w:rsidRPr="00A968B0" w14:paraId="76489A7C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BF5D47D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6 01 46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0E5ADC8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roizvodi za zaštitu bilja</w:t>
            </w:r>
          </w:p>
        </w:tc>
      </w:tr>
      <w:tr w:rsidR="00B744C7" w:rsidRPr="00A968B0" w14:paraId="4C988EEC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A5B762A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6 01 47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1D1117D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Biocidi</w:t>
            </w:r>
            <w:proofErr w:type="spellEnd"/>
          </w:p>
        </w:tc>
      </w:tr>
      <w:tr w:rsidR="00B744C7" w:rsidRPr="00A968B0" w14:paraId="77EAE440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3AFDB84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6 01 48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C851105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roizvodnja farmaceutskih proizvoda na osnovi kemijskih ili bioloških postupaka</w:t>
            </w:r>
          </w:p>
        </w:tc>
      </w:tr>
      <w:tr w:rsidR="00B744C7" w:rsidRPr="00A968B0" w14:paraId="4C30FCD8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943599F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6 01 49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7D1F1AA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Eksplozivi</w:t>
            </w:r>
          </w:p>
        </w:tc>
      </w:tr>
      <w:tr w:rsidR="00B744C7" w:rsidRPr="00A968B0" w14:paraId="28164308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E60CE80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6 01 50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2DECAC9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irotehnički proizvodi</w:t>
            </w:r>
          </w:p>
        </w:tc>
      </w:tr>
      <w:tr w:rsidR="00B744C7" w:rsidRPr="00A968B0" w14:paraId="3021417E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91664B7" w14:textId="77777777" w:rsidR="00D50AB7" w:rsidRPr="00A968B0" w:rsidRDefault="00D50AB7" w:rsidP="00D50AB7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06 02 00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B22C660" w14:textId="77777777" w:rsidR="00D50AB7" w:rsidRPr="00A968B0" w:rsidRDefault="00D50AB7" w:rsidP="00D50AB7">
            <w:pPr>
              <w:spacing w:line="276" w:lineRule="auto"/>
              <w:jc w:val="left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Proizvodnja organskih kemijskih proizvoda</w:t>
            </w:r>
          </w:p>
        </w:tc>
      </w:tr>
      <w:tr w:rsidR="00B744C7" w:rsidRPr="00A968B0" w14:paraId="51ECB0B5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6DA58EA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6 02 01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191D032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Lančani jednostavni ugljikovodici – alifatski</w:t>
            </w:r>
          </w:p>
        </w:tc>
      </w:tr>
      <w:tr w:rsidR="00B744C7" w:rsidRPr="00A968B0" w14:paraId="499A2231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043DF7C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6 02 02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6E13AD0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Ciklički jednostavni ugljikovodici – aromatski</w:t>
            </w:r>
          </w:p>
        </w:tc>
      </w:tr>
      <w:tr w:rsidR="00B744C7" w:rsidRPr="00A968B0" w14:paraId="5619B0D1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91E97DB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6 02 03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5B46F2B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Alkoholi</w:t>
            </w:r>
          </w:p>
        </w:tc>
      </w:tr>
      <w:tr w:rsidR="00B744C7" w:rsidRPr="00A968B0" w14:paraId="53C44595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2A126DB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6 02 04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B5C6CBB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Aldehidi</w:t>
            </w:r>
          </w:p>
        </w:tc>
      </w:tr>
      <w:tr w:rsidR="00B744C7" w:rsidRPr="00A968B0" w14:paraId="7983B180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BAE4484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6 02 05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7873832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Ketoni</w:t>
            </w:r>
            <w:proofErr w:type="spellEnd"/>
          </w:p>
        </w:tc>
      </w:tr>
      <w:tr w:rsidR="00B744C7" w:rsidRPr="00A968B0" w14:paraId="760F776A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C3D6573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6 02 06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A69C09F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Karboksilne</w:t>
            </w:r>
            <w:proofErr w:type="spellEnd"/>
            <w:r w:rsidRPr="00A968B0">
              <w:rPr>
                <w:sz w:val="24"/>
                <w:szCs w:val="24"/>
              </w:rPr>
              <w:t xml:space="preserve"> kiseline</w:t>
            </w:r>
          </w:p>
        </w:tc>
      </w:tr>
      <w:tr w:rsidR="00B744C7" w:rsidRPr="00A968B0" w14:paraId="70189A0A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A650DAD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6 02 07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1CA7C8B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Esteri</w:t>
            </w:r>
          </w:p>
        </w:tc>
      </w:tr>
      <w:tr w:rsidR="00B744C7" w:rsidRPr="00A968B0" w14:paraId="67A5E7D5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ADA5EA6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6 02 08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66E1199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Eteri</w:t>
            </w:r>
          </w:p>
        </w:tc>
      </w:tr>
      <w:tr w:rsidR="00B744C7" w:rsidRPr="00A968B0" w14:paraId="5E4EBFA5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2BBBAA2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6 02 09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6F3B40A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eroksidi</w:t>
            </w:r>
          </w:p>
        </w:tc>
      </w:tr>
      <w:tr w:rsidR="00B744C7" w:rsidRPr="00A968B0" w14:paraId="681D8CD7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E1AF8E2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6 02 10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BCAA4B5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Epoksidne</w:t>
            </w:r>
            <w:proofErr w:type="spellEnd"/>
            <w:r w:rsidRPr="00A968B0">
              <w:rPr>
                <w:sz w:val="24"/>
                <w:szCs w:val="24"/>
              </w:rPr>
              <w:t xml:space="preserve"> smole</w:t>
            </w:r>
          </w:p>
        </w:tc>
      </w:tr>
      <w:tr w:rsidR="00B744C7" w:rsidRPr="00A968B0" w14:paraId="28AC9D8B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0B1132F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6 02 11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439CE50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Ostali ugljikovodici koji sadrže kisik</w:t>
            </w:r>
          </w:p>
        </w:tc>
      </w:tr>
      <w:tr w:rsidR="00B744C7" w:rsidRPr="00A968B0" w14:paraId="3AE9DA8C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124A61B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6 02 12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6050DA8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Sulfurirani</w:t>
            </w:r>
            <w:proofErr w:type="spellEnd"/>
            <w:r w:rsidRPr="00A968B0">
              <w:rPr>
                <w:sz w:val="24"/>
                <w:szCs w:val="24"/>
              </w:rPr>
              <w:t xml:space="preserve"> ugljikovodici</w:t>
            </w:r>
          </w:p>
        </w:tc>
      </w:tr>
      <w:tr w:rsidR="00B744C7" w:rsidRPr="00A968B0" w14:paraId="0E32D832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871FD42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6 02 13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80DA2FF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Amini</w:t>
            </w:r>
          </w:p>
        </w:tc>
      </w:tr>
      <w:tr w:rsidR="00B744C7" w:rsidRPr="00A968B0" w14:paraId="3A2CAE82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F9CBB8C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6 02 14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AD3CB57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Amidi</w:t>
            </w:r>
            <w:proofErr w:type="spellEnd"/>
          </w:p>
        </w:tc>
      </w:tr>
      <w:tr w:rsidR="00B744C7" w:rsidRPr="00A968B0" w14:paraId="26E9E879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F2F8C43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6 02 15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E24DAC7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Nitrozo</w:t>
            </w:r>
            <w:proofErr w:type="spellEnd"/>
            <w:r w:rsidRPr="00A968B0">
              <w:rPr>
                <w:sz w:val="24"/>
                <w:szCs w:val="24"/>
              </w:rPr>
              <w:t xml:space="preserve"> spojevi</w:t>
            </w:r>
          </w:p>
        </w:tc>
      </w:tr>
      <w:tr w:rsidR="00B744C7" w:rsidRPr="00A968B0" w14:paraId="43725E52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6883E2C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6 02 16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3C6247B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Nitro</w:t>
            </w:r>
            <w:proofErr w:type="spellEnd"/>
            <w:r w:rsidRPr="00A968B0">
              <w:rPr>
                <w:sz w:val="24"/>
                <w:szCs w:val="24"/>
              </w:rPr>
              <w:t xml:space="preserve"> spojevi ili </w:t>
            </w:r>
            <w:proofErr w:type="spellStart"/>
            <w:r w:rsidRPr="00A968B0">
              <w:rPr>
                <w:sz w:val="24"/>
                <w:szCs w:val="24"/>
              </w:rPr>
              <w:t>nitratni</w:t>
            </w:r>
            <w:proofErr w:type="spellEnd"/>
            <w:r w:rsidRPr="00A968B0">
              <w:rPr>
                <w:sz w:val="24"/>
                <w:szCs w:val="24"/>
              </w:rPr>
              <w:t xml:space="preserve"> spojevi</w:t>
            </w:r>
          </w:p>
        </w:tc>
      </w:tr>
      <w:tr w:rsidR="00B744C7" w:rsidRPr="00A968B0" w14:paraId="594B3F15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5994F40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6 02 17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5820D76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Nitrili</w:t>
            </w:r>
            <w:proofErr w:type="spellEnd"/>
          </w:p>
        </w:tc>
      </w:tr>
      <w:tr w:rsidR="00B744C7" w:rsidRPr="00A968B0" w14:paraId="10BAF50B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6BFF2F4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6 02 18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CD84ACF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Cijanati</w:t>
            </w:r>
            <w:proofErr w:type="spellEnd"/>
          </w:p>
        </w:tc>
      </w:tr>
      <w:tr w:rsidR="00B744C7" w:rsidRPr="00A968B0" w14:paraId="0308A769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F5754A0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6 02 19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4566FB8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Izocijanati</w:t>
            </w:r>
            <w:proofErr w:type="spellEnd"/>
          </w:p>
        </w:tc>
      </w:tr>
      <w:tr w:rsidR="00B744C7" w:rsidRPr="00A968B0" w14:paraId="3FC14753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E0B1825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6 02 20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AAA3BB5" w14:textId="54DC17DE" w:rsidR="00D50AB7" w:rsidRPr="00A968B0" w:rsidRDefault="00C3247C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U</w:t>
            </w:r>
            <w:r w:rsidR="00D50AB7" w:rsidRPr="00A968B0">
              <w:rPr>
                <w:sz w:val="24"/>
                <w:szCs w:val="24"/>
              </w:rPr>
              <w:t>gljikovodici koji sadrže dušik</w:t>
            </w:r>
          </w:p>
        </w:tc>
      </w:tr>
      <w:tr w:rsidR="00B744C7" w:rsidRPr="00A968B0" w14:paraId="4B97EC9D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4DA1A4F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6 02 21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E303CC3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Ugljikovodici koji sadrže fosfor</w:t>
            </w:r>
          </w:p>
        </w:tc>
      </w:tr>
      <w:tr w:rsidR="00B744C7" w:rsidRPr="00A968B0" w14:paraId="7B3F349A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E5D32E8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6 02 22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876A906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Halogenirani ugljikovodici</w:t>
            </w:r>
          </w:p>
        </w:tc>
      </w:tr>
      <w:tr w:rsidR="00B744C7" w:rsidRPr="00A968B0" w14:paraId="6EBE50A2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2D1E7AA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6 02 23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9B13802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Organometalni</w:t>
            </w:r>
            <w:proofErr w:type="spellEnd"/>
            <w:r w:rsidRPr="00A968B0">
              <w:rPr>
                <w:sz w:val="24"/>
                <w:szCs w:val="24"/>
              </w:rPr>
              <w:t xml:space="preserve"> spojevi</w:t>
            </w:r>
          </w:p>
        </w:tc>
      </w:tr>
      <w:tr w:rsidR="00B744C7" w:rsidRPr="00A968B0" w14:paraId="0A90D003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62841A1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6 02 24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16A6AD2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olimeri</w:t>
            </w:r>
          </w:p>
        </w:tc>
      </w:tr>
      <w:tr w:rsidR="00B744C7" w:rsidRPr="00A968B0" w14:paraId="5E88ED3E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088AEC5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6 02 25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6A5B7CC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Sintetska vlakna i celulozna vlakna</w:t>
            </w:r>
          </w:p>
        </w:tc>
      </w:tr>
      <w:tr w:rsidR="00B744C7" w:rsidRPr="00A968B0" w14:paraId="769AE760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6023F16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lastRenderedPageBreak/>
              <w:t>06 02 26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F3B077B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Ostali plastični materijali</w:t>
            </w:r>
          </w:p>
        </w:tc>
      </w:tr>
      <w:tr w:rsidR="00B744C7" w:rsidRPr="00A968B0" w14:paraId="25E7F2D3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FAB4B15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6 02 27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96C2C2F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Sintetske gume (</w:t>
            </w:r>
            <w:proofErr w:type="spellStart"/>
            <w:r w:rsidRPr="00A968B0">
              <w:rPr>
                <w:sz w:val="24"/>
                <w:szCs w:val="24"/>
              </w:rPr>
              <w:t>elastomeri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</w:tr>
      <w:tr w:rsidR="00B744C7" w:rsidRPr="00A968B0" w14:paraId="288850A2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E5B43C5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6 02 28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E43C279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Bojila i pigmenti</w:t>
            </w:r>
          </w:p>
        </w:tc>
      </w:tr>
      <w:tr w:rsidR="00B744C7" w:rsidRPr="00A968B0" w14:paraId="00278404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08A24EE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6 02 29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EB77C47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ovršinski aktivna sredstva i tvari</w:t>
            </w:r>
          </w:p>
        </w:tc>
      </w:tr>
      <w:tr w:rsidR="00B744C7" w:rsidRPr="00A968B0" w14:paraId="4BA40AEF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700473A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6 02 30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0B93146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roizvodnja pesticida</w:t>
            </w:r>
          </w:p>
        </w:tc>
      </w:tr>
      <w:tr w:rsidR="00B744C7" w:rsidRPr="00A968B0" w14:paraId="1035A7B6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F444C79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6 02 31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A36B7CB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Skladištenje i rukovanje organskim kemijskim proizvodima</w:t>
            </w:r>
          </w:p>
        </w:tc>
      </w:tr>
      <w:tr w:rsidR="00B744C7" w:rsidRPr="00A968B0" w14:paraId="22592B4A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56FB719" w14:textId="77777777" w:rsidR="00D50AB7" w:rsidRPr="00A968B0" w:rsidRDefault="00D50AB7" w:rsidP="00D50AB7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06 03 00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9D02CF2" w14:textId="77777777" w:rsidR="00D50AB7" w:rsidRPr="00A968B0" w:rsidRDefault="00D50AB7" w:rsidP="00D50AB7">
            <w:pPr>
              <w:spacing w:line="276" w:lineRule="auto"/>
              <w:jc w:val="left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Proizvodnja ili prerada kemijskih proizvoda</w:t>
            </w:r>
          </w:p>
        </w:tc>
      </w:tr>
      <w:tr w:rsidR="00B744C7" w:rsidRPr="00A968B0" w14:paraId="67DDD3D1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1DE7486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6 03 01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E290CD3" w14:textId="1C39E9C5" w:rsidR="00D50AB7" w:rsidRPr="00A968B0" w:rsidRDefault="004906F1" w:rsidP="004906F1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roizvodnja i</w:t>
            </w:r>
            <w:r w:rsidR="00C3247C" w:rsidRPr="00A968B0">
              <w:rPr>
                <w:sz w:val="24"/>
                <w:szCs w:val="24"/>
              </w:rPr>
              <w:t>/</w:t>
            </w:r>
            <w:proofErr w:type="spellStart"/>
            <w:r w:rsidR="00C3247C" w:rsidRPr="00A968B0">
              <w:rPr>
                <w:sz w:val="24"/>
                <w:szCs w:val="24"/>
              </w:rPr>
              <w:t>il</w:t>
            </w:r>
            <w:proofErr w:type="spellEnd"/>
            <w:r w:rsidRPr="00A968B0">
              <w:rPr>
                <w:sz w:val="24"/>
                <w:szCs w:val="24"/>
              </w:rPr>
              <w:t xml:space="preserve"> p</w:t>
            </w:r>
            <w:r w:rsidR="00D50AB7" w:rsidRPr="00A968B0">
              <w:rPr>
                <w:sz w:val="24"/>
                <w:szCs w:val="24"/>
              </w:rPr>
              <w:t xml:space="preserve">rerada </w:t>
            </w:r>
            <w:proofErr w:type="spellStart"/>
            <w:r w:rsidR="00D50AB7" w:rsidRPr="00A968B0">
              <w:rPr>
                <w:sz w:val="24"/>
                <w:szCs w:val="24"/>
              </w:rPr>
              <w:t>poliestera</w:t>
            </w:r>
            <w:proofErr w:type="spellEnd"/>
            <w:r w:rsidR="00D50AB7" w:rsidRPr="00A968B0">
              <w:rPr>
                <w:sz w:val="24"/>
                <w:szCs w:val="24"/>
              </w:rPr>
              <w:t xml:space="preserve">  </w:t>
            </w:r>
          </w:p>
        </w:tc>
      </w:tr>
      <w:tr w:rsidR="00B744C7" w:rsidRPr="00A968B0" w14:paraId="19B0003D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413D89C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06 03 02 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869B0CA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Prerada polivinil klorida </w:t>
            </w:r>
          </w:p>
        </w:tc>
      </w:tr>
      <w:tr w:rsidR="00B744C7" w:rsidRPr="00A968B0" w14:paraId="06DE672A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005E93F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6 03 03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DD1DB7F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Prerada poliuretana </w:t>
            </w:r>
          </w:p>
        </w:tc>
      </w:tr>
      <w:tr w:rsidR="00B744C7" w:rsidRPr="00A968B0" w14:paraId="66C9B5EB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D286970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06 03 04 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261A37D" w14:textId="03E7292A" w:rsidR="00D50AB7" w:rsidRPr="00A968B0" w:rsidRDefault="004906F1" w:rsidP="004906F1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Proizvodnja </w:t>
            </w:r>
            <w:r w:rsidR="00C3247C" w:rsidRPr="00A968B0">
              <w:rPr>
                <w:sz w:val="24"/>
                <w:szCs w:val="24"/>
              </w:rPr>
              <w:t>i/</w:t>
            </w:r>
            <w:r w:rsidRPr="00A968B0">
              <w:rPr>
                <w:sz w:val="24"/>
                <w:szCs w:val="24"/>
              </w:rPr>
              <w:t>ili p</w:t>
            </w:r>
            <w:r w:rsidR="00D50AB7" w:rsidRPr="00A968B0">
              <w:rPr>
                <w:sz w:val="24"/>
                <w:szCs w:val="24"/>
              </w:rPr>
              <w:t xml:space="preserve">rerada </w:t>
            </w:r>
            <w:r w:rsidRPr="00A968B0">
              <w:rPr>
                <w:sz w:val="24"/>
                <w:szCs w:val="24"/>
              </w:rPr>
              <w:t>polistirena</w:t>
            </w:r>
          </w:p>
        </w:tc>
      </w:tr>
      <w:tr w:rsidR="00B744C7" w:rsidRPr="00A968B0" w14:paraId="019ADC6E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354EB76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6 03 05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BD9E7B5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Prerada gume </w:t>
            </w:r>
          </w:p>
        </w:tc>
      </w:tr>
      <w:tr w:rsidR="00B744C7" w:rsidRPr="00A968B0" w14:paraId="029457F9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D071AFD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06 03 06 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4A32A24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Proizvodnja farmaceutskih proizvoda </w:t>
            </w:r>
          </w:p>
        </w:tc>
      </w:tr>
      <w:tr w:rsidR="00B744C7" w:rsidRPr="00A968B0" w14:paraId="63133861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FFF9FB9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6 03 07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C9F3724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roizvodnja boja i lakova</w:t>
            </w:r>
          </w:p>
        </w:tc>
      </w:tr>
      <w:tr w:rsidR="00B744C7" w:rsidRPr="00A968B0" w14:paraId="3F04BE0E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366D0BB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06 03 08 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A627A90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roizvodnja tiskarskih boja</w:t>
            </w:r>
          </w:p>
        </w:tc>
      </w:tr>
      <w:tr w:rsidR="00B744C7" w:rsidRPr="00A968B0" w14:paraId="1F2FAEB0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3FBED76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6 03 09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2D1A18E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roizvodnja ljepila</w:t>
            </w:r>
          </w:p>
        </w:tc>
      </w:tr>
      <w:tr w:rsidR="00B744C7" w:rsidRPr="00A968B0" w14:paraId="216777BC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34D5136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6 03 10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8312BBB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roizvodnja sapuna i deterdženata</w:t>
            </w:r>
          </w:p>
        </w:tc>
      </w:tr>
      <w:tr w:rsidR="00B744C7" w:rsidRPr="00A968B0" w14:paraId="25DAEED8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96926C4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6 03 11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200DAE8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Uporaba natrijevog karbonata</w:t>
            </w:r>
          </w:p>
        </w:tc>
      </w:tr>
      <w:tr w:rsidR="00B744C7" w:rsidRPr="00A968B0" w14:paraId="3A17613B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B0991FC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6 03 12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9324F42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Adhezivi</w:t>
            </w:r>
            <w:proofErr w:type="spellEnd"/>
            <w:r w:rsidRPr="00A968B0">
              <w:rPr>
                <w:sz w:val="24"/>
                <w:szCs w:val="24"/>
              </w:rPr>
              <w:t xml:space="preserve">, magnetske trake, filmovi i fotografije </w:t>
            </w:r>
          </w:p>
        </w:tc>
      </w:tr>
      <w:tr w:rsidR="00B744C7" w:rsidRPr="00A968B0" w14:paraId="63078D81" w14:textId="77777777" w:rsidTr="00C415F5">
        <w:trPr>
          <w:trHeight w:val="37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DF9EE80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6 03 13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83F64B6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Uporaba </w:t>
            </w:r>
            <w:proofErr w:type="spellStart"/>
            <w:r w:rsidRPr="00A968B0">
              <w:rPr>
                <w:sz w:val="24"/>
                <w:szCs w:val="24"/>
              </w:rPr>
              <w:t>HFC</w:t>
            </w:r>
            <w:proofErr w:type="spellEnd"/>
            <w:r w:rsidRPr="00A968B0">
              <w:rPr>
                <w:sz w:val="24"/>
                <w:szCs w:val="24"/>
              </w:rPr>
              <w:t xml:space="preserve">, </w:t>
            </w:r>
            <w:proofErr w:type="spellStart"/>
            <w:r w:rsidRPr="00A968B0">
              <w:rPr>
                <w:sz w:val="24"/>
                <w:szCs w:val="24"/>
              </w:rPr>
              <w:t>N</w:t>
            </w:r>
            <w:r w:rsidRPr="00A968B0">
              <w:rPr>
                <w:sz w:val="24"/>
                <w:szCs w:val="24"/>
                <w:vertAlign w:val="subscript"/>
              </w:rPr>
              <w:t>2</w:t>
            </w:r>
            <w:r w:rsidRPr="00A968B0">
              <w:rPr>
                <w:sz w:val="24"/>
                <w:szCs w:val="24"/>
              </w:rPr>
              <w:t>O</w:t>
            </w:r>
            <w:proofErr w:type="spellEnd"/>
            <w:r w:rsidRPr="00A968B0">
              <w:rPr>
                <w:sz w:val="24"/>
                <w:szCs w:val="24"/>
              </w:rPr>
              <w:t>, NH</w:t>
            </w:r>
            <w:r w:rsidRPr="00A968B0">
              <w:rPr>
                <w:sz w:val="24"/>
                <w:szCs w:val="24"/>
                <w:vertAlign w:val="subscript"/>
              </w:rPr>
              <w:t>3</w:t>
            </w:r>
            <w:r w:rsidRPr="00A968B0">
              <w:rPr>
                <w:sz w:val="24"/>
                <w:szCs w:val="24"/>
              </w:rPr>
              <w:t xml:space="preserve">, </w:t>
            </w:r>
            <w:proofErr w:type="spellStart"/>
            <w:r w:rsidRPr="00A968B0">
              <w:rPr>
                <w:sz w:val="24"/>
                <w:szCs w:val="24"/>
              </w:rPr>
              <w:t>PFC</w:t>
            </w:r>
            <w:proofErr w:type="spellEnd"/>
            <w:r w:rsidRPr="00A968B0">
              <w:rPr>
                <w:sz w:val="24"/>
                <w:szCs w:val="24"/>
              </w:rPr>
              <w:t xml:space="preserve"> i </w:t>
            </w:r>
            <w:proofErr w:type="spellStart"/>
            <w:r w:rsidRPr="00A968B0">
              <w:rPr>
                <w:sz w:val="24"/>
                <w:szCs w:val="24"/>
              </w:rPr>
              <w:t>SF</w:t>
            </w:r>
            <w:r w:rsidRPr="00A968B0">
              <w:rPr>
                <w:sz w:val="24"/>
                <w:szCs w:val="24"/>
                <w:vertAlign w:val="subscript"/>
              </w:rPr>
              <w:t>6</w:t>
            </w:r>
            <w:proofErr w:type="spellEnd"/>
          </w:p>
        </w:tc>
      </w:tr>
      <w:tr w:rsidR="00B744C7" w:rsidRPr="00A968B0" w14:paraId="0B7FBC88" w14:textId="77777777" w:rsidTr="00C415F5">
        <w:trPr>
          <w:trHeight w:val="330"/>
        </w:trPr>
        <w:tc>
          <w:tcPr>
            <w:tcW w:w="129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vAlign w:val="bottom"/>
          </w:tcPr>
          <w:p w14:paraId="33CC8394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06 03 </w:t>
            </w:r>
            <w:r w:rsidR="00CB1855" w:rsidRPr="00A968B0">
              <w:rPr>
                <w:sz w:val="24"/>
                <w:szCs w:val="24"/>
              </w:rPr>
              <w:t>14</w:t>
            </w:r>
          </w:p>
        </w:tc>
        <w:tc>
          <w:tcPr>
            <w:tcW w:w="6566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47E085F4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roizvodnja ostalih kemijskih proizvoda</w:t>
            </w:r>
          </w:p>
        </w:tc>
      </w:tr>
      <w:tr w:rsidR="00B744C7" w:rsidRPr="00A968B0" w14:paraId="52B15FD7" w14:textId="77777777" w:rsidTr="00C415F5">
        <w:trPr>
          <w:trHeight w:val="330"/>
        </w:trPr>
        <w:tc>
          <w:tcPr>
            <w:tcW w:w="129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EAF1DD"/>
            <w:noWrap/>
            <w:vAlign w:val="center"/>
          </w:tcPr>
          <w:p w14:paraId="3E706D8C" w14:textId="77777777" w:rsidR="00D50AB7" w:rsidRPr="00A968B0" w:rsidRDefault="00D50AB7" w:rsidP="00D50AB7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07</w:t>
            </w:r>
          </w:p>
        </w:tc>
        <w:tc>
          <w:tcPr>
            <w:tcW w:w="656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EAF1DD"/>
            <w:noWrap/>
            <w:vAlign w:val="center"/>
          </w:tcPr>
          <w:p w14:paraId="7A2759EA" w14:textId="77777777" w:rsidR="00D50AB7" w:rsidRPr="00A968B0" w:rsidRDefault="00D50AB7" w:rsidP="00D50AB7">
            <w:pPr>
              <w:spacing w:line="276" w:lineRule="auto"/>
              <w:jc w:val="left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GOSPODARENJE OTPADOM I OTPADNOM VODOM</w:t>
            </w:r>
          </w:p>
        </w:tc>
      </w:tr>
      <w:tr w:rsidR="00B744C7" w:rsidRPr="00A968B0" w14:paraId="16369D5B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9B6A26E" w14:textId="77777777" w:rsidR="00D50AB7" w:rsidRPr="00A968B0" w:rsidRDefault="00D50AB7" w:rsidP="00D50AB7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07 00 00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E82424E" w14:textId="77777777" w:rsidR="00D50AB7" w:rsidRPr="00A968B0" w:rsidRDefault="00D50AB7" w:rsidP="00D50AB7">
            <w:pPr>
              <w:spacing w:line="276" w:lineRule="auto"/>
              <w:jc w:val="left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Gospodarenje otpadom</w:t>
            </w:r>
          </w:p>
        </w:tc>
      </w:tr>
      <w:tr w:rsidR="00B744C7" w:rsidRPr="00A968B0" w14:paraId="2C07A680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83F58A4" w14:textId="77777777" w:rsidR="00D50AB7" w:rsidRPr="00A968B0" w:rsidRDefault="00D50AB7" w:rsidP="00D50AB7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07 01 00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1386857" w14:textId="77777777" w:rsidR="00D50AB7" w:rsidRPr="00A968B0" w:rsidRDefault="00D50AB7" w:rsidP="00D50AB7">
            <w:pPr>
              <w:spacing w:line="276" w:lineRule="auto"/>
              <w:jc w:val="left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Termička obrada otpada</w:t>
            </w:r>
          </w:p>
        </w:tc>
      </w:tr>
      <w:tr w:rsidR="00B744C7" w:rsidRPr="00A968B0" w14:paraId="7D8DF771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C8B4E9F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7 01 01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7540699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Termička obrada opasnog otpada </w:t>
            </w:r>
          </w:p>
        </w:tc>
      </w:tr>
      <w:tr w:rsidR="00B744C7" w:rsidRPr="00A968B0" w14:paraId="62C2BC0E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A5A9E6A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7 01 02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17C25CC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Termička obrada neopasnog otpada </w:t>
            </w:r>
          </w:p>
        </w:tc>
      </w:tr>
      <w:tr w:rsidR="00B744C7" w:rsidRPr="00A968B0" w14:paraId="5904DB55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3B540B9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7 01 03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B80D8AB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Termička obrada komunalnog otpada </w:t>
            </w:r>
          </w:p>
        </w:tc>
      </w:tr>
      <w:tr w:rsidR="00B744C7" w:rsidRPr="00A968B0" w14:paraId="0209882C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A5F2319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7 01 04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ED23A0B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Termička obrada otpada radi prevencije infekcije (infektivni otpad)</w:t>
            </w:r>
          </w:p>
        </w:tc>
      </w:tr>
      <w:tr w:rsidR="00B744C7" w:rsidRPr="00A968B0" w14:paraId="6C39F1A0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2B9C119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7 01 05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B31B000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Termička obrada mulja sa uređaja za pročišćavanje otpadnih voda iz sustava javne odvodnje</w:t>
            </w:r>
          </w:p>
        </w:tc>
      </w:tr>
      <w:tr w:rsidR="00B744C7" w:rsidRPr="00A968B0" w14:paraId="3D0D341F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5F76A42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7 01 06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FB42570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Suspaljivanje otpadnih ulja</w:t>
            </w:r>
          </w:p>
        </w:tc>
      </w:tr>
      <w:tr w:rsidR="00B744C7" w:rsidRPr="00A968B0" w14:paraId="222E3139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E955B9C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7 01 07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2E83B0E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Suspaljivanje neopasnog otpada (auto guma i sličnog otpada)</w:t>
            </w:r>
          </w:p>
        </w:tc>
      </w:tr>
      <w:tr w:rsidR="00B744C7" w:rsidRPr="00A968B0" w14:paraId="339C21BB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12326D5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7 01 08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C95A308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Kremiranje dijelova ljudskog tijela i organa, vrećice i konzerve krvi</w:t>
            </w:r>
          </w:p>
        </w:tc>
      </w:tr>
      <w:tr w:rsidR="00B744C7" w:rsidRPr="00A968B0" w14:paraId="5E3E8A46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7C6C2C7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7 01 09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F2AF67A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Termička obrada životinjskog tkiva</w:t>
            </w:r>
          </w:p>
        </w:tc>
      </w:tr>
      <w:tr w:rsidR="00B744C7" w:rsidRPr="00A968B0" w14:paraId="291BE38F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04B8542" w14:textId="77777777" w:rsidR="00D50AB7" w:rsidRPr="00A968B0" w:rsidRDefault="00D50AB7" w:rsidP="00D50AB7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07 02 00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C44090D" w14:textId="77777777" w:rsidR="00D50AB7" w:rsidRPr="00A968B0" w:rsidRDefault="00D50AB7" w:rsidP="00D50AB7">
            <w:pPr>
              <w:spacing w:line="276" w:lineRule="auto"/>
              <w:jc w:val="left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Postrojenja za oporabu otpada</w:t>
            </w:r>
          </w:p>
        </w:tc>
      </w:tr>
      <w:tr w:rsidR="00B744C7" w:rsidRPr="00A968B0" w14:paraId="6219B6EA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DF5A264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7 02 01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363AE12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ostrojenja za oporabu opasnog otpada</w:t>
            </w:r>
          </w:p>
        </w:tc>
      </w:tr>
      <w:tr w:rsidR="00B744C7" w:rsidRPr="00A968B0" w14:paraId="29E0E079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F8B08B3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7 02 02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3D97EC3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ostrojenja za oporabu neopasnog otpada</w:t>
            </w:r>
          </w:p>
        </w:tc>
      </w:tr>
      <w:tr w:rsidR="00B744C7" w:rsidRPr="00A968B0" w14:paraId="6743FC16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3104F6F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7 02 03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3C4281F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ostrojenja za oporabu komunalnog otpada</w:t>
            </w:r>
          </w:p>
        </w:tc>
      </w:tr>
      <w:tr w:rsidR="00B744C7" w:rsidRPr="00A968B0" w14:paraId="2DA9A14D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62AB521" w14:textId="77777777" w:rsidR="00D50AB7" w:rsidRPr="00A968B0" w:rsidRDefault="00D50AB7" w:rsidP="00D50AB7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07 03 00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F73845D" w14:textId="77777777" w:rsidR="00D50AB7" w:rsidRPr="00A968B0" w:rsidRDefault="00D50AB7" w:rsidP="00D50AB7">
            <w:pPr>
              <w:spacing w:line="276" w:lineRule="auto"/>
              <w:jc w:val="left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Odlagališta otpada</w:t>
            </w:r>
          </w:p>
        </w:tc>
      </w:tr>
      <w:tr w:rsidR="00B744C7" w:rsidRPr="00A968B0" w14:paraId="42D48314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F9DE5AE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7 03 01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78134D4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Odlaganje opasnog otpada na uređena odlagališta </w:t>
            </w:r>
          </w:p>
        </w:tc>
      </w:tr>
      <w:tr w:rsidR="00B744C7" w:rsidRPr="00A968B0" w14:paraId="52F4D27C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DB57CD7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7 03 02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683377E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Odlaganje neopasnog otpada na uređena odlagališta </w:t>
            </w:r>
          </w:p>
        </w:tc>
      </w:tr>
      <w:tr w:rsidR="00B744C7" w:rsidRPr="00A968B0" w14:paraId="4DEB0018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53BC69A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lastRenderedPageBreak/>
              <w:t>07 03 03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13EB679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Odlaganje komunalnog otpada na uređena odlagališta </w:t>
            </w:r>
          </w:p>
        </w:tc>
      </w:tr>
      <w:tr w:rsidR="00B744C7" w:rsidRPr="00A968B0" w14:paraId="6FD0A708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B6F8524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7 03 04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053898D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Odlaganje komunalnog otpada na neuređena odlagališta</w:t>
            </w:r>
          </w:p>
        </w:tc>
      </w:tr>
      <w:tr w:rsidR="00B744C7" w:rsidRPr="00A968B0" w14:paraId="5AECD830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2A4E2AE" w14:textId="77777777" w:rsidR="00D50AB7" w:rsidRPr="00A968B0" w:rsidRDefault="00D50AB7" w:rsidP="00D50AB7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07 04 00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A9901F4" w14:textId="77777777" w:rsidR="00D50AB7" w:rsidRPr="00A968B0" w:rsidRDefault="00D50AB7" w:rsidP="00D50AB7">
            <w:pPr>
              <w:spacing w:line="276" w:lineRule="auto"/>
              <w:jc w:val="left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 xml:space="preserve">Obrade otpadnih voda </w:t>
            </w:r>
          </w:p>
        </w:tc>
      </w:tr>
      <w:tr w:rsidR="00B744C7" w:rsidRPr="00A968B0" w14:paraId="030CEA01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B2E8EAA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7 04 01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423F8CE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rethodno pročišćavanje otpadnih voda na lokaciji</w:t>
            </w:r>
          </w:p>
        </w:tc>
      </w:tr>
      <w:tr w:rsidR="00B744C7" w:rsidRPr="00A968B0" w14:paraId="5DCD7284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179E2CF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7 04 02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BFEECC0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Pročišćavanje otpadnih voda javne odvodnje na centralnim uređajima </w:t>
            </w:r>
          </w:p>
        </w:tc>
      </w:tr>
      <w:tr w:rsidR="00B744C7" w:rsidRPr="00A968B0" w14:paraId="1D6ADB99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DAF19F4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7 04 03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18383FA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Održavanje i čišćenje sustava odvodnje otpadnih voda lokacije</w:t>
            </w:r>
          </w:p>
        </w:tc>
      </w:tr>
      <w:tr w:rsidR="00B744C7" w:rsidRPr="00A968B0" w14:paraId="378C5942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77744E4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7 04 04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59A9D2C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Održavanje i čišćenje uređaja za prethodno čišćenje otpadnih voda lokacije</w:t>
            </w:r>
          </w:p>
        </w:tc>
      </w:tr>
      <w:tr w:rsidR="00B744C7" w:rsidRPr="00A968B0" w14:paraId="063D1EE3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E48FC44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7 04 05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1027486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Održavanje i čišćenje sustava javne odvodnje </w:t>
            </w:r>
          </w:p>
        </w:tc>
      </w:tr>
      <w:tr w:rsidR="00B744C7" w:rsidRPr="00A968B0" w14:paraId="4BA531CE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1D694A6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7 04 06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0118842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Održavanje i čišćenje uređaja za pročišćavanje otpadnih voda javne odvodnje </w:t>
            </w:r>
          </w:p>
        </w:tc>
      </w:tr>
      <w:tr w:rsidR="00B744C7" w:rsidRPr="00A968B0" w14:paraId="5CE76120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B747FE8" w14:textId="77777777" w:rsidR="00D50AB7" w:rsidRPr="00A968B0" w:rsidRDefault="00D50AB7" w:rsidP="00D50AB7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07 05 00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F5BB97A" w14:textId="77777777" w:rsidR="00D50AB7" w:rsidRPr="00A968B0" w:rsidRDefault="00D50AB7" w:rsidP="00D50AB7">
            <w:pPr>
              <w:spacing w:line="276" w:lineRule="auto"/>
              <w:jc w:val="left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Mehanička obrada otpada</w:t>
            </w:r>
          </w:p>
        </w:tc>
      </w:tr>
      <w:tr w:rsidR="00B744C7" w:rsidRPr="00A968B0" w14:paraId="5C3AA25E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385E05E" w14:textId="5622F21E" w:rsidR="00D50AB7" w:rsidRPr="00A968B0" w:rsidRDefault="00D50AB7" w:rsidP="0042055B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</w:t>
            </w:r>
            <w:r w:rsidR="0042055B" w:rsidRPr="00A968B0">
              <w:rPr>
                <w:sz w:val="24"/>
                <w:szCs w:val="24"/>
              </w:rPr>
              <w:t>7</w:t>
            </w:r>
            <w:r w:rsidRPr="00A968B0">
              <w:rPr>
                <w:sz w:val="24"/>
                <w:szCs w:val="24"/>
              </w:rPr>
              <w:t xml:space="preserve"> 05 01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1FD4486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Rezanje, prešanje i drobljenje vozila i plovila</w:t>
            </w:r>
          </w:p>
        </w:tc>
      </w:tr>
      <w:tr w:rsidR="00B744C7" w:rsidRPr="00A968B0" w14:paraId="1B50AFCB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073DA3F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7 05 02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7888486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Kompostiranje</w:t>
            </w:r>
            <w:proofErr w:type="spellEnd"/>
          </w:p>
        </w:tc>
      </w:tr>
      <w:tr w:rsidR="00B744C7" w:rsidRPr="00A968B0" w14:paraId="468876ED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174D18C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7 05 03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9979051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roizvodnja bioplina</w:t>
            </w:r>
          </w:p>
        </w:tc>
      </w:tr>
      <w:tr w:rsidR="00B744C7" w:rsidRPr="00A968B0" w14:paraId="00A02BB9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C473F15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7 05 04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44BF26D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roizvodnja goriva iz otpada</w:t>
            </w:r>
          </w:p>
        </w:tc>
      </w:tr>
      <w:tr w:rsidR="00B744C7" w:rsidRPr="00A968B0" w14:paraId="4939B7C4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BBA0FCE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7 05 05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BFD2322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Sakupljanje/prijevoz otpada</w:t>
            </w:r>
          </w:p>
        </w:tc>
      </w:tr>
      <w:tr w:rsidR="00B744C7" w:rsidRPr="00A968B0" w14:paraId="1A368C0D" w14:textId="77777777" w:rsidTr="00C415F5">
        <w:trPr>
          <w:trHeight w:val="330"/>
        </w:trPr>
        <w:tc>
          <w:tcPr>
            <w:tcW w:w="129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vAlign w:val="bottom"/>
          </w:tcPr>
          <w:p w14:paraId="464BA548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7 05 06</w:t>
            </w:r>
          </w:p>
        </w:tc>
        <w:tc>
          <w:tcPr>
            <w:tcW w:w="6566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5F109525" w14:textId="15AF5C24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Odlaganje dijelova ljudsk</w:t>
            </w:r>
            <w:r w:rsidR="00C3247C" w:rsidRPr="00A968B0">
              <w:rPr>
                <w:sz w:val="24"/>
                <w:szCs w:val="24"/>
              </w:rPr>
              <w:t>ih</w:t>
            </w:r>
            <w:r w:rsidRPr="00A968B0">
              <w:rPr>
                <w:sz w:val="24"/>
                <w:szCs w:val="24"/>
              </w:rPr>
              <w:t xml:space="preserve"> tijela i organa na groblja</w:t>
            </w:r>
          </w:p>
        </w:tc>
      </w:tr>
      <w:tr w:rsidR="00B744C7" w:rsidRPr="00A968B0" w14:paraId="7D723A9E" w14:textId="77777777" w:rsidTr="00C415F5">
        <w:trPr>
          <w:trHeight w:val="330"/>
        </w:trPr>
        <w:tc>
          <w:tcPr>
            <w:tcW w:w="129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EAF1DD"/>
            <w:noWrap/>
            <w:vAlign w:val="center"/>
          </w:tcPr>
          <w:p w14:paraId="39A79FDF" w14:textId="77777777" w:rsidR="00D50AB7" w:rsidRPr="00A968B0" w:rsidRDefault="00D50AB7" w:rsidP="00D50AB7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08</w:t>
            </w:r>
          </w:p>
        </w:tc>
        <w:tc>
          <w:tcPr>
            <w:tcW w:w="656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EAF1DD"/>
            <w:noWrap/>
            <w:vAlign w:val="center"/>
          </w:tcPr>
          <w:p w14:paraId="6EACFCFC" w14:textId="77777777" w:rsidR="00D50AB7" w:rsidRPr="00A968B0" w:rsidRDefault="00D50AB7" w:rsidP="00D50AB7">
            <w:pPr>
              <w:spacing w:line="276" w:lineRule="auto"/>
              <w:jc w:val="left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PROIZVODNJA I PRERADA PAPIRA</w:t>
            </w:r>
          </w:p>
        </w:tc>
      </w:tr>
      <w:tr w:rsidR="00B744C7" w:rsidRPr="00A968B0" w14:paraId="1F2FBAEF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23FAEF8" w14:textId="77777777" w:rsidR="00D50AB7" w:rsidRPr="00A968B0" w:rsidRDefault="00D50AB7" w:rsidP="00D50AB7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08 01 00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0282568" w14:textId="77777777" w:rsidR="00D50AB7" w:rsidRPr="00A968B0" w:rsidRDefault="00D50AB7" w:rsidP="00D50AB7">
            <w:pPr>
              <w:spacing w:line="276" w:lineRule="auto"/>
              <w:jc w:val="left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Procesi u industriji drva, celuloze</w:t>
            </w:r>
          </w:p>
        </w:tc>
      </w:tr>
      <w:tr w:rsidR="00B744C7" w:rsidRPr="00A968B0" w14:paraId="77DC27E1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523267D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8 01 01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0884C19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roizvodnja vlakana od drva i sličnih vlaknastih materijala</w:t>
            </w:r>
          </w:p>
        </w:tc>
      </w:tr>
      <w:tr w:rsidR="00B744C7" w:rsidRPr="00A968B0" w14:paraId="277820EE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3F2E9E8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8 01 02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9045D32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roizvodnja furnira, šperploča, panel-ploča, iverice i drugih panela i ploča</w:t>
            </w:r>
          </w:p>
        </w:tc>
      </w:tr>
      <w:tr w:rsidR="00B744C7" w:rsidRPr="00A968B0" w14:paraId="31D5586B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694152A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8 01 03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9FCC9C5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Ostali proizvodi od drva</w:t>
            </w:r>
          </w:p>
        </w:tc>
      </w:tr>
      <w:tr w:rsidR="00B744C7" w:rsidRPr="00A968B0" w14:paraId="17CF5131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0ADD025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8 01 04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716FC07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roizvodnja proizvoda od drva</w:t>
            </w:r>
          </w:p>
        </w:tc>
      </w:tr>
      <w:tr w:rsidR="00B744C7" w:rsidRPr="00A968B0" w14:paraId="084E3DB1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76A8492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8 01 05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C6C7842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roizvodnja sječke</w:t>
            </w:r>
          </w:p>
        </w:tc>
      </w:tr>
      <w:tr w:rsidR="00B744C7" w:rsidRPr="00A968B0" w14:paraId="14064F65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CA16E3E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8 01 06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80F0A2E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roizvodnja briketa</w:t>
            </w:r>
          </w:p>
        </w:tc>
      </w:tr>
      <w:tr w:rsidR="00B744C7" w:rsidRPr="00A968B0" w14:paraId="72AE87EB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1209082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8 01 07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954BB9E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roizvodnja parketa</w:t>
            </w:r>
          </w:p>
        </w:tc>
      </w:tr>
      <w:tr w:rsidR="00B744C7" w:rsidRPr="00A968B0" w14:paraId="3A9BE263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CA13550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8 01 08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F870A1D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roizvodnja namještaja</w:t>
            </w:r>
          </w:p>
        </w:tc>
      </w:tr>
      <w:tr w:rsidR="00B744C7" w:rsidRPr="00A968B0" w14:paraId="2D01F765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948C05E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8 01 09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70885CD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Proizvodnja kemikalija za zaštitu drva i proizvoda od drva (Impregnacija)  </w:t>
            </w:r>
          </w:p>
        </w:tc>
      </w:tr>
      <w:tr w:rsidR="00B744C7" w:rsidRPr="00A968B0" w14:paraId="3FA12281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F7CA313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8 01 10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B88F163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Impregnacija drva </w:t>
            </w:r>
          </w:p>
        </w:tc>
      </w:tr>
      <w:tr w:rsidR="00B744C7" w:rsidRPr="00A968B0" w14:paraId="4BFC6474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3B589E7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8 01 11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67830FF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Celuloza (proces sa sulfatnom kiselinom </w:t>
            </w:r>
            <w:r w:rsidRPr="00A968B0">
              <w:rPr>
                <w:b/>
                <w:sz w:val="24"/>
                <w:szCs w:val="24"/>
              </w:rPr>
              <w:t>-</w:t>
            </w:r>
            <w:r w:rsidRPr="00A968B0">
              <w:rPr>
                <w:sz w:val="24"/>
                <w:szCs w:val="24"/>
              </w:rPr>
              <w:t xml:space="preserve"> Kraft)</w:t>
            </w:r>
          </w:p>
        </w:tc>
      </w:tr>
      <w:tr w:rsidR="00B744C7" w:rsidRPr="00A968B0" w14:paraId="618BE226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CA68A5D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8 01 12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C16CB8F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Celuloza (proces sa </w:t>
            </w:r>
            <w:proofErr w:type="spellStart"/>
            <w:r w:rsidRPr="00A968B0">
              <w:rPr>
                <w:sz w:val="24"/>
                <w:szCs w:val="24"/>
              </w:rPr>
              <w:t>sulfitnom</w:t>
            </w:r>
            <w:proofErr w:type="spellEnd"/>
            <w:r w:rsidRPr="00A968B0">
              <w:rPr>
                <w:sz w:val="24"/>
                <w:szCs w:val="24"/>
              </w:rPr>
              <w:t xml:space="preserve"> kiselinom)</w:t>
            </w:r>
          </w:p>
        </w:tc>
      </w:tr>
      <w:tr w:rsidR="00B744C7" w:rsidRPr="00A968B0" w14:paraId="66EFFA64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E6FA44B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8 01 13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BFEBEF1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Celuloza (neutralni </w:t>
            </w:r>
            <w:proofErr w:type="spellStart"/>
            <w:r w:rsidRPr="00A968B0">
              <w:rPr>
                <w:sz w:val="24"/>
                <w:szCs w:val="24"/>
              </w:rPr>
              <w:t>sulfitni</w:t>
            </w:r>
            <w:proofErr w:type="spellEnd"/>
            <w:r w:rsidRPr="00A968B0">
              <w:rPr>
                <w:sz w:val="24"/>
                <w:szCs w:val="24"/>
              </w:rPr>
              <w:t xml:space="preserve"> proces)</w:t>
            </w:r>
          </w:p>
        </w:tc>
      </w:tr>
      <w:tr w:rsidR="00B744C7" w:rsidRPr="00A968B0" w14:paraId="5C52C671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F65BC2D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8 01 14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CF0C8C4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rocesi sušenja u proizvodnji papira</w:t>
            </w:r>
          </w:p>
        </w:tc>
      </w:tr>
      <w:tr w:rsidR="00B744C7" w:rsidRPr="00A968B0" w14:paraId="50DA00FB" w14:textId="77777777" w:rsidTr="00C415F5">
        <w:trPr>
          <w:trHeight w:val="33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E93C293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8 01 15</w:t>
            </w:r>
          </w:p>
        </w:tc>
        <w:tc>
          <w:tcPr>
            <w:tcW w:w="6566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359C8653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roizvodnja papira i kartona</w:t>
            </w:r>
          </w:p>
        </w:tc>
      </w:tr>
      <w:tr w:rsidR="00B744C7" w:rsidRPr="00A968B0" w14:paraId="0E4D1BE5" w14:textId="77777777" w:rsidTr="00C415F5">
        <w:trPr>
          <w:trHeight w:val="330"/>
        </w:trPr>
        <w:tc>
          <w:tcPr>
            <w:tcW w:w="129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EAF1DD"/>
            <w:noWrap/>
            <w:vAlign w:val="center"/>
          </w:tcPr>
          <w:p w14:paraId="56648D6D" w14:textId="77777777" w:rsidR="00D50AB7" w:rsidRPr="00A968B0" w:rsidRDefault="00D50AB7" w:rsidP="00D50AB7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09</w:t>
            </w:r>
          </w:p>
        </w:tc>
        <w:tc>
          <w:tcPr>
            <w:tcW w:w="656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EAF1DD"/>
            <w:noWrap/>
            <w:vAlign w:val="center"/>
          </w:tcPr>
          <w:p w14:paraId="6A926C2E" w14:textId="77777777" w:rsidR="00D50AB7" w:rsidRPr="00A968B0" w:rsidRDefault="00D50AB7" w:rsidP="00D50AB7">
            <w:pPr>
              <w:spacing w:line="276" w:lineRule="auto"/>
              <w:jc w:val="left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INTENZIVAN UZGOJ STOKE I RIBOGOJILIŠTA</w:t>
            </w:r>
          </w:p>
        </w:tc>
      </w:tr>
      <w:tr w:rsidR="00B744C7" w:rsidRPr="00A968B0" w14:paraId="1B4AB296" w14:textId="77777777" w:rsidTr="00C415F5">
        <w:trPr>
          <w:trHeight w:val="31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F33EB58" w14:textId="77777777" w:rsidR="00D50AB7" w:rsidRPr="00A968B0" w:rsidRDefault="00D50AB7" w:rsidP="00D50AB7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09 01 00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5D86FED" w14:textId="77777777" w:rsidR="00D50AB7" w:rsidRPr="00A968B0" w:rsidRDefault="00D50AB7" w:rsidP="00D50AB7">
            <w:pPr>
              <w:spacing w:line="276" w:lineRule="auto"/>
              <w:jc w:val="left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 xml:space="preserve">Intenzivni uzgoj stoke i ribogojilišta </w:t>
            </w:r>
          </w:p>
        </w:tc>
      </w:tr>
      <w:tr w:rsidR="00B744C7" w:rsidRPr="00A968B0" w14:paraId="173D14C0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BB1F604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9 01 01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537C2E9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Intenzivni uzgoj peradi (sa 40000 mjesta na više )</w:t>
            </w:r>
          </w:p>
        </w:tc>
      </w:tr>
      <w:tr w:rsidR="00B744C7" w:rsidRPr="00A968B0" w14:paraId="4659D315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D51D4C1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9 01 02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75BC322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Intenzivni uzgoj peradi  sa manje od 40 000 mjesta za perad</w:t>
            </w:r>
          </w:p>
        </w:tc>
      </w:tr>
      <w:tr w:rsidR="00B744C7" w:rsidRPr="00A968B0" w14:paraId="2DD8CC66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F039D66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9 01 03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8BA4AEA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Intenzivan uzgoj svinja sa 2000 mjesta za uzgoj svinja (preko 30 </w:t>
            </w:r>
            <w:r w:rsidRPr="00A968B0">
              <w:rPr>
                <w:sz w:val="24"/>
                <w:szCs w:val="24"/>
              </w:rPr>
              <w:lastRenderedPageBreak/>
              <w:t xml:space="preserve">kg)  </w:t>
            </w:r>
          </w:p>
        </w:tc>
      </w:tr>
      <w:tr w:rsidR="00B744C7" w:rsidRPr="00A968B0" w14:paraId="0A83E2B3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1263347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lastRenderedPageBreak/>
              <w:t>09 01 04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18A1CE8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Intenzivan uzgoj svinja  sa 750 mjesta za krmače</w:t>
            </w:r>
          </w:p>
        </w:tc>
      </w:tr>
      <w:tr w:rsidR="00B744C7" w:rsidRPr="00A968B0" w14:paraId="45FC28B7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09CAE85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9 01 05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5DFCE5B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Intenzivan uzgoj svinja u kombinaciji 250 krmača i 1333 mjesta za tovljenike</w:t>
            </w:r>
          </w:p>
        </w:tc>
      </w:tr>
      <w:tr w:rsidR="00B744C7" w:rsidRPr="00A968B0" w14:paraId="4ED6163C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5B2C789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9 01 06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69DCD33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Intenzivan uzgoj svinja sa manje od 2000 mjesta za uzgoj svinja (preko 30 kg) </w:t>
            </w:r>
          </w:p>
        </w:tc>
      </w:tr>
      <w:tr w:rsidR="00B744C7" w:rsidRPr="00A968B0" w14:paraId="22E793FA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61FED8B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9 01 07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1E896A3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Intenzivan uzgoj svinja  sa manje od 750 mjesta za krmače</w:t>
            </w:r>
          </w:p>
        </w:tc>
      </w:tr>
      <w:tr w:rsidR="00B744C7" w:rsidRPr="00A968B0" w14:paraId="38EFD010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924B078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9 01 08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F92AC7A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Intenzivan uzgoj svinja u kombinaciji manje od 250 krmača i manje od 1333 mjesta za tovljenike</w:t>
            </w:r>
          </w:p>
        </w:tc>
      </w:tr>
      <w:tr w:rsidR="00B744C7" w:rsidRPr="00A968B0" w14:paraId="71056B55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30DC682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9 01 09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2855B1F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Intenzivni uzgoj riba (od 1000 tona/ godišnje na više)</w:t>
            </w:r>
          </w:p>
        </w:tc>
      </w:tr>
      <w:tr w:rsidR="00B744C7" w:rsidRPr="00A968B0" w14:paraId="3F6FB3D7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7F3891F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9 01 10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4E0642B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Intenzivan uzgoj riba do 1000 t/god</w:t>
            </w:r>
          </w:p>
        </w:tc>
      </w:tr>
      <w:tr w:rsidR="00B744C7" w:rsidRPr="00A968B0" w14:paraId="3F46C00F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vAlign w:val="center"/>
          </w:tcPr>
          <w:p w14:paraId="3B53205D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9 01 11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F0D60C7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Intenzivni uzgoj školjaka (od 1000 tona/ godišnje na više)</w:t>
            </w:r>
          </w:p>
        </w:tc>
      </w:tr>
      <w:tr w:rsidR="00B744C7" w:rsidRPr="00A968B0" w14:paraId="35A3A4C8" w14:textId="77777777" w:rsidTr="00C415F5">
        <w:trPr>
          <w:trHeight w:val="330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vAlign w:val="center"/>
          </w:tcPr>
          <w:p w14:paraId="1842CC67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9 01 12</w:t>
            </w:r>
          </w:p>
        </w:tc>
        <w:tc>
          <w:tcPr>
            <w:tcW w:w="6566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55A853CC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Intenzivan uzgoj školjaka do 1000 t/god</w:t>
            </w:r>
          </w:p>
        </w:tc>
      </w:tr>
      <w:tr w:rsidR="00B744C7" w:rsidRPr="00A968B0" w14:paraId="4068829B" w14:textId="77777777" w:rsidTr="00C415F5">
        <w:trPr>
          <w:trHeight w:val="330"/>
        </w:trPr>
        <w:tc>
          <w:tcPr>
            <w:tcW w:w="129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EAF1DD"/>
            <w:noWrap/>
            <w:vAlign w:val="center"/>
          </w:tcPr>
          <w:p w14:paraId="61F5672B" w14:textId="77777777" w:rsidR="00D50AB7" w:rsidRPr="00A968B0" w:rsidRDefault="00D50AB7" w:rsidP="00D50AB7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10</w:t>
            </w:r>
          </w:p>
        </w:tc>
        <w:tc>
          <w:tcPr>
            <w:tcW w:w="656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EAF1DD"/>
            <w:noWrap/>
            <w:vAlign w:val="center"/>
          </w:tcPr>
          <w:p w14:paraId="1E83C6A6" w14:textId="77777777" w:rsidR="00D50AB7" w:rsidRPr="00A968B0" w:rsidRDefault="00D50AB7" w:rsidP="00D50AB7">
            <w:pPr>
              <w:spacing w:line="276" w:lineRule="auto"/>
              <w:jc w:val="left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ŽIVOTINJSKI I BILJNI PROIZVODI IZ SEKTORA PREHRANE I PIĆA</w:t>
            </w:r>
          </w:p>
        </w:tc>
      </w:tr>
      <w:tr w:rsidR="00B744C7" w:rsidRPr="00A968B0" w14:paraId="39BB76BD" w14:textId="77777777" w:rsidTr="00C415F5">
        <w:trPr>
          <w:trHeight w:val="31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46745E9" w14:textId="77777777" w:rsidR="00D50AB7" w:rsidRPr="00A968B0" w:rsidRDefault="00D50AB7" w:rsidP="00D50AB7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10 01 00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8F1A7B5" w14:textId="77777777" w:rsidR="00D50AB7" w:rsidRPr="00A968B0" w:rsidRDefault="00D50AB7" w:rsidP="00D50AB7">
            <w:pPr>
              <w:spacing w:line="276" w:lineRule="auto"/>
              <w:jc w:val="left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Proizvodnja životinjskih  i  biljnih proizvoda iz sektora prehrane i pića</w:t>
            </w:r>
          </w:p>
        </w:tc>
      </w:tr>
      <w:tr w:rsidR="00B744C7" w:rsidRPr="00A968B0" w14:paraId="76467679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7C6FC09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 01 01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7BFDB21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Klaonice </w:t>
            </w:r>
          </w:p>
        </w:tc>
      </w:tr>
      <w:tr w:rsidR="00B744C7" w:rsidRPr="00A968B0" w14:paraId="2A411C6F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83BF8F8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 01 02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FCB030E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roizvodnja prehrambenih proizvoda životinjskog porijekla (osim mlijeka)</w:t>
            </w:r>
          </w:p>
        </w:tc>
      </w:tr>
      <w:tr w:rsidR="00B744C7" w:rsidRPr="00A968B0" w14:paraId="4EB8CB18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EEC9AFA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 01 03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6023BB0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Obrada i prerada mlijeka </w:t>
            </w:r>
          </w:p>
        </w:tc>
      </w:tr>
      <w:tr w:rsidR="00B744C7" w:rsidRPr="00A968B0" w14:paraId="6876E63E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25430D0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 01 04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2E14DEB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Sušenje/dimljenje mesa</w:t>
            </w:r>
          </w:p>
        </w:tc>
      </w:tr>
      <w:tr w:rsidR="00B744C7" w:rsidRPr="00A968B0" w14:paraId="23E63D54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46BC95E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 01 05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618E3C2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roizvodnja prehrambenih proizvoda biljnog porijekla (prerada voća, povrća i žitarica uključujući čaj</w:t>
            </w:r>
            <w:r w:rsidR="00602D57" w:rsidRPr="00A968B0">
              <w:rPr>
                <w:sz w:val="24"/>
                <w:szCs w:val="24"/>
              </w:rPr>
              <w:t>, duhan, kavu, kakao i šećer)</w:t>
            </w:r>
          </w:p>
        </w:tc>
      </w:tr>
      <w:tr w:rsidR="00B744C7" w:rsidRPr="00A968B0" w14:paraId="26E49D62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2CB8DAA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 01 06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6069DE7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roizvodnja ulja i masti biljnog i životinjskog podrijetla</w:t>
            </w:r>
          </w:p>
        </w:tc>
      </w:tr>
      <w:tr w:rsidR="00B744C7" w:rsidRPr="00A968B0" w14:paraId="4100FCD9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B7672BF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 01 07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A1CE16D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roizvodnja pekarskih i slastičarskih proizvoda</w:t>
            </w:r>
          </w:p>
        </w:tc>
      </w:tr>
      <w:tr w:rsidR="00B744C7" w:rsidRPr="00A968B0" w14:paraId="230EC9FA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DF0DA2F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 01 08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BEF369B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riprema hrane</w:t>
            </w:r>
          </w:p>
        </w:tc>
      </w:tr>
      <w:tr w:rsidR="00B744C7" w:rsidRPr="00A968B0" w14:paraId="250870B7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967446E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 01 09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9B8E3CF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roizvodnja vina</w:t>
            </w:r>
          </w:p>
        </w:tc>
      </w:tr>
      <w:tr w:rsidR="00B744C7" w:rsidRPr="00A968B0" w14:paraId="0AEC41FC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FD8E144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 01 10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E46BDCD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roizvodnja piva</w:t>
            </w:r>
          </w:p>
        </w:tc>
      </w:tr>
      <w:tr w:rsidR="00B744C7" w:rsidRPr="00A968B0" w14:paraId="6398C635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4AC123A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 01 11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843FEF4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roizvodnja destiliranih alkoholnih pića</w:t>
            </w:r>
          </w:p>
        </w:tc>
      </w:tr>
      <w:tr w:rsidR="00B744C7" w:rsidRPr="00A968B0" w14:paraId="76230AB1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6F8CAEC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 01 12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18DC09C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roizvodnja vode za piće</w:t>
            </w:r>
          </w:p>
        </w:tc>
      </w:tr>
      <w:tr w:rsidR="00B744C7" w:rsidRPr="00A968B0" w14:paraId="5EF4E3B2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95E2954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 01 13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C644D43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Proizvodnja bezalkoholnih pića </w:t>
            </w:r>
          </w:p>
        </w:tc>
      </w:tr>
      <w:tr w:rsidR="00B744C7" w:rsidRPr="00A968B0" w14:paraId="6E279311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3D01447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 01 14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0A6E839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rimarni uzgoj žitarica</w:t>
            </w:r>
          </w:p>
        </w:tc>
      </w:tr>
      <w:tr w:rsidR="00B744C7" w:rsidRPr="00A968B0" w14:paraId="61D03535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F41F480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 01 15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04DC01F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Ratarstvo</w:t>
            </w:r>
          </w:p>
        </w:tc>
      </w:tr>
      <w:tr w:rsidR="00B744C7" w:rsidRPr="00A968B0" w14:paraId="779F6C57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B962B31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 01 16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B03B0B9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oljoprivredna proizvodnja</w:t>
            </w:r>
          </w:p>
        </w:tc>
      </w:tr>
      <w:tr w:rsidR="00B744C7" w:rsidRPr="00A968B0" w14:paraId="76401D44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vAlign w:val="center"/>
          </w:tcPr>
          <w:p w14:paraId="3A0C3C38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 01 17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26EF881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roizvodnja soli (solane)</w:t>
            </w:r>
          </w:p>
        </w:tc>
      </w:tr>
      <w:tr w:rsidR="00B744C7" w:rsidRPr="00A968B0" w14:paraId="76A07548" w14:textId="77777777" w:rsidTr="00C415F5">
        <w:trPr>
          <w:trHeight w:val="330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vAlign w:val="center"/>
          </w:tcPr>
          <w:p w14:paraId="14AFA096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 01 18</w:t>
            </w:r>
          </w:p>
        </w:tc>
        <w:tc>
          <w:tcPr>
            <w:tcW w:w="6566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30B04DAB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Ekstrakcija masti, jestivih i nejestivih ulja</w:t>
            </w:r>
          </w:p>
        </w:tc>
      </w:tr>
      <w:tr w:rsidR="00B744C7" w:rsidRPr="00A968B0" w14:paraId="30224090" w14:textId="77777777" w:rsidTr="00C415F5">
        <w:trPr>
          <w:trHeight w:val="330"/>
        </w:trPr>
        <w:tc>
          <w:tcPr>
            <w:tcW w:w="129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EAF1DD"/>
            <w:noWrap/>
            <w:vAlign w:val="center"/>
          </w:tcPr>
          <w:p w14:paraId="04C03509" w14:textId="77777777" w:rsidR="00D50AB7" w:rsidRPr="00A968B0" w:rsidRDefault="00D50AB7" w:rsidP="00D50AB7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11</w:t>
            </w:r>
          </w:p>
        </w:tc>
        <w:tc>
          <w:tcPr>
            <w:tcW w:w="656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EAF1DD"/>
            <w:noWrap/>
            <w:vAlign w:val="center"/>
          </w:tcPr>
          <w:p w14:paraId="5CBF40B5" w14:textId="77777777" w:rsidR="00D50AB7" w:rsidRPr="00A968B0" w:rsidRDefault="00D50AB7" w:rsidP="00D50AB7">
            <w:pPr>
              <w:spacing w:line="276" w:lineRule="auto"/>
              <w:jc w:val="left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OSTALE DJELATNOSTI</w:t>
            </w:r>
          </w:p>
        </w:tc>
      </w:tr>
      <w:tr w:rsidR="00B744C7" w:rsidRPr="00A968B0" w14:paraId="4ED83E6D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D13A1DD" w14:textId="77777777" w:rsidR="00D50AB7" w:rsidRPr="00A968B0" w:rsidRDefault="00D50AB7" w:rsidP="00D50AB7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11 01 00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535750C" w14:textId="77777777" w:rsidR="00D50AB7" w:rsidRPr="00A968B0" w:rsidRDefault="00D50AB7" w:rsidP="00D50AB7">
            <w:pPr>
              <w:spacing w:line="276" w:lineRule="auto"/>
              <w:jc w:val="left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Uporaba otapala i ostalih proizvoda</w:t>
            </w:r>
          </w:p>
        </w:tc>
      </w:tr>
      <w:tr w:rsidR="00B744C7" w:rsidRPr="00A968B0" w14:paraId="7077F674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8DFB91B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1 01 01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9CD3506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Uporaba boja i lakova</w:t>
            </w:r>
          </w:p>
        </w:tc>
      </w:tr>
      <w:tr w:rsidR="00B744C7" w:rsidRPr="00A968B0" w14:paraId="0B6ADBFB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536A0B9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1 01 02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BC0B84A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roizvodnja vozila (serijsko lakiranje i sušenje)</w:t>
            </w:r>
          </w:p>
        </w:tc>
      </w:tr>
      <w:tr w:rsidR="00B744C7" w:rsidRPr="00A968B0" w14:paraId="682B3352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D85F1A5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1 01 03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6940907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opravak vozila (ne serijsko lakiranje i sušenje)</w:t>
            </w:r>
          </w:p>
        </w:tc>
      </w:tr>
      <w:tr w:rsidR="00B744C7" w:rsidRPr="00A968B0" w14:paraId="5048DA02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C5CD290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1 01 04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006CF3A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Deparafinacija</w:t>
            </w:r>
            <w:proofErr w:type="spellEnd"/>
            <w:r w:rsidRPr="00A968B0">
              <w:rPr>
                <w:sz w:val="24"/>
                <w:szCs w:val="24"/>
              </w:rPr>
              <w:t xml:space="preserve"> vozila</w:t>
            </w:r>
          </w:p>
        </w:tc>
      </w:tr>
      <w:tr w:rsidR="00B744C7" w:rsidRPr="00A968B0" w14:paraId="605848F8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5E054F9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lastRenderedPageBreak/>
              <w:t>11 01 05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A288A8E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Ostala primjena boja i lakova u industriji</w:t>
            </w:r>
          </w:p>
        </w:tc>
      </w:tr>
      <w:tr w:rsidR="00B744C7" w:rsidRPr="00A968B0" w14:paraId="4F79E3BC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5F434B3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1 01 06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496925D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Ostala ne-industrijska primjena boja i lakova</w:t>
            </w:r>
          </w:p>
        </w:tc>
      </w:tr>
      <w:tr w:rsidR="00B744C7" w:rsidRPr="00A968B0" w14:paraId="1F678D1B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2227725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1 01 07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F4183BB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Primjena </w:t>
            </w:r>
            <w:proofErr w:type="spellStart"/>
            <w:r w:rsidRPr="00A968B0">
              <w:rPr>
                <w:sz w:val="24"/>
                <w:szCs w:val="24"/>
              </w:rPr>
              <w:t>ljepiva</w:t>
            </w:r>
            <w:proofErr w:type="spellEnd"/>
            <w:r w:rsidRPr="00A968B0">
              <w:rPr>
                <w:sz w:val="24"/>
                <w:szCs w:val="24"/>
              </w:rPr>
              <w:t xml:space="preserve"> i </w:t>
            </w:r>
            <w:proofErr w:type="spellStart"/>
            <w:r w:rsidRPr="00A968B0">
              <w:rPr>
                <w:sz w:val="24"/>
                <w:szCs w:val="24"/>
              </w:rPr>
              <w:t>adheziva</w:t>
            </w:r>
            <w:proofErr w:type="spellEnd"/>
          </w:p>
        </w:tc>
      </w:tr>
      <w:tr w:rsidR="00B744C7" w:rsidRPr="00A968B0" w14:paraId="4C0499E4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29CF510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1 01 08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A723FC1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Dorada tekstila</w:t>
            </w:r>
          </w:p>
        </w:tc>
      </w:tr>
      <w:tr w:rsidR="00B744C7" w:rsidRPr="00A968B0" w14:paraId="10742F9D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790A44E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1 01 09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2FC346E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Dorada kože</w:t>
            </w:r>
          </w:p>
        </w:tc>
      </w:tr>
      <w:tr w:rsidR="00B744C7" w:rsidRPr="00A968B0" w14:paraId="7506E906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45350BB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1 01 10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B4D06B4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Štavljenje kože</w:t>
            </w:r>
          </w:p>
        </w:tc>
      </w:tr>
      <w:tr w:rsidR="00B744C7" w:rsidRPr="00A968B0" w14:paraId="36A10821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5268FE1" w14:textId="77777777" w:rsidR="00D50AB7" w:rsidRPr="00A968B0" w:rsidRDefault="00D50AB7" w:rsidP="00D50AB7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11 02 00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36A7897" w14:textId="77777777" w:rsidR="00D50AB7" w:rsidRPr="00A968B0" w:rsidRDefault="00D50AB7" w:rsidP="00D50AB7">
            <w:pPr>
              <w:spacing w:line="276" w:lineRule="auto"/>
              <w:jc w:val="left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 xml:space="preserve">Proizvodnja elektroničkih komponenata </w:t>
            </w:r>
          </w:p>
        </w:tc>
      </w:tr>
      <w:tr w:rsidR="00B744C7" w:rsidRPr="00A968B0" w14:paraId="2D9B7C7D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AC1BA92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1 02 01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51F520C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Premazivanje metala u elektroničkoj industriji </w:t>
            </w:r>
          </w:p>
        </w:tc>
      </w:tr>
      <w:tr w:rsidR="00B744C7" w:rsidRPr="00A968B0" w14:paraId="24CAA5DA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10390FD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1 02 02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0DE21FC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roizvodnja kućanskih aparata</w:t>
            </w:r>
          </w:p>
        </w:tc>
      </w:tr>
      <w:tr w:rsidR="00B744C7" w:rsidRPr="00A968B0" w14:paraId="32F4868F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D4965DA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1 02 03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3D524E0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roizvodnja žica i kablova</w:t>
            </w:r>
          </w:p>
        </w:tc>
      </w:tr>
      <w:tr w:rsidR="00B744C7" w:rsidRPr="00A968B0" w14:paraId="09E2638D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9DAE5FA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1 02 04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DB59359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roizvodnja rasvjete</w:t>
            </w:r>
          </w:p>
        </w:tc>
      </w:tr>
      <w:tr w:rsidR="00B744C7" w:rsidRPr="00A968B0" w14:paraId="5694B3C1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D11BDC3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1 02 05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CA9BBC1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roizvodnja akumulatora i/ili baterija</w:t>
            </w:r>
          </w:p>
        </w:tc>
      </w:tr>
      <w:tr w:rsidR="00B744C7" w:rsidRPr="00A968B0" w14:paraId="14CA6120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1C0C862" w14:textId="77777777" w:rsidR="00D50AB7" w:rsidRPr="00A968B0" w:rsidRDefault="00D50AB7" w:rsidP="00D50AB7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11 03 00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BD42633" w14:textId="77777777" w:rsidR="00D50AB7" w:rsidRPr="00A968B0" w:rsidRDefault="00D50AB7" w:rsidP="00D50AB7">
            <w:pPr>
              <w:spacing w:line="276" w:lineRule="auto"/>
              <w:jc w:val="left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 xml:space="preserve">Tiskarska industrija </w:t>
            </w:r>
          </w:p>
        </w:tc>
      </w:tr>
      <w:tr w:rsidR="00B744C7" w:rsidRPr="00A968B0" w14:paraId="36D90B70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C68F4F1" w14:textId="46AB68FC" w:rsidR="00035E94" w:rsidRPr="00A968B0" w:rsidRDefault="00035E94" w:rsidP="00D50AB7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1 03 01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18999AB" w14:textId="24F23E0E" w:rsidR="00035E94" w:rsidRPr="00A968B0" w:rsidRDefault="00035E94" w:rsidP="00D50AB7">
            <w:pPr>
              <w:spacing w:line="276" w:lineRule="auto"/>
              <w:jc w:val="left"/>
              <w:rPr>
                <w:b/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Tiskarska industrija </w:t>
            </w:r>
          </w:p>
        </w:tc>
      </w:tr>
      <w:tr w:rsidR="00B744C7" w:rsidRPr="00A968B0" w14:paraId="34D6F19A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2FCC000" w14:textId="64D799A1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11 03 </w:t>
            </w:r>
            <w:r w:rsidR="00035E94" w:rsidRPr="00A968B0">
              <w:rPr>
                <w:sz w:val="24"/>
                <w:szCs w:val="24"/>
              </w:rPr>
              <w:t>02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55E7C65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Suspaljivanje</w:t>
            </w:r>
            <w:r w:rsidR="00602D57" w:rsidRPr="00A968B0">
              <w:rPr>
                <w:sz w:val="24"/>
                <w:szCs w:val="24"/>
              </w:rPr>
              <w:t xml:space="preserve"> otpadnih para </w:t>
            </w:r>
            <w:r w:rsidR="00602D57" w:rsidRPr="00A968B0">
              <w:rPr>
                <w:b/>
                <w:sz w:val="24"/>
                <w:szCs w:val="24"/>
              </w:rPr>
              <w:t>-</w:t>
            </w:r>
            <w:r w:rsidR="00602D57" w:rsidRPr="00A968B0">
              <w:rPr>
                <w:sz w:val="24"/>
                <w:szCs w:val="24"/>
              </w:rPr>
              <w:t xml:space="preserve"> plinova (npr. </w:t>
            </w:r>
            <w:r w:rsidRPr="00A968B0">
              <w:rPr>
                <w:sz w:val="24"/>
                <w:szCs w:val="24"/>
              </w:rPr>
              <w:t>tiskarska industrija)</w:t>
            </w:r>
          </w:p>
        </w:tc>
      </w:tr>
      <w:tr w:rsidR="00B744C7" w:rsidRPr="00A968B0" w14:paraId="53EAC835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4FF82A7" w14:textId="6672B70C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11 03 </w:t>
            </w:r>
            <w:r w:rsidR="00035E94" w:rsidRPr="00A968B0">
              <w:rPr>
                <w:sz w:val="24"/>
                <w:szCs w:val="24"/>
              </w:rPr>
              <w:t>03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944151D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Tiskanje boja na Al foliju</w:t>
            </w:r>
          </w:p>
        </w:tc>
      </w:tr>
      <w:tr w:rsidR="00B744C7" w:rsidRPr="00A968B0" w14:paraId="3B9BAE43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10F8ED0" w14:textId="77777777" w:rsidR="00D50AB7" w:rsidRPr="00A968B0" w:rsidRDefault="00D50AB7" w:rsidP="00D50AB7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11 04 00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CE6C189" w14:textId="3DB62040" w:rsidR="00D50AB7" w:rsidRPr="00A968B0" w:rsidRDefault="00D50AB7" w:rsidP="00D50AB7">
            <w:pPr>
              <w:spacing w:line="276" w:lineRule="auto"/>
              <w:jc w:val="left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 xml:space="preserve">Građevinarstvo </w:t>
            </w:r>
            <w:r w:rsidR="006E0379" w:rsidRPr="00A968B0">
              <w:rPr>
                <w:b/>
                <w:sz w:val="24"/>
                <w:szCs w:val="24"/>
              </w:rPr>
              <w:t>i brodogradnja</w:t>
            </w:r>
          </w:p>
        </w:tc>
      </w:tr>
      <w:tr w:rsidR="00B744C7" w:rsidRPr="00A968B0" w14:paraId="45923F7F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E79262A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1 04 01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8BA13B0" w14:textId="531F6158" w:rsidR="00D50AB7" w:rsidRPr="00A968B0" w:rsidRDefault="006E0379" w:rsidP="005E3DB4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Građev</w:t>
            </w:r>
            <w:r w:rsidR="005E3DB4" w:rsidRPr="00A968B0">
              <w:rPr>
                <w:sz w:val="24"/>
                <w:szCs w:val="24"/>
              </w:rPr>
              <w:t>inarstvo</w:t>
            </w:r>
          </w:p>
        </w:tc>
      </w:tr>
      <w:tr w:rsidR="00B744C7" w:rsidRPr="00A968B0" w14:paraId="7BE0CA9E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69ACEF2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1 04 02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C01CB4B" w14:textId="22FBBF36" w:rsidR="00D50AB7" w:rsidRPr="00A968B0" w:rsidRDefault="000D158D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Brodogradnja</w:t>
            </w:r>
          </w:p>
        </w:tc>
      </w:tr>
      <w:tr w:rsidR="00B744C7" w:rsidRPr="00A968B0" w14:paraId="25E3C697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6F05EED" w14:textId="0912EF71" w:rsidR="005E3DB4" w:rsidRPr="00A968B0" w:rsidRDefault="005E3DB4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1 04 03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E76929F" w14:textId="52E5777E" w:rsidR="005E3DB4" w:rsidRPr="00A968B0" w:rsidRDefault="005E3DB4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Obrada i zaštita donjih dijelova plovila na moru</w:t>
            </w:r>
          </w:p>
        </w:tc>
      </w:tr>
      <w:tr w:rsidR="00B744C7" w:rsidRPr="00A968B0" w14:paraId="6C5B8AF3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9CA0F73" w14:textId="77777777" w:rsidR="00D50AB7" w:rsidRPr="00A968B0" w:rsidRDefault="00D50AB7" w:rsidP="00D50AB7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11 05 00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7BF98F3" w14:textId="77777777" w:rsidR="00D50AB7" w:rsidRPr="00A968B0" w:rsidRDefault="00D50AB7" w:rsidP="00D50AB7">
            <w:pPr>
              <w:spacing w:line="276" w:lineRule="auto"/>
              <w:jc w:val="left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Ostali izvori ispuštanja</w:t>
            </w:r>
          </w:p>
        </w:tc>
      </w:tr>
      <w:tr w:rsidR="00B744C7" w:rsidRPr="00A968B0" w14:paraId="2EAE2056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EEE82F8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1 05 01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F230CC7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Proizvodnja željezničkih pragova </w:t>
            </w:r>
          </w:p>
        </w:tc>
      </w:tr>
      <w:tr w:rsidR="00B744C7" w:rsidRPr="00A968B0" w14:paraId="07C9F98B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91B4866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1 05 02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6B563FE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roizvodnja čađe</w:t>
            </w:r>
          </w:p>
        </w:tc>
      </w:tr>
      <w:tr w:rsidR="00B744C7" w:rsidRPr="00A968B0" w14:paraId="4F126B45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A76FD0B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1 05 03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1D68DFF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roizvodnja grafita</w:t>
            </w:r>
          </w:p>
        </w:tc>
      </w:tr>
      <w:tr w:rsidR="00B744C7" w:rsidRPr="00A968B0" w14:paraId="1E7C1A37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0AA04D2" w14:textId="77777777" w:rsidR="00D50AB7" w:rsidRPr="00A968B0" w:rsidRDefault="00D50AB7" w:rsidP="00D50AB7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11 06 00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5879C17" w14:textId="77777777" w:rsidR="00D50AB7" w:rsidRPr="00A968B0" w:rsidRDefault="00D50AB7" w:rsidP="00D50AB7">
            <w:pPr>
              <w:spacing w:line="276" w:lineRule="auto"/>
              <w:jc w:val="left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Održavanje i čišćenje</w:t>
            </w:r>
          </w:p>
        </w:tc>
      </w:tr>
      <w:tr w:rsidR="00B744C7" w:rsidRPr="00A968B0" w14:paraId="0B0C60A3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A066D20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11 06 01 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395207F" w14:textId="036E927F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Odmašćivanje, suho čišćenje i proizvodnja električne opreme</w:t>
            </w:r>
          </w:p>
        </w:tc>
      </w:tr>
      <w:tr w:rsidR="00B744C7" w:rsidRPr="00A968B0" w14:paraId="705DAB40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4E3FF0A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1 06 02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9BC1AD1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Odmašćivanje metala </w:t>
            </w:r>
          </w:p>
        </w:tc>
      </w:tr>
      <w:tr w:rsidR="00B744C7" w:rsidRPr="00A968B0" w14:paraId="357C94AB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47FA298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1 06 03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F8D943C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Suho čišćenje </w:t>
            </w:r>
          </w:p>
        </w:tc>
      </w:tr>
      <w:tr w:rsidR="00B744C7" w:rsidRPr="00A968B0" w14:paraId="73D37AEC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76039EB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1 06 04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19A9F07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Ostalo čišćenje u industriji </w:t>
            </w:r>
          </w:p>
        </w:tc>
      </w:tr>
      <w:tr w:rsidR="00B744C7" w:rsidRPr="00A968B0" w14:paraId="2C9D9C8B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31FB675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1 06 05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2A770C2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Održavanje građevina</w:t>
            </w:r>
          </w:p>
        </w:tc>
      </w:tr>
      <w:tr w:rsidR="00B744C7" w:rsidRPr="00A968B0" w14:paraId="040881CB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58B40B6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1 06 06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A3E5325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Održavanje građevina i postrojenja</w:t>
            </w:r>
          </w:p>
        </w:tc>
      </w:tr>
      <w:tr w:rsidR="00B744C7" w:rsidRPr="00A968B0" w14:paraId="498C5C9E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56809EF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1 06 07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351F0B7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Rušenje građevina </w:t>
            </w:r>
          </w:p>
        </w:tc>
      </w:tr>
      <w:tr w:rsidR="00B744C7" w:rsidRPr="00A968B0" w14:paraId="74B225A6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8CA05D2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1 06 08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94E1CC2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Čišćenje onečišćenih lokacija</w:t>
            </w:r>
          </w:p>
        </w:tc>
      </w:tr>
      <w:tr w:rsidR="00B744C7" w:rsidRPr="00A968B0" w14:paraId="6279C159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15B5613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1 06 09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8021202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Održavanje i popravak vozila, plovila, uređaja i opreme</w:t>
            </w:r>
          </w:p>
        </w:tc>
      </w:tr>
      <w:tr w:rsidR="00B744C7" w:rsidRPr="00A968B0" w14:paraId="0AC823EE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3FB5F60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1 06 10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D86E33C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Servis vozila i plovila</w:t>
            </w:r>
          </w:p>
        </w:tc>
      </w:tr>
      <w:tr w:rsidR="00B744C7" w:rsidRPr="00A968B0" w14:paraId="25F48935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B171E9A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1 06 11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0FDDC2E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Održavanje i popravak vučnih vozila</w:t>
            </w:r>
          </w:p>
        </w:tc>
      </w:tr>
      <w:tr w:rsidR="00B744C7" w:rsidRPr="00A968B0" w14:paraId="2D7B8A46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1408E72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1 06 12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4A588BD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Održavanje i popravak vagona</w:t>
            </w:r>
          </w:p>
        </w:tc>
      </w:tr>
      <w:tr w:rsidR="00B744C7" w:rsidRPr="00A968B0" w14:paraId="28EA5E89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77465D2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1 06 13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7732F4C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Održavanje signalno sigurnosnih uređaja</w:t>
            </w:r>
          </w:p>
        </w:tc>
      </w:tr>
      <w:tr w:rsidR="00B744C7" w:rsidRPr="00A968B0" w14:paraId="506E8BF7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2398523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1 06 14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3B5619D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Održavanje telekomunikacijskih uređaja</w:t>
            </w:r>
          </w:p>
        </w:tc>
      </w:tr>
      <w:tr w:rsidR="00B744C7" w:rsidRPr="00A968B0" w14:paraId="5F0E7083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BFC6AF5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1 06 15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DA005E1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Održavanje </w:t>
            </w:r>
            <w:r w:rsidR="009C7810" w:rsidRPr="00A968B0">
              <w:rPr>
                <w:sz w:val="24"/>
                <w:szCs w:val="24"/>
              </w:rPr>
              <w:t xml:space="preserve">električne i </w:t>
            </w:r>
            <w:r w:rsidRPr="00A968B0">
              <w:rPr>
                <w:sz w:val="24"/>
                <w:szCs w:val="24"/>
              </w:rPr>
              <w:t>elektroničke opreme</w:t>
            </w:r>
          </w:p>
        </w:tc>
      </w:tr>
      <w:tr w:rsidR="00B744C7" w:rsidRPr="00A968B0" w14:paraId="03E70E36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7FF4162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1 06 16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67C26BE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Održavanje energetske opreme i uređaja</w:t>
            </w:r>
          </w:p>
        </w:tc>
      </w:tr>
      <w:tr w:rsidR="00B744C7" w:rsidRPr="00A968B0" w14:paraId="384A856E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218D029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1 06 17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CF6849F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Održavanje i popravak zrakoplova</w:t>
            </w:r>
          </w:p>
        </w:tc>
      </w:tr>
      <w:tr w:rsidR="00B744C7" w:rsidRPr="00A968B0" w14:paraId="4FBAE75E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DED933F" w14:textId="77777777" w:rsidR="00D50AB7" w:rsidRPr="00A968B0" w:rsidRDefault="00D50AB7" w:rsidP="00D50AB7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11 07 00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E3699E6" w14:textId="77777777" w:rsidR="00D50AB7" w:rsidRPr="00A968B0" w:rsidRDefault="00D50AB7" w:rsidP="00D50AB7">
            <w:pPr>
              <w:spacing w:line="276" w:lineRule="auto"/>
              <w:jc w:val="left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Skladištenje, distribucija, transport, manipulacija</w:t>
            </w:r>
          </w:p>
        </w:tc>
      </w:tr>
      <w:tr w:rsidR="008E117C" w:rsidRPr="00A968B0" w14:paraId="00A5F829" w14:textId="77777777" w:rsidTr="008E117C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A22EFAB" w14:textId="6FC69598" w:rsidR="008E117C" w:rsidRPr="00A968B0" w:rsidRDefault="008E117C" w:rsidP="008E117C">
            <w:pPr>
              <w:spacing w:line="276" w:lineRule="auto"/>
              <w:jc w:val="center"/>
              <w:rPr>
                <w:color w:val="FF0000"/>
                <w:sz w:val="24"/>
                <w:szCs w:val="24"/>
              </w:rPr>
            </w:pPr>
            <w:r w:rsidRPr="00A968B0">
              <w:rPr>
                <w:color w:val="FF0000"/>
                <w:sz w:val="24"/>
                <w:szCs w:val="24"/>
              </w:rPr>
              <w:lastRenderedPageBreak/>
              <w:t xml:space="preserve">11 07 01 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395157E6" w14:textId="25E8D1D5" w:rsidR="008E117C" w:rsidRPr="00A968B0" w:rsidRDefault="008E117C" w:rsidP="008E117C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color w:val="FF0000"/>
                <w:sz w:val="24"/>
                <w:szCs w:val="24"/>
              </w:rPr>
              <w:t>Skladištenje i rukovanje kemijskim proizvodima</w:t>
            </w:r>
          </w:p>
        </w:tc>
      </w:tr>
      <w:tr w:rsidR="008E117C" w:rsidRPr="00A968B0" w14:paraId="1325FCF3" w14:textId="77777777" w:rsidTr="008E117C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A2DFC0E" w14:textId="1A1EAD3E" w:rsidR="008E117C" w:rsidRPr="00A968B0" w:rsidRDefault="008E117C" w:rsidP="008E117C">
            <w:pPr>
              <w:spacing w:line="276" w:lineRule="auto"/>
              <w:jc w:val="center"/>
              <w:rPr>
                <w:color w:val="FF0000"/>
                <w:sz w:val="24"/>
                <w:szCs w:val="24"/>
              </w:rPr>
            </w:pPr>
            <w:r w:rsidRPr="00A968B0">
              <w:rPr>
                <w:color w:val="FF0000"/>
                <w:sz w:val="24"/>
                <w:szCs w:val="24"/>
              </w:rPr>
              <w:t>11 07 02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512BAA02" w14:textId="5CC203F5" w:rsidR="008E117C" w:rsidRPr="00A968B0" w:rsidRDefault="008E117C" w:rsidP="008E117C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Skladištenje i rukovanje anorganskim kemijskim proizvodima</w:t>
            </w:r>
          </w:p>
        </w:tc>
      </w:tr>
      <w:tr w:rsidR="008E117C" w:rsidRPr="00A968B0" w14:paraId="50344595" w14:textId="77777777" w:rsidTr="008E117C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365B12C" w14:textId="62C28DAD" w:rsidR="008E117C" w:rsidRPr="00A968B0" w:rsidRDefault="008E117C" w:rsidP="008E117C">
            <w:pPr>
              <w:spacing w:line="276" w:lineRule="auto"/>
              <w:jc w:val="center"/>
              <w:rPr>
                <w:color w:val="FF0000"/>
                <w:sz w:val="24"/>
                <w:szCs w:val="24"/>
              </w:rPr>
            </w:pPr>
            <w:r w:rsidRPr="00A968B0">
              <w:rPr>
                <w:color w:val="FF0000"/>
                <w:sz w:val="24"/>
                <w:szCs w:val="24"/>
              </w:rPr>
              <w:t>11 07 03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5F4AB5FB" w14:textId="3B6D14C5" w:rsidR="008E117C" w:rsidRPr="00A968B0" w:rsidRDefault="008E117C" w:rsidP="008E117C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Skladištenje krutog goriva </w:t>
            </w:r>
          </w:p>
        </w:tc>
      </w:tr>
      <w:tr w:rsidR="008E117C" w:rsidRPr="00A968B0" w14:paraId="7CDDB86B" w14:textId="77777777" w:rsidTr="008E117C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05E5873" w14:textId="277E82CF" w:rsidR="008E117C" w:rsidRPr="00A968B0" w:rsidRDefault="008E117C" w:rsidP="008E117C">
            <w:pPr>
              <w:spacing w:line="276" w:lineRule="auto"/>
              <w:jc w:val="center"/>
              <w:rPr>
                <w:color w:val="FF0000"/>
                <w:sz w:val="24"/>
                <w:szCs w:val="24"/>
              </w:rPr>
            </w:pPr>
            <w:r w:rsidRPr="00A968B0">
              <w:rPr>
                <w:color w:val="FF0000"/>
                <w:sz w:val="24"/>
                <w:szCs w:val="24"/>
              </w:rPr>
              <w:t>11 07 04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3E73D5CC" w14:textId="29004A9D" w:rsidR="008E117C" w:rsidRPr="00A968B0" w:rsidRDefault="008E117C" w:rsidP="008E117C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Ostalo rukovanje i skladištenje kemijskim proizvodima </w:t>
            </w:r>
          </w:p>
        </w:tc>
      </w:tr>
      <w:tr w:rsidR="008E117C" w:rsidRPr="00A968B0" w14:paraId="0C0AA7CD" w14:textId="77777777" w:rsidTr="008E117C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0F8C9C5" w14:textId="616FB93A" w:rsidR="008E117C" w:rsidRPr="00A968B0" w:rsidRDefault="008E117C" w:rsidP="008E117C">
            <w:pPr>
              <w:spacing w:line="276" w:lineRule="auto"/>
              <w:jc w:val="center"/>
              <w:rPr>
                <w:color w:val="FF0000"/>
                <w:sz w:val="24"/>
                <w:szCs w:val="24"/>
              </w:rPr>
            </w:pPr>
            <w:r w:rsidRPr="00A968B0">
              <w:rPr>
                <w:color w:val="FF0000"/>
                <w:sz w:val="24"/>
                <w:szCs w:val="24"/>
              </w:rPr>
              <w:t>11 07 05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43616FCB" w14:textId="69EA6D4B" w:rsidR="008E117C" w:rsidRPr="00A968B0" w:rsidRDefault="008E117C" w:rsidP="008E117C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Skladištenje i rukovanje robe trgovina na malo </w:t>
            </w:r>
          </w:p>
        </w:tc>
      </w:tr>
      <w:tr w:rsidR="008E117C" w:rsidRPr="00A968B0" w14:paraId="42BCFFB1" w14:textId="77777777" w:rsidTr="008E117C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FD409EA" w14:textId="3225A9A8" w:rsidR="008E117C" w:rsidRPr="00A968B0" w:rsidRDefault="008E117C" w:rsidP="008E117C">
            <w:pPr>
              <w:spacing w:line="276" w:lineRule="auto"/>
              <w:jc w:val="center"/>
              <w:rPr>
                <w:color w:val="FF0000"/>
                <w:sz w:val="24"/>
                <w:szCs w:val="24"/>
              </w:rPr>
            </w:pPr>
            <w:r w:rsidRPr="00A968B0">
              <w:rPr>
                <w:color w:val="FF0000"/>
                <w:sz w:val="24"/>
                <w:szCs w:val="24"/>
              </w:rPr>
              <w:t>11 07 06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548D1073" w14:textId="04CFC783" w:rsidR="008E117C" w:rsidRPr="00A968B0" w:rsidRDefault="008E117C" w:rsidP="008E117C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Skladištenje i rukovanje robe trgovina na veliko</w:t>
            </w:r>
          </w:p>
        </w:tc>
      </w:tr>
      <w:tr w:rsidR="008E117C" w:rsidRPr="00A968B0" w14:paraId="34F1B636" w14:textId="77777777" w:rsidTr="008E117C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04AE0AE" w14:textId="60D920E4" w:rsidR="008E117C" w:rsidRPr="00A968B0" w:rsidRDefault="008E117C" w:rsidP="008E117C">
            <w:pPr>
              <w:spacing w:line="276" w:lineRule="auto"/>
              <w:jc w:val="center"/>
              <w:rPr>
                <w:color w:val="FF0000"/>
                <w:sz w:val="24"/>
                <w:szCs w:val="24"/>
              </w:rPr>
            </w:pPr>
            <w:r w:rsidRPr="00A968B0">
              <w:rPr>
                <w:color w:val="FF0000"/>
                <w:sz w:val="24"/>
                <w:szCs w:val="24"/>
              </w:rPr>
              <w:t>11 07 07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639A63C0" w14:textId="274D7047" w:rsidR="008E117C" w:rsidRPr="00A968B0" w:rsidRDefault="008E117C" w:rsidP="008E117C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Skladištenje i rukovanje proizvoda od drva </w:t>
            </w:r>
          </w:p>
        </w:tc>
      </w:tr>
      <w:tr w:rsidR="008E117C" w:rsidRPr="00A968B0" w14:paraId="3ECC5A1E" w14:textId="77777777" w:rsidTr="008E117C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7E7F9F4" w14:textId="7FF64F4E" w:rsidR="008E117C" w:rsidRPr="00A968B0" w:rsidRDefault="008E117C" w:rsidP="008E117C">
            <w:pPr>
              <w:spacing w:line="276" w:lineRule="auto"/>
              <w:jc w:val="center"/>
              <w:rPr>
                <w:color w:val="FF0000"/>
                <w:sz w:val="24"/>
                <w:szCs w:val="24"/>
              </w:rPr>
            </w:pPr>
            <w:r w:rsidRPr="00A968B0">
              <w:rPr>
                <w:color w:val="FF0000"/>
                <w:sz w:val="24"/>
                <w:szCs w:val="24"/>
              </w:rPr>
              <w:t>11 07 08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596CD24B" w14:textId="1703984C" w:rsidR="008E117C" w:rsidRPr="00A968B0" w:rsidRDefault="008E117C" w:rsidP="008E117C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Skladištenje i rukovanje proizvoda od metala</w:t>
            </w:r>
          </w:p>
        </w:tc>
      </w:tr>
      <w:tr w:rsidR="008E117C" w:rsidRPr="00A968B0" w14:paraId="166D2E2D" w14:textId="77777777" w:rsidTr="008E117C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0AA06B1" w14:textId="07DBD193" w:rsidR="008E117C" w:rsidRPr="00A968B0" w:rsidRDefault="008E117C" w:rsidP="008E117C">
            <w:pPr>
              <w:spacing w:line="276" w:lineRule="auto"/>
              <w:jc w:val="center"/>
              <w:rPr>
                <w:color w:val="FF0000"/>
                <w:sz w:val="24"/>
                <w:szCs w:val="24"/>
              </w:rPr>
            </w:pPr>
            <w:r w:rsidRPr="00A968B0">
              <w:rPr>
                <w:color w:val="FF0000"/>
                <w:sz w:val="24"/>
                <w:szCs w:val="24"/>
              </w:rPr>
              <w:t>11 07 09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55CF8D51" w14:textId="1112588D" w:rsidR="008E117C" w:rsidRPr="00A968B0" w:rsidRDefault="008E117C" w:rsidP="008E117C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Skladištenje i rukovanje proizvoda od plastike</w:t>
            </w:r>
          </w:p>
        </w:tc>
      </w:tr>
      <w:tr w:rsidR="008E117C" w:rsidRPr="00A968B0" w14:paraId="1E8E951B" w14:textId="77777777" w:rsidTr="008E117C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5912E57" w14:textId="243B46A8" w:rsidR="008E117C" w:rsidRPr="00A968B0" w:rsidRDefault="008E117C" w:rsidP="008E117C">
            <w:pPr>
              <w:spacing w:line="276" w:lineRule="auto"/>
              <w:jc w:val="center"/>
              <w:rPr>
                <w:color w:val="FF0000"/>
                <w:sz w:val="24"/>
                <w:szCs w:val="24"/>
              </w:rPr>
            </w:pPr>
            <w:r w:rsidRPr="00A968B0">
              <w:rPr>
                <w:color w:val="FF0000"/>
                <w:sz w:val="24"/>
                <w:szCs w:val="24"/>
              </w:rPr>
              <w:t>11 07 10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5DABB012" w14:textId="50FD65E8" w:rsidR="008E117C" w:rsidRPr="00A968B0" w:rsidRDefault="008E117C" w:rsidP="008E117C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Skladištenje i rukovanje proizvoda od tekstila</w:t>
            </w:r>
          </w:p>
        </w:tc>
      </w:tr>
      <w:tr w:rsidR="008E117C" w:rsidRPr="00A968B0" w14:paraId="1073D469" w14:textId="77777777" w:rsidTr="008E117C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EFAFC3B" w14:textId="5969F589" w:rsidR="008E117C" w:rsidRPr="00A968B0" w:rsidRDefault="008E117C" w:rsidP="008E117C">
            <w:pPr>
              <w:spacing w:line="276" w:lineRule="auto"/>
              <w:jc w:val="center"/>
              <w:rPr>
                <w:color w:val="FF0000"/>
                <w:sz w:val="24"/>
                <w:szCs w:val="24"/>
              </w:rPr>
            </w:pPr>
            <w:r w:rsidRPr="00A968B0">
              <w:rPr>
                <w:color w:val="FF0000"/>
                <w:sz w:val="24"/>
                <w:szCs w:val="24"/>
              </w:rPr>
              <w:t>11 07 11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5DAB51F4" w14:textId="7E5D393E" w:rsidR="008E117C" w:rsidRPr="00A968B0" w:rsidRDefault="008E117C" w:rsidP="008E117C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Ostalo skladištenje i rukovanje robe (proizvoda)</w:t>
            </w:r>
          </w:p>
        </w:tc>
      </w:tr>
      <w:tr w:rsidR="008E117C" w:rsidRPr="00A968B0" w14:paraId="7FF0B0AF" w14:textId="77777777" w:rsidTr="008E117C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6A880A8" w14:textId="4B43AD53" w:rsidR="008E117C" w:rsidRPr="00A968B0" w:rsidRDefault="008E117C" w:rsidP="008E117C">
            <w:pPr>
              <w:spacing w:line="276" w:lineRule="auto"/>
              <w:jc w:val="center"/>
              <w:rPr>
                <w:color w:val="FF0000"/>
                <w:sz w:val="24"/>
                <w:szCs w:val="24"/>
              </w:rPr>
            </w:pPr>
            <w:r w:rsidRPr="00A968B0">
              <w:rPr>
                <w:color w:val="FF0000"/>
                <w:sz w:val="24"/>
                <w:szCs w:val="24"/>
              </w:rPr>
              <w:t>11 07 12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495C95EE" w14:textId="518A8CAD" w:rsidR="008E117C" w:rsidRPr="00A968B0" w:rsidRDefault="008E117C" w:rsidP="008E117C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Distribucija tekućih goriva (osim benzina)</w:t>
            </w:r>
          </w:p>
        </w:tc>
      </w:tr>
      <w:tr w:rsidR="008E117C" w:rsidRPr="00A968B0" w14:paraId="26D0FCAB" w14:textId="77777777" w:rsidTr="008E117C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FB738FD" w14:textId="33E41F1E" w:rsidR="008E117C" w:rsidRPr="00A968B0" w:rsidRDefault="008E117C" w:rsidP="008E117C">
            <w:pPr>
              <w:spacing w:line="276" w:lineRule="auto"/>
              <w:jc w:val="center"/>
              <w:rPr>
                <w:color w:val="FF0000"/>
                <w:sz w:val="24"/>
                <w:szCs w:val="24"/>
              </w:rPr>
            </w:pPr>
            <w:r w:rsidRPr="00A968B0">
              <w:rPr>
                <w:color w:val="FF0000"/>
                <w:sz w:val="24"/>
                <w:szCs w:val="24"/>
              </w:rPr>
              <w:t>11 07 13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43120EDD" w14:textId="62280211" w:rsidR="008E117C" w:rsidRPr="00A968B0" w:rsidRDefault="008E117C" w:rsidP="008E117C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Distribucija benzina</w:t>
            </w:r>
          </w:p>
        </w:tc>
      </w:tr>
      <w:tr w:rsidR="008E117C" w:rsidRPr="00A968B0" w14:paraId="0F3682FC" w14:textId="77777777" w:rsidTr="008E117C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A79F16E" w14:textId="7A95DC0E" w:rsidR="008E117C" w:rsidRPr="00A968B0" w:rsidRDefault="008E117C" w:rsidP="008E117C">
            <w:pPr>
              <w:spacing w:line="276" w:lineRule="auto"/>
              <w:jc w:val="center"/>
              <w:rPr>
                <w:color w:val="FF0000"/>
                <w:sz w:val="24"/>
                <w:szCs w:val="24"/>
              </w:rPr>
            </w:pPr>
            <w:r w:rsidRPr="00A968B0">
              <w:rPr>
                <w:color w:val="FF0000"/>
                <w:sz w:val="24"/>
                <w:szCs w:val="24"/>
              </w:rPr>
              <w:t>11 07 14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732FE379" w14:textId="61119534" w:rsidR="008E117C" w:rsidRPr="00A968B0" w:rsidRDefault="008E117C" w:rsidP="008E117C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Rafinerijske dispečerske stanice </w:t>
            </w:r>
          </w:p>
        </w:tc>
      </w:tr>
      <w:tr w:rsidR="008E117C" w:rsidRPr="00A968B0" w14:paraId="10BAEF47" w14:textId="77777777" w:rsidTr="008E117C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94BB1EC" w14:textId="53B1A4F1" w:rsidR="008E117C" w:rsidRPr="00A968B0" w:rsidRDefault="008E117C" w:rsidP="008E117C">
            <w:pPr>
              <w:spacing w:line="276" w:lineRule="auto"/>
              <w:jc w:val="center"/>
              <w:rPr>
                <w:color w:val="FF0000"/>
                <w:sz w:val="24"/>
                <w:szCs w:val="24"/>
              </w:rPr>
            </w:pPr>
            <w:r w:rsidRPr="00A968B0">
              <w:rPr>
                <w:color w:val="FF0000"/>
                <w:sz w:val="24"/>
                <w:szCs w:val="24"/>
              </w:rPr>
              <w:t>11 07 15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27F5834D" w14:textId="6037B1EC" w:rsidR="008E117C" w:rsidRPr="00A968B0" w:rsidRDefault="008E117C" w:rsidP="008E117C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Benzinske pumpe (uključujući opskrbu vozila gorivom)</w:t>
            </w:r>
          </w:p>
        </w:tc>
      </w:tr>
      <w:tr w:rsidR="008E117C" w:rsidRPr="00A968B0" w14:paraId="3B4E6283" w14:textId="77777777" w:rsidTr="008E117C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E7A2326" w14:textId="714E3442" w:rsidR="008E117C" w:rsidRPr="00A968B0" w:rsidRDefault="008E117C" w:rsidP="008E117C">
            <w:pPr>
              <w:spacing w:line="276" w:lineRule="auto"/>
              <w:jc w:val="center"/>
              <w:rPr>
                <w:color w:val="FF0000"/>
                <w:sz w:val="24"/>
                <w:szCs w:val="24"/>
              </w:rPr>
            </w:pPr>
            <w:r w:rsidRPr="00A968B0">
              <w:rPr>
                <w:color w:val="FF0000"/>
                <w:sz w:val="24"/>
                <w:szCs w:val="24"/>
              </w:rPr>
              <w:t xml:space="preserve">11 07 16 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5EA35706" w14:textId="21B9D5DD" w:rsidR="008E117C" w:rsidRPr="00A968B0" w:rsidRDefault="008E117C" w:rsidP="008E117C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linske distribucijske mreže</w:t>
            </w:r>
          </w:p>
        </w:tc>
      </w:tr>
      <w:tr w:rsidR="008E117C" w:rsidRPr="00A968B0" w14:paraId="40BF3EFA" w14:textId="77777777" w:rsidTr="008E117C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926138E" w14:textId="10A4EA36" w:rsidR="008E117C" w:rsidRPr="00A968B0" w:rsidRDefault="008E117C" w:rsidP="008E117C">
            <w:pPr>
              <w:spacing w:line="276" w:lineRule="auto"/>
              <w:jc w:val="center"/>
              <w:rPr>
                <w:color w:val="FF0000"/>
                <w:sz w:val="24"/>
                <w:szCs w:val="24"/>
              </w:rPr>
            </w:pPr>
            <w:r w:rsidRPr="00A968B0">
              <w:rPr>
                <w:color w:val="FF0000"/>
                <w:sz w:val="24"/>
                <w:szCs w:val="24"/>
              </w:rPr>
              <w:t>11 07 17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54C911DD" w14:textId="384D82EF" w:rsidR="008E117C" w:rsidRPr="00A968B0" w:rsidRDefault="008E117C" w:rsidP="008E117C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linovodi</w:t>
            </w:r>
          </w:p>
        </w:tc>
      </w:tr>
      <w:tr w:rsidR="008E117C" w:rsidRPr="00A968B0" w14:paraId="7A220B2D" w14:textId="77777777" w:rsidTr="008E117C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3DFC1AF" w14:textId="59EEC6CD" w:rsidR="008E117C" w:rsidRPr="00A968B0" w:rsidRDefault="008E117C" w:rsidP="008E117C">
            <w:pPr>
              <w:spacing w:line="276" w:lineRule="auto"/>
              <w:jc w:val="center"/>
              <w:rPr>
                <w:color w:val="FF0000"/>
                <w:sz w:val="24"/>
                <w:szCs w:val="24"/>
              </w:rPr>
            </w:pPr>
            <w:r w:rsidRPr="00A968B0">
              <w:rPr>
                <w:color w:val="FF0000"/>
                <w:sz w:val="24"/>
                <w:szCs w:val="24"/>
              </w:rPr>
              <w:t>11 07 18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3A160747" w14:textId="0595ABDC" w:rsidR="008E117C" w:rsidRPr="00A968B0" w:rsidRDefault="008E117C" w:rsidP="008E117C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Distribucijske mreže </w:t>
            </w:r>
          </w:p>
        </w:tc>
      </w:tr>
      <w:tr w:rsidR="008E117C" w:rsidRPr="00A968B0" w14:paraId="090855DA" w14:textId="77777777" w:rsidTr="008E117C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CDEB016" w14:textId="28235A29" w:rsidR="008E117C" w:rsidRPr="00A968B0" w:rsidRDefault="008E117C" w:rsidP="008E117C">
            <w:pPr>
              <w:spacing w:line="276" w:lineRule="auto"/>
              <w:jc w:val="center"/>
              <w:rPr>
                <w:color w:val="FF0000"/>
                <w:sz w:val="24"/>
                <w:szCs w:val="24"/>
              </w:rPr>
            </w:pPr>
            <w:r w:rsidRPr="00A968B0">
              <w:rPr>
                <w:color w:val="FF0000"/>
                <w:sz w:val="24"/>
                <w:szCs w:val="24"/>
              </w:rPr>
              <w:t>11 07 19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36161AA1" w14:textId="60BF5B6D" w:rsidR="008E117C" w:rsidRPr="00A968B0" w:rsidRDefault="008E117C" w:rsidP="008E117C">
            <w:pPr>
              <w:spacing w:line="276" w:lineRule="auto"/>
              <w:jc w:val="left"/>
              <w:rPr>
                <w:color w:val="FF0000"/>
                <w:sz w:val="24"/>
                <w:szCs w:val="24"/>
              </w:rPr>
            </w:pPr>
            <w:r w:rsidRPr="00A968B0">
              <w:rPr>
                <w:color w:val="FF0000"/>
                <w:sz w:val="24"/>
                <w:szCs w:val="24"/>
              </w:rPr>
              <w:t xml:space="preserve">Naftovodi </w:t>
            </w:r>
          </w:p>
        </w:tc>
      </w:tr>
      <w:tr w:rsidR="008E117C" w:rsidRPr="00A968B0" w14:paraId="73C6FC68" w14:textId="77777777" w:rsidTr="008E117C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FD24AFD" w14:textId="200451B5" w:rsidR="008E117C" w:rsidRPr="00A968B0" w:rsidRDefault="008E117C" w:rsidP="008E117C">
            <w:pPr>
              <w:spacing w:line="276" w:lineRule="auto"/>
              <w:jc w:val="center"/>
              <w:rPr>
                <w:color w:val="FF0000"/>
                <w:sz w:val="24"/>
                <w:szCs w:val="24"/>
              </w:rPr>
            </w:pPr>
            <w:r w:rsidRPr="00A968B0">
              <w:rPr>
                <w:color w:val="FF0000"/>
                <w:sz w:val="24"/>
                <w:szCs w:val="24"/>
              </w:rPr>
              <w:t xml:space="preserve">11 07 20 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619387A0" w14:textId="38E0B81F" w:rsidR="008E117C" w:rsidRPr="00A968B0" w:rsidRDefault="008E117C" w:rsidP="008E117C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Terminali u marinama (tankeri, rukovanje i skladištenje)</w:t>
            </w:r>
          </w:p>
        </w:tc>
      </w:tr>
      <w:tr w:rsidR="00B744C7" w:rsidRPr="00A968B0" w14:paraId="753E9DA8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713BC21" w14:textId="77777777" w:rsidR="00D50AB7" w:rsidRPr="00A968B0" w:rsidRDefault="00D50AB7" w:rsidP="00D50AB7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 xml:space="preserve">11 </w:t>
            </w:r>
            <w:r w:rsidR="00E82C9A" w:rsidRPr="00A968B0">
              <w:rPr>
                <w:b/>
                <w:sz w:val="24"/>
                <w:szCs w:val="24"/>
              </w:rPr>
              <w:t>0</w:t>
            </w:r>
            <w:r w:rsidR="00DC0E56" w:rsidRPr="00A968B0">
              <w:rPr>
                <w:b/>
                <w:sz w:val="24"/>
                <w:szCs w:val="24"/>
              </w:rPr>
              <w:t>8</w:t>
            </w:r>
            <w:r w:rsidRPr="00A968B0">
              <w:rPr>
                <w:b/>
                <w:sz w:val="24"/>
                <w:szCs w:val="24"/>
              </w:rPr>
              <w:t xml:space="preserve"> 00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B24FE5B" w14:textId="77777777" w:rsidR="00D50AB7" w:rsidRPr="00A968B0" w:rsidRDefault="00D50AB7" w:rsidP="00D50AB7">
            <w:pPr>
              <w:spacing w:line="276" w:lineRule="auto"/>
              <w:jc w:val="left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Zaštita zdravlja ljudi i životinja</w:t>
            </w:r>
          </w:p>
        </w:tc>
      </w:tr>
      <w:tr w:rsidR="00B744C7" w:rsidRPr="00A968B0" w14:paraId="2D17E544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E33237F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11 </w:t>
            </w:r>
            <w:r w:rsidR="00DC0E56" w:rsidRPr="00A968B0">
              <w:rPr>
                <w:sz w:val="24"/>
                <w:szCs w:val="24"/>
              </w:rPr>
              <w:t>08</w:t>
            </w:r>
            <w:r w:rsidRPr="00A968B0">
              <w:rPr>
                <w:sz w:val="24"/>
                <w:szCs w:val="24"/>
              </w:rPr>
              <w:t xml:space="preserve"> 01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AE5CDE1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Liječenje ljudi</w:t>
            </w:r>
          </w:p>
        </w:tc>
      </w:tr>
      <w:tr w:rsidR="00B744C7" w:rsidRPr="00A968B0" w14:paraId="3D710B83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8C321D8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11 </w:t>
            </w:r>
            <w:r w:rsidR="00DC0E56" w:rsidRPr="00A968B0">
              <w:rPr>
                <w:sz w:val="24"/>
                <w:szCs w:val="24"/>
              </w:rPr>
              <w:t>08</w:t>
            </w:r>
            <w:r w:rsidRPr="00A968B0">
              <w:rPr>
                <w:sz w:val="24"/>
                <w:szCs w:val="24"/>
              </w:rPr>
              <w:t xml:space="preserve"> 02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0F62187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Liječenje životinja</w:t>
            </w:r>
          </w:p>
        </w:tc>
      </w:tr>
      <w:tr w:rsidR="00A44FE0" w:rsidRPr="00A968B0" w14:paraId="1C4A83C8" w14:textId="77777777" w:rsidTr="00E961E2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4D387C4" w14:textId="55D113C1" w:rsidR="00A44FE0" w:rsidRPr="00A968B0" w:rsidRDefault="00A44FE0" w:rsidP="00A44FE0">
            <w:pPr>
              <w:spacing w:line="276" w:lineRule="auto"/>
              <w:jc w:val="center"/>
              <w:rPr>
                <w:color w:val="FF0000"/>
                <w:sz w:val="24"/>
                <w:szCs w:val="24"/>
              </w:rPr>
            </w:pPr>
            <w:r w:rsidRPr="00A968B0">
              <w:rPr>
                <w:color w:val="FF0000"/>
                <w:sz w:val="24"/>
                <w:szCs w:val="24"/>
              </w:rPr>
              <w:t>11 08 03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320C489D" w14:textId="08E851DF" w:rsidR="00A44FE0" w:rsidRPr="00A968B0" w:rsidRDefault="00A44FE0" w:rsidP="00A44FE0">
            <w:pPr>
              <w:spacing w:line="276" w:lineRule="auto"/>
              <w:jc w:val="left"/>
              <w:rPr>
                <w:color w:val="FF0000"/>
                <w:sz w:val="24"/>
                <w:szCs w:val="24"/>
              </w:rPr>
            </w:pPr>
            <w:r w:rsidRPr="00A968B0">
              <w:rPr>
                <w:color w:val="FF0000"/>
                <w:sz w:val="24"/>
                <w:szCs w:val="24"/>
              </w:rPr>
              <w:t>Obavljanje poslova u laboratorijima (postupanje s kemikalijama)</w:t>
            </w:r>
          </w:p>
        </w:tc>
      </w:tr>
      <w:tr w:rsidR="00B744C7" w:rsidRPr="00A968B0" w14:paraId="0EEB9A44" w14:textId="77777777" w:rsidTr="00C415F5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1AE53D7" w14:textId="77777777" w:rsidR="00D50AB7" w:rsidRPr="00A968B0" w:rsidRDefault="00D50AB7" w:rsidP="00D50AB7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11 </w:t>
            </w:r>
            <w:r w:rsidR="00DC0E56" w:rsidRPr="00A968B0">
              <w:rPr>
                <w:sz w:val="24"/>
                <w:szCs w:val="24"/>
              </w:rPr>
              <w:t>08</w:t>
            </w:r>
            <w:r w:rsidRPr="00A968B0">
              <w:rPr>
                <w:sz w:val="24"/>
                <w:szCs w:val="24"/>
              </w:rPr>
              <w:t xml:space="preserve"> 04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7D3442F" w14:textId="77777777" w:rsidR="00D50AB7" w:rsidRPr="00A968B0" w:rsidRDefault="00D50AB7" w:rsidP="00D50AB7">
            <w:pPr>
              <w:spacing w:line="276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rerada krvi</w:t>
            </w:r>
          </w:p>
        </w:tc>
      </w:tr>
      <w:tr w:rsidR="00A44FE0" w:rsidRPr="00A968B0" w14:paraId="6C79ABE5" w14:textId="77777777" w:rsidTr="00E961E2">
        <w:trPr>
          <w:trHeight w:val="31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F89D859" w14:textId="323EB7A2" w:rsidR="00A44FE0" w:rsidRPr="00A968B0" w:rsidRDefault="00A44FE0" w:rsidP="00A44FE0">
            <w:pPr>
              <w:spacing w:line="276" w:lineRule="auto"/>
              <w:jc w:val="center"/>
              <w:rPr>
                <w:color w:val="FF0000"/>
                <w:sz w:val="24"/>
                <w:szCs w:val="24"/>
              </w:rPr>
            </w:pPr>
            <w:r w:rsidRPr="00A968B0">
              <w:rPr>
                <w:color w:val="FF0000"/>
                <w:sz w:val="24"/>
                <w:szCs w:val="24"/>
              </w:rPr>
              <w:t>11 08 05</w:t>
            </w: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663DD0A1" w14:textId="6B682229" w:rsidR="00A44FE0" w:rsidRPr="00A968B0" w:rsidRDefault="00A44FE0" w:rsidP="00A44FE0">
            <w:pPr>
              <w:spacing w:line="276" w:lineRule="auto"/>
              <w:jc w:val="left"/>
              <w:rPr>
                <w:color w:val="FF0000"/>
                <w:sz w:val="24"/>
                <w:szCs w:val="24"/>
              </w:rPr>
            </w:pPr>
            <w:r w:rsidRPr="00A968B0">
              <w:rPr>
                <w:color w:val="FF0000"/>
                <w:sz w:val="24"/>
                <w:szCs w:val="24"/>
              </w:rPr>
              <w:t xml:space="preserve">Oporaba / zbrinjavanje lijekova kojima je prošao rok trajanja </w:t>
            </w:r>
          </w:p>
        </w:tc>
      </w:tr>
    </w:tbl>
    <w:p w14:paraId="12C45041" w14:textId="77777777" w:rsidR="0046108B" w:rsidRPr="00A968B0" w:rsidRDefault="0003367A" w:rsidP="0053151B">
      <w:pPr>
        <w:pStyle w:val="Naslov1"/>
      </w:pPr>
      <w:r w:rsidRPr="00A968B0">
        <w:br w:type="page"/>
      </w:r>
      <w:r w:rsidR="0046108B" w:rsidRPr="00A968B0">
        <w:lastRenderedPageBreak/>
        <w:t>PRILOG 2. POPIS ONEČIŠĆUJUĆIH TVARI</w:t>
      </w:r>
    </w:p>
    <w:p w14:paraId="10477BFF" w14:textId="77777777" w:rsidR="008D6225" w:rsidRPr="00A968B0" w:rsidRDefault="008D6225" w:rsidP="00744968">
      <w:pPr>
        <w:pStyle w:val="StandardWeb"/>
        <w:spacing w:before="0" w:beforeAutospacing="0" w:after="0" w:afterAutospacing="0"/>
        <w:rPr>
          <w:lang w:val="hr-HR"/>
        </w:rPr>
      </w:pPr>
    </w:p>
    <w:tbl>
      <w:tblPr>
        <w:tblW w:w="9588" w:type="dxa"/>
        <w:tblInd w:w="-8" w:type="dxa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615"/>
        <w:gridCol w:w="1325"/>
        <w:gridCol w:w="4119"/>
        <w:gridCol w:w="1097"/>
        <w:gridCol w:w="1276"/>
        <w:gridCol w:w="1156"/>
      </w:tblGrid>
      <w:tr w:rsidR="0046108B" w:rsidRPr="00A968B0" w14:paraId="4BD395A9" w14:textId="77777777" w:rsidTr="00D63FBE">
        <w:trPr>
          <w:trHeight w:val="488"/>
          <w:tblHeader/>
        </w:trPr>
        <w:tc>
          <w:tcPr>
            <w:tcW w:w="615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6E3BC"/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216CA9D3" w14:textId="77777777" w:rsidR="0046108B" w:rsidRPr="00A968B0" w:rsidRDefault="0046108B" w:rsidP="000A73F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 xml:space="preserve">Šifra </w:t>
            </w:r>
          </w:p>
        </w:tc>
        <w:tc>
          <w:tcPr>
            <w:tcW w:w="1325" w:type="dxa"/>
            <w:vMerge w:val="restart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6E3BC"/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60BBC25E" w14:textId="77777777" w:rsidR="0046108B" w:rsidRPr="00A968B0" w:rsidRDefault="0046108B" w:rsidP="000A73F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proofErr w:type="spellStart"/>
            <w:r w:rsidRPr="00A968B0">
              <w:rPr>
                <w:b/>
                <w:sz w:val="24"/>
                <w:szCs w:val="24"/>
              </w:rPr>
              <w:t>CAS</w:t>
            </w:r>
            <w:proofErr w:type="spellEnd"/>
            <w:r w:rsidRPr="00A968B0">
              <w:rPr>
                <w:b/>
                <w:sz w:val="24"/>
                <w:szCs w:val="24"/>
              </w:rPr>
              <w:t xml:space="preserve"> broj</w:t>
            </w:r>
          </w:p>
        </w:tc>
        <w:tc>
          <w:tcPr>
            <w:tcW w:w="4119" w:type="dxa"/>
            <w:vMerge w:val="restart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6E3BC"/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1E1C6B43" w14:textId="77777777" w:rsidR="0046108B" w:rsidRPr="00A968B0" w:rsidRDefault="0046108B" w:rsidP="000A73F5">
            <w:pPr>
              <w:spacing w:line="240" w:lineRule="auto"/>
              <w:jc w:val="left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Onečišćujuća tvar</w:t>
            </w:r>
          </w:p>
        </w:tc>
        <w:tc>
          <w:tcPr>
            <w:tcW w:w="3529" w:type="dxa"/>
            <w:gridSpan w:val="3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6E3BC"/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434BBE62" w14:textId="77777777" w:rsidR="0046108B" w:rsidRPr="00A968B0" w:rsidRDefault="0046108B" w:rsidP="000A73F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 xml:space="preserve">Prag ispuštanja/prijenosa na razini organizacijske jedinice </w:t>
            </w:r>
          </w:p>
        </w:tc>
      </w:tr>
      <w:tr w:rsidR="0046108B" w:rsidRPr="00A968B0" w14:paraId="0323E14C" w14:textId="77777777" w:rsidTr="00D63FBE">
        <w:trPr>
          <w:trHeight w:val="618"/>
          <w:tblHeader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6E3BC"/>
            <w:vAlign w:val="center"/>
          </w:tcPr>
          <w:p w14:paraId="0F2148FE" w14:textId="77777777" w:rsidR="0046108B" w:rsidRPr="00A968B0" w:rsidRDefault="0046108B" w:rsidP="000A73F5">
            <w:pPr>
              <w:spacing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6E3BC"/>
            <w:vAlign w:val="center"/>
          </w:tcPr>
          <w:p w14:paraId="0AF9EE86" w14:textId="77777777" w:rsidR="0046108B" w:rsidRPr="00A968B0" w:rsidRDefault="0046108B" w:rsidP="000A73F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6E3BC"/>
            <w:vAlign w:val="center"/>
          </w:tcPr>
          <w:p w14:paraId="314051A3" w14:textId="77777777" w:rsidR="0046108B" w:rsidRPr="00A968B0" w:rsidRDefault="0046108B" w:rsidP="000A73F5">
            <w:pPr>
              <w:spacing w:line="240" w:lineRule="auto"/>
              <w:jc w:val="left"/>
              <w:rPr>
                <w:b/>
                <w:sz w:val="24"/>
                <w:szCs w:val="24"/>
              </w:rPr>
            </w:pP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6E3BC"/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0B88B495" w14:textId="77777777" w:rsidR="0046108B" w:rsidRPr="00A968B0" w:rsidRDefault="0046108B" w:rsidP="000A73F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u zrak</w:t>
            </w:r>
            <w:r w:rsidRPr="00A968B0">
              <w:rPr>
                <w:b/>
                <w:sz w:val="24"/>
                <w:szCs w:val="24"/>
              </w:rPr>
              <w:br/>
              <w:t>(kg/god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6E3BC"/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16846DDB" w14:textId="77777777" w:rsidR="0046108B" w:rsidRPr="00A968B0" w:rsidRDefault="0046108B" w:rsidP="000A73F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pacing w:val="-2"/>
                <w:sz w:val="24"/>
                <w:szCs w:val="24"/>
              </w:rPr>
              <w:t>u vode</w:t>
            </w:r>
            <w:r w:rsidR="00FF52DB" w:rsidRPr="00A968B0">
              <w:rPr>
                <w:b/>
                <w:spacing w:val="-2"/>
                <w:sz w:val="24"/>
                <w:szCs w:val="24"/>
              </w:rPr>
              <w:t xml:space="preserve"> i</w:t>
            </w:r>
            <w:r w:rsidRPr="00A968B0">
              <w:rPr>
                <w:b/>
                <w:spacing w:val="-2"/>
                <w:sz w:val="24"/>
                <w:szCs w:val="24"/>
              </w:rPr>
              <w:t>/</w:t>
            </w:r>
            <w:r w:rsidR="00FF52DB" w:rsidRPr="00A968B0">
              <w:rPr>
                <w:b/>
                <w:spacing w:val="-2"/>
                <w:sz w:val="24"/>
                <w:szCs w:val="24"/>
              </w:rPr>
              <w:t xml:space="preserve">ili </w:t>
            </w:r>
            <w:r w:rsidRPr="00A968B0">
              <w:rPr>
                <w:b/>
                <w:spacing w:val="-2"/>
                <w:sz w:val="24"/>
                <w:szCs w:val="24"/>
              </w:rPr>
              <w:t>more (kg/god)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6E3BC"/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71772719" w14:textId="77777777" w:rsidR="0046108B" w:rsidRPr="00A968B0" w:rsidRDefault="0046108B" w:rsidP="000A73F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u tlo (kg/god)</w:t>
            </w:r>
          </w:p>
        </w:tc>
      </w:tr>
      <w:tr w:rsidR="0046108B" w:rsidRPr="00A968B0" w14:paraId="5D95BF96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F1DD"/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1286D3CA" w14:textId="77777777" w:rsidR="0046108B" w:rsidRPr="00A968B0" w:rsidRDefault="0046108B" w:rsidP="000A73F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100</w:t>
            </w:r>
          </w:p>
        </w:tc>
        <w:tc>
          <w:tcPr>
            <w:tcW w:w="8973" w:type="dxa"/>
            <w:gridSpan w:val="5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EAF1DD"/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5977A22F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Opći pokazatelji</w:t>
            </w:r>
          </w:p>
        </w:tc>
      </w:tr>
      <w:tr w:rsidR="0046108B" w:rsidRPr="00A968B0" w14:paraId="4FB020E9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54E3C784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1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4169ED9E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17CD9800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Ukupna suspendirana tvar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454CE40F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31D5E5CC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75DD8E7C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</w:tr>
      <w:tr w:rsidR="0046108B" w:rsidRPr="00A968B0" w14:paraId="255E026D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32EB59D8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2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09E28D16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534B41C2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Kemijska potrošnja kisika-</w:t>
            </w:r>
            <w:proofErr w:type="spellStart"/>
            <w:r w:rsidRPr="00A968B0">
              <w:rPr>
                <w:sz w:val="24"/>
                <w:szCs w:val="24"/>
              </w:rPr>
              <w:t>dikromatom</w:t>
            </w:r>
            <w:proofErr w:type="spellEnd"/>
            <w:r w:rsidRPr="00A968B0">
              <w:rPr>
                <w:sz w:val="24"/>
                <w:szCs w:val="24"/>
              </w:rPr>
              <w:t xml:space="preserve"> (kao </w:t>
            </w:r>
            <w:proofErr w:type="spellStart"/>
            <w:r w:rsidRPr="00A968B0">
              <w:rPr>
                <w:sz w:val="24"/>
                <w:szCs w:val="24"/>
              </w:rPr>
              <w:t>O</w:t>
            </w:r>
            <w:r w:rsidRPr="00A968B0">
              <w:rPr>
                <w:sz w:val="24"/>
                <w:szCs w:val="24"/>
                <w:vertAlign w:val="subscript"/>
              </w:rPr>
              <w:t>2</w:t>
            </w:r>
            <w:proofErr w:type="spellEnd"/>
            <w:r w:rsidRPr="00A968B0">
              <w:rPr>
                <w:sz w:val="24"/>
                <w:szCs w:val="24"/>
              </w:rPr>
              <w:t>) (</w:t>
            </w:r>
            <w:proofErr w:type="spellStart"/>
            <w:r w:rsidRPr="00A968B0">
              <w:rPr>
                <w:sz w:val="24"/>
                <w:szCs w:val="24"/>
              </w:rPr>
              <w:t>KPK</w:t>
            </w:r>
            <w:r w:rsidRPr="00A968B0">
              <w:rPr>
                <w:sz w:val="24"/>
                <w:szCs w:val="24"/>
                <w:vertAlign w:val="subscript"/>
              </w:rPr>
              <w:t>Cr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0926953C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2837C589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7EA1EF15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</w:tr>
      <w:tr w:rsidR="0046108B" w:rsidRPr="00A968B0" w14:paraId="14147658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228FC493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3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0074FEFE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2367039B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Biokemijska potrošnja kisika nakon pet dana (</w:t>
            </w:r>
            <w:proofErr w:type="spellStart"/>
            <w:r w:rsidRPr="00A968B0">
              <w:rPr>
                <w:sz w:val="24"/>
                <w:szCs w:val="24"/>
              </w:rPr>
              <w:t>BPK</w:t>
            </w:r>
            <w:r w:rsidRPr="00A968B0">
              <w:rPr>
                <w:sz w:val="24"/>
                <w:szCs w:val="24"/>
                <w:vertAlign w:val="subscript"/>
              </w:rPr>
              <w:t>5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42022707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67A01517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0355F7EA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</w:tr>
      <w:tr w:rsidR="0046108B" w:rsidRPr="00A968B0" w14:paraId="2E1E5554" w14:textId="77777777" w:rsidTr="0031016C">
        <w:trPr>
          <w:trHeight w:val="60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700CD97E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4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3800BA93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0F02605D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Ukupni organski ugljik (</w:t>
            </w:r>
            <w:proofErr w:type="spellStart"/>
            <w:r w:rsidRPr="00A968B0">
              <w:rPr>
                <w:sz w:val="24"/>
                <w:szCs w:val="24"/>
              </w:rPr>
              <w:t>TOC</w:t>
            </w:r>
            <w:proofErr w:type="spellEnd"/>
            <w:r w:rsidRPr="00A968B0">
              <w:rPr>
                <w:sz w:val="24"/>
                <w:szCs w:val="24"/>
              </w:rPr>
              <w:t>) (kao ukupni C ili COD/3)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693783C9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11C7921C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303CF8B7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</w:tr>
      <w:tr w:rsidR="0046108B" w:rsidRPr="00A968B0" w14:paraId="00458AE0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F1DD"/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5CBC50FB" w14:textId="77777777" w:rsidR="0046108B" w:rsidRPr="00A968B0" w:rsidRDefault="0046108B" w:rsidP="000A73F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200</w:t>
            </w:r>
          </w:p>
        </w:tc>
        <w:tc>
          <w:tcPr>
            <w:tcW w:w="8973" w:type="dxa"/>
            <w:gridSpan w:val="5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EAF1DD"/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3F7B8261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Anorganske tvari</w:t>
            </w:r>
          </w:p>
        </w:tc>
      </w:tr>
      <w:tr w:rsidR="0046108B" w:rsidRPr="00A968B0" w14:paraId="01F6CCC2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06ED595E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01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5A8A2225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7446-09-5</w:t>
            </w: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004CDA19" w14:textId="43F6B534" w:rsidR="0046108B" w:rsidRPr="00A968B0" w:rsidRDefault="0046108B" w:rsidP="00A64B3E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pacing w:val="-2"/>
                <w:sz w:val="24"/>
                <w:szCs w:val="24"/>
              </w:rPr>
              <w:t>Oksidi sumpora (</w:t>
            </w:r>
            <w:proofErr w:type="spellStart"/>
            <w:r w:rsidR="00A64B3E" w:rsidRPr="00A968B0">
              <w:rPr>
                <w:spacing w:val="-2"/>
                <w:sz w:val="24"/>
                <w:szCs w:val="24"/>
              </w:rPr>
              <w:t>SOx</w:t>
            </w:r>
            <w:proofErr w:type="spellEnd"/>
            <w:r w:rsidR="00A64B3E" w:rsidRPr="00A968B0">
              <w:rPr>
                <w:spacing w:val="-2"/>
                <w:sz w:val="24"/>
                <w:szCs w:val="24"/>
              </w:rPr>
              <w:t>/</w:t>
            </w:r>
            <w:r w:rsidRPr="00A968B0">
              <w:rPr>
                <w:spacing w:val="-2"/>
                <w:sz w:val="24"/>
                <w:szCs w:val="24"/>
              </w:rPr>
              <w:t>SO</w:t>
            </w:r>
            <w:r w:rsidRPr="00A968B0">
              <w:rPr>
                <w:spacing w:val="-2"/>
                <w:sz w:val="24"/>
                <w:szCs w:val="24"/>
                <w:vertAlign w:val="subscript"/>
              </w:rPr>
              <w:t>2</w:t>
            </w:r>
            <w:r w:rsidRPr="00A968B0">
              <w:rPr>
                <w:spacing w:val="-2"/>
                <w:sz w:val="24"/>
                <w:szCs w:val="24"/>
              </w:rPr>
              <w:t>)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1F57B485" w14:textId="77777777" w:rsidR="0046108B" w:rsidRPr="00A968B0" w:rsidRDefault="007B2200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.00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02B51815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78697D3F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</w:tr>
      <w:tr w:rsidR="0046108B" w:rsidRPr="00A968B0" w14:paraId="50EEF358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7419E40C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02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204E9BB2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102-44-0</w:t>
            </w: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02B7C579" w14:textId="6A926607" w:rsidR="0046108B" w:rsidRPr="00A968B0" w:rsidRDefault="0046108B" w:rsidP="00A64B3E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Oksidi dušika (</w:t>
            </w:r>
            <w:r w:rsidR="00065F42" w:rsidRPr="00A968B0">
              <w:rPr>
                <w:sz w:val="24"/>
                <w:szCs w:val="24"/>
              </w:rPr>
              <w:t>NOx/</w:t>
            </w:r>
            <w:proofErr w:type="spellStart"/>
            <w:r w:rsidRPr="00A968B0">
              <w:rPr>
                <w:sz w:val="24"/>
                <w:szCs w:val="24"/>
              </w:rPr>
              <w:t>NO</w:t>
            </w:r>
            <w:r w:rsidRPr="00A968B0">
              <w:rPr>
                <w:sz w:val="24"/>
                <w:szCs w:val="24"/>
                <w:vertAlign w:val="subscript"/>
              </w:rPr>
              <w:t>2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5F1F6336" w14:textId="77777777" w:rsidR="0046108B" w:rsidRPr="00A968B0" w:rsidRDefault="007B2200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60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522DE78F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46193ABB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</w:tr>
      <w:tr w:rsidR="0046108B" w:rsidRPr="00A968B0" w14:paraId="653DCE8D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79FA67E2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03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16703F0B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630-08-0</w:t>
            </w: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6B2F38DF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Ugljikov monoksid (CO)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0DA5C5D7" w14:textId="77777777" w:rsidR="0046108B" w:rsidRPr="00A968B0" w:rsidRDefault="007B2200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0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2BA38247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3AC9A7F9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</w:tr>
      <w:tr w:rsidR="0046108B" w:rsidRPr="00A968B0" w14:paraId="2B525590" w14:textId="77777777" w:rsidTr="008272F7">
        <w:trPr>
          <w:trHeight w:val="287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0F29E1ED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04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54CCE763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24-38-9</w:t>
            </w: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53D593D6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Ugljikov dioksid (</w:t>
            </w:r>
            <w:proofErr w:type="spellStart"/>
            <w:r w:rsidRPr="00A968B0">
              <w:rPr>
                <w:sz w:val="24"/>
                <w:szCs w:val="24"/>
              </w:rPr>
              <w:t>CO</w:t>
            </w:r>
            <w:r w:rsidRPr="00A968B0">
              <w:rPr>
                <w:sz w:val="24"/>
                <w:szCs w:val="24"/>
                <w:vertAlign w:val="subscript"/>
              </w:rPr>
              <w:t>2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43954E89" w14:textId="77777777" w:rsidR="0046108B" w:rsidRPr="00A968B0" w:rsidRDefault="007B2200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450.00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51F2B6C9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675B0EC4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</w:tr>
      <w:tr w:rsidR="0046108B" w:rsidRPr="00A968B0" w14:paraId="18E8D29F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10A93F6B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05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47F2B800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4589A075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Spojevi klora izraženi kao klorovodik (HCl)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4BDD74C8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09D5F30D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6FD9FDC1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</w:tr>
      <w:tr w:rsidR="0046108B" w:rsidRPr="00A968B0" w14:paraId="4D3E1AF9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36E4DAD4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06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04ABD248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4EAED0C6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Spojevi fluora izraženi kao </w:t>
            </w:r>
            <w:proofErr w:type="spellStart"/>
            <w:r w:rsidRPr="00A968B0">
              <w:rPr>
                <w:sz w:val="24"/>
                <w:szCs w:val="24"/>
              </w:rPr>
              <w:t>fluorovodik</w:t>
            </w:r>
            <w:proofErr w:type="spellEnd"/>
            <w:r w:rsidRPr="00A968B0">
              <w:rPr>
                <w:sz w:val="24"/>
                <w:szCs w:val="24"/>
              </w:rPr>
              <w:t xml:space="preserve"> (HF)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238C13BF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5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4FDE5BBB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2071EA81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</w:tr>
      <w:tr w:rsidR="0046108B" w:rsidRPr="00A968B0" w14:paraId="074FD47A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629DA091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07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5425B9E9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7783-06-4</w:t>
            </w: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4659F450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Sumporovodik</w:t>
            </w:r>
            <w:proofErr w:type="spellEnd"/>
            <w:r w:rsidRPr="00A968B0">
              <w:rPr>
                <w:sz w:val="24"/>
                <w:szCs w:val="24"/>
              </w:rPr>
              <w:t xml:space="preserve"> (</w:t>
            </w:r>
            <w:proofErr w:type="spellStart"/>
            <w:r w:rsidRPr="00A968B0">
              <w:rPr>
                <w:sz w:val="24"/>
                <w:szCs w:val="24"/>
              </w:rPr>
              <w:t>H</w:t>
            </w:r>
            <w:r w:rsidRPr="00A968B0">
              <w:rPr>
                <w:sz w:val="24"/>
                <w:szCs w:val="24"/>
                <w:vertAlign w:val="subscript"/>
              </w:rPr>
              <w:t>2</w:t>
            </w:r>
            <w:r w:rsidRPr="00A968B0">
              <w:rPr>
                <w:sz w:val="24"/>
                <w:szCs w:val="24"/>
              </w:rPr>
              <w:t>S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03FE84A5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563370C7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0E7A5D09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</w:tr>
      <w:tr w:rsidR="0046108B" w:rsidRPr="00A968B0" w14:paraId="10E82B62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1C96F442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08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66255AB2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74-90-8</w:t>
            </w: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42154CE2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Cijanovodik (</w:t>
            </w:r>
            <w:proofErr w:type="spellStart"/>
            <w:r w:rsidRPr="00A968B0">
              <w:rPr>
                <w:sz w:val="24"/>
                <w:szCs w:val="24"/>
              </w:rPr>
              <w:t>HCN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46335B5C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3B44A96C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54245545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</w:tr>
      <w:tr w:rsidR="0046108B" w:rsidRPr="00A968B0" w14:paraId="15985130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35D516FC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09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4ADF86DB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7664-41-7</w:t>
            </w: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7C455A12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Amonijak (NH</w:t>
            </w:r>
            <w:r w:rsidRPr="00A968B0">
              <w:rPr>
                <w:sz w:val="24"/>
                <w:szCs w:val="24"/>
                <w:vertAlign w:val="subscript"/>
              </w:rPr>
              <w:t>3</w:t>
            </w:r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0B9D4E91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.00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2CDBC50D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06235C4B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</w:tr>
      <w:tr w:rsidR="0046108B" w:rsidRPr="00A968B0" w14:paraId="7A1ED96C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0F6F4ACC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10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3B953BF7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024-97-2</w:t>
            </w: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672A53FC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Didušikov</w:t>
            </w:r>
            <w:proofErr w:type="spellEnd"/>
            <w:r w:rsidRPr="00A968B0">
              <w:rPr>
                <w:sz w:val="24"/>
                <w:szCs w:val="24"/>
              </w:rPr>
              <w:t xml:space="preserve"> oksid (</w:t>
            </w:r>
            <w:proofErr w:type="spellStart"/>
            <w:r w:rsidRPr="00A968B0">
              <w:rPr>
                <w:sz w:val="24"/>
                <w:szCs w:val="24"/>
              </w:rPr>
              <w:t>N</w:t>
            </w:r>
            <w:r w:rsidRPr="00A968B0">
              <w:rPr>
                <w:sz w:val="24"/>
                <w:szCs w:val="24"/>
                <w:vertAlign w:val="subscript"/>
              </w:rPr>
              <w:t>2</w:t>
            </w:r>
            <w:r w:rsidRPr="00A968B0">
              <w:rPr>
                <w:sz w:val="24"/>
                <w:szCs w:val="24"/>
              </w:rPr>
              <w:t>O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5DE4E1E8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.00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30BB68AF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20ABCE87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</w:tr>
      <w:tr w:rsidR="0046108B" w:rsidRPr="00A968B0" w14:paraId="03170FC6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0C87EFE9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11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560B71DE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551-62-4</w:t>
            </w: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101C42A5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Sumporov </w:t>
            </w:r>
            <w:proofErr w:type="spellStart"/>
            <w:r w:rsidRPr="00A968B0">
              <w:rPr>
                <w:sz w:val="24"/>
                <w:szCs w:val="24"/>
              </w:rPr>
              <w:t>heksafluorid</w:t>
            </w:r>
            <w:proofErr w:type="spellEnd"/>
            <w:r w:rsidRPr="00A968B0">
              <w:rPr>
                <w:sz w:val="24"/>
                <w:szCs w:val="24"/>
              </w:rPr>
              <w:t xml:space="preserve"> (</w:t>
            </w:r>
            <w:proofErr w:type="spellStart"/>
            <w:r w:rsidRPr="00A968B0">
              <w:rPr>
                <w:sz w:val="24"/>
                <w:szCs w:val="24"/>
              </w:rPr>
              <w:t>SF</w:t>
            </w:r>
            <w:r w:rsidRPr="00A968B0">
              <w:rPr>
                <w:sz w:val="24"/>
                <w:szCs w:val="24"/>
                <w:vertAlign w:val="subscript"/>
              </w:rPr>
              <w:t>6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2735641F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464ECB3C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57D78BB2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</w:tr>
      <w:tr w:rsidR="0046108B" w:rsidRPr="00A968B0" w14:paraId="3D4C4C3D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26C4C5D2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12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65E5C72E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3B1721E7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Cijanidi (kao ukupni </w:t>
            </w:r>
            <w:proofErr w:type="spellStart"/>
            <w:r w:rsidRPr="00A968B0">
              <w:rPr>
                <w:sz w:val="24"/>
                <w:szCs w:val="24"/>
              </w:rPr>
              <w:t>CN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017C6DDE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1D8F940C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282F6542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50</w:t>
            </w:r>
          </w:p>
        </w:tc>
      </w:tr>
      <w:tr w:rsidR="0046108B" w:rsidRPr="00A968B0" w14:paraId="6C58A8FD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33158548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13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5BA6F777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2F70880B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Fluoridi (F</w:t>
            </w:r>
            <w:r w:rsidRPr="00A968B0">
              <w:rPr>
                <w:sz w:val="24"/>
                <w:szCs w:val="24"/>
                <w:vertAlign w:val="superscript"/>
              </w:rPr>
              <w:t>‾</w:t>
            </w:r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0B1FD27C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5EDA9345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0250AF10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.000</w:t>
            </w:r>
          </w:p>
        </w:tc>
      </w:tr>
      <w:tr w:rsidR="0046108B" w:rsidRPr="00A968B0" w14:paraId="4DB7EC0B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2057EA40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14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67C258DD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25D7F84B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Amonij</w:t>
            </w:r>
            <w:proofErr w:type="spellEnd"/>
            <w:r w:rsidRPr="00A968B0">
              <w:rPr>
                <w:sz w:val="24"/>
                <w:szCs w:val="24"/>
              </w:rPr>
              <w:t xml:space="preserve"> ion (kao N) (</w:t>
            </w:r>
            <w:proofErr w:type="spellStart"/>
            <w:r w:rsidRPr="00A968B0">
              <w:rPr>
                <w:sz w:val="24"/>
                <w:szCs w:val="24"/>
              </w:rPr>
              <w:t>NH</w:t>
            </w:r>
            <w:r w:rsidRPr="00A968B0">
              <w:rPr>
                <w:sz w:val="24"/>
                <w:szCs w:val="24"/>
                <w:vertAlign w:val="subscript"/>
              </w:rPr>
              <w:t>4</w:t>
            </w:r>
            <w:proofErr w:type="spellEnd"/>
            <w:r w:rsidRPr="00A968B0">
              <w:rPr>
                <w:sz w:val="24"/>
                <w:szCs w:val="24"/>
                <w:vertAlign w:val="superscript"/>
              </w:rPr>
              <w:t>+</w:t>
            </w:r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695D1F33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3482CC15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18DC1254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</w:tr>
      <w:tr w:rsidR="0046108B" w:rsidRPr="00A968B0" w14:paraId="436417C3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23E73F6F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15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79794C34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3D6D60A6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itriti (kao N) (</w:t>
            </w:r>
            <w:proofErr w:type="spellStart"/>
            <w:r w:rsidRPr="00A968B0">
              <w:rPr>
                <w:sz w:val="24"/>
                <w:szCs w:val="24"/>
              </w:rPr>
              <w:t>NO</w:t>
            </w:r>
            <w:r w:rsidRPr="00A968B0">
              <w:rPr>
                <w:sz w:val="24"/>
                <w:szCs w:val="24"/>
                <w:vertAlign w:val="subscript"/>
              </w:rPr>
              <w:t>2</w:t>
            </w:r>
            <w:proofErr w:type="spellEnd"/>
            <w:r w:rsidRPr="00A968B0">
              <w:rPr>
                <w:sz w:val="24"/>
                <w:szCs w:val="24"/>
                <w:vertAlign w:val="superscript"/>
              </w:rPr>
              <w:t>‾</w:t>
            </w:r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2821A097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2D1A83FE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6D467785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</w:tr>
      <w:tr w:rsidR="0046108B" w:rsidRPr="00A968B0" w14:paraId="5F5FB896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71F063C9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16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2E310EF5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2B178713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itrati (kao N) (</w:t>
            </w:r>
            <w:proofErr w:type="spellStart"/>
            <w:r w:rsidRPr="00A968B0">
              <w:rPr>
                <w:sz w:val="24"/>
                <w:szCs w:val="24"/>
              </w:rPr>
              <w:t>NO</w:t>
            </w:r>
            <w:r w:rsidRPr="00A968B0">
              <w:rPr>
                <w:sz w:val="24"/>
                <w:szCs w:val="24"/>
                <w:vertAlign w:val="subscript"/>
              </w:rPr>
              <w:t>3</w:t>
            </w:r>
            <w:proofErr w:type="spellEnd"/>
            <w:r w:rsidRPr="00A968B0">
              <w:rPr>
                <w:sz w:val="24"/>
                <w:szCs w:val="24"/>
                <w:vertAlign w:val="superscript"/>
              </w:rPr>
              <w:t>‾</w:t>
            </w:r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40A5B4FA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301CA2D4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559F67D8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</w:tr>
      <w:tr w:rsidR="0046108B" w:rsidRPr="00A968B0" w14:paraId="4AB2A16B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76393AA4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17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0C8B91DA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61671DCD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Ukupni dušik 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4BEF37DC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333ECC76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0B36A708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50.000</w:t>
            </w:r>
          </w:p>
        </w:tc>
      </w:tr>
      <w:tr w:rsidR="0046108B" w:rsidRPr="00A968B0" w14:paraId="25D44FE2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41E75299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18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6258916B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7ACFADE7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Sulfidi (</w:t>
            </w:r>
            <w:proofErr w:type="spellStart"/>
            <w:r w:rsidRPr="00A968B0">
              <w:rPr>
                <w:sz w:val="24"/>
                <w:szCs w:val="24"/>
              </w:rPr>
              <w:t>S</w:t>
            </w:r>
            <w:r w:rsidRPr="00A968B0">
              <w:rPr>
                <w:sz w:val="24"/>
                <w:szCs w:val="24"/>
                <w:vertAlign w:val="superscript"/>
              </w:rPr>
              <w:t>2</w:t>
            </w:r>
            <w:proofErr w:type="spellEnd"/>
            <w:r w:rsidRPr="00A968B0">
              <w:rPr>
                <w:sz w:val="24"/>
                <w:szCs w:val="24"/>
                <w:vertAlign w:val="superscript"/>
              </w:rPr>
              <w:t>-</w:t>
            </w:r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0C4F76AD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5F8872C8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10A85BBE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</w:tr>
      <w:tr w:rsidR="0046108B" w:rsidRPr="00A968B0" w14:paraId="61A3B3E1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5D094BFE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19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48B546A2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6D639C40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Sulfiti</w:t>
            </w:r>
            <w:proofErr w:type="spellEnd"/>
            <w:r w:rsidRPr="00A968B0">
              <w:rPr>
                <w:sz w:val="24"/>
                <w:szCs w:val="24"/>
              </w:rPr>
              <w:t xml:space="preserve"> (</w:t>
            </w:r>
            <w:proofErr w:type="spellStart"/>
            <w:r w:rsidRPr="00A968B0">
              <w:rPr>
                <w:sz w:val="24"/>
                <w:szCs w:val="24"/>
              </w:rPr>
              <w:t>SO</w:t>
            </w:r>
            <w:r w:rsidRPr="00A968B0">
              <w:rPr>
                <w:sz w:val="24"/>
                <w:szCs w:val="24"/>
                <w:vertAlign w:val="subscript"/>
              </w:rPr>
              <w:t>3</w:t>
            </w:r>
            <w:r w:rsidRPr="00A968B0">
              <w:rPr>
                <w:sz w:val="24"/>
                <w:szCs w:val="24"/>
                <w:vertAlign w:val="superscript"/>
              </w:rPr>
              <w:t>2</w:t>
            </w:r>
            <w:proofErr w:type="spellEnd"/>
            <w:r w:rsidRPr="00A968B0">
              <w:rPr>
                <w:sz w:val="24"/>
                <w:szCs w:val="24"/>
                <w:vertAlign w:val="superscript"/>
              </w:rPr>
              <w:t>-</w:t>
            </w:r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216E3691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1C302122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7D73E1A0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</w:tr>
      <w:tr w:rsidR="0046108B" w:rsidRPr="00A968B0" w14:paraId="0186E103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6038A936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20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78C05AB9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066570CF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Sulfati (</w:t>
            </w:r>
            <w:proofErr w:type="spellStart"/>
            <w:r w:rsidRPr="00A968B0">
              <w:rPr>
                <w:sz w:val="24"/>
                <w:szCs w:val="24"/>
              </w:rPr>
              <w:t>SO</w:t>
            </w:r>
            <w:r w:rsidRPr="00A968B0">
              <w:rPr>
                <w:sz w:val="24"/>
                <w:szCs w:val="24"/>
                <w:vertAlign w:val="subscript"/>
              </w:rPr>
              <w:t>4</w:t>
            </w:r>
            <w:r w:rsidRPr="00A968B0">
              <w:rPr>
                <w:sz w:val="24"/>
                <w:szCs w:val="24"/>
                <w:vertAlign w:val="superscript"/>
              </w:rPr>
              <w:t>2</w:t>
            </w:r>
            <w:proofErr w:type="spellEnd"/>
            <w:r w:rsidRPr="00A968B0">
              <w:rPr>
                <w:sz w:val="24"/>
                <w:szCs w:val="24"/>
                <w:vertAlign w:val="superscript"/>
              </w:rPr>
              <w:t>-</w:t>
            </w:r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7CA56394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6FEA0F50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015A554B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</w:tr>
      <w:tr w:rsidR="0046108B" w:rsidRPr="00A968B0" w14:paraId="2206A7A0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2E72DD80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21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07A83953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5BABEAB9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Kloridi (Cl</w:t>
            </w:r>
            <w:r w:rsidRPr="00A968B0">
              <w:rPr>
                <w:sz w:val="24"/>
                <w:szCs w:val="24"/>
                <w:vertAlign w:val="superscript"/>
              </w:rPr>
              <w:t>‾</w:t>
            </w:r>
            <w:r w:rsidRPr="00A968B0">
              <w:rPr>
                <w:sz w:val="24"/>
                <w:szCs w:val="24"/>
              </w:rPr>
              <w:t>) (Cl)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6D589AED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7B3C64D7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56F577ED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 milijun</w:t>
            </w:r>
          </w:p>
        </w:tc>
      </w:tr>
      <w:tr w:rsidR="0046108B" w:rsidRPr="00A968B0" w14:paraId="144E058B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74596782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22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24E4E3E2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7782-50-5</w:t>
            </w: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7C07201A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Djelotvorni klor (</w:t>
            </w:r>
            <w:proofErr w:type="spellStart"/>
            <w:r w:rsidRPr="00A968B0">
              <w:rPr>
                <w:sz w:val="24"/>
                <w:szCs w:val="24"/>
              </w:rPr>
              <w:t>Cl</w:t>
            </w:r>
            <w:r w:rsidRPr="00A968B0">
              <w:rPr>
                <w:sz w:val="24"/>
                <w:szCs w:val="24"/>
                <w:vertAlign w:val="subscript"/>
              </w:rPr>
              <w:t>2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38677ED4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75796EBE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4E9A6629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</w:tr>
      <w:tr w:rsidR="0046108B" w:rsidRPr="00A968B0" w14:paraId="6E646435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10376663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23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385FA2FB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47FC47CE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Ortofosfati (kao P) (</w:t>
            </w:r>
            <w:proofErr w:type="spellStart"/>
            <w:r w:rsidRPr="00A968B0">
              <w:rPr>
                <w:sz w:val="24"/>
                <w:szCs w:val="24"/>
              </w:rPr>
              <w:t>PO</w:t>
            </w:r>
            <w:r w:rsidRPr="00A968B0">
              <w:rPr>
                <w:sz w:val="24"/>
                <w:szCs w:val="24"/>
                <w:vertAlign w:val="subscript"/>
              </w:rPr>
              <w:t>4</w:t>
            </w:r>
            <w:r w:rsidRPr="00A968B0">
              <w:rPr>
                <w:sz w:val="24"/>
                <w:szCs w:val="24"/>
                <w:vertAlign w:val="superscript"/>
              </w:rPr>
              <w:t>3</w:t>
            </w:r>
            <w:proofErr w:type="spellEnd"/>
            <w:r w:rsidRPr="00A968B0">
              <w:rPr>
                <w:sz w:val="24"/>
                <w:szCs w:val="24"/>
                <w:vertAlign w:val="superscript"/>
              </w:rPr>
              <w:t>-</w:t>
            </w:r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345B94C2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3866B809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57AEF7C7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</w:tr>
      <w:tr w:rsidR="0046108B" w:rsidRPr="00A968B0" w14:paraId="469BAC82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1C653A12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24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72717EE8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071E773B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Ukupni fosfor 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36D0CA1B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02E64614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571B1FB1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5.000</w:t>
            </w:r>
          </w:p>
        </w:tc>
      </w:tr>
      <w:tr w:rsidR="0046108B" w:rsidRPr="00A968B0" w14:paraId="429C49E8" w14:textId="77777777" w:rsidTr="0031016C">
        <w:trPr>
          <w:trHeight w:val="60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5D35D496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lastRenderedPageBreak/>
              <w:t>225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752964C4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332-21-4</w:t>
            </w: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500BB115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Azbest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6B955276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5A895EEB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630B467E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</w:tr>
      <w:tr w:rsidR="0046108B" w:rsidRPr="00A968B0" w14:paraId="599EBB0F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F1DD"/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00CC25F9" w14:textId="77777777" w:rsidR="0046108B" w:rsidRPr="00A968B0" w:rsidRDefault="0046108B" w:rsidP="000A73F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300</w:t>
            </w:r>
          </w:p>
        </w:tc>
        <w:tc>
          <w:tcPr>
            <w:tcW w:w="8973" w:type="dxa"/>
            <w:gridSpan w:val="5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EAF1DD"/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32D96905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Organske tvari</w:t>
            </w:r>
          </w:p>
        </w:tc>
      </w:tr>
      <w:tr w:rsidR="0046108B" w:rsidRPr="00A968B0" w14:paraId="02995323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397B166A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01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4217A824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74-82-8</w:t>
            </w: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209A396F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Metan (</w:t>
            </w:r>
            <w:proofErr w:type="spellStart"/>
            <w:r w:rsidRPr="00A968B0">
              <w:rPr>
                <w:sz w:val="24"/>
                <w:szCs w:val="24"/>
              </w:rPr>
              <w:t>CH</w:t>
            </w:r>
            <w:r w:rsidRPr="00A968B0">
              <w:rPr>
                <w:sz w:val="24"/>
                <w:szCs w:val="24"/>
                <w:vertAlign w:val="subscript"/>
              </w:rPr>
              <w:t>4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579A0E52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.00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4C244611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26A0D1B2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</w:tr>
      <w:tr w:rsidR="0046108B" w:rsidRPr="00A968B0" w14:paraId="79A6C144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4F172567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02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4602C965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73F50486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Fluoriraniugljikovodici</w:t>
            </w:r>
            <w:proofErr w:type="spellEnd"/>
            <w:r w:rsidRPr="00A968B0">
              <w:rPr>
                <w:sz w:val="24"/>
                <w:szCs w:val="24"/>
                <w:vertAlign w:val="superscript"/>
              </w:rPr>
              <w:t>(1)</w:t>
            </w:r>
            <w:r w:rsidRPr="00A968B0">
              <w:rPr>
                <w:sz w:val="24"/>
                <w:szCs w:val="24"/>
              </w:rPr>
              <w:t xml:space="preserve"> (</w:t>
            </w:r>
            <w:proofErr w:type="spellStart"/>
            <w:r w:rsidRPr="00A968B0">
              <w:rPr>
                <w:sz w:val="24"/>
                <w:szCs w:val="24"/>
              </w:rPr>
              <w:t>HFC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19BB8AE8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4ACCB46E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2A32CB1C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</w:tr>
      <w:tr w:rsidR="0046108B" w:rsidRPr="00A968B0" w14:paraId="2BCEF1BA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0D515494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03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04266372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4FC1D04C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Perfluoriraniugljik</w:t>
            </w:r>
            <w:proofErr w:type="spellEnd"/>
            <w:r w:rsidRPr="00A968B0">
              <w:rPr>
                <w:sz w:val="24"/>
                <w:szCs w:val="24"/>
                <w:vertAlign w:val="superscript"/>
              </w:rPr>
              <w:t>(2)</w:t>
            </w:r>
            <w:r w:rsidRPr="00A968B0">
              <w:rPr>
                <w:sz w:val="24"/>
                <w:szCs w:val="24"/>
              </w:rPr>
              <w:t xml:space="preserve"> (</w:t>
            </w:r>
            <w:proofErr w:type="spellStart"/>
            <w:r w:rsidRPr="00A968B0">
              <w:rPr>
                <w:sz w:val="24"/>
                <w:szCs w:val="24"/>
              </w:rPr>
              <w:t>PFC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5960E32D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74F820F1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6E14B775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</w:tr>
      <w:tr w:rsidR="0046108B" w:rsidRPr="00A968B0" w14:paraId="4B3F4911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3D1C278A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04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7C25B118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4D07EF5D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Nemetanski</w:t>
            </w:r>
            <w:proofErr w:type="spellEnd"/>
            <w:r w:rsidRPr="00A968B0">
              <w:rPr>
                <w:sz w:val="24"/>
                <w:szCs w:val="24"/>
              </w:rPr>
              <w:t xml:space="preserve"> hlapivi organski spojevi (NMHOS)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44769030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0 00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13864D45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224EFCA7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</w:tr>
      <w:tr w:rsidR="0046108B" w:rsidRPr="00A968B0" w14:paraId="7EF601A4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55E2E612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05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7CA112A8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4A55BA3B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Klorofluorougljikovodici</w:t>
            </w:r>
            <w:proofErr w:type="spellEnd"/>
            <w:r w:rsidRPr="00A968B0">
              <w:rPr>
                <w:sz w:val="24"/>
                <w:szCs w:val="24"/>
              </w:rPr>
              <w:t xml:space="preserve"> (</w:t>
            </w:r>
            <w:proofErr w:type="spellStart"/>
            <w:r w:rsidRPr="00A968B0">
              <w:rPr>
                <w:sz w:val="24"/>
                <w:szCs w:val="24"/>
              </w:rPr>
              <w:t>HCFC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55D6455F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1830227C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09A7A1C7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</w:tr>
      <w:tr w:rsidR="0046108B" w:rsidRPr="00A968B0" w14:paraId="00F46204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3EA9F32E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06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18E2F644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560E5E47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Klorofluorougljik</w:t>
            </w:r>
            <w:proofErr w:type="spellEnd"/>
            <w:r w:rsidRPr="00A968B0">
              <w:rPr>
                <w:sz w:val="24"/>
                <w:szCs w:val="24"/>
              </w:rPr>
              <w:t xml:space="preserve"> (</w:t>
            </w:r>
            <w:proofErr w:type="spellStart"/>
            <w:r w:rsidRPr="00A968B0">
              <w:rPr>
                <w:sz w:val="24"/>
                <w:szCs w:val="24"/>
              </w:rPr>
              <w:t>CFC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00439FE4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3D5995FD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30DBF28A" w14:textId="77777777" w:rsidR="0046108B" w:rsidRPr="00A968B0" w:rsidRDefault="0046108B" w:rsidP="000A73F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-</w:t>
            </w:r>
          </w:p>
        </w:tc>
      </w:tr>
      <w:tr w:rsidR="0046108B" w:rsidRPr="00A968B0" w14:paraId="3CBF34AB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3A60EAAD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07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3317C3AB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31BA4DBD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Haloni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53452499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1E99F2BA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130187B0" w14:textId="77777777" w:rsidR="0046108B" w:rsidRPr="00A968B0" w:rsidRDefault="0046108B" w:rsidP="000A73F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-</w:t>
            </w:r>
          </w:p>
        </w:tc>
      </w:tr>
      <w:tr w:rsidR="0046108B" w:rsidRPr="00A968B0" w14:paraId="14300044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0E5453C6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08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541E89A0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5972-60-8</w:t>
            </w: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3292AFE5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Alaklor</w:t>
            </w:r>
            <w:proofErr w:type="spellEnd"/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4072A5D4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0950945B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73580E78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</w:tr>
      <w:tr w:rsidR="0046108B" w:rsidRPr="00A968B0" w14:paraId="24AD1B12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1086EF1F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09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23903781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09-00-2</w:t>
            </w: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6EAE0F06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Aldrin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26835E1B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18BDEE47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496AE3AC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</w:tr>
      <w:tr w:rsidR="0046108B" w:rsidRPr="00A968B0" w14:paraId="6A7E1AC6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1FF4565C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10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7BA1D292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912-24-9</w:t>
            </w: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0A18325D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Atrazin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5D50CF0F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002451E9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0C671ADC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</w:tr>
      <w:tr w:rsidR="0046108B" w:rsidRPr="00A968B0" w14:paraId="40C1C743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02D616A2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11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6A2F00F1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57-74-9</w:t>
            </w: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28441152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Klordan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56593341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371034DB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03C89326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</w:tr>
      <w:tr w:rsidR="0046108B" w:rsidRPr="00A968B0" w14:paraId="7EC5E576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6506207E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12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371962BB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43-50-0</w:t>
            </w: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63ED7B6B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Klordekon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28A4AFC2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50F770EE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3FB430EE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</w:tr>
      <w:tr w:rsidR="0046108B" w:rsidRPr="00A968B0" w14:paraId="2C068539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0900D941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13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009B4FFC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470-90-6</w:t>
            </w: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615820F4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Klorfenvinfos</w:t>
            </w:r>
            <w:proofErr w:type="spellEnd"/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0CF52981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3445F848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7B52A164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</w:tr>
      <w:tr w:rsidR="0046108B" w:rsidRPr="00A968B0" w14:paraId="3A9E1D98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113193FB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14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3606C778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85535-84-8</w:t>
            </w: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3D1F24C7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Klorirani </w:t>
            </w:r>
            <w:proofErr w:type="spellStart"/>
            <w:r w:rsidRPr="00A968B0">
              <w:rPr>
                <w:sz w:val="24"/>
                <w:szCs w:val="24"/>
              </w:rPr>
              <w:t>alkani</w:t>
            </w:r>
            <w:proofErr w:type="spellEnd"/>
            <w:r w:rsidRPr="00A968B0">
              <w:rPr>
                <w:sz w:val="24"/>
                <w:szCs w:val="24"/>
              </w:rPr>
              <w:t xml:space="preserve">, </w:t>
            </w:r>
            <w:proofErr w:type="spellStart"/>
            <w:r w:rsidRPr="00A968B0">
              <w:rPr>
                <w:sz w:val="24"/>
                <w:szCs w:val="24"/>
              </w:rPr>
              <w:t>C</w:t>
            </w:r>
            <w:r w:rsidRPr="00A968B0">
              <w:rPr>
                <w:sz w:val="24"/>
                <w:szCs w:val="24"/>
                <w:vertAlign w:val="subscript"/>
              </w:rPr>
              <w:t>10</w:t>
            </w:r>
            <w:proofErr w:type="spellEnd"/>
            <w:r w:rsidRPr="00A968B0">
              <w:rPr>
                <w:sz w:val="24"/>
                <w:szCs w:val="24"/>
                <w:vertAlign w:val="subscript"/>
              </w:rPr>
              <w:t>–</w:t>
            </w:r>
            <w:proofErr w:type="spellStart"/>
            <w:r w:rsidRPr="00A968B0">
              <w:rPr>
                <w:sz w:val="24"/>
                <w:szCs w:val="24"/>
              </w:rPr>
              <w:t>C</w:t>
            </w:r>
            <w:r w:rsidRPr="00A968B0">
              <w:rPr>
                <w:sz w:val="24"/>
                <w:szCs w:val="24"/>
                <w:vertAlign w:val="subscript"/>
              </w:rPr>
              <w:t>13</w:t>
            </w:r>
            <w:proofErr w:type="spellEnd"/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6ED2CC7E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27FBF4B0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07E6C19B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</w:tr>
      <w:tr w:rsidR="0046108B" w:rsidRPr="00A968B0" w14:paraId="78A6765F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5EE2123B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15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21E23C40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921-88-2</w:t>
            </w: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7F2E1C6B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Klorpirifos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2705256A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0B7926C2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41D08C62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</w:tr>
      <w:tr w:rsidR="0046108B" w:rsidRPr="00A968B0" w14:paraId="31B05F77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2518147F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16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27D71AE3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50-29-3</w:t>
            </w: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022F4CA3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DDT</w:t>
            </w:r>
            <w:proofErr w:type="spellEnd"/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6B9BB858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4FFBEB7A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0E857A45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</w:tr>
      <w:tr w:rsidR="0046108B" w:rsidRPr="00A968B0" w14:paraId="51DA01CF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564B2D20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17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1D0EF6C0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7-06-2</w:t>
            </w: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621CDA39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,2-</w:t>
            </w:r>
            <w:proofErr w:type="spellStart"/>
            <w:r w:rsidRPr="00A968B0">
              <w:rPr>
                <w:sz w:val="24"/>
                <w:szCs w:val="24"/>
              </w:rPr>
              <w:t>dikloretan</w:t>
            </w:r>
            <w:proofErr w:type="spellEnd"/>
            <w:r w:rsidRPr="00A968B0">
              <w:rPr>
                <w:sz w:val="24"/>
                <w:szCs w:val="24"/>
              </w:rPr>
              <w:t xml:space="preserve"> (</w:t>
            </w:r>
            <w:proofErr w:type="spellStart"/>
            <w:r w:rsidRPr="00A968B0">
              <w:rPr>
                <w:sz w:val="24"/>
                <w:szCs w:val="24"/>
              </w:rPr>
              <w:t>EDC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07EC9893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1AA5E70B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699D47D7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</w:t>
            </w:r>
          </w:p>
        </w:tc>
      </w:tr>
      <w:tr w:rsidR="0046108B" w:rsidRPr="00A968B0" w14:paraId="3764BB51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338441F5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18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73E33316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75-09-2</w:t>
            </w: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6E2BC016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Diklormetan</w:t>
            </w:r>
            <w:proofErr w:type="spellEnd"/>
            <w:r w:rsidRPr="00A968B0">
              <w:rPr>
                <w:sz w:val="24"/>
                <w:szCs w:val="24"/>
              </w:rPr>
              <w:t xml:space="preserve"> (</w:t>
            </w:r>
            <w:proofErr w:type="spellStart"/>
            <w:r w:rsidRPr="00A968B0">
              <w:rPr>
                <w:sz w:val="24"/>
                <w:szCs w:val="24"/>
              </w:rPr>
              <w:t>DCM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1F74F7D1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6553CF16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5B3C67BE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</w:t>
            </w:r>
          </w:p>
        </w:tc>
      </w:tr>
      <w:tr w:rsidR="0046108B" w:rsidRPr="00A968B0" w14:paraId="5735FC26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2E72DD5B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19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07A2B81D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60-57-1</w:t>
            </w: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087DF207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Dieldrin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62BAA093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2CAF23C9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55FC9D93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</w:tr>
      <w:tr w:rsidR="0046108B" w:rsidRPr="00A968B0" w14:paraId="454AD6FC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4D171F49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20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0B18196D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30-54-1</w:t>
            </w: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36941F46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Diuron</w:t>
            </w:r>
            <w:proofErr w:type="spellEnd"/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6B808E81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3DE7CF0B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00FEAD4B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</w:tr>
      <w:tr w:rsidR="0046108B" w:rsidRPr="00A968B0" w14:paraId="45C75CA8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632658FD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21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5130C63D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15-29-7</w:t>
            </w: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5731F451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Endosulfan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32769F51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0BCAC2BE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7C9D9E1B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</w:tr>
      <w:tr w:rsidR="0046108B" w:rsidRPr="00A968B0" w14:paraId="01B171E1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0C3A73C6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22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39782522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72-20-8</w:t>
            </w: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513557A7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Endrin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06707465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232DE830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33313455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</w:tr>
      <w:tr w:rsidR="0046108B" w:rsidRPr="00A968B0" w14:paraId="700697DA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0F6A85C8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23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049AF040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46FF8045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Halogenirani organski spojevi (kao </w:t>
            </w:r>
            <w:proofErr w:type="spellStart"/>
            <w:r w:rsidRPr="00A968B0">
              <w:rPr>
                <w:sz w:val="24"/>
                <w:szCs w:val="24"/>
              </w:rPr>
              <w:t>AOX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52E8B9AC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4527D6D2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2469203D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.000</w:t>
            </w:r>
          </w:p>
        </w:tc>
      </w:tr>
      <w:tr w:rsidR="0046108B" w:rsidRPr="00A968B0" w14:paraId="0A37BFB7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47FC8247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24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3D1EAFD7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76-44-8</w:t>
            </w: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5D4CA0F9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Heptaklor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5FC85070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22C2CCAE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2632E995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</w:tr>
      <w:tr w:rsidR="0046108B" w:rsidRPr="00A968B0" w14:paraId="43E26A83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17C28701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25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1CC1FBB2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18-74-1</w:t>
            </w: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58E19655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Heksaklorbenzen (</w:t>
            </w:r>
            <w:proofErr w:type="spellStart"/>
            <w:r w:rsidRPr="00A968B0">
              <w:rPr>
                <w:sz w:val="24"/>
                <w:szCs w:val="24"/>
              </w:rPr>
              <w:t>HCB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61511D55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7FDF39A4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31B33AC5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</w:tr>
      <w:tr w:rsidR="0046108B" w:rsidRPr="00A968B0" w14:paraId="2EE06E16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601D0059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26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53A35197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87-68-3</w:t>
            </w: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3B7DDFFA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Heksaklorbutadien (</w:t>
            </w:r>
            <w:proofErr w:type="spellStart"/>
            <w:r w:rsidRPr="00A968B0">
              <w:rPr>
                <w:sz w:val="24"/>
                <w:szCs w:val="24"/>
              </w:rPr>
              <w:t>HCBD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670656A8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793746E4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58A78D31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</w:tr>
      <w:tr w:rsidR="0046108B" w:rsidRPr="00A968B0" w14:paraId="0CB372B2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72EC214C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27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67C6629C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608-73-1</w:t>
            </w: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40C1DA35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,2,3,4,5,6-heksaklorcikloheksan (</w:t>
            </w:r>
            <w:proofErr w:type="spellStart"/>
            <w:r w:rsidRPr="00A968B0">
              <w:rPr>
                <w:sz w:val="24"/>
                <w:szCs w:val="24"/>
              </w:rPr>
              <w:t>HCH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67DCED6E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218D8E6C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4E9D8992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</w:tr>
      <w:tr w:rsidR="0046108B" w:rsidRPr="00A968B0" w14:paraId="161FA14A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5B43C32C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28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51A344C7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58-89-9</w:t>
            </w: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7F925F4E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Lindan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2D5F2B73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371294D9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5EE519E7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</w:tr>
      <w:tr w:rsidR="0046108B" w:rsidRPr="00A968B0" w14:paraId="30BDAC54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567B5CB6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29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55A0A13C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385-85-5</w:t>
            </w: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0E5662F3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Mireks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231ECA30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6F3F58F8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68" w:type="dxa"/>
              <w:right w:w="40" w:type="dxa"/>
            </w:tcMar>
            <w:vAlign w:val="center"/>
          </w:tcPr>
          <w:p w14:paraId="6C451182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</w:tr>
      <w:tr w:rsidR="0046108B" w:rsidRPr="00A968B0" w14:paraId="7CFE7F52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7788CEFB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30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5679636D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09E82A56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Poliklorirani </w:t>
            </w:r>
            <w:proofErr w:type="spellStart"/>
            <w:r w:rsidRPr="00A968B0">
              <w:rPr>
                <w:sz w:val="24"/>
                <w:szCs w:val="24"/>
              </w:rPr>
              <w:t>dibenzodioksini</w:t>
            </w:r>
            <w:proofErr w:type="spellEnd"/>
            <w:r w:rsidRPr="00A968B0">
              <w:rPr>
                <w:sz w:val="24"/>
                <w:szCs w:val="24"/>
              </w:rPr>
              <w:t xml:space="preserve"> i </w:t>
            </w:r>
            <w:proofErr w:type="spellStart"/>
            <w:r w:rsidRPr="00A968B0">
              <w:rPr>
                <w:sz w:val="24"/>
                <w:szCs w:val="24"/>
              </w:rPr>
              <w:t>poliklororani</w:t>
            </w:r>
            <w:proofErr w:type="spellEnd"/>
            <w:r w:rsidRPr="00A968B0">
              <w:rPr>
                <w:sz w:val="24"/>
                <w:szCs w:val="24"/>
              </w:rPr>
              <w:t xml:space="preserve"> dibenzofurani (</w:t>
            </w:r>
            <w:proofErr w:type="spellStart"/>
            <w:r w:rsidRPr="00A968B0">
              <w:rPr>
                <w:sz w:val="24"/>
                <w:szCs w:val="24"/>
              </w:rPr>
              <w:t>PCDD+PCDF</w:t>
            </w:r>
            <w:proofErr w:type="spellEnd"/>
            <w:r w:rsidRPr="00A968B0">
              <w:rPr>
                <w:sz w:val="24"/>
                <w:szCs w:val="24"/>
              </w:rPr>
              <w:t xml:space="preserve">) (kao </w:t>
            </w:r>
            <w:proofErr w:type="spellStart"/>
            <w:r w:rsidRPr="00A968B0">
              <w:rPr>
                <w:sz w:val="24"/>
                <w:szCs w:val="24"/>
              </w:rPr>
              <w:t>TEQ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2AACE1A3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,000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4558ED20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,000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7F8DC654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,0001</w:t>
            </w:r>
          </w:p>
        </w:tc>
      </w:tr>
      <w:tr w:rsidR="0046108B" w:rsidRPr="00A968B0" w14:paraId="2770D981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4A6761E7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31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7B23B128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608-93-5</w:t>
            </w: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23504E5C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entaklorbenzen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5ADAD897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18B40967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4DD96126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</w:tr>
      <w:tr w:rsidR="0046108B" w:rsidRPr="00A968B0" w14:paraId="1C6289A4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2F54F684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lastRenderedPageBreak/>
              <w:t>332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6981F8D2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87-86-5</w:t>
            </w: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3A338C72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entaklorfenol (</w:t>
            </w:r>
            <w:proofErr w:type="spellStart"/>
            <w:r w:rsidRPr="00A968B0">
              <w:rPr>
                <w:sz w:val="24"/>
                <w:szCs w:val="24"/>
              </w:rPr>
              <w:t>PCP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669FCA6D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1B25AFB6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0FD2931D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</w:tr>
      <w:tr w:rsidR="0046108B" w:rsidRPr="00A968B0" w14:paraId="187F886F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0B4724B5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33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4357FC36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336-36-3</w:t>
            </w: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21736FE5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olikloriranibifenili (</w:t>
            </w:r>
            <w:proofErr w:type="spellStart"/>
            <w:r w:rsidRPr="00A968B0">
              <w:rPr>
                <w:sz w:val="24"/>
                <w:szCs w:val="24"/>
              </w:rPr>
              <w:t>PCB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64987A95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,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48A39087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,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45EC622F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,1</w:t>
            </w:r>
          </w:p>
        </w:tc>
      </w:tr>
      <w:tr w:rsidR="0046108B" w:rsidRPr="00A968B0" w14:paraId="605975B4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6FA1B841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34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2A267CB7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22-34-9</w:t>
            </w: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218B4FED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Simazin</w:t>
            </w:r>
            <w:proofErr w:type="spellEnd"/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7885E999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445F7CC1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1E41E0CA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</w:tr>
      <w:tr w:rsidR="0046108B" w:rsidRPr="00A968B0" w14:paraId="60436AD9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63056FCD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35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629EFD83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27-18-4</w:t>
            </w: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087075F7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Tetrakloretilen</w:t>
            </w:r>
            <w:proofErr w:type="spellEnd"/>
            <w:r w:rsidRPr="00A968B0">
              <w:rPr>
                <w:sz w:val="24"/>
                <w:szCs w:val="24"/>
              </w:rPr>
              <w:t xml:space="preserve"> (</w:t>
            </w:r>
            <w:proofErr w:type="spellStart"/>
            <w:r w:rsidRPr="00A968B0">
              <w:rPr>
                <w:sz w:val="24"/>
                <w:szCs w:val="24"/>
              </w:rPr>
              <w:t>PER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5D6A435E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0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50A767A8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41407132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</w:tr>
      <w:tr w:rsidR="0046108B" w:rsidRPr="00A968B0" w14:paraId="13E97591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1566DEF3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36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2683DB22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56-23-5</w:t>
            </w: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2B7A6C70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Tetraklormetan</w:t>
            </w:r>
            <w:proofErr w:type="spellEnd"/>
            <w:r w:rsidRPr="00A968B0">
              <w:rPr>
                <w:sz w:val="24"/>
                <w:szCs w:val="24"/>
              </w:rPr>
              <w:t xml:space="preserve"> (</w:t>
            </w:r>
            <w:proofErr w:type="spellStart"/>
            <w:r w:rsidRPr="00A968B0">
              <w:rPr>
                <w:sz w:val="24"/>
                <w:szCs w:val="24"/>
              </w:rPr>
              <w:t>TCM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129ECA4D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70C395A1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1A504165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</w:tr>
      <w:tr w:rsidR="0046108B" w:rsidRPr="00A968B0" w14:paraId="67B759D7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7E500627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37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5F08F523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2002-48-1</w:t>
            </w: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75B11A00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Triklorbenzen</w:t>
            </w:r>
            <w:proofErr w:type="spellEnd"/>
            <w:r w:rsidRPr="00A968B0">
              <w:rPr>
                <w:sz w:val="24"/>
                <w:szCs w:val="24"/>
              </w:rPr>
              <w:t xml:space="preserve"> (</w:t>
            </w:r>
            <w:proofErr w:type="spellStart"/>
            <w:r w:rsidRPr="00A968B0">
              <w:rPr>
                <w:sz w:val="24"/>
                <w:szCs w:val="24"/>
              </w:rPr>
              <w:t>TCB</w:t>
            </w:r>
            <w:proofErr w:type="spellEnd"/>
            <w:r w:rsidRPr="00A968B0">
              <w:rPr>
                <w:sz w:val="24"/>
                <w:szCs w:val="24"/>
              </w:rPr>
              <w:t>) (svi izomeri)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263F6D7C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6A57EEB5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4A6D8C97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</w:tr>
      <w:tr w:rsidR="0046108B" w:rsidRPr="00A968B0" w14:paraId="7E7B4213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7FFE76E7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38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6024680A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71-55-6</w:t>
            </w: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6FB825AA" w14:textId="0133B28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,1,1-trikloretan (</w:t>
            </w:r>
            <w:proofErr w:type="spellStart"/>
            <w:r w:rsidR="00FD193E" w:rsidRPr="00A968B0">
              <w:rPr>
                <w:sz w:val="24"/>
                <w:szCs w:val="24"/>
              </w:rPr>
              <w:t>metilkloroform</w:t>
            </w:r>
            <w:proofErr w:type="spellEnd"/>
            <w:r w:rsidR="00FD193E" w:rsidRPr="00A968B0">
              <w:rPr>
                <w:sz w:val="24"/>
                <w:szCs w:val="24"/>
              </w:rPr>
              <w:t xml:space="preserve">, </w:t>
            </w:r>
            <w:proofErr w:type="spellStart"/>
            <w:r w:rsidRPr="00A968B0">
              <w:rPr>
                <w:sz w:val="24"/>
                <w:szCs w:val="24"/>
              </w:rPr>
              <w:t>TCE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0689E964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73CB53E7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5A5EB60F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</w:tr>
      <w:tr w:rsidR="0046108B" w:rsidRPr="00A968B0" w14:paraId="76FFC11B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59A2D0EE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39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56362861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79-34-5</w:t>
            </w: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76B7FCFB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,1,2,2-</w:t>
            </w:r>
            <w:proofErr w:type="spellStart"/>
            <w:r w:rsidRPr="00A968B0">
              <w:rPr>
                <w:sz w:val="24"/>
                <w:szCs w:val="24"/>
              </w:rPr>
              <w:t>tetrakloretan</w:t>
            </w:r>
            <w:proofErr w:type="spellEnd"/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0B713108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1072BF86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1D2A3353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</w:tr>
      <w:tr w:rsidR="0046108B" w:rsidRPr="00A968B0" w14:paraId="11828740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4CA00D5D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40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332D79A2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79-01-6</w:t>
            </w: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72A01550" w14:textId="0D61081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Trikloretilen</w:t>
            </w:r>
            <w:proofErr w:type="spellEnd"/>
            <w:r w:rsidRPr="00A968B0">
              <w:rPr>
                <w:sz w:val="24"/>
                <w:szCs w:val="24"/>
              </w:rPr>
              <w:t xml:space="preserve"> (</w:t>
            </w:r>
            <w:proofErr w:type="spellStart"/>
            <w:r w:rsidRPr="00A968B0">
              <w:rPr>
                <w:sz w:val="24"/>
                <w:szCs w:val="24"/>
              </w:rPr>
              <w:t>T</w:t>
            </w:r>
            <w:r w:rsidR="00FD193E" w:rsidRPr="00A968B0">
              <w:rPr>
                <w:sz w:val="24"/>
                <w:szCs w:val="24"/>
              </w:rPr>
              <w:t>CE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025E99A0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0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02383079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40A83EEB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</w:tr>
      <w:tr w:rsidR="0046108B" w:rsidRPr="00A968B0" w14:paraId="2F807F61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578B51D4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41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16CF18F8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67-66-3</w:t>
            </w: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21FDAB9A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Triklormetan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1BACEDB1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5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5427625C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05F55312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</w:tr>
      <w:tr w:rsidR="0046108B" w:rsidRPr="00A968B0" w14:paraId="3DCDF20B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6FA37BA9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42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6DCBF0E9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8001-35-2</w:t>
            </w: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43E617DA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Toksafen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6D2DCDC0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113B2A80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25DA2BC5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</w:tr>
      <w:tr w:rsidR="0046108B" w:rsidRPr="00A968B0" w14:paraId="78408F7E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20CB62CB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43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3599D492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75-01-4</w:t>
            </w: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697CC22C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Vinil klorid (</w:t>
            </w:r>
            <w:proofErr w:type="spellStart"/>
            <w:r w:rsidRPr="00A968B0">
              <w:rPr>
                <w:sz w:val="24"/>
                <w:szCs w:val="24"/>
              </w:rPr>
              <w:t>VCM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723209B8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04ABBBBA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4B4D86FE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</w:t>
            </w:r>
          </w:p>
        </w:tc>
      </w:tr>
      <w:tr w:rsidR="0046108B" w:rsidRPr="00A968B0" w14:paraId="70A1CFF0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5FCDD114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44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75DAD34A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20-12-7</w:t>
            </w: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66E8B4B8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Antracen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0869D3FC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5EF6158E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21A5CC78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</w:tr>
      <w:tr w:rsidR="0046108B" w:rsidRPr="00A968B0" w14:paraId="3587F8AF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0AB31ACF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45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14182AFA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71-43-2</w:t>
            </w: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7E358000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Benzen (</w:t>
            </w:r>
            <w:proofErr w:type="spellStart"/>
            <w:r w:rsidRPr="00A968B0">
              <w:rPr>
                <w:sz w:val="24"/>
                <w:szCs w:val="24"/>
              </w:rPr>
              <w:t>C</w:t>
            </w:r>
            <w:r w:rsidRPr="00A968B0">
              <w:rPr>
                <w:sz w:val="24"/>
                <w:szCs w:val="24"/>
                <w:vertAlign w:val="subscript"/>
              </w:rPr>
              <w:t>6</w:t>
            </w:r>
            <w:r w:rsidRPr="00A968B0">
              <w:rPr>
                <w:sz w:val="24"/>
                <w:szCs w:val="24"/>
              </w:rPr>
              <w:t>H</w:t>
            </w:r>
            <w:r w:rsidRPr="00A968B0">
              <w:rPr>
                <w:sz w:val="24"/>
                <w:szCs w:val="24"/>
                <w:vertAlign w:val="subscript"/>
              </w:rPr>
              <w:t>6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  <w:r w:rsidRPr="00A968B0">
              <w:rPr>
                <w:sz w:val="24"/>
                <w:szCs w:val="24"/>
                <w:vertAlign w:val="superscript"/>
              </w:rPr>
              <w:t>(6)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657C6F44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71C579DD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3FE0FE48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200 (kao </w:t>
            </w:r>
            <w:proofErr w:type="spellStart"/>
            <w:r w:rsidRPr="00A968B0">
              <w:rPr>
                <w:sz w:val="24"/>
                <w:szCs w:val="24"/>
              </w:rPr>
              <w:t>BTEX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</w:tr>
      <w:tr w:rsidR="0046108B" w:rsidRPr="00A968B0" w14:paraId="7DCC7553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3C5C13F6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46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33769BA9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683E6D52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Bromirani difenileteri (</w:t>
            </w:r>
            <w:proofErr w:type="spellStart"/>
            <w:r w:rsidRPr="00A968B0">
              <w:rPr>
                <w:sz w:val="24"/>
                <w:szCs w:val="24"/>
              </w:rPr>
              <w:t>PBDE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3DF4D534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74A413BD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5596306C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</w:tr>
      <w:tr w:rsidR="0046108B" w:rsidRPr="00A968B0" w14:paraId="308332E3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27BDE60B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47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3B2EF542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1383C6D6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Nonilfenol</w:t>
            </w:r>
            <w:proofErr w:type="spellEnd"/>
            <w:r w:rsidRPr="00A968B0">
              <w:rPr>
                <w:sz w:val="24"/>
                <w:szCs w:val="24"/>
              </w:rPr>
              <w:t xml:space="preserve"> i </w:t>
            </w:r>
            <w:proofErr w:type="spellStart"/>
            <w:r w:rsidRPr="00A968B0">
              <w:rPr>
                <w:sz w:val="24"/>
                <w:szCs w:val="24"/>
              </w:rPr>
              <w:t>nonilfenol</w:t>
            </w:r>
            <w:proofErr w:type="spellEnd"/>
            <w:r w:rsidRPr="00A968B0">
              <w:rPr>
                <w:sz w:val="24"/>
                <w:szCs w:val="24"/>
              </w:rPr>
              <w:t xml:space="preserve"> </w:t>
            </w:r>
            <w:proofErr w:type="spellStart"/>
            <w:r w:rsidRPr="00A968B0">
              <w:rPr>
                <w:sz w:val="24"/>
                <w:szCs w:val="24"/>
              </w:rPr>
              <w:t>etoksilati</w:t>
            </w:r>
            <w:proofErr w:type="spellEnd"/>
            <w:r w:rsidRPr="00A968B0">
              <w:rPr>
                <w:sz w:val="24"/>
                <w:szCs w:val="24"/>
              </w:rPr>
              <w:t xml:space="preserve"> (NP/</w:t>
            </w:r>
            <w:proofErr w:type="spellStart"/>
            <w:r w:rsidRPr="00A968B0">
              <w:rPr>
                <w:sz w:val="24"/>
                <w:szCs w:val="24"/>
              </w:rPr>
              <w:t>NPE</w:t>
            </w:r>
            <w:proofErr w:type="spellEnd"/>
            <w:r w:rsidRPr="00A968B0">
              <w:rPr>
                <w:sz w:val="24"/>
                <w:szCs w:val="24"/>
              </w:rPr>
              <w:t xml:space="preserve">) 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416FBBC3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7682EE45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17FBC362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</w:tr>
      <w:tr w:rsidR="0046108B" w:rsidRPr="00A968B0" w14:paraId="6BBF446D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3443EF5B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48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2D423513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806-26-4</w:t>
            </w: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5FFAEA86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Okilfenoli</w:t>
            </w:r>
            <w:proofErr w:type="spellEnd"/>
            <w:r w:rsidRPr="00A968B0">
              <w:rPr>
                <w:sz w:val="24"/>
                <w:szCs w:val="24"/>
              </w:rPr>
              <w:t xml:space="preserve"> i </w:t>
            </w:r>
            <w:proofErr w:type="spellStart"/>
            <w:r w:rsidRPr="00A968B0">
              <w:rPr>
                <w:sz w:val="24"/>
                <w:szCs w:val="24"/>
              </w:rPr>
              <w:t>okilfenol</w:t>
            </w:r>
            <w:proofErr w:type="spellEnd"/>
            <w:r w:rsidRPr="00A968B0">
              <w:rPr>
                <w:sz w:val="24"/>
                <w:szCs w:val="24"/>
              </w:rPr>
              <w:t xml:space="preserve"> </w:t>
            </w:r>
            <w:proofErr w:type="spellStart"/>
            <w:r w:rsidRPr="00A968B0">
              <w:rPr>
                <w:sz w:val="24"/>
                <w:szCs w:val="24"/>
              </w:rPr>
              <w:t>etoksilati</w:t>
            </w:r>
            <w:proofErr w:type="spellEnd"/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3804019A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0CBE5281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7C6FE55E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</w:tr>
      <w:tr w:rsidR="0046108B" w:rsidRPr="00A968B0" w14:paraId="27A8C429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23B0FE6A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49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581CE2E0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0-41-4</w:t>
            </w: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67389852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Etilbenzen</w:t>
            </w:r>
            <w:r w:rsidRPr="00A968B0">
              <w:rPr>
                <w:sz w:val="24"/>
                <w:szCs w:val="24"/>
                <w:vertAlign w:val="superscript"/>
              </w:rPr>
              <w:t>(6)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01385FAE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6ABB3A2D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2BB3B162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200 (kao </w:t>
            </w:r>
            <w:proofErr w:type="spellStart"/>
            <w:r w:rsidRPr="00A968B0">
              <w:rPr>
                <w:sz w:val="24"/>
                <w:szCs w:val="24"/>
              </w:rPr>
              <w:t>BTEX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</w:tr>
      <w:tr w:rsidR="0046108B" w:rsidRPr="00A968B0" w14:paraId="7B85D270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107A1E48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50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37E86B47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75-21-8</w:t>
            </w: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6A684254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Etilen-oksid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3CC591EB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027BB273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5E79A397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</w:t>
            </w:r>
          </w:p>
        </w:tc>
      </w:tr>
      <w:tr w:rsidR="0046108B" w:rsidRPr="00A968B0" w14:paraId="652ED3B5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57E709D3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51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5570B64C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4123-59-6</w:t>
            </w: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600E68DC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Izoproturon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23D9A54D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6FA74B98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000BF125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</w:tr>
      <w:tr w:rsidR="0046108B" w:rsidRPr="00A968B0" w14:paraId="27463DBC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507CBA98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52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5C0F39A6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91-20-3</w:t>
            </w: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4F238CBD" w14:textId="42CC6483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Naftalen</w:t>
            </w:r>
            <w:proofErr w:type="spellEnd"/>
            <w:r w:rsidR="00AC03A6" w:rsidRPr="00A968B0">
              <w:rPr>
                <w:sz w:val="24"/>
                <w:szCs w:val="24"/>
              </w:rPr>
              <w:t xml:space="preserve"> i spojevi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21DB1D08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6DF584BC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7EF20F69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</w:t>
            </w:r>
          </w:p>
        </w:tc>
      </w:tr>
      <w:tr w:rsidR="0046108B" w:rsidRPr="00A968B0" w14:paraId="6FA4F818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4CBB223F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53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421DB9A2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0967412A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Organokositreni</w:t>
            </w:r>
            <w:proofErr w:type="spellEnd"/>
            <w:r w:rsidRPr="00A968B0">
              <w:rPr>
                <w:sz w:val="24"/>
                <w:szCs w:val="24"/>
              </w:rPr>
              <w:t xml:space="preserve"> spojevi (kao ukupni Sn)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593B9C68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5EEC2BCE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25595880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50</w:t>
            </w:r>
          </w:p>
        </w:tc>
      </w:tr>
      <w:tr w:rsidR="0046108B" w:rsidRPr="00A968B0" w14:paraId="4757C000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26CEA981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54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61498C35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17-81-7</w:t>
            </w: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5D94BEFE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Di</w:t>
            </w:r>
            <w:proofErr w:type="spellEnd"/>
            <w:r w:rsidRPr="00A968B0">
              <w:rPr>
                <w:sz w:val="24"/>
                <w:szCs w:val="24"/>
              </w:rPr>
              <w:t>-(2-etil-</w:t>
            </w:r>
            <w:proofErr w:type="spellStart"/>
            <w:r w:rsidRPr="00A968B0">
              <w:rPr>
                <w:sz w:val="24"/>
                <w:szCs w:val="24"/>
              </w:rPr>
              <w:t>heksil</w:t>
            </w:r>
            <w:proofErr w:type="spellEnd"/>
            <w:r w:rsidRPr="00A968B0">
              <w:rPr>
                <w:sz w:val="24"/>
                <w:szCs w:val="24"/>
              </w:rPr>
              <w:t>)-ftalat (</w:t>
            </w:r>
            <w:proofErr w:type="spellStart"/>
            <w:r w:rsidRPr="00A968B0">
              <w:rPr>
                <w:sz w:val="24"/>
                <w:szCs w:val="24"/>
              </w:rPr>
              <w:t>DEHTP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2E700C23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1B8E69D7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417F2FC0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</w:tr>
      <w:tr w:rsidR="0046108B" w:rsidRPr="00A968B0" w14:paraId="3AB45607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0C6DA562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55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656E4ADC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8-95-2</w:t>
            </w: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533AC4D8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Fenoli (kao ukupni C)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109E7407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29D5F70D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107384A5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0</w:t>
            </w:r>
          </w:p>
        </w:tc>
      </w:tr>
      <w:tr w:rsidR="0046108B" w:rsidRPr="00A968B0" w14:paraId="1BFD83E0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33552B34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56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65672981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41B01BDF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oliciklički aromatski ugljikovodici</w:t>
            </w:r>
            <w:r w:rsidRPr="00A968B0">
              <w:rPr>
                <w:sz w:val="24"/>
                <w:szCs w:val="24"/>
                <w:vertAlign w:val="superscript"/>
              </w:rPr>
              <w:t>(3)</w:t>
            </w:r>
            <w:r w:rsidRPr="00A968B0">
              <w:rPr>
                <w:sz w:val="24"/>
                <w:szCs w:val="24"/>
              </w:rPr>
              <w:t xml:space="preserve"> (</w:t>
            </w:r>
            <w:proofErr w:type="spellStart"/>
            <w:r w:rsidRPr="00A968B0">
              <w:rPr>
                <w:sz w:val="24"/>
                <w:szCs w:val="24"/>
              </w:rPr>
              <w:t>PAU</w:t>
            </w:r>
            <w:proofErr w:type="spellEnd"/>
            <w:r w:rsidRPr="00A968B0">
              <w:rPr>
                <w:sz w:val="24"/>
                <w:szCs w:val="24"/>
              </w:rPr>
              <w:t>), ((</w:t>
            </w:r>
            <w:proofErr w:type="spellStart"/>
            <w:r w:rsidRPr="00A968B0">
              <w:rPr>
                <w:sz w:val="24"/>
                <w:szCs w:val="24"/>
              </w:rPr>
              <w:t>PAHs</w:t>
            </w:r>
            <w:proofErr w:type="spellEnd"/>
            <w:r w:rsidRPr="00A968B0">
              <w:rPr>
                <w:sz w:val="24"/>
                <w:szCs w:val="24"/>
              </w:rPr>
              <w:t>))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1C2A03F8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12E6FF4A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42DC6438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5</w:t>
            </w:r>
          </w:p>
        </w:tc>
      </w:tr>
      <w:tr w:rsidR="0046108B" w:rsidRPr="00A968B0" w14:paraId="03A7A7F4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67B8DF72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57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3A6105A9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8-88-3</w:t>
            </w: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3722F7CA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Toluen</w:t>
            </w:r>
            <w:proofErr w:type="spellEnd"/>
            <w:r w:rsidRPr="00A968B0">
              <w:rPr>
                <w:sz w:val="24"/>
                <w:szCs w:val="24"/>
                <w:vertAlign w:val="superscript"/>
              </w:rPr>
              <w:t>(6)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5388E097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451CE363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004C2157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200 (kao </w:t>
            </w:r>
            <w:proofErr w:type="spellStart"/>
            <w:r w:rsidRPr="00A968B0">
              <w:rPr>
                <w:sz w:val="24"/>
                <w:szCs w:val="24"/>
              </w:rPr>
              <w:t>BTEX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</w:tr>
      <w:tr w:rsidR="0046108B" w:rsidRPr="00A968B0" w14:paraId="7DD2D473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51E2E899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58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09021D33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3126D22B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Tributilkositar i spojevi</w:t>
            </w:r>
            <w:r w:rsidRPr="00A968B0">
              <w:rPr>
                <w:sz w:val="24"/>
                <w:szCs w:val="24"/>
                <w:vertAlign w:val="superscript"/>
              </w:rPr>
              <w:t>(4)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39598EA4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3BC20D4F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1E856079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</w:tr>
      <w:tr w:rsidR="0046108B" w:rsidRPr="00A968B0" w14:paraId="02566092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1C2D3F75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59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0EE832C4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7CF032B6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Trifenilkositar</w:t>
            </w:r>
            <w:proofErr w:type="spellEnd"/>
            <w:r w:rsidRPr="00A968B0">
              <w:rPr>
                <w:sz w:val="24"/>
                <w:szCs w:val="24"/>
              </w:rPr>
              <w:t xml:space="preserve"> i spojevi</w:t>
            </w:r>
            <w:r w:rsidRPr="00A968B0">
              <w:rPr>
                <w:sz w:val="24"/>
                <w:szCs w:val="24"/>
                <w:vertAlign w:val="superscript"/>
              </w:rPr>
              <w:t>(5)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25D66216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2C7DA41C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6B0D8FE6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</w:tr>
      <w:tr w:rsidR="0046108B" w:rsidRPr="00A968B0" w14:paraId="369BF637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46C377D0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60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53D837F0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582-09-8</w:t>
            </w: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28E6C6B5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Trifluralin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3861E366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1E5D8B23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05AF7158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</w:tr>
      <w:tr w:rsidR="0046108B" w:rsidRPr="00A968B0" w14:paraId="02A517D7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18416D21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61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210459F7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330-20-7</w:t>
            </w: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3EFC1D71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Ksileni</w:t>
            </w:r>
            <w:proofErr w:type="spellEnd"/>
            <w:r w:rsidRPr="00A968B0">
              <w:rPr>
                <w:sz w:val="24"/>
                <w:szCs w:val="24"/>
                <w:vertAlign w:val="superscript"/>
              </w:rPr>
              <w:t>(6)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6902412E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168B6658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7CE1EF45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200 (kao </w:t>
            </w:r>
            <w:proofErr w:type="spellStart"/>
            <w:r w:rsidRPr="00A968B0">
              <w:rPr>
                <w:sz w:val="24"/>
                <w:szCs w:val="24"/>
              </w:rPr>
              <w:t>BTEX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</w:tr>
      <w:tr w:rsidR="0046108B" w:rsidRPr="00A968B0" w14:paraId="05EECB6C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12904AA1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lastRenderedPageBreak/>
              <w:t>362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448BCCD2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67-66-3</w:t>
            </w: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423D65F6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Kloroform (</w:t>
            </w:r>
            <w:proofErr w:type="spellStart"/>
            <w:r w:rsidRPr="00A968B0">
              <w:rPr>
                <w:sz w:val="24"/>
                <w:szCs w:val="24"/>
              </w:rPr>
              <w:t>CHCl</w:t>
            </w:r>
            <w:r w:rsidRPr="00A968B0">
              <w:rPr>
                <w:sz w:val="24"/>
                <w:szCs w:val="24"/>
                <w:vertAlign w:val="subscript"/>
              </w:rPr>
              <w:t>3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487D67C2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0E024BB4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091F0426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</w:tr>
      <w:tr w:rsidR="0046108B" w:rsidRPr="00A968B0" w14:paraId="79414189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34FEA8C1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63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289CC8A2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06-44-0</w:t>
            </w: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21C9C47F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Fluoroanten</w:t>
            </w:r>
            <w:proofErr w:type="spellEnd"/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54840737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6815A2F8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2119E3B4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</w:tr>
      <w:tr w:rsidR="0046108B" w:rsidRPr="00A968B0" w14:paraId="1065A3FB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577C1A1B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64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4F026908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465-73-6</w:t>
            </w: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2A842EF9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Izodrin</w:t>
            </w:r>
            <w:proofErr w:type="spellEnd"/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2C0AE2D8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38AD50E3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6C04D4D3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</w:tr>
      <w:tr w:rsidR="0046108B" w:rsidRPr="00A968B0" w14:paraId="6F6910BA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26509B71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65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7D680DEC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6355-1-8</w:t>
            </w: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1BEB08B4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Heksabromobifenil 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22B99F82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,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462907F5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,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2F2311A7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,1</w:t>
            </w:r>
          </w:p>
        </w:tc>
      </w:tr>
      <w:tr w:rsidR="0046108B" w:rsidRPr="00A968B0" w14:paraId="1E32B21B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2CB3A057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66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021AEB52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91-24-2</w:t>
            </w: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5DC267BA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Benz</w:t>
            </w:r>
            <w:proofErr w:type="spellEnd"/>
            <w:r w:rsidRPr="00A968B0">
              <w:rPr>
                <w:sz w:val="24"/>
                <w:szCs w:val="24"/>
              </w:rPr>
              <w:t xml:space="preserve"> (</w:t>
            </w:r>
            <w:proofErr w:type="spellStart"/>
            <w:r w:rsidRPr="00A968B0">
              <w:rPr>
                <w:sz w:val="24"/>
                <w:szCs w:val="24"/>
              </w:rPr>
              <w:t>g,h,i</w:t>
            </w:r>
            <w:proofErr w:type="spellEnd"/>
            <w:r w:rsidRPr="00A968B0">
              <w:rPr>
                <w:sz w:val="24"/>
                <w:szCs w:val="24"/>
              </w:rPr>
              <w:t>,) perilen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06123A98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045E928B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3B289040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</w:tr>
      <w:tr w:rsidR="0046108B" w:rsidRPr="00A968B0" w14:paraId="13F104AD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19E77AE5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67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606268CC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3A5B507F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Aldehidi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5C2BF1AD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1CE35603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58677499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</w:tr>
      <w:tr w:rsidR="0046108B" w:rsidRPr="00A968B0" w14:paraId="26FC7481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204D1453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68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481185D3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6347C90A" w14:textId="2BBE39AA" w:rsidR="0046108B" w:rsidRPr="00A968B0" w:rsidRDefault="0046108B" w:rsidP="00573C7E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Ukupni aromatski ugljikovodici</w:t>
            </w:r>
            <w:r w:rsidR="005A6C58" w:rsidRPr="00A968B0">
              <w:rPr>
                <w:sz w:val="24"/>
                <w:szCs w:val="24"/>
              </w:rPr>
              <w:t xml:space="preserve"> 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53F87938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7E4F4B75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430EB9D8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</w:tr>
      <w:tr w:rsidR="0046108B" w:rsidRPr="00A968B0" w14:paraId="66C15E81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3E0E34F5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69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42126868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573C299C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Ukupni nitrirani ugljikovodici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3A15189E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565E4229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791CF3C9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</w:tr>
      <w:tr w:rsidR="0046108B" w:rsidRPr="00A968B0" w14:paraId="008A9402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235357B4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70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4F5849E4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09177DD5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Ukupni halogenirani ugljikovodici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65430B39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58128869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5A0803E7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</w:tr>
      <w:tr w:rsidR="0046108B" w:rsidRPr="00A968B0" w14:paraId="5536BDD3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5F5CB118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71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0202D18C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412D8F0C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Ukupni organofosforni pesticidi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0BD59921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1C604256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33DD8B53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</w:tr>
      <w:tr w:rsidR="0046108B" w:rsidRPr="00A968B0" w14:paraId="2DE820F2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301D3D37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72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6CC24098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7334EA59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Ukupni </w:t>
            </w:r>
            <w:proofErr w:type="spellStart"/>
            <w:r w:rsidRPr="00A968B0">
              <w:rPr>
                <w:sz w:val="24"/>
                <w:szCs w:val="24"/>
              </w:rPr>
              <w:t>organoklorni</w:t>
            </w:r>
            <w:proofErr w:type="spellEnd"/>
            <w:r w:rsidRPr="00A968B0">
              <w:rPr>
                <w:sz w:val="24"/>
                <w:szCs w:val="24"/>
              </w:rPr>
              <w:t xml:space="preserve"> pesticidi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500F3E29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73D07F09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20A67BCD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</w:tr>
      <w:tr w:rsidR="0046108B" w:rsidRPr="00A968B0" w14:paraId="17B16A44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3D44A39B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73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0D4533EC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32E5AA92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Ukupne površinske aktivne tvari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2FCD619B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7526447B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581E2655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</w:tr>
      <w:tr w:rsidR="0046108B" w:rsidRPr="00A968B0" w14:paraId="7E637E91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0C466EF3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74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051B1541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7B0B2232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Detergenti</w:t>
            </w:r>
            <w:proofErr w:type="spellEnd"/>
            <w:r w:rsidRPr="00A968B0">
              <w:rPr>
                <w:sz w:val="24"/>
                <w:szCs w:val="24"/>
              </w:rPr>
              <w:t>, anionski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752BD238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2D2CAA80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2595C997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</w:tr>
      <w:tr w:rsidR="0046108B" w:rsidRPr="00A968B0" w14:paraId="18431FF6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49FB8347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75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50E80559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7021F6E7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Detergenti</w:t>
            </w:r>
            <w:proofErr w:type="spellEnd"/>
            <w:r w:rsidRPr="00A968B0">
              <w:rPr>
                <w:sz w:val="24"/>
                <w:szCs w:val="24"/>
              </w:rPr>
              <w:t xml:space="preserve">, </w:t>
            </w:r>
            <w:proofErr w:type="spellStart"/>
            <w:r w:rsidRPr="00A968B0">
              <w:rPr>
                <w:sz w:val="24"/>
                <w:szCs w:val="24"/>
              </w:rPr>
              <w:t>neionski</w:t>
            </w:r>
            <w:proofErr w:type="spellEnd"/>
            <w:r w:rsidRPr="00A968B0">
              <w:rPr>
                <w:sz w:val="24"/>
                <w:szCs w:val="24"/>
              </w:rPr>
              <w:t xml:space="preserve"> 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6209F85F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338A497A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5B31958D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</w:tr>
      <w:tr w:rsidR="0046108B" w:rsidRPr="00A968B0" w14:paraId="64498ACB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622DDCC2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76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147AE7C1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4A199275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Detergenti</w:t>
            </w:r>
            <w:proofErr w:type="spellEnd"/>
            <w:r w:rsidRPr="00A968B0">
              <w:rPr>
                <w:sz w:val="24"/>
                <w:szCs w:val="24"/>
              </w:rPr>
              <w:t>, kationski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521466F3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73BE46F3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65B4CDD6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</w:tr>
      <w:tr w:rsidR="0046108B" w:rsidRPr="00A968B0" w14:paraId="715ABEC7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745E77D7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77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67287B19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17076200" w14:textId="77777777" w:rsidR="0046108B" w:rsidRPr="00A968B0" w:rsidRDefault="00C65FA9" w:rsidP="002E7C78">
            <w:pPr>
              <w:spacing w:line="240" w:lineRule="auto"/>
              <w:jc w:val="left"/>
              <w:rPr>
                <w:sz w:val="24"/>
                <w:szCs w:val="24"/>
                <w:lang w:eastAsia="hr-HR"/>
              </w:rPr>
            </w:pPr>
            <w:proofErr w:type="spellStart"/>
            <w:r w:rsidRPr="00A968B0">
              <w:rPr>
                <w:sz w:val="24"/>
                <w:szCs w:val="24"/>
                <w:lang w:eastAsia="hr-HR"/>
              </w:rPr>
              <w:t>Teško</w:t>
            </w:r>
            <w:r w:rsidR="005D41FF" w:rsidRPr="00A968B0">
              <w:rPr>
                <w:sz w:val="24"/>
                <w:szCs w:val="24"/>
                <w:lang w:eastAsia="hr-HR"/>
              </w:rPr>
              <w:t>hlapljive</w:t>
            </w:r>
            <w:proofErr w:type="spellEnd"/>
            <w:r w:rsidR="005D41FF" w:rsidRPr="00A968B0">
              <w:rPr>
                <w:sz w:val="24"/>
                <w:szCs w:val="24"/>
                <w:lang w:eastAsia="hr-HR"/>
              </w:rPr>
              <w:t xml:space="preserve"> lipofilne tvari (ukupna ulja i masti)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11474D67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7771331E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4CC309C6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</w:tr>
      <w:tr w:rsidR="0046108B" w:rsidRPr="00A968B0" w14:paraId="41760CAF" w14:textId="77777777" w:rsidTr="0031016C">
        <w:trPr>
          <w:trHeight w:val="60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4155CDEE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78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13CA0432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480FB8BF" w14:textId="77777777" w:rsidR="0046108B" w:rsidRPr="00A968B0" w:rsidRDefault="00AC34BD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Ukupni ugljikovodici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1E2F5546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18E728C3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77137B81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</w:tr>
      <w:tr w:rsidR="0046108B" w:rsidRPr="00A968B0" w14:paraId="1393F045" w14:textId="77777777" w:rsidTr="00D406BC">
        <w:trPr>
          <w:trHeight w:val="60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68D1631F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79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43D49C64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4E807308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Perfluorooktansulfonska</w:t>
            </w:r>
            <w:proofErr w:type="spellEnd"/>
            <w:r w:rsidRPr="00A968B0">
              <w:rPr>
                <w:sz w:val="24"/>
                <w:szCs w:val="24"/>
              </w:rPr>
              <w:t xml:space="preserve"> kiselina (</w:t>
            </w:r>
            <w:proofErr w:type="spellStart"/>
            <w:r w:rsidRPr="00A968B0">
              <w:rPr>
                <w:sz w:val="24"/>
                <w:szCs w:val="24"/>
              </w:rPr>
              <w:t>PFOS</w:t>
            </w:r>
            <w:proofErr w:type="spellEnd"/>
            <w:r w:rsidRPr="00A968B0">
              <w:rPr>
                <w:sz w:val="24"/>
                <w:szCs w:val="24"/>
              </w:rPr>
              <w:t>) i njezine soli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30C9D76B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4A59F1B9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779B157A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</w:tr>
      <w:tr w:rsidR="0046108B" w:rsidRPr="00A968B0" w14:paraId="31BD1A81" w14:textId="77777777" w:rsidTr="00D406BC">
        <w:trPr>
          <w:trHeight w:val="60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2D753FCA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80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061CEF1E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1F0E175C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Perfluorooktansulfonil</w:t>
            </w:r>
            <w:proofErr w:type="spellEnd"/>
            <w:r w:rsidRPr="00A968B0">
              <w:rPr>
                <w:sz w:val="24"/>
                <w:szCs w:val="24"/>
              </w:rPr>
              <w:t xml:space="preserve"> fluorid (</w:t>
            </w:r>
            <w:proofErr w:type="spellStart"/>
            <w:r w:rsidRPr="00A968B0">
              <w:rPr>
                <w:sz w:val="24"/>
                <w:szCs w:val="24"/>
              </w:rPr>
              <w:t>PFOSF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7AA2E681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5671EB02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6B518736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</w:tr>
      <w:tr w:rsidR="0046108B" w:rsidRPr="00A968B0" w14:paraId="4B66DC2B" w14:textId="77777777" w:rsidTr="00D406BC">
        <w:trPr>
          <w:trHeight w:val="60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3EAE9251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81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4A3003E5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2F123332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Heksabromociklododekan (</w:t>
            </w:r>
            <w:proofErr w:type="spellStart"/>
            <w:r w:rsidRPr="00A968B0">
              <w:rPr>
                <w:sz w:val="24"/>
                <w:szCs w:val="24"/>
              </w:rPr>
              <w:t>HBCD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6842D82F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676C66CD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44B0BD9C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</w:tr>
      <w:tr w:rsidR="0046108B" w:rsidRPr="00A968B0" w14:paraId="16B0514A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F1DD"/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441936F0" w14:textId="77777777" w:rsidR="0046108B" w:rsidRPr="00A968B0" w:rsidRDefault="0046108B" w:rsidP="000A73F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400</w:t>
            </w:r>
          </w:p>
        </w:tc>
        <w:tc>
          <w:tcPr>
            <w:tcW w:w="8973" w:type="dxa"/>
            <w:gridSpan w:val="5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EAF1DD"/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165D5C72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Metali</w:t>
            </w:r>
          </w:p>
        </w:tc>
      </w:tr>
      <w:tr w:rsidR="0046108B" w:rsidRPr="00A968B0" w14:paraId="2CEBE1F7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052B4F7D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401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69952C73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7429-90-5</w:t>
            </w: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1AD720E8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Aluminij (Al) 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4A1611B0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4BB169A0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702DED0C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</w:tr>
      <w:tr w:rsidR="0046108B" w:rsidRPr="00A968B0" w14:paraId="228A54AD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70489D44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402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2CC6200F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47C897B8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Arsen i spojevi (kao As)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7571577D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18365AF6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784C4F47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5</w:t>
            </w:r>
          </w:p>
        </w:tc>
      </w:tr>
      <w:tr w:rsidR="0046108B" w:rsidRPr="00A968B0" w14:paraId="1FBEF095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2FDF2A52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403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1F674B7B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58C7704B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Kadmij i spojevi (kao Cd)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762BD971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0B41A8FC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70FC726F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5</w:t>
            </w:r>
          </w:p>
        </w:tc>
      </w:tr>
      <w:tr w:rsidR="0046108B" w:rsidRPr="00A968B0" w14:paraId="4E1AEBFD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7B20391A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404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1E3B8465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6C52EA89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Krom i spojevi (kao Cr)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43FC6D6D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45FEB88D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57FADDC6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50</w:t>
            </w:r>
          </w:p>
        </w:tc>
      </w:tr>
      <w:tr w:rsidR="0046108B" w:rsidRPr="00A968B0" w14:paraId="3483E999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79DC3ACC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405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10C8A7E9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7CDE5C99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Krom 6</w:t>
            </w:r>
            <w:r w:rsidRPr="00A968B0">
              <w:rPr>
                <w:sz w:val="24"/>
                <w:szCs w:val="24"/>
                <w:vertAlign w:val="superscript"/>
              </w:rPr>
              <w:t>+</w:t>
            </w:r>
            <w:r w:rsidRPr="00A968B0">
              <w:rPr>
                <w:sz w:val="24"/>
                <w:szCs w:val="24"/>
              </w:rPr>
              <w:t xml:space="preserve"> (</w:t>
            </w:r>
            <w:proofErr w:type="spellStart"/>
            <w:r w:rsidRPr="00A968B0">
              <w:rPr>
                <w:sz w:val="24"/>
                <w:szCs w:val="24"/>
              </w:rPr>
              <w:t>Cr</w:t>
            </w:r>
            <w:r w:rsidRPr="00A968B0">
              <w:rPr>
                <w:sz w:val="24"/>
                <w:szCs w:val="24"/>
                <w:vertAlign w:val="superscript"/>
              </w:rPr>
              <w:t>6</w:t>
            </w:r>
            <w:proofErr w:type="spellEnd"/>
            <w:r w:rsidRPr="00A968B0">
              <w:rPr>
                <w:sz w:val="24"/>
                <w:szCs w:val="24"/>
                <w:vertAlign w:val="superscript"/>
              </w:rPr>
              <w:t>+</w:t>
            </w:r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79935A4E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24FC64F0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01B915BF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</w:tr>
      <w:tr w:rsidR="0046108B" w:rsidRPr="00A968B0" w14:paraId="5BC3136C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43A568AD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406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3BAD9A60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0E083370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Bakar i spojevi (kao Cu)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6BAA0C01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759B64AB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6571D9F2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50</w:t>
            </w:r>
          </w:p>
        </w:tc>
      </w:tr>
      <w:tr w:rsidR="0046108B" w:rsidRPr="00A968B0" w14:paraId="687B2524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65CCEF66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407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0208FBBE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2DAE59C7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Živa i spojevi (kao Hg)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14B6F227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497477E4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142848BD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</w:tr>
      <w:tr w:rsidR="0046108B" w:rsidRPr="00A968B0" w14:paraId="6C74743E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574CD5E8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408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39B6FA7A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3BB3E1F4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ikal i spojevi (kao Ni)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7EF019FD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5C2202A2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1FCBE748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0</w:t>
            </w:r>
          </w:p>
        </w:tc>
      </w:tr>
      <w:tr w:rsidR="0046108B" w:rsidRPr="00A968B0" w14:paraId="29AAB6AF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4A9C6C7A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409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6DFA6B32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3AEF4610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Olovo i spojevi (kao Pb)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085FB90B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5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5B4A9DAE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58900F60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0</w:t>
            </w:r>
          </w:p>
        </w:tc>
      </w:tr>
      <w:tr w:rsidR="0046108B" w:rsidRPr="00A968B0" w14:paraId="605BE26A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152F2521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410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4CB01663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1A57C509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Cink i spojevi (kao Zn)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342EA16B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7BF353B8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40DFAF7B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0</w:t>
            </w:r>
          </w:p>
        </w:tc>
      </w:tr>
      <w:tr w:rsidR="0046108B" w:rsidRPr="00A968B0" w14:paraId="4CD9AE53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4009E974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411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574DE506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625807DF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Vanadij i spojevi (kao V)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6632D70B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4770A374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473B668B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</w:tr>
      <w:tr w:rsidR="0046108B" w:rsidRPr="00A968B0" w14:paraId="7577D9D6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56017919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412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118F90D9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7440-62-2</w:t>
            </w: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4BB4835D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Vanadij (V)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672058E8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5EFF991E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0EA1EFC4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</w:tr>
      <w:tr w:rsidR="0046108B" w:rsidRPr="00A968B0" w14:paraId="5DF9FCD4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11ECEA52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lastRenderedPageBreak/>
              <w:t>413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48E5FDC4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7440-39-3</w:t>
            </w: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3A4527F6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Barij (Ba)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0A1AE774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452E13DF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13BD3DD6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</w:tr>
      <w:tr w:rsidR="0046108B" w:rsidRPr="00A968B0" w14:paraId="74310834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5A6532CC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414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775A9785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7440-42-8</w:t>
            </w: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6973BA3B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Bor (B)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17BC5F73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30A6757A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7CF593B9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</w:tr>
      <w:tr w:rsidR="0046108B" w:rsidRPr="00A968B0" w14:paraId="18F93BEF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1814B797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415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6DD3E9B4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7440-48-4</w:t>
            </w: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75B99406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Kobalt (Co)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6B70B146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5D4DB773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09839BB6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</w:tr>
      <w:tr w:rsidR="0046108B" w:rsidRPr="00A968B0" w14:paraId="6A70E1DE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2C7CF6C0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416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5112DCB2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7440-36-0</w:t>
            </w: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5BA9744D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Kositar (Sn)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0EDF8D6F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31419E89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3D6BC4FD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</w:tr>
      <w:tr w:rsidR="0046108B" w:rsidRPr="00A968B0" w14:paraId="73C782AF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0795F830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417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1F5F0A8D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7439-96-5</w:t>
            </w: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1C249725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Mangan (Mn)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42C72AB4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6DBE0112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2D3C0CE5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</w:tr>
      <w:tr w:rsidR="0046108B" w:rsidRPr="00A968B0" w14:paraId="3D052C01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47ED5714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418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77327C7E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7782-492</w:t>
            </w: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66DEF2FE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Selen (Se)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121CF8FB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7C886E93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190702DA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</w:tr>
      <w:tr w:rsidR="0046108B" w:rsidRPr="00A968B0" w14:paraId="75C48DAD" w14:textId="77777777" w:rsidTr="0031016C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0A75EECB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419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69569FB6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7440-22-4</w:t>
            </w: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3B39EB46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Srebro (Ag)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3803B452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01298A1B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31A3D8E5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</w:tr>
      <w:tr w:rsidR="0046108B" w:rsidRPr="00A968B0" w14:paraId="64E91A7A" w14:textId="77777777" w:rsidTr="0031016C">
        <w:trPr>
          <w:trHeight w:val="60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107C0BF1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420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01E2CF95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7439-89-6</w:t>
            </w: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75422EFD" w14:textId="77777777" w:rsidR="0046108B" w:rsidRPr="00A968B0" w:rsidRDefault="0046108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Željezo (Fe)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07119208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481BF986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7440617E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</w:tr>
      <w:tr w:rsidR="00025CBB" w:rsidRPr="00A968B0" w14:paraId="7C0716AE" w14:textId="77777777" w:rsidTr="0031016C">
        <w:trPr>
          <w:trHeight w:val="60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5DA9B653" w14:textId="77777777" w:rsidR="00025CBB" w:rsidRPr="00A968B0" w:rsidRDefault="00025CB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421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52C47F98" w14:textId="77777777" w:rsidR="00025CBB" w:rsidRPr="00A968B0" w:rsidRDefault="00025CB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41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575FC435" w14:textId="77777777" w:rsidR="00025CBB" w:rsidRPr="00A968B0" w:rsidRDefault="00025CBB" w:rsidP="000A73F5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Talij</w:t>
            </w:r>
            <w:r w:rsidR="00977751" w:rsidRPr="00A968B0">
              <w:rPr>
                <w:sz w:val="24"/>
                <w:szCs w:val="24"/>
              </w:rPr>
              <w:t xml:space="preserve"> i spojevi</w:t>
            </w:r>
            <w:r w:rsidR="00535BEA" w:rsidRPr="00A968B0">
              <w:rPr>
                <w:sz w:val="24"/>
                <w:szCs w:val="24"/>
              </w:rPr>
              <w:t xml:space="preserve"> (</w:t>
            </w:r>
            <w:r w:rsidR="00977751" w:rsidRPr="00A968B0">
              <w:rPr>
                <w:sz w:val="24"/>
                <w:szCs w:val="24"/>
              </w:rPr>
              <w:t>kao Tl)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0FF704DE" w14:textId="77777777" w:rsidR="00F24C84" w:rsidRPr="00A968B0" w:rsidRDefault="00FF795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12826370" w14:textId="77777777" w:rsidR="00025CBB" w:rsidRPr="00A968B0" w:rsidRDefault="00025CB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2F2D684D" w14:textId="77777777" w:rsidR="00025CBB" w:rsidRPr="00A968B0" w:rsidRDefault="00025CB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</w:tr>
      <w:tr w:rsidR="0046108B" w:rsidRPr="00A968B0" w14:paraId="16EB3D7C" w14:textId="77777777" w:rsidTr="00FF019E">
        <w:trPr>
          <w:trHeight w:val="124"/>
        </w:trPr>
        <w:tc>
          <w:tcPr>
            <w:tcW w:w="615" w:type="dxa"/>
            <w:tcBorders>
              <w:top w:val="nil"/>
              <w:left w:val="single" w:sz="8" w:space="0" w:color="000000"/>
              <w:bottom w:val="single" w:sz="4" w:space="0" w:color="auto"/>
              <w:right w:val="single" w:sz="8" w:space="0" w:color="000000"/>
            </w:tcBorders>
            <w:shd w:val="clear" w:color="auto" w:fill="EAF1DD"/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36FE00B5" w14:textId="77777777" w:rsidR="0046108B" w:rsidRPr="00A968B0" w:rsidRDefault="0046108B" w:rsidP="000A73F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500</w:t>
            </w:r>
          </w:p>
        </w:tc>
        <w:tc>
          <w:tcPr>
            <w:tcW w:w="8973" w:type="dxa"/>
            <w:gridSpan w:val="5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EAF1DD"/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496DDE05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Čestice</w:t>
            </w:r>
          </w:p>
        </w:tc>
      </w:tr>
      <w:tr w:rsidR="0046108B" w:rsidRPr="00A968B0" w14:paraId="0F1AA76C" w14:textId="77777777" w:rsidTr="00FF019E">
        <w:trPr>
          <w:trHeight w:val="124"/>
        </w:trPr>
        <w:tc>
          <w:tcPr>
            <w:tcW w:w="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59A28574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501</w:t>
            </w:r>
          </w:p>
        </w:tc>
        <w:tc>
          <w:tcPr>
            <w:tcW w:w="1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4AE690F3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4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0A53A401" w14:textId="74D59110" w:rsidR="0046108B" w:rsidRPr="00A968B0" w:rsidRDefault="00FF019E" w:rsidP="00FF019E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Lebdeće č</w:t>
            </w:r>
            <w:r w:rsidR="0046108B" w:rsidRPr="00A968B0">
              <w:rPr>
                <w:sz w:val="24"/>
                <w:szCs w:val="24"/>
              </w:rPr>
              <w:t>estice (</w:t>
            </w:r>
            <w:proofErr w:type="spellStart"/>
            <w:r w:rsidR="0046108B" w:rsidRPr="00A968B0">
              <w:rPr>
                <w:sz w:val="24"/>
                <w:szCs w:val="24"/>
              </w:rPr>
              <w:t>PM</w:t>
            </w:r>
            <w:r w:rsidR="0046108B" w:rsidRPr="00A968B0">
              <w:rPr>
                <w:sz w:val="24"/>
                <w:szCs w:val="24"/>
                <w:vertAlign w:val="subscript"/>
              </w:rPr>
              <w:t>10</w:t>
            </w:r>
            <w:proofErr w:type="spellEnd"/>
            <w:r w:rsidR="0046108B" w:rsidRPr="00A968B0">
              <w:rPr>
                <w:sz w:val="24"/>
                <w:szCs w:val="24"/>
              </w:rPr>
              <w:t xml:space="preserve">) </w:t>
            </w:r>
          </w:p>
        </w:tc>
        <w:tc>
          <w:tcPr>
            <w:tcW w:w="1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45C77927" w14:textId="1B4D0B28" w:rsidR="00F24C84" w:rsidRPr="00A968B0" w:rsidRDefault="007B2200" w:rsidP="00233F42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0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107FAF41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0D72FB2D" w14:textId="77777777" w:rsidR="0046108B" w:rsidRPr="00A968B0" w:rsidRDefault="0046108B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</w:tr>
      <w:tr w:rsidR="00FF019E" w:rsidRPr="00A968B0" w14:paraId="47D93E14" w14:textId="77777777" w:rsidTr="00FF019E">
        <w:trPr>
          <w:trHeight w:val="124"/>
        </w:trPr>
        <w:tc>
          <w:tcPr>
            <w:tcW w:w="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3106E78B" w14:textId="742F5C7B" w:rsidR="00FF019E" w:rsidRPr="00A968B0" w:rsidRDefault="00FF019E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502</w:t>
            </w:r>
          </w:p>
        </w:tc>
        <w:tc>
          <w:tcPr>
            <w:tcW w:w="1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70ED8FBE" w14:textId="77777777" w:rsidR="00FF019E" w:rsidRPr="00A968B0" w:rsidRDefault="00FF019E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4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64B05A77" w14:textId="096DC8DF" w:rsidR="00FF019E" w:rsidRPr="00A968B0" w:rsidRDefault="00FF019E" w:rsidP="00FF019E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Krute čestice</w:t>
            </w:r>
          </w:p>
        </w:tc>
        <w:tc>
          <w:tcPr>
            <w:tcW w:w="1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5C8B7D8A" w14:textId="27509397" w:rsidR="00FF019E" w:rsidRPr="00A968B0" w:rsidRDefault="00FF019E" w:rsidP="00233F42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6E5C1011" w14:textId="61726606" w:rsidR="00FF019E" w:rsidRPr="00A968B0" w:rsidRDefault="008C03F0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- 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5CE13C75" w14:textId="37E0AE35" w:rsidR="00FF019E" w:rsidRPr="00A968B0" w:rsidRDefault="008C03F0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- </w:t>
            </w:r>
          </w:p>
        </w:tc>
      </w:tr>
      <w:tr w:rsidR="00FF019E" w:rsidRPr="00A968B0" w14:paraId="6A243DEB" w14:textId="77777777" w:rsidTr="00FF019E">
        <w:trPr>
          <w:trHeight w:val="124"/>
        </w:trPr>
        <w:tc>
          <w:tcPr>
            <w:tcW w:w="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312DA0E7" w14:textId="0B684826" w:rsidR="00FF019E" w:rsidRPr="00A968B0" w:rsidRDefault="00FF019E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503</w:t>
            </w:r>
          </w:p>
        </w:tc>
        <w:tc>
          <w:tcPr>
            <w:tcW w:w="1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3E827F7B" w14:textId="77777777" w:rsidR="00FF019E" w:rsidRPr="00A968B0" w:rsidRDefault="00FF019E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4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2F61690D" w14:textId="59170EEF" w:rsidR="00FF019E" w:rsidRPr="00A968B0" w:rsidRDefault="00FF019E" w:rsidP="00FF019E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raškaste tvari</w:t>
            </w:r>
          </w:p>
        </w:tc>
        <w:tc>
          <w:tcPr>
            <w:tcW w:w="1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4707E99F" w14:textId="593ACBE4" w:rsidR="00FF019E" w:rsidRPr="00A968B0" w:rsidRDefault="00FF019E" w:rsidP="00233F42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159A40B2" w14:textId="063F0819" w:rsidR="00FF019E" w:rsidRPr="00A968B0" w:rsidRDefault="008C03F0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 -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74" w:type="dxa"/>
              <w:right w:w="40" w:type="dxa"/>
            </w:tcMar>
            <w:vAlign w:val="center"/>
          </w:tcPr>
          <w:p w14:paraId="59B0AE86" w14:textId="7EFBDA1F" w:rsidR="00FF019E" w:rsidRPr="00A968B0" w:rsidRDefault="008C03F0" w:rsidP="000A73F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- </w:t>
            </w:r>
          </w:p>
        </w:tc>
      </w:tr>
    </w:tbl>
    <w:p w14:paraId="0C9584F2" w14:textId="77777777" w:rsidR="0046108B" w:rsidRPr="00A968B0" w:rsidRDefault="0046108B" w:rsidP="00E01DB7">
      <w:pPr>
        <w:pStyle w:val="StandardWeb"/>
        <w:spacing w:before="0" w:beforeAutospacing="0" w:after="120" w:afterAutospacing="0"/>
        <w:contextualSpacing/>
        <w:rPr>
          <w:b/>
          <w:lang w:val="hr-HR"/>
        </w:rPr>
      </w:pPr>
      <w:r w:rsidRPr="00A968B0">
        <w:rPr>
          <w:lang w:val="hr-HR"/>
        </w:rPr>
        <w:t>– nije relevantno, nema prijave u sastavnici okoliša</w:t>
      </w:r>
      <w:r w:rsidRPr="00A968B0">
        <w:rPr>
          <w:lang w:val="hr-HR"/>
        </w:rPr>
        <w:br/>
        <w:t>NO – prag nije određen. Prijava je obvezna za bilo koju količinu ispuštene tvari.</w:t>
      </w:r>
      <w:r w:rsidRPr="00A968B0">
        <w:rPr>
          <w:lang w:val="hr-HR"/>
        </w:rPr>
        <w:br/>
        <w:t xml:space="preserve">(1) Obuhvaća: </w:t>
      </w:r>
      <w:proofErr w:type="spellStart"/>
      <w:r w:rsidRPr="00A968B0">
        <w:rPr>
          <w:lang w:val="hr-HR"/>
        </w:rPr>
        <w:t>HFC23</w:t>
      </w:r>
      <w:proofErr w:type="spellEnd"/>
      <w:r w:rsidRPr="00A968B0">
        <w:rPr>
          <w:lang w:val="hr-HR"/>
        </w:rPr>
        <w:t xml:space="preserve">, </w:t>
      </w:r>
      <w:proofErr w:type="spellStart"/>
      <w:r w:rsidRPr="00A968B0">
        <w:rPr>
          <w:lang w:val="hr-HR"/>
        </w:rPr>
        <w:t>HFC32</w:t>
      </w:r>
      <w:proofErr w:type="spellEnd"/>
      <w:r w:rsidRPr="00A968B0">
        <w:rPr>
          <w:lang w:val="hr-HR"/>
        </w:rPr>
        <w:t xml:space="preserve">, </w:t>
      </w:r>
      <w:proofErr w:type="spellStart"/>
      <w:r w:rsidRPr="00A968B0">
        <w:rPr>
          <w:lang w:val="hr-HR"/>
        </w:rPr>
        <w:t>HFC41</w:t>
      </w:r>
      <w:proofErr w:type="spellEnd"/>
      <w:r w:rsidRPr="00A968B0">
        <w:rPr>
          <w:lang w:val="hr-HR"/>
        </w:rPr>
        <w:t xml:space="preserve">, </w:t>
      </w:r>
      <w:proofErr w:type="spellStart"/>
      <w:r w:rsidRPr="00A968B0">
        <w:rPr>
          <w:lang w:val="hr-HR"/>
        </w:rPr>
        <w:t>HFC4310mee</w:t>
      </w:r>
      <w:proofErr w:type="spellEnd"/>
      <w:r w:rsidRPr="00A968B0">
        <w:rPr>
          <w:lang w:val="hr-HR"/>
        </w:rPr>
        <w:t xml:space="preserve">, </w:t>
      </w:r>
      <w:proofErr w:type="spellStart"/>
      <w:r w:rsidRPr="00A968B0">
        <w:rPr>
          <w:lang w:val="hr-HR"/>
        </w:rPr>
        <w:t>HFC125</w:t>
      </w:r>
      <w:proofErr w:type="spellEnd"/>
      <w:r w:rsidRPr="00A968B0">
        <w:rPr>
          <w:lang w:val="hr-HR"/>
        </w:rPr>
        <w:t xml:space="preserve">, </w:t>
      </w:r>
      <w:proofErr w:type="spellStart"/>
      <w:r w:rsidRPr="00A968B0">
        <w:rPr>
          <w:lang w:val="hr-HR"/>
        </w:rPr>
        <w:t>HFC134</w:t>
      </w:r>
      <w:proofErr w:type="spellEnd"/>
      <w:r w:rsidRPr="00A968B0">
        <w:rPr>
          <w:lang w:val="hr-HR"/>
        </w:rPr>
        <w:t xml:space="preserve">, </w:t>
      </w:r>
      <w:proofErr w:type="spellStart"/>
      <w:r w:rsidRPr="00A968B0">
        <w:rPr>
          <w:lang w:val="hr-HR"/>
        </w:rPr>
        <w:t>HFC134a</w:t>
      </w:r>
      <w:proofErr w:type="spellEnd"/>
      <w:r w:rsidRPr="00A968B0">
        <w:rPr>
          <w:lang w:val="hr-HR"/>
        </w:rPr>
        <w:t xml:space="preserve">, </w:t>
      </w:r>
      <w:proofErr w:type="spellStart"/>
      <w:r w:rsidRPr="00A968B0">
        <w:rPr>
          <w:lang w:val="hr-HR"/>
        </w:rPr>
        <w:t>HFC152a</w:t>
      </w:r>
      <w:proofErr w:type="spellEnd"/>
      <w:r w:rsidRPr="00A968B0">
        <w:rPr>
          <w:lang w:val="hr-HR"/>
        </w:rPr>
        <w:t xml:space="preserve">, </w:t>
      </w:r>
      <w:proofErr w:type="spellStart"/>
      <w:r w:rsidRPr="00A968B0">
        <w:rPr>
          <w:lang w:val="hr-HR"/>
        </w:rPr>
        <w:t>HFC143,HFC143a</w:t>
      </w:r>
      <w:proofErr w:type="spellEnd"/>
      <w:r w:rsidRPr="00A968B0">
        <w:rPr>
          <w:lang w:val="hr-HR"/>
        </w:rPr>
        <w:t xml:space="preserve">, </w:t>
      </w:r>
      <w:proofErr w:type="spellStart"/>
      <w:r w:rsidRPr="00A968B0">
        <w:rPr>
          <w:lang w:val="hr-HR"/>
        </w:rPr>
        <w:t>HFC227ea</w:t>
      </w:r>
      <w:proofErr w:type="spellEnd"/>
      <w:r w:rsidRPr="00A968B0">
        <w:rPr>
          <w:lang w:val="hr-HR"/>
        </w:rPr>
        <w:t xml:space="preserve">, </w:t>
      </w:r>
      <w:proofErr w:type="spellStart"/>
      <w:r w:rsidRPr="00A968B0">
        <w:rPr>
          <w:lang w:val="hr-HR"/>
        </w:rPr>
        <w:t>HFC236fa</w:t>
      </w:r>
      <w:proofErr w:type="spellEnd"/>
      <w:r w:rsidRPr="00A968B0">
        <w:rPr>
          <w:lang w:val="hr-HR"/>
        </w:rPr>
        <w:t xml:space="preserve">, </w:t>
      </w:r>
      <w:proofErr w:type="spellStart"/>
      <w:r w:rsidRPr="00A968B0">
        <w:rPr>
          <w:lang w:val="hr-HR"/>
        </w:rPr>
        <w:t>HFC245ca</w:t>
      </w:r>
      <w:proofErr w:type="spellEnd"/>
      <w:r w:rsidRPr="00A968B0">
        <w:rPr>
          <w:lang w:val="hr-HR"/>
        </w:rPr>
        <w:t xml:space="preserve">, </w:t>
      </w:r>
      <w:proofErr w:type="spellStart"/>
      <w:r w:rsidRPr="00A968B0">
        <w:rPr>
          <w:lang w:val="hr-HR"/>
        </w:rPr>
        <w:t>HFC365mfc</w:t>
      </w:r>
      <w:proofErr w:type="spellEnd"/>
      <w:r w:rsidRPr="00A968B0">
        <w:rPr>
          <w:lang w:val="hr-HR"/>
        </w:rPr>
        <w:t>.</w:t>
      </w:r>
      <w:r w:rsidRPr="00A968B0">
        <w:rPr>
          <w:lang w:val="hr-HR"/>
        </w:rPr>
        <w:br/>
        <w:t xml:space="preserve">(2) Obuhvaća: </w:t>
      </w:r>
      <w:proofErr w:type="spellStart"/>
      <w:r w:rsidRPr="00A968B0">
        <w:rPr>
          <w:lang w:val="hr-HR"/>
        </w:rPr>
        <w:t>CF4</w:t>
      </w:r>
      <w:proofErr w:type="spellEnd"/>
      <w:r w:rsidRPr="00A968B0">
        <w:rPr>
          <w:lang w:val="hr-HR"/>
        </w:rPr>
        <w:t xml:space="preserve">, </w:t>
      </w:r>
      <w:proofErr w:type="spellStart"/>
      <w:r w:rsidRPr="00A968B0">
        <w:rPr>
          <w:lang w:val="hr-HR"/>
        </w:rPr>
        <w:t>C2F6</w:t>
      </w:r>
      <w:proofErr w:type="spellEnd"/>
      <w:r w:rsidRPr="00A968B0">
        <w:rPr>
          <w:lang w:val="hr-HR"/>
        </w:rPr>
        <w:t xml:space="preserve">, </w:t>
      </w:r>
      <w:proofErr w:type="spellStart"/>
      <w:r w:rsidRPr="00A968B0">
        <w:rPr>
          <w:lang w:val="hr-HR"/>
        </w:rPr>
        <w:t>C3F8</w:t>
      </w:r>
      <w:proofErr w:type="spellEnd"/>
      <w:r w:rsidRPr="00A968B0">
        <w:rPr>
          <w:lang w:val="hr-HR"/>
        </w:rPr>
        <w:t xml:space="preserve">, </w:t>
      </w:r>
      <w:proofErr w:type="spellStart"/>
      <w:r w:rsidRPr="00A968B0">
        <w:rPr>
          <w:lang w:val="hr-HR"/>
        </w:rPr>
        <w:t>C4F10</w:t>
      </w:r>
      <w:proofErr w:type="spellEnd"/>
      <w:r w:rsidRPr="00A968B0">
        <w:rPr>
          <w:lang w:val="hr-HR"/>
        </w:rPr>
        <w:t>, c-</w:t>
      </w:r>
      <w:proofErr w:type="spellStart"/>
      <w:r w:rsidRPr="00A968B0">
        <w:rPr>
          <w:lang w:val="hr-HR"/>
        </w:rPr>
        <w:t>C4F8</w:t>
      </w:r>
      <w:proofErr w:type="spellEnd"/>
      <w:r w:rsidRPr="00A968B0">
        <w:rPr>
          <w:lang w:val="hr-HR"/>
        </w:rPr>
        <w:t xml:space="preserve">, </w:t>
      </w:r>
      <w:proofErr w:type="spellStart"/>
      <w:r w:rsidRPr="00A968B0">
        <w:rPr>
          <w:lang w:val="hr-HR"/>
        </w:rPr>
        <w:t>C5F12</w:t>
      </w:r>
      <w:proofErr w:type="spellEnd"/>
      <w:r w:rsidRPr="00A968B0">
        <w:rPr>
          <w:lang w:val="hr-HR"/>
        </w:rPr>
        <w:t xml:space="preserve">, </w:t>
      </w:r>
      <w:proofErr w:type="spellStart"/>
      <w:r w:rsidRPr="00A968B0">
        <w:rPr>
          <w:lang w:val="hr-HR"/>
        </w:rPr>
        <w:t>C6F14</w:t>
      </w:r>
      <w:proofErr w:type="spellEnd"/>
      <w:r w:rsidRPr="00A968B0">
        <w:rPr>
          <w:lang w:val="hr-HR"/>
        </w:rPr>
        <w:t>.</w:t>
      </w:r>
      <w:r w:rsidRPr="00A968B0">
        <w:rPr>
          <w:lang w:val="hr-HR"/>
        </w:rPr>
        <w:br/>
        <w:t>(3) Obuhvaća zbroj tzv. »</w:t>
      </w:r>
      <w:proofErr w:type="spellStart"/>
      <w:r w:rsidRPr="00A968B0">
        <w:rPr>
          <w:lang w:val="hr-HR"/>
        </w:rPr>
        <w:t>Borneffovih</w:t>
      </w:r>
      <w:proofErr w:type="spellEnd"/>
      <w:r w:rsidRPr="00A968B0">
        <w:rPr>
          <w:lang w:val="hr-HR"/>
        </w:rPr>
        <w:t xml:space="preserve">« </w:t>
      </w:r>
      <w:proofErr w:type="spellStart"/>
      <w:r w:rsidRPr="00A968B0">
        <w:rPr>
          <w:lang w:val="hr-HR"/>
        </w:rPr>
        <w:t>PAU</w:t>
      </w:r>
      <w:proofErr w:type="spellEnd"/>
      <w:r w:rsidRPr="00A968B0">
        <w:rPr>
          <w:lang w:val="hr-HR"/>
        </w:rPr>
        <w:t>: Benzo(b)fluoranten, Benzo(k)fluoranten, Benzo(a)piren, Indeno(123-cd).</w:t>
      </w:r>
      <w:r w:rsidRPr="00A968B0">
        <w:rPr>
          <w:lang w:val="hr-HR"/>
        </w:rPr>
        <w:br/>
        <w:t>(4) Ukupna masa tributilkositrovih spojeva izražena kao masa tributilkositra.</w:t>
      </w:r>
      <w:r w:rsidRPr="00A968B0">
        <w:rPr>
          <w:lang w:val="hr-HR"/>
        </w:rPr>
        <w:br/>
        <w:t xml:space="preserve">(5) Ukupna masa </w:t>
      </w:r>
      <w:proofErr w:type="spellStart"/>
      <w:r w:rsidRPr="00A968B0">
        <w:rPr>
          <w:lang w:val="hr-HR"/>
        </w:rPr>
        <w:t>trifenilkositrovih</w:t>
      </w:r>
      <w:proofErr w:type="spellEnd"/>
      <w:r w:rsidRPr="00A968B0">
        <w:rPr>
          <w:lang w:val="hr-HR"/>
        </w:rPr>
        <w:t xml:space="preserve"> spojeva izražena kao masa </w:t>
      </w:r>
      <w:proofErr w:type="spellStart"/>
      <w:r w:rsidRPr="00A968B0">
        <w:rPr>
          <w:lang w:val="hr-HR"/>
        </w:rPr>
        <w:t>trifenilkositra</w:t>
      </w:r>
      <w:proofErr w:type="spellEnd"/>
      <w:r w:rsidRPr="00A968B0">
        <w:rPr>
          <w:lang w:val="hr-HR"/>
        </w:rPr>
        <w:t>.</w:t>
      </w:r>
      <w:r w:rsidRPr="00A968B0">
        <w:rPr>
          <w:lang w:val="hr-HR"/>
        </w:rPr>
        <w:br/>
        <w:t xml:space="preserve">(6) Dostava podataka po pojedinačnim onečišćujućim tvarima je obvezna ukoliko je prag za </w:t>
      </w:r>
      <w:proofErr w:type="spellStart"/>
      <w:r w:rsidRPr="00A968B0">
        <w:rPr>
          <w:lang w:val="hr-HR"/>
        </w:rPr>
        <w:t>BTEX</w:t>
      </w:r>
      <w:proofErr w:type="spellEnd"/>
      <w:r w:rsidRPr="00A968B0">
        <w:rPr>
          <w:lang w:val="hr-HR"/>
        </w:rPr>
        <w:t xml:space="preserve"> prekoračen (zbroj pojedinačnih vrijednosti benzena, </w:t>
      </w:r>
      <w:proofErr w:type="spellStart"/>
      <w:r w:rsidRPr="00A968B0">
        <w:rPr>
          <w:lang w:val="hr-HR"/>
        </w:rPr>
        <w:t>toluena</w:t>
      </w:r>
      <w:proofErr w:type="spellEnd"/>
      <w:r w:rsidRPr="00A968B0">
        <w:rPr>
          <w:lang w:val="hr-HR"/>
        </w:rPr>
        <w:t xml:space="preserve">, etilbenzena i </w:t>
      </w:r>
      <w:proofErr w:type="spellStart"/>
      <w:r w:rsidRPr="00A968B0">
        <w:rPr>
          <w:lang w:val="hr-HR"/>
        </w:rPr>
        <w:t>ksilena</w:t>
      </w:r>
      <w:proofErr w:type="spellEnd"/>
      <w:r w:rsidRPr="00A968B0">
        <w:rPr>
          <w:lang w:val="hr-HR"/>
        </w:rPr>
        <w:t>)</w:t>
      </w:r>
    </w:p>
    <w:p w14:paraId="5F19FFEB" w14:textId="77777777" w:rsidR="00C12726" w:rsidRPr="00A968B0" w:rsidRDefault="00C12726" w:rsidP="00E01DB7">
      <w:pPr>
        <w:widowControl/>
        <w:adjustRightInd/>
        <w:spacing w:after="120" w:line="240" w:lineRule="auto"/>
        <w:jc w:val="left"/>
        <w:textAlignment w:val="auto"/>
        <w:rPr>
          <w:b/>
          <w:sz w:val="24"/>
          <w:szCs w:val="24"/>
        </w:rPr>
      </w:pPr>
    </w:p>
    <w:p w14:paraId="037BC992" w14:textId="78A90B60" w:rsidR="007A2B7F" w:rsidRPr="00A968B0" w:rsidRDefault="007A2B7F">
      <w:pPr>
        <w:widowControl/>
        <w:adjustRightInd/>
        <w:spacing w:line="240" w:lineRule="auto"/>
        <w:jc w:val="left"/>
        <w:textAlignment w:val="auto"/>
        <w:rPr>
          <w:b/>
          <w:sz w:val="24"/>
          <w:szCs w:val="24"/>
        </w:rPr>
      </w:pPr>
    </w:p>
    <w:p w14:paraId="3EF0886E" w14:textId="15A0800C" w:rsidR="0046108B" w:rsidRDefault="0046108B" w:rsidP="0053151B">
      <w:pPr>
        <w:pStyle w:val="Naslov1"/>
      </w:pPr>
      <w:r w:rsidRPr="00A968B0">
        <w:t>PRILOG 3. POPIS UREĐAJA ZA PROČIŠĆAVANJE OTPADNIH PLINOVA</w:t>
      </w:r>
    </w:p>
    <w:p w14:paraId="495D03F5" w14:textId="77777777" w:rsidR="0053151B" w:rsidRPr="0053151B" w:rsidRDefault="0053151B" w:rsidP="0053151B"/>
    <w:tbl>
      <w:tblPr>
        <w:tblW w:w="5686" w:type="dxa"/>
        <w:jc w:val="center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627"/>
        <w:gridCol w:w="5059"/>
      </w:tblGrid>
      <w:tr w:rsidR="0046108B" w:rsidRPr="00A968B0" w14:paraId="50A3ECF2" w14:textId="77777777" w:rsidTr="00282C1F">
        <w:trPr>
          <w:trHeight w:val="60"/>
          <w:tblHeader/>
          <w:jc w:val="center"/>
        </w:trPr>
        <w:tc>
          <w:tcPr>
            <w:tcW w:w="6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6E3BC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CAECC1D" w14:textId="77777777" w:rsidR="0046108B" w:rsidRPr="00A968B0" w:rsidRDefault="0046108B" w:rsidP="007B2200">
            <w:pPr>
              <w:pStyle w:val="t-98bezuvl"/>
              <w:spacing w:before="0" w:beforeAutospacing="0" w:after="0" w:afterAutospacing="0" w:line="60" w:lineRule="atLeast"/>
              <w:jc w:val="center"/>
              <w:rPr>
                <w:b/>
              </w:rPr>
            </w:pPr>
            <w:r w:rsidRPr="00A968B0">
              <w:rPr>
                <w:b/>
              </w:rPr>
              <w:t>Šifra</w:t>
            </w:r>
          </w:p>
        </w:tc>
        <w:tc>
          <w:tcPr>
            <w:tcW w:w="505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6E3BC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8D93A71" w14:textId="77777777" w:rsidR="0046108B" w:rsidRPr="00A968B0" w:rsidRDefault="0046108B" w:rsidP="007B2200">
            <w:pPr>
              <w:pStyle w:val="t-98bezuvl"/>
              <w:spacing w:before="0" w:beforeAutospacing="0" w:after="0" w:afterAutospacing="0" w:line="60" w:lineRule="atLeast"/>
              <w:rPr>
                <w:b/>
              </w:rPr>
            </w:pPr>
            <w:r w:rsidRPr="00A968B0">
              <w:rPr>
                <w:b/>
              </w:rPr>
              <w:t xml:space="preserve">Proces </w:t>
            </w:r>
          </w:p>
        </w:tc>
      </w:tr>
      <w:tr w:rsidR="0046108B" w:rsidRPr="00A968B0" w14:paraId="212622EC" w14:textId="77777777" w:rsidTr="00502348">
        <w:trPr>
          <w:trHeight w:val="60"/>
          <w:jc w:val="center"/>
        </w:trPr>
        <w:tc>
          <w:tcPr>
            <w:tcW w:w="62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BC5EF55" w14:textId="77777777" w:rsidR="0046108B" w:rsidRPr="00A968B0" w:rsidRDefault="0046108B" w:rsidP="007B2200">
            <w:pPr>
              <w:pStyle w:val="t-98bezuvl"/>
              <w:spacing w:before="0" w:beforeAutospacing="0" w:after="0" w:afterAutospacing="0" w:line="60" w:lineRule="atLeast"/>
              <w:jc w:val="center"/>
            </w:pPr>
            <w:r w:rsidRPr="00A968B0">
              <w:t>0</w:t>
            </w:r>
          </w:p>
        </w:tc>
        <w:tc>
          <w:tcPr>
            <w:tcW w:w="50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37B6D8A" w14:textId="77777777" w:rsidR="0046108B" w:rsidRPr="00A968B0" w:rsidRDefault="0046108B" w:rsidP="007B2200">
            <w:pPr>
              <w:pStyle w:val="t-98bezuvl"/>
              <w:spacing w:before="0" w:beforeAutospacing="0" w:after="0" w:afterAutospacing="0" w:line="60" w:lineRule="atLeast"/>
            </w:pPr>
            <w:r w:rsidRPr="00A968B0">
              <w:t>Nema instaliranih uređaja</w:t>
            </w:r>
          </w:p>
        </w:tc>
      </w:tr>
      <w:tr w:rsidR="0046108B" w:rsidRPr="00A968B0" w14:paraId="74A98DBC" w14:textId="77777777" w:rsidTr="00502348">
        <w:trPr>
          <w:trHeight w:val="60"/>
          <w:jc w:val="center"/>
        </w:trPr>
        <w:tc>
          <w:tcPr>
            <w:tcW w:w="62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F167EC4" w14:textId="77777777" w:rsidR="0046108B" w:rsidRPr="00A968B0" w:rsidRDefault="0046108B" w:rsidP="007B2200">
            <w:pPr>
              <w:pStyle w:val="t-98bezuvl"/>
              <w:spacing w:before="0" w:beforeAutospacing="0" w:after="0" w:afterAutospacing="0" w:line="60" w:lineRule="atLeast"/>
              <w:jc w:val="center"/>
            </w:pPr>
            <w:r w:rsidRPr="00A968B0">
              <w:t>101</w:t>
            </w:r>
          </w:p>
        </w:tc>
        <w:tc>
          <w:tcPr>
            <w:tcW w:w="50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D0A0689" w14:textId="77777777" w:rsidR="0046108B" w:rsidRPr="00A968B0" w:rsidRDefault="0046108B" w:rsidP="007B2200">
            <w:pPr>
              <w:pStyle w:val="t-98bezuvl"/>
              <w:spacing w:before="0" w:beforeAutospacing="0" w:after="0" w:afterAutospacing="0" w:line="60" w:lineRule="atLeast"/>
            </w:pPr>
            <w:r w:rsidRPr="00A968B0">
              <w:t xml:space="preserve">Uređaj za mokro </w:t>
            </w:r>
            <w:proofErr w:type="spellStart"/>
            <w:r w:rsidRPr="00A968B0">
              <w:t>odsumporavanje</w:t>
            </w:r>
            <w:proofErr w:type="spellEnd"/>
            <w:r w:rsidRPr="00A968B0">
              <w:t xml:space="preserve"> otpadnih plinova</w:t>
            </w:r>
          </w:p>
        </w:tc>
      </w:tr>
      <w:tr w:rsidR="0046108B" w:rsidRPr="00A968B0" w14:paraId="70D1F472" w14:textId="77777777" w:rsidTr="00502348">
        <w:trPr>
          <w:trHeight w:val="60"/>
          <w:jc w:val="center"/>
        </w:trPr>
        <w:tc>
          <w:tcPr>
            <w:tcW w:w="62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7AF4894" w14:textId="77777777" w:rsidR="0046108B" w:rsidRPr="00A968B0" w:rsidRDefault="0046108B" w:rsidP="007B2200">
            <w:pPr>
              <w:pStyle w:val="t-98bezuvl"/>
              <w:spacing w:before="0" w:beforeAutospacing="0" w:after="0" w:afterAutospacing="0" w:line="60" w:lineRule="atLeast"/>
              <w:jc w:val="center"/>
            </w:pPr>
            <w:r w:rsidRPr="00A968B0">
              <w:t>102</w:t>
            </w:r>
          </w:p>
        </w:tc>
        <w:tc>
          <w:tcPr>
            <w:tcW w:w="50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A80232C" w14:textId="77777777" w:rsidR="0046108B" w:rsidRPr="00A968B0" w:rsidRDefault="0046108B" w:rsidP="007B2200">
            <w:pPr>
              <w:pStyle w:val="t-98bezuvl"/>
              <w:spacing w:before="0" w:beforeAutospacing="0" w:after="0" w:afterAutospacing="0" w:line="60" w:lineRule="atLeast"/>
            </w:pPr>
            <w:r w:rsidRPr="00A968B0">
              <w:t xml:space="preserve">Uređaj za suho </w:t>
            </w:r>
            <w:proofErr w:type="spellStart"/>
            <w:r w:rsidRPr="00A968B0">
              <w:t>odsumporavanje</w:t>
            </w:r>
            <w:proofErr w:type="spellEnd"/>
            <w:r w:rsidRPr="00A968B0">
              <w:t xml:space="preserve"> otpadnih plinova</w:t>
            </w:r>
          </w:p>
        </w:tc>
      </w:tr>
      <w:tr w:rsidR="0046108B" w:rsidRPr="00A968B0" w14:paraId="42B9C1DC" w14:textId="77777777" w:rsidTr="00502348">
        <w:trPr>
          <w:trHeight w:val="60"/>
          <w:jc w:val="center"/>
        </w:trPr>
        <w:tc>
          <w:tcPr>
            <w:tcW w:w="62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19BB2B9" w14:textId="77777777" w:rsidR="0046108B" w:rsidRPr="00A968B0" w:rsidRDefault="0046108B" w:rsidP="007B2200">
            <w:pPr>
              <w:pStyle w:val="t-98bezuvl"/>
              <w:spacing w:before="0" w:beforeAutospacing="0" w:after="0" w:afterAutospacing="0" w:line="60" w:lineRule="atLeast"/>
              <w:jc w:val="center"/>
            </w:pPr>
            <w:r w:rsidRPr="00A968B0">
              <w:t>103</w:t>
            </w:r>
          </w:p>
        </w:tc>
        <w:tc>
          <w:tcPr>
            <w:tcW w:w="50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D24400C" w14:textId="77777777" w:rsidR="0046108B" w:rsidRPr="00A968B0" w:rsidRDefault="0046108B" w:rsidP="007B2200">
            <w:pPr>
              <w:pStyle w:val="t-98bezuvl"/>
              <w:spacing w:before="0" w:beforeAutospacing="0" w:after="0" w:afterAutospacing="0" w:line="60" w:lineRule="atLeast"/>
            </w:pPr>
            <w:r w:rsidRPr="00A968B0">
              <w:t xml:space="preserve">Uređaj za selektivnu </w:t>
            </w:r>
            <w:proofErr w:type="spellStart"/>
            <w:r w:rsidRPr="00A968B0">
              <w:t>nekatalitičku</w:t>
            </w:r>
            <w:proofErr w:type="spellEnd"/>
            <w:r w:rsidRPr="00A968B0">
              <w:t xml:space="preserve"> redukciju</w:t>
            </w:r>
          </w:p>
        </w:tc>
      </w:tr>
      <w:tr w:rsidR="0046108B" w:rsidRPr="00A968B0" w14:paraId="401BA041" w14:textId="77777777" w:rsidTr="00502348">
        <w:trPr>
          <w:trHeight w:val="60"/>
          <w:jc w:val="center"/>
        </w:trPr>
        <w:tc>
          <w:tcPr>
            <w:tcW w:w="62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B4EE2EB" w14:textId="77777777" w:rsidR="0046108B" w:rsidRPr="00A968B0" w:rsidRDefault="0046108B" w:rsidP="007B2200">
            <w:pPr>
              <w:pStyle w:val="t-98bezuvl"/>
              <w:spacing w:before="0" w:beforeAutospacing="0" w:after="0" w:afterAutospacing="0" w:line="60" w:lineRule="atLeast"/>
              <w:jc w:val="center"/>
            </w:pPr>
            <w:r w:rsidRPr="00A968B0">
              <w:t>104</w:t>
            </w:r>
          </w:p>
        </w:tc>
        <w:tc>
          <w:tcPr>
            <w:tcW w:w="50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C6454F2" w14:textId="77777777" w:rsidR="0046108B" w:rsidRPr="00A968B0" w:rsidRDefault="0046108B" w:rsidP="007B2200">
            <w:pPr>
              <w:pStyle w:val="t-98bezuvl"/>
              <w:spacing w:before="0" w:beforeAutospacing="0" w:after="0" w:afterAutospacing="0" w:line="60" w:lineRule="atLeast"/>
            </w:pPr>
            <w:r w:rsidRPr="00A968B0">
              <w:t>Uređaj za selektivnu katalitičku redukciju</w:t>
            </w:r>
          </w:p>
        </w:tc>
      </w:tr>
      <w:tr w:rsidR="0046108B" w:rsidRPr="00A968B0" w14:paraId="4932E864" w14:textId="77777777" w:rsidTr="00502348">
        <w:trPr>
          <w:trHeight w:val="60"/>
          <w:jc w:val="center"/>
        </w:trPr>
        <w:tc>
          <w:tcPr>
            <w:tcW w:w="62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EDFBD5E" w14:textId="77777777" w:rsidR="0046108B" w:rsidRPr="00A968B0" w:rsidRDefault="0046108B" w:rsidP="007B2200">
            <w:pPr>
              <w:pStyle w:val="t-98bezuvl"/>
              <w:spacing w:before="0" w:beforeAutospacing="0" w:after="0" w:afterAutospacing="0" w:line="60" w:lineRule="atLeast"/>
              <w:jc w:val="center"/>
            </w:pPr>
            <w:r w:rsidRPr="00A968B0">
              <w:t>105</w:t>
            </w:r>
          </w:p>
        </w:tc>
        <w:tc>
          <w:tcPr>
            <w:tcW w:w="50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870C498" w14:textId="77777777" w:rsidR="0046108B" w:rsidRPr="00A968B0" w:rsidRDefault="0046108B" w:rsidP="007B2200">
            <w:pPr>
              <w:pStyle w:val="t-98bezuvl"/>
              <w:spacing w:before="0" w:beforeAutospacing="0" w:after="0" w:afterAutospacing="0" w:line="60" w:lineRule="atLeast"/>
            </w:pPr>
            <w:r w:rsidRPr="00A968B0">
              <w:t>Uređaj za neselektivnu katalitičku redukciju</w:t>
            </w:r>
          </w:p>
        </w:tc>
      </w:tr>
      <w:tr w:rsidR="0046108B" w:rsidRPr="00A968B0" w14:paraId="1CE4F136" w14:textId="77777777" w:rsidTr="00502348">
        <w:trPr>
          <w:trHeight w:val="60"/>
          <w:jc w:val="center"/>
        </w:trPr>
        <w:tc>
          <w:tcPr>
            <w:tcW w:w="62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10A10C1" w14:textId="77777777" w:rsidR="0046108B" w:rsidRPr="00A968B0" w:rsidRDefault="0046108B" w:rsidP="007B2200">
            <w:pPr>
              <w:pStyle w:val="t-98bezuvl"/>
              <w:spacing w:before="0" w:beforeAutospacing="0" w:after="0" w:afterAutospacing="0" w:line="60" w:lineRule="atLeast"/>
              <w:jc w:val="center"/>
            </w:pPr>
            <w:r w:rsidRPr="00A968B0">
              <w:t>106</w:t>
            </w:r>
          </w:p>
        </w:tc>
        <w:tc>
          <w:tcPr>
            <w:tcW w:w="50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A31A071" w14:textId="77777777" w:rsidR="0046108B" w:rsidRPr="00A968B0" w:rsidRDefault="0046108B" w:rsidP="007B2200">
            <w:pPr>
              <w:pStyle w:val="t-98bezuvl"/>
              <w:spacing w:before="0" w:beforeAutospacing="0" w:after="0" w:afterAutospacing="0" w:line="60" w:lineRule="atLeast"/>
            </w:pPr>
            <w:r w:rsidRPr="00A968B0">
              <w:t>Elektrostatski taložnici</w:t>
            </w:r>
          </w:p>
        </w:tc>
      </w:tr>
      <w:tr w:rsidR="0046108B" w:rsidRPr="00A968B0" w14:paraId="4E9AAE8F" w14:textId="77777777" w:rsidTr="00502348">
        <w:trPr>
          <w:trHeight w:val="60"/>
          <w:jc w:val="center"/>
        </w:trPr>
        <w:tc>
          <w:tcPr>
            <w:tcW w:w="62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6065626" w14:textId="77777777" w:rsidR="0046108B" w:rsidRPr="00A968B0" w:rsidRDefault="0046108B" w:rsidP="007B2200">
            <w:pPr>
              <w:pStyle w:val="t-98bezuvl"/>
              <w:spacing w:before="0" w:beforeAutospacing="0" w:after="0" w:afterAutospacing="0" w:line="60" w:lineRule="atLeast"/>
              <w:jc w:val="center"/>
            </w:pPr>
            <w:r w:rsidRPr="00A968B0">
              <w:t>107</w:t>
            </w:r>
          </w:p>
        </w:tc>
        <w:tc>
          <w:tcPr>
            <w:tcW w:w="50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C23A5C2" w14:textId="77777777" w:rsidR="0046108B" w:rsidRPr="00A968B0" w:rsidRDefault="0046108B" w:rsidP="007B2200">
            <w:pPr>
              <w:pStyle w:val="t-98bezuvl"/>
              <w:spacing w:before="0" w:beforeAutospacing="0" w:after="0" w:afterAutospacing="0" w:line="60" w:lineRule="atLeast"/>
            </w:pPr>
            <w:r w:rsidRPr="00A968B0">
              <w:t>Vrećasti filtri</w:t>
            </w:r>
          </w:p>
        </w:tc>
      </w:tr>
      <w:tr w:rsidR="0046108B" w:rsidRPr="00A968B0" w14:paraId="07DA57A9" w14:textId="77777777" w:rsidTr="00502348">
        <w:trPr>
          <w:trHeight w:val="60"/>
          <w:jc w:val="center"/>
        </w:trPr>
        <w:tc>
          <w:tcPr>
            <w:tcW w:w="62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F278ECD" w14:textId="77777777" w:rsidR="0046108B" w:rsidRPr="00A968B0" w:rsidRDefault="0046108B" w:rsidP="007B2200">
            <w:pPr>
              <w:pStyle w:val="t-98bezuvl"/>
              <w:spacing w:before="0" w:beforeAutospacing="0" w:after="0" w:afterAutospacing="0" w:line="60" w:lineRule="atLeast"/>
              <w:jc w:val="center"/>
            </w:pPr>
            <w:r w:rsidRPr="00A968B0">
              <w:t>108</w:t>
            </w:r>
          </w:p>
        </w:tc>
        <w:tc>
          <w:tcPr>
            <w:tcW w:w="50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B9E02B3" w14:textId="77777777" w:rsidR="0046108B" w:rsidRPr="00A968B0" w:rsidRDefault="0046108B" w:rsidP="007B2200">
            <w:pPr>
              <w:pStyle w:val="t-98bezuvl"/>
              <w:spacing w:before="0" w:beforeAutospacing="0" w:after="0" w:afterAutospacing="0" w:line="60" w:lineRule="atLeast"/>
            </w:pPr>
            <w:r w:rsidRPr="00A968B0">
              <w:t>Mehanički kolektori (cikloni)</w:t>
            </w:r>
          </w:p>
        </w:tc>
      </w:tr>
      <w:tr w:rsidR="0046108B" w:rsidRPr="00A968B0" w14:paraId="314514C7" w14:textId="77777777" w:rsidTr="00502348">
        <w:trPr>
          <w:trHeight w:val="60"/>
          <w:jc w:val="center"/>
        </w:trPr>
        <w:tc>
          <w:tcPr>
            <w:tcW w:w="62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E619E92" w14:textId="77777777" w:rsidR="0046108B" w:rsidRPr="00A968B0" w:rsidRDefault="0046108B" w:rsidP="007B2200">
            <w:pPr>
              <w:pStyle w:val="t-98bezuvl"/>
              <w:spacing w:before="0" w:beforeAutospacing="0" w:after="0" w:afterAutospacing="0" w:line="60" w:lineRule="atLeast"/>
              <w:jc w:val="center"/>
            </w:pPr>
            <w:r w:rsidRPr="00A968B0">
              <w:t>109</w:t>
            </w:r>
          </w:p>
        </w:tc>
        <w:tc>
          <w:tcPr>
            <w:tcW w:w="50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20D3F5F" w14:textId="77777777" w:rsidR="0046108B" w:rsidRPr="00A968B0" w:rsidRDefault="0046108B" w:rsidP="007B2200">
            <w:pPr>
              <w:pStyle w:val="t-98bezuvl"/>
              <w:spacing w:before="0" w:beforeAutospacing="0" w:after="0" w:afterAutospacing="0" w:line="60" w:lineRule="atLeast"/>
            </w:pPr>
            <w:proofErr w:type="spellStart"/>
            <w:r w:rsidRPr="00A968B0">
              <w:t>Praonik</w:t>
            </w:r>
            <w:proofErr w:type="spellEnd"/>
            <w:r w:rsidRPr="00A968B0">
              <w:t xml:space="preserve"> plinova</w:t>
            </w:r>
          </w:p>
        </w:tc>
      </w:tr>
    </w:tbl>
    <w:p w14:paraId="423AD409" w14:textId="7859FDC9" w:rsidR="00C12726" w:rsidRPr="00A968B0" w:rsidRDefault="0053151B" w:rsidP="0053151B">
      <w:pPr>
        <w:shd w:val="clear" w:color="auto" w:fill="FFFFFF"/>
        <w:tabs>
          <w:tab w:val="left" w:pos="6248"/>
        </w:tabs>
        <w:spacing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ab/>
      </w:r>
    </w:p>
    <w:p w14:paraId="65E52A85" w14:textId="77777777" w:rsidR="0046108B" w:rsidRPr="00A968B0" w:rsidRDefault="00906148" w:rsidP="0053151B">
      <w:pPr>
        <w:pStyle w:val="Naslov1"/>
      </w:pPr>
      <w:r w:rsidRPr="00A968B0">
        <w:t>P</w:t>
      </w:r>
      <w:r w:rsidR="0046108B" w:rsidRPr="00A968B0">
        <w:t>RILOG 4. POPIS UREĐAJA ZA PROČIŠĆAVANJE OTPADNIH VODA</w:t>
      </w:r>
      <w:r w:rsidR="00E545CF" w:rsidRPr="00A968B0">
        <w:t xml:space="preserve"> </w:t>
      </w:r>
    </w:p>
    <w:p w14:paraId="239D1493" w14:textId="77777777" w:rsidR="00420DE3" w:rsidRPr="00A968B0" w:rsidRDefault="00420DE3" w:rsidP="00906148">
      <w:pPr>
        <w:shd w:val="clear" w:color="auto" w:fill="FFFFFF"/>
        <w:spacing w:line="240" w:lineRule="auto"/>
        <w:rPr>
          <w:b/>
          <w:i/>
          <w:sz w:val="24"/>
          <w:szCs w:val="24"/>
        </w:rPr>
      </w:pPr>
    </w:p>
    <w:tbl>
      <w:tblPr>
        <w:tblW w:w="7506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1E0" w:firstRow="1" w:lastRow="1" w:firstColumn="1" w:lastColumn="1" w:noHBand="0" w:noVBand="0"/>
      </w:tblPr>
      <w:tblGrid>
        <w:gridCol w:w="843"/>
        <w:gridCol w:w="6663"/>
      </w:tblGrid>
      <w:tr w:rsidR="0046108B" w:rsidRPr="00A968B0" w14:paraId="41953A91" w14:textId="77777777" w:rsidTr="00282C1F">
        <w:trPr>
          <w:tblHeader/>
          <w:jc w:val="center"/>
        </w:trPr>
        <w:tc>
          <w:tcPr>
            <w:tcW w:w="843" w:type="dxa"/>
            <w:shd w:val="clear" w:color="auto" w:fill="D6E3BC"/>
            <w:vAlign w:val="center"/>
          </w:tcPr>
          <w:p w14:paraId="5C2B003A" w14:textId="77777777" w:rsidR="0046108B" w:rsidRPr="00A968B0" w:rsidRDefault="0046108B" w:rsidP="007B2200">
            <w:pPr>
              <w:spacing w:line="280" w:lineRule="exact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Šifra</w:t>
            </w:r>
          </w:p>
        </w:tc>
        <w:tc>
          <w:tcPr>
            <w:tcW w:w="6663" w:type="dxa"/>
            <w:shd w:val="clear" w:color="auto" w:fill="D6E3BC"/>
            <w:vAlign w:val="center"/>
          </w:tcPr>
          <w:p w14:paraId="78B48D14" w14:textId="77777777" w:rsidR="0046108B" w:rsidRPr="00A968B0" w:rsidRDefault="0046108B" w:rsidP="007B2200">
            <w:pPr>
              <w:spacing w:line="280" w:lineRule="exact"/>
              <w:jc w:val="left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Uređaji za pročišćavanje otpadnih voda</w:t>
            </w:r>
          </w:p>
        </w:tc>
      </w:tr>
      <w:tr w:rsidR="0046108B" w:rsidRPr="00A968B0" w14:paraId="27BC4584" w14:textId="77777777" w:rsidTr="00955E71">
        <w:trPr>
          <w:jc w:val="center"/>
        </w:trPr>
        <w:tc>
          <w:tcPr>
            <w:tcW w:w="843" w:type="dxa"/>
          </w:tcPr>
          <w:p w14:paraId="14F4A1B9" w14:textId="77777777" w:rsidR="0046108B" w:rsidRPr="00A968B0" w:rsidRDefault="0046108B" w:rsidP="007B2200">
            <w:pPr>
              <w:spacing w:line="280" w:lineRule="exac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</w:t>
            </w:r>
          </w:p>
        </w:tc>
        <w:tc>
          <w:tcPr>
            <w:tcW w:w="6663" w:type="dxa"/>
            <w:vAlign w:val="center"/>
          </w:tcPr>
          <w:p w14:paraId="07ECEFE8" w14:textId="77777777" w:rsidR="0046108B" w:rsidRPr="00A968B0" w:rsidRDefault="0046108B" w:rsidP="007B2200">
            <w:pPr>
              <w:spacing w:line="280" w:lineRule="exact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ema instaliranih uređaja</w:t>
            </w:r>
          </w:p>
        </w:tc>
      </w:tr>
      <w:tr w:rsidR="0046108B" w:rsidRPr="00A968B0" w14:paraId="064A5346" w14:textId="77777777" w:rsidTr="00955E71">
        <w:trPr>
          <w:jc w:val="center"/>
        </w:trPr>
        <w:tc>
          <w:tcPr>
            <w:tcW w:w="843" w:type="dxa"/>
          </w:tcPr>
          <w:p w14:paraId="7CC38F33" w14:textId="77777777" w:rsidR="0046108B" w:rsidRPr="00A968B0" w:rsidRDefault="0046108B" w:rsidP="007B2200">
            <w:pPr>
              <w:spacing w:line="280" w:lineRule="exact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100</w:t>
            </w:r>
          </w:p>
        </w:tc>
        <w:tc>
          <w:tcPr>
            <w:tcW w:w="6663" w:type="dxa"/>
            <w:vAlign w:val="center"/>
          </w:tcPr>
          <w:p w14:paraId="755984D8" w14:textId="77777777" w:rsidR="0046108B" w:rsidRPr="00A968B0" w:rsidRDefault="0046108B" w:rsidP="007B2200">
            <w:pPr>
              <w:spacing w:line="280" w:lineRule="exact"/>
              <w:jc w:val="left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Uređaji za mehaničko pročišćavanje</w:t>
            </w:r>
          </w:p>
        </w:tc>
      </w:tr>
      <w:tr w:rsidR="0046108B" w:rsidRPr="00A968B0" w14:paraId="42A4249F" w14:textId="77777777" w:rsidTr="00955E71">
        <w:trPr>
          <w:jc w:val="center"/>
        </w:trPr>
        <w:tc>
          <w:tcPr>
            <w:tcW w:w="843" w:type="dxa"/>
          </w:tcPr>
          <w:p w14:paraId="6C696132" w14:textId="77777777" w:rsidR="0046108B" w:rsidRPr="00A968B0" w:rsidRDefault="0046108B" w:rsidP="007B2200">
            <w:pPr>
              <w:spacing w:line="280" w:lineRule="exac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1</w:t>
            </w:r>
          </w:p>
        </w:tc>
        <w:tc>
          <w:tcPr>
            <w:tcW w:w="6663" w:type="dxa"/>
            <w:vAlign w:val="center"/>
          </w:tcPr>
          <w:p w14:paraId="21C2A0EB" w14:textId="77777777" w:rsidR="0046108B" w:rsidRPr="00A968B0" w:rsidRDefault="0046108B" w:rsidP="007B2200">
            <w:pPr>
              <w:spacing w:line="280" w:lineRule="exact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Rešetka</w:t>
            </w:r>
          </w:p>
        </w:tc>
      </w:tr>
      <w:tr w:rsidR="0046108B" w:rsidRPr="00A968B0" w14:paraId="5741BF97" w14:textId="77777777" w:rsidTr="00955E71">
        <w:trPr>
          <w:jc w:val="center"/>
        </w:trPr>
        <w:tc>
          <w:tcPr>
            <w:tcW w:w="843" w:type="dxa"/>
          </w:tcPr>
          <w:p w14:paraId="2E1DCC04" w14:textId="77777777" w:rsidR="0046108B" w:rsidRPr="00A968B0" w:rsidRDefault="0046108B" w:rsidP="007B2200">
            <w:pPr>
              <w:spacing w:line="280" w:lineRule="exac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2</w:t>
            </w:r>
          </w:p>
        </w:tc>
        <w:tc>
          <w:tcPr>
            <w:tcW w:w="6663" w:type="dxa"/>
            <w:vAlign w:val="center"/>
          </w:tcPr>
          <w:p w14:paraId="482890A4" w14:textId="77777777" w:rsidR="0046108B" w:rsidRPr="00A968B0" w:rsidRDefault="0046108B" w:rsidP="007B2200">
            <w:pPr>
              <w:spacing w:line="280" w:lineRule="exact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Sito</w:t>
            </w:r>
          </w:p>
        </w:tc>
      </w:tr>
      <w:tr w:rsidR="0046108B" w:rsidRPr="00A968B0" w14:paraId="69479C91" w14:textId="77777777" w:rsidTr="00955E71">
        <w:trPr>
          <w:jc w:val="center"/>
        </w:trPr>
        <w:tc>
          <w:tcPr>
            <w:tcW w:w="843" w:type="dxa"/>
          </w:tcPr>
          <w:p w14:paraId="105FDFCC" w14:textId="77777777" w:rsidR="0046108B" w:rsidRPr="00A968B0" w:rsidRDefault="0046108B" w:rsidP="007B2200">
            <w:pPr>
              <w:spacing w:line="280" w:lineRule="exac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3</w:t>
            </w:r>
          </w:p>
        </w:tc>
        <w:tc>
          <w:tcPr>
            <w:tcW w:w="6663" w:type="dxa"/>
            <w:vAlign w:val="center"/>
          </w:tcPr>
          <w:p w14:paraId="491943B7" w14:textId="77777777" w:rsidR="0046108B" w:rsidRPr="00A968B0" w:rsidRDefault="0046108B" w:rsidP="007B2200">
            <w:pPr>
              <w:spacing w:line="280" w:lineRule="exact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Pjeskolov</w:t>
            </w:r>
            <w:proofErr w:type="spellEnd"/>
          </w:p>
        </w:tc>
      </w:tr>
      <w:tr w:rsidR="0046108B" w:rsidRPr="00A968B0" w14:paraId="39163C40" w14:textId="77777777" w:rsidTr="00955E71">
        <w:trPr>
          <w:jc w:val="center"/>
        </w:trPr>
        <w:tc>
          <w:tcPr>
            <w:tcW w:w="843" w:type="dxa"/>
          </w:tcPr>
          <w:p w14:paraId="7B4E65C0" w14:textId="77777777" w:rsidR="0046108B" w:rsidRPr="00A968B0" w:rsidRDefault="0046108B" w:rsidP="007B2200">
            <w:pPr>
              <w:spacing w:line="280" w:lineRule="exac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4</w:t>
            </w:r>
          </w:p>
        </w:tc>
        <w:tc>
          <w:tcPr>
            <w:tcW w:w="6663" w:type="dxa"/>
            <w:vAlign w:val="center"/>
          </w:tcPr>
          <w:p w14:paraId="09A2795B" w14:textId="77777777" w:rsidR="0046108B" w:rsidRPr="00A968B0" w:rsidRDefault="0046108B" w:rsidP="007B2200">
            <w:pPr>
              <w:spacing w:line="280" w:lineRule="exact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Odvajač</w:t>
            </w:r>
            <w:proofErr w:type="spellEnd"/>
            <w:r w:rsidRPr="00A968B0">
              <w:rPr>
                <w:sz w:val="24"/>
                <w:szCs w:val="24"/>
              </w:rPr>
              <w:t xml:space="preserve"> biljnih i životinjskih ulja i masti</w:t>
            </w:r>
          </w:p>
        </w:tc>
      </w:tr>
      <w:tr w:rsidR="0046108B" w:rsidRPr="00A968B0" w14:paraId="6BBAD3E9" w14:textId="77777777" w:rsidTr="00955E71">
        <w:trPr>
          <w:jc w:val="center"/>
        </w:trPr>
        <w:tc>
          <w:tcPr>
            <w:tcW w:w="843" w:type="dxa"/>
          </w:tcPr>
          <w:p w14:paraId="251232D3" w14:textId="77777777" w:rsidR="0046108B" w:rsidRPr="00A968B0" w:rsidRDefault="0046108B" w:rsidP="007B2200">
            <w:pPr>
              <w:spacing w:line="280" w:lineRule="exac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5</w:t>
            </w:r>
          </w:p>
        </w:tc>
        <w:tc>
          <w:tcPr>
            <w:tcW w:w="6663" w:type="dxa"/>
            <w:vAlign w:val="center"/>
          </w:tcPr>
          <w:p w14:paraId="46349EBF" w14:textId="77777777" w:rsidR="0046108B" w:rsidRPr="00A968B0" w:rsidRDefault="0046108B" w:rsidP="007B2200">
            <w:pPr>
              <w:spacing w:line="280" w:lineRule="exact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Taložnik</w:t>
            </w:r>
            <w:proofErr w:type="spellEnd"/>
            <w:r w:rsidRPr="00A968B0">
              <w:rPr>
                <w:sz w:val="24"/>
                <w:szCs w:val="24"/>
              </w:rPr>
              <w:t>-uzdužni</w:t>
            </w:r>
          </w:p>
        </w:tc>
      </w:tr>
      <w:tr w:rsidR="0046108B" w:rsidRPr="00A968B0" w14:paraId="32067910" w14:textId="77777777" w:rsidTr="00955E71">
        <w:trPr>
          <w:jc w:val="center"/>
        </w:trPr>
        <w:tc>
          <w:tcPr>
            <w:tcW w:w="843" w:type="dxa"/>
          </w:tcPr>
          <w:p w14:paraId="79607944" w14:textId="77777777" w:rsidR="0046108B" w:rsidRPr="00A968B0" w:rsidRDefault="0046108B" w:rsidP="007B2200">
            <w:pPr>
              <w:spacing w:line="280" w:lineRule="exac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6</w:t>
            </w:r>
          </w:p>
        </w:tc>
        <w:tc>
          <w:tcPr>
            <w:tcW w:w="6663" w:type="dxa"/>
            <w:vAlign w:val="center"/>
          </w:tcPr>
          <w:p w14:paraId="05192E00" w14:textId="77777777" w:rsidR="0046108B" w:rsidRPr="00A968B0" w:rsidRDefault="0046108B" w:rsidP="007B2200">
            <w:pPr>
              <w:spacing w:line="280" w:lineRule="exact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Taložnik-lamelarni</w:t>
            </w:r>
            <w:proofErr w:type="spellEnd"/>
          </w:p>
        </w:tc>
      </w:tr>
      <w:tr w:rsidR="0046108B" w:rsidRPr="00A968B0" w14:paraId="2843C529" w14:textId="77777777" w:rsidTr="00955E71">
        <w:trPr>
          <w:jc w:val="center"/>
        </w:trPr>
        <w:tc>
          <w:tcPr>
            <w:tcW w:w="843" w:type="dxa"/>
          </w:tcPr>
          <w:p w14:paraId="3D5F2418" w14:textId="77777777" w:rsidR="0046108B" w:rsidRPr="00A968B0" w:rsidRDefault="0046108B" w:rsidP="007B2200">
            <w:pPr>
              <w:spacing w:line="280" w:lineRule="exac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7</w:t>
            </w:r>
          </w:p>
        </w:tc>
        <w:tc>
          <w:tcPr>
            <w:tcW w:w="6663" w:type="dxa"/>
            <w:vAlign w:val="center"/>
          </w:tcPr>
          <w:p w14:paraId="05F878ED" w14:textId="77777777" w:rsidR="0046108B" w:rsidRPr="00A968B0" w:rsidRDefault="0046108B" w:rsidP="007B2200">
            <w:pPr>
              <w:spacing w:line="280" w:lineRule="exact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Taložnik</w:t>
            </w:r>
            <w:proofErr w:type="spellEnd"/>
            <w:r w:rsidRPr="00A968B0">
              <w:rPr>
                <w:sz w:val="24"/>
                <w:szCs w:val="24"/>
              </w:rPr>
              <w:t>-radijalni (</w:t>
            </w:r>
            <w:proofErr w:type="spellStart"/>
            <w:r w:rsidRPr="00A968B0">
              <w:rPr>
                <w:sz w:val="24"/>
                <w:szCs w:val="24"/>
              </w:rPr>
              <w:t>akcerator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</w:tr>
      <w:tr w:rsidR="0046108B" w:rsidRPr="00A968B0" w14:paraId="49649549" w14:textId="77777777" w:rsidTr="00955E71">
        <w:trPr>
          <w:jc w:val="center"/>
        </w:trPr>
        <w:tc>
          <w:tcPr>
            <w:tcW w:w="843" w:type="dxa"/>
          </w:tcPr>
          <w:p w14:paraId="4AEF7E0D" w14:textId="77777777" w:rsidR="0046108B" w:rsidRPr="00A968B0" w:rsidRDefault="0046108B" w:rsidP="007B2200">
            <w:pPr>
              <w:spacing w:line="280" w:lineRule="exac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8</w:t>
            </w:r>
          </w:p>
        </w:tc>
        <w:tc>
          <w:tcPr>
            <w:tcW w:w="6663" w:type="dxa"/>
            <w:vAlign w:val="center"/>
          </w:tcPr>
          <w:p w14:paraId="60C38F7D" w14:textId="77777777" w:rsidR="0046108B" w:rsidRPr="00A968B0" w:rsidRDefault="0046108B" w:rsidP="007B2200">
            <w:pPr>
              <w:spacing w:line="280" w:lineRule="exact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Odvajač</w:t>
            </w:r>
            <w:proofErr w:type="spellEnd"/>
            <w:r w:rsidRPr="00A968B0">
              <w:rPr>
                <w:sz w:val="24"/>
                <w:szCs w:val="24"/>
              </w:rPr>
              <w:t xml:space="preserve"> mineralnih ulja</w:t>
            </w:r>
          </w:p>
        </w:tc>
      </w:tr>
      <w:tr w:rsidR="0046108B" w:rsidRPr="00A968B0" w14:paraId="5A346821" w14:textId="77777777" w:rsidTr="00955E71">
        <w:trPr>
          <w:jc w:val="center"/>
        </w:trPr>
        <w:tc>
          <w:tcPr>
            <w:tcW w:w="843" w:type="dxa"/>
          </w:tcPr>
          <w:p w14:paraId="32BFFA6C" w14:textId="77777777" w:rsidR="0046108B" w:rsidRPr="00A968B0" w:rsidRDefault="0046108B" w:rsidP="007B2200">
            <w:pPr>
              <w:spacing w:line="280" w:lineRule="exac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9</w:t>
            </w:r>
          </w:p>
        </w:tc>
        <w:tc>
          <w:tcPr>
            <w:tcW w:w="6663" w:type="dxa"/>
            <w:vAlign w:val="center"/>
          </w:tcPr>
          <w:p w14:paraId="09F6C01A" w14:textId="77777777" w:rsidR="0046108B" w:rsidRPr="00A968B0" w:rsidRDefault="0046108B" w:rsidP="007B2200">
            <w:pPr>
              <w:spacing w:line="280" w:lineRule="exact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Flotator</w:t>
            </w:r>
            <w:proofErr w:type="spellEnd"/>
          </w:p>
        </w:tc>
      </w:tr>
      <w:tr w:rsidR="0046108B" w:rsidRPr="00A968B0" w14:paraId="76B2F15E" w14:textId="77777777" w:rsidTr="00955E71">
        <w:trPr>
          <w:jc w:val="center"/>
        </w:trPr>
        <w:tc>
          <w:tcPr>
            <w:tcW w:w="843" w:type="dxa"/>
          </w:tcPr>
          <w:p w14:paraId="278BAD28" w14:textId="77777777" w:rsidR="0046108B" w:rsidRPr="00A968B0" w:rsidRDefault="0046108B" w:rsidP="007B2200">
            <w:pPr>
              <w:spacing w:line="280" w:lineRule="exac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10</w:t>
            </w:r>
          </w:p>
        </w:tc>
        <w:tc>
          <w:tcPr>
            <w:tcW w:w="6663" w:type="dxa"/>
            <w:vAlign w:val="center"/>
          </w:tcPr>
          <w:p w14:paraId="347E91FA" w14:textId="77777777" w:rsidR="0046108B" w:rsidRPr="00A968B0" w:rsidRDefault="0046108B" w:rsidP="007B2200">
            <w:pPr>
              <w:spacing w:line="280" w:lineRule="exact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ješčani filtar</w:t>
            </w:r>
          </w:p>
        </w:tc>
      </w:tr>
      <w:tr w:rsidR="0046108B" w:rsidRPr="00A968B0" w14:paraId="5F459663" w14:textId="77777777" w:rsidTr="00955E71">
        <w:trPr>
          <w:jc w:val="center"/>
        </w:trPr>
        <w:tc>
          <w:tcPr>
            <w:tcW w:w="843" w:type="dxa"/>
          </w:tcPr>
          <w:p w14:paraId="49E2A347" w14:textId="77777777" w:rsidR="0046108B" w:rsidRPr="00A968B0" w:rsidRDefault="0046108B" w:rsidP="007B2200">
            <w:pPr>
              <w:spacing w:line="280" w:lineRule="exac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11</w:t>
            </w:r>
          </w:p>
        </w:tc>
        <w:tc>
          <w:tcPr>
            <w:tcW w:w="6663" w:type="dxa"/>
            <w:vAlign w:val="center"/>
          </w:tcPr>
          <w:p w14:paraId="169EA5A6" w14:textId="77777777" w:rsidR="0046108B" w:rsidRPr="00A968B0" w:rsidRDefault="0046108B" w:rsidP="007B2200">
            <w:pPr>
              <w:spacing w:line="280" w:lineRule="exact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Odvajač</w:t>
            </w:r>
            <w:proofErr w:type="spellEnd"/>
            <w:r w:rsidRPr="00A968B0">
              <w:rPr>
                <w:sz w:val="24"/>
                <w:szCs w:val="24"/>
              </w:rPr>
              <w:t xml:space="preserve"> </w:t>
            </w:r>
            <w:proofErr w:type="spellStart"/>
            <w:r w:rsidRPr="00A968B0">
              <w:rPr>
                <w:sz w:val="24"/>
                <w:szCs w:val="24"/>
              </w:rPr>
              <w:t>stajnjaka</w:t>
            </w:r>
            <w:proofErr w:type="spellEnd"/>
          </w:p>
        </w:tc>
      </w:tr>
      <w:tr w:rsidR="0046108B" w:rsidRPr="00A968B0" w14:paraId="5A2AB328" w14:textId="77777777" w:rsidTr="00955E71">
        <w:trPr>
          <w:jc w:val="center"/>
        </w:trPr>
        <w:tc>
          <w:tcPr>
            <w:tcW w:w="843" w:type="dxa"/>
          </w:tcPr>
          <w:p w14:paraId="0BA73FF1" w14:textId="77777777" w:rsidR="0046108B" w:rsidRPr="00A968B0" w:rsidRDefault="0046108B" w:rsidP="007B2200">
            <w:pPr>
              <w:spacing w:line="280" w:lineRule="exact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200</w:t>
            </w:r>
          </w:p>
        </w:tc>
        <w:tc>
          <w:tcPr>
            <w:tcW w:w="6663" w:type="dxa"/>
            <w:vAlign w:val="center"/>
          </w:tcPr>
          <w:p w14:paraId="2A4CAA36" w14:textId="77777777" w:rsidR="0046108B" w:rsidRPr="00A968B0" w:rsidRDefault="0046108B" w:rsidP="007B2200">
            <w:pPr>
              <w:spacing w:line="280" w:lineRule="exact"/>
              <w:jc w:val="left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Uređaji za kemijsko pročišćavanje</w:t>
            </w:r>
          </w:p>
        </w:tc>
      </w:tr>
      <w:tr w:rsidR="0046108B" w:rsidRPr="00A968B0" w14:paraId="4D73E413" w14:textId="77777777" w:rsidTr="00955E71">
        <w:trPr>
          <w:jc w:val="center"/>
        </w:trPr>
        <w:tc>
          <w:tcPr>
            <w:tcW w:w="843" w:type="dxa"/>
          </w:tcPr>
          <w:p w14:paraId="3327E1B2" w14:textId="77777777" w:rsidR="0046108B" w:rsidRPr="00A968B0" w:rsidRDefault="0046108B" w:rsidP="007B2200">
            <w:pPr>
              <w:spacing w:line="280" w:lineRule="exac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01</w:t>
            </w:r>
          </w:p>
        </w:tc>
        <w:tc>
          <w:tcPr>
            <w:tcW w:w="6663" w:type="dxa"/>
            <w:vAlign w:val="center"/>
          </w:tcPr>
          <w:p w14:paraId="1C0A2D2D" w14:textId="77777777" w:rsidR="0046108B" w:rsidRPr="00A968B0" w:rsidRDefault="0046108B" w:rsidP="007B2200">
            <w:pPr>
              <w:spacing w:line="280" w:lineRule="exact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Uređaj za neutralizaciju</w:t>
            </w:r>
          </w:p>
        </w:tc>
      </w:tr>
      <w:tr w:rsidR="0046108B" w:rsidRPr="00A968B0" w14:paraId="37439E34" w14:textId="77777777" w:rsidTr="00955E71">
        <w:trPr>
          <w:jc w:val="center"/>
        </w:trPr>
        <w:tc>
          <w:tcPr>
            <w:tcW w:w="843" w:type="dxa"/>
          </w:tcPr>
          <w:p w14:paraId="720186BD" w14:textId="77777777" w:rsidR="0046108B" w:rsidRPr="00A968B0" w:rsidRDefault="0046108B" w:rsidP="007B2200">
            <w:pPr>
              <w:spacing w:line="280" w:lineRule="exac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02</w:t>
            </w:r>
          </w:p>
        </w:tc>
        <w:tc>
          <w:tcPr>
            <w:tcW w:w="6663" w:type="dxa"/>
            <w:vAlign w:val="center"/>
          </w:tcPr>
          <w:p w14:paraId="3F9AF8B2" w14:textId="77777777" w:rsidR="0046108B" w:rsidRPr="00A968B0" w:rsidRDefault="0046108B" w:rsidP="007B2200">
            <w:pPr>
              <w:spacing w:line="280" w:lineRule="exact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Uređaj za kemijsko taloženje, oksidaciju/redukciju</w:t>
            </w:r>
          </w:p>
        </w:tc>
      </w:tr>
      <w:tr w:rsidR="0046108B" w:rsidRPr="00A968B0" w14:paraId="6175DB4F" w14:textId="77777777" w:rsidTr="00955E71">
        <w:trPr>
          <w:jc w:val="center"/>
        </w:trPr>
        <w:tc>
          <w:tcPr>
            <w:tcW w:w="843" w:type="dxa"/>
          </w:tcPr>
          <w:p w14:paraId="38190D0E" w14:textId="77777777" w:rsidR="0046108B" w:rsidRPr="00A968B0" w:rsidRDefault="0046108B" w:rsidP="007B2200">
            <w:pPr>
              <w:spacing w:line="280" w:lineRule="exac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03</w:t>
            </w:r>
          </w:p>
        </w:tc>
        <w:tc>
          <w:tcPr>
            <w:tcW w:w="6663" w:type="dxa"/>
            <w:vAlign w:val="center"/>
          </w:tcPr>
          <w:p w14:paraId="34169599" w14:textId="77777777" w:rsidR="0046108B" w:rsidRPr="00A968B0" w:rsidRDefault="0046108B" w:rsidP="007B2200">
            <w:pPr>
              <w:spacing w:line="280" w:lineRule="exact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Uređaj za pročišćavanje ionskom izmjenom</w:t>
            </w:r>
          </w:p>
        </w:tc>
      </w:tr>
      <w:tr w:rsidR="0046108B" w:rsidRPr="00A968B0" w14:paraId="3AE8523A" w14:textId="77777777" w:rsidTr="00955E71">
        <w:trPr>
          <w:jc w:val="center"/>
        </w:trPr>
        <w:tc>
          <w:tcPr>
            <w:tcW w:w="843" w:type="dxa"/>
          </w:tcPr>
          <w:p w14:paraId="016B3F8B" w14:textId="77777777" w:rsidR="0046108B" w:rsidRPr="00A968B0" w:rsidRDefault="0046108B" w:rsidP="007B2200">
            <w:pPr>
              <w:spacing w:line="280" w:lineRule="exac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04</w:t>
            </w:r>
          </w:p>
        </w:tc>
        <w:tc>
          <w:tcPr>
            <w:tcW w:w="6663" w:type="dxa"/>
            <w:vAlign w:val="center"/>
          </w:tcPr>
          <w:p w14:paraId="0A7162CF" w14:textId="77777777" w:rsidR="0046108B" w:rsidRPr="00A968B0" w:rsidRDefault="0046108B" w:rsidP="007B2200">
            <w:pPr>
              <w:spacing w:line="280" w:lineRule="exact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Dezinfekcija klorom</w:t>
            </w:r>
          </w:p>
        </w:tc>
      </w:tr>
      <w:tr w:rsidR="0046108B" w:rsidRPr="00A968B0" w14:paraId="49522E32" w14:textId="77777777" w:rsidTr="00955E71">
        <w:trPr>
          <w:jc w:val="center"/>
        </w:trPr>
        <w:tc>
          <w:tcPr>
            <w:tcW w:w="843" w:type="dxa"/>
          </w:tcPr>
          <w:p w14:paraId="7DA754CB" w14:textId="77777777" w:rsidR="0046108B" w:rsidRPr="00A968B0" w:rsidRDefault="0046108B" w:rsidP="007B2200">
            <w:pPr>
              <w:spacing w:line="280" w:lineRule="exac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05</w:t>
            </w:r>
          </w:p>
        </w:tc>
        <w:tc>
          <w:tcPr>
            <w:tcW w:w="6663" w:type="dxa"/>
            <w:vAlign w:val="center"/>
          </w:tcPr>
          <w:p w14:paraId="176CF07A" w14:textId="77777777" w:rsidR="0046108B" w:rsidRPr="00A968B0" w:rsidRDefault="0046108B" w:rsidP="007B2200">
            <w:pPr>
              <w:spacing w:line="280" w:lineRule="exact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Dezinfekcija ozonom</w:t>
            </w:r>
          </w:p>
        </w:tc>
      </w:tr>
      <w:tr w:rsidR="0046108B" w:rsidRPr="00A968B0" w14:paraId="09AD7D27" w14:textId="77777777" w:rsidTr="00955E71">
        <w:trPr>
          <w:jc w:val="center"/>
        </w:trPr>
        <w:tc>
          <w:tcPr>
            <w:tcW w:w="843" w:type="dxa"/>
          </w:tcPr>
          <w:p w14:paraId="70C2FEA4" w14:textId="77777777" w:rsidR="0046108B" w:rsidRPr="00A968B0" w:rsidRDefault="0046108B" w:rsidP="007B2200">
            <w:pPr>
              <w:spacing w:line="280" w:lineRule="exac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06</w:t>
            </w:r>
          </w:p>
        </w:tc>
        <w:tc>
          <w:tcPr>
            <w:tcW w:w="6663" w:type="dxa"/>
            <w:vAlign w:val="center"/>
          </w:tcPr>
          <w:p w14:paraId="03AFC88D" w14:textId="77777777" w:rsidR="0046108B" w:rsidRPr="00A968B0" w:rsidRDefault="0046108B" w:rsidP="007B2200">
            <w:pPr>
              <w:spacing w:line="280" w:lineRule="exact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Dezinfekcija </w:t>
            </w:r>
            <w:proofErr w:type="spellStart"/>
            <w:r w:rsidRPr="00A968B0">
              <w:rPr>
                <w:sz w:val="24"/>
                <w:szCs w:val="24"/>
              </w:rPr>
              <w:t>UV</w:t>
            </w:r>
            <w:proofErr w:type="spellEnd"/>
            <w:r w:rsidRPr="00A968B0">
              <w:rPr>
                <w:sz w:val="24"/>
                <w:szCs w:val="24"/>
              </w:rPr>
              <w:t xml:space="preserve"> zračenjem</w:t>
            </w:r>
          </w:p>
        </w:tc>
      </w:tr>
      <w:tr w:rsidR="0046108B" w:rsidRPr="00A968B0" w14:paraId="4F4F6450" w14:textId="77777777" w:rsidTr="00955E71">
        <w:trPr>
          <w:jc w:val="center"/>
        </w:trPr>
        <w:tc>
          <w:tcPr>
            <w:tcW w:w="843" w:type="dxa"/>
          </w:tcPr>
          <w:p w14:paraId="5FA6EFEC" w14:textId="77777777" w:rsidR="0046108B" w:rsidRPr="00A968B0" w:rsidRDefault="0046108B" w:rsidP="007B2200">
            <w:pPr>
              <w:spacing w:line="280" w:lineRule="exact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300</w:t>
            </w:r>
          </w:p>
        </w:tc>
        <w:tc>
          <w:tcPr>
            <w:tcW w:w="6663" w:type="dxa"/>
            <w:vAlign w:val="center"/>
          </w:tcPr>
          <w:p w14:paraId="224F17C3" w14:textId="77777777" w:rsidR="0046108B" w:rsidRPr="00A968B0" w:rsidRDefault="0046108B" w:rsidP="007B2200">
            <w:pPr>
              <w:spacing w:line="280" w:lineRule="exact"/>
              <w:jc w:val="left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Uređaji za biološko pročišćavanje</w:t>
            </w:r>
          </w:p>
        </w:tc>
      </w:tr>
      <w:tr w:rsidR="0046108B" w:rsidRPr="00A968B0" w14:paraId="629126A7" w14:textId="77777777" w:rsidTr="00955E71">
        <w:trPr>
          <w:jc w:val="center"/>
        </w:trPr>
        <w:tc>
          <w:tcPr>
            <w:tcW w:w="843" w:type="dxa"/>
          </w:tcPr>
          <w:p w14:paraId="33C82E0D" w14:textId="77777777" w:rsidR="0046108B" w:rsidRPr="00A968B0" w:rsidRDefault="0046108B" w:rsidP="007B2200">
            <w:pPr>
              <w:spacing w:line="280" w:lineRule="exac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01</w:t>
            </w:r>
          </w:p>
        </w:tc>
        <w:tc>
          <w:tcPr>
            <w:tcW w:w="6663" w:type="dxa"/>
            <w:vAlign w:val="center"/>
          </w:tcPr>
          <w:p w14:paraId="219B6C29" w14:textId="77777777" w:rsidR="0046108B" w:rsidRPr="00A968B0" w:rsidRDefault="0046108B" w:rsidP="007B2200">
            <w:pPr>
              <w:spacing w:line="280" w:lineRule="exact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Laguna</w:t>
            </w:r>
          </w:p>
        </w:tc>
      </w:tr>
      <w:tr w:rsidR="0046108B" w:rsidRPr="00A968B0" w14:paraId="7DF64B01" w14:textId="77777777" w:rsidTr="00955E71">
        <w:trPr>
          <w:jc w:val="center"/>
        </w:trPr>
        <w:tc>
          <w:tcPr>
            <w:tcW w:w="843" w:type="dxa"/>
          </w:tcPr>
          <w:p w14:paraId="7584B2A0" w14:textId="77777777" w:rsidR="0046108B" w:rsidRPr="00A968B0" w:rsidRDefault="0046108B" w:rsidP="007B2200">
            <w:pPr>
              <w:spacing w:line="280" w:lineRule="exac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02</w:t>
            </w:r>
          </w:p>
        </w:tc>
        <w:tc>
          <w:tcPr>
            <w:tcW w:w="6663" w:type="dxa"/>
            <w:vAlign w:val="center"/>
          </w:tcPr>
          <w:p w14:paraId="7EC59BC8" w14:textId="77777777" w:rsidR="0046108B" w:rsidRPr="00A968B0" w:rsidRDefault="0046108B" w:rsidP="007B2200">
            <w:pPr>
              <w:spacing w:line="280" w:lineRule="exact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Bio-filtar</w:t>
            </w:r>
          </w:p>
        </w:tc>
      </w:tr>
      <w:tr w:rsidR="0046108B" w:rsidRPr="00A968B0" w14:paraId="3742F540" w14:textId="77777777" w:rsidTr="00955E71">
        <w:trPr>
          <w:jc w:val="center"/>
        </w:trPr>
        <w:tc>
          <w:tcPr>
            <w:tcW w:w="843" w:type="dxa"/>
          </w:tcPr>
          <w:p w14:paraId="6CA84F3C" w14:textId="77777777" w:rsidR="0046108B" w:rsidRPr="00A968B0" w:rsidRDefault="0046108B" w:rsidP="007B2200">
            <w:pPr>
              <w:spacing w:line="280" w:lineRule="exac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03</w:t>
            </w:r>
          </w:p>
        </w:tc>
        <w:tc>
          <w:tcPr>
            <w:tcW w:w="6663" w:type="dxa"/>
            <w:vAlign w:val="center"/>
          </w:tcPr>
          <w:p w14:paraId="0FF4A3F7" w14:textId="77777777" w:rsidR="0046108B" w:rsidRPr="00A968B0" w:rsidRDefault="0046108B" w:rsidP="007B2200">
            <w:pPr>
              <w:spacing w:line="280" w:lineRule="exact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Bio-disk</w:t>
            </w:r>
          </w:p>
        </w:tc>
      </w:tr>
      <w:tr w:rsidR="0046108B" w:rsidRPr="00A968B0" w14:paraId="3C49BDB2" w14:textId="77777777" w:rsidTr="00955E71">
        <w:trPr>
          <w:jc w:val="center"/>
        </w:trPr>
        <w:tc>
          <w:tcPr>
            <w:tcW w:w="843" w:type="dxa"/>
          </w:tcPr>
          <w:p w14:paraId="1EC76CC5" w14:textId="77777777" w:rsidR="0046108B" w:rsidRPr="00A968B0" w:rsidRDefault="0046108B" w:rsidP="007B2200">
            <w:pPr>
              <w:spacing w:line="280" w:lineRule="exac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04</w:t>
            </w:r>
          </w:p>
        </w:tc>
        <w:tc>
          <w:tcPr>
            <w:tcW w:w="6663" w:type="dxa"/>
            <w:vAlign w:val="center"/>
          </w:tcPr>
          <w:p w14:paraId="63A49735" w14:textId="77777777" w:rsidR="0046108B" w:rsidRPr="00A968B0" w:rsidRDefault="0046108B" w:rsidP="007B2200">
            <w:pPr>
              <w:spacing w:line="280" w:lineRule="exact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Uređaj za aerobnu obradu otpadnih voda</w:t>
            </w:r>
          </w:p>
        </w:tc>
      </w:tr>
      <w:tr w:rsidR="0046108B" w:rsidRPr="00A968B0" w14:paraId="220EE9F1" w14:textId="77777777" w:rsidTr="00955E71">
        <w:trPr>
          <w:jc w:val="center"/>
        </w:trPr>
        <w:tc>
          <w:tcPr>
            <w:tcW w:w="843" w:type="dxa"/>
          </w:tcPr>
          <w:p w14:paraId="73FF2FA6" w14:textId="77777777" w:rsidR="0046108B" w:rsidRPr="00A968B0" w:rsidRDefault="0046108B" w:rsidP="007B2200">
            <w:pPr>
              <w:spacing w:line="280" w:lineRule="exac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05</w:t>
            </w:r>
          </w:p>
        </w:tc>
        <w:tc>
          <w:tcPr>
            <w:tcW w:w="6663" w:type="dxa"/>
            <w:vAlign w:val="center"/>
          </w:tcPr>
          <w:p w14:paraId="1FD3F947" w14:textId="77777777" w:rsidR="0046108B" w:rsidRPr="00A968B0" w:rsidRDefault="0046108B" w:rsidP="007B2200">
            <w:pPr>
              <w:spacing w:line="280" w:lineRule="exact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Uređaj za anaerobnu obradu otpadnih voda</w:t>
            </w:r>
          </w:p>
        </w:tc>
      </w:tr>
      <w:tr w:rsidR="0046108B" w:rsidRPr="00A968B0" w14:paraId="42F8313E" w14:textId="77777777" w:rsidTr="00955E71">
        <w:trPr>
          <w:jc w:val="center"/>
        </w:trPr>
        <w:tc>
          <w:tcPr>
            <w:tcW w:w="843" w:type="dxa"/>
          </w:tcPr>
          <w:p w14:paraId="31319187" w14:textId="77777777" w:rsidR="0046108B" w:rsidRPr="00A968B0" w:rsidRDefault="0046108B" w:rsidP="007B2200">
            <w:pPr>
              <w:spacing w:line="280" w:lineRule="exac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06</w:t>
            </w:r>
          </w:p>
        </w:tc>
        <w:tc>
          <w:tcPr>
            <w:tcW w:w="6663" w:type="dxa"/>
            <w:vAlign w:val="center"/>
          </w:tcPr>
          <w:p w14:paraId="55A8ACC0" w14:textId="77777777" w:rsidR="0046108B" w:rsidRPr="00A968B0" w:rsidRDefault="0046108B" w:rsidP="007B2200">
            <w:pPr>
              <w:spacing w:line="280" w:lineRule="exact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Uređaj za obradu mulja </w:t>
            </w:r>
          </w:p>
        </w:tc>
      </w:tr>
      <w:tr w:rsidR="0046108B" w:rsidRPr="00A968B0" w14:paraId="052F4827" w14:textId="77777777" w:rsidTr="00955E71">
        <w:trPr>
          <w:jc w:val="center"/>
        </w:trPr>
        <w:tc>
          <w:tcPr>
            <w:tcW w:w="843" w:type="dxa"/>
          </w:tcPr>
          <w:p w14:paraId="4685FC27" w14:textId="77777777" w:rsidR="0046108B" w:rsidRPr="00A968B0" w:rsidRDefault="0046108B" w:rsidP="007B2200">
            <w:pPr>
              <w:spacing w:line="280" w:lineRule="exac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07</w:t>
            </w:r>
          </w:p>
        </w:tc>
        <w:tc>
          <w:tcPr>
            <w:tcW w:w="6663" w:type="dxa"/>
            <w:vAlign w:val="center"/>
          </w:tcPr>
          <w:p w14:paraId="1D273BD6" w14:textId="77777777" w:rsidR="0046108B" w:rsidRPr="00A968B0" w:rsidRDefault="0046108B" w:rsidP="007B2200">
            <w:pPr>
              <w:spacing w:line="280" w:lineRule="exact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Uređaj za uklanjanje nitrata </w:t>
            </w:r>
          </w:p>
        </w:tc>
      </w:tr>
      <w:tr w:rsidR="0046108B" w:rsidRPr="00A968B0" w14:paraId="685856A1" w14:textId="77777777" w:rsidTr="00955E71">
        <w:trPr>
          <w:jc w:val="center"/>
        </w:trPr>
        <w:tc>
          <w:tcPr>
            <w:tcW w:w="843" w:type="dxa"/>
          </w:tcPr>
          <w:p w14:paraId="01EFB79E" w14:textId="77777777" w:rsidR="0046108B" w:rsidRPr="00A968B0" w:rsidRDefault="0046108B" w:rsidP="007B2200">
            <w:pPr>
              <w:spacing w:line="280" w:lineRule="exac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08</w:t>
            </w:r>
          </w:p>
        </w:tc>
        <w:tc>
          <w:tcPr>
            <w:tcW w:w="6663" w:type="dxa"/>
            <w:vAlign w:val="center"/>
          </w:tcPr>
          <w:p w14:paraId="6463EBC2" w14:textId="77777777" w:rsidR="0046108B" w:rsidRPr="00A968B0" w:rsidRDefault="0046108B" w:rsidP="007B2200">
            <w:pPr>
              <w:spacing w:line="280" w:lineRule="exact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Uređaj za uklanjanje fosfata</w:t>
            </w:r>
          </w:p>
        </w:tc>
      </w:tr>
      <w:tr w:rsidR="0046108B" w:rsidRPr="00A968B0" w14:paraId="6AF5473B" w14:textId="77777777" w:rsidTr="00955E71">
        <w:trPr>
          <w:jc w:val="center"/>
        </w:trPr>
        <w:tc>
          <w:tcPr>
            <w:tcW w:w="843" w:type="dxa"/>
          </w:tcPr>
          <w:p w14:paraId="20005793" w14:textId="77777777" w:rsidR="0046108B" w:rsidRPr="00A968B0" w:rsidRDefault="0046108B" w:rsidP="007B2200">
            <w:pPr>
              <w:spacing w:line="280" w:lineRule="exact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400</w:t>
            </w:r>
          </w:p>
        </w:tc>
        <w:tc>
          <w:tcPr>
            <w:tcW w:w="6663" w:type="dxa"/>
            <w:vAlign w:val="center"/>
          </w:tcPr>
          <w:p w14:paraId="482C6A42" w14:textId="77777777" w:rsidR="0046108B" w:rsidRPr="00A968B0" w:rsidRDefault="0046108B" w:rsidP="007B2200">
            <w:pPr>
              <w:spacing w:line="280" w:lineRule="exact"/>
              <w:jc w:val="left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Uređaji za toplinsku izmjenu</w:t>
            </w:r>
          </w:p>
        </w:tc>
      </w:tr>
      <w:tr w:rsidR="0046108B" w:rsidRPr="00A968B0" w14:paraId="329BA6A1" w14:textId="77777777" w:rsidTr="00955E71">
        <w:trPr>
          <w:jc w:val="center"/>
        </w:trPr>
        <w:tc>
          <w:tcPr>
            <w:tcW w:w="843" w:type="dxa"/>
          </w:tcPr>
          <w:p w14:paraId="5EBA99CB" w14:textId="77777777" w:rsidR="0046108B" w:rsidRPr="00A968B0" w:rsidRDefault="0046108B" w:rsidP="007B2200">
            <w:pPr>
              <w:spacing w:line="280" w:lineRule="exac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401</w:t>
            </w:r>
          </w:p>
        </w:tc>
        <w:tc>
          <w:tcPr>
            <w:tcW w:w="6663" w:type="dxa"/>
            <w:vAlign w:val="center"/>
          </w:tcPr>
          <w:p w14:paraId="37AAE839" w14:textId="77777777" w:rsidR="0046108B" w:rsidRPr="00A968B0" w:rsidRDefault="0046108B" w:rsidP="007B2200">
            <w:pPr>
              <w:spacing w:line="280" w:lineRule="exact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rirodna izmjena topline-bazeni, lagune</w:t>
            </w:r>
          </w:p>
        </w:tc>
      </w:tr>
      <w:tr w:rsidR="0046108B" w:rsidRPr="00A968B0" w14:paraId="34DC3A51" w14:textId="77777777" w:rsidTr="00955E71">
        <w:trPr>
          <w:jc w:val="center"/>
        </w:trPr>
        <w:tc>
          <w:tcPr>
            <w:tcW w:w="843" w:type="dxa"/>
          </w:tcPr>
          <w:p w14:paraId="185432C0" w14:textId="77777777" w:rsidR="0046108B" w:rsidRPr="00A968B0" w:rsidRDefault="0046108B" w:rsidP="007B2200">
            <w:pPr>
              <w:spacing w:line="280" w:lineRule="exac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402</w:t>
            </w:r>
          </w:p>
        </w:tc>
        <w:tc>
          <w:tcPr>
            <w:tcW w:w="6663" w:type="dxa"/>
            <w:vAlign w:val="center"/>
          </w:tcPr>
          <w:p w14:paraId="712BB56E" w14:textId="77777777" w:rsidR="0046108B" w:rsidRPr="00A968B0" w:rsidRDefault="0046108B" w:rsidP="007B2200">
            <w:pPr>
              <w:spacing w:line="280" w:lineRule="exact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Rashladni toranj-prirodna cirkulacija zraka</w:t>
            </w:r>
          </w:p>
        </w:tc>
      </w:tr>
      <w:tr w:rsidR="0046108B" w:rsidRPr="00A968B0" w14:paraId="40D3BF9B" w14:textId="77777777" w:rsidTr="00955E71">
        <w:trPr>
          <w:jc w:val="center"/>
        </w:trPr>
        <w:tc>
          <w:tcPr>
            <w:tcW w:w="843" w:type="dxa"/>
          </w:tcPr>
          <w:p w14:paraId="7FB60AEA" w14:textId="77777777" w:rsidR="0046108B" w:rsidRPr="00A968B0" w:rsidRDefault="0046108B" w:rsidP="007B2200">
            <w:pPr>
              <w:spacing w:line="280" w:lineRule="exac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403</w:t>
            </w:r>
          </w:p>
        </w:tc>
        <w:tc>
          <w:tcPr>
            <w:tcW w:w="6663" w:type="dxa"/>
            <w:vAlign w:val="center"/>
          </w:tcPr>
          <w:p w14:paraId="05CDBCE1" w14:textId="77777777" w:rsidR="0046108B" w:rsidRPr="00A968B0" w:rsidRDefault="0046108B" w:rsidP="007B2200">
            <w:pPr>
              <w:spacing w:line="280" w:lineRule="exact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Rashladni toranj-prisilna cirkulacija zraka</w:t>
            </w:r>
          </w:p>
        </w:tc>
      </w:tr>
      <w:tr w:rsidR="0046108B" w:rsidRPr="00A968B0" w14:paraId="092ADE63" w14:textId="77777777" w:rsidTr="00955E71">
        <w:trPr>
          <w:jc w:val="center"/>
        </w:trPr>
        <w:tc>
          <w:tcPr>
            <w:tcW w:w="843" w:type="dxa"/>
          </w:tcPr>
          <w:p w14:paraId="166A7C2C" w14:textId="77777777" w:rsidR="0046108B" w:rsidRPr="00A968B0" w:rsidRDefault="0046108B" w:rsidP="007B2200">
            <w:pPr>
              <w:spacing w:line="280" w:lineRule="exac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404</w:t>
            </w:r>
          </w:p>
        </w:tc>
        <w:tc>
          <w:tcPr>
            <w:tcW w:w="6663" w:type="dxa"/>
            <w:vAlign w:val="center"/>
          </w:tcPr>
          <w:p w14:paraId="0E2A55D1" w14:textId="77777777" w:rsidR="0046108B" w:rsidRPr="00A968B0" w:rsidRDefault="0046108B" w:rsidP="007B2200">
            <w:pPr>
              <w:spacing w:line="280" w:lineRule="exact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Zatvoreni rashladni toranj</w:t>
            </w:r>
          </w:p>
        </w:tc>
      </w:tr>
    </w:tbl>
    <w:p w14:paraId="4CA23CED" w14:textId="77777777" w:rsidR="0046108B" w:rsidRPr="00A968B0" w:rsidRDefault="0046108B" w:rsidP="000F1640">
      <w:pPr>
        <w:widowControl/>
        <w:adjustRightInd/>
        <w:spacing w:after="120" w:line="240" w:lineRule="auto"/>
        <w:jc w:val="left"/>
        <w:textAlignment w:val="auto"/>
        <w:rPr>
          <w:sz w:val="24"/>
          <w:szCs w:val="24"/>
        </w:rPr>
      </w:pPr>
      <w:r w:rsidRPr="00A968B0">
        <w:rPr>
          <w:sz w:val="24"/>
          <w:szCs w:val="24"/>
        </w:rPr>
        <w:t>Regi</w:t>
      </w:r>
      <w:r w:rsidR="001B4062" w:rsidRPr="00A968B0">
        <w:rPr>
          <w:sz w:val="24"/>
          <w:szCs w:val="24"/>
        </w:rPr>
        <w:t xml:space="preserve">star onečišćavanja okoliša </w:t>
      </w:r>
      <w:r w:rsidR="001B4062" w:rsidRPr="00A968B0">
        <w:rPr>
          <w:sz w:val="24"/>
          <w:szCs w:val="24"/>
        </w:rPr>
        <w:tab/>
      </w:r>
      <w:r w:rsidR="001B4062" w:rsidRPr="00A968B0">
        <w:rPr>
          <w:sz w:val="24"/>
          <w:szCs w:val="24"/>
        </w:rPr>
        <w:tab/>
      </w:r>
      <w:r w:rsidR="001B4062" w:rsidRPr="00A968B0">
        <w:rPr>
          <w:sz w:val="24"/>
          <w:szCs w:val="24"/>
        </w:rPr>
        <w:tab/>
      </w:r>
      <w:r w:rsidR="001B4062" w:rsidRPr="00A968B0">
        <w:rPr>
          <w:sz w:val="24"/>
          <w:szCs w:val="24"/>
        </w:rPr>
        <w:tab/>
      </w:r>
      <w:r w:rsidRPr="00A968B0">
        <w:rPr>
          <w:sz w:val="24"/>
          <w:szCs w:val="24"/>
        </w:rPr>
        <w:tab/>
      </w:r>
      <w:r w:rsidR="000F1640" w:rsidRPr="00A968B0">
        <w:rPr>
          <w:sz w:val="24"/>
          <w:szCs w:val="24"/>
        </w:rPr>
        <w:t xml:space="preserve">              </w:t>
      </w:r>
      <w:r w:rsidRPr="00A968B0">
        <w:rPr>
          <w:sz w:val="24"/>
          <w:szCs w:val="24"/>
        </w:rPr>
        <w:t xml:space="preserve">           Podaci za |</w:t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t>|</w:t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t>|</w:t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t>|</w:t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t>| godinu</w:t>
      </w:r>
    </w:p>
    <w:p w14:paraId="07083C73" w14:textId="77777777" w:rsidR="0046108B" w:rsidRPr="00A968B0" w:rsidRDefault="0046108B" w:rsidP="00420DE3">
      <w:pPr>
        <w:spacing w:after="120" w:line="240" w:lineRule="auto"/>
        <w:rPr>
          <w:sz w:val="24"/>
          <w:szCs w:val="24"/>
        </w:rPr>
      </w:pPr>
      <w:r w:rsidRPr="00A968B0">
        <w:rPr>
          <w:sz w:val="24"/>
          <w:szCs w:val="24"/>
        </w:rPr>
        <w:t xml:space="preserve">Obrazac PI-1                                                                                                                            </w:t>
      </w:r>
    </w:p>
    <w:p w14:paraId="6203ADEA" w14:textId="77777777" w:rsidR="0046108B" w:rsidRPr="00A968B0" w:rsidRDefault="0046108B" w:rsidP="00E01DB7">
      <w:pPr>
        <w:spacing w:after="120"/>
        <w:jc w:val="center"/>
        <w:rPr>
          <w:b/>
          <w:caps/>
          <w:sz w:val="24"/>
          <w:szCs w:val="24"/>
        </w:rPr>
      </w:pPr>
      <w:r w:rsidRPr="00A968B0">
        <w:rPr>
          <w:b/>
          <w:caps/>
          <w:sz w:val="24"/>
          <w:szCs w:val="24"/>
        </w:rPr>
        <w:t>podaci o OPERATERU</w:t>
      </w:r>
    </w:p>
    <w:tbl>
      <w:tblPr>
        <w:tblW w:w="9464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1E0" w:firstRow="1" w:lastRow="1" w:firstColumn="1" w:lastColumn="1" w:noHBand="0" w:noVBand="0"/>
      </w:tblPr>
      <w:tblGrid>
        <w:gridCol w:w="9464"/>
      </w:tblGrid>
      <w:tr w:rsidR="0046108B" w:rsidRPr="00A968B0" w14:paraId="598AEF5F" w14:textId="77777777" w:rsidTr="00EA7A1A">
        <w:trPr>
          <w:trHeight w:val="454"/>
        </w:trPr>
        <w:tc>
          <w:tcPr>
            <w:tcW w:w="9464" w:type="dxa"/>
            <w:vAlign w:val="center"/>
          </w:tcPr>
          <w:p w14:paraId="4233D54E" w14:textId="77777777" w:rsidR="0046108B" w:rsidRPr="00A968B0" w:rsidRDefault="0046108B" w:rsidP="00E01DB7">
            <w:pPr>
              <w:spacing w:after="120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 xml:space="preserve">1. Podaci o operateru </w:t>
            </w:r>
          </w:p>
        </w:tc>
      </w:tr>
      <w:tr w:rsidR="0046108B" w:rsidRPr="00A968B0" w14:paraId="2A819616" w14:textId="77777777" w:rsidTr="00EA7A1A">
        <w:trPr>
          <w:trHeight w:val="454"/>
        </w:trPr>
        <w:tc>
          <w:tcPr>
            <w:tcW w:w="9464" w:type="dxa"/>
            <w:vAlign w:val="center"/>
          </w:tcPr>
          <w:p w14:paraId="420DE7C7" w14:textId="64A63341" w:rsidR="0046108B" w:rsidRPr="00A968B0" w:rsidRDefault="00254AF6" w:rsidP="00F40778">
            <w:pPr>
              <w:spacing w:after="120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1.1. </w:t>
            </w:r>
            <w:r w:rsidR="0046108B" w:rsidRPr="00A968B0">
              <w:rPr>
                <w:sz w:val="24"/>
                <w:szCs w:val="24"/>
              </w:rPr>
              <w:t xml:space="preserve"> Osobni identifikacijski broj (</w:t>
            </w:r>
            <w:proofErr w:type="spellStart"/>
            <w:r w:rsidR="0046108B" w:rsidRPr="00A968B0">
              <w:rPr>
                <w:sz w:val="24"/>
                <w:szCs w:val="24"/>
              </w:rPr>
              <w:t>OIB</w:t>
            </w:r>
            <w:proofErr w:type="spellEnd"/>
            <w:r w:rsidR="0046108B" w:rsidRPr="00A968B0">
              <w:rPr>
                <w:sz w:val="24"/>
                <w:szCs w:val="24"/>
              </w:rPr>
              <w:t>):</w:t>
            </w:r>
            <w:r w:rsidR="0046108B" w:rsidRPr="00A968B0">
              <w:rPr>
                <w:b/>
                <w:sz w:val="24"/>
                <w:szCs w:val="24"/>
              </w:rPr>
              <w:t xml:space="preserve">                                            </w:t>
            </w:r>
            <w:r w:rsidR="000F1640" w:rsidRPr="00A968B0">
              <w:rPr>
                <w:b/>
                <w:sz w:val="24"/>
                <w:szCs w:val="24"/>
              </w:rPr>
              <w:t xml:space="preserve">                </w:t>
            </w:r>
            <w:r w:rsidR="0046108B" w:rsidRPr="00A968B0">
              <w:rPr>
                <w:b/>
                <w:sz w:val="24"/>
                <w:szCs w:val="24"/>
              </w:rPr>
              <w:t xml:space="preserve">               </w:t>
            </w:r>
            <w:r w:rsidRPr="00A968B0">
              <w:rPr>
                <w:b/>
                <w:sz w:val="24"/>
                <w:szCs w:val="24"/>
              </w:rPr>
              <w:t xml:space="preserve">  </w:t>
            </w:r>
            <w:r w:rsidR="0046108B" w:rsidRPr="00A968B0">
              <w:rPr>
                <w:b/>
                <w:sz w:val="24"/>
                <w:szCs w:val="24"/>
              </w:rPr>
              <w:t xml:space="preserve">          |</w:t>
            </w:r>
            <w:r w:rsidR="0046108B" w:rsidRPr="00A968B0">
              <w:rPr>
                <w:b/>
                <w:sz w:val="24"/>
                <w:szCs w:val="24"/>
              </w:rPr>
              <w:sym w:font="Symbol" w:char="F05F"/>
            </w:r>
            <w:r w:rsidR="0046108B" w:rsidRPr="00A968B0">
              <w:rPr>
                <w:b/>
                <w:sz w:val="24"/>
                <w:szCs w:val="24"/>
              </w:rPr>
              <w:sym w:font="Symbol" w:char="F05F"/>
            </w:r>
            <w:r w:rsidR="0046108B" w:rsidRPr="00A968B0">
              <w:rPr>
                <w:b/>
                <w:sz w:val="24"/>
                <w:szCs w:val="24"/>
              </w:rPr>
              <w:t>|</w:t>
            </w:r>
            <w:r w:rsidR="0046108B" w:rsidRPr="00A968B0">
              <w:rPr>
                <w:b/>
                <w:sz w:val="24"/>
                <w:szCs w:val="24"/>
              </w:rPr>
              <w:sym w:font="Symbol" w:char="F05F"/>
            </w:r>
            <w:r w:rsidR="0046108B" w:rsidRPr="00A968B0">
              <w:rPr>
                <w:b/>
                <w:sz w:val="24"/>
                <w:szCs w:val="24"/>
              </w:rPr>
              <w:sym w:font="Symbol" w:char="F05F"/>
            </w:r>
            <w:r w:rsidR="0046108B" w:rsidRPr="00A968B0">
              <w:rPr>
                <w:b/>
                <w:sz w:val="24"/>
                <w:szCs w:val="24"/>
              </w:rPr>
              <w:t>|</w:t>
            </w:r>
            <w:r w:rsidR="0046108B" w:rsidRPr="00A968B0">
              <w:rPr>
                <w:b/>
                <w:sz w:val="24"/>
                <w:szCs w:val="24"/>
              </w:rPr>
              <w:sym w:font="Symbol" w:char="F05F"/>
            </w:r>
            <w:r w:rsidR="0046108B" w:rsidRPr="00A968B0">
              <w:rPr>
                <w:b/>
                <w:sz w:val="24"/>
                <w:szCs w:val="24"/>
              </w:rPr>
              <w:sym w:font="Symbol" w:char="F05F"/>
            </w:r>
            <w:r w:rsidR="0046108B" w:rsidRPr="00A968B0">
              <w:rPr>
                <w:b/>
                <w:sz w:val="24"/>
                <w:szCs w:val="24"/>
              </w:rPr>
              <w:t>|</w:t>
            </w:r>
            <w:r w:rsidR="0046108B" w:rsidRPr="00A968B0">
              <w:rPr>
                <w:b/>
                <w:sz w:val="24"/>
                <w:szCs w:val="24"/>
              </w:rPr>
              <w:sym w:font="Symbol" w:char="F05F"/>
            </w:r>
            <w:r w:rsidR="0046108B" w:rsidRPr="00A968B0">
              <w:rPr>
                <w:b/>
                <w:sz w:val="24"/>
                <w:szCs w:val="24"/>
              </w:rPr>
              <w:sym w:font="Symbol" w:char="F05F"/>
            </w:r>
            <w:r w:rsidR="0046108B" w:rsidRPr="00A968B0">
              <w:rPr>
                <w:b/>
                <w:sz w:val="24"/>
                <w:szCs w:val="24"/>
              </w:rPr>
              <w:t>|</w:t>
            </w:r>
            <w:r w:rsidR="0046108B" w:rsidRPr="00A968B0">
              <w:rPr>
                <w:b/>
                <w:sz w:val="24"/>
                <w:szCs w:val="24"/>
              </w:rPr>
              <w:sym w:font="Symbol" w:char="F05F"/>
            </w:r>
            <w:r w:rsidR="0046108B" w:rsidRPr="00A968B0">
              <w:rPr>
                <w:b/>
                <w:sz w:val="24"/>
                <w:szCs w:val="24"/>
              </w:rPr>
              <w:sym w:font="Symbol" w:char="F05F"/>
            </w:r>
            <w:r w:rsidR="0046108B" w:rsidRPr="00A968B0">
              <w:rPr>
                <w:b/>
                <w:sz w:val="24"/>
                <w:szCs w:val="24"/>
              </w:rPr>
              <w:t>|</w:t>
            </w:r>
            <w:r w:rsidR="0046108B" w:rsidRPr="00A968B0">
              <w:rPr>
                <w:b/>
                <w:sz w:val="24"/>
                <w:szCs w:val="24"/>
              </w:rPr>
              <w:sym w:font="Symbol" w:char="F05F"/>
            </w:r>
            <w:r w:rsidR="0046108B" w:rsidRPr="00A968B0">
              <w:rPr>
                <w:b/>
                <w:sz w:val="24"/>
                <w:szCs w:val="24"/>
              </w:rPr>
              <w:sym w:font="Symbol" w:char="F05F"/>
            </w:r>
            <w:r w:rsidR="0046108B" w:rsidRPr="00A968B0">
              <w:rPr>
                <w:b/>
                <w:sz w:val="24"/>
                <w:szCs w:val="24"/>
              </w:rPr>
              <w:t>|</w:t>
            </w:r>
            <w:r w:rsidR="0046108B" w:rsidRPr="00A968B0">
              <w:rPr>
                <w:b/>
                <w:sz w:val="24"/>
                <w:szCs w:val="24"/>
              </w:rPr>
              <w:sym w:font="Symbol" w:char="F05F"/>
            </w:r>
            <w:r w:rsidR="0046108B" w:rsidRPr="00A968B0">
              <w:rPr>
                <w:b/>
                <w:sz w:val="24"/>
                <w:szCs w:val="24"/>
              </w:rPr>
              <w:sym w:font="Symbol" w:char="F05F"/>
            </w:r>
            <w:r w:rsidR="0046108B" w:rsidRPr="00A968B0">
              <w:rPr>
                <w:b/>
                <w:sz w:val="24"/>
                <w:szCs w:val="24"/>
              </w:rPr>
              <w:t>|</w:t>
            </w:r>
            <w:r w:rsidR="0046108B" w:rsidRPr="00A968B0">
              <w:rPr>
                <w:b/>
                <w:sz w:val="24"/>
                <w:szCs w:val="24"/>
              </w:rPr>
              <w:sym w:font="Symbol" w:char="F05F"/>
            </w:r>
            <w:r w:rsidR="0046108B" w:rsidRPr="00A968B0">
              <w:rPr>
                <w:b/>
                <w:sz w:val="24"/>
                <w:szCs w:val="24"/>
              </w:rPr>
              <w:sym w:font="Symbol" w:char="F05F"/>
            </w:r>
            <w:r w:rsidR="0046108B" w:rsidRPr="00A968B0">
              <w:rPr>
                <w:b/>
                <w:sz w:val="24"/>
                <w:szCs w:val="24"/>
              </w:rPr>
              <w:t>|</w:t>
            </w:r>
            <w:r w:rsidR="0046108B" w:rsidRPr="00A968B0">
              <w:rPr>
                <w:b/>
                <w:sz w:val="24"/>
                <w:szCs w:val="24"/>
              </w:rPr>
              <w:sym w:font="Symbol" w:char="F05F"/>
            </w:r>
            <w:r w:rsidR="0046108B" w:rsidRPr="00A968B0">
              <w:rPr>
                <w:b/>
                <w:sz w:val="24"/>
                <w:szCs w:val="24"/>
              </w:rPr>
              <w:sym w:font="Symbol" w:char="F05F"/>
            </w:r>
            <w:r w:rsidR="0046108B" w:rsidRPr="00A968B0">
              <w:rPr>
                <w:b/>
                <w:sz w:val="24"/>
                <w:szCs w:val="24"/>
              </w:rPr>
              <w:t>|</w:t>
            </w:r>
            <w:r w:rsidR="0046108B" w:rsidRPr="00A968B0">
              <w:rPr>
                <w:b/>
                <w:sz w:val="24"/>
                <w:szCs w:val="24"/>
              </w:rPr>
              <w:sym w:font="Symbol" w:char="F05F"/>
            </w:r>
            <w:r w:rsidR="0046108B" w:rsidRPr="00A968B0">
              <w:rPr>
                <w:b/>
                <w:sz w:val="24"/>
                <w:szCs w:val="24"/>
              </w:rPr>
              <w:sym w:font="Symbol" w:char="F05F"/>
            </w:r>
            <w:r w:rsidR="0046108B" w:rsidRPr="00A968B0">
              <w:rPr>
                <w:b/>
                <w:sz w:val="24"/>
                <w:szCs w:val="24"/>
              </w:rPr>
              <w:t>|</w:t>
            </w:r>
            <w:r w:rsidR="0046108B" w:rsidRPr="00A968B0">
              <w:rPr>
                <w:b/>
                <w:sz w:val="24"/>
                <w:szCs w:val="24"/>
              </w:rPr>
              <w:sym w:font="Symbol" w:char="F05F"/>
            </w:r>
            <w:r w:rsidR="0046108B" w:rsidRPr="00A968B0">
              <w:rPr>
                <w:b/>
                <w:sz w:val="24"/>
                <w:szCs w:val="24"/>
              </w:rPr>
              <w:sym w:font="Symbol" w:char="F05F"/>
            </w:r>
            <w:r w:rsidR="0046108B" w:rsidRPr="00A968B0">
              <w:rPr>
                <w:b/>
                <w:sz w:val="24"/>
                <w:szCs w:val="24"/>
              </w:rPr>
              <w:t>|</w:t>
            </w:r>
          </w:p>
        </w:tc>
      </w:tr>
      <w:tr w:rsidR="0046108B" w:rsidRPr="00A968B0" w14:paraId="46AC861A" w14:textId="77777777" w:rsidTr="00EA7A1A">
        <w:trPr>
          <w:trHeight w:val="454"/>
        </w:trPr>
        <w:tc>
          <w:tcPr>
            <w:tcW w:w="9464" w:type="dxa"/>
            <w:vAlign w:val="center"/>
          </w:tcPr>
          <w:p w14:paraId="486786D5" w14:textId="4B4C82D3" w:rsidR="0046108B" w:rsidRPr="00A968B0" w:rsidRDefault="0046108B" w:rsidP="00F40778">
            <w:pPr>
              <w:spacing w:after="120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.</w:t>
            </w:r>
            <w:r w:rsidR="00F40778" w:rsidRPr="00A968B0">
              <w:rPr>
                <w:sz w:val="24"/>
                <w:szCs w:val="24"/>
              </w:rPr>
              <w:t>2</w:t>
            </w:r>
            <w:r w:rsidRPr="00A968B0">
              <w:rPr>
                <w:sz w:val="24"/>
                <w:szCs w:val="24"/>
              </w:rPr>
              <w:t>. Matični broj subjekta (</w:t>
            </w:r>
            <w:proofErr w:type="spellStart"/>
            <w:r w:rsidRPr="00A968B0">
              <w:rPr>
                <w:sz w:val="24"/>
                <w:szCs w:val="24"/>
              </w:rPr>
              <w:t>MBS</w:t>
            </w:r>
            <w:proofErr w:type="spellEnd"/>
            <w:r w:rsidRPr="00A968B0">
              <w:rPr>
                <w:sz w:val="24"/>
                <w:szCs w:val="24"/>
              </w:rPr>
              <w:t>) ili matični broj obrta (</w:t>
            </w:r>
            <w:proofErr w:type="spellStart"/>
            <w:r w:rsidRPr="00A968B0">
              <w:rPr>
                <w:sz w:val="24"/>
                <w:szCs w:val="24"/>
              </w:rPr>
              <w:t>MBO</w:t>
            </w:r>
            <w:proofErr w:type="spellEnd"/>
            <w:r w:rsidRPr="00A968B0">
              <w:rPr>
                <w:sz w:val="24"/>
                <w:szCs w:val="24"/>
              </w:rPr>
              <w:t xml:space="preserve">):         </w:t>
            </w:r>
            <w:r w:rsidR="000F1640" w:rsidRPr="00A968B0">
              <w:rPr>
                <w:sz w:val="24"/>
                <w:szCs w:val="24"/>
              </w:rPr>
              <w:t xml:space="preserve">               </w:t>
            </w:r>
            <w:r w:rsidRPr="00A968B0">
              <w:rPr>
                <w:sz w:val="24"/>
                <w:szCs w:val="24"/>
              </w:rPr>
              <w:t xml:space="preserve">                                    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 xml:space="preserve">| </w:t>
            </w:r>
          </w:p>
        </w:tc>
      </w:tr>
      <w:tr w:rsidR="0046108B" w:rsidRPr="00A968B0" w14:paraId="4063984A" w14:textId="77777777" w:rsidTr="00EA7A1A">
        <w:trPr>
          <w:trHeight w:val="454"/>
        </w:trPr>
        <w:tc>
          <w:tcPr>
            <w:tcW w:w="9464" w:type="dxa"/>
            <w:vAlign w:val="center"/>
          </w:tcPr>
          <w:p w14:paraId="63A15C6C" w14:textId="5143C7FF" w:rsidR="0046108B" w:rsidRPr="00A968B0" w:rsidRDefault="0046108B" w:rsidP="00F40778">
            <w:pPr>
              <w:spacing w:after="120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lastRenderedPageBreak/>
              <w:t>1.</w:t>
            </w:r>
            <w:r w:rsidR="00F40778" w:rsidRPr="00A968B0">
              <w:rPr>
                <w:sz w:val="24"/>
                <w:szCs w:val="24"/>
              </w:rPr>
              <w:t>3</w:t>
            </w:r>
            <w:r w:rsidRPr="00A968B0">
              <w:rPr>
                <w:sz w:val="24"/>
                <w:szCs w:val="24"/>
              </w:rPr>
              <w:t xml:space="preserve">. Matični broj poslovnog subjekta (MBPS):                                                 </w:t>
            </w:r>
            <w:r w:rsidR="000F1640" w:rsidRPr="00A968B0">
              <w:rPr>
                <w:sz w:val="24"/>
                <w:szCs w:val="24"/>
              </w:rPr>
              <w:t xml:space="preserve">                   </w:t>
            </w:r>
            <w:r w:rsidRPr="00A968B0">
              <w:rPr>
                <w:sz w:val="24"/>
                <w:szCs w:val="24"/>
              </w:rPr>
              <w:t xml:space="preserve">                    </w:t>
            </w:r>
            <w:r w:rsidR="00B04459" w:rsidRPr="00A968B0">
              <w:rPr>
                <w:sz w:val="24"/>
                <w:szCs w:val="24"/>
              </w:rPr>
              <w:t xml:space="preserve"> </w:t>
            </w:r>
            <w:r w:rsidRPr="00A968B0">
              <w:rPr>
                <w:sz w:val="24"/>
                <w:szCs w:val="24"/>
              </w:rPr>
              <w:t xml:space="preserve">     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</w:tr>
      <w:tr w:rsidR="0046108B" w:rsidRPr="00A968B0" w14:paraId="7ECDE866" w14:textId="77777777" w:rsidTr="00EA7A1A">
        <w:trPr>
          <w:trHeight w:val="454"/>
        </w:trPr>
        <w:tc>
          <w:tcPr>
            <w:tcW w:w="9464" w:type="dxa"/>
            <w:vAlign w:val="center"/>
          </w:tcPr>
          <w:p w14:paraId="47D62ECA" w14:textId="305C5854" w:rsidR="0046108B" w:rsidRPr="00A968B0" w:rsidRDefault="0046108B" w:rsidP="00E01DB7">
            <w:pPr>
              <w:spacing w:after="120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.</w:t>
            </w:r>
            <w:r w:rsidR="00F40778" w:rsidRPr="00A968B0">
              <w:rPr>
                <w:sz w:val="24"/>
                <w:szCs w:val="24"/>
              </w:rPr>
              <w:t>4</w:t>
            </w:r>
            <w:r w:rsidRPr="00A968B0">
              <w:rPr>
                <w:sz w:val="24"/>
                <w:szCs w:val="24"/>
              </w:rPr>
              <w:t xml:space="preserve">. Naziv operatera: </w:t>
            </w:r>
          </w:p>
        </w:tc>
      </w:tr>
      <w:tr w:rsidR="0046108B" w:rsidRPr="00A968B0" w14:paraId="54CCEFC9" w14:textId="77777777" w:rsidTr="00EA7A1A">
        <w:trPr>
          <w:trHeight w:val="454"/>
        </w:trPr>
        <w:tc>
          <w:tcPr>
            <w:tcW w:w="9464" w:type="dxa"/>
            <w:vAlign w:val="center"/>
          </w:tcPr>
          <w:p w14:paraId="3C599C46" w14:textId="61B56E6C" w:rsidR="0046108B" w:rsidRPr="00A968B0" w:rsidRDefault="0046108B" w:rsidP="00F40778">
            <w:pPr>
              <w:spacing w:after="120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.</w:t>
            </w:r>
            <w:r w:rsidR="00F40778" w:rsidRPr="00A968B0">
              <w:rPr>
                <w:sz w:val="24"/>
                <w:szCs w:val="24"/>
              </w:rPr>
              <w:t>5</w:t>
            </w:r>
            <w:r w:rsidRPr="00A968B0">
              <w:rPr>
                <w:sz w:val="24"/>
                <w:szCs w:val="24"/>
              </w:rPr>
              <w:t>. Glavna djelatnost (</w:t>
            </w:r>
            <w:proofErr w:type="spellStart"/>
            <w:r w:rsidRPr="00A968B0">
              <w:rPr>
                <w:sz w:val="24"/>
                <w:szCs w:val="24"/>
              </w:rPr>
              <w:t>NKD</w:t>
            </w:r>
            <w:proofErr w:type="spellEnd"/>
            <w:r w:rsidRPr="00A968B0">
              <w:rPr>
                <w:sz w:val="24"/>
                <w:szCs w:val="24"/>
              </w:rPr>
              <w:t xml:space="preserve">) </w:t>
            </w:r>
            <w:r w:rsidR="000F1640" w:rsidRPr="00A968B0">
              <w:rPr>
                <w:sz w:val="24"/>
                <w:szCs w:val="24"/>
              </w:rPr>
              <w:t xml:space="preserve">                                  </w:t>
            </w:r>
            <w:r w:rsidRPr="00A968B0">
              <w:rPr>
                <w:sz w:val="24"/>
                <w:szCs w:val="24"/>
              </w:rPr>
              <w:t xml:space="preserve">                                                                                                   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 . 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 xml:space="preserve">| </w:t>
            </w:r>
          </w:p>
        </w:tc>
      </w:tr>
      <w:tr w:rsidR="0046108B" w:rsidRPr="00A968B0" w14:paraId="102D837B" w14:textId="77777777" w:rsidTr="00EA7A1A">
        <w:trPr>
          <w:trHeight w:val="454"/>
        </w:trPr>
        <w:tc>
          <w:tcPr>
            <w:tcW w:w="9464" w:type="dxa"/>
            <w:vAlign w:val="center"/>
          </w:tcPr>
          <w:p w14:paraId="5517E15D" w14:textId="085A1242" w:rsidR="0046108B" w:rsidRPr="00A968B0" w:rsidRDefault="0046108B" w:rsidP="00F40778">
            <w:pPr>
              <w:spacing w:after="120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.</w:t>
            </w:r>
            <w:r w:rsidR="00F40778" w:rsidRPr="00A968B0">
              <w:rPr>
                <w:sz w:val="24"/>
                <w:szCs w:val="24"/>
              </w:rPr>
              <w:t>6</w:t>
            </w:r>
            <w:r w:rsidRPr="00A968B0">
              <w:rPr>
                <w:sz w:val="24"/>
                <w:szCs w:val="24"/>
              </w:rPr>
              <w:t xml:space="preserve">. Adresa: </w:t>
            </w:r>
          </w:p>
        </w:tc>
      </w:tr>
      <w:tr w:rsidR="0046108B" w:rsidRPr="00A968B0" w14:paraId="1FCA0118" w14:textId="77777777" w:rsidTr="00EA7A1A">
        <w:trPr>
          <w:trHeight w:val="454"/>
        </w:trPr>
        <w:tc>
          <w:tcPr>
            <w:tcW w:w="9464" w:type="dxa"/>
            <w:vAlign w:val="center"/>
          </w:tcPr>
          <w:p w14:paraId="3D19BF3B" w14:textId="027B2C79" w:rsidR="0046108B" w:rsidRPr="00A968B0" w:rsidRDefault="0046108B" w:rsidP="00F40778">
            <w:pPr>
              <w:spacing w:after="120"/>
              <w:ind w:firstLine="360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.</w:t>
            </w:r>
            <w:r w:rsidR="00F40778" w:rsidRPr="00A968B0">
              <w:rPr>
                <w:sz w:val="24"/>
                <w:szCs w:val="24"/>
              </w:rPr>
              <w:t>6</w:t>
            </w:r>
            <w:r w:rsidRPr="00A968B0">
              <w:rPr>
                <w:sz w:val="24"/>
                <w:szCs w:val="24"/>
              </w:rPr>
              <w:t>.1. Ulica i kućni broj:</w:t>
            </w:r>
          </w:p>
        </w:tc>
      </w:tr>
      <w:tr w:rsidR="0046108B" w:rsidRPr="00A968B0" w14:paraId="344641D3" w14:textId="77777777" w:rsidTr="00EA7A1A">
        <w:trPr>
          <w:trHeight w:val="454"/>
        </w:trPr>
        <w:tc>
          <w:tcPr>
            <w:tcW w:w="9464" w:type="dxa"/>
            <w:vAlign w:val="center"/>
          </w:tcPr>
          <w:p w14:paraId="2398B436" w14:textId="4A65BDCD" w:rsidR="0046108B" w:rsidRPr="00A968B0" w:rsidRDefault="0046108B" w:rsidP="00F40778">
            <w:pPr>
              <w:spacing w:after="120"/>
              <w:ind w:firstLine="360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.</w:t>
            </w:r>
            <w:r w:rsidR="00F40778" w:rsidRPr="00A968B0">
              <w:rPr>
                <w:sz w:val="24"/>
                <w:szCs w:val="24"/>
              </w:rPr>
              <w:t>6</w:t>
            </w:r>
            <w:r w:rsidRPr="00A968B0">
              <w:rPr>
                <w:sz w:val="24"/>
                <w:szCs w:val="24"/>
              </w:rPr>
              <w:t xml:space="preserve">.2. Poštanski broj i naziv grada/naselja: </w:t>
            </w:r>
          </w:p>
        </w:tc>
      </w:tr>
      <w:tr w:rsidR="0046108B" w:rsidRPr="00A968B0" w14:paraId="7D5FA761" w14:textId="77777777" w:rsidTr="00EA7A1A">
        <w:trPr>
          <w:trHeight w:val="454"/>
        </w:trPr>
        <w:tc>
          <w:tcPr>
            <w:tcW w:w="9464" w:type="dxa"/>
            <w:vAlign w:val="center"/>
          </w:tcPr>
          <w:p w14:paraId="06581D10" w14:textId="3C2F42E2" w:rsidR="0046108B" w:rsidRPr="00A968B0" w:rsidRDefault="0046108B" w:rsidP="00E01DB7">
            <w:pPr>
              <w:spacing w:after="120"/>
              <w:ind w:firstLine="360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.</w:t>
            </w:r>
            <w:r w:rsidR="00F40778" w:rsidRPr="00A968B0">
              <w:rPr>
                <w:sz w:val="24"/>
                <w:szCs w:val="24"/>
              </w:rPr>
              <w:t>6</w:t>
            </w:r>
            <w:r w:rsidRPr="00A968B0">
              <w:rPr>
                <w:sz w:val="24"/>
                <w:szCs w:val="24"/>
              </w:rPr>
              <w:t xml:space="preserve">.3. Županija: </w:t>
            </w:r>
          </w:p>
        </w:tc>
      </w:tr>
      <w:tr w:rsidR="0046108B" w:rsidRPr="00A968B0" w14:paraId="32A5BBB1" w14:textId="77777777" w:rsidTr="00EA7A1A">
        <w:trPr>
          <w:trHeight w:val="454"/>
        </w:trPr>
        <w:tc>
          <w:tcPr>
            <w:tcW w:w="9464" w:type="dxa"/>
            <w:vAlign w:val="center"/>
          </w:tcPr>
          <w:p w14:paraId="59A539C2" w14:textId="7C25A7AC" w:rsidR="0046108B" w:rsidRPr="00A968B0" w:rsidRDefault="0046108B" w:rsidP="00F40778">
            <w:pPr>
              <w:spacing w:after="120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.</w:t>
            </w:r>
            <w:r w:rsidR="00F40778" w:rsidRPr="00A968B0">
              <w:rPr>
                <w:sz w:val="24"/>
                <w:szCs w:val="24"/>
              </w:rPr>
              <w:t>7</w:t>
            </w:r>
            <w:r w:rsidRPr="00A968B0">
              <w:rPr>
                <w:sz w:val="24"/>
                <w:szCs w:val="24"/>
              </w:rPr>
              <w:t>. Mrežna stranica operatera:</w:t>
            </w:r>
          </w:p>
        </w:tc>
      </w:tr>
      <w:tr w:rsidR="0046108B" w:rsidRPr="00A968B0" w14:paraId="73399BFB" w14:textId="77777777" w:rsidTr="00EA7A1A">
        <w:trPr>
          <w:trHeight w:val="454"/>
        </w:trPr>
        <w:tc>
          <w:tcPr>
            <w:tcW w:w="9464" w:type="dxa"/>
            <w:vAlign w:val="center"/>
          </w:tcPr>
          <w:p w14:paraId="1B1E4494" w14:textId="4B9E6DF1" w:rsidR="0046108B" w:rsidRPr="00A968B0" w:rsidRDefault="0046108B" w:rsidP="00E01DB7">
            <w:pPr>
              <w:spacing w:after="120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.</w:t>
            </w:r>
            <w:r w:rsidR="00F40778" w:rsidRPr="00A968B0">
              <w:rPr>
                <w:sz w:val="24"/>
                <w:szCs w:val="24"/>
              </w:rPr>
              <w:t>7</w:t>
            </w:r>
            <w:r w:rsidRPr="00A968B0">
              <w:rPr>
                <w:sz w:val="24"/>
                <w:szCs w:val="24"/>
              </w:rPr>
              <w:t>.1. Broj zaposlenih</w:t>
            </w:r>
          </w:p>
        </w:tc>
      </w:tr>
      <w:tr w:rsidR="0046108B" w:rsidRPr="00A968B0" w14:paraId="253CBAB7" w14:textId="77777777" w:rsidTr="00EA7A1A">
        <w:trPr>
          <w:trHeight w:val="454"/>
        </w:trPr>
        <w:tc>
          <w:tcPr>
            <w:tcW w:w="9464" w:type="dxa"/>
            <w:vAlign w:val="center"/>
          </w:tcPr>
          <w:p w14:paraId="0421F18F" w14:textId="17EC8527" w:rsidR="0046108B" w:rsidRPr="00A968B0" w:rsidRDefault="0046108B" w:rsidP="00B04459">
            <w:pPr>
              <w:spacing w:after="120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.</w:t>
            </w:r>
            <w:r w:rsidR="00F40778" w:rsidRPr="00A968B0">
              <w:rPr>
                <w:sz w:val="24"/>
                <w:szCs w:val="24"/>
              </w:rPr>
              <w:t>8</w:t>
            </w:r>
            <w:r w:rsidRPr="00A968B0">
              <w:rPr>
                <w:sz w:val="24"/>
                <w:szCs w:val="24"/>
              </w:rPr>
              <w:t xml:space="preserve">. </w:t>
            </w:r>
            <w:proofErr w:type="spellStart"/>
            <w:r w:rsidRPr="00A968B0">
              <w:rPr>
                <w:sz w:val="24"/>
                <w:szCs w:val="24"/>
              </w:rPr>
              <w:t>HTRS96</w:t>
            </w:r>
            <w:proofErr w:type="spellEnd"/>
            <w:r w:rsidRPr="00A968B0">
              <w:rPr>
                <w:sz w:val="24"/>
                <w:szCs w:val="24"/>
              </w:rPr>
              <w:t xml:space="preserve"> TM koordinate glavnog ulaza:                  </w:t>
            </w:r>
            <w:r w:rsidR="000F1640" w:rsidRPr="00A968B0">
              <w:rPr>
                <w:sz w:val="24"/>
                <w:szCs w:val="24"/>
              </w:rPr>
              <w:t xml:space="preserve">         </w:t>
            </w:r>
            <w:r w:rsidRPr="00A968B0">
              <w:rPr>
                <w:sz w:val="24"/>
                <w:szCs w:val="24"/>
              </w:rPr>
              <w:t xml:space="preserve">                            E =</w:t>
            </w:r>
            <w:r w:rsidRPr="00A968B0">
              <w:rPr>
                <w:b/>
                <w:sz w:val="24"/>
                <w:szCs w:val="24"/>
              </w:rPr>
              <w:t xml:space="preserve"> </w:t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  N= 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</w:tr>
      <w:tr w:rsidR="0046108B" w:rsidRPr="00A968B0" w14:paraId="48AECF86" w14:textId="77777777" w:rsidTr="00EA7A1A">
        <w:trPr>
          <w:trHeight w:val="454"/>
        </w:trPr>
        <w:tc>
          <w:tcPr>
            <w:tcW w:w="9464" w:type="dxa"/>
            <w:vAlign w:val="center"/>
          </w:tcPr>
          <w:p w14:paraId="25D3C810" w14:textId="67BCF166" w:rsidR="0046108B" w:rsidRPr="00A968B0" w:rsidRDefault="0046108B" w:rsidP="00F40778">
            <w:pPr>
              <w:spacing w:after="120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.</w:t>
            </w:r>
            <w:r w:rsidR="00F40778" w:rsidRPr="00A968B0">
              <w:rPr>
                <w:sz w:val="24"/>
                <w:szCs w:val="24"/>
              </w:rPr>
              <w:t>9</w:t>
            </w:r>
            <w:r w:rsidRPr="00A968B0">
              <w:rPr>
                <w:sz w:val="24"/>
                <w:szCs w:val="24"/>
              </w:rPr>
              <w:t xml:space="preserve">. Podaci o osobi odgovornoj za točnost podataka u </w:t>
            </w:r>
            <w:proofErr w:type="spellStart"/>
            <w:r w:rsidRPr="00A968B0">
              <w:rPr>
                <w:sz w:val="24"/>
                <w:szCs w:val="24"/>
              </w:rPr>
              <w:t>ROO</w:t>
            </w:r>
            <w:proofErr w:type="spellEnd"/>
            <w:r w:rsidRPr="00A968B0">
              <w:rPr>
                <w:sz w:val="24"/>
                <w:szCs w:val="24"/>
              </w:rPr>
              <w:t>:</w:t>
            </w:r>
          </w:p>
        </w:tc>
      </w:tr>
      <w:tr w:rsidR="0046108B" w:rsidRPr="00A968B0" w14:paraId="6C368933" w14:textId="77777777" w:rsidTr="00EA7A1A">
        <w:trPr>
          <w:trHeight w:val="454"/>
        </w:trPr>
        <w:tc>
          <w:tcPr>
            <w:tcW w:w="9464" w:type="dxa"/>
            <w:vAlign w:val="center"/>
          </w:tcPr>
          <w:p w14:paraId="755C2CFB" w14:textId="5685B3CA" w:rsidR="0046108B" w:rsidRPr="00A968B0" w:rsidRDefault="0046108B" w:rsidP="00E01DB7">
            <w:pPr>
              <w:spacing w:after="120"/>
              <w:ind w:firstLine="360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.</w:t>
            </w:r>
            <w:r w:rsidR="00F40778" w:rsidRPr="00A968B0">
              <w:rPr>
                <w:sz w:val="24"/>
                <w:szCs w:val="24"/>
              </w:rPr>
              <w:t>9</w:t>
            </w:r>
            <w:r w:rsidRPr="00A968B0">
              <w:rPr>
                <w:sz w:val="24"/>
                <w:szCs w:val="24"/>
              </w:rPr>
              <w:t xml:space="preserve">.1. Ime i prezime: </w:t>
            </w:r>
          </w:p>
        </w:tc>
      </w:tr>
      <w:tr w:rsidR="0046108B" w:rsidRPr="00A968B0" w14:paraId="70679A2A" w14:textId="77777777" w:rsidTr="00EA7A1A">
        <w:trPr>
          <w:trHeight w:val="454"/>
        </w:trPr>
        <w:tc>
          <w:tcPr>
            <w:tcW w:w="9464" w:type="dxa"/>
            <w:vAlign w:val="center"/>
          </w:tcPr>
          <w:p w14:paraId="033A58A6" w14:textId="624F2F23" w:rsidR="0046108B" w:rsidRPr="00A968B0" w:rsidRDefault="0046108B" w:rsidP="00E01DB7">
            <w:pPr>
              <w:spacing w:after="120"/>
              <w:ind w:firstLine="360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.</w:t>
            </w:r>
            <w:r w:rsidR="00F40778" w:rsidRPr="00A968B0">
              <w:rPr>
                <w:sz w:val="24"/>
                <w:szCs w:val="24"/>
              </w:rPr>
              <w:t>9</w:t>
            </w:r>
            <w:r w:rsidRPr="00A968B0">
              <w:rPr>
                <w:sz w:val="24"/>
                <w:szCs w:val="24"/>
              </w:rPr>
              <w:t xml:space="preserve">.2. Funkcija: </w:t>
            </w:r>
          </w:p>
        </w:tc>
      </w:tr>
      <w:tr w:rsidR="0046108B" w:rsidRPr="00A968B0" w14:paraId="705B76FD" w14:textId="77777777" w:rsidTr="00EA7A1A">
        <w:trPr>
          <w:trHeight w:val="454"/>
        </w:trPr>
        <w:tc>
          <w:tcPr>
            <w:tcW w:w="9464" w:type="dxa"/>
            <w:vAlign w:val="center"/>
          </w:tcPr>
          <w:p w14:paraId="51923080" w14:textId="12D03AFE" w:rsidR="0046108B" w:rsidRPr="00A968B0" w:rsidRDefault="0046108B" w:rsidP="00E01DB7">
            <w:pPr>
              <w:spacing w:after="120"/>
              <w:ind w:firstLine="360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.</w:t>
            </w:r>
            <w:r w:rsidR="00F40778" w:rsidRPr="00A968B0">
              <w:rPr>
                <w:sz w:val="24"/>
                <w:szCs w:val="24"/>
              </w:rPr>
              <w:t>9</w:t>
            </w:r>
            <w:r w:rsidRPr="00A968B0">
              <w:rPr>
                <w:sz w:val="24"/>
                <w:szCs w:val="24"/>
              </w:rPr>
              <w:t xml:space="preserve">.3. Telefon/Fax: </w:t>
            </w:r>
          </w:p>
        </w:tc>
      </w:tr>
      <w:tr w:rsidR="0046108B" w:rsidRPr="00A968B0" w14:paraId="5073D226" w14:textId="77777777" w:rsidTr="00EA7A1A">
        <w:trPr>
          <w:trHeight w:val="454"/>
        </w:trPr>
        <w:tc>
          <w:tcPr>
            <w:tcW w:w="9464" w:type="dxa"/>
            <w:vAlign w:val="center"/>
          </w:tcPr>
          <w:p w14:paraId="7FF0B59A" w14:textId="5973DD9E" w:rsidR="0046108B" w:rsidRPr="00A968B0" w:rsidRDefault="0046108B" w:rsidP="00E01DB7">
            <w:pPr>
              <w:spacing w:after="120"/>
              <w:ind w:firstLine="360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.</w:t>
            </w:r>
            <w:r w:rsidR="00F40778" w:rsidRPr="00A968B0">
              <w:rPr>
                <w:sz w:val="24"/>
                <w:szCs w:val="24"/>
              </w:rPr>
              <w:t>9</w:t>
            </w:r>
            <w:r w:rsidRPr="00A968B0">
              <w:rPr>
                <w:sz w:val="24"/>
                <w:szCs w:val="24"/>
              </w:rPr>
              <w:t xml:space="preserve">.4. E-mail: </w:t>
            </w:r>
          </w:p>
        </w:tc>
      </w:tr>
      <w:tr w:rsidR="0046108B" w:rsidRPr="00A968B0" w14:paraId="0F8049F5" w14:textId="77777777" w:rsidTr="00EA7A1A">
        <w:trPr>
          <w:trHeight w:val="454"/>
        </w:trPr>
        <w:tc>
          <w:tcPr>
            <w:tcW w:w="9464" w:type="dxa"/>
            <w:vAlign w:val="center"/>
          </w:tcPr>
          <w:p w14:paraId="0651E9BA" w14:textId="7C86E713" w:rsidR="0046108B" w:rsidRPr="00A968B0" w:rsidRDefault="00F40778" w:rsidP="00F40778">
            <w:pPr>
              <w:spacing w:after="120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.</w:t>
            </w:r>
            <w:r w:rsidR="00254AF6" w:rsidRPr="00A968B0">
              <w:rPr>
                <w:sz w:val="24"/>
                <w:szCs w:val="24"/>
              </w:rPr>
              <w:t xml:space="preserve"> </w:t>
            </w:r>
            <w:r w:rsidR="0046108B" w:rsidRPr="00A968B0">
              <w:rPr>
                <w:sz w:val="24"/>
                <w:szCs w:val="24"/>
              </w:rPr>
              <w:t xml:space="preserve"> Broj organizacijskih jedinica na lokacijama: </w:t>
            </w:r>
          </w:p>
        </w:tc>
      </w:tr>
      <w:tr w:rsidR="0046108B" w:rsidRPr="00A968B0" w14:paraId="2B92462A" w14:textId="77777777" w:rsidTr="00EA7A1A">
        <w:trPr>
          <w:trHeight w:val="454"/>
        </w:trPr>
        <w:tc>
          <w:tcPr>
            <w:tcW w:w="9464" w:type="dxa"/>
            <w:vAlign w:val="center"/>
          </w:tcPr>
          <w:p w14:paraId="47A1F71F" w14:textId="0BB78F26" w:rsidR="0046108B" w:rsidRPr="00A968B0" w:rsidRDefault="00F40778" w:rsidP="00F40778">
            <w:pPr>
              <w:spacing w:after="120"/>
              <w:ind w:firstLine="360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</w:t>
            </w:r>
            <w:r w:rsidR="0046108B" w:rsidRPr="00A968B0">
              <w:rPr>
                <w:sz w:val="24"/>
                <w:szCs w:val="24"/>
              </w:rPr>
              <w:t xml:space="preserve">.1. U sjedištu operatera:           </w:t>
            </w:r>
            <w:r w:rsidR="000F1640" w:rsidRPr="00A968B0">
              <w:rPr>
                <w:sz w:val="24"/>
                <w:szCs w:val="24"/>
              </w:rPr>
              <w:t xml:space="preserve">                     </w:t>
            </w:r>
            <w:r w:rsidR="0046108B" w:rsidRPr="00A968B0">
              <w:rPr>
                <w:sz w:val="24"/>
                <w:szCs w:val="24"/>
              </w:rPr>
              <w:t xml:space="preserve">                                                                                                         |</w:t>
            </w:r>
            <w:r w:rsidR="0046108B" w:rsidRPr="00A968B0">
              <w:rPr>
                <w:sz w:val="24"/>
                <w:szCs w:val="24"/>
              </w:rPr>
              <w:sym w:font="Symbol" w:char="F05F"/>
            </w:r>
            <w:r w:rsidR="0046108B" w:rsidRPr="00A968B0">
              <w:rPr>
                <w:sz w:val="24"/>
                <w:szCs w:val="24"/>
              </w:rPr>
              <w:sym w:font="Symbol" w:char="F05F"/>
            </w:r>
            <w:r w:rsidR="0046108B" w:rsidRPr="00A968B0">
              <w:rPr>
                <w:sz w:val="24"/>
                <w:szCs w:val="24"/>
              </w:rPr>
              <w:t>|</w:t>
            </w:r>
            <w:r w:rsidR="0046108B" w:rsidRPr="00A968B0">
              <w:rPr>
                <w:sz w:val="24"/>
                <w:szCs w:val="24"/>
              </w:rPr>
              <w:sym w:font="Symbol" w:char="F05F"/>
            </w:r>
            <w:r w:rsidR="0046108B" w:rsidRPr="00A968B0">
              <w:rPr>
                <w:sz w:val="24"/>
                <w:szCs w:val="24"/>
              </w:rPr>
              <w:sym w:font="Symbol" w:char="F05F"/>
            </w:r>
            <w:r w:rsidR="0046108B" w:rsidRPr="00A968B0">
              <w:rPr>
                <w:sz w:val="24"/>
                <w:szCs w:val="24"/>
              </w:rPr>
              <w:t>|</w:t>
            </w:r>
            <w:r w:rsidR="0046108B" w:rsidRPr="00A968B0">
              <w:rPr>
                <w:sz w:val="24"/>
                <w:szCs w:val="24"/>
              </w:rPr>
              <w:sym w:font="Symbol" w:char="F05F"/>
            </w:r>
            <w:r w:rsidR="0046108B" w:rsidRPr="00A968B0">
              <w:rPr>
                <w:sz w:val="24"/>
                <w:szCs w:val="24"/>
              </w:rPr>
              <w:sym w:font="Symbol" w:char="F05F"/>
            </w:r>
            <w:r w:rsidR="0046108B" w:rsidRPr="00A968B0">
              <w:rPr>
                <w:sz w:val="24"/>
                <w:szCs w:val="24"/>
              </w:rPr>
              <w:t>|</w:t>
            </w:r>
          </w:p>
        </w:tc>
      </w:tr>
      <w:tr w:rsidR="0046108B" w:rsidRPr="00A968B0" w14:paraId="3637F5B0" w14:textId="77777777" w:rsidTr="00EA7A1A">
        <w:trPr>
          <w:trHeight w:val="454"/>
        </w:trPr>
        <w:tc>
          <w:tcPr>
            <w:tcW w:w="9464" w:type="dxa"/>
            <w:vAlign w:val="center"/>
          </w:tcPr>
          <w:p w14:paraId="259A944C" w14:textId="1BFB4DA5" w:rsidR="0046108B" w:rsidRPr="00A968B0" w:rsidRDefault="00F40778" w:rsidP="00F40778">
            <w:pPr>
              <w:spacing w:after="120"/>
              <w:ind w:firstLine="360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</w:t>
            </w:r>
            <w:r w:rsidR="0046108B" w:rsidRPr="00A968B0">
              <w:rPr>
                <w:sz w:val="24"/>
                <w:szCs w:val="24"/>
              </w:rPr>
              <w:t xml:space="preserve">.2. U drugom naselju unutar županije:           </w:t>
            </w:r>
            <w:r w:rsidR="00B04459" w:rsidRPr="00A968B0">
              <w:rPr>
                <w:sz w:val="24"/>
                <w:szCs w:val="24"/>
              </w:rPr>
              <w:t xml:space="preserve"> </w:t>
            </w:r>
            <w:r w:rsidR="0046108B" w:rsidRPr="00A968B0">
              <w:rPr>
                <w:sz w:val="24"/>
                <w:szCs w:val="24"/>
              </w:rPr>
              <w:t xml:space="preserve">       </w:t>
            </w:r>
            <w:r w:rsidR="000F1640" w:rsidRPr="00A968B0">
              <w:rPr>
                <w:sz w:val="24"/>
                <w:szCs w:val="24"/>
              </w:rPr>
              <w:t xml:space="preserve">                       </w:t>
            </w:r>
            <w:r w:rsidR="0046108B" w:rsidRPr="00A968B0">
              <w:rPr>
                <w:sz w:val="24"/>
                <w:szCs w:val="24"/>
              </w:rPr>
              <w:t xml:space="preserve">                                                                        |</w:t>
            </w:r>
            <w:r w:rsidR="0046108B" w:rsidRPr="00A968B0">
              <w:rPr>
                <w:sz w:val="24"/>
                <w:szCs w:val="24"/>
              </w:rPr>
              <w:sym w:font="Symbol" w:char="F05F"/>
            </w:r>
            <w:r w:rsidR="0046108B" w:rsidRPr="00A968B0">
              <w:rPr>
                <w:sz w:val="24"/>
                <w:szCs w:val="24"/>
              </w:rPr>
              <w:sym w:font="Symbol" w:char="F05F"/>
            </w:r>
            <w:r w:rsidR="0046108B" w:rsidRPr="00A968B0">
              <w:rPr>
                <w:sz w:val="24"/>
                <w:szCs w:val="24"/>
              </w:rPr>
              <w:t>|</w:t>
            </w:r>
            <w:r w:rsidR="0046108B" w:rsidRPr="00A968B0">
              <w:rPr>
                <w:sz w:val="24"/>
                <w:szCs w:val="24"/>
              </w:rPr>
              <w:sym w:font="Symbol" w:char="F05F"/>
            </w:r>
            <w:r w:rsidR="0046108B" w:rsidRPr="00A968B0">
              <w:rPr>
                <w:sz w:val="24"/>
                <w:szCs w:val="24"/>
              </w:rPr>
              <w:sym w:font="Symbol" w:char="F05F"/>
            </w:r>
            <w:r w:rsidR="0046108B" w:rsidRPr="00A968B0">
              <w:rPr>
                <w:sz w:val="24"/>
                <w:szCs w:val="24"/>
              </w:rPr>
              <w:t>|</w:t>
            </w:r>
            <w:r w:rsidR="0046108B" w:rsidRPr="00A968B0">
              <w:rPr>
                <w:sz w:val="24"/>
                <w:szCs w:val="24"/>
              </w:rPr>
              <w:sym w:font="Symbol" w:char="F05F"/>
            </w:r>
            <w:r w:rsidR="0046108B" w:rsidRPr="00A968B0">
              <w:rPr>
                <w:sz w:val="24"/>
                <w:szCs w:val="24"/>
              </w:rPr>
              <w:sym w:font="Symbol" w:char="F05F"/>
            </w:r>
            <w:r w:rsidR="0046108B" w:rsidRPr="00A968B0">
              <w:rPr>
                <w:sz w:val="24"/>
                <w:szCs w:val="24"/>
              </w:rPr>
              <w:t>|</w:t>
            </w:r>
          </w:p>
        </w:tc>
      </w:tr>
      <w:tr w:rsidR="0046108B" w:rsidRPr="00A968B0" w14:paraId="737DA654" w14:textId="77777777" w:rsidTr="00EA7A1A">
        <w:trPr>
          <w:trHeight w:val="454"/>
        </w:trPr>
        <w:tc>
          <w:tcPr>
            <w:tcW w:w="9464" w:type="dxa"/>
            <w:vAlign w:val="center"/>
          </w:tcPr>
          <w:p w14:paraId="1BD91EC2" w14:textId="12DE6632" w:rsidR="0046108B" w:rsidRPr="00A968B0" w:rsidRDefault="00F40778" w:rsidP="00F40778">
            <w:pPr>
              <w:spacing w:after="120"/>
              <w:ind w:firstLine="360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</w:t>
            </w:r>
            <w:r w:rsidR="0046108B" w:rsidRPr="00A968B0">
              <w:rPr>
                <w:sz w:val="24"/>
                <w:szCs w:val="24"/>
              </w:rPr>
              <w:t xml:space="preserve">.3. U drugim županijama:                                                        </w:t>
            </w:r>
            <w:r w:rsidR="000F1640" w:rsidRPr="00A968B0">
              <w:rPr>
                <w:sz w:val="24"/>
                <w:szCs w:val="24"/>
              </w:rPr>
              <w:t xml:space="preserve">      </w:t>
            </w:r>
            <w:r w:rsidR="00B04459" w:rsidRPr="00A968B0">
              <w:rPr>
                <w:sz w:val="24"/>
                <w:szCs w:val="24"/>
              </w:rPr>
              <w:t xml:space="preserve"> </w:t>
            </w:r>
            <w:r w:rsidR="0046108B" w:rsidRPr="00A968B0">
              <w:rPr>
                <w:sz w:val="24"/>
                <w:szCs w:val="24"/>
              </w:rPr>
              <w:t xml:space="preserve">                                                                       |</w:t>
            </w:r>
            <w:r w:rsidR="0046108B" w:rsidRPr="00A968B0">
              <w:rPr>
                <w:sz w:val="24"/>
                <w:szCs w:val="24"/>
              </w:rPr>
              <w:sym w:font="Symbol" w:char="F05F"/>
            </w:r>
            <w:r w:rsidR="0046108B" w:rsidRPr="00A968B0">
              <w:rPr>
                <w:sz w:val="24"/>
                <w:szCs w:val="24"/>
              </w:rPr>
              <w:sym w:font="Symbol" w:char="F05F"/>
            </w:r>
            <w:r w:rsidR="0046108B" w:rsidRPr="00A968B0">
              <w:rPr>
                <w:sz w:val="24"/>
                <w:szCs w:val="24"/>
              </w:rPr>
              <w:t>|</w:t>
            </w:r>
            <w:r w:rsidR="0046108B" w:rsidRPr="00A968B0">
              <w:rPr>
                <w:sz w:val="24"/>
                <w:szCs w:val="24"/>
              </w:rPr>
              <w:sym w:font="Symbol" w:char="F05F"/>
            </w:r>
            <w:r w:rsidR="0046108B" w:rsidRPr="00A968B0">
              <w:rPr>
                <w:sz w:val="24"/>
                <w:szCs w:val="24"/>
              </w:rPr>
              <w:sym w:font="Symbol" w:char="F05F"/>
            </w:r>
            <w:r w:rsidR="0046108B" w:rsidRPr="00A968B0">
              <w:rPr>
                <w:sz w:val="24"/>
                <w:szCs w:val="24"/>
              </w:rPr>
              <w:t>|</w:t>
            </w:r>
            <w:r w:rsidR="0046108B" w:rsidRPr="00A968B0">
              <w:rPr>
                <w:sz w:val="24"/>
                <w:szCs w:val="24"/>
              </w:rPr>
              <w:sym w:font="Symbol" w:char="F05F"/>
            </w:r>
            <w:r w:rsidR="0046108B" w:rsidRPr="00A968B0">
              <w:rPr>
                <w:sz w:val="24"/>
                <w:szCs w:val="24"/>
              </w:rPr>
              <w:sym w:font="Symbol" w:char="F05F"/>
            </w:r>
            <w:r w:rsidR="0046108B" w:rsidRPr="00A968B0">
              <w:rPr>
                <w:sz w:val="24"/>
                <w:szCs w:val="24"/>
              </w:rPr>
              <w:t>|</w:t>
            </w:r>
          </w:p>
        </w:tc>
      </w:tr>
    </w:tbl>
    <w:p w14:paraId="3662EB03" w14:textId="77777777" w:rsidR="0046108B" w:rsidRPr="00A968B0" w:rsidRDefault="0046108B" w:rsidP="00E01DB7">
      <w:pPr>
        <w:spacing w:after="120" w:line="240" w:lineRule="auto"/>
        <w:rPr>
          <w:sz w:val="24"/>
          <w:szCs w:val="24"/>
        </w:rPr>
      </w:pPr>
    </w:p>
    <w:p w14:paraId="0BDEADBB" w14:textId="77777777" w:rsidR="0046108B" w:rsidRPr="00A968B0" w:rsidRDefault="0046108B" w:rsidP="00E01DB7">
      <w:pPr>
        <w:tabs>
          <w:tab w:val="left" w:pos="6315"/>
        </w:tabs>
        <w:spacing w:after="120" w:line="240" w:lineRule="auto"/>
        <w:rPr>
          <w:sz w:val="24"/>
          <w:szCs w:val="24"/>
        </w:rPr>
      </w:pPr>
      <w:r w:rsidRPr="00A968B0">
        <w:rPr>
          <w:sz w:val="24"/>
          <w:szCs w:val="24"/>
        </w:rPr>
        <w:t>U _________________________          Datum:  |</w:t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t>|</w:t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t>| - |</w:t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t>|</w:t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t>| - |</w:t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t>|</w:t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t>|</w:t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t>|</w:t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t>|</w:t>
      </w:r>
    </w:p>
    <w:p w14:paraId="78BB9807" w14:textId="77777777" w:rsidR="0046108B" w:rsidRPr="00A968B0" w:rsidRDefault="0046108B" w:rsidP="00E01DB7">
      <w:pPr>
        <w:tabs>
          <w:tab w:val="left" w:pos="6315"/>
        </w:tabs>
        <w:spacing w:after="120" w:line="240" w:lineRule="auto"/>
        <w:rPr>
          <w:sz w:val="24"/>
          <w:szCs w:val="24"/>
        </w:rPr>
      </w:pPr>
    </w:p>
    <w:tbl>
      <w:tblPr>
        <w:tblW w:w="9350" w:type="dxa"/>
        <w:tblInd w:w="108" w:type="dxa"/>
        <w:tblLook w:val="01E0" w:firstRow="1" w:lastRow="1" w:firstColumn="1" w:lastColumn="1" w:noHBand="0" w:noVBand="0"/>
      </w:tblPr>
      <w:tblGrid>
        <w:gridCol w:w="5016"/>
        <w:gridCol w:w="563"/>
        <w:gridCol w:w="4896"/>
      </w:tblGrid>
      <w:tr w:rsidR="0046108B" w:rsidRPr="00A968B0" w14:paraId="626497FC" w14:textId="77777777" w:rsidTr="00420DE3">
        <w:tc>
          <w:tcPr>
            <w:tcW w:w="3816" w:type="dxa"/>
          </w:tcPr>
          <w:p w14:paraId="4FC42E1E" w14:textId="77777777" w:rsidR="0046108B" w:rsidRPr="00A968B0" w:rsidRDefault="0046108B" w:rsidP="003751E2">
            <w:pPr>
              <w:tabs>
                <w:tab w:val="left" w:pos="6315"/>
              </w:tabs>
              <w:spacing w:after="120" w:line="0" w:lineRule="atLeas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Osoba odgovorna za točnost podataka u </w:t>
            </w:r>
            <w:proofErr w:type="spellStart"/>
            <w:r w:rsidRPr="00A968B0">
              <w:rPr>
                <w:sz w:val="24"/>
                <w:szCs w:val="24"/>
              </w:rPr>
              <w:t>ROO</w:t>
            </w:r>
            <w:proofErr w:type="spellEnd"/>
            <w:r w:rsidRPr="00A968B0">
              <w:rPr>
                <w:sz w:val="24"/>
                <w:szCs w:val="24"/>
              </w:rPr>
              <w:t>:</w:t>
            </w:r>
          </w:p>
        </w:tc>
        <w:tc>
          <w:tcPr>
            <w:tcW w:w="1808" w:type="dxa"/>
          </w:tcPr>
          <w:p w14:paraId="342A0C31" w14:textId="77777777" w:rsidR="0046108B" w:rsidRPr="00A968B0" w:rsidRDefault="0046108B" w:rsidP="003751E2">
            <w:pPr>
              <w:tabs>
                <w:tab w:val="left" w:pos="6315"/>
              </w:tabs>
              <w:spacing w:after="120" w:line="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3726" w:type="dxa"/>
          </w:tcPr>
          <w:p w14:paraId="4C227EBB" w14:textId="77777777" w:rsidR="0046108B" w:rsidRPr="00A968B0" w:rsidRDefault="0046108B" w:rsidP="003751E2">
            <w:pPr>
              <w:tabs>
                <w:tab w:val="left" w:pos="6315"/>
              </w:tabs>
              <w:spacing w:after="120" w:line="0" w:lineRule="atLeas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Odgovorna osoba operatera:</w:t>
            </w:r>
          </w:p>
        </w:tc>
      </w:tr>
      <w:tr w:rsidR="0046108B" w:rsidRPr="00A968B0" w14:paraId="5B578373" w14:textId="77777777" w:rsidTr="00420DE3">
        <w:tc>
          <w:tcPr>
            <w:tcW w:w="3816" w:type="dxa"/>
          </w:tcPr>
          <w:p w14:paraId="48278666" w14:textId="77777777" w:rsidR="0046108B" w:rsidRPr="00A968B0" w:rsidRDefault="0046108B" w:rsidP="003751E2">
            <w:pPr>
              <w:tabs>
                <w:tab w:val="left" w:pos="6315"/>
              </w:tabs>
              <w:spacing w:after="120" w:line="0" w:lineRule="atLeas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_______________________________________</w:t>
            </w:r>
          </w:p>
        </w:tc>
        <w:tc>
          <w:tcPr>
            <w:tcW w:w="1808" w:type="dxa"/>
          </w:tcPr>
          <w:p w14:paraId="2F5BC774" w14:textId="77777777" w:rsidR="0046108B" w:rsidRPr="00A968B0" w:rsidRDefault="0046108B" w:rsidP="003751E2">
            <w:pPr>
              <w:tabs>
                <w:tab w:val="left" w:pos="6315"/>
              </w:tabs>
              <w:spacing w:after="120" w:line="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3726" w:type="dxa"/>
          </w:tcPr>
          <w:p w14:paraId="6EFF8328" w14:textId="77777777" w:rsidR="0046108B" w:rsidRPr="00A968B0" w:rsidRDefault="0046108B" w:rsidP="003751E2">
            <w:pPr>
              <w:tabs>
                <w:tab w:val="left" w:pos="6315"/>
              </w:tabs>
              <w:spacing w:after="120" w:line="0" w:lineRule="atLeas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______________________________________</w:t>
            </w:r>
          </w:p>
        </w:tc>
      </w:tr>
      <w:tr w:rsidR="0046108B" w:rsidRPr="00A968B0" w14:paraId="57933B6D" w14:textId="77777777" w:rsidTr="00420DE3">
        <w:tc>
          <w:tcPr>
            <w:tcW w:w="3816" w:type="dxa"/>
          </w:tcPr>
          <w:p w14:paraId="475ABE99" w14:textId="77777777" w:rsidR="0046108B" w:rsidRPr="00A968B0" w:rsidRDefault="0046108B" w:rsidP="003751E2">
            <w:pPr>
              <w:tabs>
                <w:tab w:val="left" w:pos="6315"/>
              </w:tabs>
              <w:spacing w:after="120" w:line="0" w:lineRule="atLeas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ime i prezime</w:t>
            </w:r>
          </w:p>
        </w:tc>
        <w:tc>
          <w:tcPr>
            <w:tcW w:w="1808" w:type="dxa"/>
          </w:tcPr>
          <w:p w14:paraId="7F4EDC07" w14:textId="77777777" w:rsidR="0046108B" w:rsidRPr="00A968B0" w:rsidRDefault="0046108B" w:rsidP="003751E2">
            <w:pPr>
              <w:tabs>
                <w:tab w:val="left" w:pos="6315"/>
              </w:tabs>
              <w:spacing w:after="120" w:line="0" w:lineRule="atLeas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MP</w:t>
            </w:r>
          </w:p>
        </w:tc>
        <w:tc>
          <w:tcPr>
            <w:tcW w:w="3726" w:type="dxa"/>
          </w:tcPr>
          <w:p w14:paraId="0F5C00B1" w14:textId="77777777" w:rsidR="0046108B" w:rsidRPr="00A968B0" w:rsidRDefault="0046108B" w:rsidP="003751E2">
            <w:pPr>
              <w:tabs>
                <w:tab w:val="left" w:pos="6315"/>
              </w:tabs>
              <w:spacing w:after="120" w:line="0" w:lineRule="atLeas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ime i prezime</w:t>
            </w:r>
          </w:p>
        </w:tc>
      </w:tr>
      <w:tr w:rsidR="0046108B" w:rsidRPr="00A968B0" w14:paraId="31F80D48" w14:textId="77777777" w:rsidTr="00420DE3">
        <w:tc>
          <w:tcPr>
            <w:tcW w:w="3816" w:type="dxa"/>
          </w:tcPr>
          <w:p w14:paraId="465B961F" w14:textId="77777777" w:rsidR="0046108B" w:rsidRPr="00A968B0" w:rsidRDefault="0046108B" w:rsidP="003751E2">
            <w:pPr>
              <w:tabs>
                <w:tab w:val="left" w:pos="6315"/>
              </w:tabs>
              <w:spacing w:after="120" w:line="0" w:lineRule="atLeas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________________________________________</w:t>
            </w:r>
          </w:p>
        </w:tc>
        <w:tc>
          <w:tcPr>
            <w:tcW w:w="1808" w:type="dxa"/>
          </w:tcPr>
          <w:p w14:paraId="429AEEB7" w14:textId="77777777" w:rsidR="0046108B" w:rsidRPr="00A968B0" w:rsidRDefault="0046108B" w:rsidP="003751E2">
            <w:pPr>
              <w:tabs>
                <w:tab w:val="left" w:pos="6315"/>
              </w:tabs>
              <w:spacing w:after="120" w:line="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3726" w:type="dxa"/>
          </w:tcPr>
          <w:p w14:paraId="4CC4B8F2" w14:textId="77777777" w:rsidR="0046108B" w:rsidRPr="00A968B0" w:rsidRDefault="0046108B" w:rsidP="003751E2">
            <w:pPr>
              <w:tabs>
                <w:tab w:val="left" w:pos="6315"/>
              </w:tabs>
              <w:spacing w:after="120" w:line="0" w:lineRule="atLeas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_______________________________________</w:t>
            </w:r>
          </w:p>
        </w:tc>
      </w:tr>
      <w:tr w:rsidR="0046108B" w:rsidRPr="00A968B0" w14:paraId="018CC222" w14:textId="77777777" w:rsidTr="00420DE3">
        <w:tc>
          <w:tcPr>
            <w:tcW w:w="3816" w:type="dxa"/>
          </w:tcPr>
          <w:p w14:paraId="1422562E" w14:textId="77777777" w:rsidR="0046108B" w:rsidRPr="00A968B0" w:rsidRDefault="0046108B" w:rsidP="003751E2">
            <w:pPr>
              <w:tabs>
                <w:tab w:val="left" w:pos="6315"/>
              </w:tabs>
              <w:spacing w:after="120" w:line="0" w:lineRule="atLeas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otpis</w:t>
            </w:r>
          </w:p>
        </w:tc>
        <w:tc>
          <w:tcPr>
            <w:tcW w:w="1808" w:type="dxa"/>
          </w:tcPr>
          <w:p w14:paraId="0450E015" w14:textId="77777777" w:rsidR="0046108B" w:rsidRPr="00A968B0" w:rsidRDefault="0046108B" w:rsidP="003751E2">
            <w:pPr>
              <w:tabs>
                <w:tab w:val="left" w:pos="6315"/>
              </w:tabs>
              <w:spacing w:after="120" w:line="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3726" w:type="dxa"/>
          </w:tcPr>
          <w:p w14:paraId="2DB1300A" w14:textId="77777777" w:rsidR="0046108B" w:rsidRPr="00A968B0" w:rsidRDefault="0046108B" w:rsidP="003751E2">
            <w:pPr>
              <w:tabs>
                <w:tab w:val="left" w:pos="6315"/>
              </w:tabs>
              <w:spacing w:after="120" w:line="0" w:lineRule="atLeas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otpis</w:t>
            </w:r>
          </w:p>
        </w:tc>
      </w:tr>
    </w:tbl>
    <w:p w14:paraId="1000454E" w14:textId="77777777" w:rsidR="0046108B" w:rsidRPr="00A968B0" w:rsidRDefault="0046108B" w:rsidP="00E01DB7">
      <w:pPr>
        <w:spacing w:after="120"/>
        <w:rPr>
          <w:sz w:val="24"/>
          <w:szCs w:val="24"/>
        </w:rPr>
      </w:pPr>
    </w:p>
    <w:tbl>
      <w:tblPr>
        <w:tblW w:w="9322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00"/>
        <w:gridCol w:w="2442"/>
        <w:gridCol w:w="2095"/>
        <w:gridCol w:w="1985"/>
      </w:tblGrid>
      <w:tr w:rsidR="0046108B" w:rsidRPr="00A968B0" w14:paraId="52D80A98" w14:textId="77777777" w:rsidTr="004E7F2E">
        <w:trPr>
          <w:trHeight w:val="567"/>
          <w:jc w:val="center"/>
        </w:trPr>
        <w:tc>
          <w:tcPr>
            <w:tcW w:w="9322" w:type="dxa"/>
            <w:gridSpan w:val="4"/>
          </w:tcPr>
          <w:p w14:paraId="756F8897" w14:textId="77777777" w:rsidR="0046108B" w:rsidRPr="00A968B0" w:rsidRDefault="0046108B" w:rsidP="00E01DB7">
            <w:pPr>
              <w:spacing w:after="120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2. Podaci o organizacijskoj jedinici na lokaciji</w:t>
            </w:r>
          </w:p>
        </w:tc>
      </w:tr>
      <w:tr w:rsidR="0046108B" w:rsidRPr="00A968B0" w14:paraId="7CB62328" w14:textId="77777777" w:rsidTr="004E7F2E">
        <w:trPr>
          <w:trHeight w:val="437"/>
          <w:jc w:val="center"/>
        </w:trPr>
        <w:tc>
          <w:tcPr>
            <w:tcW w:w="2800" w:type="dxa"/>
            <w:vMerge w:val="restart"/>
            <w:vAlign w:val="center"/>
          </w:tcPr>
          <w:p w14:paraId="451B4382" w14:textId="77777777" w:rsidR="0046108B" w:rsidRPr="00A968B0" w:rsidRDefault="0046108B" w:rsidP="00E01DB7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lastRenderedPageBreak/>
              <w:t>Šifra</w:t>
            </w:r>
          </w:p>
        </w:tc>
        <w:tc>
          <w:tcPr>
            <w:tcW w:w="2442" w:type="dxa"/>
            <w:vMerge w:val="restart"/>
            <w:vAlign w:val="center"/>
          </w:tcPr>
          <w:p w14:paraId="41F9A758" w14:textId="77777777" w:rsidR="0046108B" w:rsidRPr="00A968B0" w:rsidRDefault="0046108B" w:rsidP="00E01DB7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aziv</w:t>
            </w:r>
          </w:p>
        </w:tc>
        <w:tc>
          <w:tcPr>
            <w:tcW w:w="2095" w:type="dxa"/>
            <w:vMerge w:val="restart"/>
            <w:vAlign w:val="center"/>
          </w:tcPr>
          <w:p w14:paraId="2195C1FF" w14:textId="77777777" w:rsidR="0046108B" w:rsidRPr="00A968B0" w:rsidRDefault="0046108B" w:rsidP="00E01DB7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Osoba odgovorna za točnost podataka u</w:t>
            </w:r>
            <w:r w:rsidRPr="00A968B0" w:rsidDel="009546C5">
              <w:rPr>
                <w:sz w:val="24"/>
                <w:szCs w:val="24"/>
              </w:rPr>
              <w:t xml:space="preserve"> </w:t>
            </w:r>
            <w:proofErr w:type="spellStart"/>
            <w:r w:rsidRPr="00A968B0">
              <w:rPr>
                <w:sz w:val="24"/>
                <w:szCs w:val="24"/>
              </w:rPr>
              <w:t>ROO</w:t>
            </w:r>
            <w:proofErr w:type="spellEnd"/>
          </w:p>
        </w:tc>
        <w:tc>
          <w:tcPr>
            <w:tcW w:w="1985" w:type="dxa"/>
            <w:vMerge w:val="restart"/>
            <w:vAlign w:val="center"/>
          </w:tcPr>
          <w:p w14:paraId="0940241D" w14:textId="77777777" w:rsidR="0046108B" w:rsidRPr="00A968B0" w:rsidRDefault="0046108B" w:rsidP="00E01DB7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Tel/E-mail</w:t>
            </w:r>
          </w:p>
        </w:tc>
      </w:tr>
      <w:tr w:rsidR="0046108B" w:rsidRPr="00A968B0" w14:paraId="65912FBE" w14:textId="77777777" w:rsidTr="004E7F2E">
        <w:trPr>
          <w:trHeight w:val="480"/>
          <w:jc w:val="center"/>
        </w:trPr>
        <w:tc>
          <w:tcPr>
            <w:tcW w:w="2800" w:type="dxa"/>
            <w:vMerge/>
            <w:vAlign w:val="center"/>
          </w:tcPr>
          <w:p w14:paraId="726F9F54" w14:textId="77777777" w:rsidR="0046108B" w:rsidRPr="00A968B0" w:rsidRDefault="0046108B" w:rsidP="00E01DB7">
            <w:pPr>
              <w:spacing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2442" w:type="dxa"/>
            <w:vMerge/>
            <w:vAlign w:val="center"/>
          </w:tcPr>
          <w:p w14:paraId="3F4045A3" w14:textId="77777777" w:rsidR="0046108B" w:rsidRPr="00A968B0" w:rsidRDefault="0046108B" w:rsidP="00E01DB7">
            <w:pPr>
              <w:spacing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2095" w:type="dxa"/>
            <w:vMerge/>
            <w:vAlign w:val="center"/>
          </w:tcPr>
          <w:p w14:paraId="1FBC5C41" w14:textId="77777777" w:rsidR="0046108B" w:rsidRPr="00A968B0" w:rsidRDefault="0046108B" w:rsidP="00E01DB7">
            <w:pPr>
              <w:spacing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985" w:type="dxa"/>
            <w:vMerge/>
            <w:vAlign w:val="center"/>
          </w:tcPr>
          <w:p w14:paraId="182BDB85" w14:textId="77777777" w:rsidR="0046108B" w:rsidRPr="00A968B0" w:rsidRDefault="0046108B" w:rsidP="00E01DB7">
            <w:pPr>
              <w:spacing w:after="120"/>
              <w:jc w:val="center"/>
              <w:rPr>
                <w:sz w:val="24"/>
                <w:szCs w:val="24"/>
              </w:rPr>
            </w:pPr>
          </w:p>
        </w:tc>
      </w:tr>
      <w:tr w:rsidR="0046108B" w:rsidRPr="00A968B0" w14:paraId="43FD8C40" w14:textId="77777777" w:rsidTr="004E7F2E">
        <w:trPr>
          <w:trHeight w:val="480"/>
          <w:jc w:val="center"/>
        </w:trPr>
        <w:tc>
          <w:tcPr>
            <w:tcW w:w="2800" w:type="dxa"/>
            <w:vMerge/>
            <w:vAlign w:val="center"/>
          </w:tcPr>
          <w:p w14:paraId="0DE16F3B" w14:textId="77777777" w:rsidR="0046108B" w:rsidRPr="00A968B0" w:rsidRDefault="0046108B" w:rsidP="00E01DB7">
            <w:pPr>
              <w:spacing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2442" w:type="dxa"/>
            <w:vMerge/>
            <w:vAlign w:val="center"/>
          </w:tcPr>
          <w:p w14:paraId="1C74F0CB" w14:textId="77777777" w:rsidR="0046108B" w:rsidRPr="00A968B0" w:rsidRDefault="0046108B" w:rsidP="00E01DB7">
            <w:pPr>
              <w:spacing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2095" w:type="dxa"/>
            <w:vMerge/>
            <w:vAlign w:val="center"/>
          </w:tcPr>
          <w:p w14:paraId="4D4664BA" w14:textId="77777777" w:rsidR="0046108B" w:rsidRPr="00A968B0" w:rsidRDefault="0046108B" w:rsidP="00E01DB7">
            <w:pPr>
              <w:spacing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985" w:type="dxa"/>
            <w:vMerge/>
            <w:vAlign w:val="center"/>
          </w:tcPr>
          <w:p w14:paraId="20930A44" w14:textId="77777777" w:rsidR="0046108B" w:rsidRPr="00A968B0" w:rsidRDefault="0046108B" w:rsidP="00E01DB7">
            <w:pPr>
              <w:spacing w:after="120"/>
              <w:jc w:val="center"/>
              <w:rPr>
                <w:sz w:val="24"/>
                <w:szCs w:val="24"/>
              </w:rPr>
            </w:pPr>
          </w:p>
        </w:tc>
      </w:tr>
      <w:tr w:rsidR="0046108B" w:rsidRPr="00A968B0" w14:paraId="22A9EFA8" w14:textId="77777777" w:rsidTr="004E7F2E">
        <w:trPr>
          <w:trHeight w:val="737"/>
          <w:jc w:val="center"/>
        </w:trPr>
        <w:tc>
          <w:tcPr>
            <w:tcW w:w="2800" w:type="dxa"/>
            <w:vAlign w:val="center"/>
          </w:tcPr>
          <w:p w14:paraId="70FA39E8" w14:textId="77777777" w:rsidR="0046108B" w:rsidRPr="00A968B0" w:rsidRDefault="0046108B" w:rsidP="00E01DB7">
            <w:pPr>
              <w:spacing w:after="120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  <w:tc>
          <w:tcPr>
            <w:tcW w:w="2442" w:type="dxa"/>
            <w:vAlign w:val="center"/>
          </w:tcPr>
          <w:p w14:paraId="4A8C5E22" w14:textId="77777777" w:rsidR="0046108B" w:rsidRPr="00A968B0" w:rsidRDefault="0046108B" w:rsidP="00E01DB7">
            <w:pPr>
              <w:spacing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2095" w:type="dxa"/>
            <w:vAlign w:val="center"/>
          </w:tcPr>
          <w:p w14:paraId="06042B14" w14:textId="77777777" w:rsidR="0046108B" w:rsidRPr="00A968B0" w:rsidRDefault="0046108B" w:rsidP="00E01DB7">
            <w:pPr>
              <w:spacing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985" w:type="dxa"/>
            <w:vAlign w:val="center"/>
          </w:tcPr>
          <w:p w14:paraId="68F540E1" w14:textId="77777777" w:rsidR="0046108B" w:rsidRPr="00A968B0" w:rsidRDefault="0046108B" w:rsidP="00E01DB7">
            <w:pPr>
              <w:spacing w:after="120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Tel:</w:t>
            </w:r>
          </w:p>
          <w:p w14:paraId="23C6F4CC" w14:textId="77777777" w:rsidR="0046108B" w:rsidRPr="00A968B0" w:rsidRDefault="0046108B" w:rsidP="00E01DB7">
            <w:pPr>
              <w:spacing w:after="120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E-mail:</w:t>
            </w:r>
          </w:p>
        </w:tc>
      </w:tr>
      <w:tr w:rsidR="0046108B" w:rsidRPr="00A968B0" w14:paraId="774C24E2" w14:textId="77777777" w:rsidTr="004E7F2E">
        <w:trPr>
          <w:trHeight w:val="737"/>
          <w:jc w:val="center"/>
        </w:trPr>
        <w:tc>
          <w:tcPr>
            <w:tcW w:w="2800" w:type="dxa"/>
            <w:vAlign w:val="center"/>
          </w:tcPr>
          <w:p w14:paraId="6C5BC6B0" w14:textId="77777777" w:rsidR="0046108B" w:rsidRPr="00A968B0" w:rsidRDefault="0046108B" w:rsidP="00E01DB7">
            <w:pPr>
              <w:spacing w:after="120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  <w:tc>
          <w:tcPr>
            <w:tcW w:w="2442" w:type="dxa"/>
            <w:vAlign w:val="center"/>
          </w:tcPr>
          <w:p w14:paraId="17E232CB" w14:textId="77777777" w:rsidR="0046108B" w:rsidRPr="00A968B0" w:rsidRDefault="0046108B" w:rsidP="00E01DB7">
            <w:pPr>
              <w:spacing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2095" w:type="dxa"/>
            <w:vAlign w:val="center"/>
          </w:tcPr>
          <w:p w14:paraId="5BC35C1A" w14:textId="77777777" w:rsidR="0046108B" w:rsidRPr="00A968B0" w:rsidRDefault="0046108B" w:rsidP="00E01DB7">
            <w:pPr>
              <w:spacing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985" w:type="dxa"/>
            <w:vAlign w:val="center"/>
          </w:tcPr>
          <w:p w14:paraId="70B140C9" w14:textId="77777777" w:rsidR="0046108B" w:rsidRPr="00A968B0" w:rsidRDefault="0046108B" w:rsidP="00E01DB7">
            <w:pPr>
              <w:spacing w:after="120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Tel:</w:t>
            </w:r>
          </w:p>
          <w:p w14:paraId="5B0F5C13" w14:textId="77777777" w:rsidR="0046108B" w:rsidRPr="00A968B0" w:rsidRDefault="0046108B" w:rsidP="00E01DB7">
            <w:pPr>
              <w:spacing w:after="120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E-mail:</w:t>
            </w:r>
          </w:p>
        </w:tc>
      </w:tr>
    </w:tbl>
    <w:p w14:paraId="2E440737" w14:textId="77777777" w:rsidR="0046108B" w:rsidRPr="00A968B0" w:rsidRDefault="0046108B" w:rsidP="00E01DB7">
      <w:pPr>
        <w:spacing w:after="120"/>
        <w:rPr>
          <w:sz w:val="24"/>
          <w:szCs w:val="24"/>
        </w:rPr>
        <w:sectPr w:rsidR="0046108B" w:rsidRPr="00A968B0" w:rsidSect="00A968B0">
          <w:footerReference w:type="even" r:id="rId11"/>
          <w:footerReference w:type="default" r:id="rId12"/>
          <w:headerReference w:type="first" r:id="rId13"/>
          <w:footerReference w:type="first" r:id="rId14"/>
          <w:pgSz w:w="11906" w:h="16838" w:code="9"/>
          <w:pgMar w:top="567" w:right="851" w:bottom="567" w:left="851" w:header="720" w:footer="720" w:gutter="851"/>
          <w:cols w:space="720"/>
          <w:titlePg/>
          <w:docGrid w:linePitch="299"/>
        </w:sectPr>
      </w:pPr>
    </w:p>
    <w:p w14:paraId="510E572D" w14:textId="47C58631" w:rsidR="0070289D" w:rsidRPr="00A968B0" w:rsidRDefault="0070289D">
      <w:pPr>
        <w:widowControl/>
        <w:adjustRightInd/>
        <w:spacing w:line="240" w:lineRule="auto"/>
        <w:jc w:val="left"/>
        <w:textAlignment w:val="auto"/>
        <w:rPr>
          <w:sz w:val="24"/>
          <w:szCs w:val="24"/>
        </w:rPr>
      </w:pPr>
    </w:p>
    <w:p w14:paraId="2E334C5D" w14:textId="77777777" w:rsidR="0046108B" w:rsidRPr="00A968B0" w:rsidRDefault="0046108B" w:rsidP="00E545CF">
      <w:pPr>
        <w:spacing w:line="276" w:lineRule="auto"/>
        <w:rPr>
          <w:b/>
          <w:sz w:val="24"/>
          <w:szCs w:val="24"/>
        </w:rPr>
      </w:pPr>
      <w:r w:rsidRPr="00A968B0">
        <w:rPr>
          <w:sz w:val="24"/>
          <w:szCs w:val="24"/>
        </w:rPr>
        <w:t xml:space="preserve">Registar onečišćavanja okoliša                                        </w:t>
      </w:r>
      <w:r w:rsidR="00904C57" w:rsidRPr="00A968B0">
        <w:rPr>
          <w:sz w:val="24"/>
          <w:szCs w:val="24"/>
        </w:rPr>
        <w:t xml:space="preserve">                                               </w:t>
      </w:r>
      <w:r w:rsidRPr="00A968B0">
        <w:rPr>
          <w:sz w:val="24"/>
          <w:szCs w:val="24"/>
        </w:rPr>
        <w:t xml:space="preserve">                     Podaci za |</w:t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t>|</w:t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t>|</w:t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t>|</w:t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t>| godinu</w:t>
      </w:r>
    </w:p>
    <w:p w14:paraId="01055EA9" w14:textId="77777777" w:rsidR="00A36608" w:rsidRPr="00A968B0" w:rsidRDefault="0046108B" w:rsidP="00313F4D">
      <w:pPr>
        <w:rPr>
          <w:b/>
          <w:sz w:val="24"/>
          <w:szCs w:val="24"/>
        </w:rPr>
      </w:pPr>
      <w:r w:rsidRPr="00A968B0">
        <w:rPr>
          <w:sz w:val="24"/>
          <w:szCs w:val="24"/>
        </w:rPr>
        <w:t xml:space="preserve">Obrazac PI-2 </w:t>
      </w:r>
    </w:p>
    <w:p w14:paraId="460D28D3" w14:textId="77777777" w:rsidR="0046108B" w:rsidRPr="00A968B0" w:rsidRDefault="00E545CF" w:rsidP="00E01DB7">
      <w:pPr>
        <w:spacing w:after="120"/>
        <w:jc w:val="center"/>
        <w:rPr>
          <w:b/>
          <w:caps/>
          <w:sz w:val="24"/>
          <w:szCs w:val="24"/>
        </w:rPr>
      </w:pPr>
      <w:r w:rsidRPr="00A968B0">
        <w:rPr>
          <w:b/>
          <w:caps/>
          <w:sz w:val="24"/>
          <w:szCs w:val="24"/>
        </w:rPr>
        <w:t>P</w:t>
      </w:r>
      <w:r w:rsidR="0046108B" w:rsidRPr="00A968B0">
        <w:rPr>
          <w:b/>
          <w:caps/>
          <w:sz w:val="24"/>
          <w:szCs w:val="24"/>
        </w:rPr>
        <w:t xml:space="preserve">odaci o organizacijskoj jedinici </w:t>
      </w:r>
    </w:p>
    <w:tbl>
      <w:tblPr>
        <w:tblW w:w="9326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1E0" w:firstRow="1" w:lastRow="1" w:firstColumn="1" w:lastColumn="1" w:noHBand="0" w:noVBand="0"/>
      </w:tblPr>
      <w:tblGrid>
        <w:gridCol w:w="767"/>
        <w:gridCol w:w="139"/>
        <w:gridCol w:w="385"/>
        <w:gridCol w:w="634"/>
        <w:gridCol w:w="344"/>
        <w:gridCol w:w="586"/>
        <w:gridCol w:w="607"/>
        <w:gridCol w:w="1536"/>
        <w:gridCol w:w="1123"/>
        <w:gridCol w:w="337"/>
        <w:gridCol w:w="814"/>
        <w:gridCol w:w="434"/>
        <w:gridCol w:w="511"/>
        <w:gridCol w:w="1109"/>
      </w:tblGrid>
      <w:tr w:rsidR="0046108B" w:rsidRPr="00A968B0" w14:paraId="22D42056" w14:textId="77777777" w:rsidTr="00A16CCA">
        <w:trPr>
          <w:trHeight w:val="397"/>
        </w:trPr>
        <w:tc>
          <w:tcPr>
            <w:tcW w:w="9326" w:type="dxa"/>
            <w:gridSpan w:val="14"/>
            <w:vAlign w:val="center"/>
          </w:tcPr>
          <w:p w14:paraId="01E3FFAC" w14:textId="77777777" w:rsidR="0046108B" w:rsidRPr="00A968B0" w:rsidRDefault="0046108B" w:rsidP="00E545CF">
            <w:pPr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1. Podaci o operateru</w:t>
            </w:r>
          </w:p>
        </w:tc>
      </w:tr>
      <w:tr w:rsidR="0046108B" w:rsidRPr="00A968B0" w14:paraId="13AB9C1C" w14:textId="77777777" w:rsidTr="00A16CCA">
        <w:trPr>
          <w:trHeight w:val="397"/>
        </w:trPr>
        <w:tc>
          <w:tcPr>
            <w:tcW w:w="9326" w:type="dxa"/>
            <w:gridSpan w:val="14"/>
            <w:vAlign w:val="center"/>
          </w:tcPr>
          <w:p w14:paraId="3EE93539" w14:textId="77777777" w:rsidR="0046108B" w:rsidRPr="00A968B0" w:rsidRDefault="0046108B" w:rsidP="00B04459">
            <w:pPr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.1.1. Osobni identifikacijski broj (</w:t>
            </w:r>
            <w:proofErr w:type="spellStart"/>
            <w:r w:rsidRPr="00A968B0">
              <w:rPr>
                <w:sz w:val="24"/>
                <w:szCs w:val="24"/>
              </w:rPr>
              <w:t>OIB</w:t>
            </w:r>
            <w:proofErr w:type="spellEnd"/>
            <w:r w:rsidRPr="00A968B0">
              <w:rPr>
                <w:sz w:val="24"/>
                <w:szCs w:val="24"/>
              </w:rPr>
              <w:t xml:space="preserve">):         </w:t>
            </w:r>
            <w:r w:rsidR="00B04459" w:rsidRPr="00A968B0">
              <w:rPr>
                <w:sz w:val="24"/>
                <w:szCs w:val="24"/>
              </w:rPr>
              <w:t xml:space="preserve"> </w:t>
            </w:r>
            <w:r w:rsidRPr="00A968B0">
              <w:rPr>
                <w:sz w:val="24"/>
                <w:szCs w:val="24"/>
              </w:rPr>
              <w:t xml:space="preserve">                                      </w:t>
            </w:r>
            <w:r w:rsidR="00904C57" w:rsidRPr="00A968B0">
              <w:rPr>
                <w:sz w:val="24"/>
                <w:szCs w:val="24"/>
              </w:rPr>
              <w:t xml:space="preserve">                           </w:t>
            </w:r>
            <w:r w:rsidRPr="00A968B0">
              <w:rPr>
                <w:sz w:val="24"/>
                <w:szCs w:val="24"/>
              </w:rPr>
              <w:t xml:space="preserve">                 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</w:tr>
      <w:tr w:rsidR="0046108B" w:rsidRPr="00A968B0" w14:paraId="799DC592" w14:textId="77777777" w:rsidTr="00A16CCA">
        <w:trPr>
          <w:trHeight w:val="397"/>
        </w:trPr>
        <w:tc>
          <w:tcPr>
            <w:tcW w:w="9326" w:type="dxa"/>
            <w:gridSpan w:val="14"/>
            <w:vAlign w:val="center"/>
          </w:tcPr>
          <w:p w14:paraId="39908DD4" w14:textId="77777777" w:rsidR="0046108B" w:rsidRPr="00A968B0" w:rsidRDefault="0046108B" w:rsidP="00B04459">
            <w:pPr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.1. Matični broj subjekta (</w:t>
            </w:r>
            <w:proofErr w:type="spellStart"/>
            <w:r w:rsidRPr="00A968B0">
              <w:rPr>
                <w:sz w:val="24"/>
                <w:szCs w:val="24"/>
              </w:rPr>
              <w:t>MBS</w:t>
            </w:r>
            <w:proofErr w:type="spellEnd"/>
            <w:r w:rsidRPr="00A968B0">
              <w:rPr>
                <w:sz w:val="24"/>
                <w:szCs w:val="24"/>
              </w:rPr>
              <w:t>) ili matični broj obrta (</w:t>
            </w:r>
            <w:proofErr w:type="spellStart"/>
            <w:r w:rsidRPr="00A968B0">
              <w:rPr>
                <w:sz w:val="24"/>
                <w:szCs w:val="24"/>
              </w:rPr>
              <w:t>MBO</w:t>
            </w:r>
            <w:proofErr w:type="spellEnd"/>
            <w:r w:rsidRPr="00A968B0">
              <w:rPr>
                <w:sz w:val="24"/>
                <w:szCs w:val="24"/>
              </w:rPr>
              <w:t xml:space="preserve">):         </w:t>
            </w:r>
            <w:r w:rsidR="00904C57" w:rsidRPr="00A968B0">
              <w:rPr>
                <w:sz w:val="24"/>
                <w:szCs w:val="24"/>
              </w:rPr>
              <w:t xml:space="preserve">                          </w:t>
            </w:r>
            <w:r w:rsidRPr="00A968B0">
              <w:rPr>
                <w:sz w:val="24"/>
                <w:szCs w:val="24"/>
              </w:rPr>
              <w:t xml:space="preserve">                      </w:t>
            </w:r>
            <w:r w:rsidR="00904C57"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</w:tr>
      <w:tr w:rsidR="0046108B" w:rsidRPr="00A968B0" w14:paraId="1367C9A7" w14:textId="77777777" w:rsidTr="00A16CCA">
        <w:trPr>
          <w:trHeight w:val="397"/>
        </w:trPr>
        <w:tc>
          <w:tcPr>
            <w:tcW w:w="9326" w:type="dxa"/>
            <w:gridSpan w:val="14"/>
            <w:vAlign w:val="center"/>
          </w:tcPr>
          <w:p w14:paraId="34B15DC9" w14:textId="77777777" w:rsidR="0046108B" w:rsidRPr="00A968B0" w:rsidRDefault="0046108B" w:rsidP="00B04459">
            <w:pPr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1.2. Matični broj poslovnog subjekta (MBPS):       </w:t>
            </w:r>
            <w:r w:rsidR="00B04459" w:rsidRPr="00A968B0">
              <w:rPr>
                <w:sz w:val="24"/>
                <w:szCs w:val="24"/>
              </w:rPr>
              <w:t xml:space="preserve"> </w:t>
            </w:r>
            <w:r w:rsidRPr="00A968B0">
              <w:rPr>
                <w:sz w:val="24"/>
                <w:szCs w:val="24"/>
              </w:rPr>
              <w:t xml:space="preserve">                                                </w:t>
            </w:r>
            <w:r w:rsidR="00904C57" w:rsidRPr="00A968B0">
              <w:rPr>
                <w:sz w:val="24"/>
                <w:szCs w:val="24"/>
              </w:rPr>
              <w:t xml:space="preserve">                          </w:t>
            </w:r>
            <w:r w:rsidRPr="00A968B0">
              <w:rPr>
                <w:sz w:val="24"/>
                <w:szCs w:val="24"/>
              </w:rPr>
              <w:t xml:space="preserve">           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</w:tr>
      <w:tr w:rsidR="0046108B" w:rsidRPr="00A968B0" w14:paraId="682A333C" w14:textId="77777777" w:rsidTr="00A16CCA">
        <w:trPr>
          <w:trHeight w:val="397"/>
        </w:trPr>
        <w:tc>
          <w:tcPr>
            <w:tcW w:w="9326" w:type="dxa"/>
            <w:gridSpan w:val="14"/>
            <w:vAlign w:val="center"/>
          </w:tcPr>
          <w:p w14:paraId="0FAFD926" w14:textId="77777777" w:rsidR="0046108B" w:rsidRPr="00A968B0" w:rsidRDefault="0046108B" w:rsidP="00E545CF">
            <w:pPr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1.3. Naziv operatera: </w:t>
            </w:r>
          </w:p>
        </w:tc>
      </w:tr>
      <w:tr w:rsidR="0046108B" w:rsidRPr="00A968B0" w14:paraId="31E095AF" w14:textId="77777777" w:rsidTr="00A16CCA">
        <w:trPr>
          <w:trHeight w:val="397"/>
        </w:trPr>
        <w:tc>
          <w:tcPr>
            <w:tcW w:w="9326" w:type="dxa"/>
            <w:gridSpan w:val="14"/>
            <w:vAlign w:val="center"/>
          </w:tcPr>
          <w:p w14:paraId="35FC79FC" w14:textId="77777777" w:rsidR="0046108B" w:rsidRPr="00A968B0" w:rsidRDefault="0046108B" w:rsidP="00E545CF">
            <w:pPr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2. Podaci o organizacijskoj jedinici na lokaciji</w:t>
            </w:r>
          </w:p>
        </w:tc>
      </w:tr>
      <w:tr w:rsidR="0046108B" w:rsidRPr="00A968B0" w14:paraId="6631C6CB" w14:textId="77777777" w:rsidTr="00A16CCA">
        <w:trPr>
          <w:trHeight w:val="397"/>
        </w:trPr>
        <w:tc>
          <w:tcPr>
            <w:tcW w:w="9326" w:type="dxa"/>
            <w:gridSpan w:val="14"/>
            <w:vAlign w:val="center"/>
          </w:tcPr>
          <w:p w14:paraId="0FDB2BF3" w14:textId="77777777" w:rsidR="0046108B" w:rsidRPr="00A968B0" w:rsidRDefault="0046108B" w:rsidP="00B04459">
            <w:pPr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2.1. Šifra organizacijske jedinice na lokaciji:                                     </w:t>
            </w:r>
            <w:r w:rsidR="00904C57" w:rsidRPr="00A968B0">
              <w:rPr>
                <w:sz w:val="24"/>
                <w:szCs w:val="24"/>
              </w:rPr>
              <w:t xml:space="preserve">                         </w:t>
            </w:r>
            <w:r w:rsidRPr="00A968B0">
              <w:rPr>
                <w:sz w:val="24"/>
                <w:szCs w:val="24"/>
              </w:rPr>
              <w:t xml:space="preserve">  </w:t>
            </w:r>
            <w:r w:rsidR="008C5DF0" w:rsidRPr="00A968B0">
              <w:rPr>
                <w:sz w:val="24"/>
                <w:szCs w:val="24"/>
              </w:rPr>
              <w:t xml:space="preserve">                  </w:t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</w:tr>
      <w:tr w:rsidR="0046108B" w:rsidRPr="00A968B0" w14:paraId="1D16AAC3" w14:textId="77777777" w:rsidTr="00A16CCA">
        <w:trPr>
          <w:trHeight w:val="397"/>
        </w:trPr>
        <w:tc>
          <w:tcPr>
            <w:tcW w:w="9326" w:type="dxa"/>
            <w:gridSpan w:val="14"/>
            <w:vAlign w:val="center"/>
          </w:tcPr>
          <w:p w14:paraId="1EA43875" w14:textId="77777777" w:rsidR="0046108B" w:rsidRPr="00A968B0" w:rsidRDefault="0046108B" w:rsidP="00E545CF">
            <w:pPr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.2. Naziv organizacijske jedinice na lokaciji:</w:t>
            </w:r>
          </w:p>
        </w:tc>
      </w:tr>
      <w:tr w:rsidR="0046108B" w:rsidRPr="00A968B0" w14:paraId="1AB1CAB6" w14:textId="77777777" w:rsidTr="00A16CCA">
        <w:trPr>
          <w:trHeight w:val="397"/>
        </w:trPr>
        <w:tc>
          <w:tcPr>
            <w:tcW w:w="9326" w:type="dxa"/>
            <w:gridSpan w:val="14"/>
            <w:vAlign w:val="center"/>
          </w:tcPr>
          <w:p w14:paraId="09A1AE8B" w14:textId="77777777" w:rsidR="0046108B" w:rsidRPr="00A968B0" w:rsidRDefault="0046108B" w:rsidP="00E545CF">
            <w:pPr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.3. Adresa organizacijske jedinice na lokaciji:</w:t>
            </w:r>
          </w:p>
        </w:tc>
      </w:tr>
      <w:tr w:rsidR="0046108B" w:rsidRPr="00A968B0" w14:paraId="592CDBCA" w14:textId="77777777" w:rsidTr="00A16CCA">
        <w:trPr>
          <w:trHeight w:val="397"/>
        </w:trPr>
        <w:tc>
          <w:tcPr>
            <w:tcW w:w="9326" w:type="dxa"/>
            <w:gridSpan w:val="14"/>
            <w:vAlign w:val="center"/>
          </w:tcPr>
          <w:p w14:paraId="31BA7525" w14:textId="77777777" w:rsidR="0046108B" w:rsidRPr="00A968B0" w:rsidRDefault="0046108B" w:rsidP="00E545CF">
            <w:pPr>
              <w:ind w:left="360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.3.1. Ulica i broj:</w:t>
            </w:r>
          </w:p>
        </w:tc>
      </w:tr>
      <w:tr w:rsidR="0046108B" w:rsidRPr="00A968B0" w14:paraId="694E9AB6" w14:textId="77777777" w:rsidTr="00A16CCA">
        <w:trPr>
          <w:trHeight w:val="397"/>
        </w:trPr>
        <w:tc>
          <w:tcPr>
            <w:tcW w:w="9326" w:type="dxa"/>
            <w:gridSpan w:val="14"/>
            <w:vAlign w:val="center"/>
          </w:tcPr>
          <w:p w14:paraId="28F8BBEF" w14:textId="77777777" w:rsidR="0046108B" w:rsidRPr="00A968B0" w:rsidRDefault="0046108B" w:rsidP="00E545CF">
            <w:pPr>
              <w:ind w:left="360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.3.2. Poštanski broj i naziv grada/naselja:</w:t>
            </w:r>
          </w:p>
        </w:tc>
      </w:tr>
      <w:tr w:rsidR="0046108B" w:rsidRPr="00A968B0" w14:paraId="0BAD7FD3" w14:textId="77777777" w:rsidTr="00A16CCA">
        <w:trPr>
          <w:trHeight w:val="397"/>
        </w:trPr>
        <w:tc>
          <w:tcPr>
            <w:tcW w:w="9326" w:type="dxa"/>
            <w:gridSpan w:val="14"/>
            <w:vAlign w:val="center"/>
          </w:tcPr>
          <w:p w14:paraId="07921E9F" w14:textId="77777777" w:rsidR="0046108B" w:rsidRPr="00A968B0" w:rsidRDefault="0046108B" w:rsidP="00E545CF">
            <w:pPr>
              <w:ind w:left="360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.3.3. Županija:</w:t>
            </w:r>
          </w:p>
        </w:tc>
      </w:tr>
      <w:tr w:rsidR="0046108B" w:rsidRPr="00A968B0" w14:paraId="105EEFA8" w14:textId="77777777" w:rsidTr="00A16CCA">
        <w:trPr>
          <w:trHeight w:val="397"/>
        </w:trPr>
        <w:tc>
          <w:tcPr>
            <w:tcW w:w="9326" w:type="dxa"/>
            <w:gridSpan w:val="14"/>
            <w:vAlign w:val="center"/>
          </w:tcPr>
          <w:p w14:paraId="1A0D6EC3" w14:textId="77777777" w:rsidR="0046108B" w:rsidRPr="00A968B0" w:rsidRDefault="0046108B" w:rsidP="00E545CF">
            <w:pPr>
              <w:ind w:left="360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.3.4. Vodno područje:</w:t>
            </w:r>
          </w:p>
        </w:tc>
      </w:tr>
      <w:tr w:rsidR="0046108B" w:rsidRPr="00A968B0" w14:paraId="59CEAC02" w14:textId="77777777" w:rsidTr="00A16CCA">
        <w:trPr>
          <w:trHeight w:val="397"/>
        </w:trPr>
        <w:tc>
          <w:tcPr>
            <w:tcW w:w="9326" w:type="dxa"/>
            <w:gridSpan w:val="14"/>
            <w:vAlign w:val="center"/>
          </w:tcPr>
          <w:p w14:paraId="251CB814" w14:textId="77777777" w:rsidR="0046108B" w:rsidRPr="00A968B0" w:rsidRDefault="0046108B" w:rsidP="00B04459">
            <w:pPr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2.4. </w:t>
            </w:r>
            <w:proofErr w:type="spellStart"/>
            <w:r w:rsidRPr="00A968B0">
              <w:rPr>
                <w:sz w:val="24"/>
                <w:szCs w:val="24"/>
              </w:rPr>
              <w:t>HTRS96</w:t>
            </w:r>
            <w:proofErr w:type="spellEnd"/>
            <w:r w:rsidRPr="00A968B0">
              <w:rPr>
                <w:sz w:val="24"/>
                <w:szCs w:val="24"/>
              </w:rPr>
              <w:t xml:space="preserve"> TM koordinate </w:t>
            </w:r>
            <w:proofErr w:type="spellStart"/>
            <w:r w:rsidRPr="00A968B0">
              <w:rPr>
                <w:sz w:val="24"/>
                <w:szCs w:val="24"/>
              </w:rPr>
              <w:t>centroida</w:t>
            </w:r>
            <w:proofErr w:type="spellEnd"/>
            <w:r w:rsidRPr="00A968B0">
              <w:rPr>
                <w:sz w:val="24"/>
                <w:szCs w:val="24"/>
              </w:rPr>
              <w:t xml:space="preserve"> orga</w:t>
            </w:r>
            <w:r w:rsidR="00904C57" w:rsidRPr="00A968B0">
              <w:rPr>
                <w:sz w:val="24"/>
                <w:szCs w:val="24"/>
              </w:rPr>
              <w:t>nizacijske jedinice na lokaciji</w:t>
            </w:r>
            <w:r w:rsidR="008C5DF0" w:rsidRPr="00A968B0">
              <w:rPr>
                <w:sz w:val="24"/>
                <w:szCs w:val="24"/>
              </w:rPr>
              <w:t xml:space="preserve">     </w:t>
            </w:r>
            <w:r w:rsidRPr="00A968B0">
              <w:rPr>
                <w:sz w:val="24"/>
                <w:szCs w:val="24"/>
              </w:rPr>
              <w:t>E =</w:t>
            </w:r>
            <w:r w:rsidRPr="00A968B0">
              <w:rPr>
                <w:b/>
                <w:sz w:val="24"/>
                <w:szCs w:val="24"/>
              </w:rPr>
              <w:t xml:space="preserve"> </w:t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="00904C57" w:rsidRPr="00A968B0">
              <w:rPr>
                <w:sz w:val="24"/>
                <w:szCs w:val="24"/>
              </w:rPr>
              <w:t xml:space="preserve">  </w:t>
            </w:r>
            <w:r w:rsidRPr="00A968B0">
              <w:rPr>
                <w:sz w:val="24"/>
                <w:szCs w:val="24"/>
              </w:rPr>
              <w:t>N= 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</w:tr>
      <w:tr w:rsidR="0046108B" w:rsidRPr="00A968B0" w14:paraId="514F6982" w14:textId="77777777" w:rsidTr="00A16CCA">
        <w:trPr>
          <w:trHeight w:val="397"/>
        </w:trPr>
        <w:tc>
          <w:tcPr>
            <w:tcW w:w="9326" w:type="dxa"/>
            <w:gridSpan w:val="14"/>
            <w:vAlign w:val="center"/>
          </w:tcPr>
          <w:p w14:paraId="68A9B346" w14:textId="77777777" w:rsidR="0046108B" w:rsidRPr="00A968B0" w:rsidRDefault="0046108B" w:rsidP="00E545CF">
            <w:pPr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.5. Djelatnost uslijed koje dolazi do ispuštanja u okoliš (</w:t>
            </w:r>
            <w:proofErr w:type="spellStart"/>
            <w:r w:rsidRPr="00A968B0">
              <w:rPr>
                <w:sz w:val="24"/>
                <w:szCs w:val="24"/>
              </w:rPr>
              <w:t>NKD</w:t>
            </w:r>
            <w:proofErr w:type="spellEnd"/>
            <w:r w:rsidRPr="00A968B0">
              <w:rPr>
                <w:sz w:val="24"/>
                <w:szCs w:val="24"/>
              </w:rPr>
              <w:t>-razred)</w:t>
            </w:r>
          </w:p>
        </w:tc>
      </w:tr>
      <w:tr w:rsidR="0046108B" w:rsidRPr="00A968B0" w14:paraId="4BF5F970" w14:textId="77777777" w:rsidTr="007A4C7C">
        <w:trPr>
          <w:trHeight w:val="397"/>
        </w:trPr>
        <w:tc>
          <w:tcPr>
            <w:tcW w:w="3509" w:type="dxa"/>
            <w:gridSpan w:val="7"/>
            <w:vAlign w:val="center"/>
          </w:tcPr>
          <w:p w14:paraId="6E8F7B56" w14:textId="77777777" w:rsidR="0046108B" w:rsidRPr="00A968B0" w:rsidRDefault="0046108B" w:rsidP="00E545CF">
            <w:pPr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Razred</w:t>
            </w:r>
          </w:p>
        </w:tc>
        <w:tc>
          <w:tcPr>
            <w:tcW w:w="5817" w:type="dxa"/>
            <w:gridSpan w:val="7"/>
            <w:vAlign w:val="center"/>
          </w:tcPr>
          <w:p w14:paraId="117B8DA7" w14:textId="77777777" w:rsidR="0046108B" w:rsidRPr="00A968B0" w:rsidRDefault="0046108B" w:rsidP="00E545CF">
            <w:pPr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aziv djelatnosti</w:t>
            </w:r>
          </w:p>
        </w:tc>
      </w:tr>
      <w:tr w:rsidR="0046108B" w:rsidRPr="00A968B0" w14:paraId="3079345B" w14:textId="77777777" w:rsidTr="007A4C7C">
        <w:trPr>
          <w:trHeight w:val="397"/>
        </w:trPr>
        <w:tc>
          <w:tcPr>
            <w:tcW w:w="3509" w:type="dxa"/>
            <w:gridSpan w:val="7"/>
            <w:vAlign w:val="center"/>
          </w:tcPr>
          <w:p w14:paraId="366F1940" w14:textId="77777777" w:rsidR="0046108B" w:rsidRPr="00A968B0" w:rsidRDefault="0046108B" w:rsidP="00E545CF">
            <w:pPr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 . 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  <w:tc>
          <w:tcPr>
            <w:tcW w:w="5817" w:type="dxa"/>
            <w:gridSpan w:val="7"/>
            <w:vAlign w:val="center"/>
          </w:tcPr>
          <w:p w14:paraId="5F2884BD" w14:textId="77777777" w:rsidR="0046108B" w:rsidRPr="00A968B0" w:rsidRDefault="0046108B" w:rsidP="00E545CF">
            <w:pPr>
              <w:rPr>
                <w:sz w:val="24"/>
                <w:szCs w:val="24"/>
              </w:rPr>
            </w:pPr>
          </w:p>
        </w:tc>
      </w:tr>
      <w:tr w:rsidR="0046108B" w:rsidRPr="00A968B0" w14:paraId="38512E66" w14:textId="77777777" w:rsidTr="00A16CCA">
        <w:trPr>
          <w:trHeight w:val="397"/>
        </w:trPr>
        <w:tc>
          <w:tcPr>
            <w:tcW w:w="9326" w:type="dxa"/>
            <w:gridSpan w:val="14"/>
            <w:vAlign w:val="center"/>
          </w:tcPr>
          <w:p w14:paraId="34DA5DE7" w14:textId="77777777" w:rsidR="0046108B" w:rsidRPr="00A968B0" w:rsidRDefault="0046108B" w:rsidP="00E545CF">
            <w:pPr>
              <w:rPr>
                <w:sz w:val="24"/>
                <w:szCs w:val="24"/>
                <w:highlight w:val="cyan"/>
              </w:rPr>
            </w:pPr>
            <w:r w:rsidRPr="00A968B0">
              <w:rPr>
                <w:sz w:val="24"/>
                <w:szCs w:val="24"/>
              </w:rPr>
              <w:t>2.6. Djelatnost prema Prilogu 1. (naziv)</w:t>
            </w:r>
          </w:p>
        </w:tc>
      </w:tr>
      <w:tr w:rsidR="0046108B" w:rsidRPr="00A968B0" w14:paraId="1BCA47FC" w14:textId="77777777" w:rsidTr="00A16CCA">
        <w:trPr>
          <w:trHeight w:val="397"/>
        </w:trPr>
        <w:tc>
          <w:tcPr>
            <w:tcW w:w="9326" w:type="dxa"/>
            <w:gridSpan w:val="14"/>
            <w:vAlign w:val="center"/>
          </w:tcPr>
          <w:p w14:paraId="1D6DE3D6" w14:textId="77777777" w:rsidR="0046108B" w:rsidRPr="00A968B0" w:rsidRDefault="0046108B" w:rsidP="00B04459">
            <w:pPr>
              <w:ind w:firstLine="360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2.6.1. Djelatnost prema Prilogu 1.(šifra):    </w:t>
            </w:r>
            <w:r w:rsidR="00B04459" w:rsidRPr="00A968B0">
              <w:rPr>
                <w:sz w:val="24"/>
                <w:szCs w:val="24"/>
              </w:rPr>
              <w:t xml:space="preserve"> </w:t>
            </w:r>
            <w:r w:rsidR="00904C57" w:rsidRPr="00A968B0">
              <w:rPr>
                <w:sz w:val="24"/>
                <w:szCs w:val="24"/>
              </w:rPr>
              <w:t xml:space="preserve">                                 </w:t>
            </w:r>
            <w:r w:rsidRPr="00A968B0">
              <w:rPr>
                <w:sz w:val="24"/>
                <w:szCs w:val="24"/>
              </w:rPr>
              <w:t xml:space="preserve">                                                             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</w:tr>
      <w:tr w:rsidR="0046108B" w:rsidRPr="00A968B0" w14:paraId="1D0A1DAE" w14:textId="77777777" w:rsidTr="00A16CCA">
        <w:trPr>
          <w:trHeight w:val="397"/>
        </w:trPr>
        <w:tc>
          <w:tcPr>
            <w:tcW w:w="9326" w:type="dxa"/>
            <w:gridSpan w:val="14"/>
            <w:vAlign w:val="center"/>
          </w:tcPr>
          <w:p w14:paraId="3A384DB6" w14:textId="77777777" w:rsidR="0046108B" w:rsidRPr="00A968B0" w:rsidRDefault="0046108B" w:rsidP="00E545CF">
            <w:pPr>
              <w:ind w:firstLine="360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.6.2. Proizvodni kapacitet:</w:t>
            </w:r>
          </w:p>
        </w:tc>
      </w:tr>
      <w:tr w:rsidR="0046108B" w:rsidRPr="00A968B0" w14:paraId="224E155A" w14:textId="77777777" w:rsidTr="00A16CCA">
        <w:trPr>
          <w:trHeight w:val="397"/>
        </w:trPr>
        <w:tc>
          <w:tcPr>
            <w:tcW w:w="9326" w:type="dxa"/>
            <w:gridSpan w:val="14"/>
            <w:vAlign w:val="center"/>
          </w:tcPr>
          <w:p w14:paraId="28215888" w14:textId="0BE63718" w:rsidR="0046108B" w:rsidRPr="00A968B0" w:rsidRDefault="0046108B" w:rsidP="00B53BDA">
            <w:pPr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.7. Obveznic</w:t>
            </w:r>
            <w:r w:rsidR="00C16BE3" w:rsidRPr="00A968B0">
              <w:rPr>
                <w:sz w:val="24"/>
                <w:szCs w:val="24"/>
              </w:rPr>
              <w:t>i dostave podataka</w:t>
            </w:r>
            <w:r w:rsidR="00B53BDA" w:rsidRPr="00A968B0">
              <w:rPr>
                <w:sz w:val="24"/>
                <w:szCs w:val="24"/>
              </w:rPr>
              <w:t>:</w:t>
            </w:r>
          </w:p>
        </w:tc>
      </w:tr>
      <w:tr w:rsidR="0046108B" w:rsidRPr="00A968B0" w14:paraId="185241F8" w14:textId="77777777" w:rsidTr="00A16CCA">
        <w:trPr>
          <w:trHeight w:val="397"/>
        </w:trPr>
        <w:tc>
          <w:tcPr>
            <w:tcW w:w="9326" w:type="dxa"/>
            <w:gridSpan w:val="14"/>
            <w:vAlign w:val="center"/>
          </w:tcPr>
          <w:p w14:paraId="2895DD29" w14:textId="16531AC0" w:rsidR="0046108B" w:rsidRPr="00A968B0" w:rsidRDefault="000F2CFE" w:rsidP="00B53BDA">
            <w:pPr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         </w:t>
            </w:r>
            <w:r w:rsidR="00C16BE3" w:rsidRPr="00A968B0">
              <w:rPr>
                <w:sz w:val="24"/>
                <w:szCs w:val="24"/>
              </w:rPr>
              <w:t>2.7.1. Djelatnost</w:t>
            </w:r>
            <w:r w:rsidR="0046108B" w:rsidRPr="00A968B0">
              <w:rPr>
                <w:sz w:val="24"/>
                <w:szCs w:val="24"/>
              </w:rPr>
              <w:t>:</w:t>
            </w:r>
          </w:p>
        </w:tc>
      </w:tr>
      <w:tr w:rsidR="0046108B" w:rsidRPr="00A968B0" w14:paraId="337AD1E7" w14:textId="77777777" w:rsidTr="00A16CCA">
        <w:trPr>
          <w:trHeight w:val="397"/>
        </w:trPr>
        <w:tc>
          <w:tcPr>
            <w:tcW w:w="9326" w:type="dxa"/>
            <w:gridSpan w:val="14"/>
            <w:vAlign w:val="center"/>
          </w:tcPr>
          <w:p w14:paraId="26B972EE" w14:textId="77777777" w:rsidR="0046108B" w:rsidRPr="00A968B0" w:rsidRDefault="000F2CFE" w:rsidP="00E545CF">
            <w:pPr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         </w:t>
            </w:r>
            <w:r w:rsidR="0046108B" w:rsidRPr="00A968B0">
              <w:rPr>
                <w:sz w:val="24"/>
                <w:szCs w:val="24"/>
              </w:rPr>
              <w:t xml:space="preserve">2.7.2. Onečišćujuće tvari sukladno Prilogu 2: </w:t>
            </w:r>
          </w:p>
        </w:tc>
      </w:tr>
      <w:tr w:rsidR="0046108B" w:rsidRPr="00A968B0" w14:paraId="0D7CBBC6" w14:textId="77777777" w:rsidTr="00A16CCA">
        <w:trPr>
          <w:trHeight w:val="397"/>
        </w:trPr>
        <w:tc>
          <w:tcPr>
            <w:tcW w:w="9326" w:type="dxa"/>
            <w:gridSpan w:val="14"/>
            <w:vAlign w:val="center"/>
          </w:tcPr>
          <w:p w14:paraId="09D362AA" w14:textId="77777777" w:rsidR="0046108B" w:rsidRPr="00A968B0" w:rsidRDefault="000F2CFE" w:rsidP="00B04459">
            <w:pPr>
              <w:ind w:left="426" w:hanging="426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         </w:t>
            </w:r>
            <w:r w:rsidR="0046108B" w:rsidRPr="00A968B0">
              <w:rPr>
                <w:sz w:val="24"/>
                <w:szCs w:val="24"/>
              </w:rPr>
              <w:t>2.7.3. Prijenos izvan mjesta nastanka opasnog otpada u količinama većim od 2 tone godišnje:</w:t>
            </w:r>
            <w:r w:rsidR="008C5DF0" w:rsidRPr="00A968B0">
              <w:rPr>
                <w:sz w:val="24"/>
                <w:szCs w:val="24"/>
              </w:rPr>
              <w:t xml:space="preserve">  </w:t>
            </w:r>
            <w:r w:rsidR="00904C57" w:rsidRPr="00A968B0">
              <w:rPr>
                <w:sz w:val="24"/>
                <w:szCs w:val="24"/>
              </w:rPr>
              <w:t xml:space="preserve">                </w:t>
            </w:r>
            <w:r w:rsidR="008C5DF0" w:rsidRPr="00A968B0">
              <w:rPr>
                <w:sz w:val="24"/>
                <w:szCs w:val="24"/>
              </w:rPr>
              <w:t xml:space="preserve">            DA</w:t>
            </w:r>
            <w:r w:rsidR="0046108B" w:rsidRPr="00A968B0">
              <w:rPr>
                <w:sz w:val="24"/>
                <w:szCs w:val="24"/>
              </w:rPr>
              <w:t xml:space="preserve"> /NE</w:t>
            </w:r>
          </w:p>
        </w:tc>
      </w:tr>
      <w:tr w:rsidR="0046108B" w:rsidRPr="00A968B0" w14:paraId="7592FDB5" w14:textId="77777777" w:rsidTr="00A16CCA">
        <w:trPr>
          <w:trHeight w:val="397"/>
        </w:trPr>
        <w:tc>
          <w:tcPr>
            <w:tcW w:w="9326" w:type="dxa"/>
            <w:gridSpan w:val="14"/>
            <w:vAlign w:val="center"/>
          </w:tcPr>
          <w:p w14:paraId="053C4E42" w14:textId="77777777" w:rsidR="0046108B" w:rsidRPr="00A968B0" w:rsidRDefault="0046108B" w:rsidP="00B04459">
            <w:pPr>
              <w:ind w:left="284" w:hanging="284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  </w:t>
            </w:r>
            <w:r w:rsidR="000F2CFE" w:rsidRPr="00A968B0">
              <w:rPr>
                <w:sz w:val="24"/>
                <w:szCs w:val="24"/>
              </w:rPr>
              <w:t xml:space="preserve">       </w:t>
            </w:r>
            <w:r w:rsidR="009738CD" w:rsidRPr="00A968B0">
              <w:rPr>
                <w:sz w:val="24"/>
                <w:szCs w:val="24"/>
              </w:rPr>
              <w:t>2.7.4.</w:t>
            </w:r>
            <w:r w:rsidR="000F2CFE" w:rsidRPr="00A968B0">
              <w:rPr>
                <w:sz w:val="24"/>
                <w:szCs w:val="24"/>
              </w:rPr>
              <w:t xml:space="preserve"> </w:t>
            </w:r>
            <w:r w:rsidRPr="00A968B0">
              <w:rPr>
                <w:sz w:val="24"/>
                <w:szCs w:val="24"/>
              </w:rPr>
              <w:t>Prijenos izvan mjesta nastanka neopasnog otpada u količinama većim od 2 000 tone godišnje:</w:t>
            </w:r>
            <w:r w:rsidR="00904C57" w:rsidRPr="00A968B0">
              <w:rPr>
                <w:sz w:val="24"/>
                <w:szCs w:val="24"/>
              </w:rPr>
              <w:t xml:space="preserve">         </w:t>
            </w:r>
            <w:r w:rsidR="008C5DF0" w:rsidRPr="00A968B0">
              <w:rPr>
                <w:sz w:val="24"/>
                <w:szCs w:val="24"/>
              </w:rPr>
              <w:t xml:space="preserve">           </w:t>
            </w:r>
            <w:r w:rsidRPr="00A968B0">
              <w:rPr>
                <w:sz w:val="24"/>
                <w:szCs w:val="24"/>
              </w:rPr>
              <w:t>DA /NE</w:t>
            </w:r>
          </w:p>
        </w:tc>
      </w:tr>
      <w:tr w:rsidR="0046108B" w:rsidRPr="00A968B0" w14:paraId="06BB634E" w14:textId="77777777" w:rsidTr="00A16CCA">
        <w:trPr>
          <w:trHeight w:val="397"/>
        </w:trPr>
        <w:tc>
          <w:tcPr>
            <w:tcW w:w="9326" w:type="dxa"/>
            <w:gridSpan w:val="14"/>
            <w:vAlign w:val="center"/>
          </w:tcPr>
          <w:p w14:paraId="231C10C0" w14:textId="3461A1CF" w:rsidR="0046108B" w:rsidRPr="00A968B0" w:rsidRDefault="0046108B" w:rsidP="007A4C7C">
            <w:pPr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.8. Podaci o vodopravnoj dozvoli za ispuštanje otpadnih voda</w:t>
            </w:r>
            <w:r w:rsidR="00D33B86" w:rsidRPr="00A968B0">
              <w:rPr>
                <w:sz w:val="24"/>
                <w:szCs w:val="24"/>
              </w:rPr>
              <w:t>:</w:t>
            </w:r>
            <w:r w:rsidR="004E1A2F" w:rsidRPr="00A968B0">
              <w:rPr>
                <w:sz w:val="24"/>
                <w:szCs w:val="24"/>
              </w:rPr>
              <w:t xml:space="preserve"> </w:t>
            </w:r>
          </w:p>
        </w:tc>
      </w:tr>
      <w:tr w:rsidR="0046108B" w:rsidRPr="00A968B0" w14:paraId="0FEECF5E" w14:textId="77777777" w:rsidTr="00A16CCA">
        <w:trPr>
          <w:trHeight w:val="397"/>
        </w:trPr>
        <w:tc>
          <w:tcPr>
            <w:tcW w:w="9326" w:type="dxa"/>
            <w:gridSpan w:val="14"/>
            <w:vAlign w:val="center"/>
          </w:tcPr>
          <w:p w14:paraId="5DDD5ABC" w14:textId="77777777" w:rsidR="0046108B" w:rsidRPr="00A968B0" w:rsidRDefault="0046108B" w:rsidP="00E022A6">
            <w:pPr>
              <w:ind w:left="284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lastRenderedPageBreak/>
              <w:t>2.8.1. Naziv tijela</w:t>
            </w:r>
            <w:r w:rsidR="007F3221" w:rsidRPr="00A968B0">
              <w:rPr>
                <w:sz w:val="24"/>
                <w:szCs w:val="24"/>
              </w:rPr>
              <w:t>:</w:t>
            </w:r>
            <w:r w:rsidRPr="00A968B0">
              <w:rPr>
                <w:sz w:val="24"/>
                <w:szCs w:val="24"/>
              </w:rPr>
              <w:t xml:space="preserve"> </w:t>
            </w:r>
          </w:p>
        </w:tc>
      </w:tr>
      <w:tr w:rsidR="0046108B" w:rsidRPr="00A968B0" w14:paraId="30963176" w14:textId="77777777" w:rsidTr="00A16CCA">
        <w:trPr>
          <w:trHeight w:val="397"/>
        </w:trPr>
        <w:tc>
          <w:tcPr>
            <w:tcW w:w="9326" w:type="dxa"/>
            <w:gridSpan w:val="14"/>
            <w:vAlign w:val="center"/>
          </w:tcPr>
          <w:p w14:paraId="5796004B" w14:textId="77777777" w:rsidR="0046108B" w:rsidRPr="00A968B0" w:rsidRDefault="0046108B" w:rsidP="00E022A6">
            <w:pPr>
              <w:ind w:left="284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.8.2. KLASA:</w:t>
            </w:r>
          </w:p>
        </w:tc>
      </w:tr>
      <w:tr w:rsidR="0046108B" w:rsidRPr="00A968B0" w14:paraId="12F384AA" w14:textId="77777777" w:rsidTr="00A16CCA">
        <w:trPr>
          <w:trHeight w:val="397"/>
        </w:trPr>
        <w:tc>
          <w:tcPr>
            <w:tcW w:w="9326" w:type="dxa"/>
            <w:gridSpan w:val="14"/>
            <w:vAlign w:val="center"/>
          </w:tcPr>
          <w:p w14:paraId="0CF44B25" w14:textId="77777777" w:rsidR="0046108B" w:rsidRPr="00A968B0" w:rsidRDefault="0046108B" w:rsidP="00E022A6">
            <w:pPr>
              <w:ind w:left="284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.8.3. URBROJ:</w:t>
            </w:r>
          </w:p>
        </w:tc>
      </w:tr>
      <w:tr w:rsidR="0046108B" w:rsidRPr="00A968B0" w14:paraId="490F238C" w14:textId="77777777" w:rsidTr="00A16CCA">
        <w:trPr>
          <w:trHeight w:val="397"/>
        </w:trPr>
        <w:tc>
          <w:tcPr>
            <w:tcW w:w="9326" w:type="dxa"/>
            <w:gridSpan w:val="14"/>
            <w:vAlign w:val="center"/>
          </w:tcPr>
          <w:p w14:paraId="23352668" w14:textId="77777777" w:rsidR="0046108B" w:rsidRPr="00A968B0" w:rsidRDefault="0046108B" w:rsidP="00E022A6">
            <w:pPr>
              <w:ind w:left="284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.8.4. Datum izdavanja:</w:t>
            </w:r>
            <w:r w:rsidR="000F2CFE" w:rsidRPr="00A968B0">
              <w:rPr>
                <w:sz w:val="24"/>
                <w:szCs w:val="24"/>
              </w:rPr>
              <w:t xml:space="preserve">           </w:t>
            </w:r>
            <w:r w:rsidRPr="00A968B0">
              <w:rPr>
                <w:sz w:val="24"/>
                <w:szCs w:val="24"/>
              </w:rPr>
              <w:t xml:space="preserve">                   </w:t>
            </w:r>
            <w:r w:rsidR="00D33B86" w:rsidRPr="00A968B0">
              <w:rPr>
                <w:sz w:val="24"/>
                <w:szCs w:val="24"/>
              </w:rPr>
              <w:t xml:space="preserve">                                                                      </w:t>
            </w:r>
            <w:r w:rsidR="00E022A6" w:rsidRPr="00A968B0">
              <w:rPr>
                <w:sz w:val="24"/>
                <w:szCs w:val="24"/>
              </w:rPr>
              <w:t xml:space="preserve"> </w:t>
            </w:r>
            <w:r w:rsidR="00D33B86" w:rsidRPr="00A968B0">
              <w:rPr>
                <w:sz w:val="24"/>
                <w:szCs w:val="24"/>
              </w:rPr>
              <w:t xml:space="preserve">         </w:t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 - 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 - 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</w:tr>
      <w:tr w:rsidR="0046108B" w:rsidRPr="00A968B0" w14:paraId="20335FC4" w14:textId="77777777" w:rsidTr="00A16CCA">
        <w:trPr>
          <w:trHeight w:val="397"/>
        </w:trPr>
        <w:tc>
          <w:tcPr>
            <w:tcW w:w="9326" w:type="dxa"/>
            <w:gridSpan w:val="14"/>
            <w:vAlign w:val="center"/>
          </w:tcPr>
          <w:p w14:paraId="64D37B70" w14:textId="77777777" w:rsidR="0046108B" w:rsidRPr="00A968B0" w:rsidRDefault="0046108B" w:rsidP="00E022A6">
            <w:pPr>
              <w:ind w:left="284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.8.5. Datum važenja:</w:t>
            </w:r>
            <w:r w:rsidR="000F2CFE" w:rsidRPr="00A968B0">
              <w:rPr>
                <w:sz w:val="24"/>
                <w:szCs w:val="24"/>
              </w:rPr>
              <w:t xml:space="preserve">                         </w:t>
            </w:r>
            <w:r w:rsidRPr="00A968B0">
              <w:rPr>
                <w:sz w:val="24"/>
                <w:szCs w:val="24"/>
              </w:rPr>
              <w:t xml:space="preserve">       </w:t>
            </w:r>
            <w:r w:rsidR="00D33B86" w:rsidRPr="00A968B0">
              <w:rPr>
                <w:sz w:val="24"/>
                <w:szCs w:val="24"/>
              </w:rPr>
              <w:t xml:space="preserve">                                                                              </w:t>
            </w:r>
            <w:r w:rsidR="00E022A6" w:rsidRPr="00A968B0">
              <w:rPr>
                <w:sz w:val="24"/>
                <w:szCs w:val="24"/>
              </w:rPr>
              <w:t xml:space="preserve"> </w:t>
            </w:r>
            <w:r w:rsidR="00D33B86" w:rsidRPr="00A968B0">
              <w:rPr>
                <w:sz w:val="24"/>
                <w:szCs w:val="24"/>
              </w:rPr>
              <w:t xml:space="preserve"> </w:t>
            </w:r>
            <w:r w:rsidRPr="00A968B0">
              <w:rPr>
                <w:sz w:val="24"/>
                <w:szCs w:val="24"/>
              </w:rPr>
              <w:t xml:space="preserve"> 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 - 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 - 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</w:tr>
      <w:tr w:rsidR="007A4C7C" w:rsidRPr="00A968B0" w14:paraId="191C63B7" w14:textId="77777777" w:rsidTr="00A16CCA">
        <w:trPr>
          <w:trHeight w:val="397"/>
        </w:trPr>
        <w:tc>
          <w:tcPr>
            <w:tcW w:w="9326" w:type="dxa"/>
            <w:gridSpan w:val="14"/>
            <w:vAlign w:val="center"/>
          </w:tcPr>
          <w:p w14:paraId="7956FC5D" w14:textId="71764E47" w:rsidR="007A4C7C" w:rsidRPr="00A968B0" w:rsidRDefault="007A4C7C" w:rsidP="00B85B5A">
            <w:pPr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.9. Podaci o okolišnoj dozvoli:</w:t>
            </w:r>
          </w:p>
        </w:tc>
      </w:tr>
      <w:tr w:rsidR="007A4C7C" w:rsidRPr="00A968B0" w14:paraId="76638AD0" w14:textId="77777777" w:rsidTr="00A16CCA">
        <w:trPr>
          <w:trHeight w:val="397"/>
        </w:trPr>
        <w:tc>
          <w:tcPr>
            <w:tcW w:w="9326" w:type="dxa"/>
            <w:gridSpan w:val="14"/>
            <w:vAlign w:val="center"/>
          </w:tcPr>
          <w:p w14:paraId="712A148E" w14:textId="735B077C" w:rsidR="007A4C7C" w:rsidRPr="00A968B0" w:rsidRDefault="007A4C7C" w:rsidP="007A4C7C">
            <w:pPr>
              <w:ind w:left="284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.9.1. KLASA:</w:t>
            </w:r>
          </w:p>
        </w:tc>
      </w:tr>
      <w:tr w:rsidR="007A4C7C" w:rsidRPr="00A968B0" w14:paraId="6C59CFB6" w14:textId="77777777" w:rsidTr="00A16CCA">
        <w:trPr>
          <w:trHeight w:val="397"/>
        </w:trPr>
        <w:tc>
          <w:tcPr>
            <w:tcW w:w="9326" w:type="dxa"/>
            <w:gridSpan w:val="14"/>
            <w:vAlign w:val="center"/>
          </w:tcPr>
          <w:p w14:paraId="63D137E2" w14:textId="56D9D2C3" w:rsidR="007A4C7C" w:rsidRPr="00A968B0" w:rsidRDefault="007A4C7C" w:rsidP="007A4C7C">
            <w:pPr>
              <w:ind w:left="284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.9.2. URBROJ:</w:t>
            </w:r>
          </w:p>
        </w:tc>
      </w:tr>
      <w:tr w:rsidR="007A4C7C" w:rsidRPr="00A968B0" w14:paraId="41CBCF43" w14:textId="77777777" w:rsidTr="00A16CCA">
        <w:trPr>
          <w:trHeight w:val="397"/>
        </w:trPr>
        <w:tc>
          <w:tcPr>
            <w:tcW w:w="9326" w:type="dxa"/>
            <w:gridSpan w:val="14"/>
            <w:vAlign w:val="center"/>
          </w:tcPr>
          <w:p w14:paraId="4C826790" w14:textId="0A4412CD" w:rsidR="007A4C7C" w:rsidRPr="00A968B0" w:rsidRDefault="007A4C7C" w:rsidP="007A4C7C">
            <w:pPr>
              <w:ind w:left="284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.9.3. Datum izdavanja:                                                                                                              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 - 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 - 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</w:tr>
      <w:tr w:rsidR="007A4C7C" w:rsidRPr="00A968B0" w14:paraId="68FE3DED" w14:textId="77777777" w:rsidTr="00A16CCA">
        <w:trPr>
          <w:trHeight w:val="397"/>
        </w:trPr>
        <w:tc>
          <w:tcPr>
            <w:tcW w:w="9326" w:type="dxa"/>
            <w:gridSpan w:val="14"/>
            <w:vAlign w:val="center"/>
          </w:tcPr>
          <w:p w14:paraId="42DB0FE9" w14:textId="7331D773" w:rsidR="007A4C7C" w:rsidRPr="00A968B0" w:rsidRDefault="007A4C7C" w:rsidP="007A4C7C">
            <w:pPr>
              <w:ind w:left="284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.9.4. Glavna djela</w:t>
            </w:r>
            <w:r w:rsidR="00D8393C" w:rsidRPr="00A968B0">
              <w:rPr>
                <w:sz w:val="24"/>
                <w:szCs w:val="24"/>
              </w:rPr>
              <w:t xml:space="preserve">tnost ( prema prilogu 1. Uredbe </w:t>
            </w:r>
            <w:r w:rsidRPr="00A968B0">
              <w:rPr>
                <w:sz w:val="24"/>
                <w:szCs w:val="24"/>
              </w:rPr>
              <w:t>o okolišnoj dozvoli NN 008/</w:t>
            </w:r>
            <w:r w:rsidR="00DB2358" w:rsidRPr="00A968B0">
              <w:rPr>
                <w:sz w:val="24"/>
                <w:szCs w:val="24"/>
              </w:rPr>
              <w:t>20</w:t>
            </w:r>
            <w:r w:rsidRPr="00A968B0">
              <w:rPr>
                <w:sz w:val="24"/>
                <w:szCs w:val="24"/>
              </w:rPr>
              <w:t>14 i 005/2018)</w:t>
            </w:r>
          </w:p>
        </w:tc>
      </w:tr>
      <w:tr w:rsidR="007A4C7C" w:rsidRPr="00A968B0" w14:paraId="51903BD4" w14:textId="77777777" w:rsidTr="00A16CCA">
        <w:trPr>
          <w:trHeight w:val="397"/>
        </w:trPr>
        <w:tc>
          <w:tcPr>
            <w:tcW w:w="9326" w:type="dxa"/>
            <w:gridSpan w:val="14"/>
            <w:vAlign w:val="center"/>
          </w:tcPr>
          <w:p w14:paraId="7C9A9698" w14:textId="61303AF9" w:rsidR="007A4C7C" w:rsidRPr="00A968B0" w:rsidRDefault="007A4C7C" w:rsidP="007A4C7C">
            <w:pPr>
              <w:ind w:left="284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.9.5.</w:t>
            </w:r>
            <w:r w:rsidR="00254AF6" w:rsidRPr="00A968B0">
              <w:rPr>
                <w:sz w:val="24"/>
                <w:szCs w:val="24"/>
              </w:rPr>
              <w:t xml:space="preserve"> </w:t>
            </w:r>
            <w:r w:rsidRPr="00A968B0">
              <w:rPr>
                <w:sz w:val="24"/>
                <w:szCs w:val="24"/>
              </w:rPr>
              <w:t>Najbolja raspoloživa tehnika</w:t>
            </w:r>
            <w:r w:rsidR="007B5FA0" w:rsidRPr="00A968B0">
              <w:rPr>
                <w:sz w:val="24"/>
                <w:szCs w:val="24"/>
              </w:rPr>
              <w:t xml:space="preserve"> ( </w:t>
            </w:r>
            <w:proofErr w:type="spellStart"/>
            <w:r w:rsidR="007B5FA0" w:rsidRPr="00A968B0">
              <w:rPr>
                <w:sz w:val="24"/>
                <w:szCs w:val="24"/>
              </w:rPr>
              <w:t>RDNRT</w:t>
            </w:r>
            <w:proofErr w:type="spellEnd"/>
            <w:r w:rsidR="007B5FA0" w:rsidRPr="00A968B0">
              <w:rPr>
                <w:sz w:val="24"/>
                <w:szCs w:val="24"/>
              </w:rPr>
              <w:t>) glavne djelatnosti</w:t>
            </w:r>
          </w:p>
        </w:tc>
      </w:tr>
      <w:tr w:rsidR="007A4C7C" w:rsidRPr="00A968B0" w14:paraId="504BD218" w14:textId="77777777" w:rsidTr="00A16CCA">
        <w:trPr>
          <w:trHeight w:val="397"/>
        </w:trPr>
        <w:tc>
          <w:tcPr>
            <w:tcW w:w="9326" w:type="dxa"/>
            <w:gridSpan w:val="14"/>
            <w:vAlign w:val="center"/>
          </w:tcPr>
          <w:p w14:paraId="6DEDA124" w14:textId="77777777" w:rsidR="007A4C7C" w:rsidRPr="00A968B0" w:rsidRDefault="007A4C7C" w:rsidP="007A4C7C">
            <w:pPr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.10. Broj zaposlenih:                                                                                                                                              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</w:tr>
      <w:tr w:rsidR="007A4C7C" w:rsidRPr="00A968B0" w14:paraId="17C9E6E5" w14:textId="77777777" w:rsidTr="00A16CCA">
        <w:trPr>
          <w:trHeight w:val="397"/>
        </w:trPr>
        <w:tc>
          <w:tcPr>
            <w:tcW w:w="9326" w:type="dxa"/>
            <w:gridSpan w:val="14"/>
            <w:vAlign w:val="center"/>
          </w:tcPr>
          <w:p w14:paraId="07C7D1D7" w14:textId="77777777" w:rsidR="007A4C7C" w:rsidRPr="00A968B0" w:rsidRDefault="007A4C7C" w:rsidP="007A4C7C">
            <w:pPr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2.11. Podaci o osobi odgovornoj za </w:t>
            </w:r>
            <w:proofErr w:type="spellStart"/>
            <w:r w:rsidRPr="00A968B0">
              <w:rPr>
                <w:sz w:val="24"/>
                <w:szCs w:val="24"/>
              </w:rPr>
              <w:t>ROO</w:t>
            </w:r>
            <w:proofErr w:type="spellEnd"/>
            <w:r w:rsidRPr="00A968B0">
              <w:rPr>
                <w:sz w:val="24"/>
                <w:szCs w:val="24"/>
              </w:rPr>
              <w:t xml:space="preserve"> na razini organizacijske jedinice na lokaciji</w:t>
            </w:r>
          </w:p>
        </w:tc>
      </w:tr>
      <w:tr w:rsidR="007A4C7C" w:rsidRPr="00A968B0" w14:paraId="4EE99BFA" w14:textId="77777777" w:rsidTr="00A16CCA">
        <w:trPr>
          <w:trHeight w:val="397"/>
        </w:trPr>
        <w:tc>
          <w:tcPr>
            <w:tcW w:w="9326" w:type="dxa"/>
            <w:gridSpan w:val="14"/>
            <w:vAlign w:val="center"/>
          </w:tcPr>
          <w:p w14:paraId="37ABA51A" w14:textId="77777777" w:rsidR="007A4C7C" w:rsidRPr="00A968B0" w:rsidRDefault="007A4C7C" w:rsidP="007A4C7C">
            <w:pPr>
              <w:ind w:firstLine="360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.11.1. Ime i prezime:</w:t>
            </w:r>
          </w:p>
        </w:tc>
      </w:tr>
      <w:tr w:rsidR="007A4C7C" w:rsidRPr="00A968B0" w14:paraId="0962C2D3" w14:textId="77777777" w:rsidTr="00A16CCA">
        <w:trPr>
          <w:trHeight w:val="397"/>
        </w:trPr>
        <w:tc>
          <w:tcPr>
            <w:tcW w:w="9326" w:type="dxa"/>
            <w:gridSpan w:val="14"/>
            <w:vAlign w:val="center"/>
          </w:tcPr>
          <w:p w14:paraId="7311B53C" w14:textId="77777777" w:rsidR="007A4C7C" w:rsidRPr="00A968B0" w:rsidRDefault="007A4C7C" w:rsidP="007A4C7C">
            <w:pPr>
              <w:ind w:firstLine="360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.11.2. Funkcija:</w:t>
            </w:r>
          </w:p>
        </w:tc>
      </w:tr>
      <w:tr w:rsidR="007A4C7C" w:rsidRPr="00A968B0" w14:paraId="146C5C0B" w14:textId="77777777" w:rsidTr="00A16CCA">
        <w:trPr>
          <w:trHeight w:val="397"/>
        </w:trPr>
        <w:tc>
          <w:tcPr>
            <w:tcW w:w="9326" w:type="dxa"/>
            <w:gridSpan w:val="14"/>
            <w:vAlign w:val="center"/>
          </w:tcPr>
          <w:p w14:paraId="2CD8CE3A" w14:textId="77777777" w:rsidR="007A4C7C" w:rsidRPr="00A968B0" w:rsidRDefault="007A4C7C" w:rsidP="007A4C7C">
            <w:pPr>
              <w:ind w:firstLine="360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.11.3. Telefon/Fax:</w:t>
            </w:r>
          </w:p>
        </w:tc>
      </w:tr>
      <w:tr w:rsidR="007A4C7C" w:rsidRPr="00A968B0" w14:paraId="3D6EC5EC" w14:textId="77777777" w:rsidTr="00A16CCA">
        <w:trPr>
          <w:trHeight w:val="397"/>
        </w:trPr>
        <w:tc>
          <w:tcPr>
            <w:tcW w:w="9326" w:type="dxa"/>
            <w:gridSpan w:val="14"/>
            <w:vAlign w:val="center"/>
          </w:tcPr>
          <w:p w14:paraId="1C13C4BA" w14:textId="77777777" w:rsidR="007A4C7C" w:rsidRPr="00A968B0" w:rsidRDefault="007A4C7C" w:rsidP="007A4C7C">
            <w:pPr>
              <w:ind w:firstLine="360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.11.4. E-mail:</w:t>
            </w:r>
          </w:p>
        </w:tc>
      </w:tr>
      <w:tr w:rsidR="007A4C7C" w:rsidRPr="00A968B0" w14:paraId="22967CF0" w14:textId="77777777" w:rsidTr="00A16CCA">
        <w:trPr>
          <w:trHeight w:val="397"/>
        </w:trPr>
        <w:tc>
          <w:tcPr>
            <w:tcW w:w="9326" w:type="dxa"/>
            <w:gridSpan w:val="14"/>
            <w:vAlign w:val="center"/>
          </w:tcPr>
          <w:p w14:paraId="5DABCAF8" w14:textId="77777777" w:rsidR="007A4C7C" w:rsidRPr="00A968B0" w:rsidRDefault="007A4C7C" w:rsidP="007A4C7C">
            <w:pPr>
              <w:spacing w:line="240" w:lineRule="auto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3. Podaci o ispustima u zrak</w:t>
            </w:r>
          </w:p>
        </w:tc>
      </w:tr>
      <w:tr w:rsidR="007A4C7C" w:rsidRPr="00A968B0" w14:paraId="7DEE04F5" w14:textId="77777777" w:rsidTr="00A16CCA">
        <w:trPr>
          <w:trHeight w:val="397"/>
        </w:trPr>
        <w:tc>
          <w:tcPr>
            <w:tcW w:w="9326" w:type="dxa"/>
            <w:gridSpan w:val="14"/>
            <w:vAlign w:val="center"/>
          </w:tcPr>
          <w:p w14:paraId="0243CBCC" w14:textId="702C9647" w:rsidR="007A4C7C" w:rsidRPr="00A968B0" w:rsidRDefault="007A4C7C" w:rsidP="007A4C7C">
            <w:pPr>
              <w:spacing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3.1. Ukupan broj postrojenja                                                           </w:t>
            </w:r>
            <w:r w:rsidR="00533ADD" w:rsidRPr="00A968B0">
              <w:rPr>
                <w:sz w:val="24"/>
                <w:szCs w:val="24"/>
              </w:rPr>
              <w:t xml:space="preserve">       </w:t>
            </w:r>
            <w:r w:rsidRPr="00A968B0">
              <w:rPr>
                <w:sz w:val="24"/>
                <w:szCs w:val="24"/>
              </w:rPr>
              <w:t xml:space="preserve">                                                                             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</w:tr>
      <w:tr w:rsidR="007A4C7C" w:rsidRPr="00A968B0" w14:paraId="508BD8A7" w14:textId="77777777" w:rsidTr="007A4C7C">
        <w:trPr>
          <w:trHeight w:val="397"/>
        </w:trPr>
        <w:tc>
          <w:tcPr>
            <w:tcW w:w="947" w:type="dxa"/>
            <w:gridSpan w:val="2"/>
            <w:vAlign w:val="center"/>
          </w:tcPr>
          <w:p w14:paraId="2F411F85" w14:textId="77777777" w:rsidR="007A4C7C" w:rsidRPr="00A968B0" w:rsidRDefault="007A4C7C" w:rsidP="007A4C7C">
            <w:pPr>
              <w:spacing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.2. Redni broj</w:t>
            </w:r>
          </w:p>
        </w:tc>
        <w:tc>
          <w:tcPr>
            <w:tcW w:w="1363" w:type="dxa"/>
            <w:gridSpan w:val="3"/>
            <w:vAlign w:val="center"/>
          </w:tcPr>
          <w:p w14:paraId="70630D1A" w14:textId="7DD1BA6E" w:rsidR="007A4C7C" w:rsidRPr="00A968B0" w:rsidRDefault="007A4C7C" w:rsidP="007A4C7C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.3.</w:t>
            </w:r>
            <w:r w:rsidR="00254AF6" w:rsidRPr="00A968B0">
              <w:rPr>
                <w:sz w:val="24"/>
                <w:szCs w:val="24"/>
              </w:rPr>
              <w:t xml:space="preserve"> </w:t>
            </w:r>
            <w:r w:rsidRPr="00A968B0">
              <w:rPr>
                <w:sz w:val="24"/>
                <w:szCs w:val="24"/>
              </w:rPr>
              <w:t>Šifra postrojenja</w:t>
            </w:r>
          </w:p>
        </w:tc>
        <w:tc>
          <w:tcPr>
            <w:tcW w:w="4113" w:type="dxa"/>
            <w:gridSpan w:val="5"/>
            <w:vAlign w:val="center"/>
          </w:tcPr>
          <w:p w14:paraId="22FA8BD8" w14:textId="77777777" w:rsidR="007A4C7C" w:rsidRPr="00A968B0" w:rsidRDefault="007A4C7C" w:rsidP="007A4C7C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.4. Naziv postrojenja</w:t>
            </w:r>
          </w:p>
        </w:tc>
        <w:tc>
          <w:tcPr>
            <w:tcW w:w="2903" w:type="dxa"/>
            <w:gridSpan w:val="4"/>
            <w:vAlign w:val="center"/>
          </w:tcPr>
          <w:p w14:paraId="00D39871" w14:textId="77777777" w:rsidR="007A4C7C" w:rsidRPr="00A968B0" w:rsidRDefault="007A4C7C" w:rsidP="007A4C7C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3.5. Broj aktivnih ispusta postrojenja                                                                                                                          </w:t>
            </w:r>
          </w:p>
        </w:tc>
      </w:tr>
      <w:tr w:rsidR="007A4C7C" w:rsidRPr="00A968B0" w14:paraId="58B1CE59" w14:textId="77777777" w:rsidTr="007A4C7C">
        <w:trPr>
          <w:trHeight w:val="397"/>
        </w:trPr>
        <w:tc>
          <w:tcPr>
            <w:tcW w:w="947" w:type="dxa"/>
            <w:gridSpan w:val="2"/>
            <w:vAlign w:val="center"/>
          </w:tcPr>
          <w:p w14:paraId="200361F4" w14:textId="77777777" w:rsidR="007A4C7C" w:rsidRPr="00A968B0" w:rsidRDefault="007A4C7C" w:rsidP="007A4C7C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  <w:tc>
          <w:tcPr>
            <w:tcW w:w="1363" w:type="dxa"/>
            <w:gridSpan w:val="3"/>
            <w:vAlign w:val="center"/>
          </w:tcPr>
          <w:p w14:paraId="3CD18011" w14:textId="77777777" w:rsidR="007A4C7C" w:rsidRPr="00A968B0" w:rsidRDefault="007A4C7C" w:rsidP="007A4C7C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  <w:tc>
          <w:tcPr>
            <w:tcW w:w="4113" w:type="dxa"/>
            <w:gridSpan w:val="5"/>
            <w:vAlign w:val="center"/>
          </w:tcPr>
          <w:p w14:paraId="4C2AEF61" w14:textId="77777777" w:rsidR="007A4C7C" w:rsidRPr="00A968B0" w:rsidRDefault="007A4C7C" w:rsidP="007A4C7C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903" w:type="dxa"/>
            <w:gridSpan w:val="4"/>
            <w:vAlign w:val="center"/>
          </w:tcPr>
          <w:p w14:paraId="262E48F6" w14:textId="77777777" w:rsidR="007A4C7C" w:rsidRPr="00A968B0" w:rsidRDefault="007A4C7C" w:rsidP="007A4C7C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</w:tr>
      <w:tr w:rsidR="007A4C7C" w:rsidRPr="00A968B0" w14:paraId="231A96FF" w14:textId="77777777" w:rsidTr="007A4C7C">
        <w:trPr>
          <w:trHeight w:val="397"/>
        </w:trPr>
        <w:tc>
          <w:tcPr>
            <w:tcW w:w="947" w:type="dxa"/>
            <w:gridSpan w:val="2"/>
            <w:vAlign w:val="center"/>
          </w:tcPr>
          <w:p w14:paraId="38460306" w14:textId="77777777" w:rsidR="007A4C7C" w:rsidRPr="00A968B0" w:rsidRDefault="007A4C7C" w:rsidP="007A4C7C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  <w:tc>
          <w:tcPr>
            <w:tcW w:w="1363" w:type="dxa"/>
            <w:gridSpan w:val="3"/>
            <w:vAlign w:val="center"/>
          </w:tcPr>
          <w:p w14:paraId="70EEDD16" w14:textId="77777777" w:rsidR="007A4C7C" w:rsidRPr="00A968B0" w:rsidRDefault="007A4C7C" w:rsidP="007A4C7C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  <w:tc>
          <w:tcPr>
            <w:tcW w:w="4113" w:type="dxa"/>
            <w:gridSpan w:val="5"/>
            <w:vAlign w:val="center"/>
          </w:tcPr>
          <w:p w14:paraId="16A48204" w14:textId="77777777" w:rsidR="007A4C7C" w:rsidRPr="00A968B0" w:rsidRDefault="007A4C7C" w:rsidP="007A4C7C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903" w:type="dxa"/>
            <w:gridSpan w:val="4"/>
            <w:vAlign w:val="center"/>
          </w:tcPr>
          <w:p w14:paraId="401C9205" w14:textId="77777777" w:rsidR="007A4C7C" w:rsidRPr="00A968B0" w:rsidRDefault="007A4C7C" w:rsidP="007A4C7C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</w:tr>
      <w:tr w:rsidR="007A4C7C" w:rsidRPr="00A968B0" w14:paraId="05E2AC80" w14:textId="77777777" w:rsidTr="007A4C7C">
        <w:trPr>
          <w:trHeight w:val="397"/>
        </w:trPr>
        <w:tc>
          <w:tcPr>
            <w:tcW w:w="947" w:type="dxa"/>
            <w:gridSpan w:val="2"/>
            <w:vAlign w:val="center"/>
          </w:tcPr>
          <w:p w14:paraId="4E1F6B8F" w14:textId="77777777" w:rsidR="007A4C7C" w:rsidRPr="00A968B0" w:rsidRDefault="007A4C7C" w:rsidP="007A4C7C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  <w:tc>
          <w:tcPr>
            <w:tcW w:w="1363" w:type="dxa"/>
            <w:gridSpan w:val="3"/>
            <w:vAlign w:val="center"/>
          </w:tcPr>
          <w:p w14:paraId="266E2C43" w14:textId="77777777" w:rsidR="007A4C7C" w:rsidRPr="00A968B0" w:rsidRDefault="007A4C7C" w:rsidP="007A4C7C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  <w:tc>
          <w:tcPr>
            <w:tcW w:w="4113" w:type="dxa"/>
            <w:gridSpan w:val="5"/>
            <w:vAlign w:val="center"/>
          </w:tcPr>
          <w:p w14:paraId="6BA4BB9D" w14:textId="77777777" w:rsidR="007A4C7C" w:rsidRPr="00A968B0" w:rsidRDefault="007A4C7C" w:rsidP="007A4C7C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903" w:type="dxa"/>
            <w:gridSpan w:val="4"/>
            <w:vAlign w:val="center"/>
          </w:tcPr>
          <w:p w14:paraId="29BE557F" w14:textId="77777777" w:rsidR="007A4C7C" w:rsidRPr="00A968B0" w:rsidRDefault="007A4C7C" w:rsidP="007A4C7C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</w:tr>
      <w:tr w:rsidR="007A4C7C" w:rsidRPr="00A968B0" w14:paraId="7ED41DF6" w14:textId="77777777" w:rsidTr="00A16CCA">
        <w:trPr>
          <w:trHeight w:val="454"/>
        </w:trPr>
        <w:tc>
          <w:tcPr>
            <w:tcW w:w="9326" w:type="dxa"/>
            <w:gridSpan w:val="14"/>
            <w:vAlign w:val="center"/>
          </w:tcPr>
          <w:p w14:paraId="6400694A" w14:textId="77777777" w:rsidR="007A4C7C" w:rsidRPr="00A968B0" w:rsidRDefault="007A4C7C" w:rsidP="007A4C7C">
            <w:pPr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4. Podaci o ispustima otpadnih voda</w:t>
            </w:r>
          </w:p>
        </w:tc>
      </w:tr>
      <w:tr w:rsidR="007A4C7C" w:rsidRPr="00A968B0" w14:paraId="32ABB01A" w14:textId="77777777" w:rsidTr="00A16CCA">
        <w:trPr>
          <w:trHeight w:val="397"/>
        </w:trPr>
        <w:tc>
          <w:tcPr>
            <w:tcW w:w="9326" w:type="dxa"/>
            <w:gridSpan w:val="14"/>
            <w:vAlign w:val="center"/>
          </w:tcPr>
          <w:p w14:paraId="2A8E5DA8" w14:textId="77777777" w:rsidR="007A4C7C" w:rsidRPr="00A968B0" w:rsidRDefault="007A4C7C" w:rsidP="007A4C7C">
            <w:pPr>
              <w:spacing w:line="260" w:lineRule="exact"/>
              <w:ind w:firstLine="360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4.1. Broj ispusta otpadnih voda:                                                                                                                                    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 xml:space="preserve">| </w:t>
            </w:r>
          </w:p>
        </w:tc>
      </w:tr>
      <w:tr w:rsidR="007A4C7C" w:rsidRPr="00A968B0" w14:paraId="44F40453" w14:textId="77777777" w:rsidTr="00A16CCA">
        <w:trPr>
          <w:trHeight w:val="397"/>
        </w:trPr>
        <w:tc>
          <w:tcPr>
            <w:tcW w:w="9326" w:type="dxa"/>
            <w:gridSpan w:val="14"/>
            <w:vAlign w:val="center"/>
          </w:tcPr>
          <w:p w14:paraId="7F8FA684" w14:textId="77777777" w:rsidR="007A4C7C" w:rsidRPr="00A968B0" w:rsidRDefault="007A4C7C" w:rsidP="007A4C7C">
            <w:pPr>
              <w:spacing w:line="260" w:lineRule="exact"/>
              <w:ind w:firstLine="360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4.2. Broj ispusta otpadnih voda u sustav odvodnje u vlasništvu druge pravne ili fizičke osobe:                                  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</w:tr>
      <w:tr w:rsidR="007A4C7C" w:rsidRPr="00A968B0" w14:paraId="7839E82B" w14:textId="77777777" w:rsidTr="008F6618">
        <w:trPr>
          <w:trHeight w:val="397"/>
        </w:trPr>
        <w:tc>
          <w:tcPr>
            <w:tcW w:w="9326" w:type="dxa"/>
            <w:gridSpan w:val="14"/>
            <w:shd w:val="clear" w:color="auto" w:fill="auto"/>
            <w:vAlign w:val="center"/>
          </w:tcPr>
          <w:p w14:paraId="6056AD0E" w14:textId="77777777" w:rsidR="007A4C7C" w:rsidRPr="00A968B0" w:rsidRDefault="007A4C7C" w:rsidP="007A4C7C">
            <w:pPr>
              <w:spacing w:line="260" w:lineRule="exact"/>
              <w:ind w:left="709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4.2.1. Naziv pravne ili fizičke osobe koja upravlja odvodnjom lokacije: </w:t>
            </w:r>
          </w:p>
        </w:tc>
      </w:tr>
      <w:tr w:rsidR="007A4C7C" w:rsidRPr="00A968B0" w14:paraId="134893D0" w14:textId="77777777" w:rsidTr="008F6618">
        <w:trPr>
          <w:trHeight w:val="397"/>
        </w:trPr>
        <w:tc>
          <w:tcPr>
            <w:tcW w:w="9326" w:type="dxa"/>
            <w:gridSpan w:val="14"/>
            <w:shd w:val="clear" w:color="auto" w:fill="auto"/>
            <w:vAlign w:val="center"/>
          </w:tcPr>
          <w:p w14:paraId="608CC403" w14:textId="77777777" w:rsidR="007A4C7C" w:rsidRPr="00A968B0" w:rsidRDefault="007A4C7C" w:rsidP="007A4C7C">
            <w:pPr>
              <w:spacing w:line="260" w:lineRule="exact"/>
              <w:ind w:left="709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4.2.2. </w:t>
            </w:r>
            <w:proofErr w:type="spellStart"/>
            <w:r w:rsidRPr="00A968B0">
              <w:rPr>
                <w:sz w:val="24"/>
                <w:szCs w:val="24"/>
              </w:rPr>
              <w:t>OIB</w:t>
            </w:r>
            <w:proofErr w:type="spellEnd"/>
            <w:r w:rsidRPr="00A968B0">
              <w:rPr>
                <w:sz w:val="24"/>
                <w:szCs w:val="24"/>
              </w:rPr>
              <w:t xml:space="preserve"> pravne ili fizičke osobe koja upravlja odvodnjom lokacije: </w:t>
            </w:r>
          </w:p>
        </w:tc>
      </w:tr>
      <w:tr w:rsidR="007A4C7C" w:rsidRPr="00A968B0" w14:paraId="65D3BA30" w14:textId="77777777" w:rsidTr="00A16CCA">
        <w:trPr>
          <w:trHeight w:val="397"/>
        </w:trPr>
        <w:tc>
          <w:tcPr>
            <w:tcW w:w="9326" w:type="dxa"/>
            <w:gridSpan w:val="14"/>
            <w:vAlign w:val="center"/>
          </w:tcPr>
          <w:p w14:paraId="625B5B8A" w14:textId="77777777" w:rsidR="007A4C7C" w:rsidRPr="00A968B0" w:rsidRDefault="007A4C7C" w:rsidP="007A4C7C">
            <w:pPr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 xml:space="preserve">5. </w:t>
            </w:r>
            <w:r w:rsidRPr="00A968B0" w:rsidDel="00F814D2">
              <w:rPr>
                <w:b/>
                <w:sz w:val="24"/>
                <w:szCs w:val="24"/>
              </w:rPr>
              <w:t>Podaci o</w:t>
            </w:r>
            <w:r w:rsidRPr="00A968B0">
              <w:rPr>
                <w:b/>
                <w:sz w:val="24"/>
                <w:szCs w:val="24"/>
              </w:rPr>
              <w:t xml:space="preserve"> ispust</w:t>
            </w:r>
            <w:r w:rsidRPr="00A968B0" w:rsidDel="00F814D2">
              <w:rPr>
                <w:b/>
                <w:sz w:val="24"/>
                <w:szCs w:val="24"/>
              </w:rPr>
              <w:t>im</w:t>
            </w:r>
            <w:r w:rsidRPr="00A968B0">
              <w:rPr>
                <w:b/>
                <w:sz w:val="24"/>
                <w:szCs w:val="24"/>
              </w:rPr>
              <w:t>a u tlo</w:t>
            </w:r>
          </w:p>
        </w:tc>
      </w:tr>
      <w:tr w:rsidR="007A4C7C" w:rsidRPr="00A968B0" w14:paraId="757953FD" w14:textId="77777777" w:rsidTr="00A16CCA">
        <w:trPr>
          <w:trHeight w:val="397"/>
        </w:trPr>
        <w:tc>
          <w:tcPr>
            <w:tcW w:w="9326" w:type="dxa"/>
            <w:gridSpan w:val="14"/>
            <w:vAlign w:val="center"/>
          </w:tcPr>
          <w:p w14:paraId="069AA359" w14:textId="77777777" w:rsidR="007A4C7C" w:rsidRPr="00A968B0" w:rsidRDefault="007A4C7C" w:rsidP="007A4C7C">
            <w:pPr>
              <w:ind w:firstLine="360"/>
              <w:jc w:val="left"/>
              <w:rPr>
                <w:b/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lastRenderedPageBreak/>
              <w:t>5.1. Broj lokacija na koje se otpad unosi u tlo radi zbrinjavanja otpada (</w:t>
            </w:r>
            <w:proofErr w:type="spellStart"/>
            <w:r w:rsidRPr="00A968B0">
              <w:rPr>
                <w:sz w:val="24"/>
                <w:szCs w:val="24"/>
              </w:rPr>
              <w:t>D2</w:t>
            </w:r>
            <w:proofErr w:type="spellEnd"/>
            <w:r w:rsidRPr="00A968B0">
              <w:rPr>
                <w:sz w:val="24"/>
                <w:szCs w:val="24"/>
              </w:rPr>
              <w:t>):                                                              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</w:tr>
      <w:tr w:rsidR="007A4C7C" w:rsidRPr="00A968B0" w14:paraId="42BC2690" w14:textId="77777777" w:rsidTr="00A16CCA">
        <w:trPr>
          <w:trHeight w:val="397"/>
        </w:trPr>
        <w:tc>
          <w:tcPr>
            <w:tcW w:w="9326" w:type="dxa"/>
            <w:gridSpan w:val="14"/>
            <w:vAlign w:val="center"/>
          </w:tcPr>
          <w:p w14:paraId="4A97F5C3" w14:textId="77777777" w:rsidR="007A4C7C" w:rsidRPr="00A968B0" w:rsidRDefault="007A4C7C" w:rsidP="007A4C7C">
            <w:pPr>
              <w:ind w:firstLine="360"/>
              <w:jc w:val="left"/>
              <w:rPr>
                <w:b/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5.2. Broj lokacija na koje se otpad dubinski utiskuje u tlo (</w:t>
            </w:r>
            <w:proofErr w:type="spellStart"/>
            <w:r w:rsidRPr="00A968B0">
              <w:rPr>
                <w:sz w:val="24"/>
                <w:szCs w:val="24"/>
              </w:rPr>
              <w:t>D3</w:t>
            </w:r>
            <w:proofErr w:type="spellEnd"/>
            <w:r w:rsidRPr="00A968B0">
              <w:rPr>
                <w:sz w:val="24"/>
                <w:szCs w:val="24"/>
              </w:rPr>
              <w:t>):                                                                                   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</w:tr>
      <w:tr w:rsidR="007A4C7C" w:rsidRPr="00A968B0" w14:paraId="3829B2F0" w14:textId="77777777" w:rsidTr="00A16CCA">
        <w:trPr>
          <w:trHeight w:val="454"/>
        </w:trPr>
        <w:tc>
          <w:tcPr>
            <w:tcW w:w="9326" w:type="dxa"/>
            <w:gridSpan w:val="14"/>
            <w:vAlign w:val="center"/>
          </w:tcPr>
          <w:p w14:paraId="47202B4B" w14:textId="77777777" w:rsidR="007A4C7C" w:rsidRPr="00A968B0" w:rsidRDefault="007A4C7C" w:rsidP="007A4C7C">
            <w:pPr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 xml:space="preserve">6. </w:t>
            </w:r>
            <w:r w:rsidRPr="00A968B0" w:rsidDel="00F814D2">
              <w:rPr>
                <w:b/>
                <w:sz w:val="24"/>
                <w:szCs w:val="24"/>
              </w:rPr>
              <w:t>Podaci o</w:t>
            </w:r>
            <w:r w:rsidRPr="00A968B0">
              <w:rPr>
                <w:b/>
                <w:sz w:val="24"/>
                <w:szCs w:val="24"/>
              </w:rPr>
              <w:t xml:space="preserve"> vrsta</w:t>
            </w:r>
            <w:r w:rsidRPr="00A968B0" w:rsidDel="00F814D2">
              <w:rPr>
                <w:b/>
                <w:sz w:val="24"/>
                <w:szCs w:val="24"/>
              </w:rPr>
              <w:t>m</w:t>
            </w:r>
            <w:r w:rsidRPr="00A968B0">
              <w:rPr>
                <w:b/>
                <w:sz w:val="24"/>
                <w:szCs w:val="24"/>
              </w:rPr>
              <w:t>a otpada</w:t>
            </w:r>
          </w:p>
        </w:tc>
      </w:tr>
      <w:tr w:rsidR="007A4C7C" w:rsidRPr="00A968B0" w14:paraId="0A017B50" w14:textId="77777777" w:rsidTr="007A4C7C">
        <w:trPr>
          <w:trHeight w:val="397"/>
        </w:trPr>
        <w:tc>
          <w:tcPr>
            <w:tcW w:w="2902" w:type="dxa"/>
            <w:gridSpan w:val="6"/>
            <w:vAlign w:val="center"/>
          </w:tcPr>
          <w:p w14:paraId="32C28119" w14:textId="77777777" w:rsidR="007A4C7C" w:rsidRPr="00A968B0" w:rsidRDefault="007A4C7C" w:rsidP="007A4C7C">
            <w:pPr>
              <w:spacing w:line="260" w:lineRule="exac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astali</w:t>
            </w:r>
          </w:p>
        </w:tc>
        <w:tc>
          <w:tcPr>
            <w:tcW w:w="3150" w:type="dxa"/>
            <w:gridSpan w:val="3"/>
            <w:vAlign w:val="center"/>
          </w:tcPr>
          <w:p w14:paraId="6ADF62BD" w14:textId="77777777" w:rsidR="007A4C7C" w:rsidRPr="00A968B0" w:rsidRDefault="007A4C7C" w:rsidP="007A4C7C">
            <w:pPr>
              <w:spacing w:line="260" w:lineRule="exac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Sakupljeni</w:t>
            </w:r>
          </w:p>
        </w:tc>
        <w:tc>
          <w:tcPr>
            <w:tcW w:w="3274" w:type="dxa"/>
            <w:gridSpan w:val="5"/>
            <w:vAlign w:val="center"/>
          </w:tcPr>
          <w:p w14:paraId="16DBD184" w14:textId="77777777" w:rsidR="007A4C7C" w:rsidRPr="00A968B0" w:rsidRDefault="007A4C7C" w:rsidP="007A4C7C">
            <w:pPr>
              <w:spacing w:line="260" w:lineRule="exac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Obrađeni</w:t>
            </w:r>
          </w:p>
        </w:tc>
      </w:tr>
      <w:tr w:rsidR="007A4C7C" w:rsidRPr="00A968B0" w14:paraId="5A59A04A" w14:textId="77777777" w:rsidTr="007A4C7C">
        <w:trPr>
          <w:trHeight w:val="397"/>
        </w:trPr>
        <w:tc>
          <w:tcPr>
            <w:tcW w:w="1332" w:type="dxa"/>
            <w:gridSpan w:val="3"/>
            <w:vAlign w:val="center"/>
          </w:tcPr>
          <w:p w14:paraId="75E4750A" w14:textId="77777777" w:rsidR="007A4C7C" w:rsidRPr="00A968B0" w:rsidRDefault="007A4C7C" w:rsidP="007A4C7C">
            <w:pPr>
              <w:spacing w:line="260" w:lineRule="exac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Opasni</w:t>
            </w:r>
          </w:p>
        </w:tc>
        <w:tc>
          <w:tcPr>
            <w:tcW w:w="1570" w:type="dxa"/>
            <w:gridSpan w:val="3"/>
            <w:vAlign w:val="center"/>
          </w:tcPr>
          <w:p w14:paraId="586AFDB0" w14:textId="77777777" w:rsidR="007A4C7C" w:rsidRPr="00A968B0" w:rsidRDefault="007A4C7C" w:rsidP="007A4C7C">
            <w:pPr>
              <w:spacing w:line="260" w:lineRule="exac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eopasni</w:t>
            </w:r>
          </w:p>
        </w:tc>
        <w:tc>
          <w:tcPr>
            <w:tcW w:w="2254" w:type="dxa"/>
            <w:gridSpan w:val="2"/>
            <w:vAlign w:val="center"/>
          </w:tcPr>
          <w:p w14:paraId="1B9328EC" w14:textId="77777777" w:rsidR="007A4C7C" w:rsidRPr="00A968B0" w:rsidRDefault="007A4C7C" w:rsidP="007A4C7C">
            <w:pPr>
              <w:spacing w:line="260" w:lineRule="exac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Opasni</w:t>
            </w:r>
          </w:p>
        </w:tc>
        <w:tc>
          <w:tcPr>
            <w:tcW w:w="896" w:type="dxa"/>
            <w:vAlign w:val="center"/>
          </w:tcPr>
          <w:p w14:paraId="7795B35B" w14:textId="77777777" w:rsidR="007A4C7C" w:rsidRPr="00A968B0" w:rsidRDefault="007A4C7C" w:rsidP="007A4C7C">
            <w:pPr>
              <w:spacing w:line="260" w:lineRule="exac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eopasni</w:t>
            </w:r>
          </w:p>
        </w:tc>
        <w:tc>
          <w:tcPr>
            <w:tcW w:w="1633" w:type="dxa"/>
            <w:gridSpan w:val="3"/>
            <w:vAlign w:val="center"/>
          </w:tcPr>
          <w:p w14:paraId="450EB128" w14:textId="77777777" w:rsidR="007A4C7C" w:rsidRPr="00A968B0" w:rsidRDefault="007A4C7C" w:rsidP="007A4C7C">
            <w:pPr>
              <w:spacing w:line="260" w:lineRule="exac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Opasni</w:t>
            </w:r>
          </w:p>
        </w:tc>
        <w:tc>
          <w:tcPr>
            <w:tcW w:w="1641" w:type="dxa"/>
            <w:gridSpan w:val="2"/>
            <w:vAlign w:val="center"/>
          </w:tcPr>
          <w:p w14:paraId="5FAF1230" w14:textId="77777777" w:rsidR="007A4C7C" w:rsidRPr="00A968B0" w:rsidRDefault="007A4C7C" w:rsidP="007A4C7C">
            <w:pPr>
              <w:spacing w:line="260" w:lineRule="exac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eopasni</w:t>
            </w:r>
          </w:p>
        </w:tc>
      </w:tr>
      <w:tr w:rsidR="007A4C7C" w:rsidRPr="00A968B0" w14:paraId="0826F122" w14:textId="77777777" w:rsidTr="007A4C7C">
        <w:trPr>
          <w:trHeight w:val="397"/>
        </w:trPr>
        <w:tc>
          <w:tcPr>
            <w:tcW w:w="1332" w:type="dxa"/>
            <w:gridSpan w:val="3"/>
            <w:vAlign w:val="center"/>
          </w:tcPr>
          <w:p w14:paraId="3B672374" w14:textId="77777777" w:rsidR="007A4C7C" w:rsidRPr="00A968B0" w:rsidRDefault="007A4C7C" w:rsidP="007A4C7C">
            <w:pPr>
              <w:spacing w:line="260" w:lineRule="exac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  <w:tc>
          <w:tcPr>
            <w:tcW w:w="1570" w:type="dxa"/>
            <w:gridSpan w:val="3"/>
            <w:vAlign w:val="center"/>
          </w:tcPr>
          <w:p w14:paraId="7EC7FA8B" w14:textId="77777777" w:rsidR="007A4C7C" w:rsidRPr="00A968B0" w:rsidRDefault="007A4C7C" w:rsidP="007A4C7C">
            <w:pPr>
              <w:spacing w:line="260" w:lineRule="exac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  <w:tc>
          <w:tcPr>
            <w:tcW w:w="2254" w:type="dxa"/>
            <w:gridSpan w:val="2"/>
            <w:vAlign w:val="center"/>
          </w:tcPr>
          <w:p w14:paraId="58E3ABCB" w14:textId="77777777" w:rsidR="007A4C7C" w:rsidRPr="00A968B0" w:rsidRDefault="007A4C7C" w:rsidP="007A4C7C">
            <w:pPr>
              <w:spacing w:line="260" w:lineRule="exac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  <w:tc>
          <w:tcPr>
            <w:tcW w:w="896" w:type="dxa"/>
            <w:vAlign w:val="center"/>
          </w:tcPr>
          <w:p w14:paraId="314269FB" w14:textId="77777777" w:rsidR="007A4C7C" w:rsidRPr="00A968B0" w:rsidRDefault="007A4C7C" w:rsidP="007A4C7C">
            <w:pPr>
              <w:spacing w:line="260" w:lineRule="exac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  <w:tc>
          <w:tcPr>
            <w:tcW w:w="1633" w:type="dxa"/>
            <w:gridSpan w:val="3"/>
            <w:vAlign w:val="center"/>
          </w:tcPr>
          <w:p w14:paraId="5BE896DA" w14:textId="77777777" w:rsidR="007A4C7C" w:rsidRPr="00A968B0" w:rsidRDefault="007A4C7C" w:rsidP="007A4C7C">
            <w:pPr>
              <w:spacing w:line="260" w:lineRule="exac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  <w:tc>
          <w:tcPr>
            <w:tcW w:w="1641" w:type="dxa"/>
            <w:gridSpan w:val="2"/>
            <w:vAlign w:val="center"/>
          </w:tcPr>
          <w:p w14:paraId="04F00CC7" w14:textId="77777777" w:rsidR="007A4C7C" w:rsidRPr="00A968B0" w:rsidRDefault="007A4C7C" w:rsidP="007A4C7C">
            <w:pPr>
              <w:spacing w:line="260" w:lineRule="exac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</w:tr>
      <w:tr w:rsidR="007A4C7C" w:rsidRPr="00A968B0" w14:paraId="0A680D24" w14:textId="77777777" w:rsidTr="00A16CCA">
        <w:trPr>
          <w:trHeight w:val="397"/>
        </w:trPr>
        <w:tc>
          <w:tcPr>
            <w:tcW w:w="9326" w:type="dxa"/>
            <w:gridSpan w:val="14"/>
            <w:vAlign w:val="center"/>
          </w:tcPr>
          <w:p w14:paraId="58FD59BA" w14:textId="77777777" w:rsidR="007A4C7C" w:rsidRPr="00A968B0" w:rsidRDefault="007A4C7C" w:rsidP="007A4C7C">
            <w:pPr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7. Tajnost podataka</w:t>
            </w:r>
          </w:p>
        </w:tc>
      </w:tr>
      <w:tr w:rsidR="007A4C7C" w:rsidRPr="00A968B0" w14:paraId="4ED55A2C" w14:textId="77777777" w:rsidTr="00A16CCA">
        <w:trPr>
          <w:trHeight w:val="27"/>
        </w:trPr>
        <w:tc>
          <w:tcPr>
            <w:tcW w:w="9326" w:type="dxa"/>
            <w:gridSpan w:val="14"/>
            <w:vAlign w:val="center"/>
          </w:tcPr>
          <w:p w14:paraId="54CCC604" w14:textId="77777777" w:rsidR="007A4C7C" w:rsidRPr="00A968B0" w:rsidRDefault="007A4C7C" w:rsidP="007A4C7C">
            <w:pPr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7.1. Popis podataka iz obrazaca </w:t>
            </w:r>
            <w:proofErr w:type="spellStart"/>
            <w:r w:rsidRPr="00A968B0">
              <w:rPr>
                <w:sz w:val="24"/>
                <w:szCs w:val="24"/>
              </w:rPr>
              <w:t>ROO</w:t>
            </w:r>
            <w:proofErr w:type="spellEnd"/>
            <w:r w:rsidRPr="00A968B0">
              <w:rPr>
                <w:sz w:val="24"/>
                <w:szCs w:val="24"/>
              </w:rPr>
              <w:t xml:space="preserve">-a koji predstavljaju tajnu: </w:t>
            </w:r>
          </w:p>
        </w:tc>
      </w:tr>
      <w:tr w:rsidR="007A4C7C" w:rsidRPr="00A968B0" w14:paraId="66060425" w14:textId="77777777" w:rsidTr="00A16CCA">
        <w:trPr>
          <w:trHeight w:val="772"/>
        </w:trPr>
        <w:tc>
          <w:tcPr>
            <w:tcW w:w="9326" w:type="dxa"/>
            <w:gridSpan w:val="14"/>
            <w:vAlign w:val="center"/>
          </w:tcPr>
          <w:p w14:paraId="69F13834" w14:textId="77777777" w:rsidR="007A4C7C" w:rsidRPr="00A968B0" w:rsidRDefault="007A4C7C" w:rsidP="007A4C7C">
            <w:pPr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7.2. Popis priloženih dokumenata kojima se dokazuje tajnost podataka: </w:t>
            </w:r>
          </w:p>
        </w:tc>
      </w:tr>
      <w:tr w:rsidR="007A4C7C" w:rsidRPr="00A968B0" w14:paraId="37DDFDE0" w14:textId="77777777" w:rsidTr="00A16CCA">
        <w:trPr>
          <w:trHeight w:val="772"/>
        </w:trPr>
        <w:tc>
          <w:tcPr>
            <w:tcW w:w="9326" w:type="dxa"/>
            <w:gridSpan w:val="14"/>
            <w:vAlign w:val="center"/>
          </w:tcPr>
          <w:p w14:paraId="0FD9F6CE" w14:textId="77777777" w:rsidR="007A4C7C" w:rsidRPr="00A968B0" w:rsidRDefault="007A4C7C" w:rsidP="007A4C7C">
            <w:pPr>
              <w:rPr>
                <w:sz w:val="24"/>
                <w:szCs w:val="24"/>
                <w:highlight w:val="yellow"/>
              </w:rPr>
            </w:pPr>
            <w:r w:rsidRPr="00A968B0">
              <w:rPr>
                <w:sz w:val="24"/>
                <w:szCs w:val="24"/>
              </w:rPr>
              <w:t>7.3. Stupanj tajnosti:</w:t>
            </w:r>
          </w:p>
        </w:tc>
      </w:tr>
      <w:tr w:rsidR="007A4C7C" w:rsidRPr="00A968B0" w14:paraId="60FA29E5" w14:textId="77777777" w:rsidTr="00B04459">
        <w:trPr>
          <w:trHeight w:val="491"/>
        </w:trPr>
        <w:tc>
          <w:tcPr>
            <w:tcW w:w="9326" w:type="dxa"/>
            <w:gridSpan w:val="14"/>
            <w:vAlign w:val="center"/>
          </w:tcPr>
          <w:p w14:paraId="5A614753" w14:textId="77777777" w:rsidR="007A4C7C" w:rsidRPr="00A968B0" w:rsidRDefault="007A4C7C" w:rsidP="007A4C7C">
            <w:pPr>
              <w:rPr>
                <w:b/>
                <w:sz w:val="24"/>
                <w:szCs w:val="24"/>
                <w:highlight w:val="yellow"/>
              </w:rPr>
            </w:pPr>
            <w:r w:rsidRPr="00A968B0">
              <w:rPr>
                <w:b/>
                <w:bCs/>
                <w:sz w:val="24"/>
                <w:szCs w:val="24"/>
              </w:rPr>
              <w:t>8. Ostale informacije o operateru:</w:t>
            </w:r>
          </w:p>
        </w:tc>
      </w:tr>
      <w:tr w:rsidR="007A4C7C" w:rsidRPr="00A968B0" w14:paraId="69EDF5CC" w14:textId="77777777" w:rsidTr="00B04459">
        <w:trPr>
          <w:trHeight w:val="555"/>
        </w:trPr>
        <w:tc>
          <w:tcPr>
            <w:tcW w:w="9326" w:type="dxa"/>
            <w:gridSpan w:val="14"/>
            <w:vAlign w:val="center"/>
          </w:tcPr>
          <w:p w14:paraId="782621DC" w14:textId="77777777" w:rsidR="007A4C7C" w:rsidRPr="00A968B0" w:rsidRDefault="007A4C7C" w:rsidP="007A4C7C">
            <w:pPr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8.1. Informacije o sustavu zaštite okoliša:</w:t>
            </w:r>
          </w:p>
        </w:tc>
      </w:tr>
      <w:tr w:rsidR="007A4C7C" w:rsidRPr="00A968B0" w14:paraId="12FC5C05" w14:textId="77777777" w:rsidTr="00A16CCA">
        <w:trPr>
          <w:trHeight w:val="397"/>
        </w:trPr>
        <w:tc>
          <w:tcPr>
            <w:tcW w:w="9326" w:type="dxa"/>
            <w:gridSpan w:val="14"/>
            <w:vAlign w:val="center"/>
          </w:tcPr>
          <w:p w14:paraId="68FB7D21" w14:textId="77777777" w:rsidR="007A4C7C" w:rsidRPr="00A968B0" w:rsidRDefault="007A4C7C" w:rsidP="007A4C7C">
            <w:pPr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8.2. Dodatne informacije o statusu postrojenja operatera: </w:t>
            </w:r>
          </w:p>
        </w:tc>
      </w:tr>
      <w:tr w:rsidR="007A4C7C" w:rsidRPr="00A968B0" w14:paraId="48E0E025" w14:textId="77777777" w:rsidTr="00A16CCA">
        <w:trPr>
          <w:trHeight w:val="397"/>
        </w:trPr>
        <w:tc>
          <w:tcPr>
            <w:tcW w:w="9326" w:type="dxa"/>
            <w:gridSpan w:val="14"/>
            <w:vAlign w:val="center"/>
          </w:tcPr>
          <w:p w14:paraId="7662D70C" w14:textId="77777777" w:rsidR="007A4C7C" w:rsidRPr="00A968B0" w:rsidRDefault="007A4C7C" w:rsidP="007A4C7C">
            <w:pPr>
              <w:rPr>
                <w:sz w:val="24"/>
                <w:szCs w:val="24"/>
                <w:highlight w:val="green"/>
              </w:rPr>
            </w:pPr>
            <w:r w:rsidRPr="00A968B0">
              <w:rPr>
                <w:sz w:val="24"/>
                <w:szCs w:val="24"/>
              </w:rPr>
              <w:t xml:space="preserve">8.3. Informacije o promjenama u poslovanju operatera: </w:t>
            </w:r>
          </w:p>
        </w:tc>
      </w:tr>
      <w:tr w:rsidR="007A4C7C" w:rsidRPr="00A968B0" w14:paraId="0894B9C4" w14:textId="77777777" w:rsidTr="00A16CCA">
        <w:trPr>
          <w:trHeight w:val="397"/>
        </w:trPr>
        <w:tc>
          <w:tcPr>
            <w:tcW w:w="9326" w:type="dxa"/>
            <w:gridSpan w:val="14"/>
            <w:vAlign w:val="center"/>
          </w:tcPr>
          <w:p w14:paraId="7603BDC9" w14:textId="77777777" w:rsidR="007A4C7C" w:rsidRPr="00A968B0" w:rsidRDefault="007A4C7C" w:rsidP="007A4C7C">
            <w:pPr>
              <w:spacing w:after="60" w:line="240" w:lineRule="auto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9. Podaci ispuštanjima onečišćujućih tvari</w:t>
            </w:r>
          </w:p>
        </w:tc>
      </w:tr>
      <w:tr w:rsidR="007A4C7C" w:rsidRPr="00A968B0" w14:paraId="46EEC179" w14:textId="77777777" w:rsidTr="00A16CCA">
        <w:trPr>
          <w:trHeight w:val="397"/>
        </w:trPr>
        <w:tc>
          <w:tcPr>
            <w:tcW w:w="9326" w:type="dxa"/>
            <w:gridSpan w:val="14"/>
            <w:vAlign w:val="center"/>
          </w:tcPr>
          <w:p w14:paraId="4CA73D7D" w14:textId="77777777" w:rsidR="007A4C7C" w:rsidRPr="00A968B0" w:rsidRDefault="007A4C7C" w:rsidP="007A4C7C">
            <w:pPr>
              <w:spacing w:after="60" w:line="240" w:lineRule="auto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9.1. Ispuštanja u zrak</w:t>
            </w:r>
          </w:p>
        </w:tc>
      </w:tr>
      <w:tr w:rsidR="007A4C7C" w:rsidRPr="00A968B0" w14:paraId="73161290" w14:textId="77777777" w:rsidTr="007A4C7C">
        <w:tc>
          <w:tcPr>
            <w:tcW w:w="767" w:type="dxa"/>
            <w:vAlign w:val="center"/>
          </w:tcPr>
          <w:p w14:paraId="5081095C" w14:textId="77777777" w:rsidR="007A4C7C" w:rsidRPr="00A968B0" w:rsidRDefault="007A4C7C" w:rsidP="007A4C7C">
            <w:pPr>
              <w:spacing w:after="60" w:line="240" w:lineRule="auto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Šifra</w:t>
            </w:r>
          </w:p>
        </w:tc>
        <w:tc>
          <w:tcPr>
            <w:tcW w:w="1199" w:type="dxa"/>
            <w:gridSpan w:val="3"/>
            <w:vAlign w:val="center"/>
          </w:tcPr>
          <w:p w14:paraId="0150F66D" w14:textId="77777777" w:rsidR="007A4C7C" w:rsidRPr="00A968B0" w:rsidRDefault="007A4C7C" w:rsidP="007A4C7C">
            <w:pPr>
              <w:spacing w:after="60" w:line="240" w:lineRule="auto"/>
              <w:jc w:val="center"/>
              <w:rPr>
                <w:b/>
                <w:sz w:val="24"/>
                <w:szCs w:val="24"/>
              </w:rPr>
            </w:pPr>
            <w:proofErr w:type="spellStart"/>
            <w:r w:rsidRPr="00A968B0">
              <w:rPr>
                <w:b/>
                <w:sz w:val="24"/>
                <w:szCs w:val="24"/>
              </w:rPr>
              <w:t>CAS</w:t>
            </w:r>
            <w:proofErr w:type="spellEnd"/>
            <w:r w:rsidRPr="00A968B0">
              <w:rPr>
                <w:b/>
                <w:sz w:val="24"/>
                <w:szCs w:val="24"/>
              </w:rPr>
              <w:t xml:space="preserve"> broj</w:t>
            </w:r>
          </w:p>
        </w:tc>
        <w:tc>
          <w:tcPr>
            <w:tcW w:w="3190" w:type="dxa"/>
            <w:gridSpan w:val="4"/>
            <w:vAlign w:val="center"/>
          </w:tcPr>
          <w:p w14:paraId="1A0A6B92" w14:textId="77777777" w:rsidR="007A4C7C" w:rsidRPr="00A968B0" w:rsidRDefault="007A4C7C" w:rsidP="007A4C7C">
            <w:pPr>
              <w:spacing w:after="60" w:line="240" w:lineRule="auto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Onečišćujuća tvar</w:t>
            </w:r>
          </w:p>
        </w:tc>
        <w:tc>
          <w:tcPr>
            <w:tcW w:w="2196" w:type="dxa"/>
            <w:gridSpan w:val="3"/>
            <w:vAlign w:val="center"/>
          </w:tcPr>
          <w:p w14:paraId="1CCD8DD1" w14:textId="77777777" w:rsidR="007A4C7C" w:rsidRPr="00A968B0" w:rsidRDefault="007A4C7C" w:rsidP="007A4C7C">
            <w:pPr>
              <w:spacing w:after="60" w:line="240" w:lineRule="auto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Prag (kg/god) na razini organizacijske jedinice</w:t>
            </w:r>
          </w:p>
        </w:tc>
        <w:tc>
          <w:tcPr>
            <w:tcW w:w="847" w:type="dxa"/>
            <w:gridSpan w:val="2"/>
            <w:vAlign w:val="center"/>
          </w:tcPr>
          <w:p w14:paraId="14C65EBC" w14:textId="77777777" w:rsidR="007A4C7C" w:rsidRPr="00A968B0" w:rsidRDefault="007A4C7C" w:rsidP="007A4C7C">
            <w:pPr>
              <w:spacing w:after="60" w:line="240" w:lineRule="auto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Prelazi</w:t>
            </w:r>
          </w:p>
        </w:tc>
        <w:tc>
          <w:tcPr>
            <w:tcW w:w="1127" w:type="dxa"/>
            <w:vAlign w:val="center"/>
          </w:tcPr>
          <w:p w14:paraId="192D1F4A" w14:textId="77777777" w:rsidR="007A4C7C" w:rsidRPr="00A968B0" w:rsidRDefault="007A4C7C" w:rsidP="007A4C7C">
            <w:pPr>
              <w:spacing w:after="60" w:line="240" w:lineRule="auto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Ne prelazi</w:t>
            </w:r>
          </w:p>
        </w:tc>
      </w:tr>
      <w:tr w:rsidR="007A4C7C" w:rsidRPr="00A968B0" w14:paraId="47D33DA3" w14:textId="77777777" w:rsidTr="007A4C7C">
        <w:tc>
          <w:tcPr>
            <w:tcW w:w="767" w:type="dxa"/>
            <w:vAlign w:val="center"/>
          </w:tcPr>
          <w:p w14:paraId="30D31B1B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01</w:t>
            </w:r>
          </w:p>
        </w:tc>
        <w:tc>
          <w:tcPr>
            <w:tcW w:w="1199" w:type="dxa"/>
            <w:gridSpan w:val="3"/>
            <w:vAlign w:val="center"/>
          </w:tcPr>
          <w:p w14:paraId="2DC3B58C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7446-09-5</w:t>
            </w:r>
          </w:p>
        </w:tc>
        <w:tc>
          <w:tcPr>
            <w:tcW w:w="3190" w:type="dxa"/>
            <w:gridSpan w:val="4"/>
            <w:vAlign w:val="center"/>
          </w:tcPr>
          <w:p w14:paraId="4818946D" w14:textId="20894FC1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Oksidi </w:t>
            </w:r>
            <w:proofErr w:type="spellStart"/>
            <w:r w:rsidRPr="00A968B0">
              <w:rPr>
                <w:sz w:val="24"/>
                <w:szCs w:val="24"/>
              </w:rPr>
              <w:t>sump</w:t>
            </w:r>
            <w:proofErr w:type="spellEnd"/>
            <w:r w:rsidRPr="00A968B0">
              <w:rPr>
                <w:sz w:val="24"/>
                <w:szCs w:val="24"/>
              </w:rPr>
              <w:t xml:space="preserve"> (</w:t>
            </w:r>
            <w:proofErr w:type="spellStart"/>
            <w:r w:rsidRPr="00A968B0">
              <w:rPr>
                <w:sz w:val="24"/>
                <w:szCs w:val="24"/>
              </w:rPr>
              <w:t>SOx</w:t>
            </w:r>
            <w:proofErr w:type="spellEnd"/>
            <w:r w:rsidRPr="00A968B0">
              <w:rPr>
                <w:sz w:val="24"/>
                <w:szCs w:val="24"/>
              </w:rPr>
              <w:t>/SO</w:t>
            </w:r>
            <w:r w:rsidRPr="00A968B0">
              <w:rPr>
                <w:sz w:val="24"/>
                <w:szCs w:val="24"/>
                <w:vertAlign w:val="subscript"/>
              </w:rPr>
              <w:t>2</w:t>
            </w:r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2196" w:type="dxa"/>
            <w:gridSpan w:val="3"/>
            <w:vAlign w:val="center"/>
          </w:tcPr>
          <w:p w14:paraId="7202E7E5" w14:textId="77777777" w:rsidR="007A4C7C" w:rsidRPr="00A968B0" w:rsidRDefault="007A4C7C" w:rsidP="007A4C7C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.000</w:t>
            </w:r>
          </w:p>
        </w:tc>
        <w:tc>
          <w:tcPr>
            <w:tcW w:w="847" w:type="dxa"/>
            <w:gridSpan w:val="2"/>
            <w:vAlign w:val="center"/>
          </w:tcPr>
          <w:p w14:paraId="74873546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0213ACA7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103AD208" w14:textId="77777777" w:rsidTr="007A4C7C">
        <w:tc>
          <w:tcPr>
            <w:tcW w:w="767" w:type="dxa"/>
            <w:vAlign w:val="center"/>
          </w:tcPr>
          <w:p w14:paraId="0DF06E30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02</w:t>
            </w:r>
          </w:p>
        </w:tc>
        <w:tc>
          <w:tcPr>
            <w:tcW w:w="1199" w:type="dxa"/>
            <w:gridSpan w:val="3"/>
            <w:vAlign w:val="center"/>
          </w:tcPr>
          <w:p w14:paraId="5BBFD4FE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102-44-0</w:t>
            </w:r>
          </w:p>
        </w:tc>
        <w:tc>
          <w:tcPr>
            <w:tcW w:w="3190" w:type="dxa"/>
            <w:gridSpan w:val="4"/>
            <w:vAlign w:val="center"/>
          </w:tcPr>
          <w:p w14:paraId="695AFEE5" w14:textId="4EC55283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Oksidi dušika (NOx/</w:t>
            </w:r>
            <w:proofErr w:type="spellStart"/>
            <w:r w:rsidRPr="00A968B0">
              <w:rPr>
                <w:sz w:val="24"/>
                <w:szCs w:val="24"/>
              </w:rPr>
              <w:t>NO</w:t>
            </w:r>
            <w:r w:rsidRPr="00A968B0">
              <w:rPr>
                <w:sz w:val="24"/>
                <w:szCs w:val="24"/>
                <w:vertAlign w:val="subscript"/>
              </w:rPr>
              <w:t>2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2196" w:type="dxa"/>
            <w:gridSpan w:val="3"/>
            <w:vAlign w:val="center"/>
          </w:tcPr>
          <w:p w14:paraId="62F1833C" w14:textId="77777777" w:rsidR="007A4C7C" w:rsidRPr="00A968B0" w:rsidRDefault="007A4C7C" w:rsidP="007A4C7C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600</w:t>
            </w:r>
          </w:p>
        </w:tc>
        <w:tc>
          <w:tcPr>
            <w:tcW w:w="847" w:type="dxa"/>
            <w:gridSpan w:val="2"/>
            <w:vAlign w:val="center"/>
          </w:tcPr>
          <w:p w14:paraId="66449226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6FA7B795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25877BC4" w14:textId="77777777" w:rsidTr="007A4C7C">
        <w:tc>
          <w:tcPr>
            <w:tcW w:w="767" w:type="dxa"/>
            <w:vAlign w:val="center"/>
          </w:tcPr>
          <w:p w14:paraId="3B983CF8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03</w:t>
            </w:r>
          </w:p>
        </w:tc>
        <w:tc>
          <w:tcPr>
            <w:tcW w:w="1199" w:type="dxa"/>
            <w:gridSpan w:val="3"/>
            <w:vAlign w:val="center"/>
          </w:tcPr>
          <w:p w14:paraId="5A67DB8C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630-08-0</w:t>
            </w:r>
          </w:p>
        </w:tc>
        <w:tc>
          <w:tcPr>
            <w:tcW w:w="3190" w:type="dxa"/>
            <w:gridSpan w:val="4"/>
            <w:vAlign w:val="center"/>
          </w:tcPr>
          <w:p w14:paraId="5D5E6173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Ugljikov monoksid (CO)</w:t>
            </w:r>
          </w:p>
        </w:tc>
        <w:tc>
          <w:tcPr>
            <w:tcW w:w="2196" w:type="dxa"/>
            <w:gridSpan w:val="3"/>
            <w:vAlign w:val="center"/>
          </w:tcPr>
          <w:p w14:paraId="08CD5F95" w14:textId="77777777" w:rsidR="007A4C7C" w:rsidRPr="00A968B0" w:rsidRDefault="007A4C7C" w:rsidP="007A4C7C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00</w:t>
            </w:r>
          </w:p>
        </w:tc>
        <w:tc>
          <w:tcPr>
            <w:tcW w:w="847" w:type="dxa"/>
            <w:gridSpan w:val="2"/>
            <w:vAlign w:val="center"/>
          </w:tcPr>
          <w:p w14:paraId="49D892B2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1480A004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6261EE1C" w14:textId="77777777" w:rsidTr="007A4C7C">
        <w:tc>
          <w:tcPr>
            <w:tcW w:w="767" w:type="dxa"/>
            <w:vAlign w:val="center"/>
          </w:tcPr>
          <w:p w14:paraId="59A3DE86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04</w:t>
            </w:r>
          </w:p>
        </w:tc>
        <w:tc>
          <w:tcPr>
            <w:tcW w:w="1199" w:type="dxa"/>
            <w:gridSpan w:val="3"/>
            <w:vAlign w:val="center"/>
          </w:tcPr>
          <w:p w14:paraId="7E9CB017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24-38-9</w:t>
            </w:r>
          </w:p>
        </w:tc>
        <w:tc>
          <w:tcPr>
            <w:tcW w:w="3190" w:type="dxa"/>
            <w:gridSpan w:val="4"/>
            <w:vAlign w:val="center"/>
          </w:tcPr>
          <w:p w14:paraId="5C1C5465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Ugljikov dioksid (</w:t>
            </w:r>
            <w:proofErr w:type="spellStart"/>
            <w:r w:rsidRPr="00A968B0">
              <w:rPr>
                <w:sz w:val="24"/>
                <w:szCs w:val="24"/>
              </w:rPr>
              <w:t>CO</w:t>
            </w:r>
            <w:r w:rsidRPr="00A968B0">
              <w:rPr>
                <w:sz w:val="24"/>
                <w:szCs w:val="24"/>
                <w:vertAlign w:val="subscript"/>
              </w:rPr>
              <w:t>2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2196" w:type="dxa"/>
            <w:gridSpan w:val="3"/>
            <w:vAlign w:val="center"/>
          </w:tcPr>
          <w:p w14:paraId="45DE9237" w14:textId="77777777" w:rsidR="007A4C7C" w:rsidRPr="00A968B0" w:rsidRDefault="007A4C7C" w:rsidP="007A4C7C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450.000</w:t>
            </w:r>
          </w:p>
        </w:tc>
        <w:tc>
          <w:tcPr>
            <w:tcW w:w="847" w:type="dxa"/>
            <w:gridSpan w:val="2"/>
            <w:vAlign w:val="center"/>
          </w:tcPr>
          <w:p w14:paraId="069C1490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2CCD7DDA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650007F0" w14:textId="77777777" w:rsidTr="007A4C7C">
        <w:tc>
          <w:tcPr>
            <w:tcW w:w="767" w:type="dxa"/>
            <w:vAlign w:val="center"/>
          </w:tcPr>
          <w:p w14:paraId="61F880CF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05</w:t>
            </w:r>
          </w:p>
        </w:tc>
        <w:tc>
          <w:tcPr>
            <w:tcW w:w="1199" w:type="dxa"/>
            <w:gridSpan w:val="3"/>
            <w:vAlign w:val="center"/>
          </w:tcPr>
          <w:p w14:paraId="157280D5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190" w:type="dxa"/>
            <w:gridSpan w:val="4"/>
            <w:vAlign w:val="center"/>
          </w:tcPr>
          <w:p w14:paraId="64C539FA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  <w:vertAlign w:val="superscript"/>
              </w:rPr>
            </w:pPr>
            <w:r w:rsidRPr="00A968B0">
              <w:rPr>
                <w:sz w:val="24"/>
                <w:szCs w:val="24"/>
              </w:rPr>
              <w:t>Spojevi klora izraženi kao klorovodik (HCl)</w:t>
            </w:r>
          </w:p>
        </w:tc>
        <w:tc>
          <w:tcPr>
            <w:tcW w:w="2196" w:type="dxa"/>
            <w:gridSpan w:val="3"/>
            <w:vAlign w:val="center"/>
          </w:tcPr>
          <w:p w14:paraId="7D4E1A69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0</w:t>
            </w:r>
          </w:p>
        </w:tc>
        <w:tc>
          <w:tcPr>
            <w:tcW w:w="847" w:type="dxa"/>
            <w:gridSpan w:val="2"/>
            <w:vAlign w:val="center"/>
          </w:tcPr>
          <w:p w14:paraId="3858323E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2A8C575B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7F473CA6" w14:textId="77777777" w:rsidTr="007A4C7C">
        <w:tc>
          <w:tcPr>
            <w:tcW w:w="767" w:type="dxa"/>
            <w:vAlign w:val="center"/>
          </w:tcPr>
          <w:p w14:paraId="4D3D5FC6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06</w:t>
            </w:r>
          </w:p>
        </w:tc>
        <w:tc>
          <w:tcPr>
            <w:tcW w:w="1199" w:type="dxa"/>
            <w:gridSpan w:val="3"/>
            <w:vAlign w:val="center"/>
          </w:tcPr>
          <w:p w14:paraId="469003C0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190" w:type="dxa"/>
            <w:gridSpan w:val="4"/>
            <w:vAlign w:val="center"/>
          </w:tcPr>
          <w:p w14:paraId="1DECA7E8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Spojevi fluora izraženi kao </w:t>
            </w:r>
            <w:proofErr w:type="spellStart"/>
            <w:r w:rsidRPr="00A968B0">
              <w:rPr>
                <w:sz w:val="24"/>
                <w:szCs w:val="24"/>
              </w:rPr>
              <w:t>fluorovodik</w:t>
            </w:r>
            <w:proofErr w:type="spellEnd"/>
            <w:r w:rsidRPr="00A968B0">
              <w:rPr>
                <w:sz w:val="24"/>
                <w:szCs w:val="24"/>
              </w:rPr>
              <w:t xml:space="preserve"> (HF)</w:t>
            </w:r>
          </w:p>
        </w:tc>
        <w:tc>
          <w:tcPr>
            <w:tcW w:w="2196" w:type="dxa"/>
            <w:gridSpan w:val="3"/>
            <w:vAlign w:val="center"/>
          </w:tcPr>
          <w:p w14:paraId="1AF229E1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50</w:t>
            </w:r>
          </w:p>
        </w:tc>
        <w:tc>
          <w:tcPr>
            <w:tcW w:w="847" w:type="dxa"/>
            <w:gridSpan w:val="2"/>
            <w:vAlign w:val="center"/>
          </w:tcPr>
          <w:p w14:paraId="573D51DD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667A5CCE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359FF70B" w14:textId="77777777" w:rsidTr="007A4C7C">
        <w:tc>
          <w:tcPr>
            <w:tcW w:w="767" w:type="dxa"/>
            <w:vAlign w:val="center"/>
          </w:tcPr>
          <w:p w14:paraId="6AEEA922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07</w:t>
            </w:r>
          </w:p>
        </w:tc>
        <w:tc>
          <w:tcPr>
            <w:tcW w:w="1199" w:type="dxa"/>
            <w:gridSpan w:val="3"/>
            <w:vAlign w:val="center"/>
          </w:tcPr>
          <w:p w14:paraId="60DB6EDE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7783-06-4</w:t>
            </w:r>
          </w:p>
        </w:tc>
        <w:tc>
          <w:tcPr>
            <w:tcW w:w="3190" w:type="dxa"/>
            <w:gridSpan w:val="4"/>
            <w:vAlign w:val="center"/>
          </w:tcPr>
          <w:p w14:paraId="5D391BAE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Sumporovodik</w:t>
            </w:r>
            <w:proofErr w:type="spellEnd"/>
            <w:r w:rsidRPr="00A968B0">
              <w:rPr>
                <w:sz w:val="24"/>
                <w:szCs w:val="24"/>
              </w:rPr>
              <w:t xml:space="preserve"> (</w:t>
            </w:r>
            <w:proofErr w:type="spellStart"/>
            <w:r w:rsidRPr="00A968B0">
              <w:rPr>
                <w:sz w:val="24"/>
                <w:szCs w:val="24"/>
              </w:rPr>
              <w:t>H</w:t>
            </w:r>
            <w:r w:rsidRPr="00A968B0">
              <w:rPr>
                <w:sz w:val="24"/>
                <w:szCs w:val="24"/>
                <w:vertAlign w:val="subscript"/>
              </w:rPr>
              <w:t>2</w:t>
            </w:r>
            <w:r w:rsidRPr="00A968B0">
              <w:rPr>
                <w:sz w:val="24"/>
                <w:szCs w:val="24"/>
              </w:rPr>
              <w:t>S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2196" w:type="dxa"/>
            <w:gridSpan w:val="3"/>
            <w:vAlign w:val="center"/>
          </w:tcPr>
          <w:p w14:paraId="72E7C4AA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847" w:type="dxa"/>
            <w:gridSpan w:val="2"/>
            <w:vAlign w:val="center"/>
          </w:tcPr>
          <w:p w14:paraId="4070A186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3BF15D95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1C55A4AD" w14:textId="77777777" w:rsidTr="007A4C7C">
        <w:tc>
          <w:tcPr>
            <w:tcW w:w="767" w:type="dxa"/>
            <w:vAlign w:val="center"/>
          </w:tcPr>
          <w:p w14:paraId="54D539A3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08</w:t>
            </w:r>
          </w:p>
        </w:tc>
        <w:tc>
          <w:tcPr>
            <w:tcW w:w="1199" w:type="dxa"/>
            <w:gridSpan w:val="3"/>
            <w:vAlign w:val="center"/>
          </w:tcPr>
          <w:p w14:paraId="1310F77C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74-90-8</w:t>
            </w:r>
          </w:p>
        </w:tc>
        <w:tc>
          <w:tcPr>
            <w:tcW w:w="3190" w:type="dxa"/>
            <w:gridSpan w:val="4"/>
            <w:vAlign w:val="center"/>
          </w:tcPr>
          <w:p w14:paraId="0CF31EA6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Cijanovodik (</w:t>
            </w:r>
            <w:proofErr w:type="spellStart"/>
            <w:r w:rsidRPr="00A968B0">
              <w:rPr>
                <w:sz w:val="24"/>
                <w:szCs w:val="24"/>
              </w:rPr>
              <w:t>HCN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2196" w:type="dxa"/>
            <w:gridSpan w:val="3"/>
            <w:vAlign w:val="center"/>
          </w:tcPr>
          <w:p w14:paraId="65EB8E89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0</w:t>
            </w:r>
          </w:p>
        </w:tc>
        <w:tc>
          <w:tcPr>
            <w:tcW w:w="847" w:type="dxa"/>
            <w:gridSpan w:val="2"/>
            <w:vAlign w:val="center"/>
          </w:tcPr>
          <w:p w14:paraId="18C7FB82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4B08669E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60206491" w14:textId="77777777" w:rsidTr="007A4C7C">
        <w:tc>
          <w:tcPr>
            <w:tcW w:w="767" w:type="dxa"/>
            <w:vAlign w:val="center"/>
          </w:tcPr>
          <w:p w14:paraId="1C9B3C31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09</w:t>
            </w:r>
          </w:p>
        </w:tc>
        <w:tc>
          <w:tcPr>
            <w:tcW w:w="1199" w:type="dxa"/>
            <w:gridSpan w:val="3"/>
            <w:vAlign w:val="center"/>
          </w:tcPr>
          <w:p w14:paraId="0A60F840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7664-41-7</w:t>
            </w:r>
          </w:p>
        </w:tc>
        <w:tc>
          <w:tcPr>
            <w:tcW w:w="3190" w:type="dxa"/>
            <w:gridSpan w:val="4"/>
            <w:vAlign w:val="center"/>
          </w:tcPr>
          <w:p w14:paraId="45205790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Amonijak (NH</w:t>
            </w:r>
            <w:r w:rsidRPr="00A968B0">
              <w:rPr>
                <w:sz w:val="24"/>
                <w:szCs w:val="24"/>
                <w:vertAlign w:val="subscript"/>
              </w:rPr>
              <w:t>3</w:t>
            </w:r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2196" w:type="dxa"/>
            <w:gridSpan w:val="3"/>
            <w:vAlign w:val="center"/>
          </w:tcPr>
          <w:p w14:paraId="04CBFE84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.000</w:t>
            </w:r>
          </w:p>
        </w:tc>
        <w:tc>
          <w:tcPr>
            <w:tcW w:w="847" w:type="dxa"/>
            <w:gridSpan w:val="2"/>
            <w:vAlign w:val="center"/>
          </w:tcPr>
          <w:p w14:paraId="20EFC135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28D3CB06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6F3C85E4" w14:textId="77777777" w:rsidTr="007A4C7C">
        <w:tc>
          <w:tcPr>
            <w:tcW w:w="767" w:type="dxa"/>
            <w:vAlign w:val="center"/>
          </w:tcPr>
          <w:p w14:paraId="55BF0224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lastRenderedPageBreak/>
              <w:t>210</w:t>
            </w:r>
          </w:p>
        </w:tc>
        <w:tc>
          <w:tcPr>
            <w:tcW w:w="1199" w:type="dxa"/>
            <w:gridSpan w:val="3"/>
            <w:vAlign w:val="center"/>
          </w:tcPr>
          <w:p w14:paraId="1BC1F566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024-97-2</w:t>
            </w:r>
          </w:p>
        </w:tc>
        <w:tc>
          <w:tcPr>
            <w:tcW w:w="3190" w:type="dxa"/>
            <w:gridSpan w:val="4"/>
            <w:vAlign w:val="center"/>
          </w:tcPr>
          <w:p w14:paraId="7AF0071E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Didušikov</w:t>
            </w:r>
            <w:proofErr w:type="spellEnd"/>
            <w:r w:rsidRPr="00A968B0">
              <w:rPr>
                <w:sz w:val="24"/>
                <w:szCs w:val="24"/>
              </w:rPr>
              <w:t xml:space="preserve"> oksid (</w:t>
            </w:r>
            <w:proofErr w:type="spellStart"/>
            <w:r w:rsidRPr="00A968B0">
              <w:rPr>
                <w:sz w:val="24"/>
                <w:szCs w:val="24"/>
              </w:rPr>
              <w:t>N</w:t>
            </w:r>
            <w:r w:rsidRPr="00A968B0">
              <w:rPr>
                <w:sz w:val="24"/>
                <w:szCs w:val="24"/>
                <w:vertAlign w:val="subscript"/>
              </w:rPr>
              <w:t>2</w:t>
            </w:r>
            <w:r w:rsidRPr="00A968B0">
              <w:rPr>
                <w:sz w:val="24"/>
                <w:szCs w:val="24"/>
              </w:rPr>
              <w:t>O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2196" w:type="dxa"/>
            <w:gridSpan w:val="3"/>
            <w:vAlign w:val="center"/>
          </w:tcPr>
          <w:p w14:paraId="654E0B86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.000</w:t>
            </w:r>
          </w:p>
        </w:tc>
        <w:tc>
          <w:tcPr>
            <w:tcW w:w="847" w:type="dxa"/>
            <w:gridSpan w:val="2"/>
            <w:vAlign w:val="center"/>
          </w:tcPr>
          <w:p w14:paraId="7E1CF6CE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383548F4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70C00898" w14:textId="77777777" w:rsidTr="007A4C7C">
        <w:tc>
          <w:tcPr>
            <w:tcW w:w="767" w:type="dxa"/>
            <w:vAlign w:val="center"/>
          </w:tcPr>
          <w:p w14:paraId="7FE96014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11</w:t>
            </w:r>
          </w:p>
        </w:tc>
        <w:tc>
          <w:tcPr>
            <w:tcW w:w="1199" w:type="dxa"/>
            <w:gridSpan w:val="3"/>
            <w:vAlign w:val="center"/>
          </w:tcPr>
          <w:p w14:paraId="3717E0F8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551-62-4</w:t>
            </w:r>
          </w:p>
        </w:tc>
        <w:tc>
          <w:tcPr>
            <w:tcW w:w="3190" w:type="dxa"/>
            <w:gridSpan w:val="4"/>
            <w:vAlign w:val="center"/>
          </w:tcPr>
          <w:p w14:paraId="2A1E4DC1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Sumporov </w:t>
            </w:r>
            <w:proofErr w:type="spellStart"/>
            <w:r w:rsidRPr="00A968B0">
              <w:rPr>
                <w:sz w:val="24"/>
                <w:szCs w:val="24"/>
              </w:rPr>
              <w:t>heksafluorid</w:t>
            </w:r>
            <w:proofErr w:type="spellEnd"/>
            <w:r w:rsidRPr="00A968B0">
              <w:rPr>
                <w:sz w:val="24"/>
                <w:szCs w:val="24"/>
              </w:rPr>
              <w:t xml:space="preserve"> (</w:t>
            </w:r>
            <w:proofErr w:type="spellStart"/>
            <w:r w:rsidRPr="00A968B0">
              <w:rPr>
                <w:sz w:val="24"/>
                <w:szCs w:val="24"/>
              </w:rPr>
              <w:t>SF</w:t>
            </w:r>
            <w:r w:rsidRPr="00A968B0">
              <w:rPr>
                <w:sz w:val="24"/>
                <w:szCs w:val="24"/>
                <w:vertAlign w:val="subscript"/>
              </w:rPr>
              <w:t>6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2196" w:type="dxa"/>
            <w:gridSpan w:val="3"/>
            <w:vAlign w:val="center"/>
          </w:tcPr>
          <w:p w14:paraId="6799BFC6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5</w:t>
            </w:r>
          </w:p>
        </w:tc>
        <w:tc>
          <w:tcPr>
            <w:tcW w:w="847" w:type="dxa"/>
            <w:gridSpan w:val="2"/>
            <w:vAlign w:val="center"/>
          </w:tcPr>
          <w:p w14:paraId="105F06E5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28982B40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57D591CB" w14:textId="77777777" w:rsidTr="007A4C7C">
        <w:tc>
          <w:tcPr>
            <w:tcW w:w="767" w:type="dxa"/>
            <w:vAlign w:val="center"/>
          </w:tcPr>
          <w:p w14:paraId="1216A0F7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25</w:t>
            </w:r>
          </w:p>
        </w:tc>
        <w:tc>
          <w:tcPr>
            <w:tcW w:w="1199" w:type="dxa"/>
            <w:gridSpan w:val="3"/>
            <w:vAlign w:val="center"/>
          </w:tcPr>
          <w:p w14:paraId="0929CD05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332-21-4</w:t>
            </w:r>
          </w:p>
        </w:tc>
        <w:tc>
          <w:tcPr>
            <w:tcW w:w="3190" w:type="dxa"/>
            <w:gridSpan w:val="4"/>
            <w:vAlign w:val="center"/>
          </w:tcPr>
          <w:p w14:paraId="23AAEF84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Azbest</w:t>
            </w:r>
          </w:p>
        </w:tc>
        <w:tc>
          <w:tcPr>
            <w:tcW w:w="2196" w:type="dxa"/>
            <w:gridSpan w:val="3"/>
            <w:vAlign w:val="center"/>
          </w:tcPr>
          <w:p w14:paraId="6FB3655B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847" w:type="dxa"/>
            <w:gridSpan w:val="2"/>
            <w:vAlign w:val="center"/>
          </w:tcPr>
          <w:p w14:paraId="50443C0F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64C0E9C8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6F5143D5" w14:textId="77777777" w:rsidTr="007A4C7C">
        <w:tc>
          <w:tcPr>
            <w:tcW w:w="767" w:type="dxa"/>
            <w:vAlign w:val="center"/>
          </w:tcPr>
          <w:p w14:paraId="3747076B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01</w:t>
            </w:r>
          </w:p>
        </w:tc>
        <w:tc>
          <w:tcPr>
            <w:tcW w:w="1199" w:type="dxa"/>
            <w:gridSpan w:val="3"/>
            <w:vAlign w:val="center"/>
          </w:tcPr>
          <w:p w14:paraId="3AF45236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74-82-8</w:t>
            </w:r>
          </w:p>
        </w:tc>
        <w:tc>
          <w:tcPr>
            <w:tcW w:w="3190" w:type="dxa"/>
            <w:gridSpan w:val="4"/>
            <w:vAlign w:val="center"/>
          </w:tcPr>
          <w:p w14:paraId="4A02C040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Metan (</w:t>
            </w:r>
            <w:proofErr w:type="spellStart"/>
            <w:r w:rsidRPr="00A968B0">
              <w:rPr>
                <w:sz w:val="24"/>
                <w:szCs w:val="24"/>
              </w:rPr>
              <w:t>CH</w:t>
            </w:r>
            <w:r w:rsidRPr="00A968B0">
              <w:rPr>
                <w:sz w:val="24"/>
                <w:szCs w:val="24"/>
                <w:vertAlign w:val="subscript"/>
              </w:rPr>
              <w:t>4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2196" w:type="dxa"/>
            <w:gridSpan w:val="3"/>
            <w:vAlign w:val="center"/>
          </w:tcPr>
          <w:p w14:paraId="669640E6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.000</w:t>
            </w:r>
          </w:p>
        </w:tc>
        <w:tc>
          <w:tcPr>
            <w:tcW w:w="847" w:type="dxa"/>
            <w:gridSpan w:val="2"/>
            <w:vAlign w:val="center"/>
          </w:tcPr>
          <w:p w14:paraId="2D4495BE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3B3159DD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65E38E44" w14:textId="77777777" w:rsidTr="007A4C7C">
        <w:tc>
          <w:tcPr>
            <w:tcW w:w="767" w:type="dxa"/>
            <w:vAlign w:val="center"/>
          </w:tcPr>
          <w:p w14:paraId="1BA42656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02</w:t>
            </w:r>
          </w:p>
        </w:tc>
        <w:tc>
          <w:tcPr>
            <w:tcW w:w="1199" w:type="dxa"/>
            <w:gridSpan w:val="3"/>
            <w:vAlign w:val="center"/>
          </w:tcPr>
          <w:p w14:paraId="035F70B6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190" w:type="dxa"/>
            <w:gridSpan w:val="4"/>
            <w:vAlign w:val="center"/>
          </w:tcPr>
          <w:p w14:paraId="7F73A3D2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Fluoriraniugljikovodici</w:t>
            </w:r>
            <w:proofErr w:type="spellEnd"/>
            <w:r w:rsidRPr="00A968B0">
              <w:rPr>
                <w:sz w:val="24"/>
                <w:szCs w:val="24"/>
                <w:vertAlign w:val="superscript"/>
              </w:rPr>
              <w:t>(1)</w:t>
            </w:r>
            <w:r w:rsidRPr="00A968B0">
              <w:rPr>
                <w:sz w:val="24"/>
                <w:szCs w:val="24"/>
              </w:rPr>
              <w:t xml:space="preserve"> (</w:t>
            </w:r>
            <w:proofErr w:type="spellStart"/>
            <w:r w:rsidRPr="00A968B0">
              <w:rPr>
                <w:sz w:val="24"/>
                <w:szCs w:val="24"/>
              </w:rPr>
              <w:t>HFC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2196" w:type="dxa"/>
            <w:gridSpan w:val="3"/>
            <w:vAlign w:val="center"/>
          </w:tcPr>
          <w:p w14:paraId="1260A7DA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0</w:t>
            </w:r>
          </w:p>
        </w:tc>
        <w:tc>
          <w:tcPr>
            <w:tcW w:w="847" w:type="dxa"/>
            <w:gridSpan w:val="2"/>
            <w:vAlign w:val="center"/>
          </w:tcPr>
          <w:p w14:paraId="211413B7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1A450BD4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77163570" w14:textId="77777777" w:rsidTr="007A4C7C">
        <w:tc>
          <w:tcPr>
            <w:tcW w:w="767" w:type="dxa"/>
            <w:vAlign w:val="center"/>
          </w:tcPr>
          <w:p w14:paraId="65D5C721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03</w:t>
            </w:r>
          </w:p>
        </w:tc>
        <w:tc>
          <w:tcPr>
            <w:tcW w:w="1199" w:type="dxa"/>
            <w:gridSpan w:val="3"/>
            <w:vAlign w:val="center"/>
          </w:tcPr>
          <w:p w14:paraId="55452390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190" w:type="dxa"/>
            <w:gridSpan w:val="4"/>
            <w:vAlign w:val="center"/>
          </w:tcPr>
          <w:p w14:paraId="58723EB3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Perfluoriraniugljik</w:t>
            </w:r>
            <w:proofErr w:type="spellEnd"/>
            <w:r w:rsidRPr="00A968B0">
              <w:rPr>
                <w:sz w:val="24"/>
                <w:szCs w:val="24"/>
                <w:vertAlign w:val="superscript"/>
              </w:rPr>
              <w:t>(2)</w:t>
            </w:r>
            <w:r w:rsidRPr="00A968B0">
              <w:rPr>
                <w:sz w:val="24"/>
                <w:szCs w:val="24"/>
              </w:rPr>
              <w:t xml:space="preserve"> (</w:t>
            </w:r>
            <w:proofErr w:type="spellStart"/>
            <w:r w:rsidRPr="00A968B0">
              <w:rPr>
                <w:sz w:val="24"/>
                <w:szCs w:val="24"/>
              </w:rPr>
              <w:t>PFC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2196" w:type="dxa"/>
            <w:gridSpan w:val="3"/>
            <w:vAlign w:val="center"/>
          </w:tcPr>
          <w:p w14:paraId="31DC4EBE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</w:t>
            </w:r>
          </w:p>
        </w:tc>
        <w:tc>
          <w:tcPr>
            <w:tcW w:w="847" w:type="dxa"/>
            <w:gridSpan w:val="2"/>
            <w:vAlign w:val="center"/>
          </w:tcPr>
          <w:p w14:paraId="6BC59035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153A4282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7BB9E519" w14:textId="77777777" w:rsidTr="007A4C7C">
        <w:tc>
          <w:tcPr>
            <w:tcW w:w="767" w:type="dxa"/>
            <w:vAlign w:val="center"/>
          </w:tcPr>
          <w:p w14:paraId="2A0CFD14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04</w:t>
            </w:r>
          </w:p>
        </w:tc>
        <w:tc>
          <w:tcPr>
            <w:tcW w:w="1199" w:type="dxa"/>
            <w:gridSpan w:val="3"/>
            <w:vAlign w:val="center"/>
          </w:tcPr>
          <w:p w14:paraId="4F55B79D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190" w:type="dxa"/>
            <w:gridSpan w:val="4"/>
            <w:vAlign w:val="center"/>
          </w:tcPr>
          <w:p w14:paraId="2671E997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Nemetanskihlapivi</w:t>
            </w:r>
            <w:proofErr w:type="spellEnd"/>
            <w:r w:rsidRPr="00A968B0">
              <w:rPr>
                <w:sz w:val="24"/>
                <w:szCs w:val="24"/>
              </w:rPr>
              <w:t xml:space="preserve"> organski spojevi (NMHOS)</w:t>
            </w:r>
          </w:p>
        </w:tc>
        <w:tc>
          <w:tcPr>
            <w:tcW w:w="2196" w:type="dxa"/>
            <w:gridSpan w:val="3"/>
            <w:vAlign w:val="center"/>
          </w:tcPr>
          <w:p w14:paraId="7B1AFA60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0.000</w:t>
            </w:r>
          </w:p>
        </w:tc>
        <w:tc>
          <w:tcPr>
            <w:tcW w:w="847" w:type="dxa"/>
            <w:gridSpan w:val="2"/>
            <w:vAlign w:val="center"/>
          </w:tcPr>
          <w:p w14:paraId="550441BD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1F5ADC15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300C5EC5" w14:textId="77777777" w:rsidTr="007A4C7C">
        <w:tc>
          <w:tcPr>
            <w:tcW w:w="767" w:type="dxa"/>
            <w:vAlign w:val="center"/>
          </w:tcPr>
          <w:p w14:paraId="2596D743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05</w:t>
            </w:r>
          </w:p>
        </w:tc>
        <w:tc>
          <w:tcPr>
            <w:tcW w:w="1199" w:type="dxa"/>
            <w:gridSpan w:val="3"/>
            <w:vAlign w:val="center"/>
          </w:tcPr>
          <w:p w14:paraId="26CCDD77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190" w:type="dxa"/>
            <w:gridSpan w:val="4"/>
            <w:vAlign w:val="center"/>
          </w:tcPr>
          <w:p w14:paraId="1C58D395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Klorofluorougljikovodici</w:t>
            </w:r>
            <w:proofErr w:type="spellEnd"/>
            <w:r w:rsidRPr="00A968B0">
              <w:rPr>
                <w:sz w:val="24"/>
                <w:szCs w:val="24"/>
              </w:rPr>
              <w:t xml:space="preserve"> (</w:t>
            </w:r>
            <w:proofErr w:type="spellStart"/>
            <w:r w:rsidRPr="00A968B0">
              <w:rPr>
                <w:sz w:val="24"/>
                <w:szCs w:val="24"/>
              </w:rPr>
              <w:t>HCFC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2196" w:type="dxa"/>
            <w:gridSpan w:val="3"/>
            <w:vAlign w:val="center"/>
          </w:tcPr>
          <w:p w14:paraId="16B9BB32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847" w:type="dxa"/>
            <w:gridSpan w:val="2"/>
            <w:vAlign w:val="center"/>
          </w:tcPr>
          <w:p w14:paraId="6E4F2C40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6E619134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686ABF63" w14:textId="77777777" w:rsidTr="007A4C7C">
        <w:tc>
          <w:tcPr>
            <w:tcW w:w="767" w:type="dxa"/>
            <w:vAlign w:val="center"/>
          </w:tcPr>
          <w:p w14:paraId="659C6E2D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06</w:t>
            </w:r>
          </w:p>
        </w:tc>
        <w:tc>
          <w:tcPr>
            <w:tcW w:w="1199" w:type="dxa"/>
            <w:gridSpan w:val="3"/>
            <w:vAlign w:val="center"/>
          </w:tcPr>
          <w:p w14:paraId="3D3BA08B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190" w:type="dxa"/>
            <w:gridSpan w:val="4"/>
            <w:vAlign w:val="center"/>
          </w:tcPr>
          <w:p w14:paraId="338AD96D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Klorofluorougljik</w:t>
            </w:r>
            <w:proofErr w:type="spellEnd"/>
            <w:r w:rsidRPr="00A968B0">
              <w:rPr>
                <w:sz w:val="24"/>
                <w:szCs w:val="24"/>
              </w:rPr>
              <w:t xml:space="preserve"> (</w:t>
            </w:r>
            <w:proofErr w:type="spellStart"/>
            <w:r w:rsidRPr="00A968B0">
              <w:rPr>
                <w:sz w:val="24"/>
                <w:szCs w:val="24"/>
              </w:rPr>
              <w:t>CFC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2196" w:type="dxa"/>
            <w:gridSpan w:val="3"/>
            <w:vAlign w:val="center"/>
          </w:tcPr>
          <w:p w14:paraId="70C3F7C5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847" w:type="dxa"/>
            <w:gridSpan w:val="2"/>
            <w:vAlign w:val="center"/>
          </w:tcPr>
          <w:p w14:paraId="29054438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4A16D15D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17397068" w14:textId="77777777" w:rsidTr="007A4C7C">
        <w:tc>
          <w:tcPr>
            <w:tcW w:w="767" w:type="dxa"/>
            <w:vAlign w:val="center"/>
          </w:tcPr>
          <w:p w14:paraId="623D3AAA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07</w:t>
            </w:r>
          </w:p>
        </w:tc>
        <w:tc>
          <w:tcPr>
            <w:tcW w:w="1199" w:type="dxa"/>
            <w:gridSpan w:val="3"/>
            <w:vAlign w:val="center"/>
          </w:tcPr>
          <w:p w14:paraId="620075B4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190" w:type="dxa"/>
            <w:gridSpan w:val="4"/>
            <w:vAlign w:val="center"/>
          </w:tcPr>
          <w:p w14:paraId="46B07473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Haloni</w:t>
            </w:r>
          </w:p>
        </w:tc>
        <w:tc>
          <w:tcPr>
            <w:tcW w:w="2196" w:type="dxa"/>
            <w:gridSpan w:val="3"/>
            <w:vAlign w:val="center"/>
          </w:tcPr>
          <w:p w14:paraId="7A70357E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847" w:type="dxa"/>
            <w:gridSpan w:val="2"/>
            <w:vAlign w:val="center"/>
          </w:tcPr>
          <w:p w14:paraId="3DC11B2F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343CB005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6F80AD19" w14:textId="77777777" w:rsidTr="007A4C7C">
        <w:tc>
          <w:tcPr>
            <w:tcW w:w="767" w:type="dxa"/>
            <w:vAlign w:val="center"/>
          </w:tcPr>
          <w:p w14:paraId="119A0F4A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09</w:t>
            </w:r>
          </w:p>
        </w:tc>
        <w:tc>
          <w:tcPr>
            <w:tcW w:w="1199" w:type="dxa"/>
            <w:gridSpan w:val="3"/>
            <w:vAlign w:val="center"/>
          </w:tcPr>
          <w:p w14:paraId="5E4944A0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09-00-2</w:t>
            </w:r>
          </w:p>
        </w:tc>
        <w:tc>
          <w:tcPr>
            <w:tcW w:w="3190" w:type="dxa"/>
            <w:gridSpan w:val="4"/>
            <w:vAlign w:val="center"/>
          </w:tcPr>
          <w:p w14:paraId="3BDA978D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Aldrin</w:t>
            </w:r>
          </w:p>
        </w:tc>
        <w:tc>
          <w:tcPr>
            <w:tcW w:w="2196" w:type="dxa"/>
            <w:gridSpan w:val="3"/>
            <w:vAlign w:val="center"/>
          </w:tcPr>
          <w:p w14:paraId="4BF4C581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847" w:type="dxa"/>
            <w:gridSpan w:val="2"/>
            <w:vAlign w:val="center"/>
          </w:tcPr>
          <w:p w14:paraId="0849B212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0E41059A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2E38F6DB" w14:textId="77777777" w:rsidTr="007A4C7C">
        <w:tc>
          <w:tcPr>
            <w:tcW w:w="767" w:type="dxa"/>
            <w:vAlign w:val="center"/>
          </w:tcPr>
          <w:p w14:paraId="367D9537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11</w:t>
            </w:r>
          </w:p>
        </w:tc>
        <w:tc>
          <w:tcPr>
            <w:tcW w:w="1199" w:type="dxa"/>
            <w:gridSpan w:val="3"/>
            <w:vAlign w:val="center"/>
          </w:tcPr>
          <w:p w14:paraId="0AD21FA6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57-74-9</w:t>
            </w:r>
          </w:p>
        </w:tc>
        <w:tc>
          <w:tcPr>
            <w:tcW w:w="3190" w:type="dxa"/>
            <w:gridSpan w:val="4"/>
            <w:vAlign w:val="center"/>
          </w:tcPr>
          <w:p w14:paraId="3A14CD6A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Klordan</w:t>
            </w:r>
          </w:p>
        </w:tc>
        <w:tc>
          <w:tcPr>
            <w:tcW w:w="2196" w:type="dxa"/>
            <w:gridSpan w:val="3"/>
            <w:vAlign w:val="center"/>
          </w:tcPr>
          <w:p w14:paraId="4B19387E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847" w:type="dxa"/>
            <w:gridSpan w:val="2"/>
            <w:vAlign w:val="center"/>
          </w:tcPr>
          <w:p w14:paraId="21992393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0AF6842A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51E24199" w14:textId="77777777" w:rsidTr="007A4C7C">
        <w:tc>
          <w:tcPr>
            <w:tcW w:w="767" w:type="dxa"/>
            <w:vAlign w:val="center"/>
          </w:tcPr>
          <w:p w14:paraId="5A6300DB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12</w:t>
            </w:r>
          </w:p>
        </w:tc>
        <w:tc>
          <w:tcPr>
            <w:tcW w:w="1199" w:type="dxa"/>
            <w:gridSpan w:val="3"/>
            <w:vAlign w:val="center"/>
          </w:tcPr>
          <w:p w14:paraId="2324AE79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43-50-0</w:t>
            </w:r>
          </w:p>
        </w:tc>
        <w:tc>
          <w:tcPr>
            <w:tcW w:w="3190" w:type="dxa"/>
            <w:gridSpan w:val="4"/>
            <w:vAlign w:val="center"/>
          </w:tcPr>
          <w:p w14:paraId="5146146C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Klordekon</w:t>
            </w:r>
          </w:p>
        </w:tc>
        <w:tc>
          <w:tcPr>
            <w:tcW w:w="2196" w:type="dxa"/>
            <w:gridSpan w:val="3"/>
            <w:vAlign w:val="center"/>
          </w:tcPr>
          <w:p w14:paraId="088A637B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847" w:type="dxa"/>
            <w:gridSpan w:val="2"/>
            <w:vAlign w:val="center"/>
          </w:tcPr>
          <w:p w14:paraId="40171CE8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51BCC519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4C6A9CC8" w14:textId="77777777" w:rsidTr="007A4C7C">
        <w:tc>
          <w:tcPr>
            <w:tcW w:w="767" w:type="dxa"/>
            <w:vAlign w:val="center"/>
          </w:tcPr>
          <w:p w14:paraId="6FFB6B89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16</w:t>
            </w:r>
          </w:p>
        </w:tc>
        <w:tc>
          <w:tcPr>
            <w:tcW w:w="1199" w:type="dxa"/>
            <w:gridSpan w:val="3"/>
            <w:vAlign w:val="center"/>
          </w:tcPr>
          <w:p w14:paraId="1B59689F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50-29-3</w:t>
            </w:r>
          </w:p>
        </w:tc>
        <w:tc>
          <w:tcPr>
            <w:tcW w:w="3190" w:type="dxa"/>
            <w:gridSpan w:val="4"/>
            <w:vAlign w:val="center"/>
          </w:tcPr>
          <w:p w14:paraId="500F6D5C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DDT</w:t>
            </w:r>
            <w:proofErr w:type="spellEnd"/>
          </w:p>
        </w:tc>
        <w:tc>
          <w:tcPr>
            <w:tcW w:w="2196" w:type="dxa"/>
            <w:gridSpan w:val="3"/>
            <w:vAlign w:val="center"/>
          </w:tcPr>
          <w:p w14:paraId="7AE334D7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847" w:type="dxa"/>
            <w:gridSpan w:val="2"/>
            <w:vAlign w:val="center"/>
          </w:tcPr>
          <w:p w14:paraId="796F14D0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357E6161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4BAA2C52" w14:textId="77777777" w:rsidTr="007A4C7C">
        <w:tc>
          <w:tcPr>
            <w:tcW w:w="767" w:type="dxa"/>
            <w:vAlign w:val="center"/>
          </w:tcPr>
          <w:p w14:paraId="310D76A1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17</w:t>
            </w:r>
          </w:p>
        </w:tc>
        <w:tc>
          <w:tcPr>
            <w:tcW w:w="1199" w:type="dxa"/>
            <w:gridSpan w:val="3"/>
            <w:vAlign w:val="center"/>
          </w:tcPr>
          <w:p w14:paraId="6C8CCD63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7-06-2</w:t>
            </w:r>
          </w:p>
        </w:tc>
        <w:tc>
          <w:tcPr>
            <w:tcW w:w="3190" w:type="dxa"/>
            <w:gridSpan w:val="4"/>
            <w:vAlign w:val="center"/>
          </w:tcPr>
          <w:p w14:paraId="70B03311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,2-</w:t>
            </w:r>
            <w:proofErr w:type="spellStart"/>
            <w:r w:rsidRPr="00A968B0">
              <w:rPr>
                <w:sz w:val="24"/>
                <w:szCs w:val="24"/>
              </w:rPr>
              <w:t>dikloretan</w:t>
            </w:r>
            <w:proofErr w:type="spellEnd"/>
            <w:r w:rsidRPr="00A968B0">
              <w:rPr>
                <w:sz w:val="24"/>
                <w:szCs w:val="24"/>
              </w:rPr>
              <w:t xml:space="preserve"> (</w:t>
            </w:r>
            <w:proofErr w:type="spellStart"/>
            <w:r w:rsidRPr="00A968B0">
              <w:rPr>
                <w:sz w:val="24"/>
                <w:szCs w:val="24"/>
              </w:rPr>
              <w:t>EDC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2196" w:type="dxa"/>
            <w:gridSpan w:val="3"/>
            <w:vAlign w:val="center"/>
          </w:tcPr>
          <w:p w14:paraId="32A406CB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0</w:t>
            </w:r>
          </w:p>
        </w:tc>
        <w:tc>
          <w:tcPr>
            <w:tcW w:w="847" w:type="dxa"/>
            <w:gridSpan w:val="2"/>
            <w:vAlign w:val="center"/>
          </w:tcPr>
          <w:p w14:paraId="59A557B6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3722C346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2315B412" w14:textId="77777777" w:rsidTr="007A4C7C">
        <w:tc>
          <w:tcPr>
            <w:tcW w:w="767" w:type="dxa"/>
            <w:vAlign w:val="center"/>
          </w:tcPr>
          <w:p w14:paraId="5A732219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18</w:t>
            </w:r>
          </w:p>
        </w:tc>
        <w:tc>
          <w:tcPr>
            <w:tcW w:w="1199" w:type="dxa"/>
            <w:gridSpan w:val="3"/>
            <w:vAlign w:val="center"/>
          </w:tcPr>
          <w:p w14:paraId="0DF010E5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75-09-2</w:t>
            </w:r>
          </w:p>
        </w:tc>
        <w:tc>
          <w:tcPr>
            <w:tcW w:w="3190" w:type="dxa"/>
            <w:gridSpan w:val="4"/>
            <w:vAlign w:val="center"/>
          </w:tcPr>
          <w:p w14:paraId="4DC4E5AD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Diklormetan</w:t>
            </w:r>
            <w:proofErr w:type="spellEnd"/>
            <w:r w:rsidRPr="00A968B0">
              <w:rPr>
                <w:sz w:val="24"/>
                <w:szCs w:val="24"/>
              </w:rPr>
              <w:t xml:space="preserve"> (</w:t>
            </w:r>
            <w:proofErr w:type="spellStart"/>
            <w:r w:rsidRPr="00A968B0">
              <w:rPr>
                <w:sz w:val="24"/>
                <w:szCs w:val="24"/>
              </w:rPr>
              <w:t>DCM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2196" w:type="dxa"/>
            <w:gridSpan w:val="3"/>
            <w:vAlign w:val="center"/>
          </w:tcPr>
          <w:p w14:paraId="15ABF870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0</w:t>
            </w:r>
          </w:p>
        </w:tc>
        <w:tc>
          <w:tcPr>
            <w:tcW w:w="847" w:type="dxa"/>
            <w:gridSpan w:val="2"/>
            <w:vAlign w:val="center"/>
          </w:tcPr>
          <w:p w14:paraId="0166AB52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5AC718F7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743043CA" w14:textId="77777777" w:rsidTr="007A4C7C">
        <w:tc>
          <w:tcPr>
            <w:tcW w:w="767" w:type="dxa"/>
            <w:vAlign w:val="center"/>
          </w:tcPr>
          <w:p w14:paraId="12A9CA8B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19</w:t>
            </w:r>
          </w:p>
        </w:tc>
        <w:tc>
          <w:tcPr>
            <w:tcW w:w="1199" w:type="dxa"/>
            <w:gridSpan w:val="3"/>
            <w:vAlign w:val="center"/>
          </w:tcPr>
          <w:p w14:paraId="16CBEC39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60-57-1</w:t>
            </w:r>
          </w:p>
        </w:tc>
        <w:tc>
          <w:tcPr>
            <w:tcW w:w="3190" w:type="dxa"/>
            <w:gridSpan w:val="4"/>
            <w:vAlign w:val="center"/>
          </w:tcPr>
          <w:p w14:paraId="28320340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Dieldrin</w:t>
            </w:r>
          </w:p>
        </w:tc>
        <w:tc>
          <w:tcPr>
            <w:tcW w:w="2196" w:type="dxa"/>
            <w:gridSpan w:val="3"/>
            <w:vAlign w:val="center"/>
          </w:tcPr>
          <w:p w14:paraId="21B37F1A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847" w:type="dxa"/>
            <w:gridSpan w:val="2"/>
            <w:vAlign w:val="center"/>
          </w:tcPr>
          <w:p w14:paraId="7E1FBB8B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226ABF0E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49BABCD3" w14:textId="77777777" w:rsidTr="007A4C7C">
        <w:tc>
          <w:tcPr>
            <w:tcW w:w="767" w:type="dxa"/>
            <w:vAlign w:val="center"/>
          </w:tcPr>
          <w:p w14:paraId="7AA59610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22</w:t>
            </w:r>
          </w:p>
        </w:tc>
        <w:tc>
          <w:tcPr>
            <w:tcW w:w="1199" w:type="dxa"/>
            <w:gridSpan w:val="3"/>
            <w:vAlign w:val="center"/>
          </w:tcPr>
          <w:p w14:paraId="3D7AE36A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72-20-8</w:t>
            </w:r>
          </w:p>
        </w:tc>
        <w:tc>
          <w:tcPr>
            <w:tcW w:w="3190" w:type="dxa"/>
            <w:gridSpan w:val="4"/>
            <w:vAlign w:val="center"/>
          </w:tcPr>
          <w:p w14:paraId="2E73403C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Endrin</w:t>
            </w:r>
          </w:p>
        </w:tc>
        <w:tc>
          <w:tcPr>
            <w:tcW w:w="2196" w:type="dxa"/>
            <w:gridSpan w:val="3"/>
            <w:vAlign w:val="center"/>
          </w:tcPr>
          <w:p w14:paraId="167418C3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847" w:type="dxa"/>
            <w:gridSpan w:val="2"/>
            <w:vAlign w:val="center"/>
          </w:tcPr>
          <w:p w14:paraId="7EE6B7F1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742BA736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1B477928" w14:textId="77777777" w:rsidTr="007A4C7C">
        <w:tc>
          <w:tcPr>
            <w:tcW w:w="767" w:type="dxa"/>
            <w:vAlign w:val="center"/>
          </w:tcPr>
          <w:p w14:paraId="1BEACE62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24</w:t>
            </w:r>
          </w:p>
        </w:tc>
        <w:tc>
          <w:tcPr>
            <w:tcW w:w="1199" w:type="dxa"/>
            <w:gridSpan w:val="3"/>
            <w:vAlign w:val="center"/>
          </w:tcPr>
          <w:p w14:paraId="19FC5660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76-44-8</w:t>
            </w:r>
          </w:p>
        </w:tc>
        <w:tc>
          <w:tcPr>
            <w:tcW w:w="3190" w:type="dxa"/>
            <w:gridSpan w:val="4"/>
            <w:vAlign w:val="center"/>
          </w:tcPr>
          <w:p w14:paraId="008A7360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Heptaklor</w:t>
            </w:r>
          </w:p>
        </w:tc>
        <w:tc>
          <w:tcPr>
            <w:tcW w:w="2196" w:type="dxa"/>
            <w:gridSpan w:val="3"/>
            <w:vAlign w:val="center"/>
          </w:tcPr>
          <w:p w14:paraId="5A78DCD3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847" w:type="dxa"/>
            <w:gridSpan w:val="2"/>
            <w:vAlign w:val="center"/>
          </w:tcPr>
          <w:p w14:paraId="69BC7845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7E5EF0C4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6909EB15" w14:textId="77777777" w:rsidTr="007A4C7C">
        <w:tc>
          <w:tcPr>
            <w:tcW w:w="767" w:type="dxa"/>
            <w:vAlign w:val="center"/>
          </w:tcPr>
          <w:p w14:paraId="1FFFA104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25</w:t>
            </w:r>
          </w:p>
        </w:tc>
        <w:tc>
          <w:tcPr>
            <w:tcW w:w="1199" w:type="dxa"/>
            <w:gridSpan w:val="3"/>
            <w:vAlign w:val="center"/>
          </w:tcPr>
          <w:p w14:paraId="2CD0D3BF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18-74-1</w:t>
            </w:r>
          </w:p>
        </w:tc>
        <w:tc>
          <w:tcPr>
            <w:tcW w:w="3190" w:type="dxa"/>
            <w:gridSpan w:val="4"/>
            <w:vAlign w:val="center"/>
          </w:tcPr>
          <w:p w14:paraId="62581030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Heksaklorbenzen (</w:t>
            </w:r>
            <w:proofErr w:type="spellStart"/>
            <w:r w:rsidRPr="00A968B0">
              <w:rPr>
                <w:sz w:val="24"/>
                <w:szCs w:val="24"/>
              </w:rPr>
              <w:t>HCB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2196" w:type="dxa"/>
            <w:gridSpan w:val="3"/>
            <w:vAlign w:val="center"/>
          </w:tcPr>
          <w:p w14:paraId="6771FE6A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</w:t>
            </w:r>
          </w:p>
        </w:tc>
        <w:tc>
          <w:tcPr>
            <w:tcW w:w="847" w:type="dxa"/>
            <w:gridSpan w:val="2"/>
            <w:vAlign w:val="center"/>
          </w:tcPr>
          <w:p w14:paraId="1B3A27D0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21162158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28530FFD" w14:textId="77777777" w:rsidTr="007A4C7C">
        <w:tc>
          <w:tcPr>
            <w:tcW w:w="767" w:type="dxa"/>
            <w:vAlign w:val="center"/>
          </w:tcPr>
          <w:p w14:paraId="3C8C74B9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27</w:t>
            </w:r>
          </w:p>
        </w:tc>
        <w:tc>
          <w:tcPr>
            <w:tcW w:w="1199" w:type="dxa"/>
            <w:gridSpan w:val="3"/>
            <w:vAlign w:val="center"/>
          </w:tcPr>
          <w:p w14:paraId="7366ACDA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608-73-1</w:t>
            </w:r>
          </w:p>
        </w:tc>
        <w:tc>
          <w:tcPr>
            <w:tcW w:w="3190" w:type="dxa"/>
            <w:gridSpan w:val="4"/>
            <w:vAlign w:val="center"/>
          </w:tcPr>
          <w:p w14:paraId="45022A9F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  <w:highlight w:val="yellow"/>
              </w:rPr>
            </w:pPr>
            <w:r w:rsidRPr="00A968B0">
              <w:rPr>
                <w:sz w:val="24"/>
                <w:szCs w:val="24"/>
              </w:rPr>
              <w:t>1,2,3,4,5,6-heksaklorcikloheksan (</w:t>
            </w:r>
            <w:proofErr w:type="spellStart"/>
            <w:r w:rsidRPr="00A968B0">
              <w:rPr>
                <w:sz w:val="24"/>
                <w:szCs w:val="24"/>
              </w:rPr>
              <w:t>HCH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2196" w:type="dxa"/>
            <w:gridSpan w:val="3"/>
            <w:vAlign w:val="center"/>
          </w:tcPr>
          <w:p w14:paraId="7F29E050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</w:t>
            </w:r>
          </w:p>
        </w:tc>
        <w:tc>
          <w:tcPr>
            <w:tcW w:w="847" w:type="dxa"/>
            <w:gridSpan w:val="2"/>
            <w:vAlign w:val="center"/>
          </w:tcPr>
          <w:p w14:paraId="048F5301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096FFD3F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20877D37" w14:textId="77777777" w:rsidTr="007A4C7C">
        <w:tc>
          <w:tcPr>
            <w:tcW w:w="767" w:type="dxa"/>
            <w:vAlign w:val="center"/>
          </w:tcPr>
          <w:p w14:paraId="159915EF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28</w:t>
            </w:r>
          </w:p>
        </w:tc>
        <w:tc>
          <w:tcPr>
            <w:tcW w:w="1199" w:type="dxa"/>
            <w:gridSpan w:val="3"/>
            <w:vAlign w:val="center"/>
          </w:tcPr>
          <w:p w14:paraId="2CEB2E11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58-89-9</w:t>
            </w:r>
          </w:p>
        </w:tc>
        <w:tc>
          <w:tcPr>
            <w:tcW w:w="3190" w:type="dxa"/>
            <w:gridSpan w:val="4"/>
            <w:vAlign w:val="center"/>
          </w:tcPr>
          <w:p w14:paraId="55531D83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Lindan</w:t>
            </w:r>
          </w:p>
        </w:tc>
        <w:tc>
          <w:tcPr>
            <w:tcW w:w="2196" w:type="dxa"/>
            <w:gridSpan w:val="3"/>
            <w:vAlign w:val="center"/>
          </w:tcPr>
          <w:p w14:paraId="70A01489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847" w:type="dxa"/>
            <w:gridSpan w:val="2"/>
            <w:vAlign w:val="center"/>
          </w:tcPr>
          <w:p w14:paraId="4840C5D4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77F22BCE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3A462C13" w14:textId="77777777" w:rsidTr="007A4C7C">
        <w:tc>
          <w:tcPr>
            <w:tcW w:w="767" w:type="dxa"/>
            <w:vAlign w:val="center"/>
          </w:tcPr>
          <w:p w14:paraId="08DB78BB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29</w:t>
            </w:r>
          </w:p>
        </w:tc>
        <w:tc>
          <w:tcPr>
            <w:tcW w:w="1199" w:type="dxa"/>
            <w:gridSpan w:val="3"/>
            <w:vAlign w:val="center"/>
          </w:tcPr>
          <w:p w14:paraId="66B357ED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385-85-5</w:t>
            </w:r>
          </w:p>
        </w:tc>
        <w:tc>
          <w:tcPr>
            <w:tcW w:w="3190" w:type="dxa"/>
            <w:gridSpan w:val="4"/>
            <w:vAlign w:val="center"/>
          </w:tcPr>
          <w:p w14:paraId="09410F92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Mireks</w:t>
            </w:r>
          </w:p>
        </w:tc>
        <w:tc>
          <w:tcPr>
            <w:tcW w:w="2196" w:type="dxa"/>
            <w:gridSpan w:val="3"/>
            <w:vAlign w:val="center"/>
          </w:tcPr>
          <w:p w14:paraId="1FFEF9CE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847" w:type="dxa"/>
            <w:gridSpan w:val="2"/>
            <w:vAlign w:val="center"/>
          </w:tcPr>
          <w:p w14:paraId="13C21C4B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18C43587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5D0B0BDA" w14:textId="77777777" w:rsidTr="007A4C7C">
        <w:tc>
          <w:tcPr>
            <w:tcW w:w="767" w:type="dxa"/>
            <w:vAlign w:val="center"/>
          </w:tcPr>
          <w:p w14:paraId="311598F0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30</w:t>
            </w:r>
          </w:p>
        </w:tc>
        <w:tc>
          <w:tcPr>
            <w:tcW w:w="1199" w:type="dxa"/>
            <w:gridSpan w:val="3"/>
            <w:vAlign w:val="center"/>
          </w:tcPr>
          <w:p w14:paraId="24990655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190" w:type="dxa"/>
            <w:gridSpan w:val="4"/>
            <w:vAlign w:val="center"/>
          </w:tcPr>
          <w:p w14:paraId="1D94A7DF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Poliklorirani </w:t>
            </w:r>
            <w:proofErr w:type="spellStart"/>
            <w:r w:rsidRPr="00A968B0">
              <w:rPr>
                <w:sz w:val="24"/>
                <w:szCs w:val="24"/>
              </w:rPr>
              <w:t>dibenzodioksini</w:t>
            </w:r>
            <w:proofErr w:type="spellEnd"/>
            <w:r w:rsidRPr="00A968B0">
              <w:rPr>
                <w:sz w:val="24"/>
                <w:szCs w:val="24"/>
              </w:rPr>
              <w:t xml:space="preserve"> i </w:t>
            </w:r>
            <w:proofErr w:type="spellStart"/>
            <w:r w:rsidRPr="00A968B0">
              <w:rPr>
                <w:sz w:val="24"/>
                <w:szCs w:val="24"/>
              </w:rPr>
              <w:t>poliklororani</w:t>
            </w:r>
            <w:proofErr w:type="spellEnd"/>
            <w:r w:rsidRPr="00A968B0">
              <w:rPr>
                <w:sz w:val="24"/>
                <w:szCs w:val="24"/>
              </w:rPr>
              <w:t xml:space="preserve"> dibenzofurani (</w:t>
            </w:r>
            <w:proofErr w:type="spellStart"/>
            <w:r w:rsidRPr="00A968B0">
              <w:rPr>
                <w:sz w:val="24"/>
                <w:szCs w:val="24"/>
              </w:rPr>
              <w:t>PCDD+PCDF</w:t>
            </w:r>
            <w:proofErr w:type="spellEnd"/>
            <w:r w:rsidRPr="00A968B0">
              <w:rPr>
                <w:sz w:val="24"/>
                <w:szCs w:val="24"/>
              </w:rPr>
              <w:t xml:space="preserve">) (kao </w:t>
            </w:r>
            <w:proofErr w:type="spellStart"/>
            <w:r w:rsidRPr="00A968B0">
              <w:rPr>
                <w:sz w:val="24"/>
                <w:szCs w:val="24"/>
              </w:rPr>
              <w:t>TEQ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2196" w:type="dxa"/>
            <w:gridSpan w:val="3"/>
            <w:vAlign w:val="center"/>
          </w:tcPr>
          <w:p w14:paraId="6AF8EA4E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,0001</w:t>
            </w:r>
          </w:p>
        </w:tc>
        <w:tc>
          <w:tcPr>
            <w:tcW w:w="847" w:type="dxa"/>
            <w:gridSpan w:val="2"/>
            <w:vAlign w:val="center"/>
          </w:tcPr>
          <w:p w14:paraId="6A41996F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71A83520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692B5F1A" w14:textId="77777777" w:rsidTr="007A4C7C">
        <w:tc>
          <w:tcPr>
            <w:tcW w:w="767" w:type="dxa"/>
            <w:vAlign w:val="center"/>
          </w:tcPr>
          <w:p w14:paraId="0BD29486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31</w:t>
            </w:r>
          </w:p>
        </w:tc>
        <w:tc>
          <w:tcPr>
            <w:tcW w:w="1199" w:type="dxa"/>
            <w:gridSpan w:val="3"/>
            <w:vAlign w:val="center"/>
          </w:tcPr>
          <w:p w14:paraId="2898827E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608-93-5</w:t>
            </w:r>
          </w:p>
        </w:tc>
        <w:tc>
          <w:tcPr>
            <w:tcW w:w="3190" w:type="dxa"/>
            <w:gridSpan w:val="4"/>
            <w:vAlign w:val="center"/>
          </w:tcPr>
          <w:p w14:paraId="7DD2DCE2" w14:textId="6011F658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entaklorbenzen</w:t>
            </w:r>
          </w:p>
        </w:tc>
        <w:tc>
          <w:tcPr>
            <w:tcW w:w="2196" w:type="dxa"/>
            <w:gridSpan w:val="3"/>
            <w:vAlign w:val="center"/>
          </w:tcPr>
          <w:p w14:paraId="1D70C463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847" w:type="dxa"/>
            <w:gridSpan w:val="2"/>
            <w:vAlign w:val="center"/>
          </w:tcPr>
          <w:p w14:paraId="0A2ACE3A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27364CC1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3C44E1A4" w14:textId="77777777" w:rsidTr="007A4C7C">
        <w:tc>
          <w:tcPr>
            <w:tcW w:w="767" w:type="dxa"/>
            <w:vAlign w:val="center"/>
          </w:tcPr>
          <w:p w14:paraId="3FEC643A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32</w:t>
            </w:r>
          </w:p>
        </w:tc>
        <w:tc>
          <w:tcPr>
            <w:tcW w:w="1199" w:type="dxa"/>
            <w:gridSpan w:val="3"/>
            <w:vAlign w:val="center"/>
          </w:tcPr>
          <w:p w14:paraId="6ACDE19B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87-86-5</w:t>
            </w:r>
          </w:p>
        </w:tc>
        <w:tc>
          <w:tcPr>
            <w:tcW w:w="3190" w:type="dxa"/>
            <w:gridSpan w:val="4"/>
            <w:vAlign w:val="center"/>
          </w:tcPr>
          <w:p w14:paraId="7754DDA8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entaklorfenol (</w:t>
            </w:r>
            <w:proofErr w:type="spellStart"/>
            <w:r w:rsidRPr="00A968B0">
              <w:rPr>
                <w:sz w:val="24"/>
                <w:szCs w:val="24"/>
              </w:rPr>
              <w:t>PCP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2196" w:type="dxa"/>
            <w:gridSpan w:val="3"/>
            <w:vAlign w:val="center"/>
          </w:tcPr>
          <w:p w14:paraId="0DC87B08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847" w:type="dxa"/>
            <w:gridSpan w:val="2"/>
            <w:vAlign w:val="center"/>
          </w:tcPr>
          <w:p w14:paraId="5F24A544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1BE506DC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5468CA63" w14:textId="77777777" w:rsidTr="007A4C7C">
        <w:tc>
          <w:tcPr>
            <w:tcW w:w="767" w:type="dxa"/>
            <w:vAlign w:val="center"/>
          </w:tcPr>
          <w:p w14:paraId="39912180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33</w:t>
            </w:r>
          </w:p>
        </w:tc>
        <w:tc>
          <w:tcPr>
            <w:tcW w:w="1199" w:type="dxa"/>
            <w:gridSpan w:val="3"/>
            <w:vAlign w:val="center"/>
          </w:tcPr>
          <w:p w14:paraId="0FBF0BF0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336-36-3</w:t>
            </w:r>
          </w:p>
        </w:tc>
        <w:tc>
          <w:tcPr>
            <w:tcW w:w="3190" w:type="dxa"/>
            <w:gridSpan w:val="4"/>
            <w:vAlign w:val="center"/>
          </w:tcPr>
          <w:p w14:paraId="2F39A0E6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olikloriranibifenili (</w:t>
            </w:r>
            <w:proofErr w:type="spellStart"/>
            <w:r w:rsidRPr="00A968B0">
              <w:rPr>
                <w:sz w:val="24"/>
                <w:szCs w:val="24"/>
              </w:rPr>
              <w:t>PCB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2196" w:type="dxa"/>
            <w:gridSpan w:val="3"/>
            <w:vAlign w:val="center"/>
          </w:tcPr>
          <w:p w14:paraId="50DE5F8F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,1</w:t>
            </w:r>
          </w:p>
        </w:tc>
        <w:tc>
          <w:tcPr>
            <w:tcW w:w="847" w:type="dxa"/>
            <w:gridSpan w:val="2"/>
            <w:vAlign w:val="center"/>
          </w:tcPr>
          <w:p w14:paraId="7E04E024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1C17B433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0DCD99BA" w14:textId="77777777" w:rsidTr="007A4C7C">
        <w:tc>
          <w:tcPr>
            <w:tcW w:w="767" w:type="dxa"/>
            <w:vAlign w:val="center"/>
          </w:tcPr>
          <w:p w14:paraId="53292B34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35</w:t>
            </w:r>
          </w:p>
        </w:tc>
        <w:tc>
          <w:tcPr>
            <w:tcW w:w="1199" w:type="dxa"/>
            <w:gridSpan w:val="3"/>
            <w:vAlign w:val="center"/>
          </w:tcPr>
          <w:p w14:paraId="6D6B51AA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27-18-4</w:t>
            </w:r>
          </w:p>
        </w:tc>
        <w:tc>
          <w:tcPr>
            <w:tcW w:w="3190" w:type="dxa"/>
            <w:gridSpan w:val="4"/>
            <w:vAlign w:val="center"/>
          </w:tcPr>
          <w:p w14:paraId="4928D68D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Tetrakloretilen</w:t>
            </w:r>
            <w:proofErr w:type="spellEnd"/>
            <w:r w:rsidRPr="00A968B0">
              <w:rPr>
                <w:sz w:val="24"/>
                <w:szCs w:val="24"/>
              </w:rPr>
              <w:t xml:space="preserve"> (</w:t>
            </w:r>
            <w:proofErr w:type="spellStart"/>
            <w:r w:rsidRPr="00A968B0">
              <w:rPr>
                <w:sz w:val="24"/>
                <w:szCs w:val="24"/>
              </w:rPr>
              <w:t>PER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2196" w:type="dxa"/>
            <w:gridSpan w:val="3"/>
            <w:vAlign w:val="center"/>
          </w:tcPr>
          <w:p w14:paraId="3EBBB95D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00</w:t>
            </w:r>
          </w:p>
        </w:tc>
        <w:tc>
          <w:tcPr>
            <w:tcW w:w="847" w:type="dxa"/>
            <w:gridSpan w:val="2"/>
            <w:vAlign w:val="center"/>
          </w:tcPr>
          <w:p w14:paraId="42C2EBF8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4AE35200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3699C693" w14:textId="77777777" w:rsidTr="007A4C7C">
        <w:tc>
          <w:tcPr>
            <w:tcW w:w="767" w:type="dxa"/>
            <w:vAlign w:val="center"/>
          </w:tcPr>
          <w:p w14:paraId="238F323D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36</w:t>
            </w:r>
          </w:p>
        </w:tc>
        <w:tc>
          <w:tcPr>
            <w:tcW w:w="1199" w:type="dxa"/>
            <w:gridSpan w:val="3"/>
            <w:vAlign w:val="center"/>
          </w:tcPr>
          <w:p w14:paraId="47871471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56-23-5</w:t>
            </w:r>
          </w:p>
        </w:tc>
        <w:tc>
          <w:tcPr>
            <w:tcW w:w="3190" w:type="dxa"/>
            <w:gridSpan w:val="4"/>
            <w:vAlign w:val="center"/>
          </w:tcPr>
          <w:p w14:paraId="24281B6E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Tetraklormetan</w:t>
            </w:r>
            <w:proofErr w:type="spellEnd"/>
            <w:r w:rsidRPr="00A968B0">
              <w:rPr>
                <w:sz w:val="24"/>
                <w:szCs w:val="24"/>
              </w:rPr>
              <w:t xml:space="preserve"> (</w:t>
            </w:r>
            <w:proofErr w:type="spellStart"/>
            <w:r w:rsidRPr="00A968B0">
              <w:rPr>
                <w:sz w:val="24"/>
                <w:szCs w:val="24"/>
              </w:rPr>
              <w:t>TCM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2196" w:type="dxa"/>
            <w:gridSpan w:val="3"/>
            <w:vAlign w:val="center"/>
          </w:tcPr>
          <w:p w14:paraId="31B0FF69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0</w:t>
            </w:r>
          </w:p>
        </w:tc>
        <w:tc>
          <w:tcPr>
            <w:tcW w:w="847" w:type="dxa"/>
            <w:gridSpan w:val="2"/>
            <w:vAlign w:val="center"/>
          </w:tcPr>
          <w:p w14:paraId="6E433EAD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24C86364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75FAD5B2" w14:textId="77777777" w:rsidTr="007A4C7C">
        <w:tc>
          <w:tcPr>
            <w:tcW w:w="767" w:type="dxa"/>
            <w:vAlign w:val="center"/>
          </w:tcPr>
          <w:p w14:paraId="4463C7AC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37</w:t>
            </w:r>
          </w:p>
        </w:tc>
        <w:tc>
          <w:tcPr>
            <w:tcW w:w="1199" w:type="dxa"/>
            <w:gridSpan w:val="3"/>
            <w:vAlign w:val="center"/>
          </w:tcPr>
          <w:p w14:paraId="42EFFC42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  <w:highlight w:val="yellow"/>
              </w:rPr>
            </w:pPr>
            <w:r w:rsidRPr="00A968B0">
              <w:rPr>
                <w:sz w:val="24"/>
                <w:szCs w:val="24"/>
              </w:rPr>
              <w:t>12002-48-1</w:t>
            </w:r>
          </w:p>
        </w:tc>
        <w:tc>
          <w:tcPr>
            <w:tcW w:w="3190" w:type="dxa"/>
            <w:gridSpan w:val="4"/>
            <w:vAlign w:val="center"/>
          </w:tcPr>
          <w:p w14:paraId="0BAD439A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Triklorbenzen</w:t>
            </w:r>
            <w:proofErr w:type="spellEnd"/>
            <w:r w:rsidRPr="00A968B0">
              <w:rPr>
                <w:sz w:val="24"/>
                <w:szCs w:val="24"/>
              </w:rPr>
              <w:t xml:space="preserve"> (</w:t>
            </w:r>
            <w:proofErr w:type="spellStart"/>
            <w:r w:rsidRPr="00A968B0">
              <w:rPr>
                <w:sz w:val="24"/>
                <w:szCs w:val="24"/>
              </w:rPr>
              <w:t>TCB</w:t>
            </w:r>
            <w:proofErr w:type="spellEnd"/>
            <w:r w:rsidRPr="00A968B0">
              <w:rPr>
                <w:sz w:val="24"/>
                <w:szCs w:val="24"/>
              </w:rPr>
              <w:t>) (svi izomeri)</w:t>
            </w:r>
          </w:p>
        </w:tc>
        <w:tc>
          <w:tcPr>
            <w:tcW w:w="2196" w:type="dxa"/>
            <w:gridSpan w:val="3"/>
            <w:vAlign w:val="center"/>
          </w:tcPr>
          <w:p w14:paraId="11071356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</w:t>
            </w:r>
          </w:p>
        </w:tc>
        <w:tc>
          <w:tcPr>
            <w:tcW w:w="847" w:type="dxa"/>
            <w:gridSpan w:val="2"/>
            <w:vAlign w:val="center"/>
          </w:tcPr>
          <w:p w14:paraId="577D7A0C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03BFF3DB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7D461721" w14:textId="77777777" w:rsidTr="007A4C7C">
        <w:tc>
          <w:tcPr>
            <w:tcW w:w="767" w:type="dxa"/>
            <w:vAlign w:val="center"/>
          </w:tcPr>
          <w:p w14:paraId="32E51642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lastRenderedPageBreak/>
              <w:t>338</w:t>
            </w:r>
          </w:p>
        </w:tc>
        <w:tc>
          <w:tcPr>
            <w:tcW w:w="1199" w:type="dxa"/>
            <w:gridSpan w:val="3"/>
            <w:vAlign w:val="center"/>
          </w:tcPr>
          <w:p w14:paraId="1993C0EA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71-55-6</w:t>
            </w:r>
          </w:p>
        </w:tc>
        <w:tc>
          <w:tcPr>
            <w:tcW w:w="3190" w:type="dxa"/>
            <w:gridSpan w:val="4"/>
            <w:vAlign w:val="center"/>
          </w:tcPr>
          <w:p w14:paraId="545C89CD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,1,1-trikloretan (</w:t>
            </w:r>
            <w:proofErr w:type="spellStart"/>
            <w:r w:rsidRPr="00A968B0">
              <w:rPr>
                <w:sz w:val="24"/>
                <w:szCs w:val="24"/>
              </w:rPr>
              <w:t>TCE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2196" w:type="dxa"/>
            <w:gridSpan w:val="3"/>
            <w:vAlign w:val="center"/>
          </w:tcPr>
          <w:p w14:paraId="7D1F7188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</w:t>
            </w:r>
          </w:p>
        </w:tc>
        <w:tc>
          <w:tcPr>
            <w:tcW w:w="847" w:type="dxa"/>
            <w:gridSpan w:val="2"/>
            <w:vAlign w:val="center"/>
          </w:tcPr>
          <w:p w14:paraId="3A537C79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2FDAF06B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5678FDC7" w14:textId="77777777" w:rsidTr="007A4C7C">
        <w:tc>
          <w:tcPr>
            <w:tcW w:w="767" w:type="dxa"/>
            <w:vAlign w:val="center"/>
          </w:tcPr>
          <w:p w14:paraId="04F23A2A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39</w:t>
            </w:r>
          </w:p>
        </w:tc>
        <w:tc>
          <w:tcPr>
            <w:tcW w:w="1199" w:type="dxa"/>
            <w:gridSpan w:val="3"/>
            <w:vAlign w:val="center"/>
          </w:tcPr>
          <w:p w14:paraId="5BAE0365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79-34-5</w:t>
            </w:r>
          </w:p>
        </w:tc>
        <w:tc>
          <w:tcPr>
            <w:tcW w:w="3190" w:type="dxa"/>
            <w:gridSpan w:val="4"/>
            <w:vAlign w:val="center"/>
          </w:tcPr>
          <w:p w14:paraId="3DC524FD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,1,2,2-</w:t>
            </w:r>
            <w:proofErr w:type="spellStart"/>
            <w:r w:rsidRPr="00A968B0">
              <w:rPr>
                <w:sz w:val="24"/>
                <w:szCs w:val="24"/>
              </w:rPr>
              <w:t>tetrakloretan</w:t>
            </w:r>
            <w:proofErr w:type="spellEnd"/>
          </w:p>
        </w:tc>
        <w:tc>
          <w:tcPr>
            <w:tcW w:w="2196" w:type="dxa"/>
            <w:gridSpan w:val="3"/>
            <w:vAlign w:val="center"/>
          </w:tcPr>
          <w:p w14:paraId="4F28DBF2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5</w:t>
            </w:r>
          </w:p>
        </w:tc>
        <w:tc>
          <w:tcPr>
            <w:tcW w:w="847" w:type="dxa"/>
            <w:gridSpan w:val="2"/>
            <w:vAlign w:val="center"/>
          </w:tcPr>
          <w:p w14:paraId="6D8AAB2D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7BD5DC7F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4C8EEE02" w14:textId="77777777" w:rsidTr="007A4C7C">
        <w:tc>
          <w:tcPr>
            <w:tcW w:w="767" w:type="dxa"/>
            <w:vAlign w:val="center"/>
          </w:tcPr>
          <w:p w14:paraId="7AACAF0E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40</w:t>
            </w:r>
          </w:p>
        </w:tc>
        <w:tc>
          <w:tcPr>
            <w:tcW w:w="1199" w:type="dxa"/>
            <w:gridSpan w:val="3"/>
            <w:vAlign w:val="center"/>
          </w:tcPr>
          <w:p w14:paraId="4DC49E47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79-01-6</w:t>
            </w:r>
          </w:p>
        </w:tc>
        <w:tc>
          <w:tcPr>
            <w:tcW w:w="3190" w:type="dxa"/>
            <w:gridSpan w:val="4"/>
            <w:vAlign w:val="center"/>
          </w:tcPr>
          <w:p w14:paraId="0AF8DCBE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Trikloretilen</w:t>
            </w:r>
            <w:proofErr w:type="spellEnd"/>
            <w:r w:rsidRPr="00A968B0">
              <w:rPr>
                <w:sz w:val="24"/>
                <w:szCs w:val="24"/>
              </w:rPr>
              <w:t xml:space="preserve"> (TRI)</w:t>
            </w:r>
          </w:p>
        </w:tc>
        <w:tc>
          <w:tcPr>
            <w:tcW w:w="2196" w:type="dxa"/>
            <w:gridSpan w:val="3"/>
            <w:vAlign w:val="center"/>
          </w:tcPr>
          <w:p w14:paraId="08391B6D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00</w:t>
            </w:r>
          </w:p>
        </w:tc>
        <w:tc>
          <w:tcPr>
            <w:tcW w:w="847" w:type="dxa"/>
            <w:gridSpan w:val="2"/>
            <w:vAlign w:val="center"/>
          </w:tcPr>
          <w:p w14:paraId="11DDD322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05F96B1D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73226693" w14:textId="77777777" w:rsidTr="007A4C7C">
        <w:tc>
          <w:tcPr>
            <w:tcW w:w="767" w:type="dxa"/>
            <w:vAlign w:val="center"/>
          </w:tcPr>
          <w:p w14:paraId="224D9E97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41</w:t>
            </w:r>
          </w:p>
        </w:tc>
        <w:tc>
          <w:tcPr>
            <w:tcW w:w="1199" w:type="dxa"/>
            <w:gridSpan w:val="3"/>
            <w:vAlign w:val="center"/>
          </w:tcPr>
          <w:p w14:paraId="16C9D4DC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67-66-3</w:t>
            </w:r>
          </w:p>
        </w:tc>
        <w:tc>
          <w:tcPr>
            <w:tcW w:w="3190" w:type="dxa"/>
            <w:gridSpan w:val="4"/>
            <w:vAlign w:val="center"/>
          </w:tcPr>
          <w:p w14:paraId="57F7B2C5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Triklormetan</w:t>
            </w:r>
          </w:p>
        </w:tc>
        <w:tc>
          <w:tcPr>
            <w:tcW w:w="2196" w:type="dxa"/>
            <w:gridSpan w:val="3"/>
            <w:vAlign w:val="center"/>
          </w:tcPr>
          <w:p w14:paraId="549207E8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50</w:t>
            </w:r>
          </w:p>
        </w:tc>
        <w:tc>
          <w:tcPr>
            <w:tcW w:w="847" w:type="dxa"/>
            <w:gridSpan w:val="2"/>
            <w:vAlign w:val="center"/>
          </w:tcPr>
          <w:p w14:paraId="01462F0B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7C8771B7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5C15C510" w14:textId="77777777" w:rsidTr="007A4C7C">
        <w:tc>
          <w:tcPr>
            <w:tcW w:w="767" w:type="dxa"/>
            <w:vAlign w:val="center"/>
          </w:tcPr>
          <w:p w14:paraId="09C60CC4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42</w:t>
            </w:r>
          </w:p>
        </w:tc>
        <w:tc>
          <w:tcPr>
            <w:tcW w:w="1199" w:type="dxa"/>
            <w:gridSpan w:val="3"/>
            <w:vAlign w:val="center"/>
          </w:tcPr>
          <w:p w14:paraId="0DE47C52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8001-35-2</w:t>
            </w:r>
          </w:p>
        </w:tc>
        <w:tc>
          <w:tcPr>
            <w:tcW w:w="3190" w:type="dxa"/>
            <w:gridSpan w:val="4"/>
            <w:vAlign w:val="center"/>
          </w:tcPr>
          <w:p w14:paraId="11820359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Toksafen</w:t>
            </w:r>
          </w:p>
        </w:tc>
        <w:tc>
          <w:tcPr>
            <w:tcW w:w="2196" w:type="dxa"/>
            <w:gridSpan w:val="3"/>
            <w:vAlign w:val="center"/>
          </w:tcPr>
          <w:p w14:paraId="43C73198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847" w:type="dxa"/>
            <w:gridSpan w:val="2"/>
            <w:vAlign w:val="center"/>
          </w:tcPr>
          <w:p w14:paraId="4BC659E7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1373C9EA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6E4A1E1D" w14:textId="77777777" w:rsidTr="007A4C7C">
        <w:tc>
          <w:tcPr>
            <w:tcW w:w="767" w:type="dxa"/>
            <w:vAlign w:val="center"/>
          </w:tcPr>
          <w:p w14:paraId="4A35D359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43</w:t>
            </w:r>
          </w:p>
        </w:tc>
        <w:tc>
          <w:tcPr>
            <w:tcW w:w="1199" w:type="dxa"/>
            <w:gridSpan w:val="3"/>
            <w:vAlign w:val="center"/>
          </w:tcPr>
          <w:p w14:paraId="0DF9E3B0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75-01-4</w:t>
            </w:r>
          </w:p>
        </w:tc>
        <w:tc>
          <w:tcPr>
            <w:tcW w:w="3190" w:type="dxa"/>
            <w:gridSpan w:val="4"/>
            <w:vAlign w:val="center"/>
          </w:tcPr>
          <w:p w14:paraId="46A08F0F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Vinil klorid (</w:t>
            </w:r>
            <w:proofErr w:type="spellStart"/>
            <w:r w:rsidRPr="00A968B0">
              <w:rPr>
                <w:sz w:val="24"/>
                <w:szCs w:val="24"/>
              </w:rPr>
              <w:t>VCM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2196" w:type="dxa"/>
            <w:gridSpan w:val="3"/>
            <w:vAlign w:val="center"/>
          </w:tcPr>
          <w:p w14:paraId="189D0E2A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0</w:t>
            </w:r>
          </w:p>
        </w:tc>
        <w:tc>
          <w:tcPr>
            <w:tcW w:w="847" w:type="dxa"/>
            <w:gridSpan w:val="2"/>
            <w:vAlign w:val="center"/>
          </w:tcPr>
          <w:p w14:paraId="5C352152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7D4C2C3D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3F6CB14B" w14:textId="77777777" w:rsidTr="007A4C7C">
        <w:tc>
          <w:tcPr>
            <w:tcW w:w="767" w:type="dxa"/>
            <w:vAlign w:val="center"/>
          </w:tcPr>
          <w:p w14:paraId="2C72256A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44</w:t>
            </w:r>
          </w:p>
        </w:tc>
        <w:tc>
          <w:tcPr>
            <w:tcW w:w="1199" w:type="dxa"/>
            <w:gridSpan w:val="3"/>
            <w:vAlign w:val="center"/>
          </w:tcPr>
          <w:p w14:paraId="3212161F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20-12-7</w:t>
            </w:r>
          </w:p>
        </w:tc>
        <w:tc>
          <w:tcPr>
            <w:tcW w:w="3190" w:type="dxa"/>
            <w:gridSpan w:val="4"/>
            <w:vAlign w:val="center"/>
          </w:tcPr>
          <w:p w14:paraId="7AE76917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Antracen</w:t>
            </w:r>
          </w:p>
        </w:tc>
        <w:tc>
          <w:tcPr>
            <w:tcW w:w="2196" w:type="dxa"/>
            <w:gridSpan w:val="3"/>
            <w:vAlign w:val="center"/>
          </w:tcPr>
          <w:p w14:paraId="1AB7A2A6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5</w:t>
            </w:r>
          </w:p>
        </w:tc>
        <w:tc>
          <w:tcPr>
            <w:tcW w:w="847" w:type="dxa"/>
            <w:gridSpan w:val="2"/>
            <w:vAlign w:val="center"/>
          </w:tcPr>
          <w:p w14:paraId="11E7878F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7A4836D6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18C7AB54" w14:textId="77777777" w:rsidTr="007A4C7C">
        <w:tc>
          <w:tcPr>
            <w:tcW w:w="767" w:type="dxa"/>
            <w:vAlign w:val="center"/>
          </w:tcPr>
          <w:p w14:paraId="47DA6655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45</w:t>
            </w:r>
          </w:p>
        </w:tc>
        <w:tc>
          <w:tcPr>
            <w:tcW w:w="1199" w:type="dxa"/>
            <w:gridSpan w:val="3"/>
            <w:vAlign w:val="center"/>
          </w:tcPr>
          <w:p w14:paraId="2094ADC9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71-43-2</w:t>
            </w:r>
          </w:p>
        </w:tc>
        <w:tc>
          <w:tcPr>
            <w:tcW w:w="3190" w:type="dxa"/>
            <w:gridSpan w:val="4"/>
            <w:vAlign w:val="center"/>
          </w:tcPr>
          <w:p w14:paraId="02DBC8DF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Benzen (</w:t>
            </w:r>
            <w:proofErr w:type="spellStart"/>
            <w:r w:rsidRPr="00A968B0">
              <w:rPr>
                <w:sz w:val="24"/>
                <w:szCs w:val="24"/>
              </w:rPr>
              <w:t>C</w:t>
            </w:r>
            <w:r w:rsidRPr="00A968B0">
              <w:rPr>
                <w:sz w:val="24"/>
                <w:szCs w:val="24"/>
                <w:vertAlign w:val="subscript"/>
              </w:rPr>
              <w:t>6</w:t>
            </w:r>
            <w:r w:rsidRPr="00A968B0">
              <w:rPr>
                <w:sz w:val="24"/>
                <w:szCs w:val="24"/>
              </w:rPr>
              <w:t>H</w:t>
            </w:r>
            <w:r w:rsidRPr="00A968B0">
              <w:rPr>
                <w:sz w:val="24"/>
                <w:szCs w:val="24"/>
                <w:vertAlign w:val="subscript"/>
              </w:rPr>
              <w:t>6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  <w:r w:rsidRPr="00A968B0">
              <w:rPr>
                <w:sz w:val="24"/>
                <w:szCs w:val="24"/>
                <w:vertAlign w:val="superscript"/>
              </w:rPr>
              <w:t>(6)</w:t>
            </w:r>
          </w:p>
        </w:tc>
        <w:tc>
          <w:tcPr>
            <w:tcW w:w="2196" w:type="dxa"/>
            <w:gridSpan w:val="3"/>
            <w:vAlign w:val="center"/>
          </w:tcPr>
          <w:p w14:paraId="44B5C61D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0</w:t>
            </w:r>
          </w:p>
        </w:tc>
        <w:tc>
          <w:tcPr>
            <w:tcW w:w="847" w:type="dxa"/>
            <w:gridSpan w:val="2"/>
            <w:vAlign w:val="center"/>
          </w:tcPr>
          <w:p w14:paraId="0C7E1BBC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5CFAB391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3F393202" w14:textId="77777777" w:rsidTr="007A4C7C">
        <w:tc>
          <w:tcPr>
            <w:tcW w:w="767" w:type="dxa"/>
            <w:vAlign w:val="center"/>
          </w:tcPr>
          <w:p w14:paraId="3F046D56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50</w:t>
            </w:r>
          </w:p>
        </w:tc>
        <w:tc>
          <w:tcPr>
            <w:tcW w:w="1199" w:type="dxa"/>
            <w:gridSpan w:val="3"/>
            <w:vAlign w:val="center"/>
          </w:tcPr>
          <w:p w14:paraId="27E36272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75-21-8</w:t>
            </w:r>
          </w:p>
        </w:tc>
        <w:tc>
          <w:tcPr>
            <w:tcW w:w="3190" w:type="dxa"/>
            <w:gridSpan w:val="4"/>
            <w:vAlign w:val="center"/>
          </w:tcPr>
          <w:p w14:paraId="59447FF6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Etilen-oksid</w:t>
            </w:r>
          </w:p>
        </w:tc>
        <w:tc>
          <w:tcPr>
            <w:tcW w:w="2196" w:type="dxa"/>
            <w:gridSpan w:val="3"/>
            <w:vAlign w:val="center"/>
          </w:tcPr>
          <w:p w14:paraId="33EDE453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0</w:t>
            </w:r>
          </w:p>
        </w:tc>
        <w:tc>
          <w:tcPr>
            <w:tcW w:w="847" w:type="dxa"/>
            <w:gridSpan w:val="2"/>
            <w:vAlign w:val="center"/>
          </w:tcPr>
          <w:p w14:paraId="485D0377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335AD8BA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0F974598" w14:textId="77777777" w:rsidTr="007A4C7C">
        <w:tc>
          <w:tcPr>
            <w:tcW w:w="767" w:type="dxa"/>
            <w:vAlign w:val="center"/>
          </w:tcPr>
          <w:p w14:paraId="104059C9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52</w:t>
            </w:r>
          </w:p>
        </w:tc>
        <w:tc>
          <w:tcPr>
            <w:tcW w:w="1199" w:type="dxa"/>
            <w:gridSpan w:val="3"/>
            <w:vAlign w:val="center"/>
          </w:tcPr>
          <w:p w14:paraId="0FC12C72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91-20-3</w:t>
            </w:r>
          </w:p>
        </w:tc>
        <w:tc>
          <w:tcPr>
            <w:tcW w:w="3190" w:type="dxa"/>
            <w:gridSpan w:val="4"/>
            <w:vAlign w:val="center"/>
          </w:tcPr>
          <w:p w14:paraId="00D2BC47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Naftalen</w:t>
            </w:r>
            <w:proofErr w:type="spellEnd"/>
          </w:p>
        </w:tc>
        <w:tc>
          <w:tcPr>
            <w:tcW w:w="2196" w:type="dxa"/>
            <w:gridSpan w:val="3"/>
            <w:vAlign w:val="center"/>
          </w:tcPr>
          <w:p w14:paraId="2F8D9F60" w14:textId="77777777" w:rsidR="007A4C7C" w:rsidRPr="00A968B0" w:rsidRDefault="007A4C7C" w:rsidP="007A4C7C">
            <w:pPr>
              <w:spacing w:after="60" w:line="240" w:lineRule="auto"/>
              <w:ind w:left="-410" w:firstLine="410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</w:t>
            </w:r>
          </w:p>
        </w:tc>
        <w:tc>
          <w:tcPr>
            <w:tcW w:w="847" w:type="dxa"/>
            <w:gridSpan w:val="2"/>
            <w:vAlign w:val="center"/>
          </w:tcPr>
          <w:p w14:paraId="6727E676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00C1383E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72C54989" w14:textId="77777777" w:rsidTr="007A4C7C">
        <w:tc>
          <w:tcPr>
            <w:tcW w:w="767" w:type="dxa"/>
            <w:vAlign w:val="center"/>
          </w:tcPr>
          <w:p w14:paraId="39558BFF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54</w:t>
            </w:r>
          </w:p>
        </w:tc>
        <w:tc>
          <w:tcPr>
            <w:tcW w:w="1199" w:type="dxa"/>
            <w:gridSpan w:val="3"/>
            <w:vAlign w:val="center"/>
          </w:tcPr>
          <w:p w14:paraId="21E88852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17-81-7</w:t>
            </w:r>
          </w:p>
        </w:tc>
        <w:tc>
          <w:tcPr>
            <w:tcW w:w="3190" w:type="dxa"/>
            <w:gridSpan w:val="4"/>
            <w:vAlign w:val="center"/>
          </w:tcPr>
          <w:p w14:paraId="70C2894D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Di</w:t>
            </w:r>
            <w:proofErr w:type="spellEnd"/>
            <w:r w:rsidRPr="00A968B0">
              <w:rPr>
                <w:sz w:val="24"/>
                <w:szCs w:val="24"/>
              </w:rPr>
              <w:t>-(2-etil-</w:t>
            </w:r>
            <w:proofErr w:type="spellStart"/>
            <w:r w:rsidRPr="00A968B0">
              <w:rPr>
                <w:sz w:val="24"/>
                <w:szCs w:val="24"/>
              </w:rPr>
              <w:t>heksil</w:t>
            </w:r>
            <w:proofErr w:type="spellEnd"/>
            <w:r w:rsidRPr="00A968B0">
              <w:rPr>
                <w:sz w:val="24"/>
                <w:szCs w:val="24"/>
              </w:rPr>
              <w:t>)-ftalat (</w:t>
            </w:r>
            <w:proofErr w:type="spellStart"/>
            <w:r w:rsidRPr="00A968B0">
              <w:rPr>
                <w:sz w:val="24"/>
                <w:szCs w:val="24"/>
              </w:rPr>
              <w:t>DEHTP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2196" w:type="dxa"/>
            <w:gridSpan w:val="3"/>
            <w:vAlign w:val="center"/>
          </w:tcPr>
          <w:p w14:paraId="721A552B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847" w:type="dxa"/>
            <w:gridSpan w:val="2"/>
            <w:vAlign w:val="center"/>
          </w:tcPr>
          <w:p w14:paraId="774238BF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4287E768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16B49AB0" w14:textId="77777777" w:rsidTr="007A4C7C">
        <w:tc>
          <w:tcPr>
            <w:tcW w:w="767" w:type="dxa"/>
            <w:vAlign w:val="center"/>
          </w:tcPr>
          <w:p w14:paraId="15A2F4EC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56</w:t>
            </w:r>
          </w:p>
        </w:tc>
        <w:tc>
          <w:tcPr>
            <w:tcW w:w="1199" w:type="dxa"/>
            <w:gridSpan w:val="3"/>
            <w:vAlign w:val="center"/>
          </w:tcPr>
          <w:p w14:paraId="279AC7CB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190" w:type="dxa"/>
            <w:gridSpan w:val="4"/>
            <w:vAlign w:val="center"/>
          </w:tcPr>
          <w:p w14:paraId="77EF8A37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oliciklički aromatski ugljikovodici</w:t>
            </w:r>
            <w:r w:rsidRPr="00A968B0">
              <w:rPr>
                <w:sz w:val="24"/>
                <w:szCs w:val="24"/>
                <w:vertAlign w:val="superscript"/>
              </w:rPr>
              <w:t>(3)</w:t>
            </w:r>
            <w:r w:rsidRPr="00A968B0">
              <w:rPr>
                <w:sz w:val="24"/>
                <w:szCs w:val="24"/>
              </w:rPr>
              <w:t xml:space="preserve"> (</w:t>
            </w:r>
            <w:proofErr w:type="spellStart"/>
            <w:r w:rsidRPr="00A968B0">
              <w:rPr>
                <w:sz w:val="24"/>
                <w:szCs w:val="24"/>
              </w:rPr>
              <w:t>PAU</w:t>
            </w:r>
            <w:proofErr w:type="spellEnd"/>
            <w:r w:rsidRPr="00A968B0">
              <w:rPr>
                <w:sz w:val="24"/>
                <w:szCs w:val="24"/>
              </w:rPr>
              <w:t>) ((</w:t>
            </w:r>
            <w:proofErr w:type="spellStart"/>
            <w:r w:rsidRPr="00A968B0">
              <w:rPr>
                <w:sz w:val="24"/>
                <w:szCs w:val="24"/>
              </w:rPr>
              <w:t>PAHs</w:t>
            </w:r>
            <w:proofErr w:type="spellEnd"/>
            <w:r w:rsidRPr="00A968B0">
              <w:rPr>
                <w:sz w:val="24"/>
                <w:szCs w:val="24"/>
              </w:rPr>
              <w:t>))</w:t>
            </w:r>
          </w:p>
        </w:tc>
        <w:tc>
          <w:tcPr>
            <w:tcW w:w="2196" w:type="dxa"/>
            <w:gridSpan w:val="3"/>
            <w:vAlign w:val="center"/>
          </w:tcPr>
          <w:p w14:paraId="3B964728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5</w:t>
            </w:r>
          </w:p>
        </w:tc>
        <w:tc>
          <w:tcPr>
            <w:tcW w:w="847" w:type="dxa"/>
            <w:gridSpan w:val="2"/>
            <w:vAlign w:val="center"/>
          </w:tcPr>
          <w:p w14:paraId="0F34A805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721E7D2A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3977C7D8" w14:textId="77777777" w:rsidTr="007A4C7C">
        <w:tc>
          <w:tcPr>
            <w:tcW w:w="767" w:type="dxa"/>
            <w:vAlign w:val="center"/>
          </w:tcPr>
          <w:p w14:paraId="299F111B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62</w:t>
            </w:r>
          </w:p>
        </w:tc>
        <w:tc>
          <w:tcPr>
            <w:tcW w:w="1199" w:type="dxa"/>
            <w:gridSpan w:val="3"/>
            <w:vAlign w:val="center"/>
          </w:tcPr>
          <w:p w14:paraId="565FF101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67-66-3</w:t>
            </w:r>
          </w:p>
        </w:tc>
        <w:tc>
          <w:tcPr>
            <w:tcW w:w="3190" w:type="dxa"/>
            <w:gridSpan w:val="4"/>
            <w:vAlign w:val="center"/>
          </w:tcPr>
          <w:p w14:paraId="39AD960B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Kloroform (</w:t>
            </w:r>
            <w:proofErr w:type="spellStart"/>
            <w:r w:rsidRPr="00A968B0">
              <w:rPr>
                <w:sz w:val="24"/>
                <w:szCs w:val="24"/>
              </w:rPr>
              <w:t>CHCl</w:t>
            </w:r>
            <w:r w:rsidRPr="00A968B0">
              <w:rPr>
                <w:sz w:val="24"/>
                <w:szCs w:val="24"/>
                <w:vertAlign w:val="subscript"/>
              </w:rPr>
              <w:t>3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2196" w:type="dxa"/>
            <w:gridSpan w:val="3"/>
            <w:vAlign w:val="center"/>
          </w:tcPr>
          <w:p w14:paraId="5362064D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847" w:type="dxa"/>
            <w:gridSpan w:val="2"/>
            <w:vAlign w:val="center"/>
          </w:tcPr>
          <w:p w14:paraId="72989DCC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63EA958A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28A02D27" w14:textId="77777777" w:rsidTr="007A4C7C">
        <w:tc>
          <w:tcPr>
            <w:tcW w:w="767" w:type="dxa"/>
            <w:vAlign w:val="center"/>
          </w:tcPr>
          <w:p w14:paraId="433A74D9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65</w:t>
            </w:r>
          </w:p>
        </w:tc>
        <w:tc>
          <w:tcPr>
            <w:tcW w:w="1199" w:type="dxa"/>
            <w:gridSpan w:val="3"/>
            <w:vAlign w:val="center"/>
          </w:tcPr>
          <w:p w14:paraId="34A17855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6355-1-8</w:t>
            </w:r>
          </w:p>
        </w:tc>
        <w:tc>
          <w:tcPr>
            <w:tcW w:w="3190" w:type="dxa"/>
            <w:gridSpan w:val="4"/>
            <w:vAlign w:val="center"/>
          </w:tcPr>
          <w:p w14:paraId="31922401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Heksabromobifenil </w:t>
            </w:r>
          </w:p>
        </w:tc>
        <w:tc>
          <w:tcPr>
            <w:tcW w:w="2196" w:type="dxa"/>
            <w:gridSpan w:val="3"/>
            <w:vAlign w:val="center"/>
          </w:tcPr>
          <w:p w14:paraId="4E7C0D02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,1</w:t>
            </w:r>
          </w:p>
        </w:tc>
        <w:tc>
          <w:tcPr>
            <w:tcW w:w="847" w:type="dxa"/>
            <w:gridSpan w:val="2"/>
            <w:vAlign w:val="center"/>
          </w:tcPr>
          <w:p w14:paraId="080BECFB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4C8F1833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3DE649AB" w14:textId="77777777" w:rsidTr="007A4C7C">
        <w:tc>
          <w:tcPr>
            <w:tcW w:w="767" w:type="dxa"/>
            <w:vAlign w:val="center"/>
          </w:tcPr>
          <w:p w14:paraId="23F0F5BB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79</w:t>
            </w:r>
          </w:p>
        </w:tc>
        <w:tc>
          <w:tcPr>
            <w:tcW w:w="1199" w:type="dxa"/>
            <w:gridSpan w:val="3"/>
            <w:vAlign w:val="center"/>
          </w:tcPr>
          <w:p w14:paraId="6E0FC220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190" w:type="dxa"/>
            <w:gridSpan w:val="4"/>
            <w:vAlign w:val="center"/>
          </w:tcPr>
          <w:p w14:paraId="6D97327E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Perfluorooktansulfonska</w:t>
            </w:r>
            <w:proofErr w:type="spellEnd"/>
            <w:r w:rsidRPr="00A968B0">
              <w:rPr>
                <w:sz w:val="24"/>
                <w:szCs w:val="24"/>
              </w:rPr>
              <w:t xml:space="preserve"> kiselina (</w:t>
            </w:r>
            <w:proofErr w:type="spellStart"/>
            <w:r w:rsidRPr="00A968B0">
              <w:rPr>
                <w:sz w:val="24"/>
                <w:szCs w:val="24"/>
              </w:rPr>
              <w:t>PFOS</w:t>
            </w:r>
            <w:proofErr w:type="spellEnd"/>
            <w:r w:rsidRPr="00A968B0">
              <w:rPr>
                <w:sz w:val="24"/>
                <w:szCs w:val="24"/>
              </w:rPr>
              <w:t>) i njezine soli</w:t>
            </w:r>
          </w:p>
        </w:tc>
        <w:tc>
          <w:tcPr>
            <w:tcW w:w="2196" w:type="dxa"/>
            <w:gridSpan w:val="3"/>
          </w:tcPr>
          <w:p w14:paraId="5C790921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847" w:type="dxa"/>
            <w:gridSpan w:val="2"/>
            <w:vAlign w:val="center"/>
          </w:tcPr>
          <w:p w14:paraId="2A600C7C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41CBAE30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570D54CD" w14:textId="77777777" w:rsidTr="007A4C7C">
        <w:tc>
          <w:tcPr>
            <w:tcW w:w="767" w:type="dxa"/>
            <w:vAlign w:val="center"/>
          </w:tcPr>
          <w:p w14:paraId="46A503FB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80</w:t>
            </w:r>
          </w:p>
        </w:tc>
        <w:tc>
          <w:tcPr>
            <w:tcW w:w="1199" w:type="dxa"/>
            <w:gridSpan w:val="3"/>
            <w:vAlign w:val="center"/>
          </w:tcPr>
          <w:p w14:paraId="43968C60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190" w:type="dxa"/>
            <w:gridSpan w:val="4"/>
            <w:vAlign w:val="center"/>
          </w:tcPr>
          <w:p w14:paraId="019410B3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Perfluorooktansulfonil</w:t>
            </w:r>
            <w:proofErr w:type="spellEnd"/>
            <w:r w:rsidRPr="00A968B0">
              <w:rPr>
                <w:sz w:val="24"/>
                <w:szCs w:val="24"/>
              </w:rPr>
              <w:t xml:space="preserve"> fluorid (</w:t>
            </w:r>
            <w:proofErr w:type="spellStart"/>
            <w:r w:rsidRPr="00A968B0">
              <w:rPr>
                <w:sz w:val="24"/>
                <w:szCs w:val="24"/>
              </w:rPr>
              <w:t>PFOSF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2196" w:type="dxa"/>
            <w:gridSpan w:val="3"/>
          </w:tcPr>
          <w:p w14:paraId="285163FE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847" w:type="dxa"/>
            <w:gridSpan w:val="2"/>
            <w:vAlign w:val="center"/>
          </w:tcPr>
          <w:p w14:paraId="5575CD42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235034FB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400A6E48" w14:textId="77777777" w:rsidTr="007A4C7C">
        <w:tc>
          <w:tcPr>
            <w:tcW w:w="767" w:type="dxa"/>
            <w:vAlign w:val="center"/>
          </w:tcPr>
          <w:p w14:paraId="357B3196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81</w:t>
            </w:r>
          </w:p>
        </w:tc>
        <w:tc>
          <w:tcPr>
            <w:tcW w:w="1199" w:type="dxa"/>
            <w:gridSpan w:val="3"/>
            <w:vAlign w:val="center"/>
          </w:tcPr>
          <w:p w14:paraId="522A1DA9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190" w:type="dxa"/>
            <w:gridSpan w:val="4"/>
            <w:vAlign w:val="center"/>
          </w:tcPr>
          <w:p w14:paraId="34C0B1E4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Heksabromociklododekan (</w:t>
            </w:r>
            <w:proofErr w:type="spellStart"/>
            <w:r w:rsidRPr="00A968B0">
              <w:rPr>
                <w:sz w:val="24"/>
                <w:szCs w:val="24"/>
              </w:rPr>
              <w:t>HBCD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2196" w:type="dxa"/>
            <w:gridSpan w:val="3"/>
          </w:tcPr>
          <w:p w14:paraId="5F7534F8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847" w:type="dxa"/>
            <w:gridSpan w:val="2"/>
            <w:vAlign w:val="center"/>
          </w:tcPr>
          <w:p w14:paraId="2E7DF053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30797F03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63B31242" w14:textId="77777777" w:rsidTr="007A4C7C">
        <w:tc>
          <w:tcPr>
            <w:tcW w:w="767" w:type="dxa"/>
            <w:vAlign w:val="center"/>
          </w:tcPr>
          <w:p w14:paraId="6B3591FA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402</w:t>
            </w:r>
          </w:p>
        </w:tc>
        <w:tc>
          <w:tcPr>
            <w:tcW w:w="1199" w:type="dxa"/>
            <w:gridSpan w:val="3"/>
            <w:vAlign w:val="center"/>
          </w:tcPr>
          <w:p w14:paraId="012E0B27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190" w:type="dxa"/>
            <w:gridSpan w:val="4"/>
            <w:vAlign w:val="center"/>
          </w:tcPr>
          <w:p w14:paraId="5E6E76DC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Arsen i spojevi (kao As)</w:t>
            </w:r>
          </w:p>
        </w:tc>
        <w:tc>
          <w:tcPr>
            <w:tcW w:w="2196" w:type="dxa"/>
            <w:gridSpan w:val="3"/>
            <w:vAlign w:val="center"/>
          </w:tcPr>
          <w:p w14:paraId="4ED2CFC2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</w:t>
            </w:r>
          </w:p>
        </w:tc>
        <w:tc>
          <w:tcPr>
            <w:tcW w:w="847" w:type="dxa"/>
            <w:gridSpan w:val="2"/>
            <w:vAlign w:val="center"/>
          </w:tcPr>
          <w:p w14:paraId="087911C2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27AAEF82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3FAE2554" w14:textId="77777777" w:rsidTr="007A4C7C">
        <w:tc>
          <w:tcPr>
            <w:tcW w:w="767" w:type="dxa"/>
            <w:vAlign w:val="center"/>
          </w:tcPr>
          <w:p w14:paraId="67D06B7B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403</w:t>
            </w:r>
          </w:p>
        </w:tc>
        <w:tc>
          <w:tcPr>
            <w:tcW w:w="1199" w:type="dxa"/>
            <w:gridSpan w:val="3"/>
            <w:vAlign w:val="center"/>
          </w:tcPr>
          <w:p w14:paraId="41B8310A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190" w:type="dxa"/>
            <w:gridSpan w:val="4"/>
            <w:vAlign w:val="center"/>
          </w:tcPr>
          <w:p w14:paraId="523E20ED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Kadmij i spojevi (kao Cd)</w:t>
            </w:r>
          </w:p>
        </w:tc>
        <w:tc>
          <w:tcPr>
            <w:tcW w:w="2196" w:type="dxa"/>
            <w:gridSpan w:val="3"/>
            <w:vAlign w:val="center"/>
          </w:tcPr>
          <w:p w14:paraId="34820B33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847" w:type="dxa"/>
            <w:gridSpan w:val="2"/>
            <w:vAlign w:val="center"/>
          </w:tcPr>
          <w:p w14:paraId="7BF47AF7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6D1E54F5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4C33E65D" w14:textId="77777777" w:rsidTr="007A4C7C">
        <w:tc>
          <w:tcPr>
            <w:tcW w:w="767" w:type="dxa"/>
            <w:vAlign w:val="center"/>
          </w:tcPr>
          <w:p w14:paraId="16DAD7C4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404</w:t>
            </w:r>
          </w:p>
        </w:tc>
        <w:tc>
          <w:tcPr>
            <w:tcW w:w="1199" w:type="dxa"/>
            <w:gridSpan w:val="3"/>
            <w:vAlign w:val="center"/>
          </w:tcPr>
          <w:p w14:paraId="64944248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190" w:type="dxa"/>
            <w:gridSpan w:val="4"/>
            <w:vAlign w:val="center"/>
          </w:tcPr>
          <w:p w14:paraId="26BFBA52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Krom i spojevi (kao Cr)</w:t>
            </w:r>
          </w:p>
        </w:tc>
        <w:tc>
          <w:tcPr>
            <w:tcW w:w="2196" w:type="dxa"/>
            <w:gridSpan w:val="3"/>
            <w:vAlign w:val="center"/>
          </w:tcPr>
          <w:p w14:paraId="245BA06D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</w:t>
            </w:r>
          </w:p>
        </w:tc>
        <w:tc>
          <w:tcPr>
            <w:tcW w:w="847" w:type="dxa"/>
            <w:gridSpan w:val="2"/>
            <w:vAlign w:val="center"/>
          </w:tcPr>
          <w:p w14:paraId="6A2637C2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5735F63A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731E0F80" w14:textId="77777777" w:rsidTr="007A4C7C">
        <w:tc>
          <w:tcPr>
            <w:tcW w:w="767" w:type="dxa"/>
            <w:vAlign w:val="center"/>
          </w:tcPr>
          <w:p w14:paraId="7E1948B6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406</w:t>
            </w:r>
          </w:p>
        </w:tc>
        <w:tc>
          <w:tcPr>
            <w:tcW w:w="1199" w:type="dxa"/>
            <w:gridSpan w:val="3"/>
            <w:vAlign w:val="center"/>
          </w:tcPr>
          <w:p w14:paraId="2B076089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190" w:type="dxa"/>
            <w:gridSpan w:val="4"/>
            <w:vAlign w:val="center"/>
          </w:tcPr>
          <w:p w14:paraId="550F2955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Bakar i spojevi (kao Cu)</w:t>
            </w:r>
          </w:p>
        </w:tc>
        <w:tc>
          <w:tcPr>
            <w:tcW w:w="2196" w:type="dxa"/>
            <w:gridSpan w:val="3"/>
            <w:vAlign w:val="center"/>
          </w:tcPr>
          <w:p w14:paraId="41B1793F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</w:t>
            </w:r>
          </w:p>
        </w:tc>
        <w:tc>
          <w:tcPr>
            <w:tcW w:w="847" w:type="dxa"/>
            <w:gridSpan w:val="2"/>
            <w:vAlign w:val="center"/>
          </w:tcPr>
          <w:p w14:paraId="508537C8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21B9E1F4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4DE55E52" w14:textId="77777777" w:rsidTr="007A4C7C">
        <w:tc>
          <w:tcPr>
            <w:tcW w:w="767" w:type="dxa"/>
            <w:vAlign w:val="center"/>
          </w:tcPr>
          <w:p w14:paraId="634594BD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407</w:t>
            </w:r>
          </w:p>
        </w:tc>
        <w:tc>
          <w:tcPr>
            <w:tcW w:w="1199" w:type="dxa"/>
            <w:gridSpan w:val="3"/>
            <w:vAlign w:val="center"/>
          </w:tcPr>
          <w:p w14:paraId="7F67FE95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190" w:type="dxa"/>
            <w:gridSpan w:val="4"/>
            <w:vAlign w:val="center"/>
          </w:tcPr>
          <w:p w14:paraId="539E97DC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Živa i spojevi (kao Hg)</w:t>
            </w:r>
          </w:p>
        </w:tc>
        <w:tc>
          <w:tcPr>
            <w:tcW w:w="2196" w:type="dxa"/>
            <w:gridSpan w:val="3"/>
            <w:vAlign w:val="center"/>
          </w:tcPr>
          <w:p w14:paraId="0634A4F9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847" w:type="dxa"/>
            <w:gridSpan w:val="2"/>
            <w:vAlign w:val="center"/>
          </w:tcPr>
          <w:p w14:paraId="2CA993F7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009E245B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3FE5EB3C" w14:textId="77777777" w:rsidTr="007A4C7C">
        <w:tc>
          <w:tcPr>
            <w:tcW w:w="767" w:type="dxa"/>
            <w:vAlign w:val="center"/>
          </w:tcPr>
          <w:p w14:paraId="73605085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408</w:t>
            </w:r>
          </w:p>
        </w:tc>
        <w:tc>
          <w:tcPr>
            <w:tcW w:w="1199" w:type="dxa"/>
            <w:gridSpan w:val="3"/>
            <w:vAlign w:val="center"/>
          </w:tcPr>
          <w:p w14:paraId="50FDF6BA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190" w:type="dxa"/>
            <w:gridSpan w:val="4"/>
            <w:vAlign w:val="center"/>
          </w:tcPr>
          <w:p w14:paraId="39EF1384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ikal i spojevi (kao Ni)</w:t>
            </w:r>
          </w:p>
        </w:tc>
        <w:tc>
          <w:tcPr>
            <w:tcW w:w="2196" w:type="dxa"/>
            <w:gridSpan w:val="3"/>
            <w:vAlign w:val="center"/>
          </w:tcPr>
          <w:p w14:paraId="23CC6F8B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</w:t>
            </w:r>
          </w:p>
        </w:tc>
        <w:tc>
          <w:tcPr>
            <w:tcW w:w="847" w:type="dxa"/>
            <w:gridSpan w:val="2"/>
            <w:vAlign w:val="center"/>
          </w:tcPr>
          <w:p w14:paraId="74DFF0FF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4E2D6E1B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763D1F18" w14:textId="77777777" w:rsidTr="007A4C7C">
        <w:tc>
          <w:tcPr>
            <w:tcW w:w="767" w:type="dxa"/>
            <w:vAlign w:val="center"/>
          </w:tcPr>
          <w:p w14:paraId="727E2613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409</w:t>
            </w:r>
          </w:p>
        </w:tc>
        <w:tc>
          <w:tcPr>
            <w:tcW w:w="1199" w:type="dxa"/>
            <w:gridSpan w:val="3"/>
            <w:vAlign w:val="center"/>
          </w:tcPr>
          <w:p w14:paraId="6C879977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190" w:type="dxa"/>
            <w:gridSpan w:val="4"/>
            <w:vAlign w:val="center"/>
          </w:tcPr>
          <w:p w14:paraId="29176018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Olovo i spojevi (kao Pb)</w:t>
            </w:r>
          </w:p>
        </w:tc>
        <w:tc>
          <w:tcPr>
            <w:tcW w:w="2196" w:type="dxa"/>
            <w:gridSpan w:val="3"/>
            <w:vAlign w:val="center"/>
          </w:tcPr>
          <w:p w14:paraId="00CE47EC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50</w:t>
            </w:r>
          </w:p>
        </w:tc>
        <w:tc>
          <w:tcPr>
            <w:tcW w:w="847" w:type="dxa"/>
            <w:gridSpan w:val="2"/>
            <w:vAlign w:val="center"/>
          </w:tcPr>
          <w:p w14:paraId="04A9DBFD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036935AF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62CEDE6D" w14:textId="77777777" w:rsidTr="007A4C7C">
        <w:tc>
          <w:tcPr>
            <w:tcW w:w="767" w:type="dxa"/>
            <w:vAlign w:val="center"/>
          </w:tcPr>
          <w:p w14:paraId="21DED635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410</w:t>
            </w:r>
          </w:p>
        </w:tc>
        <w:tc>
          <w:tcPr>
            <w:tcW w:w="1199" w:type="dxa"/>
            <w:gridSpan w:val="3"/>
            <w:vAlign w:val="center"/>
          </w:tcPr>
          <w:p w14:paraId="7CCC6247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190" w:type="dxa"/>
            <w:gridSpan w:val="4"/>
            <w:vAlign w:val="center"/>
          </w:tcPr>
          <w:p w14:paraId="47E33262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Cink i spojevi (kao Zn)</w:t>
            </w:r>
          </w:p>
        </w:tc>
        <w:tc>
          <w:tcPr>
            <w:tcW w:w="2196" w:type="dxa"/>
            <w:gridSpan w:val="3"/>
            <w:vAlign w:val="center"/>
          </w:tcPr>
          <w:p w14:paraId="7210A55A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0</w:t>
            </w:r>
          </w:p>
        </w:tc>
        <w:tc>
          <w:tcPr>
            <w:tcW w:w="847" w:type="dxa"/>
            <w:gridSpan w:val="2"/>
            <w:vAlign w:val="center"/>
          </w:tcPr>
          <w:p w14:paraId="03A4600A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54051A4D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38ED95A0" w14:textId="77777777" w:rsidTr="007A4C7C">
        <w:tc>
          <w:tcPr>
            <w:tcW w:w="767" w:type="dxa"/>
            <w:vAlign w:val="center"/>
          </w:tcPr>
          <w:p w14:paraId="3537EF5D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411</w:t>
            </w:r>
          </w:p>
        </w:tc>
        <w:tc>
          <w:tcPr>
            <w:tcW w:w="1199" w:type="dxa"/>
            <w:gridSpan w:val="3"/>
            <w:vAlign w:val="center"/>
          </w:tcPr>
          <w:p w14:paraId="3DE68E9D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190" w:type="dxa"/>
            <w:gridSpan w:val="4"/>
            <w:vAlign w:val="center"/>
          </w:tcPr>
          <w:p w14:paraId="50F9EFFB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Vanadij i spojevi (kao V)</w:t>
            </w:r>
          </w:p>
        </w:tc>
        <w:tc>
          <w:tcPr>
            <w:tcW w:w="2196" w:type="dxa"/>
            <w:gridSpan w:val="3"/>
            <w:vAlign w:val="center"/>
          </w:tcPr>
          <w:p w14:paraId="1F784CF2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847" w:type="dxa"/>
            <w:gridSpan w:val="2"/>
            <w:vAlign w:val="center"/>
          </w:tcPr>
          <w:p w14:paraId="652CB4CE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7F213B51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24B78890" w14:textId="77777777" w:rsidTr="007A4C7C">
        <w:tc>
          <w:tcPr>
            <w:tcW w:w="767" w:type="dxa"/>
            <w:vAlign w:val="center"/>
          </w:tcPr>
          <w:p w14:paraId="0D91F711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421</w:t>
            </w:r>
          </w:p>
        </w:tc>
        <w:tc>
          <w:tcPr>
            <w:tcW w:w="1199" w:type="dxa"/>
            <w:gridSpan w:val="3"/>
            <w:vAlign w:val="center"/>
          </w:tcPr>
          <w:p w14:paraId="33BFF5C8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190" w:type="dxa"/>
            <w:gridSpan w:val="4"/>
            <w:vAlign w:val="center"/>
          </w:tcPr>
          <w:p w14:paraId="6644D2BE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Talij i spojevi (kao Tl)</w:t>
            </w:r>
          </w:p>
        </w:tc>
        <w:tc>
          <w:tcPr>
            <w:tcW w:w="2196" w:type="dxa"/>
            <w:gridSpan w:val="3"/>
            <w:shd w:val="clear" w:color="auto" w:fill="auto"/>
            <w:vAlign w:val="center"/>
          </w:tcPr>
          <w:p w14:paraId="7955C219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847" w:type="dxa"/>
            <w:gridSpan w:val="2"/>
            <w:shd w:val="clear" w:color="auto" w:fill="auto"/>
            <w:vAlign w:val="center"/>
          </w:tcPr>
          <w:p w14:paraId="6A043BAE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3F727321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35EB1A55" w14:textId="77777777" w:rsidTr="007A4C7C">
        <w:trPr>
          <w:trHeight w:val="60"/>
        </w:trPr>
        <w:tc>
          <w:tcPr>
            <w:tcW w:w="767" w:type="dxa"/>
            <w:vAlign w:val="center"/>
          </w:tcPr>
          <w:p w14:paraId="2FFED268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501</w:t>
            </w:r>
          </w:p>
        </w:tc>
        <w:tc>
          <w:tcPr>
            <w:tcW w:w="1199" w:type="dxa"/>
            <w:gridSpan w:val="3"/>
            <w:vAlign w:val="center"/>
          </w:tcPr>
          <w:p w14:paraId="5DDAAE4E" w14:textId="77777777" w:rsidR="007A4C7C" w:rsidRPr="00A968B0" w:rsidRDefault="007A4C7C" w:rsidP="007A4C7C">
            <w:pPr>
              <w:spacing w:after="60" w:line="240" w:lineRule="auto"/>
              <w:jc w:val="center"/>
              <w:rPr>
                <w:b/>
                <w:sz w:val="24"/>
                <w:szCs w:val="24"/>
                <w:highlight w:val="yellow"/>
              </w:rPr>
            </w:pPr>
          </w:p>
        </w:tc>
        <w:tc>
          <w:tcPr>
            <w:tcW w:w="3190" w:type="dxa"/>
            <w:gridSpan w:val="4"/>
            <w:vAlign w:val="center"/>
          </w:tcPr>
          <w:p w14:paraId="295DCDF7" w14:textId="001E768C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Lebdeće čestice (</w:t>
            </w:r>
            <w:proofErr w:type="spellStart"/>
            <w:r w:rsidRPr="00A968B0">
              <w:rPr>
                <w:sz w:val="24"/>
                <w:szCs w:val="24"/>
              </w:rPr>
              <w:t>PM</w:t>
            </w:r>
            <w:r w:rsidRPr="00A968B0">
              <w:rPr>
                <w:sz w:val="24"/>
                <w:szCs w:val="24"/>
                <w:vertAlign w:val="subscript"/>
              </w:rPr>
              <w:t>10</w:t>
            </w:r>
            <w:proofErr w:type="spellEnd"/>
            <w:r w:rsidRPr="00A968B0">
              <w:rPr>
                <w:sz w:val="24"/>
                <w:szCs w:val="24"/>
              </w:rPr>
              <w:t xml:space="preserve">) </w:t>
            </w:r>
          </w:p>
        </w:tc>
        <w:tc>
          <w:tcPr>
            <w:tcW w:w="2196" w:type="dxa"/>
            <w:gridSpan w:val="3"/>
            <w:vAlign w:val="center"/>
          </w:tcPr>
          <w:p w14:paraId="0EB3383A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00</w:t>
            </w:r>
          </w:p>
        </w:tc>
        <w:tc>
          <w:tcPr>
            <w:tcW w:w="847" w:type="dxa"/>
            <w:gridSpan w:val="2"/>
            <w:vAlign w:val="center"/>
          </w:tcPr>
          <w:p w14:paraId="0C80C517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4315C9CA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2CE80C19" w14:textId="77777777" w:rsidTr="007A4C7C">
        <w:trPr>
          <w:trHeight w:val="60"/>
        </w:trPr>
        <w:tc>
          <w:tcPr>
            <w:tcW w:w="767" w:type="dxa"/>
            <w:vAlign w:val="center"/>
          </w:tcPr>
          <w:p w14:paraId="7C3DB29E" w14:textId="3C301415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502</w:t>
            </w:r>
          </w:p>
        </w:tc>
        <w:tc>
          <w:tcPr>
            <w:tcW w:w="1199" w:type="dxa"/>
            <w:gridSpan w:val="3"/>
            <w:vAlign w:val="center"/>
          </w:tcPr>
          <w:p w14:paraId="65FA5E31" w14:textId="77777777" w:rsidR="007A4C7C" w:rsidRPr="00A968B0" w:rsidRDefault="007A4C7C" w:rsidP="007A4C7C">
            <w:pPr>
              <w:spacing w:after="60" w:line="240" w:lineRule="auto"/>
              <w:jc w:val="center"/>
              <w:rPr>
                <w:b/>
                <w:sz w:val="24"/>
                <w:szCs w:val="24"/>
                <w:highlight w:val="yellow"/>
              </w:rPr>
            </w:pPr>
          </w:p>
        </w:tc>
        <w:tc>
          <w:tcPr>
            <w:tcW w:w="3190" w:type="dxa"/>
            <w:gridSpan w:val="4"/>
            <w:vAlign w:val="center"/>
          </w:tcPr>
          <w:p w14:paraId="50FC7550" w14:textId="2028EF03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Krute čestice</w:t>
            </w:r>
          </w:p>
        </w:tc>
        <w:tc>
          <w:tcPr>
            <w:tcW w:w="2196" w:type="dxa"/>
            <w:gridSpan w:val="3"/>
            <w:vAlign w:val="center"/>
          </w:tcPr>
          <w:p w14:paraId="002D4D0B" w14:textId="4AB7584F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847" w:type="dxa"/>
            <w:gridSpan w:val="2"/>
            <w:vAlign w:val="center"/>
          </w:tcPr>
          <w:p w14:paraId="64F13D57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15CB221A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6BEE9DFE" w14:textId="77777777" w:rsidTr="007A4C7C">
        <w:trPr>
          <w:trHeight w:val="60"/>
        </w:trPr>
        <w:tc>
          <w:tcPr>
            <w:tcW w:w="767" w:type="dxa"/>
            <w:vAlign w:val="center"/>
          </w:tcPr>
          <w:p w14:paraId="6380E4ED" w14:textId="1B7F3862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503</w:t>
            </w:r>
          </w:p>
        </w:tc>
        <w:tc>
          <w:tcPr>
            <w:tcW w:w="1199" w:type="dxa"/>
            <w:gridSpan w:val="3"/>
            <w:vAlign w:val="center"/>
          </w:tcPr>
          <w:p w14:paraId="62DB46EA" w14:textId="77777777" w:rsidR="007A4C7C" w:rsidRPr="00A968B0" w:rsidRDefault="007A4C7C" w:rsidP="007A4C7C">
            <w:pPr>
              <w:spacing w:after="60" w:line="240" w:lineRule="auto"/>
              <w:jc w:val="center"/>
              <w:rPr>
                <w:b/>
                <w:sz w:val="24"/>
                <w:szCs w:val="24"/>
                <w:highlight w:val="yellow"/>
              </w:rPr>
            </w:pPr>
          </w:p>
        </w:tc>
        <w:tc>
          <w:tcPr>
            <w:tcW w:w="3190" w:type="dxa"/>
            <w:gridSpan w:val="4"/>
            <w:vAlign w:val="center"/>
          </w:tcPr>
          <w:p w14:paraId="113C71A7" w14:textId="2E7146D6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raškaste tvari</w:t>
            </w:r>
          </w:p>
        </w:tc>
        <w:tc>
          <w:tcPr>
            <w:tcW w:w="2196" w:type="dxa"/>
            <w:gridSpan w:val="3"/>
            <w:vAlign w:val="center"/>
          </w:tcPr>
          <w:p w14:paraId="56E0C3B2" w14:textId="76C39CFF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847" w:type="dxa"/>
            <w:gridSpan w:val="2"/>
            <w:vAlign w:val="center"/>
          </w:tcPr>
          <w:p w14:paraId="07C06E11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7C4B32F3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0C6A7910" w14:textId="77777777" w:rsidTr="00A16CCA">
        <w:trPr>
          <w:trHeight w:val="397"/>
        </w:trPr>
        <w:tc>
          <w:tcPr>
            <w:tcW w:w="9326" w:type="dxa"/>
            <w:gridSpan w:val="14"/>
            <w:vAlign w:val="center"/>
          </w:tcPr>
          <w:p w14:paraId="175E0174" w14:textId="77777777" w:rsidR="007A4C7C" w:rsidRPr="00A968B0" w:rsidRDefault="007A4C7C" w:rsidP="007A4C7C">
            <w:pPr>
              <w:spacing w:after="60" w:line="240" w:lineRule="auto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9.2. Ispuštanja/prijenos u vode/more</w:t>
            </w:r>
          </w:p>
        </w:tc>
      </w:tr>
      <w:tr w:rsidR="007A4C7C" w:rsidRPr="00A968B0" w14:paraId="12EF4520" w14:textId="77777777" w:rsidTr="007A4C7C">
        <w:tc>
          <w:tcPr>
            <w:tcW w:w="947" w:type="dxa"/>
            <w:gridSpan w:val="2"/>
            <w:vAlign w:val="center"/>
          </w:tcPr>
          <w:p w14:paraId="6BB31DF2" w14:textId="77777777" w:rsidR="007A4C7C" w:rsidRPr="00A968B0" w:rsidRDefault="007A4C7C" w:rsidP="007A4C7C">
            <w:pPr>
              <w:spacing w:after="60" w:line="240" w:lineRule="auto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Šifra</w:t>
            </w:r>
          </w:p>
        </w:tc>
        <w:tc>
          <w:tcPr>
            <w:tcW w:w="1019" w:type="dxa"/>
            <w:gridSpan w:val="2"/>
            <w:vAlign w:val="center"/>
          </w:tcPr>
          <w:p w14:paraId="5190C386" w14:textId="77777777" w:rsidR="007A4C7C" w:rsidRPr="00A968B0" w:rsidRDefault="007A4C7C" w:rsidP="007A4C7C">
            <w:pPr>
              <w:spacing w:after="60" w:line="240" w:lineRule="auto"/>
              <w:jc w:val="center"/>
              <w:rPr>
                <w:b/>
                <w:sz w:val="24"/>
                <w:szCs w:val="24"/>
              </w:rPr>
            </w:pPr>
            <w:proofErr w:type="spellStart"/>
            <w:r w:rsidRPr="00A968B0">
              <w:rPr>
                <w:b/>
                <w:sz w:val="24"/>
                <w:szCs w:val="24"/>
              </w:rPr>
              <w:t>CAS</w:t>
            </w:r>
            <w:proofErr w:type="spellEnd"/>
            <w:r w:rsidRPr="00A968B0">
              <w:rPr>
                <w:b/>
                <w:sz w:val="24"/>
                <w:szCs w:val="24"/>
              </w:rPr>
              <w:t xml:space="preserve"> broj</w:t>
            </w:r>
          </w:p>
        </w:tc>
        <w:tc>
          <w:tcPr>
            <w:tcW w:w="3190" w:type="dxa"/>
            <w:gridSpan w:val="4"/>
            <w:vAlign w:val="center"/>
          </w:tcPr>
          <w:p w14:paraId="39A9DA33" w14:textId="77777777" w:rsidR="007A4C7C" w:rsidRPr="00A968B0" w:rsidRDefault="007A4C7C" w:rsidP="007A4C7C">
            <w:pPr>
              <w:spacing w:after="60" w:line="240" w:lineRule="auto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Onečišćujuća tvar</w:t>
            </w:r>
          </w:p>
        </w:tc>
        <w:tc>
          <w:tcPr>
            <w:tcW w:w="2196" w:type="dxa"/>
            <w:gridSpan w:val="3"/>
            <w:vAlign w:val="center"/>
          </w:tcPr>
          <w:p w14:paraId="4424AD4B" w14:textId="77777777" w:rsidR="007A4C7C" w:rsidRPr="00A968B0" w:rsidRDefault="007A4C7C" w:rsidP="007A4C7C">
            <w:pPr>
              <w:spacing w:after="60" w:line="240" w:lineRule="auto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 xml:space="preserve">Prag (kg/god) na razini organizacijske </w:t>
            </w:r>
            <w:r w:rsidRPr="00A968B0">
              <w:rPr>
                <w:b/>
                <w:sz w:val="24"/>
                <w:szCs w:val="24"/>
              </w:rPr>
              <w:lastRenderedPageBreak/>
              <w:t>jedinice</w:t>
            </w:r>
          </w:p>
        </w:tc>
        <w:tc>
          <w:tcPr>
            <w:tcW w:w="847" w:type="dxa"/>
            <w:gridSpan w:val="2"/>
            <w:vAlign w:val="center"/>
          </w:tcPr>
          <w:p w14:paraId="4E18FD1F" w14:textId="77777777" w:rsidR="007A4C7C" w:rsidRPr="00A968B0" w:rsidRDefault="007A4C7C" w:rsidP="007A4C7C">
            <w:pPr>
              <w:spacing w:after="60" w:line="240" w:lineRule="auto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lastRenderedPageBreak/>
              <w:t>Prelazi</w:t>
            </w:r>
          </w:p>
        </w:tc>
        <w:tc>
          <w:tcPr>
            <w:tcW w:w="1127" w:type="dxa"/>
            <w:vAlign w:val="center"/>
          </w:tcPr>
          <w:p w14:paraId="2FB3772A" w14:textId="77777777" w:rsidR="007A4C7C" w:rsidRPr="00A968B0" w:rsidRDefault="007A4C7C" w:rsidP="007A4C7C">
            <w:pPr>
              <w:spacing w:after="60" w:line="240" w:lineRule="auto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Ne prelazi</w:t>
            </w:r>
          </w:p>
        </w:tc>
      </w:tr>
      <w:tr w:rsidR="007A4C7C" w:rsidRPr="00A968B0" w14:paraId="33711919" w14:textId="77777777" w:rsidTr="007A4C7C">
        <w:tc>
          <w:tcPr>
            <w:tcW w:w="947" w:type="dxa"/>
            <w:gridSpan w:val="2"/>
            <w:vAlign w:val="center"/>
          </w:tcPr>
          <w:p w14:paraId="003B9F51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lastRenderedPageBreak/>
              <w:t>101</w:t>
            </w:r>
          </w:p>
        </w:tc>
        <w:tc>
          <w:tcPr>
            <w:tcW w:w="1019" w:type="dxa"/>
            <w:gridSpan w:val="2"/>
            <w:vAlign w:val="center"/>
          </w:tcPr>
          <w:p w14:paraId="0A5B8CDE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190" w:type="dxa"/>
            <w:gridSpan w:val="4"/>
            <w:vAlign w:val="center"/>
          </w:tcPr>
          <w:p w14:paraId="7537DB17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Ukupna suspendirana tvar</w:t>
            </w:r>
          </w:p>
        </w:tc>
        <w:tc>
          <w:tcPr>
            <w:tcW w:w="2196" w:type="dxa"/>
            <w:gridSpan w:val="3"/>
            <w:vAlign w:val="center"/>
          </w:tcPr>
          <w:p w14:paraId="7ADD03A5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847" w:type="dxa"/>
            <w:gridSpan w:val="2"/>
            <w:vAlign w:val="center"/>
          </w:tcPr>
          <w:p w14:paraId="0BE1BD11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6E1EECD8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2C9F12B8" w14:textId="77777777" w:rsidTr="007A4C7C">
        <w:tc>
          <w:tcPr>
            <w:tcW w:w="947" w:type="dxa"/>
            <w:gridSpan w:val="2"/>
            <w:vAlign w:val="center"/>
          </w:tcPr>
          <w:p w14:paraId="14DCAD06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2</w:t>
            </w:r>
          </w:p>
        </w:tc>
        <w:tc>
          <w:tcPr>
            <w:tcW w:w="1019" w:type="dxa"/>
            <w:gridSpan w:val="2"/>
            <w:vAlign w:val="center"/>
          </w:tcPr>
          <w:p w14:paraId="70E689F5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190" w:type="dxa"/>
            <w:gridSpan w:val="4"/>
            <w:vAlign w:val="center"/>
          </w:tcPr>
          <w:p w14:paraId="5747607B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Kemijska potrošnja kisika-</w:t>
            </w:r>
            <w:proofErr w:type="spellStart"/>
            <w:r w:rsidRPr="00A968B0">
              <w:rPr>
                <w:sz w:val="24"/>
                <w:szCs w:val="24"/>
              </w:rPr>
              <w:t>dikromatom</w:t>
            </w:r>
            <w:proofErr w:type="spellEnd"/>
            <w:r w:rsidRPr="00A968B0">
              <w:rPr>
                <w:sz w:val="24"/>
                <w:szCs w:val="24"/>
              </w:rPr>
              <w:t xml:space="preserve"> (kao </w:t>
            </w:r>
            <w:proofErr w:type="spellStart"/>
            <w:r w:rsidRPr="00A968B0">
              <w:rPr>
                <w:sz w:val="24"/>
                <w:szCs w:val="24"/>
              </w:rPr>
              <w:t>O</w:t>
            </w:r>
            <w:r w:rsidRPr="00A968B0">
              <w:rPr>
                <w:sz w:val="24"/>
                <w:szCs w:val="24"/>
                <w:vertAlign w:val="subscript"/>
              </w:rPr>
              <w:t>2</w:t>
            </w:r>
            <w:proofErr w:type="spellEnd"/>
            <w:r w:rsidRPr="00A968B0">
              <w:rPr>
                <w:sz w:val="24"/>
                <w:szCs w:val="24"/>
              </w:rPr>
              <w:t>) (</w:t>
            </w:r>
            <w:proofErr w:type="spellStart"/>
            <w:r w:rsidRPr="00A968B0">
              <w:rPr>
                <w:sz w:val="24"/>
                <w:szCs w:val="24"/>
              </w:rPr>
              <w:t>KPK</w:t>
            </w:r>
            <w:r w:rsidRPr="00A968B0">
              <w:rPr>
                <w:sz w:val="24"/>
                <w:szCs w:val="24"/>
                <w:vertAlign w:val="subscript"/>
              </w:rPr>
              <w:t>Cr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2196" w:type="dxa"/>
            <w:gridSpan w:val="3"/>
            <w:vAlign w:val="center"/>
          </w:tcPr>
          <w:p w14:paraId="684D3ED9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847" w:type="dxa"/>
            <w:gridSpan w:val="2"/>
            <w:vAlign w:val="center"/>
          </w:tcPr>
          <w:p w14:paraId="767107CF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69458F80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2EC63BEC" w14:textId="77777777" w:rsidTr="007A4C7C">
        <w:tc>
          <w:tcPr>
            <w:tcW w:w="947" w:type="dxa"/>
            <w:gridSpan w:val="2"/>
            <w:vAlign w:val="center"/>
          </w:tcPr>
          <w:p w14:paraId="6D9DE1ED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3</w:t>
            </w:r>
          </w:p>
        </w:tc>
        <w:tc>
          <w:tcPr>
            <w:tcW w:w="1019" w:type="dxa"/>
            <w:gridSpan w:val="2"/>
            <w:vAlign w:val="center"/>
          </w:tcPr>
          <w:p w14:paraId="5CF12D11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190" w:type="dxa"/>
            <w:gridSpan w:val="4"/>
            <w:vAlign w:val="center"/>
          </w:tcPr>
          <w:p w14:paraId="2B5ADBA4" w14:textId="77777777" w:rsidR="007A4C7C" w:rsidRPr="00A968B0" w:rsidRDefault="007A4C7C" w:rsidP="007A4C7C">
            <w:pPr>
              <w:spacing w:after="60" w:line="240" w:lineRule="auto"/>
              <w:jc w:val="left"/>
              <w:rPr>
                <w:b/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Biokemijska potrošnja kisika nakon</w:t>
            </w:r>
            <w:r w:rsidRPr="00A968B0">
              <w:rPr>
                <w:b/>
                <w:sz w:val="24"/>
                <w:szCs w:val="24"/>
              </w:rPr>
              <w:t xml:space="preserve"> </w:t>
            </w:r>
            <w:r w:rsidRPr="00A968B0">
              <w:rPr>
                <w:sz w:val="24"/>
                <w:szCs w:val="24"/>
              </w:rPr>
              <w:t>pet</w:t>
            </w:r>
            <w:r w:rsidRPr="00A968B0">
              <w:rPr>
                <w:b/>
                <w:sz w:val="24"/>
                <w:szCs w:val="24"/>
              </w:rPr>
              <w:t xml:space="preserve"> </w:t>
            </w:r>
            <w:r w:rsidRPr="00A968B0">
              <w:rPr>
                <w:sz w:val="24"/>
                <w:szCs w:val="24"/>
              </w:rPr>
              <w:t>dana (</w:t>
            </w:r>
            <w:proofErr w:type="spellStart"/>
            <w:r w:rsidRPr="00A968B0">
              <w:rPr>
                <w:sz w:val="24"/>
                <w:szCs w:val="24"/>
              </w:rPr>
              <w:t>BPK</w:t>
            </w:r>
            <w:r w:rsidRPr="00A968B0">
              <w:rPr>
                <w:sz w:val="24"/>
                <w:szCs w:val="24"/>
                <w:vertAlign w:val="subscript"/>
              </w:rPr>
              <w:t>5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2196" w:type="dxa"/>
            <w:gridSpan w:val="3"/>
            <w:vAlign w:val="center"/>
          </w:tcPr>
          <w:p w14:paraId="57A8DCB9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847" w:type="dxa"/>
            <w:gridSpan w:val="2"/>
            <w:vAlign w:val="center"/>
          </w:tcPr>
          <w:p w14:paraId="04287D40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2059C423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4F3C6921" w14:textId="77777777" w:rsidTr="007A4C7C">
        <w:tc>
          <w:tcPr>
            <w:tcW w:w="947" w:type="dxa"/>
            <w:gridSpan w:val="2"/>
            <w:vAlign w:val="center"/>
          </w:tcPr>
          <w:p w14:paraId="05F591F9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4</w:t>
            </w:r>
          </w:p>
        </w:tc>
        <w:tc>
          <w:tcPr>
            <w:tcW w:w="1019" w:type="dxa"/>
            <w:gridSpan w:val="2"/>
            <w:vAlign w:val="center"/>
          </w:tcPr>
          <w:p w14:paraId="38EDAAA4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190" w:type="dxa"/>
            <w:gridSpan w:val="4"/>
            <w:vAlign w:val="center"/>
          </w:tcPr>
          <w:p w14:paraId="10B81D5D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Ukupni organski ugljik (</w:t>
            </w:r>
            <w:proofErr w:type="spellStart"/>
            <w:r w:rsidRPr="00A968B0">
              <w:rPr>
                <w:sz w:val="24"/>
                <w:szCs w:val="24"/>
              </w:rPr>
              <w:t>TOC</w:t>
            </w:r>
            <w:proofErr w:type="spellEnd"/>
            <w:r w:rsidRPr="00A968B0">
              <w:rPr>
                <w:sz w:val="24"/>
                <w:szCs w:val="24"/>
              </w:rPr>
              <w:t>) (kao ukupni C ili COD/3 )</w:t>
            </w:r>
          </w:p>
        </w:tc>
        <w:tc>
          <w:tcPr>
            <w:tcW w:w="2196" w:type="dxa"/>
            <w:gridSpan w:val="3"/>
            <w:vAlign w:val="center"/>
          </w:tcPr>
          <w:p w14:paraId="024B2CB7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847" w:type="dxa"/>
            <w:gridSpan w:val="2"/>
            <w:vAlign w:val="center"/>
          </w:tcPr>
          <w:p w14:paraId="18FF173D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0D2B3FD4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444480BF" w14:textId="77777777" w:rsidTr="007A4C7C">
        <w:tc>
          <w:tcPr>
            <w:tcW w:w="947" w:type="dxa"/>
            <w:gridSpan w:val="2"/>
            <w:vAlign w:val="center"/>
          </w:tcPr>
          <w:p w14:paraId="5B99EAE8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12</w:t>
            </w:r>
          </w:p>
        </w:tc>
        <w:tc>
          <w:tcPr>
            <w:tcW w:w="1019" w:type="dxa"/>
            <w:gridSpan w:val="2"/>
            <w:vAlign w:val="center"/>
          </w:tcPr>
          <w:p w14:paraId="3AD5B0E8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190" w:type="dxa"/>
            <w:gridSpan w:val="4"/>
            <w:vAlign w:val="center"/>
          </w:tcPr>
          <w:p w14:paraId="32F079F7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Cijanidi (kao ukupni </w:t>
            </w:r>
            <w:proofErr w:type="spellStart"/>
            <w:r w:rsidRPr="00A968B0">
              <w:rPr>
                <w:sz w:val="24"/>
                <w:szCs w:val="24"/>
              </w:rPr>
              <w:t>CN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2196" w:type="dxa"/>
            <w:gridSpan w:val="3"/>
            <w:vAlign w:val="center"/>
          </w:tcPr>
          <w:p w14:paraId="4E83CFB9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847" w:type="dxa"/>
            <w:gridSpan w:val="2"/>
            <w:vAlign w:val="center"/>
          </w:tcPr>
          <w:p w14:paraId="31C4C1A0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6444F3A9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44A8E85B" w14:textId="77777777" w:rsidTr="007A4C7C">
        <w:tc>
          <w:tcPr>
            <w:tcW w:w="947" w:type="dxa"/>
            <w:gridSpan w:val="2"/>
            <w:vAlign w:val="center"/>
          </w:tcPr>
          <w:p w14:paraId="130BFDE0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13</w:t>
            </w:r>
          </w:p>
        </w:tc>
        <w:tc>
          <w:tcPr>
            <w:tcW w:w="1019" w:type="dxa"/>
            <w:gridSpan w:val="2"/>
            <w:vAlign w:val="center"/>
          </w:tcPr>
          <w:p w14:paraId="4E172FB9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190" w:type="dxa"/>
            <w:gridSpan w:val="4"/>
            <w:vAlign w:val="center"/>
          </w:tcPr>
          <w:p w14:paraId="6A8EB2A2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Fluoridi (F</w:t>
            </w:r>
            <w:r w:rsidRPr="00A968B0">
              <w:rPr>
                <w:sz w:val="24"/>
                <w:szCs w:val="24"/>
                <w:vertAlign w:val="superscript"/>
              </w:rPr>
              <w:t>‾</w:t>
            </w:r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2196" w:type="dxa"/>
            <w:gridSpan w:val="3"/>
            <w:vAlign w:val="center"/>
          </w:tcPr>
          <w:p w14:paraId="7F67D64D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847" w:type="dxa"/>
            <w:gridSpan w:val="2"/>
            <w:vAlign w:val="center"/>
          </w:tcPr>
          <w:p w14:paraId="4D9545ED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72A87BF9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58273A2F" w14:textId="77777777" w:rsidTr="007A4C7C">
        <w:tc>
          <w:tcPr>
            <w:tcW w:w="947" w:type="dxa"/>
            <w:gridSpan w:val="2"/>
            <w:vAlign w:val="center"/>
          </w:tcPr>
          <w:p w14:paraId="1EE6D04A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14</w:t>
            </w:r>
          </w:p>
        </w:tc>
        <w:tc>
          <w:tcPr>
            <w:tcW w:w="1019" w:type="dxa"/>
            <w:gridSpan w:val="2"/>
            <w:vAlign w:val="center"/>
          </w:tcPr>
          <w:p w14:paraId="17D16992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190" w:type="dxa"/>
            <w:gridSpan w:val="4"/>
            <w:vAlign w:val="center"/>
          </w:tcPr>
          <w:p w14:paraId="57CBD2D7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Amonij</w:t>
            </w:r>
            <w:proofErr w:type="spellEnd"/>
            <w:r w:rsidRPr="00A968B0">
              <w:rPr>
                <w:sz w:val="24"/>
                <w:szCs w:val="24"/>
              </w:rPr>
              <w:t xml:space="preserve"> ion (kao N) (</w:t>
            </w:r>
            <w:proofErr w:type="spellStart"/>
            <w:r w:rsidRPr="00A968B0">
              <w:rPr>
                <w:sz w:val="24"/>
                <w:szCs w:val="24"/>
              </w:rPr>
              <w:t>NH</w:t>
            </w:r>
            <w:r w:rsidRPr="00A968B0">
              <w:rPr>
                <w:sz w:val="24"/>
                <w:szCs w:val="24"/>
                <w:vertAlign w:val="subscript"/>
              </w:rPr>
              <w:t>4</w:t>
            </w:r>
            <w:proofErr w:type="spellEnd"/>
            <w:r w:rsidRPr="00A968B0">
              <w:rPr>
                <w:sz w:val="24"/>
                <w:szCs w:val="24"/>
                <w:vertAlign w:val="superscript"/>
              </w:rPr>
              <w:t>+</w:t>
            </w:r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2196" w:type="dxa"/>
            <w:gridSpan w:val="3"/>
            <w:vAlign w:val="center"/>
          </w:tcPr>
          <w:p w14:paraId="416462EA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847" w:type="dxa"/>
            <w:gridSpan w:val="2"/>
            <w:vAlign w:val="center"/>
          </w:tcPr>
          <w:p w14:paraId="4333788F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28A4DFB7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2898B7D1" w14:textId="77777777" w:rsidTr="007A4C7C">
        <w:tc>
          <w:tcPr>
            <w:tcW w:w="947" w:type="dxa"/>
            <w:gridSpan w:val="2"/>
            <w:vAlign w:val="center"/>
          </w:tcPr>
          <w:p w14:paraId="73EFFA95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15</w:t>
            </w:r>
          </w:p>
        </w:tc>
        <w:tc>
          <w:tcPr>
            <w:tcW w:w="1019" w:type="dxa"/>
            <w:gridSpan w:val="2"/>
            <w:vAlign w:val="center"/>
          </w:tcPr>
          <w:p w14:paraId="586D1A57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190" w:type="dxa"/>
            <w:gridSpan w:val="4"/>
            <w:vAlign w:val="center"/>
          </w:tcPr>
          <w:p w14:paraId="6C987151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itriti (kao N) (</w:t>
            </w:r>
            <w:proofErr w:type="spellStart"/>
            <w:r w:rsidRPr="00A968B0">
              <w:rPr>
                <w:sz w:val="24"/>
                <w:szCs w:val="24"/>
              </w:rPr>
              <w:t>NO</w:t>
            </w:r>
            <w:r w:rsidRPr="00A968B0">
              <w:rPr>
                <w:sz w:val="24"/>
                <w:szCs w:val="24"/>
                <w:vertAlign w:val="subscript"/>
              </w:rPr>
              <w:t>2</w:t>
            </w:r>
            <w:proofErr w:type="spellEnd"/>
            <w:r w:rsidRPr="00A968B0">
              <w:rPr>
                <w:sz w:val="24"/>
                <w:szCs w:val="24"/>
                <w:vertAlign w:val="superscript"/>
              </w:rPr>
              <w:t>‾</w:t>
            </w:r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2196" w:type="dxa"/>
            <w:gridSpan w:val="3"/>
            <w:vAlign w:val="center"/>
          </w:tcPr>
          <w:p w14:paraId="2F4017FA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847" w:type="dxa"/>
            <w:gridSpan w:val="2"/>
            <w:vAlign w:val="center"/>
          </w:tcPr>
          <w:p w14:paraId="48E4ACDC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07C84200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097245E1" w14:textId="77777777" w:rsidTr="007A4C7C">
        <w:tc>
          <w:tcPr>
            <w:tcW w:w="947" w:type="dxa"/>
            <w:gridSpan w:val="2"/>
            <w:vAlign w:val="center"/>
          </w:tcPr>
          <w:p w14:paraId="05D0A126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16</w:t>
            </w:r>
          </w:p>
        </w:tc>
        <w:tc>
          <w:tcPr>
            <w:tcW w:w="1019" w:type="dxa"/>
            <w:gridSpan w:val="2"/>
            <w:vAlign w:val="center"/>
          </w:tcPr>
          <w:p w14:paraId="2FC2E893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190" w:type="dxa"/>
            <w:gridSpan w:val="4"/>
            <w:vAlign w:val="center"/>
          </w:tcPr>
          <w:p w14:paraId="63612AF6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itrati (kao N) (</w:t>
            </w:r>
            <w:proofErr w:type="spellStart"/>
            <w:r w:rsidRPr="00A968B0">
              <w:rPr>
                <w:sz w:val="24"/>
                <w:szCs w:val="24"/>
              </w:rPr>
              <w:t>NO</w:t>
            </w:r>
            <w:r w:rsidRPr="00A968B0">
              <w:rPr>
                <w:sz w:val="24"/>
                <w:szCs w:val="24"/>
                <w:vertAlign w:val="subscript"/>
              </w:rPr>
              <w:t>3</w:t>
            </w:r>
            <w:proofErr w:type="spellEnd"/>
            <w:r w:rsidRPr="00A968B0">
              <w:rPr>
                <w:sz w:val="24"/>
                <w:szCs w:val="24"/>
                <w:vertAlign w:val="superscript"/>
              </w:rPr>
              <w:t>‾</w:t>
            </w:r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2196" w:type="dxa"/>
            <w:gridSpan w:val="3"/>
            <w:vAlign w:val="center"/>
          </w:tcPr>
          <w:p w14:paraId="21BA1E39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847" w:type="dxa"/>
            <w:gridSpan w:val="2"/>
            <w:vAlign w:val="center"/>
          </w:tcPr>
          <w:p w14:paraId="7C263809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6140AE79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0AB8F5C6" w14:textId="77777777" w:rsidTr="007A4C7C">
        <w:tc>
          <w:tcPr>
            <w:tcW w:w="947" w:type="dxa"/>
            <w:gridSpan w:val="2"/>
            <w:vAlign w:val="center"/>
          </w:tcPr>
          <w:p w14:paraId="7FEF8E1E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17</w:t>
            </w:r>
          </w:p>
        </w:tc>
        <w:tc>
          <w:tcPr>
            <w:tcW w:w="1019" w:type="dxa"/>
            <w:gridSpan w:val="2"/>
            <w:vAlign w:val="center"/>
          </w:tcPr>
          <w:p w14:paraId="242C1CBF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190" w:type="dxa"/>
            <w:gridSpan w:val="4"/>
            <w:vAlign w:val="center"/>
          </w:tcPr>
          <w:p w14:paraId="4B578B00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Ukupni dušik </w:t>
            </w:r>
          </w:p>
        </w:tc>
        <w:tc>
          <w:tcPr>
            <w:tcW w:w="2196" w:type="dxa"/>
            <w:gridSpan w:val="3"/>
            <w:vAlign w:val="center"/>
          </w:tcPr>
          <w:p w14:paraId="787C6101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847" w:type="dxa"/>
            <w:gridSpan w:val="2"/>
            <w:vAlign w:val="center"/>
          </w:tcPr>
          <w:p w14:paraId="56A253AE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2C711ED7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09D99B7E" w14:textId="77777777" w:rsidTr="007A4C7C">
        <w:tc>
          <w:tcPr>
            <w:tcW w:w="947" w:type="dxa"/>
            <w:gridSpan w:val="2"/>
            <w:vAlign w:val="center"/>
          </w:tcPr>
          <w:p w14:paraId="74B97455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18</w:t>
            </w:r>
          </w:p>
        </w:tc>
        <w:tc>
          <w:tcPr>
            <w:tcW w:w="1019" w:type="dxa"/>
            <w:gridSpan w:val="2"/>
            <w:vAlign w:val="center"/>
          </w:tcPr>
          <w:p w14:paraId="09B0E50E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190" w:type="dxa"/>
            <w:gridSpan w:val="4"/>
            <w:vAlign w:val="center"/>
          </w:tcPr>
          <w:p w14:paraId="62500D72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Sulfidi (</w:t>
            </w:r>
            <w:proofErr w:type="spellStart"/>
            <w:r w:rsidRPr="00A968B0">
              <w:rPr>
                <w:sz w:val="24"/>
                <w:szCs w:val="24"/>
              </w:rPr>
              <w:t>S</w:t>
            </w:r>
            <w:r w:rsidRPr="00A968B0">
              <w:rPr>
                <w:sz w:val="24"/>
                <w:szCs w:val="24"/>
                <w:vertAlign w:val="superscript"/>
              </w:rPr>
              <w:t>2</w:t>
            </w:r>
            <w:proofErr w:type="spellEnd"/>
            <w:r w:rsidRPr="00A968B0">
              <w:rPr>
                <w:sz w:val="24"/>
                <w:szCs w:val="24"/>
                <w:vertAlign w:val="superscript"/>
              </w:rPr>
              <w:t>-</w:t>
            </w:r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2196" w:type="dxa"/>
            <w:gridSpan w:val="3"/>
            <w:vAlign w:val="center"/>
          </w:tcPr>
          <w:p w14:paraId="3420B391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847" w:type="dxa"/>
            <w:gridSpan w:val="2"/>
            <w:vAlign w:val="center"/>
          </w:tcPr>
          <w:p w14:paraId="6595A3C1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38B81A66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414057F1" w14:textId="77777777" w:rsidTr="007A4C7C">
        <w:tc>
          <w:tcPr>
            <w:tcW w:w="947" w:type="dxa"/>
            <w:gridSpan w:val="2"/>
            <w:vAlign w:val="center"/>
          </w:tcPr>
          <w:p w14:paraId="7C2EDB7B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19</w:t>
            </w:r>
          </w:p>
        </w:tc>
        <w:tc>
          <w:tcPr>
            <w:tcW w:w="1019" w:type="dxa"/>
            <w:gridSpan w:val="2"/>
            <w:vAlign w:val="center"/>
          </w:tcPr>
          <w:p w14:paraId="2CA6EC0E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190" w:type="dxa"/>
            <w:gridSpan w:val="4"/>
            <w:vAlign w:val="center"/>
          </w:tcPr>
          <w:p w14:paraId="1ABA9DFE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Sulfiti</w:t>
            </w:r>
            <w:proofErr w:type="spellEnd"/>
            <w:r w:rsidRPr="00A968B0">
              <w:rPr>
                <w:sz w:val="24"/>
                <w:szCs w:val="24"/>
              </w:rPr>
              <w:t xml:space="preserve"> (</w:t>
            </w:r>
            <w:proofErr w:type="spellStart"/>
            <w:r w:rsidRPr="00A968B0">
              <w:rPr>
                <w:sz w:val="24"/>
                <w:szCs w:val="24"/>
              </w:rPr>
              <w:t>SO</w:t>
            </w:r>
            <w:r w:rsidRPr="00A968B0">
              <w:rPr>
                <w:sz w:val="24"/>
                <w:szCs w:val="24"/>
                <w:vertAlign w:val="subscript"/>
              </w:rPr>
              <w:t>3</w:t>
            </w:r>
            <w:r w:rsidRPr="00A968B0">
              <w:rPr>
                <w:sz w:val="24"/>
                <w:szCs w:val="24"/>
                <w:vertAlign w:val="superscript"/>
              </w:rPr>
              <w:t>2</w:t>
            </w:r>
            <w:proofErr w:type="spellEnd"/>
            <w:r w:rsidRPr="00A968B0">
              <w:rPr>
                <w:sz w:val="24"/>
                <w:szCs w:val="24"/>
                <w:vertAlign w:val="superscript"/>
              </w:rPr>
              <w:t>-</w:t>
            </w:r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2196" w:type="dxa"/>
            <w:gridSpan w:val="3"/>
            <w:vAlign w:val="center"/>
          </w:tcPr>
          <w:p w14:paraId="044BE900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847" w:type="dxa"/>
            <w:gridSpan w:val="2"/>
            <w:vAlign w:val="center"/>
          </w:tcPr>
          <w:p w14:paraId="6F3662AA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14740068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35D1F2D3" w14:textId="77777777" w:rsidTr="007A4C7C">
        <w:tc>
          <w:tcPr>
            <w:tcW w:w="947" w:type="dxa"/>
            <w:gridSpan w:val="2"/>
            <w:vAlign w:val="center"/>
          </w:tcPr>
          <w:p w14:paraId="5C7AA14D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20</w:t>
            </w:r>
          </w:p>
        </w:tc>
        <w:tc>
          <w:tcPr>
            <w:tcW w:w="1019" w:type="dxa"/>
            <w:gridSpan w:val="2"/>
            <w:vAlign w:val="center"/>
          </w:tcPr>
          <w:p w14:paraId="678ADE43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190" w:type="dxa"/>
            <w:gridSpan w:val="4"/>
            <w:vAlign w:val="center"/>
          </w:tcPr>
          <w:p w14:paraId="557DA1A1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Sulfati (</w:t>
            </w:r>
            <w:proofErr w:type="spellStart"/>
            <w:r w:rsidRPr="00A968B0">
              <w:rPr>
                <w:sz w:val="24"/>
                <w:szCs w:val="24"/>
              </w:rPr>
              <w:t>SO</w:t>
            </w:r>
            <w:r w:rsidRPr="00A968B0">
              <w:rPr>
                <w:sz w:val="24"/>
                <w:szCs w:val="24"/>
                <w:vertAlign w:val="subscript"/>
              </w:rPr>
              <w:t>4</w:t>
            </w:r>
            <w:r w:rsidRPr="00A968B0">
              <w:rPr>
                <w:sz w:val="24"/>
                <w:szCs w:val="24"/>
                <w:vertAlign w:val="superscript"/>
              </w:rPr>
              <w:t>2</w:t>
            </w:r>
            <w:proofErr w:type="spellEnd"/>
            <w:r w:rsidRPr="00A968B0">
              <w:rPr>
                <w:sz w:val="24"/>
                <w:szCs w:val="24"/>
                <w:vertAlign w:val="superscript"/>
              </w:rPr>
              <w:t>-</w:t>
            </w:r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2196" w:type="dxa"/>
            <w:gridSpan w:val="3"/>
            <w:vAlign w:val="center"/>
          </w:tcPr>
          <w:p w14:paraId="4FAE8FE7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847" w:type="dxa"/>
            <w:gridSpan w:val="2"/>
            <w:vAlign w:val="center"/>
          </w:tcPr>
          <w:p w14:paraId="76D378C4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29CCEDF7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1130AF3B" w14:textId="77777777" w:rsidTr="007A4C7C">
        <w:tc>
          <w:tcPr>
            <w:tcW w:w="947" w:type="dxa"/>
            <w:gridSpan w:val="2"/>
            <w:vAlign w:val="center"/>
          </w:tcPr>
          <w:p w14:paraId="525D572D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21</w:t>
            </w:r>
          </w:p>
        </w:tc>
        <w:tc>
          <w:tcPr>
            <w:tcW w:w="1019" w:type="dxa"/>
            <w:gridSpan w:val="2"/>
            <w:vAlign w:val="center"/>
          </w:tcPr>
          <w:p w14:paraId="61E640F9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190" w:type="dxa"/>
            <w:gridSpan w:val="4"/>
            <w:vAlign w:val="center"/>
          </w:tcPr>
          <w:p w14:paraId="59577250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Kloridi (Cl</w:t>
            </w:r>
            <w:r w:rsidRPr="00A968B0">
              <w:rPr>
                <w:sz w:val="24"/>
                <w:szCs w:val="24"/>
                <w:vertAlign w:val="superscript"/>
              </w:rPr>
              <w:t>‾</w:t>
            </w:r>
            <w:r w:rsidRPr="00A968B0">
              <w:rPr>
                <w:sz w:val="24"/>
                <w:szCs w:val="24"/>
              </w:rPr>
              <w:t>) (Cl)</w:t>
            </w:r>
          </w:p>
        </w:tc>
        <w:tc>
          <w:tcPr>
            <w:tcW w:w="2196" w:type="dxa"/>
            <w:gridSpan w:val="3"/>
            <w:vAlign w:val="center"/>
          </w:tcPr>
          <w:p w14:paraId="0AC94972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847" w:type="dxa"/>
            <w:gridSpan w:val="2"/>
            <w:vAlign w:val="center"/>
          </w:tcPr>
          <w:p w14:paraId="671360D8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6D7734C7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66F951BD" w14:textId="77777777" w:rsidTr="007A4C7C">
        <w:tc>
          <w:tcPr>
            <w:tcW w:w="947" w:type="dxa"/>
            <w:gridSpan w:val="2"/>
            <w:vAlign w:val="center"/>
          </w:tcPr>
          <w:p w14:paraId="13BF2482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22</w:t>
            </w:r>
          </w:p>
        </w:tc>
        <w:tc>
          <w:tcPr>
            <w:tcW w:w="1019" w:type="dxa"/>
            <w:gridSpan w:val="2"/>
            <w:vAlign w:val="center"/>
          </w:tcPr>
          <w:p w14:paraId="26E839F0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7782-50-5</w:t>
            </w:r>
          </w:p>
        </w:tc>
        <w:tc>
          <w:tcPr>
            <w:tcW w:w="3190" w:type="dxa"/>
            <w:gridSpan w:val="4"/>
            <w:vAlign w:val="center"/>
          </w:tcPr>
          <w:p w14:paraId="36037432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Djelotvorni klor (</w:t>
            </w:r>
            <w:proofErr w:type="spellStart"/>
            <w:r w:rsidRPr="00A968B0">
              <w:rPr>
                <w:sz w:val="24"/>
                <w:szCs w:val="24"/>
              </w:rPr>
              <w:t>Cl</w:t>
            </w:r>
            <w:r w:rsidRPr="00A968B0">
              <w:rPr>
                <w:sz w:val="24"/>
                <w:szCs w:val="24"/>
                <w:vertAlign w:val="subscript"/>
              </w:rPr>
              <w:t>2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2196" w:type="dxa"/>
            <w:gridSpan w:val="3"/>
            <w:vAlign w:val="center"/>
          </w:tcPr>
          <w:p w14:paraId="3D8D6AFF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847" w:type="dxa"/>
            <w:gridSpan w:val="2"/>
            <w:vAlign w:val="center"/>
          </w:tcPr>
          <w:p w14:paraId="754E8164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5FC6C17A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138F87B4" w14:textId="77777777" w:rsidTr="007A4C7C">
        <w:tc>
          <w:tcPr>
            <w:tcW w:w="947" w:type="dxa"/>
            <w:gridSpan w:val="2"/>
            <w:vAlign w:val="center"/>
          </w:tcPr>
          <w:p w14:paraId="05C1B97F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23</w:t>
            </w:r>
          </w:p>
        </w:tc>
        <w:tc>
          <w:tcPr>
            <w:tcW w:w="1019" w:type="dxa"/>
            <w:gridSpan w:val="2"/>
            <w:vAlign w:val="center"/>
          </w:tcPr>
          <w:p w14:paraId="73F5FDF2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190" w:type="dxa"/>
            <w:gridSpan w:val="4"/>
            <w:vAlign w:val="center"/>
          </w:tcPr>
          <w:p w14:paraId="3F1C31B0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Ortofosfati (kao P) (</w:t>
            </w:r>
            <w:proofErr w:type="spellStart"/>
            <w:r w:rsidRPr="00A968B0">
              <w:rPr>
                <w:sz w:val="24"/>
                <w:szCs w:val="24"/>
              </w:rPr>
              <w:t>PO</w:t>
            </w:r>
            <w:r w:rsidRPr="00A968B0">
              <w:rPr>
                <w:sz w:val="24"/>
                <w:szCs w:val="24"/>
                <w:vertAlign w:val="subscript"/>
              </w:rPr>
              <w:t>4</w:t>
            </w:r>
            <w:r w:rsidRPr="00A968B0">
              <w:rPr>
                <w:sz w:val="24"/>
                <w:szCs w:val="24"/>
                <w:vertAlign w:val="superscript"/>
              </w:rPr>
              <w:t>3</w:t>
            </w:r>
            <w:proofErr w:type="spellEnd"/>
            <w:r w:rsidRPr="00A968B0">
              <w:rPr>
                <w:sz w:val="24"/>
                <w:szCs w:val="24"/>
                <w:vertAlign w:val="superscript"/>
              </w:rPr>
              <w:t>-</w:t>
            </w:r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2196" w:type="dxa"/>
            <w:gridSpan w:val="3"/>
            <w:vAlign w:val="center"/>
          </w:tcPr>
          <w:p w14:paraId="37AB01AF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847" w:type="dxa"/>
            <w:gridSpan w:val="2"/>
            <w:vAlign w:val="center"/>
          </w:tcPr>
          <w:p w14:paraId="366C5AC3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75E2A98D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66BC530A" w14:textId="77777777" w:rsidTr="007A4C7C">
        <w:tc>
          <w:tcPr>
            <w:tcW w:w="947" w:type="dxa"/>
            <w:gridSpan w:val="2"/>
            <w:vAlign w:val="center"/>
          </w:tcPr>
          <w:p w14:paraId="0455B313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24</w:t>
            </w:r>
          </w:p>
        </w:tc>
        <w:tc>
          <w:tcPr>
            <w:tcW w:w="1019" w:type="dxa"/>
            <w:gridSpan w:val="2"/>
            <w:vAlign w:val="center"/>
          </w:tcPr>
          <w:p w14:paraId="66C39998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190" w:type="dxa"/>
            <w:gridSpan w:val="4"/>
            <w:vAlign w:val="center"/>
          </w:tcPr>
          <w:p w14:paraId="78E8572C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Ukupni fosfor </w:t>
            </w:r>
          </w:p>
        </w:tc>
        <w:tc>
          <w:tcPr>
            <w:tcW w:w="2196" w:type="dxa"/>
            <w:gridSpan w:val="3"/>
            <w:vAlign w:val="center"/>
          </w:tcPr>
          <w:p w14:paraId="046535F7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847" w:type="dxa"/>
            <w:gridSpan w:val="2"/>
            <w:vAlign w:val="center"/>
          </w:tcPr>
          <w:p w14:paraId="39D3E553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11117B85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06EE20A5" w14:textId="77777777" w:rsidTr="007A4C7C">
        <w:tc>
          <w:tcPr>
            <w:tcW w:w="947" w:type="dxa"/>
            <w:gridSpan w:val="2"/>
            <w:vAlign w:val="center"/>
          </w:tcPr>
          <w:p w14:paraId="61CA8989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25</w:t>
            </w:r>
          </w:p>
        </w:tc>
        <w:tc>
          <w:tcPr>
            <w:tcW w:w="1019" w:type="dxa"/>
            <w:gridSpan w:val="2"/>
            <w:vAlign w:val="center"/>
          </w:tcPr>
          <w:p w14:paraId="320B43FB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332-21-4</w:t>
            </w:r>
          </w:p>
        </w:tc>
        <w:tc>
          <w:tcPr>
            <w:tcW w:w="3190" w:type="dxa"/>
            <w:gridSpan w:val="4"/>
            <w:vAlign w:val="center"/>
          </w:tcPr>
          <w:p w14:paraId="753BCDA5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Azbest</w:t>
            </w:r>
          </w:p>
        </w:tc>
        <w:tc>
          <w:tcPr>
            <w:tcW w:w="2196" w:type="dxa"/>
            <w:gridSpan w:val="3"/>
            <w:vAlign w:val="center"/>
          </w:tcPr>
          <w:p w14:paraId="124D2E80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847" w:type="dxa"/>
            <w:gridSpan w:val="2"/>
            <w:vAlign w:val="center"/>
          </w:tcPr>
          <w:p w14:paraId="35FDAC35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5FC44093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22E15959" w14:textId="77777777" w:rsidTr="007A4C7C">
        <w:tc>
          <w:tcPr>
            <w:tcW w:w="947" w:type="dxa"/>
            <w:gridSpan w:val="2"/>
            <w:vAlign w:val="center"/>
          </w:tcPr>
          <w:p w14:paraId="78671A3A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08</w:t>
            </w:r>
          </w:p>
        </w:tc>
        <w:tc>
          <w:tcPr>
            <w:tcW w:w="1019" w:type="dxa"/>
            <w:gridSpan w:val="2"/>
            <w:vAlign w:val="center"/>
          </w:tcPr>
          <w:p w14:paraId="26661D6E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5972-60-8</w:t>
            </w:r>
          </w:p>
        </w:tc>
        <w:tc>
          <w:tcPr>
            <w:tcW w:w="3190" w:type="dxa"/>
            <w:gridSpan w:val="4"/>
            <w:vAlign w:val="center"/>
          </w:tcPr>
          <w:p w14:paraId="3683D044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Alaklor</w:t>
            </w:r>
            <w:proofErr w:type="spellEnd"/>
          </w:p>
        </w:tc>
        <w:tc>
          <w:tcPr>
            <w:tcW w:w="2196" w:type="dxa"/>
            <w:gridSpan w:val="3"/>
            <w:vAlign w:val="center"/>
          </w:tcPr>
          <w:p w14:paraId="79D9893B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847" w:type="dxa"/>
            <w:gridSpan w:val="2"/>
            <w:vAlign w:val="center"/>
          </w:tcPr>
          <w:p w14:paraId="2972960B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2BF2F658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4071846E" w14:textId="77777777" w:rsidTr="007A4C7C">
        <w:tc>
          <w:tcPr>
            <w:tcW w:w="947" w:type="dxa"/>
            <w:gridSpan w:val="2"/>
            <w:vAlign w:val="center"/>
          </w:tcPr>
          <w:p w14:paraId="3A2D7AD5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09</w:t>
            </w:r>
          </w:p>
        </w:tc>
        <w:tc>
          <w:tcPr>
            <w:tcW w:w="1019" w:type="dxa"/>
            <w:gridSpan w:val="2"/>
            <w:vAlign w:val="center"/>
          </w:tcPr>
          <w:p w14:paraId="7DCE0C80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09-00-2</w:t>
            </w:r>
          </w:p>
        </w:tc>
        <w:tc>
          <w:tcPr>
            <w:tcW w:w="3190" w:type="dxa"/>
            <w:gridSpan w:val="4"/>
            <w:vAlign w:val="center"/>
          </w:tcPr>
          <w:p w14:paraId="64C28382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Aldrin</w:t>
            </w:r>
          </w:p>
        </w:tc>
        <w:tc>
          <w:tcPr>
            <w:tcW w:w="2196" w:type="dxa"/>
            <w:gridSpan w:val="3"/>
            <w:vAlign w:val="center"/>
          </w:tcPr>
          <w:p w14:paraId="153BF98E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847" w:type="dxa"/>
            <w:gridSpan w:val="2"/>
            <w:vAlign w:val="center"/>
          </w:tcPr>
          <w:p w14:paraId="38E18292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3E5AE78B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547DD5EA" w14:textId="77777777" w:rsidTr="007A4C7C">
        <w:tc>
          <w:tcPr>
            <w:tcW w:w="947" w:type="dxa"/>
            <w:gridSpan w:val="2"/>
            <w:vAlign w:val="center"/>
          </w:tcPr>
          <w:p w14:paraId="5DF24DFF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10</w:t>
            </w:r>
          </w:p>
        </w:tc>
        <w:tc>
          <w:tcPr>
            <w:tcW w:w="1019" w:type="dxa"/>
            <w:gridSpan w:val="2"/>
            <w:vAlign w:val="center"/>
          </w:tcPr>
          <w:p w14:paraId="33A707E7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912-24-9</w:t>
            </w:r>
          </w:p>
        </w:tc>
        <w:tc>
          <w:tcPr>
            <w:tcW w:w="3190" w:type="dxa"/>
            <w:gridSpan w:val="4"/>
            <w:vAlign w:val="center"/>
          </w:tcPr>
          <w:p w14:paraId="29E701B6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Atrazin</w:t>
            </w:r>
          </w:p>
        </w:tc>
        <w:tc>
          <w:tcPr>
            <w:tcW w:w="2196" w:type="dxa"/>
            <w:gridSpan w:val="3"/>
            <w:vAlign w:val="center"/>
          </w:tcPr>
          <w:p w14:paraId="1E395FF6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847" w:type="dxa"/>
            <w:gridSpan w:val="2"/>
            <w:vAlign w:val="center"/>
          </w:tcPr>
          <w:p w14:paraId="1A2326BA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5191768D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48DA3819" w14:textId="77777777" w:rsidTr="007A4C7C">
        <w:tc>
          <w:tcPr>
            <w:tcW w:w="947" w:type="dxa"/>
            <w:gridSpan w:val="2"/>
            <w:vAlign w:val="center"/>
          </w:tcPr>
          <w:p w14:paraId="7A8451EA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11</w:t>
            </w:r>
          </w:p>
        </w:tc>
        <w:tc>
          <w:tcPr>
            <w:tcW w:w="1019" w:type="dxa"/>
            <w:gridSpan w:val="2"/>
            <w:vAlign w:val="center"/>
          </w:tcPr>
          <w:p w14:paraId="41476B07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57-74-9</w:t>
            </w:r>
          </w:p>
        </w:tc>
        <w:tc>
          <w:tcPr>
            <w:tcW w:w="3190" w:type="dxa"/>
            <w:gridSpan w:val="4"/>
            <w:vAlign w:val="center"/>
          </w:tcPr>
          <w:p w14:paraId="6BE1D078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Klordan</w:t>
            </w:r>
          </w:p>
        </w:tc>
        <w:tc>
          <w:tcPr>
            <w:tcW w:w="2196" w:type="dxa"/>
            <w:gridSpan w:val="3"/>
            <w:vAlign w:val="center"/>
          </w:tcPr>
          <w:p w14:paraId="51077F22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847" w:type="dxa"/>
            <w:gridSpan w:val="2"/>
            <w:vAlign w:val="center"/>
          </w:tcPr>
          <w:p w14:paraId="27A518CA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03B4C445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084D4412" w14:textId="77777777" w:rsidTr="007A4C7C">
        <w:tc>
          <w:tcPr>
            <w:tcW w:w="947" w:type="dxa"/>
            <w:gridSpan w:val="2"/>
            <w:vAlign w:val="center"/>
          </w:tcPr>
          <w:p w14:paraId="76A6F749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12</w:t>
            </w:r>
          </w:p>
        </w:tc>
        <w:tc>
          <w:tcPr>
            <w:tcW w:w="1019" w:type="dxa"/>
            <w:gridSpan w:val="2"/>
            <w:vAlign w:val="center"/>
          </w:tcPr>
          <w:p w14:paraId="7E69B469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43-50-0</w:t>
            </w:r>
          </w:p>
        </w:tc>
        <w:tc>
          <w:tcPr>
            <w:tcW w:w="3190" w:type="dxa"/>
            <w:gridSpan w:val="4"/>
            <w:vAlign w:val="center"/>
          </w:tcPr>
          <w:p w14:paraId="383B1AF4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Klordekon</w:t>
            </w:r>
          </w:p>
        </w:tc>
        <w:tc>
          <w:tcPr>
            <w:tcW w:w="2196" w:type="dxa"/>
            <w:gridSpan w:val="3"/>
            <w:vAlign w:val="center"/>
          </w:tcPr>
          <w:p w14:paraId="4E85D164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847" w:type="dxa"/>
            <w:gridSpan w:val="2"/>
            <w:vAlign w:val="center"/>
          </w:tcPr>
          <w:p w14:paraId="7EBEBF7E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76C540A0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70DD463C" w14:textId="77777777" w:rsidTr="007A4C7C">
        <w:tc>
          <w:tcPr>
            <w:tcW w:w="947" w:type="dxa"/>
            <w:gridSpan w:val="2"/>
            <w:vAlign w:val="center"/>
          </w:tcPr>
          <w:p w14:paraId="17392974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13</w:t>
            </w:r>
          </w:p>
        </w:tc>
        <w:tc>
          <w:tcPr>
            <w:tcW w:w="1019" w:type="dxa"/>
            <w:gridSpan w:val="2"/>
            <w:vAlign w:val="center"/>
          </w:tcPr>
          <w:p w14:paraId="06F8027D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470-90-6</w:t>
            </w:r>
          </w:p>
        </w:tc>
        <w:tc>
          <w:tcPr>
            <w:tcW w:w="3190" w:type="dxa"/>
            <w:gridSpan w:val="4"/>
            <w:vAlign w:val="center"/>
          </w:tcPr>
          <w:p w14:paraId="7384237D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Klorfenvinfos</w:t>
            </w:r>
            <w:proofErr w:type="spellEnd"/>
          </w:p>
        </w:tc>
        <w:tc>
          <w:tcPr>
            <w:tcW w:w="2196" w:type="dxa"/>
            <w:gridSpan w:val="3"/>
            <w:vAlign w:val="center"/>
          </w:tcPr>
          <w:p w14:paraId="2F526773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847" w:type="dxa"/>
            <w:gridSpan w:val="2"/>
            <w:vAlign w:val="center"/>
          </w:tcPr>
          <w:p w14:paraId="07577621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415B912D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4DECF6A3" w14:textId="77777777" w:rsidTr="007A4C7C">
        <w:tc>
          <w:tcPr>
            <w:tcW w:w="947" w:type="dxa"/>
            <w:gridSpan w:val="2"/>
            <w:vAlign w:val="center"/>
          </w:tcPr>
          <w:p w14:paraId="73DC524C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14</w:t>
            </w:r>
          </w:p>
        </w:tc>
        <w:tc>
          <w:tcPr>
            <w:tcW w:w="1019" w:type="dxa"/>
            <w:gridSpan w:val="2"/>
            <w:vAlign w:val="center"/>
          </w:tcPr>
          <w:p w14:paraId="664E1A07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85535-84-8</w:t>
            </w:r>
          </w:p>
        </w:tc>
        <w:tc>
          <w:tcPr>
            <w:tcW w:w="3190" w:type="dxa"/>
            <w:gridSpan w:val="4"/>
            <w:vAlign w:val="center"/>
          </w:tcPr>
          <w:p w14:paraId="5D497873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Klorirani </w:t>
            </w:r>
            <w:proofErr w:type="spellStart"/>
            <w:r w:rsidRPr="00A968B0">
              <w:rPr>
                <w:sz w:val="24"/>
                <w:szCs w:val="24"/>
              </w:rPr>
              <w:t>alkani</w:t>
            </w:r>
            <w:proofErr w:type="spellEnd"/>
            <w:r w:rsidRPr="00A968B0">
              <w:rPr>
                <w:sz w:val="24"/>
                <w:szCs w:val="24"/>
              </w:rPr>
              <w:t xml:space="preserve"> , </w:t>
            </w:r>
            <w:proofErr w:type="spellStart"/>
            <w:r w:rsidRPr="00A968B0">
              <w:rPr>
                <w:sz w:val="24"/>
                <w:szCs w:val="24"/>
              </w:rPr>
              <w:t>C</w:t>
            </w:r>
            <w:r w:rsidRPr="00A968B0">
              <w:rPr>
                <w:sz w:val="24"/>
                <w:szCs w:val="24"/>
                <w:vertAlign w:val="subscript"/>
              </w:rPr>
              <w:t>10</w:t>
            </w:r>
            <w:proofErr w:type="spellEnd"/>
            <w:r w:rsidRPr="00A968B0">
              <w:rPr>
                <w:sz w:val="24"/>
                <w:szCs w:val="24"/>
                <w:vertAlign w:val="subscript"/>
              </w:rPr>
              <w:t xml:space="preserve"> </w:t>
            </w:r>
            <w:r w:rsidRPr="00A968B0">
              <w:rPr>
                <w:sz w:val="24"/>
                <w:szCs w:val="24"/>
              </w:rPr>
              <w:t>–</w:t>
            </w:r>
            <w:proofErr w:type="spellStart"/>
            <w:r w:rsidRPr="00A968B0">
              <w:rPr>
                <w:sz w:val="24"/>
                <w:szCs w:val="24"/>
              </w:rPr>
              <w:t>C</w:t>
            </w:r>
            <w:r w:rsidRPr="00A968B0">
              <w:rPr>
                <w:sz w:val="24"/>
                <w:szCs w:val="24"/>
                <w:vertAlign w:val="subscript"/>
              </w:rPr>
              <w:t>13</w:t>
            </w:r>
            <w:proofErr w:type="spellEnd"/>
          </w:p>
        </w:tc>
        <w:tc>
          <w:tcPr>
            <w:tcW w:w="2196" w:type="dxa"/>
            <w:gridSpan w:val="3"/>
            <w:vAlign w:val="center"/>
          </w:tcPr>
          <w:p w14:paraId="669EC1EB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847" w:type="dxa"/>
            <w:gridSpan w:val="2"/>
            <w:vAlign w:val="center"/>
          </w:tcPr>
          <w:p w14:paraId="73825505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6A049C4C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19B0B34F" w14:textId="77777777" w:rsidTr="007A4C7C">
        <w:tc>
          <w:tcPr>
            <w:tcW w:w="947" w:type="dxa"/>
            <w:gridSpan w:val="2"/>
            <w:vAlign w:val="center"/>
          </w:tcPr>
          <w:p w14:paraId="16BE9BB1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15</w:t>
            </w:r>
          </w:p>
        </w:tc>
        <w:tc>
          <w:tcPr>
            <w:tcW w:w="1019" w:type="dxa"/>
            <w:gridSpan w:val="2"/>
            <w:vAlign w:val="center"/>
          </w:tcPr>
          <w:p w14:paraId="29678BED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921-88-2</w:t>
            </w:r>
          </w:p>
        </w:tc>
        <w:tc>
          <w:tcPr>
            <w:tcW w:w="3190" w:type="dxa"/>
            <w:gridSpan w:val="4"/>
            <w:vAlign w:val="center"/>
          </w:tcPr>
          <w:p w14:paraId="046FC689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Klorpirifos</w:t>
            </w:r>
          </w:p>
        </w:tc>
        <w:tc>
          <w:tcPr>
            <w:tcW w:w="2196" w:type="dxa"/>
            <w:gridSpan w:val="3"/>
            <w:vAlign w:val="center"/>
          </w:tcPr>
          <w:p w14:paraId="4F203B87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847" w:type="dxa"/>
            <w:gridSpan w:val="2"/>
            <w:vAlign w:val="center"/>
          </w:tcPr>
          <w:p w14:paraId="22988801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50A65FA9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3B53D82D" w14:textId="77777777" w:rsidTr="007A4C7C">
        <w:tc>
          <w:tcPr>
            <w:tcW w:w="947" w:type="dxa"/>
            <w:gridSpan w:val="2"/>
            <w:vAlign w:val="center"/>
          </w:tcPr>
          <w:p w14:paraId="2ADB9A2B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16</w:t>
            </w:r>
          </w:p>
        </w:tc>
        <w:tc>
          <w:tcPr>
            <w:tcW w:w="1019" w:type="dxa"/>
            <w:gridSpan w:val="2"/>
            <w:vAlign w:val="center"/>
          </w:tcPr>
          <w:p w14:paraId="45B62D80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50-29-3</w:t>
            </w:r>
          </w:p>
        </w:tc>
        <w:tc>
          <w:tcPr>
            <w:tcW w:w="3190" w:type="dxa"/>
            <w:gridSpan w:val="4"/>
            <w:vAlign w:val="center"/>
          </w:tcPr>
          <w:p w14:paraId="78FC6515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DDT</w:t>
            </w:r>
            <w:proofErr w:type="spellEnd"/>
          </w:p>
        </w:tc>
        <w:tc>
          <w:tcPr>
            <w:tcW w:w="2196" w:type="dxa"/>
            <w:gridSpan w:val="3"/>
            <w:vAlign w:val="center"/>
          </w:tcPr>
          <w:p w14:paraId="05BED1D1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847" w:type="dxa"/>
            <w:gridSpan w:val="2"/>
            <w:vAlign w:val="center"/>
          </w:tcPr>
          <w:p w14:paraId="0483E3B8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52C3C470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61BC5615" w14:textId="77777777" w:rsidTr="007A4C7C">
        <w:tc>
          <w:tcPr>
            <w:tcW w:w="947" w:type="dxa"/>
            <w:gridSpan w:val="2"/>
            <w:vAlign w:val="center"/>
          </w:tcPr>
          <w:p w14:paraId="1A9907DF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17</w:t>
            </w:r>
          </w:p>
        </w:tc>
        <w:tc>
          <w:tcPr>
            <w:tcW w:w="1019" w:type="dxa"/>
            <w:gridSpan w:val="2"/>
            <w:vAlign w:val="center"/>
          </w:tcPr>
          <w:p w14:paraId="7BCFC176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7-06-</w:t>
            </w:r>
            <w:r w:rsidRPr="00A968B0">
              <w:rPr>
                <w:sz w:val="24"/>
                <w:szCs w:val="24"/>
              </w:rPr>
              <w:lastRenderedPageBreak/>
              <w:t>2</w:t>
            </w:r>
          </w:p>
        </w:tc>
        <w:tc>
          <w:tcPr>
            <w:tcW w:w="3190" w:type="dxa"/>
            <w:gridSpan w:val="4"/>
            <w:vAlign w:val="center"/>
          </w:tcPr>
          <w:p w14:paraId="6C3DC8B2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lastRenderedPageBreak/>
              <w:t>1,2-</w:t>
            </w:r>
            <w:proofErr w:type="spellStart"/>
            <w:r w:rsidRPr="00A968B0">
              <w:rPr>
                <w:sz w:val="24"/>
                <w:szCs w:val="24"/>
              </w:rPr>
              <w:t>dikloretan</w:t>
            </w:r>
            <w:proofErr w:type="spellEnd"/>
            <w:r w:rsidRPr="00A968B0">
              <w:rPr>
                <w:sz w:val="24"/>
                <w:szCs w:val="24"/>
              </w:rPr>
              <w:t xml:space="preserve"> (</w:t>
            </w:r>
            <w:proofErr w:type="spellStart"/>
            <w:r w:rsidRPr="00A968B0">
              <w:rPr>
                <w:sz w:val="24"/>
                <w:szCs w:val="24"/>
              </w:rPr>
              <w:t>EDC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2196" w:type="dxa"/>
            <w:gridSpan w:val="3"/>
            <w:vAlign w:val="center"/>
          </w:tcPr>
          <w:p w14:paraId="1949462F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</w:t>
            </w:r>
          </w:p>
        </w:tc>
        <w:tc>
          <w:tcPr>
            <w:tcW w:w="847" w:type="dxa"/>
            <w:gridSpan w:val="2"/>
            <w:vAlign w:val="center"/>
          </w:tcPr>
          <w:p w14:paraId="2B1633BF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0DCBE27C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0DA17B2B" w14:textId="77777777" w:rsidTr="007A4C7C">
        <w:tc>
          <w:tcPr>
            <w:tcW w:w="947" w:type="dxa"/>
            <w:gridSpan w:val="2"/>
            <w:vAlign w:val="center"/>
          </w:tcPr>
          <w:p w14:paraId="113F55D3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lastRenderedPageBreak/>
              <w:t>318</w:t>
            </w:r>
          </w:p>
        </w:tc>
        <w:tc>
          <w:tcPr>
            <w:tcW w:w="1019" w:type="dxa"/>
            <w:gridSpan w:val="2"/>
            <w:vAlign w:val="center"/>
          </w:tcPr>
          <w:p w14:paraId="45CC2C3C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75-09-2</w:t>
            </w:r>
          </w:p>
        </w:tc>
        <w:tc>
          <w:tcPr>
            <w:tcW w:w="3190" w:type="dxa"/>
            <w:gridSpan w:val="4"/>
            <w:vAlign w:val="center"/>
          </w:tcPr>
          <w:p w14:paraId="44C9D68F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Diklormetan</w:t>
            </w:r>
            <w:proofErr w:type="spellEnd"/>
            <w:r w:rsidRPr="00A968B0">
              <w:rPr>
                <w:sz w:val="24"/>
                <w:szCs w:val="24"/>
              </w:rPr>
              <w:t xml:space="preserve"> (</w:t>
            </w:r>
            <w:proofErr w:type="spellStart"/>
            <w:r w:rsidRPr="00A968B0">
              <w:rPr>
                <w:sz w:val="24"/>
                <w:szCs w:val="24"/>
              </w:rPr>
              <w:t>DCM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2196" w:type="dxa"/>
            <w:gridSpan w:val="3"/>
            <w:vAlign w:val="center"/>
          </w:tcPr>
          <w:p w14:paraId="0E3900D9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</w:t>
            </w:r>
          </w:p>
        </w:tc>
        <w:tc>
          <w:tcPr>
            <w:tcW w:w="847" w:type="dxa"/>
            <w:gridSpan w:val="2"/>
            <w:vAlign w:val="center"/>
          </w:tcPr>
          <w:p w14:paraId="3BE23097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6F6EEDB0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74F4B0AF" w14:textId="77777777" w:rsidTr="007A4C7C">
        <w:tc>
          <w:tcPr>
            <w:tcW w:w="947" w:type="dxa"/>
            <w:gridSpan w:val="2"/>
            <w:vAlign w:val="center"/>
          </w:tcPr>
          <w:p w14:paraId="06FEC869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19</w:t>
            </w:r>
          </w:p>
        </w:tc>
        <w:tc>
          <w:tcPr>
            <w:tcW w:w="1019" w:type="dxa"/>
            <w:gridSpan w:val="2"/>
            <w:vAlign w:val="center"/>
          </w:tcPr>
          <w:p w14:paraId="775B28ED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60-57-1</w:t>
            </w:r>
          </w:p>
        </w:tc>
        <w:tc>
          <w:tcPr>
            <w:tcW w:w="3190" w:type="dxa"/>
            <w:gridSpan w:val="4"/>
            <w:vAlign w:val="center"/>
          </w:tcPr>
          <w:p w14:paraId="7F3E028E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Dieldrin</w:t>
            </w:r>
          </w:p>
        </w:tc>
        <w:tc>
          <w:tcPr>
            <w:tcW w:w="2196" w:type="dxa"/>
            <w:gridSpan w:val="3"/>
            <w:vAlign w:val="center"/>
          </w:tcPr>
          <w:p w14:paraId="08F50889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847" w:type="dxa"/>
            <w:gridSpan w:val="2"/>
            <w:vAlign w:val="center"/>
          </w:tcPr>
          <w:p w14:paraId="3B55287E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4CFF3081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0C796188" w14:textId="77777777" w:rsidTr="007A4C7C">
        <w:tc>
          <w:tcPr>
            <w:tcW w:w="947" w:type="dxa"/>
            <w:gridSpan w:val="2"/>
            <w:vAlign w:val="center"/>
          </w:tcPr>
          <w:p w14:paraId="6A2B1206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20</w:t>
            </w:r>
          </w:p>
        </w:tc>
        <w:tc>
          <w:tcPr>
            <w:tcW w:w="1019" w:type="dxa"/>
            <w:gridSpan w:val="2"/>
            <w:vAlign w:val="center"/>
          </w:tcPr>
          <w:p w14:paraId="115F521D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30-54-1</w:t>
            </w:r>
          </w:p>
        </w:tc>
        <w:tc>
          <w:tcPr>
            <w:tcW w:w="3190" w:type="dxa"/>
            <w:gridSpan w:val="4"/>
            <w:vAlign w:val="center"/>
          </w:tcPr>
          <w:p w14:paraId="10DDE586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Diuron</w:t>
            </w:r>
            <w:proofErr w:type="spellEnd"/>
          </w:p>
        </w:tc>
        <w:tc>
          <w:tcPr>
            <w:tcW w:w="2196" w:type="dxa"/>
            <w:gridSpan w:val="3"/>
            <w:vAlign w:val="center"/>
          </w:tcPr>
          <w:p w14:paraId="2BBB07FE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847" w:type="dxa"/>
            <w:gridSpan w:val="2"/>
            <w:vAlign w:val="center"/>
          </w:tcPr>
          <w:p w14:paraId="412E6B99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2CE29BA2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204B4B76" w14:textId="77777777" w:rsidTr="007A4C7C">
        <w:tc>
          <w:tcPr>
            <w:tcW w:w="947" w:type="dxa"/>
            <w:gridSpan w:val="2"/>
            <w:vAlign w:val="center"/>
          </w:tcPr>
          <w:p w14:paraId="279F636B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21</w:t>
            </w:r>
          </w:p>
        </w:tc>
        <w:tc>
          <w:tcPr>
            <w:tcW w:w="1019" w:type="dxa"/>
            <w:gridSpan w:val="2"/>
            <w:vAlign w:val="center"/>
          </w:tcPr>
          <w:p w14:paraId="28B5BE83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15-29-7</w:t>
            </w:r>
          </w:p>
        </w:tc>
        <w:tc>
          <w:tcPr>
            <w:tcW w:w="3190" w:type="dxa"/>
            <w:gridSpan w:val="4"/>
            <w:vAlign w:val="center"/>
          </w:tcPr>
          <w:p w14:paraId="5F5A7BBC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Endosulfan</w:t>
            </w:r>
          </w:p>
        </w:tc>
        <w:tc>
          <w:tcPr>
            <w:tcW w:w="2196" w:type="dxa"/>
            <w:gridSpan w:val="3"/>
            <w:vAlign w:val="center"/>
          </w:tcPr>
          <w:p w14:paraId="2D49B477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847" w:type="dxa"/>
            <w:gridSpan w:val="2"/>
            <w:vAlign w:val="center"/>
          </w:tcPr>
          <w:p w14:paraId="7F9CF28C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4311E357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17C8AE37" w14:textId="77777777" w:rsidTr="007A4C7C">
        <w:tc>
          <w:tcPr>
            <w:tcW w:w="947" w:type="dxa"/>
            <w:gridSpan w:val="2"/>
            <w:vAlign w:val="center"/>
          </w:tcPr>
          <w:p w14:paraId="039AB2F5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22</w:t>
            </w:r>
          </w:p>
        </w:tc>
        <w:tc>
          <w:tcPr>
            <w:tcW w:w="1019" w:type="dxa"/>
            <w:gridSpan w:val="2"/>
            <w:vAlign w:val="center"/>
          </w:tcPr>
          <w:p w14:paraId="60D0003F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72-20-8</w:t>
            </w:r>
          </w:p>
        </w:tc>
        <w:tc>
          <w:tcPr>
            <w:tcW w:w="3190" w:type="dxa"/>
            <w:gridSpan w:val="4"/>
            <w:vAlign w:val="center"/>
          </w:tcPr>
          <w:p w14:paraId="26A66746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Endrin</w:t>
            </w:r>
          </w:p>
        </w:tc>
        <w:tc>
          <w:tcPr>
            <w:tcW w:w="2196" w:type="dxa"/>
            <w:gridSpan w:val="3"/>
            <w:vAlign w:val="center"/>
          </w:tcPr>
          <w:p w14:paraId="58D4C1F8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847" w:type="dxa"/>
            <w:gridSpan w:val="2"/>
            <w:vAlign w:val="center"/>
          </w:tcPr>
          <w:p w14:paraId="75222341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39AF5E7D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1A88C10A" w14:textId="77777777" w:rsidTr="007A4C7C">
        <w:tc>
          <w:tcPr>
            <w:tcW w:w="947" w:type="dxa"/>
            <w:gridSpan w:val="2"/>
            <w:vAlign w:val="center"/>
          </w:tcPr>
          <w:p w14:paraId="08D02E6E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23</w:t>
            </w:r>
          </w:p>
        </w:tc>
        <w:tc>
          <w:tcPr>
            <w:tcW w:w="1019" w:type="dxa"/>
            <w:gridSpan w:val="2"/>
            <w:vAlign w:val="center"/>
          </w:tcPr>
          <w:p w14:paraId="3591D926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190" w:type="dxa"/>
            <w:gridSpan w:val="4"/>
            <w:vAlign w:val="center"/>
          </w:tcPr>
          <w:p w14:paraId="37446092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Halogenirani organski spojevi (kao </w:t>
            </w:r>
            <w:proofErr w:type="spellStart"/>
            <w:r w:rsidRPr="00A968B0">
              <w:rPr>
                <w:sz w:val="24"/>
                <w:szCs w:val="24"/>
              </w:rPr>
              <w:t>AOX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2196" w:type="dxa"/>
            <w:gridSpan w:val="3"/>
            <w:vAlign w:val="center"/>
          </w:tcPr>
          <w:p w14:paraId="55398BBE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847" w:type="dxa"/>
            <w:gridSpan w:val="2"/>
            <w:vAlign w:val="center"/>
          </w:tcPr>
          <w:p w14:paraId="1BB2D589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36B6B69F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39E7FCD0" w14:textId="77777777" w:rsidTr="007A4C7C">
        <w:tc>
          <w:tcPr>
            <w:tcW w:w="947" w:type="dxa"/>
            <w:gridSpan w:val="2"/>
            <w:vAlign w:val="center"/>
          </w:tcPr>
          <w:p w14:paraId="0B6256DB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24</w:t>
            </w:r>
          </w:p>
        </w:tc>
        <w:tc>
          <w:tcPr>
            <w:tcW w:w="1019" w:type="dxa"/>
            <w:gridSpan w:val="2"/>
            <w:vAlign w:val="center"/>
          </w:tcPr>
          <w:p w14:paraId="56AAC834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76-44-8</w:t>
            </w:r>
          </w:p>
        </w:tc>
        <w:tc>
          <w:tcPr>
            <w:tcW w:w="3190" w:type="dxa"/>
            <w:gridSpan w:val="4"/>
            <w:vAlign w:val="center"/>
          </w:tcPr>
          <w:p w14:paraId="70CF5904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Heptaklor</w:t>
            </w:r>
          </w:p>
        </w:tc>
        <w:tc>
          <w:tcPr>
            <w:tcW w:w="2196" w:type="dxa"/>
            <w:gridSpan w:val="3"/>
            <w:vAlign w:val="center"/>
          </w:tcPr>
          <w:p w14:paraId="5D96DE65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847" w:type="dxa"/>
            <w:gridSpan w:val="2"/>
            <w:vAlign w:val="center"/>
          </w:tcPr>
          <w:p w14:paraId="7FDEB0EA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1D35F440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73252647" w14:textId="77777777" w:rsidTr="007A4C7C">
        <w:tc>
          <w:tcPr>
            <w:tcW w:w="947" w:type="dxa"/>
            <w:gridSpan w:val="2"/>
            <w:vAlign w:val="center"/>
          </w:tcPr>
          <w:p w14:paraId="13DA8EEF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25</w:t>
            </w:r>
          </w:p>
        </w:tc>
        <w:tc>
          <w:tcPr>
            <w:tcW w:w="1019" w:type="dxa"/>
            <w:gridSpan w:val="2"/>
            <w:vAlign w:val="center"/>
          </w:tcPr>
          <w:p w14:paraId="42AA125C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18-74-1</w:t>
            </w:r>
          </w:p>
        </w:tc>
        <w:tc>
          <w:tcPr>
            <w:tcW w:w="3190" w:type="dxa"/>
            <w:gridSpan w:val="4"/>
            <w:vAlign w:val="center"/>
          </w:tcPr>
          <w:p w14:paraId="118F1B5B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Heksaklorbenzen (</w:t>
            </w:r>
            <w:proofErr w:type="spellStart"/>
            <w:r w:rsidRPr="00A968B0">
              <w:rPr>
                <w:sz w:val="24"/>
                <w:szCs w:val="24"/>
              </w:rPr>
              <w:t>HCB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2196" w:type="dxa"/>
            <w:gridSpan w:val="3"/>
            <w:vAlign w:val="center"/>
          </w:tcPr>
          <w:p w14:paraId="3A1933EC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847" w:type="dxa"/>
            <w:gridSpan w:val="2"/>
            <w:vAlign w:val="center"/>
          </w:tcPr>
          <w:p w14:paraId="73E9B19C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674F9572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00200081" w14:textId="77777777" w:rsidTr="007A4C7C">
        <w:tc>
          <w:tcPr>
            <w:tcW w:w="947" w:type="dxa"/>
            <w:gridSpan w:val="2"/>
            <w:vAlign w:val="center"/>
          </w:tcPr>
          <w:p w14:paraId="733A7943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26</w:t>
            </w:r>
          </w:p>
        </w:tc>
        <w:tc>
          <w:tcPr>
            <w:tcW w:w="1019" w:type="dxa"/>
            <w:gridSpan w:val="2"/>
            <w:vAlign w:val="center"/>
          </w:tcPr>
          <w:p w14:paraId="254AE8C4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87-68-3</w:t>
            </w:r>
          </w:p>
        </w:tc>
        <w:tc>
          <w:tcPr>
            <w:tcW w:w="3190" w:type="dxa"/>
            <w:gridSpan w:val="4"/>
            <w:vAlign w:val="center"/>
          </w:tcPr>
          <w:p w14:paraId="45D0708F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Heksaklorbutadien (</w:t>
            </w:r>
            <w:proofErr w:type="spellStart"/>
            <w:r w:rsidRPr="00A968B0">
              <w:rPr>
                <w:sz w:val="24"/>
                <w:szCs w:val="24"/>
              </w:rPr>
              <w:t>HCBD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2196" w:type="dxa"/>
            <w:gridSpan w:val="3"/>
            <w:vAlign w:val="center"/>
          </w:tcPr>
          <w:p w14:paraId="687AF11E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847" w:type="dxa"/>
            <w:gridSpan w:val="2"/>
            <w:vAlign w:val="center"/>
          </w:tcPr>
          <w:p w14:paraId="4F80FD90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228C6C35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4DFF3FFD" w14:textId="77777777" w:rsidTr="007A4C7C">
        <w:tc>
          <w:tcPr>
            <w:tcW w:w="947" w:type="dxa"/>
            <w:gridSpan w:val="2"/>
            <w:vAlign w:val="center"/>
          </w:tcPr>
          <w:p w14:paraId="66C000C5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27</w:t>
            </w:r>
          </w:p>
        </w:tc>
        <w:tc>
          <w:tcPr>
            <w:tcW w:w="1019" w:type="dxa"/>
            <w:gridSpan w:val="2"/>
            <w:vAlign w:val="center"/>
          </w:tcPr>
          <w:p w14:paraId="6EEA7057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608-73-1</w:t>
            </w:r>
          </w:p>
        </w:tc>
        <w:tc>
          <w:tcPr>
            <w:tcW w:w="3190" w:type="dxa"/>
            <w:gridSpan w:val="4"/>
            <w:vAlign w:val="center"/>
          </w:tcPr>
          <w:p w14:paraId="32E49B9D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  <w:highlight w:val="yellow"/>
              </w:rPr>
            </w:pPr>
            <w:r w:rsidRPr="00A968B0">
              <w:rPr>
                <w:sz w:val="24"/>
                <w:szCs w:val="24"/>
              </w:rPr>
              <w:t>1,2,3,4,5,6-heksaklorcikloheksan (</w:t>
            </w:r>
            <w:proofErr w:type="spellStart"/>
            <w:r w:rsidRPr="00A968B0">
              <w:rPr>
                <w:sz w:val="24"/>
                <w:szCs w:val="24"/>
              </w:rPr>
              <w:t>HCH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2196" w:type="dxa"/>
            <w:gridSpan w:val="3"/>
            <w:vAlign w:val="center"/>
          </w:tcPr>
          <w:p w14:paraId="07329FFE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847" w:type="dxa"/>
            <w:gridSpan w:val="2"/>
            <w:vAlign w:val="center"/>
          </w:tcPr>
          <w:p w14:paraId="3C309177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2E4952EE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059124A0" w14:textId="77777777" w:rsidTr="007A4C7C">
        <w:tc>
          <w:tcPr>
            <w:tcW w:w="947" w:type="dxa"/>
            <w:gridSpan w:val="2"/>
            <w:vAlign w:val="center"/>
          </w:tcPr>
          <w:p w14:paraId="5446AA58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28</w:t>
            </w:r>
          </w:p>
        </w:tc>
        <w:tc>
          <w:tcPr>
            <w:tcW w:w="1019" w:type="dxa"/>
            <w:gridSpan w:val="2"/>
            <w:vAlign w:val="center"/>
          </w:tcPr>
          <w:p w14:paraId="3601DF37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58-89-9</w:t>
            </w:r>
          </w:p>
        </w:tc>
        <w:tc>
          <w:tcPr>
            <w:tcW w:w="3190" w:type="dxa"/>
            <w:gridSpan w:val="4"/>
            <w:vAlign w:val="center"/>
          </w:tcPr>
          <w:p w14:paraId="00DD1461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Lindan</w:t>
            </w:r>
          </w:p>
        </w:tc>
        <w:tc>
          <w:tcPr>
            <w:tcW w:w="2196" w:type="dxa"/>
            <w:gridSpan w:val="3"/>
            <w:vAlign w:val="center"/>
          </w:tcPr>
          <w:p w14:paraId="3C638715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847" w:type="dxa"/>
            <w:gridSpan w:val="2"/>
            <w:vAlign w:val="center"/>
          </w:tcPr>
          <w:p w14:paraId="51421329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6EE5EBBA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5C042FF1" w14:textId="77777777" w:rsidTr="007A4C7C">
        <w:tc>
          <w:tcPr>
            <w:tcW w:w="947" w:type="dxa"/>
            <w:gridSpan w:val="2"/>
            <w:vAlign w:val="center"/>
          </w:tcPr>
          <w:p w14:paraId="2C36D0E3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29</w:t>
            </w:r>
          </w:p>
        </w:tc>
        <w:tc>
          <w:tcPr>
            <w:tcW w:w="1019" w:type="dxa"/>
            <w:gridSpan w:val="2"/>
            <w:vAlign w:val="center"/>
          </w:tcPr>
          <w:p w14:paraId="4DF8683C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385-85-5</w:t>
            </w:r>
          </w:p>
        </w:tc>
        <w:tc>
          <w:tcPr>
            <w:tcW w:w="3190" w:type="dxa"/>
            <w:gridSpan w:val="4"/>
            <w:vAlign w:val="center"/>
          </w:tcPr>
          <w:p w14:paraId="4DC3A27C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Mireks</w:t>
            </w:r>
          </w:p>
        </w:tc>
        <w:tc>
          <w:tcPr>
            <w:tcW w:w="2196" w:type="dxa"/>
            <w:gridSpan w:val="3"/>
            <w:vAlign w:val="center"/>
          </w:tcPr>
          <w:p w14:paraId="653D3CF8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847" w:type="dxa"/>
            <w:gridSpan w:val="2"/>
            <w:vAlign w:val="center"/>
          </w:tcPr>
          <w:p w14:paraId="7958F2B2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6463997D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57F8BAD0" w14:textId="77777777" w:rsidTr="007A4C7C">
        <w:tc>
          <w:tcPr>
            <w:tcW w:w="947" w:type="dxa"/>
            <w:gridSpan w:val="2"/>
            <w:vAlign w:val="center"/>
          </w:tcPr>
          <w:p w14:paraId="27B02118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30</w:t>
            </w:r>
          </w:p>
        </w:tc>
        <w:tc>
          <w:tcPr>
            <w:tcW w:w="1019" w:type="dxa"/>
            <w:gridSpan w:val="2"/>
            <w:vAlign w:val="center"/>
          </w:tcPr>
          <w:p w14:paraId="2AF268D1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190" w:type="dxa"/>
            <w:gridSpan w:val="4"/>
            <w:vAlign w:val="center"/>
          </w:tcPr>
          <w:p w14:paraId="30ABDE43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Poliklorirani </w:t>
            </w:r>
            <w:proofErr w:type="spellStart"/>
            <w:r w:rsidRPr="00A968B0">
              <w:rPr>
                <w:sz w:val="24"/>
                <w:szCs w:val="24"/>
              </w:rPr>
              <w:t>dibenzodioksini</w:t>
            </w:r>
            <w:proofErr w:type="spellEnd"/>
            <w:r w:rsidRPr="00A968B0">
              <w:rPr>
                <w:sz w:val="24"/>
                <w:szCs w:val="24"/>
              </w:rPr>
              <w:t xml:space="preserve"> i </w:t>
            </w:r>
            <w:proofErr w:type="spellStart"/>
            <w:r w:rsidRPr="00A968B0">
              <w:rPr>
                <w:sz w:val="24"/>
                <w:szCs w:val="24"/>
              </w:rPr>
              <w:t>poliklororani</w:t>
            </w:r>
            <w:proofErr w:type="spellEnd"/>
            <w:r w:rsidRPr="00A968B0">
              <w:rPr>
                <w:sz w:val="24"/>
                <w:szCs w:val="24"/>
              </w:rPr>
              <w:t xml:space="preserve"> dibenzofurani (</w:t>
            </w:r>
            <w:proofErr w:type="spellStart"/>
            <w:r w:rsidRPr="00A968B0">
              <w:rPr>
                <w:sz w:val="24"/>
                <w:szCs w:val="24"/>
              </w:rPr>
              <w:t>PCDD+PCDF</w:t>
            </w:r>
            <w:proofErr w:type="spellEnd"/>
            <w:r w:rsidRPr="00A968B0">
              <w:rPr>
                <w:sz w:val="24"/>
                <w:szCs w:val="24"/>
              </w:rPr>
              <w:t xml:space="preserve">) (kao </w:t>
            </w:r>
            <w:proofErr w:type="spellStart"/>
            <w:r w:rsidRPr="00A968B0">
              <w:rPr>
                <w:sz w:val="24"/>
                <w:szCs w:val="24"/>
              </w:rPr>
              <w:t>TEQ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2196" w:type="dxa"/>
            <w:gridSpan w:val="3"/>
            <w:vAlign w:val="center"/>
          </w:tcPr>
          <w:p w14:paraId="4C7A7CFE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,0001</w:t>
            </w:r>
          </w:p>
        </w:tc>
        <w:tc>
          <w:tcPr>
            <w:tcW w:w="847" w:type="dxa"/>
            <w:gridSpan w:val="2"/>
            <w:vAlign w:val="center"/>
          </w:tcPr>
          <w:p w14:paraId="1219EF26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07F8343D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16A06F91" w14:textId="77777777" w:rsidTr="007A4C7C">
        <w:tc>
          <w:tcPr>
            <w:tcW w:w="947" w:type="dxa"/>
            <w:gridSpan w:val="2"/>
            <w:vAlign w:val="center"/>
          </w:tcPr>
          <w:p w14:paraId="7C238F4E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31</w:t>
            </w:r>
          </w:p>
        </w:tc>
        <w:tc>
          <w:tcPr>
            <w:tcW w:w="1019" w:type="dxa"/>
            <w:gridSpan w:val="2"/>
            <w:vAlign w:val="center"/>
          </w:tcPr>
          <w:p w14:paraId="7B3DAA0E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608-93-5</w:t>
            </w:r>
          </w:p>
        </w:tc>
        <w:tc>
          <w:tcPr>
            <w:tcW w:w="3190" w:type="dxa"/>
            <w:gridSpan w:val="4"/>
            <w:vAlign w:val="center"/>
          </w:tcPr>
          <w:p w14:paraId="07B1CBB5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entaklorbenzen</w:t>
            </w:r>
          </w:p>
        </w:tc>
        <w:tc>
          <w:tcPr>
            <w:tcW w:w="2196" w:type="dxa"/>
            <w:gridSpan w:val="3"/>
            <w:vAlign w:val="center"/>
          </w:tcPr>
          <w:p w14:paraId="4AE09287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847" w:type="dxa"/>
            <w:gridSpan w:val="2"/>
            <w:vAlign w:val="center"/>
          </w:tcPr>
          <w:p w14:paraId="24623297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663B93C2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5A62AA0F" w14:textId="77777777" w:rsidTr="007A4C7C">
        <w:tc>
          <w:tcPr>
            <w:tcW w:w="947" w:type="dxa"/>
            <w:gridSpan w:val="2"/>
            <w:vAlign w:val="center"/>
          </w:tcPr>
          <w:p w14:paraId="23E4CB58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32</w:t>
            </w:r>
          </w:p>
        </w:tc>
        <w:tc>
          <w:tcPr>
            <w:tcW w:w="1019" w:type="dxa"/>
            <w:gridSpan w:val="2"/>
            <w:vAlign w:val="center"/>
          </w:tcPr>
          <w:p w14:paraId="1B59B541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87-86-5</w:t>
            </w:r>
          </w:p>
        </w:tc>
        <w:tc>
          <w:tcPr>
            <w:tcW w:w="3190" w:type="dxa"/>
            <w:gridSpan w:val="4"/>
            <w:vAlign w:val="center"/>
          </w:tcPr>
          <w:p w14:paraId="5B8B40A0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entaklorfenol (</w:t>
            </w:r>
            <w:proofErr w:type="spellStart"/>
            <w:r w:rsidRPr="00A968B0">
              <w:rPr>
                <w:sz w:val="24"/>
                <w:szCs w:val="24"/>
              </w:rPr>
              <w:t>PCP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2196" w:type="dxa"/>
            <w:gridSpan w:val="3"/>
            <w:vAlign w:val="center"/>
          </w:tcPr>
          <w:p w14:paraId="083B14F1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847" w:type="dxa"/>
            <w:gridSpan w:val="2"/>
            <w:vAlign w:val="center"/>
          </w:tcPr>
          <w:p w14:paraId="5D9F1AB8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3BD0F563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285BDF1E" w14:textId="77777777" w:rsidTr="007A4C7C">
        <w:tc>
          <w:tcPr>
            <w:tcW w:w="947" w:type="dxa"/>
            <w:gridSpan w:val="2"/>
            <w:vAlign w:val="center"/>
          </w:tcPr>
          <w:p w14:paraId="1622EC26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33</w:t>
            </w:r>
          </w:p>
        </w:tc>
        <w:tc>
          <w:tcPr>
            <w:tcW w:w="1019" w:type="dxa"/>
            <w:gridSpan w:val="2"/>
            <w:vAlign w:val="center"/>
          </w:tcPr>
          <w:p w14:paraId="54CA3A75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336-36-3</w:t>
            </w:r>
          </w:p>
        </w:tc>
        <w:tc>
          <w:tcPr>
            <w:tcW w:w="3190" w:type="dxa"/>
            <w:gridSpan w:val="4"/>
            <w:vAlign w:val="center"/>
          </w:tcPr>
          <w:p w14:paraId="6D316D5F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olikloriranibifenili (</w:t>
            </w:r>
            <w:proofErr w:type="spellStart"/>
            <w:r w:rsidRPr="00A968B0">
              <w:rPr>
                <w:sz w:val="24"/>
                <w:szCs w:val="24"/>
              </w:rPr>
              <w:t>PCB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2196" w:type="dxa"/>
            <w:gridSpan w:val="3"/>
            <w:vAlign w:val="center"/>
          </w:tcPr>
          <w:p w14:paraId="1C3DD1AC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,1</w:t>
            </w:r>
          </w:p>
        </w:tc>
        <w:tc>
          <w:tcPr>
            <w:tcW w:w="847" w:type="dxa"/>
            <w:gridSpan w:val="2"/>
            <w:vAlign w:val="center"/>
          </w:tcPr>
          <w:p w14:paraId="0AA16637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6CDAFE54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33A06E32" w14:textId="77777777" w:rsidTr="007A4C7C">
        <w:tc>
          <w:tcPr>
            <w:tcW w:w="947" w:type="dxa"/>
            <w:gridSpan w:val="2"/>
            <w:vAlign w:val="center"/>
          </w:tcPr>
          <w:p w14:paraId="678B4C73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34</w:t>
            </w:r>
          </w:p>
        </w:tc>
        <w:tc>
          <w:tcPr>
            <w:tcW w:w="1019" w:type="dxa"/>
            <w:gridSpan w:val="2"/>
            <w:vAlign w:val="center"/>
          </w:tcPr>
          <w:p w14:paraId="6600CDB6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22-34-9</w:t>
            </w:r>
          </w:p>
        </w:tc>
        <w:tc>
          <w:tcPr>
            <w:tcW w:w="3190" w:type="dxa"/>
            <w:gridSpan w:val="4"/>
            <w:vAlign w:val="center"/>
          </w:tcPr>
          <w:p w14:paraId="47E0BB93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Simazin</w:t>
            </w:r>
            <w:proofErr w:type="spellEnd"/>
          </w:p>
        </w:tc>
        <w:tc>
          <w:tcPr>
            <w:tcW w:w="2196" w:type="dxa"/>
            <w:gridSpan w:val="3"/>
            <w:vAlign w:val="center"/>
          </w:tcPr>
          <w:p w14:paraId="1388C4EE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847" w:type="dxa"/>
            <w:gridSpan w:val="2"/>
            <w:vAlign w:val="center"/>
          </w:tcPr>
          <w:p w14:paraId="00F79FBA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36B75E10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4395B3FE" w14:textId="77777777" w:rsidTr="007A4C7C">
        <w:tc>
          <w:tcPr>
            <w:tcW w:w="947" w:type="dxa"/>
            <w:gridSpan w:val="2"/>
            <w:vAlign w:val="center"/>
          </w:tcPr>
          <w:p w14:paraId="2CB04610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35</w:t>
            </w:r>
          </w:p>
        </w:tc>
        <w:tc>
          <w:tcPr>
            <w:tcW w:w="1019" w:type="dxa"/>
            <w:gridSpan w:val="2"/>
            <w:vAlign w:val="center"/>
          </w:tcPr>
          <w:p w14:paraId="017C9BBF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27-18-4</w:t>
            </w:r>
          </w:p>
        </w:tc>
        <w:tc>
          <w:tcPr>
            <w:tcW w:w="3190" w:type="dxa"/>
            <w:gridSpan w:val="4"/>
            <w:vAlign w:val="center"/>
          </w:tcPr>
          <w:p w14:paraId="246FB040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Tetrakloretilen</w:t>
            </w:r>
            <w:proofErr w:type="spellEnd"/>
            <w:r w:rsidRPr="00A968B0">
              <w:rPr>
                <w:sz w:val="24"/>
                <w:szCs w:val="24"/>
              </w:rPr>
              <w:t xml:space="preserve"> (</w:t>
            </w:r>
            <w:proofErr w:type="spellStart"/>
            <w:r w:rsidRPr="00A968B0">
              <w:rPr>
                <w:sz w:val="24"/>
                <w:szCs w:val="24"/>
              </w:rPr>
              <w:t>PER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2196" w:type="dxa"/>
            <w:gridSpan w:val="3"/>
            <w:vAlign w:val="center"/>
          </w:tcPr>
          <w:p w14:paraId="6BC95420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</w:t>
            </w:r>
          </w:p>
        </w:tc>
        <w:tc>
          <w:tcPr>
            <w:tcW w:w="847" w:type="dxa"/>
            <w:gridSpan w:val="2"/>
            <w:vAlign w:val="center"/>
          </w:tcPr>
          <w:p w14:paraId="25AD42E7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02EC701D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09D27C29" w14:textId="77777777" w:rsidTr="007A4C7C">
        <w:tc>
          <w:tcPr>
            <w:tcW w:w="947" w:type="dxa"/>
            <w:gridSpan w:val="2"/>
            <w:vAlign w:val="center"/>
          </w:tcPr>
          <w:p w14:paraId="6126FE9A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36</w:t>
            </w:r>
          </w:p>
        </w:tc>
        <w:tc>
          <w:tcPr>
            <w:tcW w:w="1019" w:type="dxa"/>
            <w:gridSpan w:val="2"/>
            <w:vAlign w:val="center"/>
          </w:tcPr>
          <w:p w14:paraId="300236EF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56-23-5</w:t>
            </w:r>
          </w:p>
        </w:tc>
        <w:tc>
          <w:tcPr>
            <w:tcW w:w="3190" w:type="dxa"/>
            <w:gridSpan w:val="4"/>
            <w:vAlign w:val="center"/>
          </w:tcPr>
          <w:p w14:paraId="60023242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Tetraklormetan</w:t>
            </w:r>
            <w:proofErr w:type="spellEnd"/>
            <w:r w:rsidRPr="00A968B0">
              <w:rPr>
                <w:sz w:val="24"/>
                <w:szCs w:val="24"/>
              </w:rPr>
              <w:t xml:space="preserve"> (</w:t>
            </w:r>
            <w:proofErr w:type="spellStart"/>
            <w:r w:rsidRPr="00A968B0">
              <w:rPr>
                <w:sz w:val="24"/>
                <w:szCs w:val="24"/>
              </w:rPr>
              <w:t>TCM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2196" w:type="dxa"/>
            <w:gridSpan w:val="3"/>
            <w:vAlign w:val="center"/>
          </w:tcPr>
          <w:p w14:paraId="4F4EFA19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847" w:type="dxa"/>
            <w:gridSpan w:val="2"/>
            <w:vAlign w:val="center"/>
          </w:tcPr>
          <w:p w14:paraId="23DD6F0B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00F9CA4C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1EB62208" w14:textId="77777777" w:rsidTr="007A4C7C">
        <w:tc>
          <w:tcPr>
            <w:tcW w:w="947" w:type="dxa"/>
            <w:gridSpan w:val="2"/>
            <w:vAlign w:val="center"/>
          </w:tcPr>
          <w:p w14:paraId="6AF1ED5C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37</w:t>
            </w:r>
          </w:p>
        </w:tc>
        <w:tc>
          <w:tcPr>
            <w:tcW w:w="1019" w:type="dxa"/>
            <w:gridSpan w:val="2"/>
            <w:vAlign w:val="center"/>
          </w:tcPr>
          <w:p w14:paraId="5E2BDE2A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  <w:highlight w:val="yellow"/>
              </w:rPr>
            </w:pPr>
            <w:r w:rsidRPr="00A968B0">
              <w:rPr>
                <w:sz w:val="24"/>
                <w:szCs w:val="24"/>
              </w:rPr>
              <w:t>12002-48-1</w:t>
            </w:r>
          </w:p>
        </w:tc>
        <w:tc>
          <w:tcPr>
            <w:tcW w:w="3190" w:type="dxa"/>
            <w:gridSpan w:val="4"/>
            <w:vAlign w:val="center"/>
          </w:tcPr>
          <w:p w14:paraId="53F6DD87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Triklorbenzen</w:t>
            </w:r>
            <w:proofErr w:type="spellEnd"/>
            <w:r w:rsidRPr="00A968B0">
              <w:rPr>
                <w:sz w:val="24"/>
                <w:szCs w:val="24"/>
              </w:rPr>
              <w:t xml:space="preserve"> (</w:t>
            </w:r>
            <w:proofErr w:type="spellStart"/>
            <w:r w:rsidRPr="00A968B0">
              <w:rPr>
                <w:sz w:val="24"/>
                <w:szCs w:val="24"/>
              </w:rPr>
              <w:t>TCB</w:t>
            </w:r>
            <w:proofErr w:type="spellEnd"/>
            <w:r w:rsidRPr="00A968B0">
              <w:rPr>
                <w:sz w:val="24"/>
                <w:szCs w:val="24"/>
              </w:rPr>
              <w:t>) (svi izomeri)</w:t>
            </w:r>
          </w:p>
        </w:tc>
        <w:tc>
          <w:tcPr>
            <w:tcW w:w="2196" w:type="dxa"/>
            <w:gridSpan w:val="3"/>
            <w:vAlign w:val="center"/>
          </w:tcPr>
          <w:p w14:paraId="409D6FF1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847" w:type="dxa"/>
            <w:gridSpan w:val="2"/>
            <w:vAlign w:val="center"/>
          </w:tcPr>
          <w:p w14:paraId="72DC399A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059ACCF9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06F276DD" w14:textId="77777777" w:rsidTr="007A4C7C">
        <w:tc>
          <w:tcPr>
            <w:tcW w:w="947" w:type="dxa"/>
            <w:gridSpan w:val="2"/>
            <w:vAlign w:val="center"/>
          </w:tcPr>
          <w:p w14:paraId="4C4461E0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40</w:t>
            </w:r>
          </w:p>
        </w:tc>
        <w:tc>
          <w:tcPr>
            <w:tcW w:w="1019" w:type="dxa"/>
            <w:gridSpan w:val="2"/>
            <w:vAlign w:val="center"/>
          </w:tcPr>
          <w:p w14:paraId="766BA776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79-01-6</w:t>
            </w:r>
          </w:p>
        </w:tc>
        <w:tc>
          <w:tcPr>
            <w:tcW w:w="3190" w:type="dxa"/>
            <w:gridSpan w:val="4"/>
            <w:vAlign w:val="center"/>
          </w:tcPr>
          <w:p w14:paraId="1B0458F3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Trikloretilen</w:t>
            </w:r>
            <w:proofErr w:type="spellEnd"/>
            <w:r w:rsidRPr="00A968B0">
              <w:rPr>
                <w:sz w:val="24"/>
                <w:szCs w:val="24"/>
              </w:rPr>
              <w:t xml:space="preserve"> (TRI)</w:t>
            </w:r>
          </w:p>
        </w:tc>
        <w:tc>
          <w:tcPr>
            <w:tcW w:w="2196" w:type="dxa"/>
            <w:gridSpan w:val="3"/>
            <w:vAlign w:val="center"/>
          </w:tcPr>
          <w:p w14:paraId="10D51827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</w:t>
            </w:r>
          </w:p>
        </w:tc>
        <w:tc>
          <w:tcPr>
            <w:tcW w:w="847" w:type="dxa"/>
            <w:gridSpan w:val="2"/>
            <w:vAlign w:val="center"/>
          </w:tcPr>
          <w:p w14:paraId="5A0C5AA5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26FE5AE9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4FB28A31" w14:textId="77777777" w:rsidTr="007A4C7C">
        <w:tc>
          <w:tcPr>
            <w:tcW w:w="947" w:type="dxa"/>
            <w:gridSpan w:val="2"/>
            <w:vAlign w:val="center"/>
          </w:tcPr>
          <w:p w14:paraId="1EC6A413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41</w:t>
            </w:r>
          </w:p>
        </w:tc>
        <w:tc>
          <w:tcPr>
            <w:tcW w:w="1019" w:type="dxa"/>
            <w:gridSpan w:val="2"/>
            <w:vAlign w:val="center"/>
          </w:tcPr>
          <w:p w14:paraId="459131B0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67-66-3</w:t>
            </w:r>
          </w:p>
        </w:tc>
        <w:tc>
          <w:tcPr>
            <w:tcW w:w="3190" w:type="dxa"/>
            <w:gridSpan w:val="4"/>
            <w:vAlign w:val="center"/>
          </w:tcPr>
          <w:p w14:paraId="6E2BFD09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Triklormetan</w:t>
            </w:r>
          </w:p>
        </w:tc>
        <w:tc>
          <w:tcPr>
            <w:tcW w:w="2196" w:type="dxa"/>
            <w:gridSpan w:val="3"/>
            <w:vAlign w:val="center"/>
          </w:tcPr>
          <w:p w14:paraId="289722C7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</w:t>
            </w:r>
          </w:p>
        </w:tc>
        <w:tc>
          <w:tcPr>
            <w:tcW w:w="847" w:type="dxa"/>
            <w:gridSpan w:val="2"/>
            <w:vAlign w:val="center"/>
          </w:tcPr>
          <w:p w14:paraId="491E0455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1F991B21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47C657DE" w14:textId="77777777" w:rsidTr="007A4C7C">
        <w:tc>
          <w:tcPr>
            <w:tcW w:w="947" w:type="dxa"/>
            <w:gridSpan w:val="2"/>
            <w:vAlign w:val="center"/>
          </w:tcPr>
          <w:p w14:paraId="0F6C6567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42</w:t>
            </w:r>
          </w:p>
        </w:tc>
        <w:tc>
          <w:tcPr>
            <w:tcW w:w="1019" w:type="dxa"/>
            <w:gridSpan w:val="2"/>
            <w:vAlign w:val="center"/>
          </w:tcPr>
          <w:p w14:paraId="4C7ACD99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8001-35-2</w:t>
            </w:r>
          </w:p>
        </w:tc>
        <w:tc>
          <w:tcPr>
            <w:tcW w:w="3190" w:type="dxa"/>
            <w:gridSpan w:val="4"/>
            <w:vAlign w:val="center"/>
          </w:tcPr>
          <w:p w14:paraId="1E2E54BB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Toksafen</w:t>
            </w:r>
          </w:p>
        </w:tc>
        <w:tc>
          <w:tcPr>
            <w:tcW w:w="2196" w:type="dxa"/>
            <w:gridSpan w:val="3"/>
            <w:vAlign w:val="center"/>
          </w:tcPr>
          <w:p w14:paraId="72753DDB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847" w:type="dxa"/>
            <w:gridSpan w:val="2"/>
            <w:vAlign w:val="center"/>
          </w:tcPr>
          <w:p w14:paraId="16D2F60B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3635C4A9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08903BF2" w14:textId="77777777" w:rsidTr="007A4C7C">
        <w:tc>
          <w:tcPr>
            <w:tcW w:w="947" w:type="dxa"/>
            <w:gridSpan w:val="2"/>
            <w:vAlign w:val="center"/>
          </w:tcPr>
          <w:p w14:paraId="1F25BCA3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43</w:t>
            </w:r>
          </w:p>
        </w:tc>
        <w:tc>
          <w:tcPr>
            <w:tcW w:w="1019" w:type="dxa"/>
            <w:gridSpan w:val="2"/>
            <w:vAlign w:val="center"/>
          </w:tcPr>
          <w:p w14:paraId="05C27CA7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75-01-4</w:t>
            </w:r>
          </w:p>
        </w:tc>
        <w:tc>
          <w:tcPr>
            <w:tcW w:w="3190" w:type="dxa"/>
            <w:gridSpan w:val="4"/>
            <w:vAlign w:val="center"/>
          </w:tcPr>
          <w:p w14:paraId="1134D86E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Vinil klorid (</w:t>
            </w:r>
            <w:proofErr w:type="spellStart"/>
            <w:r w:rsidRPr="00A968B0">
              <w:rPr>
                <w:sz w:val="24"/>
                <w:szCs w:val="24"/>
              </w:rPr>
              <w:t>VCM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2196" w:type="dxa"/>
            <w:gridSpan w:val="3"/>
            <w:vAlign w:val="center"/>
          </w:tcPr>
          <w:p w14:paraId="335FAB8F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</w:t>
            </w:r>
          </w:p>
        </w:tc>
        <w:tc>
          <w:tcPr>
            <w:tcW w:w="847" w:type="dxa"/>
            <w:gridSpan w:val="2"/>
            <w:vAlign w:val="center"/>
          </w:tcPr>
          <w:p w14:paraId="78455E3E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183D73CD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21566730" w14:textId="77777777" w:rsidTr="007A4C7C">
        <w:tc>
          <w:tcPr>
            <w:tcW w:w="947" w:type="dxa"/>
            <w:gridSpan w:val="2"/>
            <w:vAlign w:val="center"/>
          </w:tcPr>
          <w:p w14:paraId="2058566F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44</w:t>
            </w:r>
          </w:p>
        </w:tc>
        <w:tc>
          <w:tcPr>
            <w:tcW w:w="1019" w:type="dxa"/>
            <w:gridSpan w:val="2"/>
            <w:vAlign w:val="center"/>
          </w:tcPr>
          <w:p w14:paraId="77F8978B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20-12-7</w:t>
            </w:r>
          </w:p>
        </w:tc>
        <w:tc>
          <w:tcPr>
            <w:tcW w:w="3190" w:type="dxa"/>
            <w:gridSpan w:val="4"/>
            <w:vAlign w:val="center"/>
          </w:tcPr>
          <w:p w14:paraId="16DAAAAE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Antracen</w:t>
            </w:r>
          </w:p>
        </w:tc>
        <w:tc>
          <w:tcPr>
            <w:tcW w:w="2196" w:type="dxa"/>
            <w:gridSpan w:val="3"/>
            <w:vAlign w:val="center"/>
          </w:tcPr>
          <w:p w14:paraId="5DD2A05D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847" w:type="dxa"/>
            <w:gridSpan w:val="2"/>
            <w:vAlign w:val="center"/>
          </w:tcPr>
          <w:p w14:paraId="745EF0BD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79468482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51C2B60B" w14:textId="77777777" w:rsidTr="007A4C7C">
        <w:tc>
          <w:tcPr>
            <w:tcW w:w="947" w:type="dxa"/>
            <w:gridSpan w:val="2"/>
            <w:vAlign w:val="center"/>
          </w:tcPr>
          <w:p w14:paraId="0AC16EF0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45</w:t>
            </w:r>
          </w:p>
        </w:tc>
        <w:tc>
          <w:tcPr>
            <w:tcW w:w="1019" w:type="dxa"/>
            <w:gridSpan w:val="2"/>
            <w:vAlign w:val="center"/>
          </w:tcPr>
          <w:p w14:paraId="39C9A024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71-43-2</w:t>
            </w:r>
          </w:p>
        </w:tc>
        <w:tc>
          <w:tcPr>
            <w:tcW w:w="3190" w:type="dxa"/>
            <w:gridSpan w:val="4"/>
            <w:vAlign w:val="center"/>
          </w:tcPr>
          <w:p w14:paraId="07114C57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Benzen (</w:t>
            </w:r>
            <w:proofErr w:type="spellStart"/>
            <w:r w:rsidRPr="00A968B0">
              <w:rPr>
                <w:sz w:val="24"/>
                <w:szCs w:val="24"/>
              </w:rPr>
              <w:t>C</w:t>
            </w:r>
            <w:r w:rsidRPr="00A968B0">
              <w:rPr>
                <w:sz w:val="24"/>
                <w:szCs w:val="24"/>
                <w:vertAlign w:val="subscript"/>
              </w:rPr>
              <w:t>6</w:t>
            </w:r>
            <w:r w:rsidRPr="00A968B0">
              <w:rPr>
                <w:sz w:val="24"/>
                <w:szCs w:val="24"/>
              </w:rPr>
              <w:t>H</w:t>
            </w:r>
            <w:r w:rsidRPr="00A968B0">
              <w:rPr>
                <w:sz w:val="24"/>
                <w:szCs w:val="24"/>
                <w:vertAlign w:val="subscript"/>
              </w:rPr>
              <w:t>6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  <w:r w:rsidRPr="00A968B0">
              <w:rPr>
                <w:sz w:val="24"/>
                <w:szCs w:val="24"/>
                <w:vertAlign w:val="superscript"/>
              </w:rPr>
              <w:t>(6)</w:t>
            </w:r>
          </w:p>
        </w:tc>
        <w:tc>
          <w:tcPr>
            <w:tcW w:w="2196" w:type="dxa"/>
            <w:gridSpan w:val="3"/>
            <w:vAlign w:val="center"/>
          </w:tcPr>
          <w:p w14:paraId="3DAA4F1E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847" w:type="dxa"/>
            <w:gridSpan w:val="2"/>
            <w:vAlign w:val="center"/>
          </w:tcPr>
          <w:p w14:paraId="49A9FD80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196EFBE8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63DB85A2" w14:textId="77777777" w:rsidTr="007A4C7C">
        <w:tc>
          <w:tcPr>
            <w:tcW w:w="947" w:type="dxa"/>
            <w:gridSpan w:val="2"/>
            <w:vAlign w:val="center"/>
          </w:tcPr>
          <w:p w14:paraId="35CE97C4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46</w:t>
            </w:r>
          </w:p>
        </w:tc>
        <w:tc>
          <w:tcPr>
            <w:tcW w:w="1019" w:type="dxa"/>
            <w:gridSpan w:val="2"/>
            <w:vAlign w:val="center"/>
          </w:tcPr>
          <w:p w14:paraId="51A116E3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190" w:type="dxa"/>
            <w:gridSpan w:val="4"/>
            <w:vAlign w:val="center"/>
          </w:tcPr>
          <w:p w14:paraId="2BF7F6C1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Bromirani difenileteri </w:t>
            </w:r>
            <w:r w:rsidRPr="00A968B0">
              <w:rPr>
                <w:sz w:val="24"/>
                <w:szCs w:val="24"/>
              </w:rPr>
              <w:lastRenderedPageBreak/>
              <w:t>(</w:t>
            </w:r>
            <w:proofErr w:type="spellStart"/>
            <w:r w:rsidRPr="00A968B0">
              <w:rPr>
                <w:sz w:val="24"/>
                <w:szCs w:val="24"/>
              </w:rPr>
              <w:t>PBDE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2196" w:type="dxa"/>
            <w:gridSpan w:val="3"/>
            <w:vAlign w:val="center"/>
          </w:tcPr>
          <w:p w14:paraId="62C2205B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lastRenderedPageBreak/>
              <w:t>1</w:t>
            </w:r>
          </w:p>
        </w:tc>
        <w:tc>
          <w:tcPr>
            <w:tcW w:w="847" w:type="dxa"/>
            <w:gridSpan w:val="2"/>
            <w:vAlign w:val="center"/>
          </w:tcPr>
          <w:p w14:paraId="4C601F85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1EA610B4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1EE5A45C" w14:textId="77777777" w:rsidTr="007A4C7C">
        <w:tc>
          <w:tcPr>
            <w:tcW w:w="947" w:type="dxa"/>
            <w:gridSpan w:val="2"/>
            <w:vAlign w:val="center"/>
          </w:tcPr>
          <w:p w14:paraId="77A27330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lastRenderedPageBreak/>
              <w:t>347</w:t>
            </w:r>
          </w:p>
        </w:tc>
        <w:tc>
          <w:tcPr>
            <w:tcW w:w="1019" w:type="dxa"/>
            <w:gridSpan w:val="2"/>
            <w:vAlign w:val="center"/>
          </w:tcPr>
          <w:p w14:paraId="2E29E263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190" w:type="dxa"/>
            <w:gridSpan w:val="4"/>
            <w:vAlign w:val="center"/>
          </w:tcPr>
          <w:p w14:paraId="17DEC3D0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Nonilfenol</w:t>
            </w:r>
            <w:proofErr w:type="spellEnd"/>
            <w:r w:rsidRPr="00A968B0">
              <w:rPr>
                <w:sz w:val="24"/>
                <w:szCs w:val="24"/>
              </w:rPr>
              <w:t xml:space="preserve"> i </w:t>
            </w:r>
            <w:proofErr w:type="spellStart"/>
            <w:r w:rsidRPr="00A968B0">
              <w:rPr>
                <w:sz w:val="24"/>
                <w:szCs w:val="24"/>
              </w:rPr>
              <w:t>nonilfenol</w:t>
            </w:r>
            <w:proofErr w:type="spellEnd"/>
            <w:r w:rsidRPr="00A968B0">
              <w:rPr>
                <w:sz w:val="24"/>
                <w:szCs w:val="24"/>
              </w:rPr>
              <w:t xml:space="preserve"> </w:t>
            </w:r>
            <w:proofErr w:type="spellStart"/>
            <w:r w:rsidRPr="00A968B0">
              <w:rPr>
                <w:sz w:val="24"/>
                <w:szCs w:val="24"/>
              </w:rPr>
              <w:t>etoksilati</w:t>
            </w:r>
            <w:proofErr w:type="spellEnd"/>
            <w:r w:rsidRPr="00A968B0">
              <w:rPr>
                <w:sz w:val="24"/>
                <w:szCs w:val="24"/>
              </w:rPr>
              <w:t xml:space="preserve"> (NP/</w:t>
            </w:r>
            <w:proofErr w:type="spellStart"/>
            <w:r w:rsidRPr="00A968B0">
              <w:rPr>
                <w:sz w:val="24"/>
                <w:szCs w:val="24"/>
              </w:rPr>
              <w:t>NPE</w:t>
            </w:r>
            <w:proofErr w:type="spellEnd"/>
            <w:r w:rsidRPr="00A968B0">
              <w:rPr>
                <w:sz w:val="24"/>
                <w:szCs w:val="24"/>
              </w:rPr>
              <w:t xml:space="preserve">) </w:t>
            </w:r>
          </w:p>
        </w:tc>
        <w:tc>
          <w:tcPr>
            <w:tcW w:w="2196" w:type="dxa"/>
            <w:gridSpan w:val="3"/>
            <w:vAlign w:val="center"/>
          </w:tcPr>
          <w:p w14:paraId="580ABFDA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847" w:type="dxa"/>
            <w:gridSpan w:val="2"/>
            <w:vAlign w:val="center"/>
          </w:tcPr>
          <w:p w14:paraId="2F6EFE5D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50210C67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75AAD61C" w14:textId="77777777" w:rsidTr="007A4C7C">
        <w:tc>
          <w:tcPr>
            <w:tcW w:w="947" w:type="dxa"/>
            <w:gridSpan w:val="2"/>
            <w:vAlign w:val="center"/>
          </w:tcPr>
          <w:p w14:paraId="6ADF2833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48</w:t>
            </w:r>
          </w:p>
        </w:tc>
        <w:tc>
          <w:tcPr>
            <w:tcW w:w="1019" w:type="dxa"/>
            <w:gridSpan w:val="2"/>
            <w:vAlign w:val="center"/>
          </w:tcPr>
          <w:p w14:paraId="0E161102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806-26-4</w:t>
            </w:r>
          </w:p>
        </w:tc>
        <w:tc>
          <w:tcPr>
            <w:tcW w:w="3190" w:type="dxa"/>
            <w:gridSpan w:val="4"/>
            <w:vAlign w:val="center"/>
          </w:tcPr>
          <w:p w14:paraId="7F974387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Okilfenoli</w:t>
            </w:r>
            <w:proofErr w:type="spellEnd"/>
            <w:r w:rsidRPr="00A968B0">
              <w:rPr>
                <w:sz w:val="24"/>
                <w:szCs w:val="24"/>
              </w:rPr>
              <w:t xml:space="preserve"> i </w:t>
            </w:r>
            <w:proofErr w:type="spellStart"/>
            <w:r w:rsidRPr="00A968B0">
              <w:rPr>
                <w:sz w:val="24"/>
                <w:szCs w:val="24"/>
              </w:rPr>
              <w:t>okilfenol</w:t>
            </w:r>
            <w:proofErr w:type="spellEnd"/>
            <w:r w:rsidRPr="00A968B0">
              <w:rPr>
                <w:sz w:val="24"/>
                <w:szCs w:val="24"/>
              </w:rPr>
              <w:t xml:space="preserve"> </w:t>
            </w:r>
            <w:proofErr w:type="spellStart"/>
            <w:r w:rsidRPr="00A968B0">
              <w:rPr>
                <w:sz w:val="24"/>
                <w:szCs w:val="24"/>
              </w:rPr>
              <w:t>etoksilati</w:t>
            </w:r>
            <w:proofErr w:type="spellEnd"/>
          </w:p>
        </w:tc>
        <w:tc>
          <w:tcPr>
            <w:tcW w:w="2196" w:type="dxa"/>
            <w:gridSpan w:val="3"/>
            <w:vAlign w:val="center"/>
          </w:tcPr>
          <w:p w14:paraId="69068F05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847" w:type="dxa"/>
            <w:gridSpan w:val="2"/>
            <w:vAlign w:val="center"/>
          </w:tcPr>
          <w:p w14:paraId="3BA9B21F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78231A09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396A238D" w14:textId="77777777" w:rsidTr="007A4C7C">
        <w:tc>
          <w:tcPr>
            <w:tcW w:w="947" w:type="dxa"/>
            <w:gridSpan w:val="2"/>
            <w:vAlign w:val="center"/>
          </w:tcPr>
          <w:p w14:paraId="35E4E057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49</w:t>
            </w:r>
          </w:p>
        </w:tc>
        <w:tc>
          <w:tcPr>
            <w:tcW w:w="1019" w:type="dxa"/>
            <w:gridSpan w:val="2"/>
            <w:vAlign w:val="center"/>
          </w:tcPr>
          <w:p w14:paraId="287F404D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0-41-4</w:t>
            </w:r>
          </w:p>
        </w:tc>
        <w:tc>
          <w:tcPr>
            <w:tcW w:w="3190" w:type="dxa"/>
            <w:gridSpan w:val="4"/>
            <w:vAlign w:val="center"/>
          </w:tcPr>
          <w:p w14:paraId="34D28385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Etilbenzen</w:t>
            </w:r>
            <w:r w:rsidRPr="00A968B0">
              <w:rPr>
                <w:sz w:val="24"/>
                <w:szCs w:val="24"/>
                <w:vertAlign w:val="superscript"/>
              </w:rPr>
              <w:t>(6)</w:t>
            </w:r>
          </w:p>
        </w:tc>
        <w:tc>
          <w:tcPr>
            <w:tcW w:w="2196" w:type="dxa"/>
            <w:gridSpan w:val="3"/>
            <w:vAlign w:val="center"/>
          </w:tcPr>
          <w:p w14:paraId="0B0C4BFA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847" w:type="dxa"/>
            <w:gridSpan w:val="2"/>
            <w:vAlign w:val="center"/>
          </w:tcPr>
          <w:p w14:paraId="71CB744F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2539E746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527FF598" w14:textId="77777777" w:rsidTr="007A4C7C">
        <w:tc>
          <w:tcPr>
            <w:tcW w:w="947" w:type="dxa"/>
            <w:gridSpan w:val="2"/>
            <w:vAlign w:val="center"/>
          </w:tcPr>
          <w:p w14:paraId="37E297C3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50</w:t>
            </w:r>
          </w:p>
        </w:tc>
        <w:tc>
          <w:tcPr>
            <w:tcW w:w="1019" w:type="dxa"/>
            <w:gridSpan w:val="2"/>
            <w:vAlign w:val="center"/>
          </w:tcPr>
          <w:p w14:paraId="0AE4EEE2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75-21-8</w:t>
            </w:r>
          </w:p>
        </w:tc>
        <w:tc>
          <w:tcPr>
            <w:tcW w:w="3190" w:type="dxa"/>
            <w:gridSpan w:val="4"/>
            <w:vAlign w:val="center"/>
          </w:tcPr>
          <w:p w14:paraId="0BACFBD1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Etilen-oksid</w:t>
            </w:r>
          </w:p>
        </w:tc>
        <w:tc>
          <w:tcPr>
            <w:tcW w:w="2196" w:type="dxa"/>
            <w:gridSpan w:val="3"/>
            <w:vAlign w:val="center"/>
          </w:tcPr>
          <w:p w14:paraId="06453EBF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</w:t>
            </w:r>
          </w:p>
        </w:tc>
        <w:tc>
          <w:tcPr>
            <w:tcW w:w="847" w:type="dxa"/>
            <w:gridSpan w:val="2"/>
            <w:vAlign w:val="center"/>
          </w:tcPr>
          <w:p w14:paraId="2984D33F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67A8D1A8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7F9988ED" w14:textId="77777777" w:rsidTr="007A4C7C">
        <w:tc>
          <w:tcPr>
            <w:tcW w:w="947" w:type="dxa"/>
            <w:gridSpan w:val="2"/>
            <w:vAlign w:val="center"/>
          </w:tcPr>
          <w:p w14:paraId="11FDA0B6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51</w:t>
            </w:r>
          </w:p>
        </w:tc>
        <w:tc>
          <w:tcPr>
            <w:tcW w:w="1019" w:type="dxa"/>
            <w:gridSpan w:val="2"/>
            <w:vAlign w:val="center"/>
          </w:tcPr>
          <w:p w14:paraId="4A0B2D73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4123-59-6</w:t>
            </w:r>
          </w:p>
        </w:tc>
        <w:tc>
          <w:tcPr>
            <w:tcW w:w="3190" w:type="dxa"/>
            <w:gridSpan w:val="4"/>
            <w:vAlign w:val="center"/>
          </w:tcPr>
          <w:p w14:paraId="29DB6B9F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Izoproturon</w:t>
            </w:r>
          </w:p>
        </w:tc>
        <w:tc>
          <w:tcPr>
            <w:tcW w:w="2196" w:type="dxa"/>
            <w:gridSpan w:val="3"/>
            <w:vAlign w:val="center"/>
          </w:tcPr>
          <w:p w14:paraId="61BC7A3E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847" w:type="dxa"/>
            <w:gridSpan w:val="2"/>
            <w:vAlign w:val="center"/>
          </w:tcPr>
          <w:p w14:paraId="16AA814E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262F4C94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0A877B50" w14:textId="77777777" w:rsidTr="007A4C7C">
        <w:tc>
          <w:tcPr>
            <w:tcW w:w="947" w:type="dxa"/>
            <w:gridSpan w:val="2"/>
            <w:vAlign w:val="center"/>
          </w:tcPr>
          <w:p w14:paraId="4026F105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52</w:t>
            </w:r>
          </w:p>
        </w:tc>
        <w:tc>
          <w:tcPr>
            <w:tcW w:w="1019" w:type="dxa"/>
            <w:gridSpan w:val="2"/>
            <w:vAlign w:val="center"/>
          </w:tcPr>
          <w:p w14:paraId="30F92FA6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91-20-3</w:t>
            </w:r>
          </w:p>
        </w:tc>
        <w:tc>
          <w:tcPr>
            <w:tcW w:w="3190" w:type="dxa"/>
            <w:gridSpan w:val="4"/>
            <w:vAlign w:val="center"/>
          </w:tcPr>
          <w:p w14:paraId="62A5BD2F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Naftalen</w:t>
            </w:r>
            <w:proofErr w:type="spellEnd"/>
          </w:p>
        </w:tc>
        <w:tc>
          <w:tcPr>
            <w:tcW w:w="2196" w:type="dxa"/>
            <w:gridSpan w:val="3"/>
            <w:vAlign w:val="center"/>
          </w:tcPr>
          <w:p w14:paraId="0B5791AA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</w:t>
            </w:r>
          </w:p>
        </w:tc>
        <w:tc>
          <w:tcPr>
            <w:tcW w:w="847" w:type="dxa"/>
            <w:gridSpan w:val="2"/>
            <w:vAlign w:val="center"/>
          </w:tcPr>
          <w:p w14:paraId="397BD537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5EAF6A22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5039001F" w14:textId="77777777" w:rsidTr="007A4C7C">
        <w:tc>
          <w:tcPr>
            <w:tcW w:w="947" w:type="dxa"/>
            <w:gridSpan w:val="2"/>
            <w:vAlign w:val="center"/>
          </w:tcPr>
          <w:p w14:paraId="0A926131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53</w:t>
            </w:r>
          </w:p>
        </w:tc>
        <w:tc>
          <w:tcPr>
            <w:tcW w:w="1019" w:type="dxa"/>
            <w:gridSpan w:val="2"/>
            <w:vAlign w:val="center"/>
          </w:tcPr>
          <w:p w14:paraId="2CA73FF6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190" w:type="dxa"/>
            <w:gridSpan w:val="4"/>
            <w:vAlign w:val="center"/>
          </w:tcPr>
          <w:p w14:paraId="274D8BD2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Organokositreni</w:t>
            </w:r>
            <w:proofErr w:type="spellEnd"/>
            <w:r w:rsidRPr="00A968B0">
              <w:rPr>
                <w:sz w:val="24"/>
                <w:szCs w:val="24"/>
              </w:rPr>
              <w:t xml:space="preserve"> spojevi (kao ukupni Sn)</w:t>
            </w:r>
          </w:p>
        </w:tc>
        <w:tc>
          <w:tcPr>
            <w:tcW w:w="2196" w:type="dxa"/>
            <w:gridSpan w:val="3"/>
            <w:vAlign w:val="center"/>
          </w:tcPr>
          <w:p w14:paraId="64F9CDC1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847" w:type="dxa"/>
            <w:gridSpan w:val="2"/>
            <w:vAlign w:val="center"/>
          </w:tcPr>
          <w:p w14:paraId="5E57567A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579D7FB4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472DBF18" w14:textId="77777777" w:rsidTr="007A4C7C">
        <w:tc>
          <w:tcPr>
            <w:tcW w:w="947" w:type="dxa"/>
            <w:gridSpan w:val="2"/>
            <w:vAlign w:val="center"/>
          </w:tcPr>
          <w:p w14:paraId="35C67609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54</w:t>
            </w:r>
          </w:p>
        </w:tc>
        <w:tc>
          <w:tcPr>
            <w:tcW w:w="1019" w:type="dxa"/>
            <w:gridSpan w:val="2"/>
            <w:vAlign w:val="center"/>
          </w:tcPr>
          <w:p w14:paraId="19AB09C5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17-81-7</w:t>
            </w:r>
          </w:p>
        </w:tc>
        <w:tc>
          <w:tcPr>
            <w:tcW w:w="3190" w:type="dxa"/>
            <w:gridSpan w:val="4"/>
            <w:vAlign w:val="center"/>
          </w:tcPr>
          <w:p w14:paraId="51A27D84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Di</w:t>
            </w:r>
            <w:proofErr w:type="spellEnd"/>
            <w:r w:rsidRPr="00A968B0">
              <w:rPr>
                <w:sz w:val="24"/>
                <w:szCs w:val="24"/>
              </w:rPr>
              <w:t>-(2-etil-</w:t>
            </w:r>
            <w:proofErr w:type="spellStart"/>
            <w:r w:rsidRPr="00A968B0">
              <w:rPr>
                <w:sz w:val="24"/>
                <w:szCs w:val="24"/>
              </w:rPr>
              <w:t>heksil</w:t>
            </w:r>
            <w:proofErr w:type="spellEnd"/>
            <w:r w:rsidRPr="00A968B0">
              <w:rPr>
                <w:sz w:val="24"/>
                <w:szCs w:val="24"/>
              </w:rPr>
              <w:t>)-ftalat (</w:t>
            </w:r>
            <w:proofErr w:type="spellStart"/>
            <w:r w:rsidRPr="00A968B0">
              <w:rPr>
                <w:sz w:val="24"/>
                <w:szCs w:val="24"/>
              </w:rPr>
              <w:t>DEHTP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2196" w:type="dxa"/>
            <w:gridSpan w:val="3"/>
            <w:vAlign w:val="center"/>
          </w:tcPr>
          <w:p w14:paraId="61B61E92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847" w:type="dxa"/>
            <w:gridSpan w:val="2"/>
            <w:vAlign w:val="center"/>
          </w:tcPr>
          <w:p w14:paraId="22BFBD47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30CD1866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2F0832DF" w14:textId="77777777" w:rsidTr="007A4C7C">
        <w:tc>
          <w:tcPr>
            <w:tcW w:w="947" w:type="dxa"/>
            <w:gridSpan w:val="2"/>
            <w:vAlign w:val="center"/>
          </w:tcPr>
          <w:p w14:paraId="4108E4D8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55</w:t>
            </w:r>
          </w:p>
        </w:tc>
        <w:tc>
          <w:tcPr>
            <w:tcW w:w="1019" w:type="dxa"/>
            <w:gridSpan w:val="2"/>
            <w:vAlign w:val="center"/>
          </w:tcPr>
          <w:p w14:paraId="0D40063E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8-95-2</w:t>
            </w:r>
          </w:p>
        </w:tc>
        <w:tc>
          <w:tcPr>
            <w:tcW w:w="3190" w:type="dxa"/>
            <w:gridSpan w:val="4"/>
            <w:vAlign w:val="center"/>
          </w:tcPr>
          <w:p w14:paraId="6C3C2ED8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Fenoli (kao ukupni C)</w:t>
            </w:r>
          </w:p>
        </w:tc>
        <w:tc>
          <w:tcPr>
            <w:tcW w:w="2196" w:type="dxa"/>
            <w:gridSpan w:val="3"/>
            <w:vAlign w:val="center"/>
          </w:tcPr>
          <w:p w14:paraId="5BDE08C2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0</w:t>
            </w:r>
          </w:p>
        </w:tc>
        <w:tc>
          <w:tcPr>
            <w:tcW w:w="847" w:type="dxa"/>
            <w:gridSpan w:val="2"/>
            <w:vAlign w:val="center"/>
          </w:tcPr>
          <w:p w14:paraId="7002D0B7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370DFF4E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3DFA8525" w14:textId="77777777" w:rsidTr="007A4C7C">
        <w:tc>
          <w:tcPr>
            <w:tcW w:w="947" w:type="dxa"/>
            <w:gridSpan w:val="2"/>
            <w:vAlign w:val="center"/>
          </w:tcPr>
          <w:p w14:paraId="68945F30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56</w:t>
            </w:r>
          </w:p>
        </w:tc>
        <w:tc>
          <w:tcPr>
            <w:tcW w:w="1019" w:type="dxa"/>
            <w:gridSpan w:val="2"/>
            <w:vAlign w:val="center"/>
          </w:tcPr>
          <w:p w14:paraId="1F14ADE6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190" w:type="dxa"/>
            <w:gridSpan w:val="4"/>
            <w:vAlign w:val="center"/>
          </w:tcPr>
          <w:p w14:paraId="776014E3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oliciklički aromatski ugljikovodici</w:t>
            </w:r>
            <w:r w:rsidRPr="00A968B0">
              <w:rPr>
                <w:sz w:val="24"/>
                <w:szCs w:val="24"/>
                <w:vertAlign w:val="superscript"/>
              </w:rPr>
              <w:t>(3)</w:t>
            </w:r>
            <w:r w:rsidRPr="00A968B0">
              <w:rPr>
                <w:sz w:val="24"/>
                <w:szCs w:val="24"/>
              </w:rPr>
              <w:t xml:space="preserve"> (</w:t>
            </w:r>
            <w:proofErr w:type="spellStart"/>
            <w:r w:rsidRPr="00A968B0">
              <w:rPr>
                <w:sz w:val="24"/>
                <w:szCs w:val="24"/>
              </w:rPr>
              <w:t>PAU</w:t>
            </w:r>
            <w:proofErr w:type="spellEnd"/>
            <w:r w:rsidRPr="00A968B0">
              <w:rPr>
                <w:sz w:val="24"/>
                <w:szCs w:val="24"/>
              </w:rPr>
              <w:t>) ((</w:t>
            </w:r>
            <w:proofErr w:type="spellStart"/>
            <w:r w:rsidRPr="00A968B0">
              <w:rPr>
                <w:sz w:val="24"/>
                <w:szCs w:val="24"/>
              </w:rPr>
              <w:t>PAHs</w:t>
            </w:r>
            <w:proofErr w:type="spellEnd"/>
            <w:r w:rsidRPr="00A968B0">
              <w:rPr>
                <w:sz w:val="24"/>
                <w:szCs w:val="24"/>
              </w:rPr>
              <w:t>))</w:t>
            </w:r>
          </w:p>
        </w:tc>
        <w:tc>
          <w:tcPr>
            <w:tcW w:w="2196" w:type="dxa"/>
            <w:gridSpan w:val="3"/>
            <w:vAlign w:val="center"/>
          </w:tcPr>
          <w:p w14:paraId="3C0E3B7B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5</w:t>
            </w:r>
          </w:p>
        </w:tc>
        <w:tc>
          <w:tcPr>
            <w:tcW w:w="847" w:type="dxa"/>
            <w:gridSpan w:val="2"/>
            <w:vAlign w:val="center"/>
          </w:tcPr>
          <w:p w14:paraId="090CB0A2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46E0ED40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2090055F" w14:textId="77777777" w:rsidTr="007A4C7C">
        <w:tc>
          <w:tcPr>
            <w:tcW w:w="947" w:type="dxa"/>
            <w:gridSpan w:val="2"/>
            <w:vAlign w:val="center"/>
          </w:tcPr>
          <w:p w14:paraId="4ED2AE90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57</w:t>
            </w:r>
          </w:p>
        </w:tc>
        <w:tc>
          <w:tcPr>
            <w:tcW w:w="1019" w:type="dxa"/>
            <w:gridSpan w:val="2"/>
            <w:vAlign w:val="center"/>
          </w:tcPr>
          <w:p w14:paraId="037FA727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8-88-3</w:t>
            </w:r>
          </w:p>
        </w:tc>
        <w:tc>
          <w:tcPr>
            <w:tcW w:w="3190" w:type="dxa"/>
            <w:gridSpan w:val="4"/>
            <w:vAlign w:val="center"/>
          </w:tcPr>
          <w:p w14:paraId="533C38AA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Toluen</w:t>
            </w:r>
            <w:proofErr w:type="spellEnd"/>
            <w:r w:rsidRPr="00A968B0">
              <w:rPr>
                <w:sz w:val="24"/>
                <w:szCs w:val="24"/>
                <w:vertAlign w:val="superscript"/>
              </w:rPr>
              <w:t>(6)</w:t>
            </w:r>
          </w:p>
        </w:tc>
        <w:tc>
          <w:tcPr>
            <w:tcW w:w="2196" w:type="dxa"/>
            <w:gridSpan w:val="3"/>
            <w:vAlign w:val="center"/>
          </w:tcPr>
          <w:p w14:paraId="4856C61F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847" w:type="dxa"/>
            <w:gridSpan w:val="2"/>
            <w:vAlign w:val="center"/>
          </w:tcPr>
          <w:p w14:paraId="43FB7079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2016AA4D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2077CFB3" w14:textId="77777777" w:rsidTr="007A4C7C">
        <w:tc>
          <w:tcPr>
            <w:tcW w:w="947" w:type="dxa"/>
            <w:gridSpan w:val="2"/>
            <w:vAlign w:val="center"/>
          </w:tcPr>
          <w:p w14:paraId="502AC63B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58</w:t>
            </w:r>
          </w:p>
        </w:tc>
        <w:tc>
          <w:tcPr>
            <w:tcW w:w="1019" w:type="dxa"/>
            <w:gridSpan w:val="2"/>
            <w:vAlign w:val="center"/>
          </w:tcPr>
          <w:p w14:paraId="1403B288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190" w:type="dxa"/>
            <w:gridSpan w:val="4"/>
            <w:vAlign w:val="center"/>
          </w:tcPr>
          <w:p w14:paraId="6CE4D0DD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Tributilkositar i spojevi</w:t>
            </w:r>
            <w:r w:rsidRPr="00A968B0">
              <w:rPr>
                <w:sz w:val="24"/>
                <w:szCs w:val="24"/>
                <w:vertAlign w:val="superscript"/>
              </w:rPr>
              <w:t>(4)</w:t>
            </w:r>
          </w:p>
        </w:tc>
        <w:tc>
          <w:tcPr>
            <w:tcW w:w="2196" w:type="dxa"/>
            <w:gridSpan w:val="3"/>
            <w:vAlign w:val="center"/>
          </w:tcPr>
          <w:p w14:paraId="212D96BD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847" w:type="dxa"/>
            <w:gridSpan w:val="2"/>
            <w:vAlign w:val="center"/>
          </w:tcPr>
          <w:p w14:paraId="6CFC8C3A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2F9C766C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0BC0B67D" w14:textId="77777777" w:rsidTr="007A4C7C">
        <w:tc>
          <w:tcPr>
            <w:tcW w:w="947" w:type="dxa"/>
            <w:gridSpan w:val="2"/>
            <w:vAlign w:val="center"/>
          </w:tcPr>
          <w:p w14:paraId="2F67BDED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59</w:t>
            </w:r>
          </w:p>
        </w:tc>
        <w:tc>
          <w:tcPr>
            <w:tcW w:w="1019" w:type="dxa"/>
            <w:gridSpan w:val="2"/>
            <w:vAlign w:val="center"/>
          </w:tcPr>
          <w:p w14:paraId="39EDF3E8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190" w:type="dxa"/>
            <w:gridSpan w:val="4"/>
            <w:vAlign w:val="center"/>
          </w:tcPr>
          <w:p w14:paraId="78B2D7B4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Trifenilkositar</w:t>
            </w:r>
            <w:proofErr w:type="spellEnd"/>
            <w:r w:rsidRPr="00A968B0">
              <w:rPr>
                <w:sz w:val="24"/>
                <w:szCs w:val="24"/>
              </w:rPr>
              <w:t xml:space="preserve"> i spojevi</w:t>
            </w:r>
            <w:r w:rsidRPr="00A968B0">
              <w:rPr>
                <w:sz w:val="24"/>
                <w:szCs w:val="24"/>
                <w:vertAlign w:val="superscript"/>
              </w:rPr>
              <w:t>(5)</w:t>
            </w:r>
          </w:p>
        </w:tc>
        <w:tc>
          <w:tcPr>
            <w:tcW w:w="2196" w:type="dxa"/>
            <w:gridSpan w:val="3"/>
            <w:vAlign w:val="center"/>
          </w:tcPr>
          <w:p w14:paraId="000A1F16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847" w:type="dxa"/>
            <w:gridSpan w:val="2"/>
            <w:vAlign w:val="center"/>
          </w:tcPr>
          <w:p w14:paraId="1F574ADD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72DFB8C8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4DFDDD6A" w14:textId="77777777" w:rsidTr="007A4C7C">
        <w:tc>
          <w:tcPr>
            <w:tcW w:w="947" w:type="dxa"/>
            <w:gridSpan w:val="2"/>
            <w:vAlign w:val="center"/>
          </w:tcPr>
          <w:p w14:paraId="7B258730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60</w:t>
            </w:r>
          </w:p>
        </w:tc>
        <w:tc>
          <w:tcPr>
            <w:tcW w:w="1019" w:type="dxa"/>
            <w:gridSpan w:val="2"/>
            <w:vAlign w:val="center"/>
          </w:tcPr>
          <w:p w14:paraId="69C03BF7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582-09-8</w:t>
            </w:r>
          </w:p>
        </w:tc>
        <w:tc>
          <w:tcPr>
            <w:tcW w:w="3190" w:type="dxa"/>
            <w:gridSpan w:val="4"/>
            <w:vAlign w:val="center"/>
          </w:tcPr>
          <w:p w14:paraId="0EC95291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Trifluralin</w:t>
            </w:r>
          </w:p>
        </w:tc>
        <w:tc>
          <w:tcPr>
            <w:tcW w:w="2196" w:type="dxa"/>
            <w:gridSpan w:val="3"/>
            <w:vAlign w:val="center"/>
          </w:tcPr>
          <w:p w14:paraId="5C71445D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847" w:type="dxa"/>
            <w:gridSpan w:val="2"/>
            <w:vAlign w:val="center"/>
          </w:tcPr>
          <w:p w14:paraId="00588CC4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601CDAAC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3CCFE13B" w14:textId="77777777" w:rsidTr="007A4C7C">
        <w:tc>
          <w:tcPr>
            <w:tcW w:w="947" w:type="dxa"/>
            <w:gridSpan w:val="2"/>
            <w:vAlign w:val="center"/>
          </w:tcPr>
          <w:p w14:paraId="1F240713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61</w:t>
            </w:r>
          </w:p>
        </w:tc>
        <w:tc>
          <w:tcPr>
            <w:tcW w:w="1019" w:type="dxa"/>
            <w:gridSpan w:val="2"/>
            <w:vAlign w:val="center"/>
          </w:tcPr>
          <w:p w14:paraId="44301608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330-20-7</w:t>
            </w:r>
          </w:p>
        </w:tc>
        <w:tc>
          <w:tcPr>
            <w:tcW w:w="3190" w:type="dxa"/>
            <w:gridSpan w:val="4"/>
            <w:vAlign w:val="center"/>
          </w:tcPr>
          <w:p w14:paraId="03C9F83E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Ksileni</w:t>
            </w:r>
            <w:proofErr w:type="spellEnd"/>
            <w:r w:rsidRPr="00A968B0">
              <w:rPr>
                <w:sz w:val="24"/>
                <w:szCs w:val="24"/>
                <w:vertAlign w:val="superscript"/>
              </w:rPr>
              <w:t>(6)</w:t>
            </w:r>
          </w:p>
        </w:tc>
        <w:tc>
          <w:tcPr>
            <w:tcW w:w="2196" w:type="dxa"/>
            <w:gridSpan w:val="3"/>
            <w:vAlign w:val="center"/>
          </w:tcPr>
          <w:p w14:paraId="76451300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847" w:type="dxa"/>
            <w:gridSpan w:val="2"/>
            <w:vAlign w:val="center"/>
          </w:tcPr>
          <w:p w14:paraId="52F6D4D8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62504765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138F3431" w14:textId="77777777" w:rsidTr="007A4C7C">
        <w:tc>
          <w:tcPr>
            <w:tcW w:w="947" w:type="dxa"/>
            <w:gridSpan w:val="2"/>
            <w:vAlign w:val="center"/>
          </w:tcPr>
          <w:p w14:paraId="0E0071B9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63</w:t>
            </w:r>
          </w:p>
        </w:tc>
        <w:tc>
          <w:tcPr>
            <w:tcW w:w="1019" w:type="dxa"/>
            <w:gridSpan w:val="2"/>
            <w:vAlign w:val="center"/>
          </w:tcPr>
          <w:p w14:paraId="42177F27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06-44-0</w:t>
            </w:r>
          </w:p>
        </w:tc>
        <w:tc>
          <w:tcPr>
            <w:tcW w:w="3190" w:type="dxa"/>
            <w:gridSpan w:val="4"/>
            <w:vAlign w:val="center"/>
          </w:tcPr>
          <w:p w14:paraId="1A75D6CF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Fluoroanten</w:t>
            </w:r>
            <w:proofErr w:type="spellEnd"/>
          </w:p>
        </w:tc>
        <w:tc>
          <w:tcPr>
            <w:tcW w:w="2196" w:type="dxa"/>
            <w:gridSpan w:val="3"/>
            <w:vAlign w:val="center"/>
          </w:tcPr>
          <w:p w14:paraId="35BE7C4C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847" w:type="dxa"/>
            <w:gridSpan w:val="2"/>
            <w:vAlign w:val="center"/>
          </w:tcPr>
          <w:p w14:paraId="67B332D1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60B17981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56CC199F" w14:textId="77777777" w:rsidTr="007A4C7C">
        <w:tc>
          <w:tcPr>
            <w:tcW w:w="947" w:type="dxa"/>
            <w:gridSpan w:val="2"/>
            <w:vAlign w:val="center"/>
          </w:tcPr>
          <w:p w14:paraId="77D1E59C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64</w:t>
            </w:r>
          </w:p>
        </w:tc>
        <w:tc>
          <w:tcPr>
            <w:tcW w:w="1019" w:type="dxa"/>
            <w:gridSpan w:val="2"/>
            <w:vAlign w:val="center"/>
          </w:tcPr>
          <w:p w14:paraId="4A627926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465-73-6</w:t>
            </w:r>
          </w:p>
        </w:tc>
        <w:tc>
          <w:tcPr>
            <w:tcW w:w="3190" w:type="dxa"/>
            <w:gridSpan w:val="4"/>
            <w:vAlign w:val="center"/>
          </w:tcPr>
          <w:p w14:paraId="3ECE7ACD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Izodrin</w:t>
            </w:r>
            <w:proofErr w:type="spellEnd"/>
          </w:p>
        </w:tc>
        <w:tc>
          <w:tcPr>
            <w:tcW w:w="2196" w:type="dxa"/>
            <w:gridSpan w:val="3"/>
            <w:vAlign w:val="center"/>
          </w:tcPr>
          <w:p w14:paraId="1249D5B4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847" w:type="dxa"/>
            <w:gridSpan w:val="2"/>
            <w:vAlign w:val="center"/>
          </w:tcPr>
          <w:p w14:paraId="35981BF4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27753702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6AB0CAB0" w14:textId="77777777" w:rsidTr="007A4C7C">
        <w:tc>
          <w:tcPr>
            <w:tcW w:w="947" w:type="dxa"/>
            <w:gridSpan w:val="2"/>
            <w:vAlign w:val="center"/>
          </w:tcPr>
          <w:p w14:paraId="6EFFD70E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65</w:t>
            </w:r>
          </w:p>
        </w:tc>
        <w:tc>
          <w:tcPr>
            <w:tcW w:w="1019" w:type="dxa"/>
            <w:gridSpan w:val="2"/>
            <w:vAlign w:val="center"/>
          </w:tcPr>
          <w:p w14:paraId="67EA1C4F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6355-1-8</w:t>
            </w:r>
          </w:p>
        </w:tc>
        <w:tc>
          <w:tcPr>
            <w:tcW w:w="3190" w:type="dxa"/>
            <w:gridSpan w:val="4"/>
            <w:vAlign w:val="center"/>
          </w:tcPr>
          <w:p w14:paraId="1B4CF604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Heksabromobifenil </w:t>
            </w:r>
          </w:p>
        </w:tc>
        <w:tc>
          <w:tcPr>
            <w:tcW w:w="2196" w:type="dxa"/>
            <w:gridSpan w:val="3"/>
            <w:vAlign w:val="center"/>
          </w:tcPr>
          <w:p w14:paraId="7286BFD5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,1</w:t>
            </w:r>
          </w:p>
        </w:tc>
        <w:tc>
          <w:tcPr>
            <w:tcW w:w="847" w:type="dxa"/>
            <w:gridSpan w:val="2"/>
            <w:vAlign w:val="center"/>
          </w:tcPr>
          <w:p w14:paraId="367A3A0D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0A11DF51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1AC516D7" w14:textId="77777777" w:rsidTr="007A4C7C">
        <w:tc>
          <w:tcPr>
            <w:tcW w:w="947" w:type="dxa"/>
            <w:gridSpan w:val="2"/>
            <w:vAlign w:val="center"/>
          </w:tcPr>
          <w:p w14:paraId="1B5CBED8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66</w:t>
            </w:r>
          </w:p>
        </w:tc>
        <w:tc>
          <w:tcPr>
            <w:tcW w:w="1019" w:type="dxa"/>
            <w:gridSpan w:val="2"/>
            <w:vAlign w:val="center"/>
          </w:tcPr>
          <w:p w14:paraId="50123671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91-24-2</w:t>
            </w:r>
          </w:p>
        </w:tc>
        <w:tc>
          <w:tcPr>
            <w:tcW w:w="3190" w:type="dxa"/>
            <w:gridSpan w:val="4"/>
            <w:vAlign w:val="center"/>
          </w:tcPr>
          <w:p w14:paraId="65BF5BF3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Benz</w:t>
            </w:r>
            <w:proofErr w:type="spellEnd"/>
            <w:r w:rsidRPr="00A968B0">
              <w:rPr>
                <w:sz w:val="24"/>
                <w:szCs w:val="24"/>
              </w:rPr>
              <w:t xml:space="preserve"> (</w:t>
            </w:r>
            <w:proofErr w:type="spellStart"/>
            <w:r w:rsidRPr="00A968B0">
              <w:rPr>
                <w:sz w:val="24"/>
                <w:szCs w:val="24"/>
              </w:rPr>
              <w:t>g,h,i</w:t>
            </w:r>
            <w:proofErr w:type="spellEnd"/>
            <w:r w:rsidRPr="00A968B0">
              <w:rPr>
                <w:sz w:val="24"/>
                <w:szCs w:val="24"/>
              </w:rPr>
              <w:t>,) perilen</w:t>
            </w:r>
          </w:p>
        </w:tc>
        <w:tc>
          <w:tcPr>
            <w:tcW w:w="2196" w:type="dxa"/>
            <w:gridSpan w:val="3"/>
            <w:vAlign w:val="center"/>
          </w:tcPr>
          <w:p w14:paraId="79375D61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847" w:type="dxa"/>
            <w:gridSpan w:val="2"/>
            <w:vAlign w:val="center"/>
          </w:tcPr>
          <w:p w14:paraId="5C0645DA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77B2A085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6D0AE43D" w14:textId="77777777" w:rsidTr="007A4C7C">
        <w:tc>
          <w:tcPr>
            <w:tcW w:w="947" w:type="dxa"/>
            <w:gridSpan w:val="2"/>
            <w:vAlign w:val="center"/>
          </w:tcPr>
          <w:p w14:paraId="1609E7C9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67</w:t>
            </w:r>
          </w:p>
        </w:tc>
        <w:tc>
          <w:tcPr>
            <w:tcW w:w="1019" w:type="dxa"/>
            <w:gridSpan w:val="2"/>
            <w:vAlign w:val="center"/>
          </w:tcPr>
          <w:p w14:paraId="150DCDE8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190" w:type="dxa"/>
            <w:gridSpan w:val="4"/>
            <w:vAlign w:val="center"/>
          </w:tcPr>
          <w:p w14:paraId="4DA1067C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Aldehidi</w:t>
            </w:r>
          </w:p>
        </w:tc>
        <w:tc>
          <w:tcPr>
            <w:tcW w:w="2196" w:type="dxa"/>
            <w:gridSpan w:val="3"/>
            <w:vAlign w:val="center"/>
          </w:tcPr>
          <w:p w14:paraId="3582AEA5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847" w:type="dxa"/>
            <w:gridSpan w:val="2"/>
            <w:vAlign w:val="center"/>
          </w:tcPr>
          <w:p w14:paraId="7172C37C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5AC25A31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2DF7038A" w14:textId="77777777" w:rsidTr="007A4C7C">
        <w:tc>
          <w:tcPr>
            <w:tcW w:w="947" w:type="dxa"/>
            <w:gridSpan w:val="2"/>
            <w:vAlign w:val="center"/>
          </w:tcPr>
          <w:p w14:paraId="55E2DB37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68</w:t>
            </w:r>
          </w:p>
        </w:tc>
        <w:tc>
          <w:tcPr>
            <w:tcW w:w="1019" w:type="dxa"/>
            <w:gridSpan w:val="2"/>
            <w:vAlign w:val="center"/>
          </w:tcPr>
          <w:p w14:paraId="7B00ABE9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190" w:type="dxa"/>
            <w:gridSpan w:val="4"/>
            <w:vAlign w:val="center"/>
          </w:tcPr>
          <w:p w14:paraId="63D00F2A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Ukupni aromatski ugljikovodici</w:t>
            </w:r>
          </w:p>
        </w:tc>
        <w:tc>
          <w:tcPr>
            <w:tcW w:w="2196" w:type="dxa"/>
            <w:gridSpan w:val="3"/>
            <w:vAlign w:val="center"/>
          </w:tcPr>
          <w:p w14:paraId="3FE2B279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847" w:type="dxa"/>
            <w:gridSpan w:val="2"/>
            <w:vAlign w:val="center"/>
          </w:tcPr>
          <w:p w14:paraId="76E59B3A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61810704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0D164E8C" w14:textId="77777777" w:rsidTr="007A4C7C">
        <w:tc>
          <w:tcPr>
            <w:tcW w:w="947" w:type="dxa"/>
            <w:gridSpan w:val="2"/>
            <w:vAlign w:val="center"/>
          </w:tcPr>
          <w:p w14:paraId="784F8BDD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69</w:t>
            </w:r>
          </w:p>
        </w:tc>
        <w:tc>
          <w:tcPr>
            <w:tcW w:w="1019" w:type="dxa"/>
            <w:gridSpan w:val="2"/>
            <w:vAlign w:val="center"/>
          </w:tcPr>
          <w:p w14:paraId="1EB5891C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190" w:type="dxa"/>
            <w:gridSpan w:val="4"/>
            <w:vAlign w:val="center"/>
          </w:tcPr>
          <w:p w14:paraId="3559B956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Ukupni nitrirani ugljikovodici</w:t>
            </w:r>
          </w:p>
        </w:tc>
        <w:tc>
          <w:tcPr>
            <w:tcW w:w="2196" w:type="dxa"/>
            <w:gridSpan w:val="3"/>
            <w:vAlign w:val="center"/>
          </w:tcPr>
          <w:p w14:paraId="4E27DAA1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847" w:type="dxa"/>
            <w:gridSpan w:val="2"/>
            <w:vAlign w:val="center"/>
          </w:tcPr>
          <w:p w14:paraId="69FB29C7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637EA895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277FB188" w14:textId="77777777" w:rsidTr="007A4C7C">
        <w:tc>
          <w:tcPr>
            <w:tcW w:w="947" w:type="dxa"/>
            <w:gridSpan w:val="2"/>
            <w:vAlign w:val="center"/>
          </w:tcPr>
          <w:p w14:paraId="2BD01259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70</w:t>
            </w:r>
          </w:p>
        </w:tc>
        <w:tc>
          <w:tcPr>
            <w:tcW w:w="1019" w:type="dxa"/>
            <w:gridSpan w:val="2"/>
            <w:vAlign w:val="center"/>
          </w:tcPr>
          <w:p w14:paraId="685CB0BA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190" w:type="dxa"/>
            <w:gridSpan w:val="4"/>
            <w:vAlign w:val="center"/>
          </w:tcPr>
          <w:p w14:paraId="46F4CBF4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Ukupni halogenirani ugljikovodici</w:t>
            </w:r>
          </w:p>
        </w:tc>
        <w:tc>
          <w:tcPr>
            <w:tcW w:w="2196" w:type="dxa"/>
            <w:gridSpan w:val="3"/>
            <w:vAlign w:val="center"/>
          </w:tcPr>
          <w:p w14:paraId="38411733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847" w:type="dxa"/>
            <w:gridSpan w:val="2"/>
            <w:vAlign w:val="center"/>
          </w:tcPr>
          <w:p w14:paraId="3423C4E9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5B460020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7AD719A8" w14:textId="77777777" w:rsidTr="007A4C7C">
        <w:tc>
          <w:tcPr>
            <w:tcW w:w="947" w:type="dxa"/>
            <w:gridSpan w:val="2"/>
            <w:vAlign w:val="center"/>
          </w:tcPr>
          <w:p w14:paraId="68CA6314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71</w:t>
            </w:r>
          </w:p>
        </w:tc>
        <w:tc>
          <w:tcPr>
            <w:tcW w:w="1019" w:type="dxa"/>
            <w:gridSpan w:val="2"/>
            <w:vAlign w:val="center"/>
          </w:tcPr>
          <w:p w14:paraId="3747EAB4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190" w:type="dxa"/>
            <w:gridSpan w:val="4"/>
            <w:vAlign w:val="center"/>
          </w:tcPr>
          <w:p w14:paraId="5D03DF91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Ukupni organofosforni </w:t>
            </w:r>
            <w:r w:rsidRPr="00A968B0">
              <w:rPr>
                <w:sz w:val="24"/>
                <w:szCs w:val="24"/>
              </w:rPr>
              <w:lastRenderedPageBreak/>
              <w:t>pesticidi</w:t>
            </w:r>
          </w:p>
        </w:tc>
        <w:tc>
          <w:tcPr>
            <w:tcW w:w="2196" w:type="dxa"/>
            <w:gridSpan w:val="3"/>
            <w:vAlign w:val="center"/>
          </w:tcPr>
          <w:p w14:paraId="78A4B841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lastRenderedPageBreak/>
              <w:t>NO</w:t>
            </w:r>
          </w:p>
        </w:tc>
        <w:tc>
          <w:tcPr>
            <w:tcW w:w="847" w:type="dxa"/>
            <w:gridSpan w:val="2"/>
            <w:vAlign w:val="center"/>
          </w:tcPr>
          <w:p w14:paraId="623D9C1C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709AB9CE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27EB54C0" w14:textId="77777777" w:rsidTr="007A4C7C">
        <w:tc>
          <w:tcPr>
            <w:tcW w:w="947" w:type="dxa"/>
            <w:gridSpan w:val="2"/>
            <w:vAlign w:val="center"/>
          </w:tcPr>
          <w:p w14:paraId="29002BC2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lastRenderedPageBreak/>
              <w:t>372</w:t>
            </w:r>
          </w:p>
        </w:tc>
        <w:tc>
          <w:tcPr>
            <w:tcW w:w="1019" w:type="dxa"/>
            <w:gridSpan w:val="2"/>
            <w:vAlign w:val="center"/>
          </w:tcPr>
          <w:p w14:paraId="069B7058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190" w:type="dxa"/>
            <w:gridSpan w:val="4"/>
            <w:vAlign w:val="center"/>
          </w:tcPr>
          <w:p w14:paraId="1431A2A8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Ukupni </w:t>
            </w:r>
            <w:proofErr w:type="spellStart"/>
            <w:r w:rsidRPr="00A968B0">
              <w:rPr>
                <w:sz w:val="24"/>
                <w:szCs w:val="24"/>
              </w:rPr>
              <w:t>organoklorni</w:t>
            </w:r>
            <w:proofErr w:type="spellEnd"/>
            <w:r w:rsidRPr="00A968B0">
              <w:rPr>
                <w:sz w:val="24"/>
                <w:szCs w:val="24"/>
              </w:rPr>
              <w:t xml:space="preserve"> pesticidi</w:t>
            </w:r>
          </w:p>
        </w:tc>
        <w:tc>
          <w:tcPr>
            <w:tcW w:w="2196" w:type="dxa"/>
            <w:gridSpan w:val="3"/>
            <w:vAlign w:val="center"/>
          </w:tcPr>
          <w:p w14:paraId="4F39D3D5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847" w:type="dxa"/>
            <w:gridSpan w:val="2"/>
            <w:vAlign w:val="center"/>
          </w:tcPr>
          <w:p w14:paraId="7880732F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72CFC5FC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5A7A214F" w14:textId="77777777" w:rsidTr="007A4C7C">
        <w:tc>
          <w:tcPr>
            <w:tcW w:w="947" w:type="dxa"/>
            <w:gridSpan w:val="2"/>
            <w:vAlign w:val="center"/>
          </w:tcPr>
          <w:p w14:paraId="0A1F1B80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73</w:t>
            </w:r>
          </w:p>
        </w:tc>
        <w:tc>
          <w:tcPr>
            <w:tcW w:w="1019" w:type="dxa"/>
            <w:gridSpan w:val="2"/>
            <w:vAlign w:val="center"/>
          </w:tcPr>
          <w:p w14:paraId="666EB77E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190" w:type="dxa"/>
            <w:gridSpan w:val="4"/>
            <w:vAlign w:val="center"/>
          </w:tcPr>
          <w:p w14:paraId="40824D3E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Ukupne površinske aktivne tvari</w:t>
            </w:r>
          </w:p>
        </w:tc>
        <w:tc>
          <w:tcPr>
            <w:tcW w:w="2196" w:type="dxa"/>
            <w:gridSpan w:val="3"/>
            <w:vAlign w:val="center"/>
          </w:tcPr>
          <w:p w14:paraId="61DA0FA6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847" w:type="dxa"/>
            <w:gridSpan w:val="2"/>
            <w:vAlign w:val="center"/>
          </w:tcPr>
          <w:p w14:paraId="05974221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16D091E8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74149D43" w14:textId="77777777" w:rsidTr="007A4C7C">
        <w:tc>
          <w:tcPr>
            <w:tcW w:w="947" w:type="dxa"/>
            <w:gridSpan w:val="2"/>
            <w:vAlign w:val="center"/>
          </w:tcPr>
          <w:p w14:paraId="1A5CBE1A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74</w:t>
            </w:r>
          </w:p>
        </w:tc>
        <w:tc>
          <w:tcPr>
            <w:tcW w:w="1019" w:type="dxa"/>
            <w:gridSpan w:val="2"/>
            <w:vAlign w:val="center"/>
          </w:tcPr>
          <w:p w14:paraId="72F59C39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190" w:type="dxa"/>
            <w:gridSpan w:val="4"/>
            <w:vAlign w:val="center"/>
          </w:tcPr>
          <w:p w14:paraId="53771A10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Detergenti</w:t>
            </w:r>
            <w:proofErr w:type="spellEnd"/>
            <w:r w:rsidRPr="00A968B0">
              <w:rPr>
                <w:sz w:val="24"/>
                <w:szCs w:val="24"/>
              </w:rPr>
              <w:t>, anionski</w:t>
            </w:r>
          </w:p>
        </w:tc>
        <w:tc>
          <w:tcPr>
            <w:tcW w:w="2196" w:type="dxa"/>
            <w:gridSpan w:val="3"/>
            <w:vAlign w:val="center"/>
          </w:tcPr>
          <w:p w14:paraId="1B2FAC42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847" w:type="dxa"/>
            <w:gridSpan w:val="2"/>
            <w:vAlign w:val="center"/>
          </w:tcPr>
          <w:p w14:paraId="0EF02EA8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2F3A8BDE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66F1E7CB" w14:textId="77777777" w:rsidTr="007A4C7C">
        <w:tc>
          <w:tcPr>
            <w:tcW w:w="947" w:type="dxa"/>
            <w:gridSpan w:val="2"/>
            <w:vAlign w:val="center"/>
          </w:tcPr>
          <w:p w14:paraId="55E1F678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75</w:t>
            </w:r>
          </w:p>
        </w:tc>
        <w:tc>
          <w:tcPr>
            <w:tcW w:w="1019" w:type="dxa"/>
            <w:gridSpan w:val="2"/>
            <w:vAlign w:val="center"/>
          </w:tcPr>
          <w:p w14:paraId="58B93F6C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190" w:type="dxa"/>
            <w:gridSpan w:val="4"/>
            <w:vAlign w:val="center"/>
          </w:tcPr>
          <w:p w14:paraId="55C2E64E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Detergenti</w:t>
            </w:r>
            <w:proofErr w:type="spellEnd"/>
            <w:r w:rsidRPr="00A968B0">
              <w:rPr>
                <w:sz w:val="24"/>
                <w:szCs w:val="24"/>
              </w:rPr>
              <w:t xml:space="preserve">, </w:t>
            </w:r>
            <w:proofErr w:type="spellStart"/>
            <w:r w:rsidRPr="00A968B0">
              <w:rPr>
                <w:sz w:val="24"/>
                <w:szCs w:val="24"/>
              </w:rPr>
              <w:t>neionski</w:t>
            </w:r>
            <w:proofErr w:type="spellEnd"/>
            <w:r w:rsidRPr="00A968B0">
              <w:rPr>
                <w:sz w:val="24"/>
                <w:szCs w:val="24"/>
              </w:rPr>
              <w:t xml:space="preserve"> </w:t>
            </w:r>
          </w:p>
        </w:tc>
        <w:tc>
          <w:tcPr>
            <w:tcW w:w="2196" w:type="dxa"/>
            <w:gridSpan w:val="3"/>
            <w:vAlign w:val="center"/>
          </w:tcPr>
          <w:p w14:paraId="310A1089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847" w:type="dxa"/>
            <w:gridSpan w:val="2"/>
            <w:vAlign w:val="center"/>
          </w:tcPr>
          <w:p w14:paraId="6A291535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451F905C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75FC75AA" w14:textId="77777777" w:rsidTr="007A4C7C">
        <w:tc>
          <w:tcPr>
            <w:tcW w:w="947" w:type="dxa"/>
            <w:gridSpan w:val="2"/>
            <w:vAlign w:val="center"/>
          </w:tcPr>
          <w:p w14:paraId="695656CC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76</w:t>
            </w:r>
          </w:p>
        </w:tc>
        <w:tc>
          <w:tcPr>
            <w:tcW w:w="1019" w:type="dxa"/>
            <w:gridSpan w:val="2"/>
            <w:vAlign w:val="center"/>
          </w:tcPr>
          <w:p w14:paraId="304CBA36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190" w:type="dxa"/>
            <w:gridSpan w:val="4"/>
            <w:vAlign w:val="center"/>
          </w:tcPr>
          <w:p w14:paraId="0A9064E4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Detergenti</w:t>
            </w:r>
            <w:proofErr w:type="spellEnd"/>
            <w:r w:rsidRPr="00A968B0">
              <w:rPr>
                <w:sz w:val="24"/>
                <w:szCs w:val="24"/>
              </w:rPr>
              <w:t>, kationski</w:t>
            </w:r>
          </w:p>
        </w:tc>
        <w:tc>
          <w:tcPr>
            <w:tcW w:w="2196" w:type="dxa"/>
            <w:gridSpan w:val="3"/>
            <w:vAlign w:val="center"/>
          </w:tcPr>
          <w:p w14:paraId="607B25F0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847" w:type="dxa"/>
            <w:gridSpan w:val="2"/>
            <w:vAlign w:val="center"/>
          </w:tcPr>
          <w:p w14:paraId="6F6B6158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05826229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56DC4633" w14:textId="77777777" w:rsidTr="007A4C7C">
        <w:tc>
          <w:tcPr>
            <w:tcW w:w="947" w:type="dxa"/>
            <w:gridSpan w:val="2"/>
            <w:vAlign w:val="center"/>
          </w:tcPr>
          <w:p w14:paraId="713AF27E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77</w:t>
            </w:r>
          </w:p>
        </w:tc>
        <w:tc>
          <w:tcPr>
            <w:tcW w:w="1019" w:type="dxa"/>
            <w:gridSpan w:val="2"/>
            <w:vAlign w:val="center"/>
          </w:tcPr>
          <w:p w14:paraId="7D75AFCD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190" w:type="dxa"/>
            <w:gridSpan w:val="4"/>
            <w:vAlign w:val="center"/>
          </w:tcPr>
          <w:p w14:paraId="26E63832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  <w:lang w:eastAsia="hr-HR"/>
              </w:rPr>
            </w:pPr>
            <w:proofErr w:type="spellStart"/>
            <w:r w:rsidRPr="00A968B0">
              <w:rPr>
                <w:sz w:val="24"/>
                <w:szCs w:val="24"/>
                <w:lang w:eastAsia="hr-HR"/>
              </w:rPr>
              <w:t>Teškohlapljive</w:t>
            </w:r>
            <w:proofErr w:type="spellEnd"/>
            <w:r w:rsidRPr="00A968B0">
              <w:rPr>
                <w:sz w:val="24"/>
                <w:szCs w:val="24"/>
                <w:lang w:eastAsia="hr-HR"/>
              </w:rPr>
              <w:t xml:space="preserve"> lipofilne tvari (ukupna ulja i masti)</w:t>
            </w:r>
          </w:p>
        </w:tc>
        <w:tc>
          <w:tcPr>
            <w:tcW w:w="2196" w:type="dxa"/>
            <w:gridSpan w:val="3"/>
            <w:vAlign w:val="center"/>
          </w:tcPr>
          <w:p w14:paraId="69069F38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847" w:type="dxa"/>
            <w:gridSpan w:val="2"/>
            <w:vAlign w:val="center"/>
          </w:tcPr>
          <w:p w14:paraId="3E170501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1427D327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341C8CDF" w14:textId="77777777" w:rsidTr="007A4C7C">
        <w:tc>
          <w:tcPr>
            <w:tcW w:w="947" w:type="dxa"/>
            <w:gridSpan w:val="2"/>
            <w:vAlign w:val="center"/>
          </w:tcPr>
          <w:p w14:paraId="5B7DF3DC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78</w:t>
            </w:r>
          </w:p>
        </w:tc>
        <w:tc>
          <w:tcPr>
            <w:tcW w:w="1019" w:type="dxa"/>
            <w:gridSpan w:val="2"/>
            <w:vAlign w:val="center"/>
          </w:tcPr>
          <w:p w14:paraId="0A0116E4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190" w:type="dxa"/>
            <w:gridSpan w:val="4"/>
            <w:shd w:val="clear" w:color="auto" w:fill="auto"/>
            <w:vAlign w:val="center"/>
          </w:tcPr>
          <w:p w14:paraId="66D7E5BE" w14:textId="77777777" w:rsidR="007A4C7C" w:rsidRPr="00A968B0" w:rsidRDefault="007A4C7C" w:rsidP="007A4C7C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Ukupni ugljikovodici </w:t>
            </w:r>
          </w:p>
        </w:tc>
        <w:tc>
          <w:tcPr>
            <w:tcW w:w="2196" w:type="dxa"/>
            <w:gridSpan w:val="3"/>
            <w:vAlign w:val="center"/>
          </w:tcPr>
          <w:p w14:paraId="03959DB7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847" w:type="dxa"/>
            <w:gridSpan w:val="2"/>
            <w:vAlign w:val="center"/>
          </w:tcPr>
          <w:p w14:paraId="1DD03A58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585AF2AC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49D2847E" w14:textId="77777777" w:rsidTr="007A4C7C">
        <w:tc>
          <w:tcPr>
            <w:tcW w:w="947" w:type="dxa"/>
            <w:gridSpan w:val="2"/>
            <w:vAlign w:val="center"/>
          </w:tcPr>
          <w:p w14:paraId="46551F6D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79</w:t>
            </w:r>
          </w:p>
        </w:tc>
        <w:tc>
          <w:tcPr>
            <w:tcW w:w="1019" w:type="dxa"/>
            <w:gridSpan w:val="2"/>
            <w:vAlign w:val="center"/>
          </w:tcPr>
          <w:p w14:paraId="4AA37F53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190" w:type="dxa"/>
            <w:gridSpan w:val="4"/>
            <w:vAlign w:val="center"/>
          </w:tcPr>
          <w:p w14:paraId="7D586E1D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Perfluorooktansulfonska</w:t>
            </w:r>
            <w:proofErr w:type="spellEnd"/>
            <w:r w:rsidRPr="00A968B0">
              <w:rPr>
                <w:sz w:val="24"/>
                <w:szCs w:val="24"/>
              </w:rPr>
              <w:t xml:space="preserve"> kiselina (</w:t>
            </w:r>
            <w:proofErr w:type="spellStart"/>
            <w:r w:rsidRPr="00A968B0">
              <w:rPr>
                <w:sz w:val="24"/>
                <w:szCs w:val="24"/>
              </w:rPr>
              <w:t>PFOS</w:t>
            </w:r>
            <w:proofErr w:type="spellEnd"/>
            <w:r w:rsidRPr="00A968B0">
              <w:rPr>
                <w:sz w:val="24"/>
                <w:szCs w:val="24"/>
              </w:rPr>
              <w:t>) i njezine soli</w:t>
            </w:r>
          </w:p>
        </w:tc>
        <w:tc>
          <w:tcPr>
            <w:tcW w:w="2196" w:type="dxa"/>
            <w:gridSpan w:val="3"/>
            <w:vAlign w:val="center"/>
          </w:tcPr>
          <w:p w14:paraId="44853C01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847" w:type="dxa"/>
            <w:gridSpan w:val="2"/>
            <w:vAlign w:val="center"/>
          </w:tcPr>
          <w:p w14:paraId="465BDABD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4CE35F79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38029E0A" w14:textId="77777777" w:rsidTr="007A4C7C">
        <w:tc>
          <w:tcPr>
            <w:tcW w:w="947" w:type="dxa"/>
            <w:gridSpan w:val="2"/>
            <w:vAlign w:val="center"/>
          </w:tcPr>
          <w:p w14:paraId="2C319FF4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80</w:t>
            </w:r>
          </w:p>
        </w:tc>
        <w:tc>
          <w:tcPr>
            <w:tcW w:w="1019" w:type="dxa"/>
            <w:gridSpan w:val="2"/>
            <w:vAlign w:val="center"/>
          </w:tcPr>
          <w:p w14:paraId="06D226BD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190" w:type="dxa"/>
            <w:gridSpan w:val="4"/>
            <w:vAlign w:val="center"/>
          </w:tcPr>
          <w:p w14:paraId="4724E4FF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Perfluorooktansulfonil</w:t>
            </w:r>
            <w:proofErr w:type="spellEnd"/>
            <w:r w:rsidRPr="00A968B0">
              <w:rPr>
                <w:sz w:val="24"/>
                <w:szCs w:val="24"/>
              </w:rPr>
              <w:t xml:space="preserve"> fluorid (</w:t>
            </w:r>
            <w:proofErr w:type="spellStart"/>
            <w:r w:rsidRPr="00A968B0">
              <w:rPr>
                <w:sz w:val="24"/>
                <w:szCs w:val="24"/>
              </w:rPr>
              <w:t>PFOSF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2196" w:type="dxa"/>
            <w:gridSpan w:val="3"/>
            <w:vAlign w:val="center"/>
          </w:tcPr>
          <w:p w14:paraId="6D71D749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847" w:type="dxa"/>
            <w:gridSpan w:val="2"/>
            <w:vAlign w:val="center"/>
          </w:tcPr>
          <w:p w14:paraId="435D04C1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628C360E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78166963" w14:textId="77777777" w:rsidTr="007A4C7C">
        <w:tc>
          <w:tcPr>
            <w:tcW w:w="947" w:type="dxa"/>
            <w:gridSpan w:val="2"/>
            <w:vAlign w:val="center"/>
          </w:tcPr>
          <w:p w14:paraId="5775AF23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81</w:t>
            </w:r>
          </w:p>
        </w:tc>
        <w:tc>
          <w:tcPr>
            <w:tcW w:w="1019" w:type="dxa"/>
            <w:gridSpan w:val="2"/>
            <w:vAlign w:val="center"/>
          </w:tcPr>
          <w:p w14:paraId="58CCB2D2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190" w:type="dxa"/>
            <w:gridSpan w:val="4"/>
            <w:vAlign w:val="center"/>
          </w:tcPr>
          <w:p w14:paraId="3FF50BB7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Heksabromociklododekan (</w:t>
            </w:r>
            <w:proofErr w:type="spellStart"/>
            <w:r w:rsidRPr="00A968B0">
              <w:rPr>
                <w:sz w:val="24"/>
                <w:szCs w:val="24"/>
              </w:rPr>
              <w:t>HBCD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2196" w:type="dxa"/>
            <w:gridSpan w:val="3"/>
            <w:vAlign w:val="center"/>
          </w:tcPr>
          <w:p w14:paraId="36CF34C3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847" w:type="dxa"/>
            <w:gridSpan w:val="2"/>
            <w:vAlign w:val="center"/>
          </w:tcPr>
          <w:p w14:paraId="4627E90B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04241A6D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169C3EEE" w14:textId="77777777" w:rsidTr="007A4C7C">
        <w:tc>
          <w:tcPr>
            <w:tcW w:w="947" w:type="dxa"/>
            <w:gridSpan w:val="2"/>
            <w:vAlign w:val="center"/>
          </w:tcPr>
          <w:p w14:paraId="0ED5F819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401</w:t>
            </w:r>
          </w:p>
        </w:tc>
        <w:tc>
          <w:tcPr>
            <w:tcW w:w="1019" w:type="dxa"/>
            <w:gridSpan w:val="2"/>
            <w:vAlign w:val="center"/>
          </w:tcPr>
          <w:p w14:paraId="419B97BF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7429-90-5</w:t>
            </w:r>
          </w:p>
        </w:tc>
        <w:tc>
          <w:tcPr>
            <w:tcW w:w="3190" w:type="dxa"/>
            <w:gridSpan w:val="4"/>
            <w:vAlign w:val="center"/>
          </w:tcPr>
          <w:p w14:paraId="09194ADD" w14:textId="77777777" w:rsidR="007A4C7C" w:rsidRPr="00A968B0" w:rsidRDefault="007A4C7C" w:rsidP="007A4C7C">
            <w:pPr>
              <w:tabs>
                <w:tab w:val="right" w:pos="3674"/>
              </w:tabs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Aluminij (Al)</w:t>
            </w:r>
          </w:p>
        </w:tc>
        <w:tc>
          <w:tcPr>
            <w:tcW w:w="2196" w:type="dxa"/>
            <w:gridSpan w:val="3"/>
            <w:vAlign w:val="center"/>
          </w:tcPr>
          <w:p w14:paraId="2A59B6E9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847" w:type="dxa"/>
            <w:gridSpan w:val="2"/>
            <w:vAlign w:val="center"/>
          </w:tcPr>
          <w:p w14:paraId="4ECACC14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55040763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222C7A58" w14:textId="77777777" w:rsidTr="007A4C7C">
        <w:tc>
          <w:tcPr>
            <w:tcW w:w="947" w:type="dxa"/>
            <w:gridSpan w:val="2"/>
            <w:vAlign w:val="center"/>
          </w:tcPr>
          <w:p w14:paraId="0326DB66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402</w:t>
            </w:r>
          </w:p>
        </w:tc>
        <w:tc>
          <w:tcPr>
            <w:tcW w:w="1019" w:type="dxa"/>
            <w:gridSpan w:val="2"/>
            <w:vAlign w:val="center"/>
          </w:tcPr>
          <w:p w14:paraId="04BB8E9B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190" w:type="dxa"/>
            <w:gridSpan w:val="4"/>
            <w:vAlign w:val="center"/>
          </w:tcPr>
          <w:p w14:paraId="2A5A8CC8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Arsen i spojevi (kao As)</w:t>
            </w:r>
          </w:p>
        </w:tc>
        <w:tc>
          <w:tcPr>
            <w:tcW w:w="2196" w:type="dxa"/>
            <w:gridSpan w:val="3"/>
            <w:vAlign w:val="center"/>
          </w:tcPr>
          <w:p w14:paraId="6ED78F2A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847" w:type="dxa"/>
            <w:gridSpan w:val="2"/>
            <w:vAlign w:val="center"/>
          </w:tcPr>
          <w:p w14:paraId="5E9C29E4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27FFFA27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67B9CCC4" w14:textId="77777777" w:rsidTr="007A4C7C">
        <w:tc>
          <w:tcPr>
            <w:tcW w:w="947" w:type="dxa"/>
            <w:gridSpan w:val="2"/>
            <w:vAlign w:val="center"/>
          </w:tcPr>
          <w:p w14:paraId="1F5E4315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403</w:t>
            </w:r>
          </w:p>
        </w:tc>
        <w:tc>
          <w:tcPr>
            <w:tcW w:w="1019" w:type="dxa"/>
            <w:gridSpan w:val="2"/>
            <w:vAlign w:val="center"/>
          </w:tcPr>
          <w:p w14:paraId="7E40508C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190" w:type="dxa"/>
            <w:gridSpan w:val="4"/>
            <w:vAlign w:val="center"/>
          </w:tcPr>
          <w:p w14:paraId="045EF57C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Kadmij i spojevi (kao Cd)</w:t>
            </w:r>
          </w:p>
        </w:tc>
        <w:tc>
          <w:tcPr>
            <w:tcW w:w="2196" w:type="dxa"/>
            <w:gridSpan w:val="3"/>
            <w:vAlign w:val="center"/>
          </w:tcPr>
          <w:p w14:paraId="49FC5BCE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847" w:type="dxa"/>
            <w:gridSpan w:val="2"/>
            <w:vAlign w:val="center"/>
          </w:tcPr>
          <w:p w14:paraId="715ACBCB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43492268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48782738" w14:textId="77777777" w:rsidTr="007A4C7C">
        <w:tc>
          <w:tcPr>
            <w:tcW w:w="947" w:type="dxa"/>
            <w:gridSpan w:val="2"/>
            <w:vAlign w:val="center"/>
          </w:tcPr>
          <w:p w14:paraId="5DF16500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404</w:t>
            </w:r>
          </w:p>
        </w:tc>
        <w:tc>
          <w:tcPr>
            <w:tcW w:w="1019" w:type="dxa"/>
            <w:gridSpan w:val="2"/>
            <w:vAlign w:val="center"/>
          </w:tcPr>
          <w:p w14:paraId="10BC9D20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190" w:type="dxa"/>
            <w:gridSpan w:val="4"/>
            <w:vAlign w:val="center"/>
          </w:tcPr>
          <w:p w14:paraId="2EE48C39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Krom i spojevi (kao Cr)</w:t>
            </w:r>
          </w:p>
        </w:tc>
        <w:tc>
          <w:tcPr>
            <w:tcW w:w="2196" w:type="dxa"/>
            <w:gridSpan w:val="3"/>
            <w:vAlign w:val="center"/>
          </w:tcPr>
          <w:p w14:paraId="10E43802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847" w:type="dxa"/>
            <w:gridSpan w:val="2"/>
            <w:vAlign w:val="center"/>
          </w:tcPr>
          <w:p w14:paraId="1E455B47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65CB6F42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65CBE56D" w14:textId="77777777" w:rsidTr="007A4C7C">
        <w:tc>
          <w:tcPr>
            <w:tcW w:w="947" w:type="dxa"/>
            <w:gridSpan w:val="2"/>
            <w:vAlign w:val="center"/>
          </w:tcPr>
          <w:p w14:paraId="44856CEE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405</w:t>
            </w:r>
          </w:p>
        </w:tc>
        <w:tc>
          <w:tcPr>
            <w:tcW w:w="1019" w:type="dxa"/>
            <w:gridSpan w:val="2"/>
            <w:vAlign w:val="center"/>
          </w:tcPr>
          <w:p w14:paraId="4DB0BB47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190" w:type="dxa"/>
            <w:gridSpan w:val="4"/>
            <w:vAlign w:val="center"/>
          </w:tcPr>
          <w:p w14:paraId="100D8450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Krom 6</w:t>
            </w:r>
            <w:r w:rsidRPr="00A968B0">
              <w:rPr>
                <w:sz w:val="24"/>
                <w:szCs w:val="24"/>
                <w:vertAlign w:val="superscript"/>
              </w:rPr>
              <w:t>+</w:t>
            </w:r>
            <w:r w:rsidRPr="00A968B0">
              <w:rPr>
                <w:sz w:val="24"/>
                <w:szCs w:val="24"/>
              </w:rPr>
              <w:t xml:space="preserve"> (</w:t>
            </w:r>
            <w:proofErr w:type="spellStart"/>
            <w:r w:rsidRPr="00A968B0">
              <w:rPr>
                <w:sz w:val="24"/>
                <w:szCs w:val="24"/>
              </w:rPr>
              <w:t>Cr</w:t>
            </w:r>
            <w:r w:rsidRPr="00A968B0">
              <w:rPr>
                <w:sz w:val="24"/>
                <w:szCs w:val="24"/>
                <w:vertAlign w:val="superscript"/>
              </w:rPr>
              <w:t>6</w:t>
            </w:r>
            <w:proofErr w:type="spellEnd"/>
            <w:r w:rsidRPr="00A968B0">
              <w:rPr>
                <w:sz w:val="24"/>
                <w:szCs w:val="24"/>
                <w:vertAlign w:val="superscript"/>
              </w:rPr>
              <w:t>+</w:t>
            </w:r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2196" w:type="dxa"/>
            <w:gridSpan w:val="3"/>
            <w:vAlign w:val="center"/>
          </w:tcPr>
          <w:p w14:paraId="7199ABA7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847" w:type="dxa"/>
            <w:gridSpan w:val="2"/>
            <w:vAlign w:val="center"/>
          </w:tcPr>
          <w:p w14:paraId="2F5B2785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5707EAEA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4831B2F8" w14:textId="77777777" w:rsidTr="007A4C7C">
        <w:tc>
          <w:tcPr>
            <w:tcW w:w="947" w:type="dxa"/>
            <w:gridSpan w:val="2"/>
            <w:vAlign w:val="center"/>
          </w:tcPr>
          <w:p w14:paraId="5A2D7F4E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406</w:t>
            </w:r>
          </w:p>
        </w:tc>
        <w:tc>
          <w:tcPr>
            <w:tcW w:w="1019" w:type="dxa"/>
            <w:gridSpan w:val="2"/>
            <w:vAlign w:val="center"/>
          </w:tcPr>
          <w:p w14:paraId="1E79C514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190" w:type="dxa"/>
            <w:gridSpan w:val="4"/>
            <w:vAlign w:val="center"/>
          </w:tcPr>
          <w:p w14:paraId="408A5FC4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Bakar i spojevi (kao Cu)</w:t>
            </w:r>
          </w:p>
        </w:tc>
        <w:tc>
          <w:tcPr>
            <w:tcW w:w="2196" w:type="dxa"/>
            <w:gridSpan w:val="3"/>
            <w:vAlign w:val="center"/>
          </w:tcPr>
          <w:p w14:paraId="1788B155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847" w:type="dxa"/>
            <w:gridSpan w:val="2"/>
            <w:vAlign w:val="center"/>
          </w:tcPr>
          <w:p w14:paraId="7207B629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2CE42A26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022F7E52" w14:textId="77777777" w:rsidTr="007A4C7C">
        <w:tc>
          <w:tcPr>
            <w:tcW w:w="947" w:type="dxa"/>
            <w:gridSpan w:val="2"/>
            <w:vAlign w:val="center"/>
          </w:tcPr>
          <w:p w14:paraId="35ABB2A7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407</w:t>
            </w:r>
          </w:p>
        </w:tc>
        <w:tc>
          <w:tcPr>
            <w:tcW w:w="1019" w:type="dxa"/>
            <w:gridSpan w:val="2"/>
            <w:vAlign w:val="center"/>
          </w:tcPr>
          <w:p w14:paraId="16F1935A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190" w:type="dxa"/>
            <w:gridSpan w:val="4"/>
            <w:vAlign w:val="center"/>
          </w:tcPr>
          <w:p w14:paraId="4CAE9FA3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Živa i spojevi (kao Hg)</w:t>
            </w:r>
          </w:p>
        </w:tc>
        <w:tc>
          <w:tcPr>
            <w:tcW w:w="2196" w:type="dxa"/>
            <w:gridSpan w:val="3"/>
            <w:vAlign w:val="center"/>
          </w:tcPr>
          <w:p w14:paraId="622F160A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847" w:type="dxa"/>
            <w:gridSpan w:val="2"/>
            <w:vAlign w:val="center"/>
          </w:tcPr>
          <w:p w14:paraId="436D7811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59A3F65F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3FB0C37D" w14:textId="77777777" w:rsidTr="007A4C7C">
        <w:tc>
          <w:tcPr>
            <w:tcW w:w="947" w:type="dxa"/>
            <w:gridSpan w:val="2"/>
            <w:vAlign w:val="center"/>
          </w:tcPr>
          <w:p w14:paraId="730DC12A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408</w:t>
            </w:r>
          </w:p>
        </w:tc>
        <w:tc>
          <w:tcPr>
            <w:tcW w:w="1019" w:type="dxa"/>
            <w:gridSpan w:val="2"/>
            <w:vAlign w:val="center"/>
          </w:tcPr>
          <w:p w14:paraId="71B85CFF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190" w:type="dxa"/>
            <w:gridSpan w:val="4"/>
            <w:vAlign w:val="center"/>
          </w:tcPr>
          <w:p w14:paraId="48D49367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ikal i spojevi (kao Ni)</w:t>
            </w:r>
          </w:p>
        </w:tc>
        <w:tc>
          <w:tcPr>
            <w:tcW w:w="2196" w:type="dxa"/>
            <w:gridSpan w:val="3"/>
            <w:vAlign w:val="center"/>
          </w:tcPr>
          <w:p w14:paraId="1E27BE7F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847" w:type="dxa"/>
            <w:gridSpan w:val="2"/>
            <w:vAlign w:val="center"/>
          </w:tcPr>
          <w:p w14:paraId="75C3CD13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739F41EB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27EB66E4" w14:textId="77777777" w:rsidTr="007A4C7C">
        <w:tc>
          <w:tcPr>
            <w:tcW w:w="947" w:type="dxa"/>
            <w:gridSpan w:val="2"/>
            <w:vAlign w:val="center"/>
          </w:tcPr>
          <w:p w14:paraId="7B487AA2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409</w:t>
            </w:r>
          </w:p>
        </w:tc>
        <w:tc>
          <w:tcPr>
            <w:tcW w:w="1019" w:type="dxa"/>
            <w:gridSpan w:val="2"/>
            <w:vAlign w:val="center"/>
          </w:tcPr>
          <w:p w14:paraId="26958C18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190" w:type="dxa"/>
            <w:gridSpan w:val="4"/>
            <w:vAlign w:val="center"/>
          </w:tcPr>
          <w:p w14:paraId="522C3648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Olovo i spojevi (kao Pb)</w:t>
            </w:r>
          </w:p>
        </w:tc>
        <w:tc>
          <w:tcPr>
            <w:tcW w:w="2196" w:type="dxa"/>
            <w:gridSpan w:val="3"/>
            <w:vAlign w:val="center"/>
          </w:tcPr>
          <w:p w14:paraId="052B3F87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847" w:type="dxa"/>
            <w:gridSpan w:val="2"/>
            <w:vAlign w:val="center"/>
          </w:tcPr>
          <w:p w14:paraId="6730C993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55B1FAB2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64165A1D" w14:textId="77777777" w:rsidTr="007A4C7C">
        <w:tc>
          <w:tcPr>
            <w:tcW w:w="947" w:type="dxa"/>
            <w:gridSpan w:val="2"/>
            <w:vAlign w:val="center"/>
          </w:tcPr>
          <w:p w14:paraId="0CD705B5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410</w:t>
            </w:r>
          </w:p>
        </w:tc>
        <w:tc>
          <w:tcPr>
            <w:tcW w:w="1019" w:type="dxa"/>
            <w:gridSpan w:val="2"/>
            <w:vAlign w:val="center"/>
          </w:tcPr>
          <w:p w14:paraId="3002B22B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190" w:type="dxa"/>
            <w:gridSpan w:val="4"/>
            <w:vAlign w:val="center"/>
          </w:tcPr>
          <w:p w14:paraId="7279E50C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Cink i spojevi (kao Zn)</w:t>
            </w:r>
          </w:p>
        </w:tc>
        <w:tc>
          <w:tcPr>
            <w:tcW w:w="2196" w:type="dxa"/>
            <w:gridSpan w:val="3"/>
            <w:vAlign w:val="center"/>
          </w:tcPr>
          <w:p w14:paraId="4954FDDC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847" w:type="dxa"/>
            <w:gridSpan w:val="2"/>
            <w:vAlign w:val="center"/>
          </w:tcPr>
          <w:p w14:paraId="5C9BCE8A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604F7A5E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5B582B66" w14:textId="77777777" w:rsidTr="007A4C7C">
        <w:tc>
          <w:tcPr>
            <w:tcW w:w="947" w:type="dxa"/>
            <w:gridSpan w:val="2"/>
            <w:vAlign w:val="center"/>
          </w:tcPr>
          <w:p w14:paraId="488BEEF0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411</w:t>
            </w:r>
          </w:p>
        </w:tc>
        <w:tc>
          <w:tcPr>
            <w:tcW w:w="1019" w:type="dxa"/>
            <w:gridSpan w:val="2"/>
            <w:vAlign w:val="center"/>
          </w:tcPr>
          <w:p w14:paraId="3B5A5650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190" w:type="dxa"/>
            <w:gridSpan w:val="4"/>
            <w:vAlign w:val="center"/>
          </w:tcPr>
          <w:p w14:paraId="13AE0ED6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Vanadij i spojevi (kao V)</w:t>
            </w:r>
          </w:p>
        </w:tc>
        <w:tc>
          <w:tcPr>
            <w:tcW w:w="2196" w:type="dxa"/>
            <w:gridSpan w:val="3"/>
            <w:vAlign w:val="center"/>
          </w:tcPr>
          <w:p w14:paraId="177BDE11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847" w:type="dxa"/>
            <w:gridSpan w:val="2"/>
            <w:vAlign w:val="center"/>
          </w:tcPr>
          <w:p w14:paraId="0603001B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3C27BBB0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1265930B" w14:textId="77777777" w:rsidTr="007A4C7C">
        <w:tc>
          <w:tcPr>
            <w:tcW w:w="947" w:type="dxa"/>
            <w:gridSpan w:val="2"/>
            <w:vAlign w:val="center"/>
          </w:tcPr>
          <w:p w14:paraId="6085C770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412</w:t>
            </w:r>
          </w:p>
        </w:tc>
        <w:tc>
          <w:tcPr>
            <w:tcW w:w="1019" w:type="dxa"/>
            <w:gridSpan w:val="2"/>
            <w:vAlign w:val="center"/>
          </w:tcPr>
          <w:p w14:paraId="0740F64C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7440-62-2</w:t>
            </w:r>
          </w:p>
        </w:tc>
        <w:tc>
          <w:tcPr>
            <w:tcW w:w="3190" w:type="dxa"/>
            <w:gridSpan w:val="4"/>
            <w:vAlign w:val="center"/>
          </w:tcPr>
          <w:p w14:paraId="62357695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Vanadij (V)</w:t>
            </w:r>
          </w:p>
        </w:tc>
        <w:tc>
          <w:tcPr>
            <w:tcW w:w="2196" w:type="dxa"/>
            <w:gridSpan w:val="3"/>
            <w:vAlign w:val="center"/>
          </w:tcPr>
          <w:p w14:paraId="38131C14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847" w:type="dxa"/>
            <w:gridSpan w:val="2"/>
            <w:vAlign w:val="center"/>
          </w:tcPr>
          <w:p w14:paraId="5028FEF6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4FC9F916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402F5BF3" w14:textId="77777777" w:rsidTr="007A4C7C">
        <w:tc>
          <w:tcPr>
            <w:tcW w:w="947" w:type="dxa"/>
            <w:gridSpan w:val="2"/>
            <w:vAlign w:val="center"/>
          </w:tcPr>
          <w:p w14:paraId="5DC6BC80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413</w:t>
            </w:r>
          </w:p>
        </w:tc>
        <w:tc>
          <w:tcPr>
            <w:tcW w:w="1019" w:type="dxa"/>
            <w:gridSpan w:val="2"/>
            <w:vAlign w:val="center"/>
          </w:tcPr>
          <w:p w14:paraId="2C3A5A7C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7440-39-3</w:t>
            </w:r>
          </w:p>
        </w:tc>
        <w:tc>
          <w:tcPr>
            <w:tcW w:w="3190" w:type="dxa"/>
            <w:gridSpan w:val="4"/>
            <w:vAlign w:val="center"/>
          </w:tcPr>
          <w:p w14:paraId="55AE14AC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Barij (Ba)</w:t>
            </w:r>
          </w:p>
        </w:tc>
        <w:tc>
          <w:tcPr>
            <w:tcW w:w="2196" w:type="dxa"/>
            <w:gridSpan w:val="3"/>
            <w:vAlign w:val="center"/>
          </w:tcPr>
          <w:p w14:paraId="125BEB38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847" w:type="dxa"/>
            <w:gridSpan w:val="2"/>
            <w:vAlign w:val="center"/>
          </w:tcPr>
          <w:p w14:paraId="6B5B89ED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31C726FC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6C7B3ABC" w14:textId="77777777" w:rsidTr="007A4C7C">
        <w:tc>
          <w:tcPr>
            <w:tcW w:w="947" w:type="dxa"/>
            <w:gridSpan w:val="2"/>
            <w:vAlign w:val="center"/>
          </w:tcPr>
          <w:p w14:paraId="73E76146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414</w:t>
            </w:r>
          </w:p>
        </w:tc>
        <w:tc>
          <w:tcPr>
            <w:tcW w:w="1019" w:type="dxa"/>
            <w:gridSpan w:val="2"/>
            <w:vAlign w:val="center"/>
          </w:tcPr>
          <w:p w14:paraId="0E8BBF22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7440-42-8</w:t>
            </w:r>
          </w:p>
        </w:tc>
        <w:tc>
          <w:tcPr>
            <w:tcW w:w="3190" w:type="dxa"/>
            <w:gridSpan w:val="4"/>
            <w:vAlign w:val="center"/>
          </w:tcPr>
          <w:p w14:paraId="223022D7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Bor (B)</w:t>
            </w:r>
          </w:p>
        </w:tc>
        <w:tc>
          <w:tcPr>
            <w:tcW w:w="2196" w:type="dxa"/>
            <w:gridSpan w:val="3"/>
            <w:vAlign w:val="center"/>
          </w:tcPr>
          <w:p w14:paraId="2BB56162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847" w:type="dxa"/>
            <w:gridSpan w:val="2"/>
            <w:vAlign w:val="center"/>
          </w:tcPr>
          <w:p w14:paraId="6865A6D2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1EBDA54D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0396D17E" w14:textId="77777777" w:rsidTr="007A4C7C">
        <w:tc>
          <w:tcPr>
            <w:tcW w:w="947" w:type="dxa"/>
            <w:gridSpan w:val="2"/>
            <w:vAlign w:val="center"/>
          </w:tcPr>
          <w:p w14:paraId="4E892E3D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415</w:t>
            </w:r>
          </w:p>
        </w:tc>
        <w:tc>
          <w:tcPr>
            <w:tcW w:w="1019" w:type="dxa"/>
            <w:gridSpan w:val="2"/>
            <w:vAlign w:val="center"/>
          </w:tcPr>
          <w:p w14:paraId="7FBFC262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7440-48-4</w:t>
            </w:r>
          </w:p>
        </w:tc>
        <w:tc>
          <w:tcPr>
            <w:tcW w:w="3190" w:type="dxa"/>
            <w:gridSpan w:val="4"/>
            <w:vAlign w:val="center"/>
          </w:tcPr>
          <w:p w14:paraId="7A911CD7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Kobalt (Co)</w:t>
            </w:r>
          </w:p>
        </w:tc>
        <w:tc>
          <w:tcPr>
            <w:tcW w:w="2196" w:type="dxa"/>
            <w:gridSpan w:val="3"/>
            <w:vAlign w:val="center"/>
          </w:tcPr>
          <w:p w14:paraId="2C0C4C08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847" w:type="dxa"/>
            <w:gridSpan w:val="2"/>
            <w:vAlign w:val="center"/>
          </w:tcPr>
          <w:p w14:paraId="6ECDA658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62737D32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55D5EC92" w14:textId="77777777" w:rsidTr="007A4C7C">
        <w:tc>
          <w:tcPr>
            <w:tcW w:w="947" w:type="dxa"/>
            <w:gridSpan w:val="2"/>
            <w:vAlign w:val="center"/>
          </w:tcPr>
          <w:p w14:paraId="4BEF7895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416</w:t>
            </w:r>
          </w:p>
        </w:tc>
        <w:tc>
          <w:tcPr>
            <w:tcW w:w="1019" w:type="dxa"/>
            <w:gridSpan w:val="2"/>
            <w:vAlign w:val="center"/>
          </w:tcPr>
          <w:p w14:paraId="3CF1D39B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7440-36-0</w:t>
            </w:r>
          </w:p>
        </w:tc>
        <w:tc>
          <w:tcPr>
            <w:tcW w:w="3190" w:type="dxa"/>
            <w:gridSpan w:val="4"/>
            <w:vAlign w:val="center"/>
          </w:tcPr>
          <w:p w14:paraId="244FB53B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Kositar (Sn)</w:t>
            </w:r>
          </w:p>
        </w:tc>
        <w:tc>
          <w:tcPr>
            <w:tcW w:w="2196" w:type="dxa"/>
            <w:gridSpan w:val="3"/>
            <w:vAlign w:val="center"/>
          </w:tcPr>
          <w:p w14:paraId="20E85CB2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847" w:type="dxa"/>
            <w:gridSpan w:val="2"/>
            <w:vAlign w:val="center"/>
          </w:tcPr>
          <w:p w14:paraId="0D38DE5A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59B6D353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4A3E79C7" w14:textId="77777777" w:rsidTr="007A4C7C">
        <w:tc>
          <w:tcPr>
            <w:tcW w:w="947" w:type="dxa"/>
            <w:gridSpan w:val="2"/>
            <w:vAlign w:val="center"/>
          </w:tcPr>
          <w:p w14:paraId="0AE17994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417</w:t>
            </w:r>
          </w:p>
        </w:tc>
        <w:tc>
          <w:tcPr>
            <w:tcW w:w="1019" w:type="dxa"/>
            <w:gridSpan w:val="2"/>
            <w:vAlign w:val="center"/>
          </w:tcPr>
          <w:p w14:paraId="0701E2C2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7439-96-5</w:t>
            </w:r>
          </w:p>
        </w:tc>
        <w:tc>
          <w:tcPr>
            <w:tcW w:w="3190" w:type="dxa"/>
            <w:gridSpan w:val="4"/>
            <w:vAlign w:val="center"/>
          </w:tcPr>
          <w:p w14:paraId="6E64E498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Mangan (Mn)</w:t>
            </w:r>
          </w:p>
        </w:tc>
        <w:tc>
          <w:tcPr>
            <w:tcW w:w="2196" w:type="dxa"/>
            <w:gridSpan w:val="3"/>
            <w:vAlign w:val="center"/>
          </w:tcPr>
          <w:p w14:paraId="2FA29D4C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847" w:type="dxa"/>
            <w:gridSpan w:val="2"/>
            <w:vAlign w:val="center"/>
          </w:tcPr>
          <w:p w14:paraId="0C792CAD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1FB3A7F1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4E713BB8" w14:textId="77777777" w:rsidTr="007A4C7C">
        <w:tc>
          <w:tcPr>
            <w:tcW w:w="947" w:type="dxa"/>
            <w:gridSpan w:val="2"/>
            <w:vAlign w:val="center"/>
          </w:tcPr>
          <w:p w14:paraId="59D2AE18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418</w:t>
            </w:r>
          </w:p>
        </w:tc>
        <w:tc>
          <w:tcPr>
            <w:tcW w:w="1019" w:type="dxa"/>
            <w:gridSpan w:val="2"/>
            <w:vAlign w:val="center"/>
          </w:tcPr>
          <w:p w14:paraId="026DB0A7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7782-492</w:t>
            </w:r>
          </w:p>
        </w:tc>
        <w:tc>
          <w:tcPr>
            <w:tcW w:w="3190" w:type="dxa"/>
            <w:gridSpan w:val="4"/>
            <w:vAlign w:val="center"/>
          </w:tcPr>
          <w:p w14:paraId="451EB9A7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Selen (Se)</w:t>
            </w:r>
          </w:p>
        </w:tc>
        <w:tc>
          <w:tcPr>
            <w:tcW w:w="2196" w:type="dxa"/>
            <w:gridSpan w:val="3"/>
            <w:vAlign w:val="center"/>
          </w:tcPr>
          <w:p w14:paraId="46C52458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847" w:type="dxa"/>
            <w:gridSpan w:val="2"/>
            <w:vAlign w:val="center"/>
          </w:tcPr>
          <w:p w14:paraId="14102B4C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4B59C898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6AA6FA36" w14:textId="77777777" w:rsidTr="007A4C7C">
        <w:tc>
          <w:tcPr>
            <w:tcW w:w="947" w:type="dxa"/>
            <w:gridSpan w:val="2"/>
            <w:vAlign w:val="center"/>
          </w:tcPr>
          <w:p w14:paraId="690CED24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lastRenderedPageBreak/>
              <w:t>419</w:t>
            </w:r>
          </w:p>
        </w:tc>
        <w:tc>
          <w:tcPr>
            <w:tcW w:w="1019" w:type="dxa"/>
            <w:gridSpan w:val="2"/>
            <w:vAlign w:val="center"/>
          </w:tcPr>
          <w:p w14:paraId="2FF25C1D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7440-22-4</w:t>
            </w:r>
          </w:p>
        </w:tc>
        <w:tc>
          <w:tcPr>
            <w:tcW w:w="3190" w:type="dxa"/>
            <w:gridSpan w:val="4"/>
            <w:vAlign w:val="center"/>
          </w:tcPr>
          <w:p w14:paraId="7FC49CCC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Srebro (Ag)</w:t>
            </w:r>
          </w:p>
        </w:tc>
        <w:tc>
          <w:tcPr>
            <w:tcW w:w="2196" w:type="dxa"/>
            <w:gridSpan w:val="3"/>
            <w:vAlign w:val="center"/>
          </w:tcPr>
          <w:p w14:paraId="34C03D44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847" w:type="dxa"/>
            <w:gridSpan w:val="2"/>
            <w:vAlign w:val="center"/>
          </w:tcPr>
          <w:p w14:paraId="4DFB169F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349F9F17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292FB80A" w14:textId="77777777" w:rsidTr="007A4C7C">
        <w:tc>
          <w:tcPr>
            <w:tcW w:w="947" w:type="dxa"/>
            <w:gridSpan w:val="2"/>
            <w:vAlign w:val="center"/>
          </w:tcPr>
          <w:p w14:paraId="22D9E70D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420</w:t>
            </w:r>
          </w:p>
        </w:tc>
        <w:tc>
          <w:tcPr>
            <w:tcW w:w="1019" w:type="dxa"/>
            <w:gridSpan w:val="2"/>
            <w:vAlign w:val="center"/>
          </w:tcPr>
          <w:p w14:paraId="1C8193C0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7439-89-6</w:t>
            </w:r>
          </w:p>
        </w:tc>
        <w:tc>
          <w:tcPr>
            <w:tcW w:w="3190" w:type="dxa"/>
            <w:gridSpan w:val="4"/>
            <w:vAlign w:val="center"/>
          </w:tcPr>
          <w:p w14:paraId="320DDECE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Željezo (Fe)</w:t>
            </w:r>
          </w:p>
        </w:tc>
        <w:tc>
          <w:tcPr>
            <w:tcW w:w="2196" w:type="dxa"/>
            <w:gridSpan w:val="3"/>
            <w:vAlign w:val="center"/>
          </w:tcPr>
          <w:p w14:paraId="59294533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847" w:type="dxa"/>
            <w:gridSpan w:val="2"/>
            <w:vAlign w:val="center"/>
          </w:tcPr>
          <w:p w14:paraId="1F50907E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70C3F8E1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68F4CAF9" w14:textId="77777777" w:rsidTr="004C6800">
        <w:trPr>
          <w:trHeight w:val="397"/>
        </w:trPr>
        <w:tc>
          <w:tcPr>
            <w:tcW w:w="9326" w:type="dxa"/>
            <w:gridSpan w:val="14"/>
            <w:vAlign w:val="center"/>
          </w:tcPr>
          <w:p w14:paraId="26B42B7B" w14:textId="77777777" w:rsidR="007A4C7C" w:rsidRPr="00A968B0" w:rsidRDefault="007A4C7C" w:rsidP="007A4C7C">
            <w:pPr>
              <w:spacing w:after="60" w:line="240" w:lineRule="auto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9.3. Ispuštanja u tlo</w:t>
            </w:r>
          </w:p>
        </w:tc>
      </w:tr>
      <w:tr w:rsidR="007A4C7C" w:rsidRPr="00A968B0" w14:paraId="0C2529B3" w14:textId="77777777" w:rsidTr="007A4C7C">
        <w:tc>
          <w:tcPr>
            <w:tcW w:w="947" w:type="dxa"/>
            <w:gridSpan w:val="2"/>
            <w:vAlign w:val="center"/>
          </w:tcPr>
          <w:p w14:paraId="121BA2A1" w14:textId="77777777" w:rsidR="007A4C7C" w:rsidRPr="00A968B0" w:rsidRDefault="007A4C7C" w:rsidP="007A4C7C">
            <w:pPr>
              <w:spacing w:after="60" w:line="240" w:lineRule="auto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Šifra</w:t>
            </w:r>
          </w:p>
        </w:tc>
        <w:tc>
          <w:tcPr>
            <w:tcW w:w="1019" w:type="dxa"/>
            <w:gridSpan w:val="2"/>
            <w:vAlign w:val="center"/>
          </w:tcPr>
          <w:p w14:paraId="493AAABE" w14:textId="77777777" w:rsidR="007A4C7C" w:rsidRPr="00A968B0" w:rsidRDefault="007A4C7C" w:rsidP="007A4C7C">
            <w:pPr>
              <w:spacing w:after="60" w:line="240" w:lineRule="auto"/>
              <w:jc w:val="center"/>
              <w:rPr>
                <w:b/>
                <w:sz w:val="24"/>
                <w:szCs w:val="24"/>
              </w:rPr>
            </w:pPr>
            <w:proofErr w:type="spellStart"/>
            <w:r w:rsidRPr="00A968B0">
              <w:rPr>
                <w:b/>
                <w:sz w:val="24"/>
                <w:szCs w:val="24"/>
              </w:rPr>
              <w:t>CAS</w:t>
            </w:r>
            <w:proofErr w:type="spellEnd"/>
            <w:r w:rsidRPr="00A968B0">
              <w:rPr>
                <w:b/>
                <w:sz w:val="24"/>
                <w:szCs w:val="24"/>
              </w:rPr>
              <w:t xml:space="preserve"> broj</w:t>
            </w:r>
          </w:p>
        </w:tc>
        <w:tc>
          <w:tcPr>
            <w:tcW w:w="3190" w:type="dxa"/>
            <w:gridSpan w:val="4"/>
            <w:vAlign w:val="center"/>
          </w:tcPr>
          <w:p w14:paraId="6AB513F6" w14:textId="77777777" w:rsidR="007A4C7C" w:rsidRPr="00A968B0" w:rsidRDefault="007A4C7C" w:rsidP="007A4C7C">
            <w:pPr>
              <w:spacing w:after="60" w:line="240" w:lineRule="auto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Onečišćujuća tvar</w:t>
            </w:r>
          </w:p>
        </w:tc>
        <w:tc>
          <w:tcPr>
            <w:tcW w:w="2196" w:type="dxa"/>
            <w:gridSpan w:val="3"/>
            <w:vAlign w:val="center"/>
          </w:tcPr>
          <w:p w14:paraId="3FCBB582" w14:textId="77777777" w:rsidR="007A4C7C" w:rsidRPr="00A968B0" w:rsidRDefault="007A4C7C" w:rsidP="007A4C7C">
            <w:pPr>
              <w:spacing w:after="60" w:line="240" w:lineRule="auto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Prag (kg/god) na razini organizacijske jedinice</w:t>
            </w:r>
          </w:p>
        </w:tc>
        <w:tc>
          <w:tcPr>
            <w:tcW w:w="847" w:type="dxa"/>
            <w:gridSpan w:val="2"/>
            <w:vAlign w:val="center"/>
          </w:tcPr>
          <w:p w14:paraId="04FF20B6" w14:textId="77777777" w:rsidR="007A4C7C" w:rsidRPr="00A968B0" w:rsidRDefault="007A4C7C" w:rsidP="007A4C7C">
            <w:pPr>
              <w:spacing w:after="60" w:line="240" w:lineRule="auto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Prelazi</w:t>
            </w:r>
          </w:p>
        </w:tc>
        <w:tc>
          <w:tcPr>
            <w:tcW w:w="1127" w:type="dxa"/>
            <w:vAlign w:val="center"/>
          </w:tcPr>
          <w:p w14:paraId="4A96897C" w14:textId="77777777" w:rsidR="007A4C7C" w:rsidRPr="00A968B0" w:rsidRDefault="007A4C7C" w:rsidP="007A4C7C">
            <w:pPr>
              <w:spacing w:after="60" w:line="240" w:lineRule="auto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Ne prelazi</w:t>
            </w:r>
          </w:p>
        </w:tc>
      </w:tr>
      <w:tr w:rsidR="007A4C7C" w:rsidRPr="00A968B0" w14:paraId="402C9E7C" w14:textId="77777777" w:rsidTr="007A4C7C">
        <w:tc>
          <w:tcPr>
            <w:tcW w:w="947" w:type="dxa"/>
            <w:gridSpan w:val="2"/>
            <w:vAlign w:val="center"/>
          </w:tcPr>
          <w:p w14:paraId="08BD6EBB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12</w:t>
            </w:r>
          </w:p>
        </w:tc>
        <w:tc>
          <w:tcPr>
            <w:tcW w:w="1019" w:type="dxa"/>
            <w:gridSpan w:val="2"/>
            <w:vAlign w:val="center"/>
          </w:tcPr>
          <w:p w14:paraId="664D9FF9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190" w:type="dxa"/>
            <w:gridSpan w:val="4"/>
            <w:vAlign w:val="center"/>
          </w:tcPr>
          <w:p w14:paraId="4AFEFB75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Cijanidi (kao ukupni </w:t>
            </w:r>
            <w:proofErr w:type="spellStart"/>
            <w:r w:rsidRPr="00A968B0">
              <w:rPr>
                <w:sz w:val="24"/>
                <w:szCs w:val="24"/>
              </w:rPr>
              <w:t>CN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2196" w:type="dxa"/>
            <w:gridSpan w:val="3"/>
            <w:vAlign w:val="center"/>
          </w:tcPr>
          <w:p w14:paraId="330195D7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50</w:t>
            </w:r>
          </w:p>
        </w:tc>
        <w:tc>
          <w:tcPr>
            <w:tcW w:w="847" w:type="dxa"/>
            <w:gridSpan w:val="2"/>
            <w:vAlign w:val="center"/>
          </w:tcPr>
          <w:p w14:paraId="5EDE26E1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0B867469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29874C4D" w14:textId="77777777" w:rsidTr="007A4C7C">
        <w:tc>
          <w:tcPr>
            <w:tcW w:w="947" w:type="dxa"/>
            <w:gridSpan w:val="2"/>
            <w:vAlign w:val="center"/>
          </w:tcPr>
          <w:p w14:paraId="0AC8D9AF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13</w:t>
            </w:r>
          </w:p>
        </w:tc>
        <w:tc>
          <w:tcPr>
            <w:tcW w:w="1019" w:type="dxa"/>
            <w:gridSpan w:val="2"/>
            <w:vAlign w:val="center"/>
          </w:tcPr>
          <w:p w14:paraId="5653D1DC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190" w:type="dxa"/>
            <w:gridSpan w:val="4"/>
            <w:vAlign w:val="center"/>
          </w:tcPr>
          <w:p w14:paraId="68A6C31B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Fluoridi (F</w:t>
            </w:r>
            <w:r w:rsidRPr="00A968B0">
              <w:rPr>
                <w:sz w:val="24"/>
                <w:szCs w:val="24"/>
                <w:vertAlign w:val="superscript"/>
              </w:rPr>
              <w:t>‾</w:t>
            </w:r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2196" w:type="dxa"/>
            <w:gridSpan w:val="3"/>
            <w:vAlign w:val="center"/>
          </w:tcPr>
          <w:p w14:paraId="6097C902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.000</w:t>
            </w:r>
          </w:p>
        </w:tc>
        <w:tc>
          <w:tcPr>
            <w:tcW w:w="847" w:type="dxa"/>
            <w:gridSpan w:val="2"/>
            <w:vAlign w:val="center"/>
          </w:tcPr>
          <w:p w14:paraId="3A0748A3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447A792B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770C133B" w14:textId="77777777" w:rsidTr="007A4C7C">
        <w:tc>
          <w:tcPr>
            <w:tcW w:w="947" w:type="dxa"/>
            <w:gridSpan w:val="2"/>
            <w:vAlign w:val="center"/>
          </w:tcPr>
          <w:p w14:paraId="4686EC1B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17</w:t>
            </w:r>
          </w:p>
        </w:tc>
        <w:tc>
          <w:tcPr>
            <w:tcW w:w="1019" w:type="dxa"/>
            <w:gridSpan w:val="2"/>
            <w:vAlign w:val="center"/>
          </w:tcPr>
          <w:p w14:paraId="411CA23F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190" w:type="dxa"/>
            <w:gridSpan w:val="4"/>
            <w:vAlign w:val="center"/>
          </w:tcPr>
          <w:p w14:paraId="02892DF2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Ukupni dušik </w:t>
            </w:r>
          </w:p>
        </w:tc>
        <w:tc>
          <w:tcPr>
            <w:tcW w:w="2196" w:type="dxa"/>
            <w:gridSpan w:val="3"/>
            <w:vAlign w:val="center"/>
          </w:tcPr>
          <w:p w14:paraId="63B45555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50.000</w:t>
            </w:r>
          </w:p>
        </w:tc>
        <w:tc>
          <w:tcPr>
            <w:tcW w:w="847" w:type="dxa"/>
            <w:gridSpan w:val="2"/>
            <w:vAlign w:val="center"/>
          </w:tcPr>
          <w:p w14:paraId="183A9578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1A84E32E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73EBB630" w14:textId="77777777" w:rsidTr="007A4C7C">
        <w:tc>
          <w:tcPr>
            <w:tcW w:w="947" w:type="dxa"/>
            <w:gridSpan w:val="2"/>
            <w:vAlign w:val="center"/>
          </w:tcPr>
          <w:p w14:paraId="254AAF21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21</w:t>
            </w:r>
          </w:p>
        </w:tc>
        <w:tc>
          <w:tcPr>
            <w:tcW w:w="1019" w:type="dxa"/>
            <w:gridSpan w:val="2"/>
            <w:vAlign w:val="center"/>
          </w:tcPr>
          <w:p w14:paraId="3D2D3FA8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190" w:type="dxa"/>
            <w:gridSpan w:val="4"/>
            <w:vAlign w:val="center"/>
          </w:tcPr>
          <w:p w14:paraId="0BEFF27E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Kloridi (Cl</w:t>
            </w:r>
            <w:r w:rsidRPr="00A968B0">
              <w:rPr>
                <w:sz w:val="24"/>
                <w:szCs w:val="24"/>
                <w:vertAlign w:val="superscript"/>
              </w:rPr>
              <w:t>‾</w:t>
            </w:r>
            <w:r w:rsidRPr="00A968B0">
              <w:rPr>
                <w:sz w:val="24"/>
                <w:szCs w:val="24"/>
              </w:rPr>
              <w:t>) (Cl)</w:t>
            </w:r>
          </w:p>
        </w:tc>
        <w:tc>
          <w:tcPr>
            <w:tcW w:w="2196" w:type="dxa"/>
            <w:gridSpan w:val="3"/>
            <w:vAlign w:val="center"/>
          </w:tcPr>
          <w:p w14:paraId="0F3672D0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 milijun</w:t>
            </w:r>
          </w:p>
        </w:tc>
        <w:tc>
          <w:tcPr>
            <w:tcW w:w="847" w:type="dxa"/>
            <w:gridSpan w:val="2"/>
            <w:vAlign w:val="center"/>
          </w:tcPr>
          <w:p w14:paraId="36DF6164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32A80C46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7FE1C7F8" w14:textId="77777777" w:rsidTr="007A4C7C">
        <w:tc>
          <w:tcPr>
            <w:tcW w:w="947" w:type="dxa"/>
            <w:gridSpan w:val="2"/>
            <w:vAlign w:val="center"/>
          </w:tcPr>
          <w:p w14:paraId="34B94AB2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24</w:t>
            </w:r>
          </w:p>
        </w:tc>
        <w:tc>
          <w:tcPr>
            <w:tcW w:w="1019" w:type="dxa"/>
            <w:gridSpan w:val="2"/>
            <w:vAlign w:val="center"/>
          </w:tcPr>
          <w:p w14:paraId="437360DC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190" w:type="dxa"/>
            <w:gridSpan w:val="4"/>
            <w:vAlign w:val="center"/>
          </w:tcPr>
          <w:p w14:paraId="3C57BBBA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Ukupni fosfor </w:t>
            </w:r>
          </w:p>
        </w:tc>
        <w:tc>
          <w:tcPr>
            <w:tcW w:w="2196" w:type="dxa"/>
            <w:gridSpan w:val="3"/>
            <w:vAlign w:val="center"/>
          </w:tcPr>
          <w:p w14:paraId="0CC9A651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5.000</w:t>
            </w:r>
          </w:p>
        </w:tc>
        <w:tc>
          <w:tcPr>
            <w:tcW w:w="847" w:type="dxa"/>
            <w:gridSpan w:val="2"/>
            <w:vAlign w:val="center"/>
          </w:tcPr>
          <w:p w14:paraId="2EFE1970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6522B760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56F7ACB0" w14:textId="77777777" w:rsidTr="007A4C7C">
        <w:tc>
          <w:tcPr>
            <w:tcW w:w="947" w:type="dxa"/>
            <w:gridSpan w:val="2"/>
            <w:vAlign w:val="center"/>
          </w:tcPr>
          <w:p w14:paraId="13C17D17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25</w:t>
            </w:r>
          </w:p>
        </w:tc>
        <w:tc>
          <w:tcPr>
            <w:tcW w:w="1019" w:type="dxa"/>
            <w:gridSpan w:val="2"/>
            <w:vAlign w:val="center"/>
          </w:tcPr>
          <w:p w14:paraId="00E8A8E9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332-21-4</w:t>
            </w:r>
          </w:p>
        </w:tc>
        <w:tc>
          <w:tcPr>
            <w:tcW w:w="3190" w:type="dxa"/>
            <w:gridSpan w:val="4"/>
            <w:vAlign w:val="center"/>
          </w:tcPr>
          <w:p w14:paraId="78A4A60B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Azbest</w:t>
            </w:r>
          </w:p>
        </w:tc>
        <w:tc>
          <w:tcPr>
            <w:tcW w:w="2196" w:type="dxa"/>
            <w:gridSpan w:val="3"/>
            <w:vAlign w:val="center"/>
          </w:tcPr>
          <w:p w14:paraId="5F82E510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847" w:type="dxa"/>
            <w:gridSpan w:val="2"/>
            <w:vAlign w:val="center"/>
          </w:tcPr>
          <w:p w14:paraId="3B9A7FF0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312AEDF5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189F4693" w14:textId="77777777" w:rsidTr="007A4C7C">
        <w:tc>
          <w:tcPr>
            <w:tcW w:w="947" w:type="dxa"/>
            <w:gridSpan w:val="2"/>
            <w:vAlign w:val="center"/>
          </w:tcPr>
          <w:p w14:paraId="76A8D039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08</w:t>
            </w:r>
          </w:p>
        </w:tc>
        <w:tc>
          <w:tcPr>
            <w:tcW w:w="1019" w:type="dxa"/>
            <w:gridSpan w:val="2"/>
            <w:vAlign w:val="center"/>
          </w:tcPr>
          <w:p w14:paraId="45491750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5972-60-8</w:t>
            </w:r>
          </w:p>
        </w:tc>
        <w:tc>
          <w:tcPr>
            <w:tcW w:w="3190" w:type="dxa"/>
            <w:gridSpan w:val="4"/>
            <w:vAlign w:val="center"/>
          </w:tcPr>
          <w:p w14:paraId="2010349A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Alaklor</w:t>
            </w:r>
            <w:proofErr w:type="spellEnd"/>
          </w:p>
        </w:tc>
        <w:tc>
          <w:tcPr>
            <w:tcW w:w="2196" w:type="dxa"/>
            <w:gridSpan w:val="3"/>
            <w:vAlign w:val="center"/>
          </w:tcPr>
          <w:p w14:paraId="28BEB7F0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847" w:type="dxa"/>
            <w:gridSpan w:val="2"/>
            <w:vAlign w:val="center"/>
          </w:tcPr>
          <w:p w14:paraId="37A32A4F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099AF46A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0C74AF22" w14:textId="77777777" w:rsidTr="007A4C7C">
        <w:tc>
          <w:tcPr>
            <w:tcW w:w="947" w:type="dxa"/>
            <w:gridSpan w:val="2"/>
            <w:vAlign w:val="center"/>
          </w:tcPr>
          <w:p w14:paraId="3163347E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09</w:t>
            </w:r>
          </w:p>
        </w:tc>
        <w:tc>
          <w:tcPr>
            <w:tcW w:w="1019" w:type="dxa"/>
            <w:gridSpan w:val="2"/>
            <w:vAlign w:val="center"/>
          </w:tcPr>
          <w:p w14:paraId="45E19D5D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09-00-2</w:t>
            </w:r>
          </w:p>
        </w:tc>
        <w:tc>
          <w:tcPr>
            <w:tcW w:w="3190" w:type="dxa"/>
            <w:gridSpan w:val="4"/>
            <w:vAlign w:val="center"/>
          </w:tcPr>
          <w:p w14:paraId="7B5EDF95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Aldrin</w:t>
            </w:r>
          </w:p>
        </w:tc>
        <w:tc>
          <w:tcPr>
            <w:tcW w:w="2196" w:type="dxa"/>
            <w:gridSpan w:val="3"/>
            <w:vAlign w:val="center"/>
          </w:tcPr>
          <w:p w14:paraId="01B45F6D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847" w:type="dxa"/>
            <w:gridSpan w:val="2"/>
            <w:vAlign w:val="center"/>
          </w:tcPr>
          <w:p w14:paraId="7FBD9BA8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28096BAE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5EFB0886" w14:textId="77777777" w:rsidTr="007A4C7C">
        <w:tc>
          <w:tcPr>
            <w:tcW w:w="947" w:type="dxa"/>
            <w:gridSpan w:val="2"/>
            <w:vAlign w:val="center"/>
          </w:tcPr>
          <w:p w14:paraId="736F5250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10</w:t>
            </w:r>
          </w:p>
        </w:tc>
        <w:tc>
          <w:tcPr>
            <w:tcW w:w="1019" w:type="dxa"/>
            <w:gridSpan w:val="2"/>
            <w:vAlign w:val="center"/>
          </w:tcPr>
          <w:p w14:paraId="10B5B24A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912-24-9</w:t>
            </w:r>
          </w:p>
        </w:tc>
        <w:tc>
          <w:tcPr>
            <w:tcW w:w="3190" w:type="dxa"/>
            <w:gridSpan w:val="4"/>
            <w:vAlign w:val="center"/>
          </w:tcPr>
          <w:p w14:paraId="258571AA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Atrazin</w:t>
            </w:r>
          </w:p>
        </w:tc>
        <w:tc>
          <w:tcPr>
            <w:tcW w:w="2196" w:type="dxa"/>
            <w:gridSpan w:val="3"/>
            <w:vAlign w:val="center"/>
          </w:tcPr>
          <w:p w14:paraId="0B6643C1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847" w:type="dxa"/>
            <w:gridSpan w:val="2"/>
            <w:vAlign w:val="center"/>
          </w:tcPr>
          <w:p w14:paraId="6D41F10B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15C91A1A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6B37B344" w14:textId="77777777" w:rsidTr="007A4C7C">
        <w:tc>
          <w:tcPr>
            <w:tcW w:w="947" w:type="dxa"/>
            <w:gridSpan w:val="2"/>
            <w:vAlign w:val="center"/>
          </w:tcPr>
          <w:p w14:paraId="5F82D58B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11</w:t>
            </w:r>
          </w:p>
        </w:tc>
        <w:tc>
          <w:tcPr>
            <w:tcW w:w="1019" w:type="dxa"/>
            <w:gridSpan w:val="2"/>
            <w:vAlign w:val="center"/>
          </w:tcPr>
          <w:p w14:paraId="39471FAC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57-74-9</w:t>
            </w:r>
          </w:p>
        </w:tc>
        <w:tc>
          <w:tcPr>
            <w:tcW w:w="3190" w:type="dxa"/>
            <w:gridSpan w:val="4"/>
            <w:vAlign w:val="center"/>
          </w:tcPr>
          <w:p w14:paraId="7896CBB8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Klordan</w:t>
            </w:r>
          </w:p>
        </w:tc>
        <w:tc>
          <w:tcPr>
            <w:tcW w:w="2196" w:type="dxa"/>
            <w:gridSpan w:val="3"/>
            <w:vAlign w:val="center"/>
          </w:tcPr>
          <w:p w14:paraId="4C124190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847" w:type="dxa"/>
            <w:gridSpan w:val="2"/>
            <w:vAlign w:val="center"/>
          </w:tcPr>
          <w:p w14:paraId="736A048E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453DB438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59CF848A" w14:textId="77777777" w:rsidTr="007A4C7C">
        <w:tc>
          <w:tcPr>
            <w:tcW w:w="947" w:type="dxa"/>
            <w:gridSpan w:val="2"/>
            <w:vAlign w:val="center"/>
          </w:tcPr>
          <w:p w14:paraId="52E51942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12</w:t>
            </w:r>
          </w:p>
        </w:tc>
        <w:tc>
          <w:tcPr>
            <w:tcW w:w="1019" w:type="dxa"/>
            <w:gridSpan w:val="2"/>
            <w:vAlign w:val="center"/>
          </w:tcPr>
          <w:p w14:paraId="3A06E5FF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43-50-0</w:t>
            </w:r>
          </w:p>
        </w:tc>
        <w:tc>
          <w:tcPr>
            <w:tcW w:w="3190" w:type="dxa"/>
            <w:gridSpan w:val="4"/>
            <w:vAlign w:val="center"/>
          </w:tcPr>
          <w:p w14:paraId="35B24C7E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Klordekon</w:t>
            </w:r>
          </w:p>
        </w:tc>
        <w:tc>
          <w:tcPr>
            <w:tcW w:w="2196" w:type="dxa"/>
            <w:gridSpan w:val="3"/>
            <w:vAlign w:val="center"/>
          </w:tcPr>
          <w:p w14:paraId="142D43FC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847" w:type="dxa"/>
            <w:gridSpan w:val="2"/>
            <w:vAlign w:val="center"/>
          </w:tcPr>
          <w:p w14:paraId="2795D598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3A2FE0CA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4F11299F" w14:textId="77777777" w:rsidTr="007A4C7C">
        <w:tc>
          <w:tcPr>
            <w:tcW w:w="947" w:type="dxa"/>
            <w:gridSpan w:val="2"/>
            <w:vAlign w:val="center"/>
          </w:tcPr>
          <w:p w14:paraId="091C9633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13</w:t>
            </w:r>
          </w:p>
        </w:tc>
        <w:tc>
          <w:tcPr>
            <w:tcW w:w="1019" w:type="dxa"/>
            <w:gridSpan w:val="2"/>
            <w:vAlign w:val="center"/>
          </w:tcPr>
          <w:p w14:paraId="28BAE3DE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470-90-6</w:t>
            </w:r>
          </w:p>
        </w:tc>
        <w:tc>
          <w:tcPr>
            <w:tcW w:w="3190" w:type="dxa"/>
            <w:gridSpan w:val="4"/>
            <w:vAlign w:val="center"/>
          </w:tcPr>
          <w:p w14:paraId="24C47E1D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Klorfenvinfos</w:t>
            </w:r>
            <w:proofErr w:type="spellEnd"/>
          </w:p>
        </w:tc>
        <w:tc>
          <w:tcPr>
            <w:tcW w:w="2196" w:type="dxa"/>
            <w:gridSpan w:val="3"/>
            <w:vAlign w:val="center"/>
          </w:tcPr>
          <w:p w14:paraId="2126D66F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847" w:type="dxa"/>
            <w:gridSpan w:val="2"/>
            <w:vAlign w:val="center"/>
          </w:tcPr>
          <w:p w14:paraId="69FD2721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2FD30FC8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2E85CA6E" w14:textId="77777777" w:rsidTr="007A4C7C">
        <w:tc>
          <w:tcPr>
            <w:tcW w:w="947" w:type="dxa"/>
            <w:gridSpan w:val="2"/>
            <w:vAlign w:val="center"/>
          </w:tcPr>
          <w:p w14:paraId="60769AEB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14</w:t>
            </w:r>
          </w:p>
        </w:tc>
        <w:tc>
          <w:tcPr>
            <w:tcW w:w="1019" w:type="dxa"/>
            <w:gridSpan w:val="2"/>
            <w:vAlign w:val="center"/>
          </w:tcPr>
          <w:p w14:paraId="41220143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85535-84-8</w:t>
            </w:r>
          </w:p>
        </w:tc>
        <w:tc>
          <w:tcPr>
            <w:tcW w:w="3190" w:type="dxa"/>
            <w:gridSpan w:val="4"/>
            <w:vAlign w:val="center"/>
          </w:tcPr>
          <w:p w14:paraId="509743A7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Klorirani </w:t>
            </w:r>
            <w:proofErr w:type="spellStart"/>
            <w:r w:rsidRPr="00A968B0">
              <w:rPr>
                <w:sz w:val="24"/>
                <w:szCs w:val="24"/>
              </w:rPr>
              <w:t>alkani</w:t>
            </w:r>
            <w:proofErr w:type="spellEnd"/>
            <w:r w:rsidRPr="00A968B0">
              <w:rPr>
                <w:sz w:val="24"/>
                <w:szCs w:val="24"/>
              </w:rPr>
              <w:t xml:space="preserve"> ,</w:t>
            </w:r>
            <w:proofErr w:type="spellStart"/>
            <w:r w:rsidRPr="00A968B0">
              <w:rPr>
                <w:sz w:val="24"/>
                <w:szCs w:val="24"/>
              </w:rPr>
              <w:t>C</w:t>
            </w:r>
            <w:r w:rsidRPr="00A968B0">
              <w:rPr>
                <w:sz w:val="24"/>
                <w:szCs w:val="24"/>
                <w:vertAlign w:val="subscript"/>
              </w:rPr>
              <w:t>10</w:t>
            </w:r>
            <w:proofErr w:type="spellEnd"/>
            <w:r w:rsidRPr="00A968B0">
              <w:rPr>
                <w:sz w:val="24"/>
                <w:szCs w:val="24"/>
                <w:vertAlign w:val="subscript"/>
              </w:rPr>
              <w:t xml:space="preserve"> </w:t>
            </w:r>
            <w:r w:rsidRPr="00A968B0">
              <w:rPr>
                <w:sz w:val="24"/>
                <w:szCs w:val="24"/>
              </w:rPr>
              <w:t>-</w:t>
            </w:r>
            <w:proofErr w:type="spellStart"/>
            <w:r w:rsidRPr="00A968B0">
              <w:rPr>
                <w:sz w:val="24"/>
                <w:szCs w:val="24"/>
              </w:rPr>
              <w:t>C</w:t>
            </w:r>
            <w:r w:rsidRPr="00A968B0">
              <w:rPr>
                <w:sz w:val="24"/>
                <w:szCs w:val="24"/>
                <w:vertAlign w:val="subscript"/>
              </w:rPr>
              <w:t>13</w:t>
            </w:r>
            <w:proofErr w:type="spellEnd"/>
          </w:p>
        </w:tc>
        <w:tc>
          <w:tcPr>
            <w:tcW w:w="2196" w:type="dxa"/>
            <w:gridSpan w:val="3"/>
            <w:vAlign w:val="center"/>
          </w:tcPr>
          <w:p w14:paraId="560B2F1D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847" w:type="dxa"/>
            <w:gridSpan w:val="2"/>
            <w:vAlign w:val="center"/>
          </w:tcPr>
          <w:p w14:paraId="061B5663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61CDC830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09A68479" w14:textId="77777777" w:rsidTr="007A4C7C">
        <w:tc>
          <w:tcPr>
            <w:tcW w:w="947" w:type="dxa"/>
            <w:gridSpan w:val="2"/>
            <w:vAlign w:val="center"/>
          </w:tcPr>
          <w:p w14:paraId="5DB3B480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15</w:t>
            </w:r>
          </w:p>
        </w:tc>
        <w:tc>
          <w:tcPr>
            <w:tcW w:w="1019" w:type="dxa"/>
            <w:gridSpan w:val="2"/>
            <w:vAlign w:val="center"/>
          </w:tcPr>
          <w:p w14:paraId="52208AD6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921-88-2</w:t>
            </w:r>
          </w:p>
        </w:tc>
        <w:tc>
          <w:tcPr>
            <w:tcW w:w="3190" w:type="dxa"/>
            <w:gridSpan w:val="4"/>
            <w:vAlign w:val="center"/>
          </w:tcPr>
          <w:p w14:paraId="457B02A4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Klorpirifos</w:t>
            </w:r>
          </w:p>
        </w:tc>
        <w:tc>
          <w:tcPr>
            <w:tcW w:w="2196" w:type="dxa"/>
            <w:gridSpan w:val="3"/>
            <w:vAlign w:val="center"/>
          </w:tcPr>
          <w:p w14:paraId="1B2131AF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847" w:type="dxa"/>
            <w:gridSpan w:val="2"/>
            <w:vAlign w:val="center"/>
          </w:tcPr>
          <w:p w14:paraId="637BD3D3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207A29E9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54A9A890" w14:textId="77777777" w:rsidTr="007A4C7C">
        <w:tc>
          <w:tcPr>
            <w:tcW w:w="947" w:type="dxa"/>
            <w:gridSpan w:val="2"/>
            <w:vAlign w:val="center"/>
          </w:tcPr>
          <w:p w14:paraId="5434CB9B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16</w:t>
            </w:r>
          </w:p>
        </w:tc>
        <w:tc>
          <w:tcPr>
            <w:tcW w:w="1019" w:type="dxa"/>
            <w:gridSpan w:val="2"/>
            <w:vAlign w:val="center"/>
          </w:tcPr>
          <w:p w14:paraId="0873D540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50-29-3</w:t>
            </w:r>
          </w:p>
        </w:tc>
        <w:tc>
          <w:tcPr>
            <w:tcW w:w="3190" w:type="dxa"/>
            <w:gridSpan w:val="4"/>
            <w:vAlign w:val="center"/>
          </w:tcPr>
          <w:p w14:paraId="5EC8A6DB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DDT</w:t>
            </w:r>
            <w:proofErr w:type="spellEnd"/>
          </w:p>
        </w:tc>
        <w:tc>
          <w:tcPr>
            <w:tcW w:w="2196" w:type="dxa"/>
            <w:gridSpan w:val="3"/>
            <w:vAlign w:val="center"/>
          </w:tcPr>
          <w:p w14:paraId="52B5F8A6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847" w:type="dxa"/>
            <w:gridSpan w:val="2"/>
            <w:vAlign w:val="center"/>
          </w:tcPr>
          <w:p w14:paraId="2A10D105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622F890D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7B90ED9C" w14:textId="77777777" w:rsidTr="007A4C7C">
        <w:tc>
          <w:tcPr>
            <w:tcW w:w="947" w:type="dxa"/>
            <w:gridSpan w:val="2"/>
            <w:vAlign w:val="center"/>
          </w:tcPr>
          <w:p w14:paraId="0BB48B49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17</w:t>
            </w:r>
          </w:p>
        </w:tc>
        <w:tc>
          <w:tcPr>
            <w:tcW w:w="1019" w:type="dxa"/>
            <w:gridSpan w:val="2"/>
            <w:vAlign w:val="center"/>
          </w:tcPr>
          <w:p w14:paraId="2850235F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7-06-2</w:t>
            </w:r>
          </w:p>
        </w:tc>
        <w:tc>
          <w:tcPr>
            <w:tcW w:w="3190" w:type="dxa"/>
            <w:gridSpan w:val="4"/>
            <w:vAlign w:val="center"/>
          </w:tcPr>
          <w:p w14:paraId="2569C1AA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,2-</w:t>
            </w:r>
            <w:proofErr w:type="spellStart"/>
            <w:r w:rsidRPr="00A968B0">
              <w:rPr>
                <w:sz w:val="24"/>
                <w:szCs w:val="24"/>
              </w:rPr>
              <w:t>dikloretan</w:t>
            </w:r>
            <w:proofErr w:type="spellEnd"/>
            <w:r w:rsidRPr="00A968B0">
              <w:rPr>
                <w:sz w:val="24"/>
                <w:szCs w:val="24"/>
              </w:rPr>
              <w:t xml:space="preserve"> (</w:t>
            </w:r>
            <w:proofErr w:type="spellStart"/>
            <w:r w:rsidRPr="00A968B0">
              <w:rPr>
                <w:sz w:val="24"/>
                <w:szCs w:val="24"/>
              </w:rPr>
              <w:t>EDC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2196" w:type="dxa"/>
            <w:gridSpan w:val="3"/>
            <w:vAlign w:val="center"/>
          </w:tcPr>
          <w:p w14:paraId="65375B8A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</w:t>
            </w:r>
          </w:p>
        </w:tc>
        <w:tc>
          <w:tcPr>
            <w:tcW w:w="847" w:type="dxa"/>
            <w:gridSpan w:val="2"/>
            <w:vAlign w:val="center"/>
          </w:tcPr>
          <w:p w14:paraId="17BFB399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3059AEBA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380DB5ED" w14:textId="77777777" w:rsidTr="007A4C7C">
        <w:tc>
          <w:tcPr>
            <w:tcW w:w="947" w:type="dxa"/>
            <w:gridSpan w:val="2"/>
            <w:vAlign w:val="center"/>
          </w:tcPr>
          <w:p w14:paraId="01F863ED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18</w:t>
            </w:r>
          </w:p>
        </w:tc>
        <w:tc>
          <w:tcPr>
            <w:tcW w:w="1019" w:type="dxa"/>
            <w:gridSpan w:val="2"/>
            <w:vAlign w:val="center"/>
          </w:tcPr>
          <w:p w14:paraId="311E1E17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75-09-2</w:t>
            </w:r>
          </w:p>
        </w:tc>
        <w:tc>
          <w:tcPr>
            <w:tcW w:w="3190" w:type="dxa"/>
            <w:gridSpan w:val="4"/>
            <w:vAlign w:val="center"/>
          </w:tcPr>
          <w:p w14:paraId="6B752B87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Diklormetan</w:t>
            </w:r>
            <w:proofErr w:type="spellEnd"/>
            <w:r w:rsidRPr="00A968B0">
              <w:rPr>
                <w:sz w:val="24"/>
                <w:szCs w:val="24"/>
              </w:rPr>
              <w:t xml:space="preserve"> (</w:t>
            </w:r>
            <w:proofErr w:type="spellStart"/>
            <w:r w:rsidRPr="00A968B0">
              <w:rPr>
                <w:sz w:val="24"/>
                <w:szCs w:val="24"/>
              </w:rPr>
              <w:t>DCM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2196" w:type="dxa"/>
            <w:gridSpan w:val="3"/>
            <w:vAlign w:val="center"/>
          </w:tcPr>
          <w:p w14:paraId="0913BC5A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</w:t>
            </w:r>
          </w:p>
        </w:tc>
        <w:tc>
          <w:tcPr>
            <w:tcW w:w="847" w:type="dxa"/>
            <w:gridSpan w:val="2"/>
            <w:vAlign w:val="center"/>
          </w:tcPr>
          <w:p w14:paraId="552D8829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4ECD60F7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487D84FA" w14:textId="77777777" w:rsidTr="007A4C7C">
        <w:tc>
          <w:tcPr>
            <w:tcW w:w="947" w:type="dxa"/>
            <w:gridSpan w:val="2"/>
            <w:vAlign w:val="center"/>
          </w:tcPr>
          <w:p w14:paraId="010928E8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19</w:t>
            </w:r>
          </w:p>
        </w:tc>
        <w:tc>
          <w:tcPr>
            <w:tcW w:w="1019" w:type="dxa"/>
            <w:gridSpan w:val="2"/>
            <w:vAlign w:val="center"/>
          </w:tcPr>
          <w:p w14:paraId="5772FDA8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60-57-1</w:t>
            </w:r>
          </w:p>
        </w:tc>
        <w:tc>
          <w:tcPr>
            <w:tcW w:w="3190" w:type="dxa"/>
            <w:gridSpan w:val="4"/>
            <w:vAlign w:val="center"/>
          </w:tcPr>
          <w:p w14:paraId="717A0AC5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Dieldrin</w:t>
            </w:r>
          </w:p>
        </w:tc>
        <w:tc>
          <w:tcPr>
            <w:tcW w:w="2196" w:type="dxa"/>
            <w:gridSpan w:val="3"/>
            <w:vAlign w:val="center"/>
          </w:tcPr>
          <w:p w14:paraId="71FC0CB8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847" w:type="dxa"/>
            <w:gridSpan w:val="2"/>
            <w:vAlign w:val="center"/>
          </w:tcPr>
          <w:p w14:paraId="6D80D113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01E1A4D7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1D257E5F" w14:textId="77777777" w:rsidTr="007A4C7C">
        <w:tc>
          <w:tcPr>
            <w:tcW w:w="947" w:type="dxa"/>
            <w:gridSpan w:val="2"/>
            <w:vAlign w:val="center"/>
          </w:tcPr>
          <w:p w14:paraId="12633F7F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20</w:t>
            </w:r>
          </w:p>
        </w:tc>
        <w:tc>
          <w:tcPr>
            <w:tcW w:w="1019" w:type="dxa"/>
            <w:gridSpan w:val="2"/>
            <w:vAlign w:val="center"/>
          </w:tcPr>
          <w:p w14:paraId="048798FF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30-54-1</w:t>
            </w:r>
          </w:p>
        </w:tc>
        <w:tc>
          <w:tcPr>
            <w:tcW w:w="3190" w:type="dxa"/>
            <w:gridSpan w:val="4"/>
            <w:vAlign w:val="center"/>
          </w:tcPr>
          <w:p w14:paraId="61052868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Diuron</w:t>
            </w:r>
            <w:proofErr w:type="spellEnd"/>
          </w:p>
        </w:tc>
        <w:tc>
          <w:tcPr>
            <w:tcW w:w="2196" w:type="dxa"/>
            <w:gridSpan w:val="3"/>
            <w:vAlign w:val="center"/>
          </w:tcPr>
          <w:p w14:paraId="1DEBF959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847" w:type="dxa"/>
            <w:gridSpan w:val="2"/>
            <w:vAlign w:val="center"/>
          </w:tcPr>
          <w:p w14:paraId="00C97D77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4CDEDF33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62E39ED3" w14:textId="77777777" w:rsidTr="007A4C7C">
        <w:tc>
          <w:tcPr>
            <w:tcW w:w="947" w:type="dxa"/>
            <w:gridSpan w:val="2"/>
            <w:vAlign w:val="center"/>
          </w:tcPr>
          <w:p w14:paraId="426DD575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21</w:t>
            </w:r>
          </w:p>
        </w:tc>
        <w:tc>
          <w:tcPr>
            <w:tcW w:w="1019" w:type="dxa"/>
            <w:gridSpan w:val="2"/>
            <w:vAlign w:val="center"/>
          </w:tcPr>
          <w:p w14:paraId="0AA2C645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15-29-7</w:t>
            </w:r>
          </w:p>
        </w:tc>
        <w:tc>
          <w:tcPr>
            <w:tcW w:w="3190" w:type="dxa"/>
            <w:gridSpan w:val="4"/>
            <w:vAlign w:val="center"/>
          </w:tcPr>
          <w:p w14:paraId="219CF399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Endosulfan</w:t>
            </w:r>
          </w:p>
        </w:tc>
        <w:tc>
          <w:tcPr>
            <w:tcW w:w="2196" w:type="dxa"/>
            <w:gridSpan w:val="3"/>
            <w:vAlign w:val="center"/>
          </w:tcPr>
          <w:p w14:paraId="1D3A06B5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847" w:type="dxa"/>
            <w:gridSpan w:val="2"/>
            <w:vAlign w:val="center"/>
          </w:tcPr>
          <w:p w14:paraId="5620043A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254F00EF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739AE97F" w14:textId="77777777" w:rsidTr="007A4C7C">
        <w:tc>
          <w:tcPr>
            <w:tcW w:w="947" w:type="dxa"/>
            <w:gridSpan w:val="2"/>
            <w:vAlign w:val="center"/>
          </w:tcPr>
          <w:p w14:paraId="5150E1DD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22</w:t>
            </w:r>
          </w:p>
        </w:tc>
        <w:tc>
          <w:tcPr>
            <w:tcW w:w="1019" w:type="dxa"/>
            <w:gridSpan w:val="2"/>
            <w:vAlign w:val="center"/>
          </w:tcPr>
          <w:p w14:paraId="26F5B3A1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72-20-8</w:t>
            </w:r>
          </w:p>
        </w:tc>
        <w:tc>
          <w:tcPr>
            <w:tcW w:w="3190" w:type="dxa"/>
            <w:gridSpan w:val="4"/>
            <w:vAlign w:val="center"/>
          </w:tcPr>
          <w:p w14:paraId="3AF8E0E2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Endrin</w:t>
            </w:r>
          </w:p>
        </w:tc>
        <w:tc>
          <w:tcPr>
            <w:tcW w:w="2196" w:type="dxa"/>
            <w:gridSpan w:val="3"/>
            <w:vAlign w:val="center"/>
          </w:tcPr>
          <w:p w14:paraId="78D81D2F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847" w:type="dxa"/>
            <w:gridSpan w:val="2"/>
            <w:vAlign w:val="center"/>
          </w:tcPr>
          <w:p w14:paraId="15E4812C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7A3C3A71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00B0F969" w14:textId="77777777" w:rsidTr="007A4C7C">
        <w:tc>
          <w:tcPr>
            <w:tcW w:w="947" w:type="dxa"/>
            <w:gridSpan w:val="2"/>
            <w:vAlign w:val="center"/>
          </w:tcPr>
          <w:p w14:paraId="18FCB56F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23</w:t>
            </w:r>
          </w:p>
        </w:tc>
        <w:tc>
          <w:tcPr>
            <w:tcW w:w="1019" w:type="dxa"/>
            <w:gridSpan w:val="2"/>
            <w:vAlign w:val="center"/>
          </w:tcPr>
          <w:p w14:paraId="31C92663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190" w:type="dxa"/>
            <w:gridSpan w:val="4"/>
            <w:vAlign w:val="center"/>
          </w:tcPr>
          <w:p w14:paraId="0CD26D40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Halogenirani organski spojevi (kao </w:t>
            </w:r>
            <w:proofErr w:type="spellStart"/>
            <w:r w:rsidRPr="00A968B0">
              <w:rPr>
                <w:sz w:val="24"/>
                <w:szCs w:val="24"/>
              </w:rPr>
              <w:t>AOX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2196" w:type="dxa"/>
            <w:gridSpan w:val="3"/>
            <w:vAlign w:val="center"/>
          </w:tcPr>
          <w:p w14:paraId="7FB5D616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.000</w:t>
            </w:r>
          </w:p>
        </w:tc>
        <w:tc>
          <w:tcPr>
            <w:tcW w:w="847" w:type="dxa"/>
            <w:gridSpan w:val="2"/>
            <w:vAlign w:val="center"/>
          </w:tcPr>
          <w:p w14:paraId="7DE2FFC7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087B63D1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1D4067E9" w14:textId="77777777" w:rsidTr="007A4C7C">
        <w:tc>
          <w:tcPr>
            <w:tcW w:w="947" w:type="dxa"/>
            <w:gridSpan w:val="2"/>
            <w:vAlign w:val="center"/>
          </w:tcPr>
          <w:p w14:paraId="205CD244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lastRenderedPageBreak/>
              <w:t>324</w:t>
            </w:r>
          </w:p>
        </w:tc>
        <w:tc>
          <w:tcPr>
            <w:tcW w:w="1019" w:type="dxa"/>
            <w:gridSpan w:val="2"/>
            <w:vAlign w:val="center"/>
          </w:tcPr>
          <w:p w14:paraId="23FB391F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76-44-8</w:t>
            </w:r>
          </w:p>
        </w:tc>
        <w:tc>
          <w:tcPr>
            <w:tcW w:w="3190" w:type="dxa"/>
            <w:gridSpan w:val="4"/>
            <w:vAlign w:val="center"/>
          </w:tcPr>
          <w:p w14:paraId="77CB2500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Heptaklor</w:t>
            </w:r>
          </w:p>
        </w:tc>
        <w:tc>
          <w:tcPr>
            <w:tcW w:w="2196" w:type="dxa"/>
            <w:gridSpan w:val="3"/>
            <w:vAlign w:val="center"/>
          </w:tcPr>
          <w:p w14:paraId="4757652D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847" w:type="dxa"/>
            <w:gridSpan w:val="2"/>
            <w:vAlign w:val="center"/>
          </w:tcPr>
          <w:p w14:paraId="7ED14E6E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3EBABF0F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64ED7A64" w14:textId="77777777" w:rsidTr="007A4C7C">
        <w:tc>
          <w:tcPr>
            <w:tcW w:w="947" w:type="dxa"/>
            <w:gridSpan w:val="2"/>
            <w:vAlign w:val="center"/>
          </w:tcPr>
          <w:p w14:paraId="4ADF17BB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25</w:t>
            </w:r>
          </w:p>
        </w:tc>
        <w:tc>
          <w:tcPr>
            <w:tcW w:w="1019" w:type="dxa"/>
            <w:gridSpan w:val="2"/>
            <w:vAlign w:val="center"/>
          </w:tcPr>
          <w:p w14:paraId="6B9E42B6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18-74-1</w:t>
            </w:r>
          </w:p>
        </w:tc>
        <w:tc>
          <w:tcPr>
            <w:tcW w:w="3190" w:type="dxa"/>
            <w:gridSpan w:val="4"/>
            <w:vAlign w:val="center"/>
          </w:tcPr>
          <w:p w14:paraId="317241E5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Heksaklorbenzen (</w:t>
            </w:r>
            <w:proofErr w:type="spellStart"/>
            <w:r w:rsidRPr="00A968B0">
              <w:rPr>
                <w:sz w:val="24"/>
                <w:szCs w:val="24"/>
              </w:rPr>
              <w:t>HCB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2196" w:type="dxa"/>
            <w:gridSpan w:val="3"/>
            <w:vAlign w:val="center"/>
          </w:tcPr>
          <w:p w14:paraId="0756B8C0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847" w:type="dxa"/>
            <w:gridSpan w:val="2"/>
            <w:vAlign w:val="center"/>
          </w:tcPr>
          <w:p w14:paraId="24FA46F6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30812176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7EF000DD" w14:textId="77777777" w:rsidTr="007A4C7C">
        <w:tc>
          <w:tcPr>
            <w:tcW w:w="947" w:type="dxa"/>
            <w:gridSpan w:val="2"/>
            <w:vAlign w:val="center"/>
          </w:tcPr>
          <w:p w14:paraId="057D35F5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26</w:t>
            </w:r>
          </w:p>
        </w:tc>
        <w:tc>
          <w:tcPr>
            <w:tcW w:w="1019" w:type="dxa"/>
            <w:gridSpan w:val="2"/>
            <w:vAlign w:val="center"/>
          </w:tcPr>
          <w:p w14:paraId="2F8BB380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87-68-3</w:t>
            </w:r>
          </w:p>
        </w:tc>
        <w:tc>
          <w:tcPr>
            <w:tcW w:w="3190" w:type="dxa"/>
            <w:gridSpan w:val="4"/>
            <w:vAlign w:val="center"/>
          </w:tcPr>
          <w:p w14:paraId="1D71F185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Heksaklorbutadien (</w:t>
            </w:r>
            <w:proofErr w:type="spellStart"/>
            <w:r w:rsidRPr="00A968B0">
              <w:rPr>
                <w:sz w:val="24"/>
                <w:szCs w:val="24"/>
              </w:rPr>
              <w:t>HCBD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2196" w:type="dxa"/>
            <w:gridSpan w:val="3"/>
            <w:vAlign w:val="center"/>
          </w:tcPr>
          <w:p w14:paraId="374B41C0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847" w:type="dxa"/>
            <w:gridSpan w:val="2"/>
            <w:vAlign w:val="center"/>
          </w:tcPr>
          <w:p w14:paraId="5D2632B2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1D73CF9A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0B2B23A8" w14:textId="77777777" w:rsidTr="007A4C7C">
        <w:tc>
          <w:tcPr>
            <w:tcW w:w="947" w:type="dxa"/>
            <w:gridSpan w:val="2"/>
            <w:vAlign w:val="center"/>
          </w:tcPr>
          <w:p w14:paraId="585E07C8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27</w:t>
            </w:r>
          </w:p>
        </w:tc>
        <w:tc>
          <w:tcPr>
            <w:tcW w:w="1019" w:type="dxa"/>
            <w:gridSpan w:val="2"/>
            <w:vAlign w:val="center"/>
          </w:tcPr>
          <w:p w14:paraId="2A5D7A45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608-73-1</w:t>
            </w:r>
          </w:p>
        </w:tc>
        <w:tc>
          <w:tcPr>
            <w:tcW w:w="3190" w:type="dxa"/>
            <w:gridSpan w:val="4"/>
            <w:vAlign w:val="center"/>
          </w:tcPr>
          <w:p w14:paraId="5F287125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  <w:highlight w:val="yellow"/>
              </w:rPr>
            </w:pPr>
            <w:r w:rsidRPr="00A968B0">
              <w:rPr>
                <w:sz w:val="24"/>
                <w:szCs w:val="24"/>
              </w:rPr>
              <w:t>1,2,3,4,5,6-heksaklorcikloheksan (</w:t>
            </w:r>
            <w:proofErr w:type="spellStart"/>
            <w:r w:rsidRPr="00A968B0">
              <w:rPr>
                <w:sz w:val="24"/>
                <w:szCs w:val="24"/>
              </w:rPr>
              <w:t>HCH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2196" w:type="dxa"/>
            <w:gridSpan w:val="3"/>
            <w:vAlign w:val="center"/>
          </w:tcPr>
          <w:p w14:paraId="2D898E9B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847" w:type="dxa"/>
            <w:gridSpan w:val="2"/>
            <w:vAlign w:val="center"/>
          </w:tcPr>
          <w:p w14:paraId="113094F2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0FCECA14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360EFA3B" w14:textId="77777777" w:rsidTr="007A4C7C">
        <w:tc>
          <w:tcPr>
            <w:tcW w:w="947" w:type="dxa"/>
            <w:gridSpan w:val="2"/>
            <w:vAlign w:val="center"/>
          </w:tcPr>
          <w:p w14:paraId="110394F6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28</w:t>
            </w:r>
          </w:p>
        </w:tc>
        <w:tc>
          <w:tcPr>
            <w:tcW w:w="1019" w:type="dxa"/>
            <w:gridSpan w:val="2"/>
            <w:vAlign w:val="center"/>
          </w:tcPr>
          <w:p w14:paraId="51766C4B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58-89-9</w:t>
            </w:r>
          </w:p>
        </w:tc>
        <w:tc>
          <w:tcPr>
            <w:tcW w:w="3190" w:type="dxa"/>
            <w:gridSpan w:val="4"/>
            <w:vAlign w:val="center"/>
          </w:tcPr>
          <w:p w14:paraId="47256BA9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Lindan</w:t>
            </w:r>
          </w:p>
        </w:tc>
        <w:tc>
          <w:tcPr>
            <w:tcW w:w="2196" w:type="dxa"/>
            <w:gridSpan w:val="3"/>
            <w:vAlign w:val="center"/>
          </w:tcPr>
          <w:p w14:paraId="01A01A40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847" w:type="dxa"/>
            <w:gridSpan w:val="2"/>
            <w:vAlign w:val="center"/>
          </w:tcPr>
          <w:p w14:paraId="761BB348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1FB9CD8A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47A5D8C6" w14:textId="77777777" w:rsidTr="007A4C7C">
        <w:tc>
          <w:tcPr>
            <w:tcW w:w="947" w:type="dxa"/>
            <w:gridSpan w:val="2"/>
            <w:vAlign w:val="center"/>
          </w:tcPr>
          <w:p w14:paraId="77A26DC4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29</w:t>
            </w:r>
          </w:p>
        </w:tc>
        <w:tc>
          <w:tcPr>
            <w:tcW w:w="1019" w:type="dxa"/>
            <w:gridSpan w:val="2"/>
            <w:vAlign w:val="center"/>
          </w:tcPr>
          <w:p w14:paraId="2D59EB38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385-85-5</w:t>
            </w:r>
          </w:p>
        </w:tc>
        <w:tc>
          <w:tcPr>
            <w:tcW w:w="3190" w:type="dxa"/>
            <w:gridSpan w:val="4"/>
            <w:vAlign w:val="center"/>
          </w:tcPr>
          <w:p w14:paraId="6DA19649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Mireks</w:t>
            </w:r>
          </w:p>
        </w:tc>
        <w:tc>
          <w:tcPr>
            <w:tcW w:w="2196" w:type="dxa"/>
            <w:gridSpan w:val="3"/>
            <w:vAlign w:val="center"/>
          </w:tcPr>
          <w:p w14:paraId="6B0F71A4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847" w:type="dxa"/>
            <w:gridSpan w:val="2"/>
            <w:vAlign w:val="center"/>
          </w:tcPr>
          <w:p w14:paraId="4A879BFC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4F77F2AE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1E5D31A3" w14:textId="77777777" w:rsidTr="007A4C7C">
        <w:tc>
          <w:tcPr>
            <w:tcW w:w="947" w:type="dxa"/>
            <w:gridSpan w:val="2"/>
            <w:vAlign w:val="center"/>
          </w:tcPr>
          <w:p w14:paraId="4079FC6C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30</w:t>
            </w:r>
          </w:p>
        </w:tc>
        <w:tc>
          <w:tcPr>
            <w:tcW w:w="1019" w:type="dxa"/>
            <w:gridSpan w:val="2"/>
            <w:vAlign w:val="center"/>
          </w:tcPr>
          <w:p w14:paraId="22D58291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190" w:type="dxa"/>
            <w:gridSpan w:val="4"/>
            <w:vAlign w:val="center"/>
          </w:tcPr>
          <w:p w14:paraId="73FECB84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Poliklorirani </w:t>
            </w:r>
            <w:proofErr w:type="spellStart"/>
            <w:r w:rsidRPr="00A968B0">
              <w:rPr>
                <w:sz w:val="24"/>
                <w:szCs w:val="24"/>
              </w:rPr>
              <w:t>dibenzodioksini</w:t>
            </w:r>
            <w:proofErr w:type="spellEnd"/>
            <w:r w:rsidRPr="00A968B0">
              <w:rPr>
                <w:sz w:val="24"/>
                <w:szCs w:val="24"/>
              </w:rPr>
              <w:t xml:space="preserve"> i </w:t>
            </w:r>
            <w:proofErr w:type="spellStart"/>
            <w:r w:rsidRPr="00A968B0">
              <w:rPr>
                <w:sz w:val="24"/>
                <w:szCs w:val="24"/>
              </w:rPr>
              <w:t>poliklororani</w:t>
            </w:r>
            <w:proofErr w:type="spellEnd"/>
            <w:r w:rsidRPr="00A968B0">
              <w:rPr>
                <w:sz w:val="24"/>
                <w:szCs w:val="24"/>
              </w:rPr>
              <w:t xml:space="preserve"> dibenzofurani (</w:t>
            </w:r>
            <w:proofErr w:type="spellStart"/>
            <w:r w:rsidRPr="00A968B0">
              <w:rPr>
                <w:sz w:val="24"/>
                <w:szCs w:val="24"/>
              </w:rPr>
              <w:t>PCDD+PCDF</w:t>
            </w:r>
            <w:proofErr w:type="spellEnd"/>
            <w:r w:rsidRPr="00A968B0">
              <w:rPr>
                <w:sz w:val="24"/>
                <w:szCs w:val="24"/>
              </w:rPr>
              <w:t xml:space="preserve">) (kao </w:t>
            </w:r>
            <w:proofErr w:type="spellStart"/>
            <w:r w:rsidRPr="00A968B0">
              <w:rPr>
                <w:sz w:val="24"/>
                <w:szCs w:val="24"/>
              </w:rPr>
              <w:t>TEQ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2196" w:type="dxa"/>
            <w:gridSpan w:val="3"/>
            <w:vAlign w:val="center"/>
          </w:tcPr>
          <w:p w14:paraId="10D274CD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,0001</w:t>
            </w:r>
          </w:p>
        </w:tc>
        <w:tc>
          <w:tcPr>
            <w:tcW w:w="847" w:type="dxa"/>
            <w:gridSpan w:val="2"/>
            <w:vAlign w:val="center"/>
          </w:tcPr>
          <w:p w14:paraId="74D79B09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0E639BD0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515B4DE7" w14:textId="77777777" w:rsidTr="007A4C7C">
        <w:tc>
          <w:tcPr>
            <w:tcW w:w="947" w:type="dxa"/>
            <w:gridSpan w:val="2"/>
            <w:vAlign w:val="center"/>
          </w:tcPr>
          <w:p w14:paraId="78460118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31</w:t>
            </w:r>
          </w:p>
        </w:tc>
        <w:tc>
          <w:tcPr>
            <w:tcW w:w="1019" w:type="dxa"/>
            <w:gridSpan w:val="2"/>
            <w:vAlign w:val="center"/>
          </w:tcPr>
          <w:p w14:paraId="30A4EF7A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608-93-5</w:t>
            </w:r>
          </w:p>
        </w:tc>
        <w:tc>
          <w:tcPr>
            <w:tcW w:w="3190" w:type="dxa"/>
            <w:gridSpan w:val="4"/>
            <w:vAlign w:val="center"/>
          </w:tcPr>
          <w:p w14:paraId="4283FB9A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entaklorbenzen</w:t>
            </w:r>
          </w:p>
        </w:tc>
        <w:tc>
          <w:tcPr>
            <w:tcW w:w="2196" w:type="dxa"/>
            <w:gridSpan w:val="3"/>
            <w:vAlign w:val="center"/>
          </w:tcPr>
          <w:p w14:paraId="5C582C71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847" w:type="dxa"/>
            <w:gridSpan w:val="2"/>
            <w:vAlign w:val="center"/>
          </w:tcPr>
          <w:p w14:paraId="3DADE1AA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52B6FED7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275D8E90" w14:textId="77777777" w:rsidTr="007A4C7C">
        <w:tc>
          <w:tcPr>
            <w:tcW w:w="947" w:type="dxa"/>
            <w:gridSpan w:val="2"/>
            <w:vAlign w:val="center"/>
          </w:tcPr>
          <w:p w14:paraId="36C881EB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32</w:t>
            </w:r>
          </w:p>
        </w:tc>
        <w:tc>
          <w:tcPr>
            <w:tcW w:w="1019" w:type="dxa"/>
            <w:gridSpan w:val="2"/>
            <w:vAlign w:val="center"/>
          </w:tcPr>
          <w:p w14:paraId="452CD688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87-86-5</w:t>
            </w:r>
          </w:p>
        </w:tc>
        <w:tc>
          <w:tcPr>
            <w:tcW w:w="3190" w:type="dxa"/>
            <w:gridSpan w:val="4"/>
            <w:vAlign w:val="center"/>
          </w:tcPr>
          <w:p w14:paraId="642F0827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entaklorfenol (</w:t>
            </w:r>
            <w:proofErr w:type="spellStart"/>
            <w:r w:rsidRPr="00A968B0">
              <w:rPr>
                <w:sz w:val="24"/>
                <w:szCs w:val="24"/>
              </w:rPr>
              <w:t>PCP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2196" w:type="dxa"/>
            <w:gridSpan w:val="3"/>
            <w:vAlign w:val="center"/>
          </w:tcPr>
          <w:p w14:paraId="7B58BDD2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847" w:type="dxa"/>
            <w:gridSpan w:val="2"/>
            <w:vAlign w:val="center"/>
          </w:tcPr>
          <w:p w14:paraId="16771295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7110AA2E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06F6C700" w14:textId="77777777" w:rsidTr="007A4C7C">
        <w:tc>
          <w:tcPr>
            <w:tcW w:w="947" w:type="dxa"/>
            <w:gridSpan w:val="2"/>
            <w:vAlign w:val="center"/>
          </w:tcPr>
          <w:p w14:paraId="4B32FADC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33</w:t>
            </w:r>
          </w:p>
        </w:tc>
        <w:tc>
          <w:tcPr>
            <w:tcW w:w="1019" w:type="dxa"/>
            <w:gridSpan w:val="2"/>
            <w:vAlign w:val="center"/>
          </w:tcPr>
          <w:p w14:paraId="7DCEADDF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336-36-3</w:t>
            </w:r>
          </w:p>
        </w:tc>
        <w:tc>
          <w:tcPr>
            <w:tcW w:w="3190" w:type="dxa"/>
            <w:gridSpan w:val="4"/>
            <w:vAlign w:val="center"/>
          </w:tcPr>
          <w:p w14:paraId="7CF1500D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olikloriranibifenili (</w:t>
            </w:r>
            <w:proofErr w:type="spellStart"/>
            <w:r w:rsidRPr="00A968B0">
              <w:rPr>
                <w:sz w:val="24"/>
                <w:szCs w:val="24"/>
              </w:rPr>
              <w:t>PCB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2196" w:type="dxa"/>
            <w:gridSpan w:val="3"/>
            <w:vAlign w:val="center"/>
          </w:tcPr>
          <w:p w14:paraId="5098EF4B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,1</w:t>
            </w:r>
          </w:p>
        </w:tc>
        <w:tc>
          <w:tcPr>
            <w:tcW w:w="847" w:type="dxa"/>
            <w:gridSpan w:val="2"/>
            <w:vAlign w:val="center"/>
          </w:tcPr>
          <w:p w14:paraId="1620F1BB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08E6527A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563329E9" w14:textId="77777777" w:rsidTr="007A4C7C">
        <w:tc>
          <w:tcPr>
            <w:tcW w:w="947" w:type="dxa"/>
            <w:gridSpan w:val="2"/>
            <w:vAlign w:val="center"/>
          </w:tcPr>
          <w:p w14:paraId="443CF2B6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34</w:t>
            </w:r>
          </w:p>
        </w:tc>
        <w:tc>
          <w:tcPr>
            <w:tcW w:w="1019" w:type="dxa"/>
            <w:gridSpan w:val="2"/>
            <w:vAlign w:val="center"/>
          </w:tcPr>
          <w:p w14:paraId="7138144B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22-34-9</w:t>
            </w:r>
          </w:p>
        </w:tc>
        <w:tc>
          <w:tcPr>
            <w:tcW w:w="3190" w:type="dxa"/>
            <w:gridSpan w:val="4"/>
            <w:vAlign w:val="center"/>
          </w:tcPr>
          <w:p w14:paraId="0F6F7BD5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Simazin</w:t>
            </w:r>
            <w:proofErr w:type="spellEnd"/>
          </w:p>
        </w:tc>
        <w:tc>
          <w:tcPr>
            <w:tcW w:w="2196" w:type="dxa"/>
            <w:gridSpan w:val="3"/>
            <w:vAlign w:val="center"/>
          </w:tcPr>
          <w:p w14:paraId="42EE5426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847" w:type="dxa"/>
            <w:gridSpan w:val="2"/>
            <w:vAlign w:val="center"/>
          </w:tcPr>
          <w:p w14:paraId="4C1F115E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5EEA1BA3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2829662E" w14:textId="77777777" w:rsidTr="007A4C7C">
        <w:tc>
          <w:tcPr>
            <w:tcW w:w="947" w:type="dxa"/>
            <w:gridSpan w:val="2"/>
            <w:vAlign w:val="center"/>
          </w:tcPr>
          <w:p w14:paraId="03DBA67E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42</w:t>
            </w:r>
          </w:p>
        </w:tc>
        <w:tc>
          <w:tcPr>
            <w:tcW w:w="1019" w:type="dxa"/>
            <w:gridSpan w:val="2"/>
            <w:vAlign w:val="center"/>
          </w:tcPr>
          <w:p w14:paraId="1C8ED0E5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8001-35-2</w:t>
            </w:r>
          </w:p>
        </w:tc>
        <w:tc>
          <w:tcPr>
            <w:tcW w:w="3190" w:type="dxa"/>
            <w:gridSpan w:val="4"/>
            <w:vAlign w:val="center"/>
          </w:tcPr>
          <w:p w14:paraId="2DF09F9C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Toksafen</w:t>
            </w:r>
          </w:p>
        </w:tc>
        <w:tc>
          <w:tcPr>
            <w:tcW w:w="2196" w:type="dxa"/>
            <w:gridSpan w:val="3"/>
            <w:vAlign w:val="center"/>
          </w:tcPr>
          <w:p w14:paraId="0327E2EA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847" w:type="dxa"/>
            <w:gridSpan w:val="2"/>
            <w:vAlign w:val="center"/>
          </w:tcPr>
          <w:p w14:paraId="2C38EA2D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1E7C788C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700D90C7" w14:textId="77777777" w:rsidTr="007A4C7C">
        <w:tc>
          <w:tcPr>
            <w:tcW w:w="947" w:type="dxa"/>
            <w:gridSpan w:val="2"/>
            <w:vAlign w:val="center"/>
          </w:tcPr>
          <w:p w14:paraId="5741CBF3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43</w:t>
            </w:r>
          </w:p>
        </w:tc>
        <w:tc>
          <w:tcPr>
            <w:tcW w:w="1019" w:type="dxa"/>
            <w:gridSpan w:val="2"/>
            <w:vAlign w:val="center"/>
          </w:tcPr>
          <w:p w14:paraId="123A0FEF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75-01-4</w:t>
            </w:r>
          </w:p>
        </w:tc>
        <w:tc>
          <w:tcPr>
            <w:tcW w:w="3190" w:type="dxa"/>
            <w:gridSpan w:val="4"/>
            <w:vAlign w:val="center"/>
          </w:tcPr>
          <w:p w14:paraId="5881F174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Vinil klorid (</w:t>
            </w:r>
            <w:proofErr w:type="spellStart"/>
            <w:r w:rsidRPr="00A968B0">
              <w:rPr>
                <w:sz w:val="24"/>
                <w:szCs w:val="24"/>
              </w:rPr>
              <w:t>VCM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2196" w:type="dxa"/>
            <w:gridSpan w:val="3"/>
            <w:vAlign w:val="center"/>
          </w:tcPr>
          <w:p w14:paraId="0C18E0BC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</w:t>
            </w:r>
          </w:p>
        </w:tc>
        <w:tc>
          <w:tcPr>
            <w:tcW w:w="847" w:type="dxa"/>
            <w:gridSpan w:val="2"/>
            <w:vAlign w:val="center"/>
          </w:tcPr>
          <w:p w14:paraId="31724DDC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0921C84B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263131BC" w14:textId="77777777" w:rsidTr="007A4C7C">
        <w:tc>
          <w:tcPr>
            <w:tcW w:w="947" w:type="dxa"/>
            <w:gridSpan w:val="2"/>
            <w:vAlign w:val="center"/>
          </w:tcPr>
          <w:p w14:paraId="53781096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44</w:t>
            </w:r>
          </w:p>
        </w:tc>
        <w:tc>
          <w:tcPr>
            <w:tcW w:w="1019" w:type="dxa"/>
            <w:gridSpan w:val="2"/>
            <w:vAlign w:val="center"/>
          </w:tcPr>
          <w:p w14:paraId="402132B8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20-12-7</w:t>
            </w:r>
          </w:p>
        </w:tc>
        <w:tc>
          <w:tcPr>
            <w:tcW w:w="3190" w:type="dxa"/>
            <w:gridSpan w:val="4"/>
            <w:vAlign w:val="center"/>
          </w:tcPr>
          <w:p w14:paraId="54A389B8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Antracen</w:t>
            </w:r>
          </w:p>
        </w:tc>
        <w:tc>
          <w:tcPr>
            <w:tcW w:w="2196" w:type="dxa"/>
            <w:gridSpan w:val="3"/>
            <w:vAlign w:val="center"/>
          </w:tcPr>
          <w:p w14:paraId="20E73F9F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847" w:type="dxa"/>
            <w:gridSpan w:val="2"/>
            <w:vAlign w:val="center"/>
          </w:tcPr>
          <w:p w14:paraId="62808031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76C2B1F0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59FFF410" w14:textId="77777777" w:rsidTr="007A4C7C">
        <w:tc>
          <w:tcPr>
            <w:tcW w:w="947" w:type="dxa"/>
            <w:gridSpan w:val="2"/>
            <w:vAlign w:val="center"/>
          </w:tcPr>
          <w:p w14:paraId="484DC25A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45</w:t>
            </w:r>
          </w:p>
        </w:tc>
        <w:tc>
          <w:tcPr>
            <w:tcW w:w="1019" w:type="dxa"/>
            <w:gridSpan w:val="2"/>
            <w:vAlign w:val="center"/>
          </w:tcPr>
          <w:p w14:paraId="6A25D45A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71-43-2</w:t>
            </w:r>
          </w:p>
        </w:tc>
        <w:tc>
          <w:tcPr>
            <w:tcW w:w="3190" w:type="dxa"/>
            <w:gridSpan w:val="4"/>
            <w:vAlign w:val="center"/>
          </w:tcPr>
          <w:p w14:paraId="485082D8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Benzen (</w:t>
            </w:r>
            <w:proofErr w:type="spellStart"/>
            <w:r w:rsidRPr="00A968B0">
              <w:rPr>
                <w:sz w:val="24"/>
                <w:szCs w:val="24"/>
              </w:rPr>
              <w:t>C</w:t>
            </w:r>
            <w:r w:rsidRPr="00A968B0">
              <w:rPr>
                <w:sz w:val="24"/>
                <w:szCs w:val="24"/>
                <w:vertAlign w:val="subscript"/>
              </w:rPr>
              <w:t>6</w:t>
            </w:r>
            <w:r w:rsidRPr="00A968B0">
              <w:rPr>
                <w:sz w:val="24"/>
                <w:szCs w:val="24"/>
              </w:rPr>
              <w:t>H</w:t>
            </w:r>
            <w:r w:rsidRPr="00A968B0">
              <w:rPr>
                <w:sz w:val="24"/>
                <w:szCs w:val="24"/>
                <w:vertAlign w:val="subscript"/>
              </w:rPr>
              <w:t>6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  <w:r w:rsidRPr="00A968B0">
              <w:rPr>
                <w:sz w:val="24"/>
                <w:szCs w:val="24"/>
                <w:vertAlign w:val="superscript"/>
              </w:rPr>
              <w:t>(6)</w:t>
            </w:r>
          </w:p>
        </w:tc>
        <w:tc>
          <w:tcPr>
            <w:tcW w:w="2196" w:type="dxa"/>
            <w:gridSpan w:val="3"/>
            <w:vAlign w:val="center"/>
          </w:tcPr>
          <w:p w14:paraId="53B885DD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200 (kao </w:t>
            </w:r>
            <w:proofErr w:type="spellStart"/>
            <w:r w:rsidRPr="00A968B0">
              <w:rPr>
                <w:sz w:val="24"/>
                <w:szCs w:val="24"/>
              </w:rPr>
              <w:t>BTEX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847" w:type="dxa"/>
            <w:gridSpan w:val="2"/>
            <w:vAlign w:val="center"/>
          </w:tcPr>
          <w:p w14:paraId="68F4509D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7FC5955C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6EB15CA5" w14:textId="77777777" w:rsidTr="007A4C7C">
        <w:tc>
          <w:tcPr>
            <w:tcW w:w="947" w:type="dxa"/>
            <w:gridSpan w:val="2"/>
            <w:vAlign w:val="center"/>
          </w:tcPr>
          <w:p w14:paraId="4B42FD94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46</w:t>
            </w:r>
          </w:p>
        </w:tc>
        <w:tc>
          <w:tcPr>
            <w:tcW w:w="1019" w:type="dxa"/>
            <w:gridSpan w:val="2"/>
            <w:vAlign w:val="center"/>
          </w:tcPr>
          <w:p w14:paraId="6406E297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190" w:type="dxa"/>
            <w:gridSpan w:val="4"/>
            <w:vAlign w:val="center"/>
          </w:tcPr>
          <w:p w14:paraId="772FB429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Bromirani difenileteri (</w:t>
            </w:r>
            <w:proofErr w:type="spellStart"/>
            <w:r w:rsidRPr="00A968B0">
              <w:rPr>
                <w:sz w:val="24"/>
                <w:szCs w:val="24"/>
              </w:rPr>
              <w:t>PBDE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2196" w:type="dxa"/>
            <w:gridSpan w:val="3"/>
            <w:vAlign w:val="center"/>
          </w:tcPr>
          <w:p w14:paraId="7C1F8C04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847" w:type="dxa"/>
            <w:gridSpan w:val="2"/>
            <w:vAlign w:val="center"/>
          </w:tcPr>
          <w:p w14:paraId="614B70DC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2635880F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1BE051BB" w14:textId="77777777" w:rsidTr="007A4C7C">
        <w:tc>
          <w:tcPr>
            <w:tcW w:w="947" w:type="dxa"/>
            <w:gridSpan w:val="2"/>
            <w:vAlign w:val="center"/>
          </w:tcPr>
          <w:p w14:paraId="253C24CC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47</w:t>
            </w:r>
          </w:p>
        </w:tc>
        <w:tc>
          <w:tcPr>
            <w:tcW w:w="1019" w:type="dxa"/>
            <w:gridSpan w:val="2"/>
            <w:vAlign w:val="center"/>
          </w:tcPr>
          <w:p w14:paraId="0F5C6D85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190" w:type="dxa"/>
            <w:gridSpan w:val="4"/>
            <w:vAlign w:val="center"/>
          </w:tcPr>
          <w:p w14:paraId="67E23EC3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Nonilfenol</w:t>
            </w:r>
            <w:proofErr w:type="spellEnd"/>
            <w:r w:rsidRPr="00A968B0">
              <w:rPr>
                <w:sz w:val="24"/>
                <w:szCs w:val="24"/>
              </w:rPr>
              <w:t xml:space="preserve"> i </w:t>
            </w:r>
            <w:proofErr w:type="spellStart"/>
            <w:r w:rsidRPr="00A968B0">
              <w:rPr>
                <w:sz w:val="24"/>
                <w:szCs w:val="24"/>
              </w:rPr>
              <w:t>nonilfenol</w:t>
            </w:r>
            <w:proofErr w:type="spellEnd"/>
            <w:r w:rsidRPr="00A968B0">
              <w:rPr>
                <w:sz w:val="24"/>
                <w:szCs w:val="24"/>
              </w:rPr>
              <w:t xml:space="preserve"> </w:t>
            </w:r>
            <w:proofErr w:type="spellStart"/>
            <w:r w:rsidRPr="00A968B0">
              <w:rPr>
                <w:sz w:val="24"/>
                <w:szCs w:val="24"/>
              </w:rPr>
              <w:t>etoksilati</w:t>
            </w:r>
            <w:proofErr w:type="spellEnd"/>
            <w:r w:rsidRPr="00A968B0">
              <w:rPr>
                <w:sz w:val="24"/>
                <w:szCs w:val="24"/>
              </w:rPr>
              <w:t xml:space="preserve"> (NP/</w:t>
            </w:r>
            <w:proofErr w:type="spellStart"/>
            <w:r w:rsidRPr="00A968B0">
              <w:rPr>
                <w:sz w:val="24"/>
                <w:szCs w:val="24"/>
              </w:rPr>
              <w:t>NPE</w:t>
            </w:r>
            <w:proofErr w:type="spellEnd"/>
            <w:r w:rsidRPr="00A968B0">
              <w:rPr>
                <w:sz w:val="24"/>
                <w:szCs w:val="24"/>
              </w:rPr>
              <w:t xml:space="preserve">) </w:t>
            </w:r>
          </w:p>
        </w:tc>
        <w:tc>
          <w:tcPr>
            <w:tcW w:w="2196" w:type="dxa"/>
            <w:gridSpan w:val="3"/>
            <w:vAlign w:val="center"/>
          </w:tcPr>
          <w:p w14:paraId="6D8EA890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847" w:type="dxa"/>
            <w:gridSpan w:val="2"/>
            <w:vAlign w:val="center"/>
          </w:tcPr>
          <w:p w14:paraId="14E58178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43A49476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5AE8E561" w14:textId="77777777" w:rsidTr="007A4C7C">
        <w:tc>
          <w:tcPr>
            <w:tcW w:w="947" w:type="dxa"/>
            <w:gridSpan w:val="2"/>
            <w:vAlign w:val="center"/>
          </w:tcPr>
          <w:p w14:paraId="07AC24C4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48</w:t>
            </w:r>
          </w:p>
        </w:tc>
        <w:tc>
          <w:tcPr>
            <w:tcW w:w="1019" w:type="dxa"/>
            <w:gridSpan w:val="2"/>
            <w:vAlign w:val="center"/>
          </w:tcPr>
          <w:p w14:paraId="720B1EA9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806-26-4</w:t>
            </w:r>
          </w:p>
        </w:tc>
        <w:tc>
          <w:tcPr>
            <w:tcW w:w="3190" w:type="dxa"/>
            <w:gridSpan w:val="4"/>
            <w:vAlign w:val="center"/>
          </w:tcPr>
          <w:p w14:paraId="2FA420B9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Okilfenoli</w:t>
            </w:r>
            <w:proofErr w:type="spellEnd"/>
            <w:r w:rsidRPr="00A968B0">
              <w:rPr>
                <w:sz w:val="24"/>
                <w:szCs w:val="24"/>
              </w:rPr>
              <w:t xml:space="preserve"> i </w:t>
            </w:r>
            <w:proofErr w:type="spellStart"/>
            <w:r w:rsidRPr="00A968B0">
              <w:rPr>
                <w:sz w:val="24"/>
                <w:szCs w:val="24"/>
              </w:rPr>
              <w:t>okilfenol</w:t>
            </w:r>
            <w:proofErr w:type="spellEnd"/>
            <w:r w:rsidRPr="00A968B0">
              <w:rPr>
                <w:sz w:val="24"/>
                <w:szCs w:val="24"/>
              </w:rPr>
              <w:t xml:space="preserve"> </w:t>
            </w:r>
            <w:proofErr w:type="spellStart"/>
            <w:r w:rsidRPr="00A968B0">
              <w:rPr>
                <w:sz w:val="24"/>
                <w:szCs w:val="24"/>
              </w:rPr>
              <w:t>etoksilati</w:t>
            </w:r>
            <w:proofErr w:type="spellEnd"/>
          </w:p>
        </w:tc>
        <w:tc>
          <w:tcPr>
            <w:tcW w:w="2196" w:type="dxa"/>
            <w:gridSpan w:val="3"/>
            <w:vAlign w:val="center"/>
          </w:tcPr>
          <w:p w14:paraId="46881F44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-</w:t>
            </w:r>
          </w:p>
        </w:tc>
        <w:tc>
          <w:tcPr>
            <w:tcW w:w="847" w:type="dxa"/>
            <w:gridSpan w:val="2"/>
            <w:vAlign w:val="center"/>
          </w:tcPr>
          <w:p w14:paraId="6F24472C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5DCB4A29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5430820F" w14:textId="77777777" w:rsidTr="007A4C7C">
        <w:tc>
          <w:tcPr>
            <w:tcW w:w="947" w:type="dxa"/>
            <w:gridSpan w:val="2"/>
            <w:vAlign w:val="center"/>
          </w:tcPr>
          <w:p w14:paraId="33B495F4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49</w:t>
            </w:r>
          </w:p>
        </w:tc>
        <w:tc>
          <w:tcPr>
            <w:tcW w:w="1019" w:type="dxa"/>
            <w:gridSpan w:val="2"/>
            <w:vAlign w:val="center"/>
          </w:tcPr>
          <w:p w14:paraId="31E971B5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0-41-4</w:t>
            </w:r>
          </w:p>
        </w:tc>
        <w:tc>
          <w:tcPr>
            <w:tcW w:w="3190" w:type="dxa"/>
            <w:gridSpan w:val="4"/>
            <w:vAlign w:val="center"/>
          </w:tcPr>
          <w:p w14:paraId="63BBEBD7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Etilbenzen</w:t>
            </w:r>
            <w:r w:rsidRPr="00A968B0">
              <w:rPr>
                <w:sz w:val="24"/>
                <w:szCs w:val="24"/>
                <w:vertAlign w:val="superscript"/>
              </w:rPr>
              <w:t>(6)</w:t>
            </w:r>
          </w:p>
        </w:tc>
        <w:tc>
          <w:tcPr>
            <w:tcW w:w="2196" w:type="dxa"/>
            <w:gridSpan w:val="3"/>
            <w:vAlign w:val="center"/>
          </w:tcPr>
          <w:p w14:paraId="3B53950F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200 (kao </w:t>
            </w:r>
            <w:proofErr w:type="spellStart"/>
            <w:r w:rsidRPr="00A968B0">
              <w:rPr>
                <w:sz w:val="24"/>
                <w:szCs w:val="24"/>
              </w:rPr>
              <w:t>BTEX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847" w:type="dxa"/>
            <w:gridSpan w:val="2"/>
            <w:vAlign w:val="center"/>
          </w:tcPr>
          <w:p w14:paraId="108A4741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23DC442F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426FE90E" w14:textId="77777777" w:rsidTr="007A4C7C">
        <w:tc>
          <w:tcPr>
            <w:tcW w:w="947" w:type="dxa"/>
            <w:gridSpan w:val="2"/>
            <w:vAlign w:val="center"/>
          </w:tcPr>
          <w:p w14:paraId="63FA621F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50</w:t>
            </w:r>
          </w:p>
        </w:tc>
        <w:tc>
          <w:tcPr>
            <w:tcW w:w="1019" w:type="dxa"/>
            <w:gridSpan w:val="2"/>
            <w:vAlign w:val="center"/>
          </w:tcPr>
          <w:p w14:paraId="179335F3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75-21-8</w:t>
            </w:r>
          </w:p>
        </w:tc>
        <w:tc>
          <w:tcPr>
            <w:tcW w:w="3190" w:type="dxa"/>
            <w:gridSpan w:val="4"/>
            <w:vAlign w:val="center"/>
          </w:tcPr>
          <w:p w14:paraId="05897A55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Etilen-oksid</w:t>
            </w:r>
          </w:p>
        </w:tc>
        <w:tc>
          <w:tcPr>
            <w:tcW w:w="2196" w:type="dxa"/>
            <w:gridSpan w:val="3"/>
            <w:vAlign w:val="center"/>
          </w:tcPr>
          <w:p w14:paraId="0626B432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</w:t>
            </w:r>
          </w:p>
        </w:tc>
        <w:tc>
          <w:tcPr>
            <w:tcW w:w="847" w:type="dxa"/>
            <w:gridSpan w:val="2"/>
            <w:vAlign w:val="center"/>
          </w:tcPr>
          <w:p w14:paraId="15DBA72D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26A927FD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2F24AD00" w14:textId="77777777" w:rsidTr="007A4C7C">
        <w:tc>
          <w:tcPr>
            <w:tcW w:w="947" w:type="dxa"/>
            <w:gridSpan w:val="2"/>
            <w:vAlign w:val="center"/>
          </w:tcPr>
          <w:p w14:paraId="5A4C9740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51</w:t>
            </w:r>
          </w:p>
        </w:tc>
        <w:tc>
          <w:tcPr>
            <w:tcW w:w="1019" w:type="dxa"/>
            <w:gridSpan w:val="2"/>
            <w:vAlign w:val="center"/>
          </w:tcPr>
          <w:p w14:paraId="475351EF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4123-59-6</w:t>
            </w:r>
          </w:p>
        </w:tc>
        <w:tc>
          <w:tcPr>
            <w:tcW w:w="3190" w:type="dxa"/>
            <w:gridSpan w:val="4"/>
            <w:vAlign w:val="center"/>
          </w:tcPr>
          <w:p w14:paraId="627B15F0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Izoproturon</w:t>
            </w:r>
          </w:p>
        </w:tc>
        <w:tc>
          <w:tcPr>
            <w:tcW w:w="2196" w:type="dxa"/>
            <w:gridSpan w:val="3"/>
            <w:vAlign w:val="center"/>
          </w:tcPr>
          <w:p w14:paraId="27058968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847" w:type="dxa"/>
            <w:gridSpan w:val="2"/>
            <w:vAlign w:val="center"/>
          </w:tcPr>
          <w:p w14:paraId="1A751FDE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1A544D42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6CED77E5" w14:textId="77777777" w:rsidTr="007A4C7C">
        <w:tc>
          <w:tcPr>
            <w:tcW w:w="947" w:type="dxa"/>
            <w:gridSpan w:val="2"/>
            <w:vAlign w:val="center"/>
          </w:tcPr>
          <w:p w14:paraId="2D0DB28A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52</w:t>
            </w:r>
          </w:p>
        </w:tc>
        <w:tc>
          <w:tcPr>
            <w:tcW w:w="1019" w:type="dxa"/>
            <w:gridSpan w:val="2"/>
            <w:vAlign w:val="center"/>
          </w:tcPr>
          <w:p w14:paraId="0187344C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91-20-3</w:t>
            </w:r>
          </w:p>
        </w:tc>
        <w:tc>
          <w:tcPr>
            <w:tcW w:w="3190" w:type="dxa"/>
            <w:gridSpan w:val="4"/>
            <w:vAlign w:val="center"/>
          </w:tcPr>
          <w:p w14:paraId="3AEE0B1F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Naftalen</w:t>
            </w:r>
            <w:proofErr w:type="spellEnd"/>
          </w:p>
        </w:tc>
        <w:tc>
          <w:tcPr>
            <w:tcW w:w="2196" w:type="dxa"/>
            <w:gridSpan w:val="3"/>
            <w:vAlign w:val="center"/>
          </w:tcPr>
          <w:p w14:paraId="592D70FD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</w:t>
            </w:r>
          </w:p>
        </w:tc>
        <w:tc>
          <w:tcPr>
            <w:tcW w:w="847" w:type="dxa"/>
            <w:gridSpan w:val="2"/>
            <w:vAlign w:val="center"/>
          </w:tcPr>
          <w:p w14:paraId="3F547F37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27A12AA3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05B92871" w14:textId="77777777" w:rsidTr="007A4C7C">
        <w:tc>
          <w:tcPr>
            <w:tcW w:w="947" w:type="dxa"/>
            <w:gridSpan w:val="2"/>
            <w:vAlign w:val="center"/>
          </w:tcPr>
          <w:p w14:paraId="6D1D6D5F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53</w:t>
            </w:r>
          </w:p>
        </w:tc>
        <w:tc>
          <w:tcPr>
            <w:tcW w:w="1019" w:type="dxa"/>
            <w:gridSpan w:val="2"/>
            <w:vAlign w:val="center"/>
          </w:tcPr>
          <w:p w14:paraId="1CF9C5FB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190" w:type="dxa"/>
            <w:gridSpan w:val="4"/>
            <w:vAlign w:val="center"/>
          </w:tcPr>
          <w:p w14:paraId="352CFA63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Organokositreni</w:t>
            </w:r>
            <w:proofErr w:type="spellEnd"/>
            <w:r w:rsidRPr="00A968B0">
              <w:rPr>
                <w:sz w:val="24"/>
                <w:szCs w:val="24"/>
              </w:rPr>
              <w:t xml:space="preserve"> spojevi (kao ukupni Sn)</w:t>
            </w:r>
          </w:p>
        </w:tc>
        <w:tc>
          <w:tcPr>
            <w:tcW w:w="2196" w:type="dxa"/>
            <w:gridSpan w:val="3"/>
            <w:vAlign w:val="center"/>
          </w:tcPr>
          <w:p w14:paraId="198E7764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50</w:t>
            </w:r>
          </w:p>
        </w:tc>
        <w:tc>
          <w:tcPr>
            <w:tcW w:w="847" w:type="dxa"/>
            <w:gridSpan w:val="2"/>
            <w:vAlign w:val="center"/>
          </w:tcPr>
          <w:p w14:paraId="0986FF7D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1B040ED1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28BBBE7A" w14:textId="77777777" w:rsidTr="007A4C7C">
        <w:tc>
          <w:tcPr>
            <w:tcW w:w="947" w:type="dxa"/>
            <w:gridSpan w:val="2"/>
            <w:vAlign w:val="center"/>
          </w:tcPr>
          <w:p w14:paraId="2B513997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54</w:t>
            </w:r>
          </w:p>
        </w:tc>
        <w:tc>
          <w:tcPr>
            <w:tcW w:w="1019" w:type="dxa"/>
            <w:gridSpan w:val="2"/>
            <w:vAlign w:val="center"/>
          </w:tcPr>
          <w:p w14:paraId="661B14B8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17-81-7</w:t>
            </w:r>
          </w:p>
        </w:tc>
        <w:tc>
          <w:tcPr>
            <w:tcW w:w="3190" w:type="dxa"/>
            <w:gridSpan w:val="4"/>
            <w:vAlign w:val="center"/>
          </w:tcPr>
          <w:p w14:paraId="37F6BFE5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Di</w:t>
            </w:r>
            <w:proofErr w:type="spellEnd"/>
            <w:r w:rsidRPr="00A968B0">
              <w:rPr>
                <w:sz w:val="24"/>
                <w:szCs w:val="24"/>
              </w:rPr>
              <w:t>-(2-etil-</w:t>
            </w:r>
            <w:proofErr w:type="spellStart"/>
            <w:r w:rsidRPr="00A968B0">
              <w:rPr>
                <w:sz w:val="24"/>
                <w:szCs w:val="24"/>
              </w:rPr>
              <w:t>heksil</w:t>
            </w:r>
            <w:proofErr w:type="spellEnd"/>
            <w:r w:rsidRPr="00A968B0">
              <w:rPr>
                <w:sz w:val="24"/>
                <w:szCs w:val="24"/>
              </w:rPr>
              <w:t>)-ftalat (</w:t>
            </w:r>
            <w:proofErr w:type="spellStart"/>
            <w:r w:rsidRPr="00A968B0">
              <w:rPr>
                <w:sz w:val="24"/>
                <w:szCs w:val="24"/>
              </w:rPr>
              <w:t>DEHTP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2196" w:type="dxa"/>
            <w:gridSpan w:val="3"/>
            <w:vAlign w:val="center"/>
          </w:tcPr>
          <w:p w14:paraId="102C80FF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847" w:type="dxa"/>
            <w:gridSpan w:val="2"/>
            <w:vAlign w:val="center"/>
          </w:tcPr>
          <w:p w14:paraId="165D7115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19C8002F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23275F4B" w14:textId="77777777" w:rsidTr="007A4C7C">
        <w:tc>
          <w:tcPr>
            <w:tcW w:w="947" w:type="dxa"/>
            <w:gridSpan w:val="2"/>
            <w:vAlign w:val="center"/>
          </w:tcPr>
          <w:p w14:paraId="45871906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55</w:t>
            </w:r>
          </w:p>
        </w:tc>
        <w:tc>
          <w:tcPr>
            <w:tcW w:w="1019" w:type="dxa"/>
            <w:gridSpan w:val="2"/>
            <w:vAlign w:val="center"/>
          </w:tcPr>
          <w:p w14:paraId="6AD7D8B0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8-95-2</w:t>
            </w:r>
          </w:p>
        </w:tc>
        <w:tc>
          <w:tcPr>
            <w:tcW w:w="3190" w:type="dxa"/>
            <w:gridSpan w:val="4"/>
            <w:vAlign w:val="center"/>
          </w:tcPr>
          <w:p w14:paraId="75A0CC26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Fenoli (kao ukupni C)</w:t>
            </w:r>
          </w:p>
        </w:tc>
        <w:tc>
          <w:tcPr>
            <w:tcW w:w="2196" w:type="dxa"/>
            <w:gridSpan w:val="3"/>
            <w:vAlign w:val="center"/>
          </w:tcPr>
          <w:p w14:paraId="34C4C385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0</w:t>
            </w:r>
          </w:p>
        </w:tc>
        <w:tc>
          <w:tcPr>
            <w:tcW w:w="847" w:type="dxa"/>
            <w:gridSpan w:val="2"/>
            <w:vAlign w:val="center"/>
          </w:tcPr>
          <w:p w14:paraId="7B8D8693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7F70BD9E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5512E946" w14:textId="77777777" w:rsidTr="007A4C7C">
        <w:tc>
          <w:tcPr>
            <w:tcW w:w="947" w:type="dxa"/>
            <w:gridSpan w:val="2"/>
            <w:vAlign w:val="center"/>
          </w:tcPr>
          <w:p w14:paraId="387F94B1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56</w:t>
            </w:r>
          </w:p>
        </w:tc>
        <w:tc>
          <w:tcPr>
            <w:tcW w:w="1019" w:type="dxa"/>
            <w:gridSpan w:val="2"/>
            <w:vAlign w:val="center"/>
          </w:tcPr>
          <w:p w14:paraId="117818FB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190" w:type="dxa"/>
            <w:gridSpan w:val="4"/>
            <w:vAlign w:val="center"/>
          </w:tcPr>
          <w:p w14:paraId="4762FE05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Policiklički aromatski </w:t>
            </w:r>
            <w:r w:rsidRPr="00A968B0">
              <w:rPr>
                <w:sz w:val="24"/>
                <w:szCs w:val="24"/>
              </w:rPr>
              <w:lastRenderedPageBreak/>
              <w:t>ugljikovodici</w:t>
            </w:r>
            <w:r w:rsidRPr="00A968B0">
              <w:rPr>
                <w:sz w:val="24"/>
                <w:szCs w:val="24"/>
                <w:vertAlign w:val="superscript"/>
              </w:rPr>
              <w:t>(3)</w:t>
            </w:r>
            <w:r w:rsidRPr="00A968B0">
              <w:rPr>
                <w:sz w:val="24"/>
                <w:szCs w:val="24"/>
              </w:rPr>
              <w:t xml:space="preserve"> (</w:t>
            </w:r>
            <w:proofErr w:type="spellStart"/>
            <w:r w:rsidRPr="00A968B0">
              <w:rPr>
                <w:sz w:val="24"/>
                <w:szCs w:val="24"/>
              </w:rPr>
              <w:t>PAU</w:t>
            </w:r>
            <w:proofErr w:type="spellEnd"/>
            <w:r w:rsidRPr="00A968B0">
              <w:rPr>
                <w:sz w:val="24"/>
                <w:szCs w:val="24"/>
              </w:rPr>
              <w:t>) ((</w:t>
            </w:r>
            <w:proofErr w:type="spellStart"/>
            <w:r w:rsidRPr="00A968B0">
              <w:rPr>
                <w:sz w:val="24"/>
                <w:szCs w:val="24"/>
              </w:rPr>
              <w:t>PAHs</w:t>
            </w:r>
            <w:proofErr w:type="spellEnd"/>
            <w:r w:rsidRPr="00A968B0">
              <w:rPr>
                <w:sz w:val="24"/>
                <w:szCs w:val="24"/>
              </w:rPr>
              <w:t>))</w:t>
            </w:r>
          </w:p>
        </w:tc>
        <w:tc>
          <w:tcPr>
            <w:tcW w:w="2196" w:type="dxa"/>
            <w:gridSpan w:val="3"/>
            <w:vAlign w:val="center"/>
          </w:tcPr>
          <w:p w14:paraId="3BB7DF6E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lastRenderedPageBreak/>
              <w:t>5</w:t>
            </w:r>
          </w:p>
        </w:tc>
        <w:tc>
          <w:tcPr>
            <w:tcW w:w="847" w:type="dxa"/>
            <w:gridSpan w:val="2"/>
            <w:vAlign w:val="center"/>
          </w:tcPr>
          <w:p w14:paraId="18036218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54D6F21B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03278F20" w14:textId="77777777" w:rsidTr="007A4C7C">
        <w:tc>
          <w:tcPr>
            <w:tcW w:w="947" w:type="dxa"/>
            <w:gridSpan w:val="2"/>
            <w:vAlign w:val="center"/>
          </w:tcPr>
          <w:p w14:paraId="518BF8BF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lastRenderedPageBreak/>
              <w:t>357</w:t>
            </w:r>
          </w:p>
        </w:tc>
        <w:tc>
          <w:tcPr>
            <w:tcW w:w="1019" w:type="dxa"/>
            <w:gridSpan w:val="2"/>
            <w:vAlign w:val="center"/>
          </w:tcPr>
          <w:p w14:paraId="01D29AD2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8-88-3</w:t>
            </w:r>
          </w:p>
        </w:tc>
        <w:tc>
          <w:tcPr>
            <w:tcW w:w="3190" w:type="dxa"/>
            <w:gridSpan w:val="4"/>
            <w:vAlign w:val="center"/>
          </w:tcPr>
          <w:p w14:paraId="078A1F31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Toluen</w:t>
            </w:r>
            <w:proofErr w:type="spellEnd"/>
            <w:r w:rsidRPr="00A968B0">
              <w:rPr>
                <w:sz w:val="24"/>
                <w:szCs w:val="24"/>
                <w:vertAlign w:val="superscript"/>
              </w:rPr>
              <w:t>(6)</w:t>
            </w:r>
          </w:p>
        </w:tc>
        <w:tc>
          <w:tcPr>
            <w:tcW w:w="2196" w:type="dxa"/>
            <w:gridSpan w:val="3"/>
            <w:vAlign w:val="center"/>
          </w:tcPr>
          <w:p w14:paraId="58DB576B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200 (kao </w:t>
            </w:r>
            <w:proofErr w:type="spellStart"/>
            <w:r w:rsidRPr="00A968B0">
              <w:rPr>
                <w:sz w:val="24"/>
                <w:szCs w:val="24"/>
              </w:rPr>
              <w:t>BTEX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847" w:type="dxa"/>
            <w:gridSpan w:val="2"/>
            <w:vAlign w:val="center"/>
          </w:tcPr>
          <w:p w14:paraId="71B592AE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5DC90090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6C0D6FB4" w14:textId="77777777" w:rsidTr="007A4C7C">
        <w:tc>
          <w:tcPr>
            <w:tcW w:w="947" w:type="dxa"/>
            <w:gridSpan w:val="2"/>
            <w:vAlign w:val="center"/>
          </w:tcPr>
          <w:p w14:paraId="1FAA66F0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58</w:t>
            </w:r>
          </w:p>
        </w:tc>
        <w:tc>
          <w:tcPr>
            <w:tcW w:w="1019" w:type="dxa"/>
            <w:gridSpan w:val="2"/>
            <w:vAlign w:val="center"/>
          </w:tcPr>
          <w:p w14:paraId="673BD463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190" w:type="dxa"/>
            <w:gridSpan w:val="4"/>
            <w:vAlign w:val="center"/>
          </w:tcPr>
          <w:p w14:paraId="7D4FCA94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Tributilkositar i spojevi</w:t>
            </w:r>
            <w:r w:rsidRPr="00A968B0">
              <w:rPr>
                <w:sz w:val="24"/>
                <w:szCs w:val="24"/>
                <w:vertAlign w:val="superscript"/>
              </w:rPr>
              <w:t>(4)</w:t>
            </w:r>
          </w:p>
        </w:tc>
        <w:tc>
          <w:tcPr>
            <w:tcW w:w="2196" w:type="dxa"/>
            <w:gridSpan w:val="3"/>
            <w:vAlign w:val="center"/>
          </w:tcPr>
          <w:p w14:paraId="791B9031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847" w:type="dxa"/>
            <w:gridSpan w:val="2"/>
            <w:vAlign w:val="center"/>
          </w:tcPr>
          <w:p w14:paraId="31778E87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52A3AC14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13EE8C3B" w14:textId="77777777" w:rsidTr="007A4C7C">
        <w:tc>
          <w:tcPr>
            <w:tcW w:w="947" w:type="dxa"/>
            <w:gridSpan w:val="2"/>
            <w:vAlign w:val="center"/>
          </w:tcPr>
          <w:p w14:paraId="5A833092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59</w:t>
            </w:r>
          </w:p>
        </w:tc>
        <w:tc>
          <w:tcPr>
            <w:tcW w:w="1019" w:type="dxa"/>
            <w:gridSpan w:val="2"/>
            <w:vAlign w:val="center"/>
          </w:tcPr>
          <w:p w14:paraId="75EB2555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190" w:type="dxa"/>
            <w:gridSpan w:val="4"/>
            <w:vAlign w:val="center"/>
          </w:tcPr>
          <w:p w14:paraId="590414FB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Trifenilkositar</w:t>
            </w:r>
            <w:proofErr w:type="spellEnd"/>
            <w:r w:rsidRPr="00A968B0">
              <w:rPr>
                <w:sz w:val="24"/>
                <w:szCs w:val="24"/>
              </w:rPr>
              <w:t xml:space="preserve"> i spojevi</w:t>
            </w:r>
            <w:r w:rsidRPr="00A968B0">
              <w:rPr>
                <w:sz w:val="24"/>
                <w:szCs w:val="24"/>
                <w:vertAlign w:val="superscript"/>
              </w:rPr>
              <w:t>(5)</w:t>
            </w:r>
          </w:p>
        </w:tc>
        <w:tc>
          <w:tcPr>
            <w:tcW w:w="2196" w:type="dxa"/>
            <w:gridSpan w:val="3"/>
            <w:vAlign w:val="center"/>
          </w:tcPr>
          <w:p w14:paraId="0CA5B8A1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847" w:type="dxa"/>
            <w:gridSpan w:val="2"/>
            <w:vAlign w:val="center"/>
          </w:tcPr>
          <w:p w14:paraId="4CA8AAFD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7DB49615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4C489240" w14:textId="77777777" w:rsidTr="007A4C7C">
        <w:tc>
          <w:tcPr>
            <w:tcW w:w="947" w:type="dxa"/>
            <w:gridSpan w:val="2"/>
            <w:vAlign w:val="center"/>
          </w:tcPr>
          <w:p w14:paraId="41867CCA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60</w:t>
            </w:r>
          </w:p>
        </w:tc>
        <w:tc>
          <w:tcPr>
            <w:tcW w:w="1019" w:type="dxa"/>
            <w:gridSpan w:val="2"/>
            <w:vAlign w:val="center"/>
          </w:tcPr>
          <w:p w14:paraId="5F6E248D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582-09-8</w:t>
            </w:r>
          </w:p>
        </w:tc>
        <w:tc>
          <w:tcPr>
            <w:tcW w:w="3190" w:type="dxa"/>
            <w:gridSpan w:val="4"/>
            <w:vAlign w:val="center"/>
          </w:tcPr>
          <w:p w14:paraId="1F7D26E4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Trifluralin</w:t>
            </w:r>
          </w:p>
        </w:tc>
        <w:tc>
          <w:tcPr>
            <w:tcW w:w="2196" w:type="dxa"/>
            <w:gridSpan w:val="3"/>
            <w:vAlign w:val="center"/>
          </w:tcPr>
          <w:p w14:paraId="1F49C15C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847" w:type="dxa"/>
            <w:gridSpan w:val="2"/>
            <w:vAlign w:val="center"/>
          </w:tcPr>
          <w:p w14:paraId="6B8BB9AA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6A5EA764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4E350D7A" w14:textId="77777777" w:rsidTr="007A4C7C">
        <w:tc>
          <w:tcPr>
            <w:tcW w:w="947" w:type="dxa"/>
            <w:gridSpan w:val="2"/>
            <w:vAlign w:val="center"/>
          </w:tcPr>
          <w:p w14:paraId="171F82CF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61</w:t>
            </w:r>
          </w:p>
        </w:tc>
        <w:tc>
          <w:tcPr>
            <w:tcW w:w="1019" w:type="dxa"/>
            <w:gridSpan w:val="2"/>
            <w:vAlign w:val="center"/>
          </w:tcPr>
          <w:p w14:paraId="2EEA05B5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330-20-7</w:t>
            </w:r>
          </w:p>
        </w:tc>
        <w:tc>
          <w:tcPr>
            <w:tcW w:w="3190" w:type="dxa"/>
            <w:gridSpan w:val="4"/>
            <w:vAlign w:val="center"/>
          </w:tcPr>
          <w:p w14:paraId="62E9C7AB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Ksileni</w:t>
            </w:r>
            <w:proofErr w:type="spellEnd"/>
            <w:r w:rsidRPr="00A968B0">
              <w:rPr>
                <w:sz w:val="24"/>
                <w:szCs w:val="24"/>
                <w:vertAlign w:val="superscript"/>
              </w:rPr>
              <w:t>(6)</w:t>
            </w:r>
          </w:p>
        </w:tc>
        <w:tc>
          <w:tcPr>
            <w:tcW w:w="2196" w:type="dxa"/>
            <w:gridSpan w:val="3"/>
            <w:vAlign w:val="center"/>
          </w:tcPr>
          <w:p w14:paraId="3D9DDFEF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200 (kao </w:t>
            </w:r>
            <w:proofErr w:type="spellStart"/>
            <w:r w:rsidRPr="00A968B0">
              <w:rPr>
                <w:sz w:val="24"/>
                <w:szCs w:val="24"/>
              </w:rPr>
              <w:t>BTEX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847" w:type="dxa"/>
            <w:gridSpan w:val="2"/>
            <w:vAlign w:val="center"/>
          </w:tcPr>
          <w:p w14:paraId="6CA4B47B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05ACB8AA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1BA36CDF" w14:textId="77777777" w:rsidTr="007A4C7C">
        <w:tc>
          <w:tcPr>
            <w:tcW w:w="947" w:type="dxa"/>
            <w:gridSpan w:val="2"/>
            <w:vAlign w:val="center"/>
          </w:tcPr>
          <w:p w14:paraId="6452D23E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65</w:t>
            </w:r>
          </w:p>
        </w:tc>
        <w:tc>
          <w:tcPr>
            <w:tcW w:w="1019" w:type="dxa"/>
            <w:gridSpan w:val="2"/>
            <w:vAlign w:val="center"/>
          </w:tcPr>
          <w:p w14:paraId="585874F4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6355-1-8</w:t>
            </w:r>
          </w:p>
        </w:tc>
        <w:tc>
          <w:tcPr>
            <w:tcW w:w="3190" w:type="dxa"/>
            <w:gridSpan w:val="4"/>
            <w:vAlign w:val="center"/>
          </w:tcPr>
          <w:p w14:paraId="548BAC13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Heksabromobifenil </w:t>
            </w:r>
          </w:p>
        </w:tc>
        <w:tc>
          <w:tcPr>
            <w:tcW w:w="2196" w:type="dxa"/>
            <w:gridSpan w:val="3"/>
            <w:vAlign w:val="center"/>
          </w:tcPr>
          <w:p w14:paraId="0D554346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0,1</w:t>
            </w:r>
          </w:p>
        </w:tc>
        <w:tc>
          <w:tcPr>
            <w:tcW w:w="847" w:type="dxa"/>
            <w:gridSpan w:val="2"/>
            <w:vAlign w:val="center"/>
          </w:tcPr>
          <w:p w14:paraId="1B029D43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4E57DC18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37B71473" w14:textId="77777777" w:rsidTr="007A4C7C">
        <w:tc>
          <w:tcPr>
            <w:tcW w:w="947" w:type="dxa"/>
            <w:gridSpan w:val="2"/>
            <w:vAlign w:val="bottom"/>
          </w:tcPr>
          <w:p w14:paraId="67946CEB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79</w:t>
            </w:r>
          </w:p>
        </w:tc>
        <w:tc>
          <w:tcPr>
            <w:tcW w:w="1019" w:type="dxa"/>
            <w:gridSpan w:val="2"/>
            <w:vAlign w:val="bottom"/>
          </w:tcPr>
          <w:p w14:paraId="44235F45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190" w:type="dxa"/>
            <w:gridSpan w:val="4"/>
            <w:vAlign w:val="center"/>
          </w:tcPr>
          <w:p w14:paraId="1C0AA320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Perfluorooktansulfonska</w:t>
            </w:r>
            <w:proofErr w:type="spellEnd"/>
            <w:r w:rsidRPr="00A968B0">
              <w:rPr>
                <w:sz w:val="24"/>
                <w:szCs w:val="24"/>
              </w:rPr>
              <w:t xml:space="preserve"> kiselina (</w:t>
            </w:r>
            <w:proofErr w:type="spellStart"/>
            <w:r w:rsidRPr="00A968B0">
              <w:rPr>
                <w:sz w:val="24"/>
                <w:szCs w:val="24"/>
              </w:rPr>
              <w:t>PFOS</w:t>
            </w:r>
            <w:proofErr w:type="spellEnd"/>
            <w:r w:rsidRPr="00A968B0">
              <w:rPr>
                <w:sz w:val="24"/>
                <w:szCs w:val="24"/>
              </w:rPr>
              <w:t>) i njezine soli</w:t>
            </w:r>
          </w:p>
        </w:tc>
        <w:tc>
          <w:tcPr>
            <w:tcW w:w="2196" w:type="dxa"/>
            <w:gridSpan w:val="3"/>
            <w:vAlign w:val="center"/>
          </w:tcPr>
          <w:p w14:paraId="5F20B9EC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847" w:type="dxa"/>
            <w:gridSpan w:val="2"/>
            <w:vAlign w:val="center"/>
          </w:tcPr>
          <w:p w14:paraId="05896E87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0461D1B7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7299248D" w14:textId="77777777" w:rsidTr="007A4C7C">
        <w:tc>
          <w:tcPr>
            <w:tcW w:w="947" w:type="dxa"/>
            <w:gridSpan w:val="2"/>
            <w:vAlign w:val="bottom"/>
          </w:tcPr>
          <w:p w14:paraId="059857BF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80</w:t>
            </w:r>
          </w:p>
        </w:tc>
        <w:tc>
          <w:tcPr>
            <w:tcW w:w="1019" w:type="dxa"/>
            <w:gridSpan w:val="2"/>
            <w:vAlign w:val="bottom"/>
          </w:tcPr>
          <w:p w14:paraId="406AF74E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190" w:type="dxa"/>
            <w:gridSpan w:val="4"/>
            <w:vAlign w:val="center"/>
          </w:tcPr>
          <w:p w14:paraId="629E38A9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Perfluorooktansulfonil</w:t>
            </w:r>
            <w:proofErr w:type="spellEnd"/>
            <w:r w:rsidRPr="00A968B0">
              <w:rPr>
                <w:sz w:val="24"/>
                <w:szCs w:val="24"/>
              </w:rPr>
              <w:t xml:space="preserve"> fluorid (</w:t>
            </w:r>
            <w:proofErr w:type="spellStart"/>
            <w:r w:rsidRPr="00A968B0">
              <w:rPr>
                <w:sz w:val="24"/>
                <w:szCs w:val="24"/>
              </w:rPr>
              <w:t>PFOSF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2196" w:type="dxa"/>
            <w:gridSpan w:val="3"/>
            <w:vAlign w:val="center"/>
          </w:tcPr>
          <w:p w14:paraId="6AF0969D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847" w:type="dxa"/>
            <w:gridSpan w:val="2"/>
            <w:vAlign w:val="center"/>
          </w:tcPr>
          <w:p w14:paraId="2ACF0277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629E6BC4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10F7C3F3" w14:textId="77777777" w:rsidTr="007A4C7C">
        <w:tc>
          <w:tcPr>
            <w:tcW w:w="947" w:type="dxa"/>
            <w:gridSpan w:val="2"/>
            <w:vAlign w:val="bottom"/>
          </w:tcPr>
          <w:p w14:paraId="781C3A11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81</w:t>
            </w:r>
          </w:p>
        </w:tc>
        <w:tc>
          <w:tcPr>
            <w:tcW w:w="1019" w:type="dxa"/>
            <w:gridSpan w:val="2"/>
            <w:vAlign w:val="bottom"/>
          </w:tcPr>
          <w:p w14:paraId="6DECA053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190" w:type="dxa"/>
            <w:gridSpan w:val="4"/>
            <w:vAlign w:val="center"/>
          </w:tcPr>
          <w:p w14:paraId="29CF7DA0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Heksabromociklododekan (</w:t>
            </w:r>
            <w:proofErr w:type="spellStart"/>
            <w:r w:rsidRPr="00A968B0">
              <w:rPr>
                <w:sz w:val="24"/>
                <w:szCs w:val="24"/>
              </w:rPr>
              <w:t>HBCD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2196" w:type="dxa"/>
            <w:gridSpan w:val="3"/>
            <w:vAlign w:val="center"/>
          </w:tcPr>
          <w:p w14:paraId="18132524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</w:t>
            </w:r>
          </w:p>
        </w:tc>
        <w:tc>
          <w:tcPr>
            <w:tcW w:w="847" w:type="dxa"/>
            <w:gridSpan w:val="2"/>
            <w:vAlign w:val="center"/>
          </w:tcPr>
          <w:p w14:paraId="31848A87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44C33C94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14918166" w14:textId="77777777" w:rsidTr="007A4C7C">
        <w:tc>
          <w:tcPr>
            <w:tcW w:w="947" w:type="dxa"/>
            <w:gridSpan w:val="2"/>
            <w:vAlign w:val="center"/>
          </w:tcPr>
          <w:p w14:paraId="0C24EE03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402</w:t>
            </w:r>
          </w:p>
        </w:tc>
        <w:tc>
          <w:tcPr>
            <w:tcW w:w="1019" w:type="dxa"/>
            <w:gridSpan w:val="2"/>
            <w:vAlign w:val="center"/>
          </w:tcPr>
          <w:p w14:paraId="7FCBAD6C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190" w:type="dxa"/>
            <w:gridSpan w:val="4"/>
            <w:vAlign w:val="center"/>
          </w:tcPr>
          <w:p w14:paraId="43C8FB40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Arsen i spojevi (kao As)</w:t>
            </w:r>
          </w:p>
        </w:tc>
        <w:tc>
          <w:tcPr>
            <w:tcW w:w="2196" w:type="dxa"/>
            <w:gridSpan w:val="3"/>
            <w:vAlign w:val="center"/>
          </w:tcPr>
          <w:p w14:paraId="105B9933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5</w:t>
            </w:r>
          </w:p>
        </w:tc>
        <w:tc>
          <w:tcPr>
            <w:tcW w:w="847" w:type="dxa"/>
            <w:gridSpan w:val="2"/>
            <w:vAlign w:val="center"/>
          </w:tcPr>
          <w:p w14:paraId="2510EFED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15D12BFF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64F486CC" w14:textId="77777777" w:rsidTr="007A4C7C">
        <w:tc>
          <w:tcPr>
            <w:tcW w:w="947" w:type="dxa"/>
            <w:gridSpan w:val="2"/>
            <w:vAlign w:val="center"/>
          </w:tcPr>
          <w:p w14:paraId="2D1DDC87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403</w:t>
            </w:r>
          </w:p>
        </w:tc>
        <w:tc>
          <w:tcPr>
            <w:tcW w:w="1019" w:type="dxa"/>
            <w:gridSpan w:val="2"/>
            <w:vAlign w:val="center"/>
          </w:tcPr>
          <w:p w14:paraId="6DA202E7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190" w:type="dxa"/>
            <w:gridSpan w:val="4"/>
            <w:vAlign w:val="center"/>
          </w:tcPr>
          <w:p w14:paraId="7B564C47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Kadmij i spojevi (kao Cd)</w:t>
            </w:r>
          </w:p>
        </w:tc>
        <w:tc>
          <w:tcPr>
            <w:tcW w:w="2196" w:type="dxa"/>
            <w:gridSpan w:val="3"/>
            <w:vAlign w:val="center"/>
          </w:tcPr>
          <w:p w14:paraId="38B94371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5</w:t>
            </w:r>
          </w:p>
        </w:tc>
        <w:tc>
          <w:tcPr>
            <w:tcW w:w="847" w:type="dxa"/>
            <w:gridSpan w:val="2"/>
            <w:vAlign w:val="center"/>
          </w:tcPr>
          <w:p w14:paraId="365D256F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2E71F5EE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6FE121EC" w14:textId="77777777" w:rsidTr="007A4C7C">
        <w:tc>
          <w:tcPr>
            <w:tcW w:w="947" w:type="dxa"/>
            <w:gridSpan w:val="2"/>
            <w:vAlign w:val="center"/>
          </w:tcPr>
          <w:p w14:paraId="13E42A10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404</w:t>
            </w:r>
          </w:p>
        </w:tc>
        <w:tc>
          <w:tcPr>
            <w:tcW w:w="1019" w:type="dxa"/>
            <w:gridSpan w:val="2"/>
            <w:vAlign w:val="center"/>
          </w:tcPr>
          <w:p w14:paraId="332E5525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190" w:type="dxa"/>
            <w:gridSpan w:val="4"/>
            <w:vAlign w:val="center"/>
          </w:tcPr>
          <w:p w14:paraId="1385422A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Krom i spojevi (kao Cr)</w:t>
            </w:r>
          </w:p>
        </w:tc>
        <w:tc>
          <w:tcPr>
            <w:tcW w:w="2196" w:type="dxa"/>
            <w:gridSpan w:val="3"/>
            <w:vAlign w:val="center"/>
          </w:tcPr>
          <w:p w14:paraId="7A47F0F0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50</w:t>
            </w:r>
          </w:p>
        </w:tc>
        <w:tc>
          <w:tcPr>
            <w:tcW w:w="847" w:type="dxa"/>
            <w:gridSpan w:val="2"/>
            <w:vAlign w:val="center"/>
          </w:tcPr>
          <w:p w14:paraId="34F3236B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6EA2A000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6B502A31" w14:textId="77777777" w:rsidTr="007A4C7C">
        <w:tc>
          <w:tcPr>
            <w:tcW w:w="947" w:type="dxa"/>
            <w:gridSpan w:val="2"/>
            <w:vAlign w:val="center"/>
          </w:tcPr>
          <w:p w14:paraId="2ADF59BD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406</w:t>
            </w:r>
          </w:p>
        </w:tc>
        <w:tc>
          <w:tcPr>
            <w:tcW w:w="1019" w:type="dxa"/>
            <w:gridSpan w:val="2"/>
            <w:vAlign w:val="center"/>
          </w:tcPr>
          <w:p w14:paraId="55827D01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190" w:type="dxa"/>
            <w:gridSpan w:val="4"/>
            <w:vAlign w:val="center"/>
          </w:tcPr>
          <w:p w14:paraId="0A0264EF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Bakar i spojevi (kao Cu)</w:t>
            </w:r>
          </w:p>
        </w:tc>
        <w:tc>
          <w:tcPr>
            <w:tcW w:w="2196" w:type="dxa"/>
            <w:gridSpan w:val="3"/>
            <w:vAlign w:val="center"/>
          </w:tcPr>
          <w:p w14:paraId="18E6E8F0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50</w:t>
            </w:r>
          </w:p>
        </w:tc>
        <w:tc>
          <w:tcPr>
            <w:tcW w:w="847" w:type="dxa"/>
            <w:gridSpan w:val="2"/>
            <w:vAlign w:val="center"/>
          </w:tcPr>
          <w:p w14:paraId="6D82F6EF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54480E0F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0C5F52E4" w14:textId="77777777" w:rsidTr="007A4C7C">
        <w:tc>
          <w:tcPr>
            <w:tcW w:w="947" w:type="dxa"/>
            <w:gridSpan w:val="2"/>
            <w:vAlign w:val="center"/>
          </w:tcPr>
          <w:p w14:paraId="7D6F8458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407</w:t>
            </w:r>
          </w:p>
        </w:tc>
        <w:tc>
          <w:tcPr>
            <w:tcW w:w="1019" w:type="dxa"/>
            <w:gridSpan w:val="2"/>
            <w:vAlign w:val="center"/>
          </w:tcPr>
          <w:p w14:paraId="3A352F90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190" w:type="dxa"/>
            <w:gridSpan w:val="4"/>
            <w:vAlign w:val="center"/>
          </w:tcPr>
          <w:p w14:paraId="256E6A13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Živa i spojevi (kao Hg)</w:t>
            </w:r>
          </w:p>
        </w:tc>
        <w:tc>
          <w:tcPr>
            <w:tcW w:w="2196" w:type="dxa"/>
            <w:gridSpan w:val="3"/>
            <w:vAlign w:val="center"/>
          </w:tcPr>
          <w:p w14:paraId="17E82EAD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</w:t>
            </w:r>
          </w:p>
        </w:tc>
        <w:tc>
          <w:tcPr>
            <w:tcW w:w="847" w:type="dxa"/>
            <w:gridSpan w:val="2"/>
            <w:vAlign w:val="center"/>
          </w:tcPr>
          <w:p w14:paraId="4153592C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3590BAE9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50821D45" w14:textId="77777777" w:rsidTr="007A4C7C">
        <w:tc>
          <w:tcPr>
            <w:tcW w:w="947" w:type="dxa"/>
            <w:gridSpan w:val="2"/>
            <w:vAlign w:val="center"/>
          </w:tcPr>
          <w:p w14:paraId="3FFBAAED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408</w:t>
            </w:r>
          </w:p>
        </w:tc>
        <w:tc>
          <w:tcPr>
            <w:tcW w:w="1019" w:type="dxa"/>
            <w:gridSpan w:val="2"/>
            <w:vAlign w:val="center"/>
          </w:tcPr>
          <w:p w14:paraId="34D9257B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190" w:type="dxa"/>
            <w:gridSpan w:val="4"/>
            <w:vAlign w:val="center"/>
          </w:tcPr>
          <w:p w14:paraId="097FC24B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ikal i spojevi (kao Ni)</w:t>
            </w:r>
          </w:p>
        </w:tc>
        <w:tc>
          <w:tcPr>
            <w:tcW w:w="2196" w:type="dxa"/>
            <w:gridSpan w:val="3"/>
            <w:vAlign w:val="center"/>
          </w:tcPr>
          <w:p w14:paraId="054D6C39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0</w:t>
            </w:r>
          </w:p>
        </w:tc>
        <w:tc>
          <w:tcPr>
            <w:tcW w:w="847" w:type="dxa"/>
            <w:gridSpan w:val="2"/>
            <w:vAlign w:val="center"/>
          </w:tcPr>
          <w:p w14:paraId="063D8A4C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01EF32F2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052EDC32" w14:textId="77777777" w:rsidTr="007A4C7C">
        <w:tc>
          <w:tcPr>
            <w:tcW w:w="947" w:type="dxa"/>
            <w:gridSpan w:val="2"/>
            <w:vAlign w:val="center"/>
          </w:tcPr>
          <w:p w14:paraId="2AA9B21E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409</w:t>
            </w:r>
          </w:p>
        </w:tc>
        <w:tc>
          <w:tcPr>
            <w:tcW w:w="1019" w:type="dxa"/>
            <w:gridSpan w:val="2"/>
            <w:vAlign w:val="center"/>
          </w:tcPr>
          <w:p w14:paraId="4B22EF68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190" w:type="dxa"/>
            <w:gridSpan w:val="4"/>
            <w:vAlign w:val="center"/>
          </w:tcPr>
          <w:p w14:paraId="16473FB3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Olovo i spojevi (kao Pb)</w:t>
            </w:r>
          </w:p>
        </w:tc>
        <w:tc>
          <w:tcPr>
            <w:tcW w:w="2196" w:type="dxa"/>
            <w:gridSpan w:val="3"/>
            <w:vAlign w:val="center"/>
          </w:tcPr>
          <w:p w14:paraId="4663847A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0</w:t>
            </w:r>
          </w:p>
        </w:tc>
        <w:tc>
          <w:tcPr>
            <w:tcW w:w="847" w:type="dxa"/>
            <w:gridSpan w:val="2"/>
            <w:vAlign w:val="center"/>
          </w:tcPr>
          <w:p w14:paraId="72DE1CFA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4E0A88CC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A4C7C" w:rsidRPr="00A968B0" w14:paraId="660CB23F" w14:textId="77777777" w:rsidTr="007A4C7C">
        <w:tc>
          <w:tcPr>
            <w:tcW w:w="947" w:type="dxa"/>
            <w:gridSpan w:val="2"/>
            <w:vAlign w:val="center"/>
          </w:tcPr>
          <w:p w14:paraId="71C214B8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410</w:t>
            </w:r>
          </w:p>
        </w:tc>
        <w:tc>
          <w:tcPr>
            <w:tcW w:w="1019" w:type="dxa"/>
            <w:gridSpan w:val="2"/>
            <w:vAlign w:val="center"/>
          </w:tcPr>
          <w:p w14:paraId="3DA1DDA4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190" w:type="dxa"/>
            <w:gridSpan w:val="4"/>
            <w:vAlign w:val="center"/>
          </w:tcPr>
          <w:p w14:paraId="05C0ADBB" w14:textId="77777777" w:rsidR="007A4C7C" w:rsidRPr="00A968B0" w:rsidRDefault="007A4C7C" w:rsidP="007A4C7C">
            <w:pPr>
              <w:spacing w:after="6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Cink i spojevi (kao Zn)</w:t>
            </w:r>
          </w:p>
        </w:tc>
        <w:tc>
          <w:tcPr>
            <w:tcW w:w="2196" w:type="dxa"/>
            <w:gridSpan w:val="3"/>
            <w:vAlign w:val="center"/>
          </w:tcPr>
          <w:p w14:paraId="4BD5878B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0</w:t>
            </w:r>
          </w:p>
        </w:tc>
        <w:tc>
          <w:tcPr>
            <w:tcW w:w="847" w:type="dxa"/>
            <w:gridSpan w:val="2"/>
            <w:vAlign w:val="center"/>
          </w:tcPr>
          <w:p w14:paraId="59BDCA91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27" w:type="dxa"/>
            <w:vAlign w:val="center"/>
          </w:tcPr>
          <w:p w14:paraId="61110C2B" w14:textId="77777777" w:rsidR="007A4C7C" w:rsidRPr="00A968B0" w:rsidRDefault="007A4C7C" w:rsidP="007A4C7C">
            <w:pPr>
              <w:spacing w:after="60" w:line="240" w:lineRule="auto"/>
              <w:jc w:val="center"/>
              <w:rPr>
                <w:sz w:val="24"/>
                <w:szCs w:val="24"/>
              </w:rPr>
            </w:pPr>
          </w:p>
        </w:tc>
      </w:tr>
    </w:tbl>
    <w:p w14:paraId="101F18EB" w14:textId="77777777" w:rsidR="0046108B" w:rsidRPr="00A968B0" w:rsidRDefault="007B0211" w:rsidP="00E01DB7">
      <w:pPr>
        <w:spacing w:after="120" w:line="240" w:lineRule="auto"/>
        <w:contextualSpacing/>
        <w:rPr>
          <w:sz w:val="24"/>
          <w:szCs w:val="24"/>
        </w:rPr>
      </w:pPr>
      <w:r w:rsidRPr="00A968B0">
        <w:rPr>
          <w:sz w:val="24"/>
          <w:szCs w:val="24"/>
        </w:rPr>
        <w:t xml:space="preserve">– </w:t>
      </w:r>
      <w:r w:rsidR="0046108B" w:rsidRPr="00A968B0">
        <w:rPr>
          <w:sz w:val="24"/>
          <w:szCs w:val="24"/>
        </w:rPr>
        <w:t>nije relevantno, ne</w:t>
      </w:r>
      <w:r w:rsidRPr="00A968B0">
        <w:rPr>
          <w:sz w:val="24"/>
          <w:szCs w:val="24"/>
        </w:rPr>
        <w:t>ma prijave u sastavnici okoliša</w:t>
      </w:r>
    </w:p>
    <w:p w14:paraId="140BB6C8" w14:textId="77777777" w:rsidR="0046108B" w:rsidRPr="00A968B0" w:rsidRDefault="0046108B" w:rsidP="00E01DB7">
      <w:pPr>
        <w:spacing w:after="120" w:line="240" w:lineRule="auto"/>
        <w:contextualSpacing/>
        <w:rPr>
          <w:sz w:val="24"/>
          <w:szCs w:val="24"/>
        </w:rPr>
      </w:pPr>
      <w:r w:rsidRPr="00A968B0">
        <w:rPr>
          <w:sz w:val="24"/>
          <w:szCs w:val="24"/>
        </w:rPr>
        <w:t>NO – prag nije određen. Prijava je obvezna za bilo koju količinu ispuštene tvari.</w:t>
      </w:r>
    </w:p>
    <w:p w14:paraId="206FCE1B" w14:textId="77777777" w:rsidR="0046108B" w:rsidRPr="00A968B0" w:rsidRDefault="0046108B" w:rsidP="00E01DB7">
      <w:pPr>
        <w:autoSpaceDE w:val="0"/>
        <w:autoSpaceDN w:val="0"/>
        <w:spacing w:after="120" w:line="240" w:lineRule="auto"/>
        <w:contextualSpacing/>
        <w:rPr>
          <w:rFonts w:eastAsia="EUAlbertina-Regular-Identity-H"/>
          <w:sz w:val="24"/>
          <w:szCs w:val="24"/>
        </w:rPr>
      </w:pPr>
      <w:r w:rsidRPr="00A968B0">
        <w:rPr>
          <w:sz w:val="24"/>
          <w:szCs w:val="24"/>
          <w:vertAlign w:val="superscript"/>
        </w:rPr>
        <w:t xml:space="preserve">(1) </w:t>
      </w:r>
      <w:r w:rsidRPr="00A968B0">
        <w:rPr>
          <w:sz w:val="24"/>
          <w:szCs w:val="24"/>
        </w:rPr>
        <w:t xml:space="preserve">Obuhvaća: </w:t>
      </w:r>
      <w:proofErr w:type="spellStart"/>
      <w:r w:rsidRPr="00A968B0">
        <w:rPr>
          <w:rFonts w:eastAsia="EUAlbertina-Regular-Identity-H"/>
          <w:sz w:val="24"/>
          <w:szCs w:val="24"/>
        </w:rPr>
        <w:t>HFC23</w:t>
      </w:r>
      <w:proofErr w:type="spellEnd"/>
      <w:r w:rsidRPr="00A968B0">
        <w:rPr>
          <w:rFonts w:eastAsia="EUAlbertina-Regular-Identity-H"/>
          <w:sz w:val="24"/>
          <w:szCs w:val="24"/>
        </w:rPr>
        <w:t xml:space="preserve">, </w:t>
      </w:r>
      <w:proofErr w:type="spellStart"/>
      <w:r w:rsidRPr="00A968B0">
        <w:rPr>
          <w:rFonts w:eastAsia="EUAlbertina-Regular-Identity-H"/>
          <w:sz w:val="24"/>
          <w:szCs w:val="24"/>
        </w:rPr>
        <w:t>HFC32</w:t>
      </w:r>
      <w:proofErr w:type="spellEnd"/>
      <w:r w:rsidRPr="00A968B0">
        <w:rPr>
          <w:rFonts w:eastAsia="EUAlbertina-Regular-Identity-H"/>
          <w:sz w:val="24"/>
          <w:szCs w:val="24"/>
        </w:rPr>
        <w:t xml:space="preserve">, </w:t>
      </w:r>
      <w:proofErr w:type="spellStart"/>
      <w:r w:rsidRPr="00A968B0">
        <w:rPr>
          <w:rFonts w:eastAsia="EUAlbertina-Regular-Identity-H"/>
          <w:sz w:val="24"/>
          <w:szCs w:val="24"/>
        </w:rPr>
        <w:t>HFC41</w:t>
      </w:r>
      <w:proofErr w:type="spellEnd"/>
      <w:r w:rsidRPr="00A968B0">
        <w:rPr>
          <w:rFonts w:eastAsia="EUAlbertina-Regular-Identity-H"/>
          <w:sz w:val="24"/>
          <w:szCs w:val="24"/>
        </w:rPr>
        <w:t xml:space="preserve">, </w:t>
      </w:r>
      <w:proofErr w:type="spellStart"/>
      <w:r w:rsidRPr="00A968B0">
        <w:rPr>
          <w:rFonts w:eastAsia="EUAlbertina-Regular-Identity-H"/>
          <w:sz w:val="24"/>
          <w:szCs w:val="24"/>
        </w:rPr>
        <w:t>HFC4310mee</w:t>
      </w:r>
      <w:proofErr w:type="spellEnd"/>
      <w:r w:rsidRPr="00A968B0">
        <w:rPr>
          <w:rFonts w:eastAsia="EUAlbertina-Regular-Identity-H"/>
          <w:sz w:val="24"/>
          <w:szCs w:val="24"/>
        </w:rPr>
        <w:t xml:space="preserve">, </w:t>
      </w:r>
      <w:proofErr w:type="spellStart"/>
      <w:r w:rsidRPr="00A968B0">
        <w:rPr>
          <w:rFonts w:eastAsia="EUAlbertina-Regular-Identity-H"/>
          <w:sz w:val="24"/>
          <w:szCs w:val="24"/>
        </w:rPr>
        <w:t>HFC125</w:t>
      </w:r>
      <w:proofErr w:type="spellEnd"/>
      <w:r w:rsidRPr="00A968B0">
        <w:rPr>
          <w:rFonts w:eastAsia="EUAlbertina-Regular-Identity-H"/>
          <w:sz w:val="24"/>
          <w:szCs w:val="24"/>
        </w:rPr>
        <w:t xml:space="preserve">, </w:t>
      </w:r>
      <w:proofErr w:type="spellStart"/>
      <w:r w:rsidRPr="00A968B0">
        <w:rPr>
          <w:rFonts w:eastAsia="EUAlbertina-Regular-Identity-H"/>
          <w:sz w:val="24"/>
          <w:szCs w:val="24"/>
        </w:rPr>
        <w:t>HFC134</w:t>
      </w:r>
      <w:proofErr w:type="spellEnd"/>
      <w:r w:rsidRPr="00A968B0">
        <w:rPr>
          <w:rFonts w:eastAsia="EUAlbertina-Regular-Identity-H"/>
          <w:sz w:val="24"/>
          <w:szCs w:val="24"/>
        </w:rPr>
        <w:t xml:space="preserve">, </w:t>
      </w:r>
      <w:proofErr w:type="spellStart"/>
      <w:r w:rsidRPr="00A968B0">
        <w:rPr>
          <w:rFonts w:eastAsia="EUAlbertina-Regular-Identity-H"/>
          <w:sz w:val="24"/>
          <w:szCs w:val="24"/>
        </w:rPr>
        <w:t>HFC134a</w:t>
      </w:r>
      <w:proofErr w:type="spellEnd"/>
      <w:r w:rsidRPr="00A968B0">
        <w:rPr>
          <w:rFonts w:eastAsia="EUAlbertina-Regular-Identity-H"/>
          <w:sz w:val="24"/>
          <w:szCs w:val="24"/>
        </w:rPr>
        <w:t xml:space="preserve">, </w:t>
      </w:r>
      <w:proofErr w:type="spellStart"/>
      <w:r w:rsidRPr="00A968B0">
        <w:rPr>
          <w:rFonts w:eastAsia="EUAlbertina-Regular-Identity-H"/>
          <w:sz w:val="24"/>
          <w:szCs w:val="24"/>
        </w:rPr>
        <w:t>HFC152a</w:t>
      </w:r>
      <w:proofErr w:type="spellEnd"/>
      <w:r w:rsidRPr="00A968B0">
        <w:rPr>
          <w:rFonts w:eastAsia="EUAlbertina-Regular-Identity-H"/>
          <w:sz w:val="24"/>
          <w:szCs w:val="24"/>
        </w:rPr>
        <w:t xml:space="preserve">, </w:t>
      </w:r>
      <w:proofErr w:type="spellStart"/>
      <w:r w:rsidRPr="00A968B0">
        <w:rPr>
          <w:rFonts w:eastAsia="EUAlbertina-Regular-Identity-H"/>
          <w:sz w:val="24"/>
          <w:szCs w:val="24"/>
        </w:rPr>
        <w:t>HFC143</w:t>
      </w:r>
      <w:proofErr w:type="spellEnd"/>
      <w:r w:rsidRPr="00A968B0">
        <w:rPr>
          <w:rFonts w:eastAsia="EUAlbertina-Regular-Identity-H"/>
          <w:sz w:val="24"/>
          <w:szCs w:val="24"/>
        </w:rPr>
        <w:t>,</w:t>
      </w:r>
    </w:p>
    <w:p w14:paraId="7C42A52A" w14:textId="77777777" w:rsidR="0046108B" w:rsidRPr="00A968B0" w:rsidRDefault="0046108B" w:rsidP="00E01DB7">
      <w:pPr>
        <w:autoSpaceDE w:val="0"/>
        <w:autoSpaceDN w:val="0"/>
        <w:spacing w:after="120" w:line="240" w:lineRule="auto"/>
        <w:contextualSpacing/>
        <w:rPr>
          <w:rFonts w:eastAsia="EUAlbertina-Regular-Identity-H"/>
          <w:sz w:val="24"/>
          <w:szCs w:val="24"/>
        </w:rPr>
      </w:pPr>
      <w:proofErr w:type="spellStart"/>
      <w:r w:rsidRPr="00A968B0">
        <w:rPr>
          <w:rFonts w:eastAsia="EUAlbertina-Regular-Identity-H"/>
          <w:sz w:val="24"/>
          <w:szCs w:val="24"/>
        </w:rPr>
        <w:t>HFC143a</w:t>
      </w:r>
      <w:proofErr w:type="spellEnd"/>
      <w:r w:rsidRPr="00A968B0">
        <w:rPr>
          <w:rFonts w:eastAsia="EUAlbertina-Regular-Identity-H"/>
          <w:sz w:val="24"/>
          <w:szCs w:val="24"/>
        </w:rPr>
        <w:t xml:space="preserve">, </w:t>
      </w:r>
      <w:proofErr w:type="spellStart"/>
      <w:r w:rsidRPr="00A968B0">
        <w:rPr>
          <w:rFonts w:eastAsia="EUAlbertina-Regular-Identity-H"/>
          <w:sz w:val="24"/>
          <w:szCs w:val="24"/>
        </w:rPr>
        <w:t>HFC227ea</w:t>
      </w:r>
      <w:proofErr w:type="spellEnd"/>
      <w:r w:rsidRPr="00A968B0">
        <w:rPr>
          <w:rFonts w:eastAsia="EUAlbertina-Regular-Identity-H"/>
          <w:sz w:val="24"/>
          <w:szCs w:val="24"/>
        </w:rPr>
        <w:t xml:space="preserve">, </w:t>
      </w:r>
      <w:proofErr w:type="spellStart"/>
      <w:r w:rsidRPr="00A968B0">
        <w:rPr>
          <w:rFonts w:eastAsia="EUAlbertina-Regular-Identity-H"/>
          <w:sz w:val="24"/>
          <w:szCs w:val="24"/>
        </w:rPr>
        <w:t>HFC236fa</w:t>
      </w:r>
      <w:proofErr w:type="spellEnd"/>
      <w:r w:rsidRPr="00A968B0">
        <w:rPr>
          <w:rFonts w:eastAsia="EUAlbertina-Regular-Identity-H"/>
          <w:sz w:val="24"/>
          <w:szCs w:val="24"/>
        </w:rPr>
        <w:t xml:space="preserve">, </w:t>
      </w:r>
      <w:proofErr w:type="spellStart"/>
      <w:r w:rsidRPr="00A968B0">
        <w:rPr>
          <w:rFonts w:eastAsia="EUAlbertina-Regular-Identity-H"/>
          <w:sz w:val="24"/>
          <w:szCs w:val="24"/>
        </w:rPr>
        <w:t>HFC245ca</w:t>
      </w:r>
      <w:proofErr w:type="spellEnd"/>
      <w:r w:rsidRPr="00A968B0">
        <w:rPr>
          <w:rFonts w:eastAsia="EUAlbertina-Regular-Identity-H"/>
          <w:sz w:val="24"/>
          <w:szCs w:val="24"/>
        </w:rPr>
        <w:t xml:space="preserve">, </w:t>
      </w:r>
      <w:proofErr w:type="spellStart"/>
      <w:r w:rsidRPr="00A968B0">
        <w:rPr>
          <w:rFonts w:eastAsia="EUAlbertina-Regular-Identity-H"/>
          <w:sz w:val="24"/>
          <w:szCs w:val="24"/>
        </w:rPr>
        <w:t>HFC365mfc</w:t>
      </w:r>
      <w:proofErr w:type="spellEnd"/>
      <w:r w:rsidRPr="00A968B0">
        <w:rPr>
          <w:rFonts w:eastAsia="EUAlbertina-Regular-Identity-H"/>
          <w:sz w:val="24"/>
          <w:szCs w:val="24"/>
        </w:rPr>
        <w:t>.</w:t>
      </w:r>
    </w:p>
    <w:p w14:paraId="23C747C7" w14:textId="77777777" w:rsidR="0046108B" w:rsidRPr="00A968B0" w:rsidRDefault="0046108B" w:rsidP="00E01DB7">
      <w:pPr>
        <w:autoSpaceDE w:val="0"/>
        <w:autoSpaceDN w:val="0"/>
        <w:spacing w:after="120" w:line="240" w:lineRule="auto"/>
        <w:contextualSpacing/>
        <w:rPr>
          <w:rFonts w:eastAsia="EUAlbertina-Regular-Identity-H"/>
          <w:sz w:val="24"/>
          <w:szCs w:val="24"/>
        </w:rPr>
      </w:pPr>
      <w:r w:rsidRPr="00A968B0">
        <w:rPr>
          <w:sz w:val="24"/>
          <w:szCs w:val="24"/>
          <w:vertAlign w:val="superscript"/>
        </w:rPr>
        <w:t xml:space="preserve">(2) </w:t>
      </w:r>
      <w:r w:rsidRPr="00A968B0">
        <w:rPr>
          <w:sz w:val="24"/>
          <w:szCs w:val="24"/>
        </w:rPr>
        <w:t xml:space="preserve">Obuhvaća: </w:t>
      </w:r>
      <w:proofErr w:type="spellStart"/>
      <w:r w:rsidRPr="00A968B0">
        <w:rPr>
          <w:rFonts w:eastAsia="EUAlbertina-Regular-Identity-H"/>
          <w:sz w:val="24"/>
          <w:szCs w:val="24"/>
        </w:rPr>
        <w:t>CF</w:t>
      </w:r>
      <w:r w:rsidRPr="00A968B0">
        <w:rPr>
          <w:rFonts w:eastAsia="EUAlbertina-Regular-Identity-H"/>
          <w:sz w:val="24"/>
          <w:szCs w:val="24"/>
          <w:vertAlign w:val="subscript"/>
        </w:rPr>
        <w:t>4</w:t>
      </w:r>
      <w:proofErr w:type="spellEnd"/>
      <w:r w:rsidRPr="00A968B0">
        <w:rPr>
          <w:rFonts w:eastAsia="EUAlbertina-Regular-Identity-H"/>
          <w:sz w:val="24"/>
          <w:szCs w:val="24"/>
        </w:rPr>
        <w:t xml:space="preserve">, </w:t>
      </w:r>
      <w:proofErr w:type="spellStart"/>
      <w:r w:rsidRPr="00A968B0">
        <w:rPr>
          <w:rFonts w:eastAsia="EUAlbertina-Regular-Identity-H"/>
          <w:sz w:val="24"/>
          <w:szCs w:val="24"/>
        </w:rPr>
        <w:t>C</w:t>
      </w:r>
      <w:r w:rsidRPr="00A968B0">
        <w:rPr>
          <w:rFonts w:eastAsia="EUAlbertina-Regular-Identity-H"/>
          <w:sz w:val="24"/>
          <w:szCs w:val="24"/>
          <w:vertAlign w:val="subscript"/>
        </w:rPr>
        <w:t>2</w:t>
      </w:r>
      <w:r w:rsidRPr="00A968B0">
        <w:rPr>
          <w:rFonts w:eastAsia="EUAlbertina-Regular-Identity-H"/>
          <w:sz w:val="24"/>
          <w:szCs w:val="24"/>
        </w:rPr>
        <w:t>F</w:t>
      </w:r>
      <w:r w:rsidRPr="00A968B0">
        <w:rPr>
          <w:rFonts w:eastAsia="EUAlbertina-Regular-Identity-H"/>
          <w:sz w:val="24"/>
          <w:szCs w:val="24"/>
          <w:vertAlign w:val="subscript"/>
        </w:rPr>
        <w:t>6</w:t>
      </w:r>
      <w:proofErr w:type="spellEnd"/>
      <w:r w:rsidRPr="00A968B0">
        <w:rPr>
          <w:rFonts w:eastAsia="EUAlbertina-Regular-Identity-H"/>
          <w:sz w:val="24"/>
          <w:szCs w:val="24"/>
        </w:rPr>
        <w:t xml:space="preserve">, </w:t>
      </w:r>
      <w:proofErr w:type="spellStart"/>
      <w:r w:rsidRPr="00A968B0">
        <w:rPr>
          <w:rFonts w:eastAsia="EUAlbertina-Regular-Identity-H"/>
          <w:sz w:val="24"/>
          <w:szCs w:val="24"/>
        </w:rPr>
        <w:t>C</w:t>
      </w:r>
      <w:r w:rsidRPr="00A968B0">
        <w:rPr>
          <w:rFonts w:eastAsia="EUAlbertina-Regular-Identity-H"/>
          <w:sz w:val="24"/>
          <w:szCs w:val="24"/>
          <w:vertAlign w:val="subscript"/>
        </w:rPr>
        <w:t>3</w:t>
      </w:r>
      <w:r w:rsidRPr="00A968B0">
        <w:rPr>
          <w:rFonts w:eastAsia="EUAlbertina-Regular-Identity-H"/>
          <w:sz w:val="24"/>
          <w:szCs w:val="24"/>
        </w:rPr>
        <w:t>F</w:t>
      </w:r>
      <w:r w:rsidRPr="00A968B0">
        <w:rPr>
          <w:rFonts w:eastAsia="EUAlbertina-Regular-Identity-H"/>
          <w:sz w:val="24"/>
          <w:szCs w:val="24"/>
          <w:vertAlign w:val="subscript"/>
        </w:rPr>
        <w:t>8</w:t>
      </w:r>
      <w:proofErr w:type="spellEnd"/>
      <w:r w:rsidRPr="00A968B0">
        <w:rPr>
          <w:rFonts w:eastAsia="EUAlbertina-Regular-Identity-H"/>
          <w:sz w:val="24"/>
          <w:szCs w:val="24"/>
        </w:rPr>
        <w:t xml:space="preserve">, </w:t>
      </w:r>
      <w:proofErr w:type="spellStart"/>
      <w:r w:rsidRPr="00A968B0">
        <w:rPr>
          <w:rFonts w:eastAsia="EUAlbertina-Regular-Identity-H"/>
          <w:sz w:val="24"/>
          <w:szCs w:val="24"/>
        </w:rPr>
        <w:t>C</w:t>
      </w:r>
      <w:r w:rsidRPr="00A968B0">
        <w:rPr>
          <w:rFonts w:eastAsia="EUAlbertina-Regular-Identity-H"/>
          <w:sz w:val="24"/>
          <w:szCs w:val="24"/>
          <w:vertAlign w:val="subscript"/>
        </w:rPr>
        <w:t>4</w:t>
      </w:r>
      <w:r w:rsidRPr="00A968B0">
        <w:rPr>
          <w:rFonts w:eastAsia="EUAlbertina-Regular-Identity-H"/>
          <w:sz w:val="24"/>
          <w:szCs w:val="24"/>
        </w:rPr>
        <w:t>F</w:t>
      </w:r>
      <w:r w:rsidRPr="00A968B0">
        <w:rPr>
          <w:rFonts w:eastAsia="EUAlbertina-Regular-Identity-H"/>
          <w:sz w:val="24"/>
          <w:szCs w:val="24"/>
          <w:vertAlign w:val="subscript"/>
        </w:rPr>
        <w:t>10</w:t>
      </w:r>
      <w:proofErr w:type="spellEnd"/>
      <w:r w:rsidRPr="00A968B0">
        <w:rPr>
          <w:rFonts w:eastAsia="EUAlbertina-Regular-Identity-H"/>
          <w:sz w:val="24"/>
          <w:szCs w:val="24"/>
        </w:rPr>
        <w:t>, c-</w:t>
      </w:r>
      <w:proofErr w:type="spellStart"/>
      <w:r w:rsidRPr="00A968B0">
        <w:rPr>
          <w:rFonts w:eastAsia="EUAlbertina-Regular-Identity-H"/>
          <w:sz w:val="24"/>
          <w:szCs w:val="24"/>
        </w:rPr>
        <w:t>C</w:t>
      </w:r>
      <w:r w:rsidRPr="00A968B0">
        <w:rPr>
          <w:rFonts w:eastAsia="EUAlbertina-Regular-Identity-H"/>
          <w:sz w:val="24"/>
          <w:szCs w:val="24"/>
          <w:vertAlign w:val="subscript"/>
        </w:rPr>
        <w:t>4</w:t>
      </w:r>
      <w:r w:rsidRPr="00A968B0">
        <w:rPr>
          <w:rFonts w:eastAsia="EUAlbertina-Regular-Identity-H"/>
          <w:sz w:val="24"/>
          <w:szCs w:val="24"/>
        </w:rPr>
        <w:t>F</w:t>
      </w:r>
      <w:r w:rsidRPr="00A968B0">
        <w:rPr>
          <w:rFonts w:eastAsia="EUAlbertina-Regular-Identity-H"/>
          <w:sz w:val="24"/>
          <w:szCs w:val="24"/>
          <w:vertAlign w:val="subscript"/>
        </w:rPr>
        <w:t>8</w:t>
      </w:r>
      <w:proofErr w:type="spellEnd"/>
      <w:r w:rsidRPr="00A968B0">
        <w:rPr>
          <w:rFonts w:eastAsia="EUAlbertina-Regular-Identity-H"/>
          <w:sz w:val="24"/>
          <w:szCs w:val="24"/>
        </w:rPr>
        <w:t xml:space="preserve">, </w:t>
      </w:r>
      <w:proofErr w:type="spellStart"/>
      <w:r w:rsidRPr="00A968B0">
        <w:rPr>
          <w:rFonts w:eastAsia="EUAlbertina-Regular-Identity-H"/>
          <w:sz w:val="24"/>
          <w:szCs w:val="24"/>
        </w:rPr>
        <w:t>C</w:t>
      </w:r>
      <w:r w:rsidRPr="00A968B0">
        <w:rPr>
          <w:rFonts w:eastAsia="EUAlbertina-Regular-Identity-H"/>
          <w:sz w:val="24"/>
          <w:szCs w:val="24"/>
          <w:vertAlign w:val="subscript"/>
        </w:rPr>
        <w:t>5</w:t>
      </w:r>
      <w:r w:rsidRPr="00A968B0">
        <w:rPr>
          <w:rFonts w:eastAsia="EUAlbertina-Regular-Identity-H"/>
          <w:sz w:val="24"/>
          <w:szCs w:val="24"/>
        </w:rPr>
        <w:t>F</w:t>
      </w:r>
      <w:r w:rsidRPr="00A968B0">
        <w:rPr>
          <w:rFonts w:eastAsia="EUAlbertina-Regular-Identity-H"/>
          <w:sz w:val="24"/>
          <w:szCs w:val="24"/>
          <w:vertAlign w:val="subscript"/>
        </w:rPr>
        <w:t>12</w:t>
      </w:r>
      <w:proofErr w:type="spellEnd"/>
      <w:r w:rsidRPr="00A968B0">
        <w:rPr>
          <w:rFonts w:eastAsia="EUAlbertina-Regular-Identity-H"/>
          <w:sz w:val="24"/>
          <w:szCs w:val="24"/>
        </w:rPr>
        <w:t xml:space="preserve">, </w:t>
      </w:r>
      <w:proofErr w:type="spellStart"/>
      <w:r w:rsidRPr="00A968B0">
        <w:rPr>
          <w:rFonts w:eastAsia="EUAlbertina-Regular-Identity-H"/>
          <w:sz w:val="24"/>
          <w:szCs w:val="24"/>
        </w:rPr>
        <w:t>C</w:t>
      </w:r>
      <w:r w:rsidRPr="00A968B0">
        <w:rPr>
          <w:rFonts w:eastAsia="EUAlbertina-Regular-Identity-H"/>
          <w:sz w:val="24"/>
          <w:szCs w:val="24"/>
          <w:vertAlign w:val="subscript"/>
        </w:rPr>
        <w:t>6</w:t>
      </w:r>
      <w:r w:rsidRPr="00A968B0">
        <w:rPr>
          <w:rFonts w:eastAsia="EUAlbertina-Regular-Identity-H"/>
          <w:sz w:val="24"/>
          <w:szCs w:val="24"/>
        </w:rPr>
        <w:t>F</w:t>
      </w:r>
      <w:r w:rsidRPr="00A968B0">
        <w:rPr>
          <w:rFonts w:eastAsia="EUAlbertina-Regular-Identity-H"/>
          <w:sz w:val="24"/>
          <w:szCs w:val="24"/>
          <w:vertAlign w:val="subscript"/>
        </w:rPr>
        <w:t>14</w:t>
      </w:r>
      <w:proofErr w:type="spellEnd"/>
      <w:r w:rsidRPr="00A968B0">
        <w:rPr>
          <w:rFonts w:eastAsia="EUAlbertina-Regular-Identity-H"/>
          <w:sz w:val="24"/>
          <w:szCs w:val="24"/>
        </w:rPr>
        <w:t>.</w:t>
      </w:r>
    </w:p>
    <w:p w14:paraId="2F195929" w14:textId="77777777" w:rsidR="0046108B" w:rsidRPr="00A968B0" w:rsidRDefault="0046108B" w:rsidP="00E01DB7">
      <w:pPr>
        <w:spacing w:after="120" w:line="240" w:lineRule="auto"/>
        <w:contextualSpacing/>
        <w:rPr>
          <w:sz w:val="24"/>
          <w:szCs w:val="24"/>
        </w:rPr>
      </w:pPr>
      <w:r w:rsidRPr="00A968B0">
        <w:rPr>
          <w:sz w:val="24"/>
          <w:szCs w:val="24"/>
          <w:vertAlign w:val="superscript"/>
        </w:rPr>
        <w:t xml:space="preserve">(3) </w:t>
      </w:r>
      <w:r w:rsidRPr="00A968B0">
        <w:rPr>
          <w:sz w:val="24"/>
          <w:szCs w:val="24"/>
        </w:rPr>
        <w:t xml:space="preserve">Obuhvaća zbroj </w:t>
      </w:r>
      <w:proofErr w:type="spellStart"/>
      <w:r w:rsidRPr="00A968B0">
        <w:rPr>
          <w:sz w:val="24"/>
          <w:szCs w:val="24"/>
        </w:rPr>
        <w:t>tzv</w:t>
      </w:r>
      <w:proofErr w:type="spellEnd"/>
      <w:r w:rsidRPr="00A968B0">
        <w:rPr>
          <w:sz w:val="24"/>
          <w:szCs w:val="24"/>
        </w:rPr>
        <w:t xml:space="preserve"> "</w:t>
      </w:r>
      <w:proofErr w:type="spellStart"/>
      <w:r w:rsidRPr="00A968B0">
        <w:rPr>
          <w:sz w:val="24"/>
          <w:szCs w:val="24"/>
        </w:rPr>
        <w:t>Borneffovih</w:t>
      </w:r>
      <w:proofErr w:type="spellEnd"/>
      <w:r w:rsidRPr="00A968B0">
        <w:rPr>
          <w:sz w:val="24"/>
          <w:szCs w:val="24"/>
        </w:rPr>
        <w:t xml:space="preserve">" </w:t>
      </w:r>
      <w:proofErr w:type="spellStart"/>
      <w:r w:rsidRPr="00A968B0">
        <w:rPr>
          <w:sz w:val="24"/>
          <w:szCs w:val="24"/>
        </w:rPr>
        <w:t>PAU</w:t>
      </w:r>
      <w:proofErr w:type="spellEnd"/>
      <w:r w:rsidRPr="00A968B0">
        <w:rPr>
          <w:sz w:val="24"/>
          <w:szCs w:val="24"/>
        </w:rPr>
        <w:t xml:space="preserve">: Benzo(b)fluoranten, Benzo(k)fluoranten, Benzo(a)piren, Indeno(123-cd). </w:t>
      </w:r>
    </w:p>
    <w:p w14:paraId="7A7E58C0" w14:textId="77777777" w:rsidR="0046108B" w:rsidRPr="00A968B0" w:rsidRDefault="0046108B" w:rsidP="00E01DB7">
      <w:pPr>
        <w:spacing w:after="120" w:line="240" w:lineRule="auto"/>
        <w:contextualSpacing/>
        <w:rPr>
          <w:sz w:val="24"/>
          <w:szCs w:val="24"/>
        </w:rPr>
      </w:pPr>
      <w:r w:rsidRPr="00A968B0">
        <w:rPr>
          <w:sz w:val="24"/>
          <w:szCs w:val="24"/>
          <w:vertAlign w:val="superscript"/>
        </w:rPr>
        <w:t>(4)</w:t>
      </w:r>
      <w:r w:rsidRPr="00A968B0">
        <w:rPr>
          <w:sz w:val="24"/>
          <w:szCs w:val="24"/>
        </w:rPr>
        <w:t>Ukupna masa tributilkositrovih spojeva izražena kao masa tributilkositra.</w:t>
      </w:r>
    </w:p>
    <w:p w14:paraId="5C1FBC4D" w14:textId="77777777" w:rsidR="0046108B" w:rsidRPr="00A968B0" w:rsidRDefault="0046108B" w:rsidP="00E01DB7">
      <w:pPr>
        <w:spacing w:after="120" w:line="240" w:lineRule="auto"/>
        <w:contextualSpacing/>
        <w:rPr>
          <w:sz w:val="24"/>
          <w:szCs w:val="24"/>
        </w:rPr>
      </w:pPr>
      <w:r w:rsidRPr="00A968B0">
        <w:rPr>
          <w:sz w:val="24"/>
          <w:szCs w:val="24"/>
          <w:vertAlign w:val="superscript"/>
        </w:rPr>
        <w:t>(5)</w:t>
      </w:r>
      <w:r w:rsidRPr="00A968B0">
        <w:rPr>
          <w:sz w:val="24"/>
          <w:szCs w:val="24"/>
        </w:rPr>
        <w:t xml:space="preserve">Ukupna masa </w:t>
      </w:r>
      <w:proofErr w:type="spellStart"/>
      <w:r w:rsidRPr="00A968B0">
        <w:rPr>
          <w:sz w:val="24"/>
          <w:szCs w:val="24"/>
        </w:rPr>
        <w:t>trifenilkositrovih</w:t>
      </w:r>
      <w:proofErr w:type="spellEnd"/>
      <w:r w:rsidRPr="00A968B0">
        <w:rPr>
          <w:sz w:val="24"/>
          <w:szCs w:val="24"/>
        </w:rPr>
        <w:t xml:space="preserve"> spojeva izražena kao masa </w:t>
      </w:r>
      <w:proofErr w:type="spellStart"/>
      <w:r w:rsidRPr="00A968B0">
        <w:rPr>
          <w:sz w:val="24"/>
          <w:szCs w:val="24"/>
        </w:rPr>
        <w:t>trifenilkositra</w:t>
      </w:r>
      <w:proofErr w:type="spellEnd"/>
      <w:r w:rsidRPr="00A968B0">
        <w:rPr>
          <w:sz w:val="24"/>
          <w:szCs w:val="24"/>
        </w:rPr>
        <w:t>.</w:t>
      </w:r>
    </w:p>
    <w:p w14:paraId="4887CE3B" w14:textId="77777777" w:rsidR="0046108B" w:rsidRPr="00A968B0" w:rsidRDefault="0046108B" w:rsidP="00E01DB7">
      <w:pPr>
        <w:spacing w:after="120" w:line="240" w:lineRule="auto"/>
        <w:contextualSpacing/>
        <w:rPr>
          <w:sz w:val="24"/>
          <w:szCs w:val="24"/>
        </w:rPr>
      </w:pPr>
      <w:r w:rsidRPr="00A968B0">
        <w:rPr>
          <w:sz w:val="24"/>
          <w:szCs w:val="24"/>
          <w:vertAlign w:val="superscript"/>
        </w:rPr>
        <w:t>(6)</w:t>
      </w:r>
      <w:r w:rsidRPr="00A968B0">
        <w:rPr>
          <w:sz w:val="24"/>
          <w:szCs w:val="24"/>
        </w:rPr>
        <w:t xml:space="preserve">Dostava podataka po pojedinačnim onečišćujućim tvarima je obvezna ukoliko je prag za </w:t>
      </w:r>
      <w:proofErr w:type="spellStart"/>
      <w:r w:rsidRPr="00A968B0">
        <w:rPr>
          <w:sz w:val="24"/>
          <w:szCs w:val="24"/>
        </w:rPr>
        <w:t>BTEX</w:t>
      </w:r>
      <w:proofErr w:type="spellEnd"/>
      <w:r w:rsidRPr="00A968B0">
        <w:rPr>
          <w:sz w:val="24"/>
          <w:szCs w:val="24"/>
        </w:rPr>
        <w:t xml:space="preserve"> prekoračen (zbroj pojedinačnih vrijednosti benzena, </w:t>
      </w:r>
      <w:proofErr w:type="spellStart"/>
      <w:r w:rsidRPr="00A968B0">
        <w:rPr>
          <w:sz w:val="24"/>
          <w:szCs w:val="24"/>
        </w:rPr>
        <w:t>toluena</w:t>
      </w:r>
      <w:proofErr w:type="spellEnd"/>
      <w:r w:rsidRPr="00A968B0">
        <w:rPr>
          <w:sz w:val="24"/>
          <w:szCs w:val="24"/>
        </w:rPr>
        <w:t xml:space="preserve">, etilbenzena i </w:t>
      </w:r>
      <w:proofErr w:type="spellStart"/>
      <w:r w:rsidRPr="00A968B0">
        <w:rPr>
          <w:sz w:val="24"/>
          <w:szCs w:val="24"/>
        </w:rPr>
        <w:t>ksilena</w:t>
      </w:r>
      <w:proofErr w:type="spellEnd"/>
      <w:r w:rsidRPr="00A968B0">
        <w:rPr>
          <w:sz w:val="24"/>
          <w:szCs w:val="24"/>
        </w:rPr>
        <w:t>)</w:t>
      </w:r>
    </w:p>
    <w:p w14:paraId="1CFF9BBB" w14:textId="77777777" w:rsidR="00B04459" w:rsidRPr="00A968B0" w:rsidRDefault="00B04459" w:rsidP="00E01DB7">
      <w:pPr>
        <w:spacing w:after="120" w:line="240" w:lineRule="auto"/>
        <w:contextualSpacing/>
        <w:rPr>
          <w:sz w:val="24"/>
          <w:szCs w:val="24"/>
        </w:rPr>
      </w:pPr>
    </w:p>
    <w:p w14:paraId="150616CC" w14:textId="77777777" w:rsidR="0046108B" w:rsidRPr="00A968B0" w:rsidRDefault="0046108B" w:rsidP="00E01DB7">
      <w:pPr>
        <w:tabs>
          <w:tab w:val="left" w:pos="6315"/>
        </w:tabs>
        <w:spacing w:after="120"/>
        <w:rPr>
          <w:sz w:val="24"/>
          <w:szCs w:val="24"/>
        </w:rPr>
      </w:pPr>
      <w:r w:rsidRPr="00A968B0">
        <w:rPr>
          <w:sz w:val="24"/>
          <w:szCs w:val="24"/>
        </w:rPr>
        <w:t>U _________________________          Datum:  |</w:t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t>|</w:t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t>| - |</w:t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t>|</w:t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t>| - |</w:t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t>|</w:t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t>|</w:t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t>|</w:t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t>|</w:t>
      </w:r>
    </w:p>
    <w:tbl>
      <w:tblPr>
        <w:tblW w:w="9350" w:type="dxa"/>
        <w:tblLook w:val="01E0" w:firstRow="1" w:lastRow="1" w:firstColumn="1" w:lastColumn="1" w:noHBand="0" w:noVBand="0"/>
      </w:tblPr>
      <w:tblGrid>
        <w:gridCol w:w="4413"/>
        <w:gridCol w:w="527"/>
        <w:gridCol w:w="4413"/>
      </w:tblGrid>
      <w:tr w:rsidR="0046108B" w:rsidRPr="00A968B0" w14:paraId="49E4F244" w14:textId="77777777" w:rsidTr="00286706">
        <w:tc>
          <w:tcPr>
            <w:tcW w:w="3779" w:type="dxa"/>
          </w:tcPr>
          <w:p w14:paraId="25A55CFD" w14:textId="77777777" w:rsidR="0046108B" w:rsidRPr="00A968B0" w:rsidRDefault="0046108B" w:rsidP="00E01DB7">
            <w:pPr>
              <w:tabs>
                <w:tab w:val="left" w:pos="6315"/>
              </w:tabs>
              <w:spacing w:after="120" w:line="400" w:lineRule="exac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Osoba odgovorna za točnost podataka u </w:t>
            </w:r>
            <w:proofErr w:type="spellStart"/>
            <w:r w:rsidRPr="00A968B0">
              <w:rPr>
                <w:sz w:val="24"/>
                <w:szCs w:val="24"/>
              </w:rPr>
              <w:t>ROO</w:t>
            </w:r>
            <w:proofErr w:type="spellEnd"/>
            <w:r w:rsidRPr="00A968B0">
              <w:rPr>
                <w:sz w:val="24"/>
                <w:szCs w:val="24"/>
              </w:rPr>
              <w:t>:</w:t>
            </w:r>
          </w:p>
        </w:tc>
        <w:tc>
          <w:tcPr>
            <w:tcW w:w="1896" w:type="dxa"/>
          </w:tcPr>
          <w:p w14:paraId="53ED1752" w14:textId="77777777" w:rsidR="0046108B" w:rsidRPr="00A968B0" w:rsidRDefault="0046108B" w:rsidP="00E01DB7">
            <w:pPr>
              <w:tabs>
                <w:tab w:val="left" w:pos="6315"/>
              </w:tabs>
              <w:spacing w:after="120" w:line="400" w:lineRule="exact"/>
              <w:jc w:val="center"/>
              <w:rPr>
                <w:sz w:val="24"/>
                <w:szCs w:val="24"/>
              </w:rPr>
            </w:pPr>
          </w:p>
        </w:tc>
        <w:tc>
          <w:tcPr>
            <w:tcW w:w="3675" w:type="dxa"/>
          </w:tcPr>
          <w:p w14:paraId="49A49495" w14:textId="77777777" w:rsidR="0046108B" w:rsidRPr="00A968B0" w:rsidRDefault="0046108B" w:rsidP="00E01DB7">
            <w:pPr>
              <w:tabs>
                <w:tab w:val="left" w:pos="6315"/>
              </w:tabs>
              <w:spacing w:after="120" w:line="400" w:lineRule="exac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Odgovorna osoba operatera:</w:t>
            </w:r>
          </w:p>
        </w:tc>
      </w:tr>
      <w:tr w:rsidR="0046108B" w:rsidRPr="00A968B0" w14:paraId="271EDF97" w14:textId="77777777" w:rsidTr="00286706">
        <w:tc>
          <w:tcPr>
            <w:tcW w:w="3779" w:type="dxa"/>
          </w:tcPr>
          <w:p w14:paraId="6F2F083F" w14:textId="77777777" w:rsidR="0046108B" w:rsidRPr="00A968B0" w:rsidRDefault="0046108B" w:rsidP="008C5DF0">
            <w:pPr>
              <w:tabs>
                <w:tab w:val="left" w:pos="6315"/>
              </w:tabs>
              <w:spacing w:after="120" w:line="600" w:lineRule="exac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lastRenderedPageBreak/>
              <w:t>_______________________________________</w:t>
            </w:r>
          </w:p>
        </w:tc>
        <w:tc>
          <w:tcPr>
            <w:tcW w:w="1896" w:type="dxa"/>
          </w:tcPr>
          <w:p w14:paraId="7A5C4827" w14:textId="77777777" w:rsidR="0046108B" w:rsidRPr="00A968B0" w:rsidRDefault="0046108B" w:rsidP="00E01DB7">
            <w:pPr>
              <w:tabs>
                <w:tab w:val="left" w:pos="6315"/>
              </w:tabs>
              <w:spacing w:after="120" w:line="600" w:lineRule="exact"/>
              <w:jc w:val="center"/>
              <w:rPr>
                <w:sz w:val="24"/>
                <w:szCs w:val="24"/>
              </w:rPr>
            </w:pPr>
          </w:p>
        </w:tc>
        <w:tc>
          <w:tcPr>
            <w:tcW w:w="3675" w:type="dxa"/>
          </w:tcPr>
          <w:p w14:paraId="4148F655" w14:textId="77777777" w:rsidR="0046108B" w:rsidRPr="00A968B0" w:rsidRDefault="0046108B" w:rsidP="00E01DB7">
            <w:pPr>
              <w:tabs>
                <w:tab w:val="left" w:pos="6315"/>
              </w:tabs>
              <w:spacing w:after="120" w:line="600" w:lineRule="exac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_______________________________________</w:t>
            </w:r>
          </w:p>
        </w:tc>
      </w:tr>
      <w:tr w:rsidR="0046108B" w:rsidRPr="00A968B0" w14:paraId="6AE2E2DC" w14:textId="77777777" w:rsidTr="00286706">
        <w:tc>
          <w:tcPr>
            <w:tcW w:w="3779" w:type="dxa"/>
          </w:tcPr>
          <w:p w14:paraId="66746CFC" w14:textId="77777777" w:rsidR="0046108B" w:rsidRPr="00A968B0" w:rsidRDefault="0046108B" w:rsidP="00E01DB7">
            <w:pPr>
              <w:tabs>
                <w:tab w:val="left" w:pos="6315"/>
              </w:tabs>
              <w:spacing w:after="120" w:line="200" w:lineRule="exac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ime i prezime</w:t>
            </w:r>
          </w:p>
        </w:tc>
        <w:tc>
          <w:tcPr>
            <w:tcW w:w="1896" w:type="dxa"/>
          </w:tcPr>
          <w:p w14:paraId="1B85E42E" w14:textId="77777777" w:rsidR="0046108B" w:rsidRPr="00A968B0" w:rsidRDefault="0046108B" w:rsidP="00E01DB7">
            <w:pPr>
              <w:tabs>
                <w:tab w:val="left" w:pos="6315"/>
              </w:tabs>
              <w:spacing w:after="120" w:line="200" w:lineRule="exac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MP</w:t>
            </w:r>
          </w:p>
        </w:tc>
        <w:tc>
          <w:tcPr>
            <w:tcW w:w="3675" w:type="dxa"/>
          </w:tcPr>
          <w:p w14:paraId="7A8F6A03" w14:textId="77777777" w:rsidR="0046108B" w:rsidRPr="00A968B0" w:rsidRDefault="0046108B" w:rsidP="00E01DB7">
            <w:pPr>
              <w:tabs>
                <w:tab w:val="left" w:pos="6315"/>
              </w:tabs>
              <w:spacing w:after="120" w:line="200" w:lineRule="exac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ime i prezime</w:t>
            </w:r>
          </w:p>
        </w:tc>
      </w:tr>
      <w:tr w:rsidR="0046108B" w:rsidRPr="00A968B0" w14:paraId="1E338340" w14:textId="77777777" w:rsidTr="00286706">
        <w:tc>
          <w:tcPr>
            <w:tcW w:w="3779" w:type="dxa"/>
          </w:tcPr>
          <w:p w14:paraId="1D25EFCF" w14:textId="77777777" w:rsidR="0046108B" w:rsidRPr="00A968B0" w:rsidRDefault="0046108B" w:rsidP="008C5DF0">
            <w:pPr>
              <w:tabs>
                <w:tab w:val="left" w:pos="6315"/>
              </w:tabs>
              <w:spacing w:after="120" w:line="600" w:lineRule="exac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_______________________________________</w:t>
            </w:r>
          </w:p>
        </w:tc>
        <w:tc>
          <w:tcPr>
            <w:tcW w:w="1896" w:type="dxa"/>
          </w:tcPr>
          <w:p w14:paraId="536DA29A" w14:textId="77777777" w:rsidR="0046108B" w:rsidRPr="00A968B0" w:rsidRDefault="0046108B" w:rsidP="00E01DB7">
            <w:pPr>
              <w:tabs>
                <w:tab w:val="left" w:pos="6315"/>
              </w:tabs>
              <w:spacing w:after="120" w:line="600" w:lineRule="exact"/>
              <w:jc w:val="center"/>
              <w:rPr>
                <w:sz w:val="24"/>
                <w:szCs w:val="24"/>
              </w:rPr>
            </w:pPr>
          </w:p>
        </w:tc>
        <w:tc>
          <w:tcPr>
            <w:tcW w:w="3675" w:type="dxa"/>
          </w:tcPr>
          <w:p w14:paraId="3003D5F2" w14:textId="77777777" w:rsidR="0046108B" w:rsidRPr="00A968B0" w:rsidRDefault="0046108B" w:rsidP="00E01DB7">
            <w:pPr>
              <w:tabs>
                <w:tab w:val="left" w:pos="6315"/>
              </w:tabs>
              <w:spacing w:after="120" w:line="600" w:lineRule="exac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_______________________________________</w:t>
            </w:r>
          </w:p>
        </w:tc>
      </w:tr>
      <w:tr w:rsidR="0046108B" w:rsidRPr="00A968B0" w14:paraId="5EB0EB67" w14:textId="77777777" w:rsidTr="00286706">
        <w:tc>
          <w:tcPr>
            <w:tcW w:w="3779" w:type="dxa"/>
          </w:tcPr>
          <w:p w14:paraId="393EFC07" w14:textId="77777777" w:rsidR="0046108B" w:rsidRPr="00A968B0" w:rsidRDefault="0046108B" w:rsidP="00E01DB7">
            <w:pPr>
              <w:tabs>
                <w:tab w:val="left" w:pos="6315"/>
              </w:tabs>
              <w:spacing w:after="120" w:line="200" w:lineRule="exac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otpis</w:t>
            </w:r>
          </w:p>
        </w:tc>
        <w:tc>
          <w:tcPr>
            <w:tcW w:w="1896" w:type="dxa"/>
          </w:tcPr>
          <w:p w14:paraId="405760D9" w14:textId="77777777" w:rsidR="0046108B" w:rsidRPr="00A968B0" w:rsidRDefault="0046108B" w:rsidP="00E01DB7">
            <w:pPr>
              <w:tabs>
                <w:tab w:val="left" w:pos="6315"/>
              </w:tabs>
              <w:spacing w:after="120" w:line="200" w:lineRule="exact"/>
              <w:jc w:val="center"/>
              <w:rPr>
                <w:sz w:val="24"/>
                <w:szCs w:val="24"/>
              </w:rPr>
            </w:pPr>
          </w:p>
        </w:tc>
        <w:tc>
          <w:tcPr>
            <w:tcW w:w="3675" w:type="dxa"/>
          </w:tcPr>
          <w:p w14:paraId="732B4988" w14:textId="77777777" w:rsidR="0046108B" w:rsidRPr="00A968B0" w:rsidRDefault="0046108B" w:rsidP="00E01DB7">
            <w:pPr>
              <w:tabs>
                <w:tab w:val="left" w:pos="6315"/>
              </w:tabs>
              <w:spacing w:after="120" w:line="200" w:lineRule="exac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otpis</w:t>
            </w:r>
          </w:p>
        </w:tc>
      </w:tr>
    </w:tbl>
    <w:p w14:paraId="1C2225EB" w14:textId="5403E823" w:rsidR="00A57BAE" w:rsidRPr="00A968B0" w:rsidRDefault="00E51D44" w:rsidP="00310F9F">
      <w:pPr>
        <w:spacing w:line="240" w:lineRule="auto"/>
        <w:rPr>
          <w:sz w:val="24"/>
          <w:szCs w:val="24"/>
        </w:rPr>
      </w:pPr>
      <w:r w:rsidRPr="00A968B0">
        <w:rPr>
          <w:b/>
          <w:sz w:val="24"/>
          <w:szCs w:val="24"/>
        </w:rPr>
        <w:br w:type="page"/>
      </w:r>
      <w:r w:rsidR="00A57BAE" w:rsidRPr="00A968B0">
        <w:rPr>
          <w:sz w:val="24"/>
          <w:szCs w:val="24"/>
        </w:rPr>
        <w:lastRenderedPageBreak/>
        <w:t>Registar onečišćavanje okoliša                                                                                                             Podaci za |</w:t>
      </w:r>
      <w:r w:rsidR="00A57BAE" w:rsidRPr="00A968B0">
        <w:rPr>
          <w:sz w:val="24"/>
          <w:szCs w:val="24"/>
        </w:rPr>
        <w:sym w:font="Symbol" w:char="F05F"/>
      </w:r>
      <w:r w:rsidR="00A57BAE" w:rsidRPr="00A968B0">
        <w:rPr>
          <w:sz w:val="24"/>
          <w:szCs w:val="24"/>
        </w:rPr>
        <w:sym w:font="Symbol" w:char="F05F"/>
      </w:r>
      <w:r w:rsidR="00A57BAE" w:rsidRPr="00A968B0">
        <w:rPr>
          <w:sz w:val="24"/>
          <w:szCs w:val="24"/>
        </w:rPr>
        <w:t>|</w:t>
      </w:r>
      <w:r w:rsidR="00A57BAE" w:rsidRPr="00A968B0">
        <w:rPr>
          <w:sz w:val="24"/>
          <w:szCs w:val="24"/>
        </w:rPr>
        <w:sym w:font="Symbol" w:char="F05F"/>
      </w:r>
      <w:r w:rsidR="00A57BAE" w:rsidRPr="00A968B0">
        <w:rPr>
          <w:sz w:val="24"/>
          <w:szCs w:val="24"/>
        </w:rPr>
        <w:sym w:font="Symbol" w:char="F05F"/>
      </w:r>
      <w:r w:rsidR="00A57BAE" w:rsidRPr="00A968B0">
        <w:rPr>
          <w:sz w:val="24"/>
          <w:szCs w:val="24"/>
        </w:rPr>
        <w:t>|</w:t>
      </w:r>
      <w:r w:rsidR="00A57BAE" w:rsidRPr="00A968B0">
        <w:rPr>
          <w:sz w:val="24"/>
          <w:szCs w:val="24"/>
        </w:rPr>
        <w:sym w:font="Symbol" w:char="F05F"/>
      </w:r>
      <w:r w:rsidR="00A57BAE" w:rsidRPr="00A968B0">
        <w:rPr>
          <w:sz w:val="24"/>
          <w:szCs w:val="24"/>
        </w:rPr>
        <w:sym w:font="Symbol" w:char="F05F"/>
      </w:r>
      <w:r w:rsidR="00A57BAE" w:rsidRPr="00A968B0">
        <w:rPr>
          <w:sz w:val="24"/>
          <w:szCs w:val="24"/>
        </w:rPr>
        <w:t>|</w:t>
      </w:r>
      <w:r w:rsidR="00A57BAE" w:rsidRPr="00A968B0">
        <w:rPr>
          <w:sz w:val="24"/>
          <w:szCs w:val="24"/>
        </w:rPr>
        <w:sym w:font="Symbol" w:char="F05F"/>
      </w:r>
      <w:r w:rsidR="00A57BAE" w:rsidRPr="00A968B0">
        <w:rPr>
          <w:sz w:val="24"/>
          <w:szCs w:val="24"/>
        </w:rPr>
        <w:sym w:font="Symbol" w:char="F05F"/>
      </w:r>
      <w:r w:rsidR="00A57BAE" w:rsidRPr="00A968B0">
        <w:rPr>
          <w:sz w:val="24"/>
          <w:szCs w:val="24"/>
        </w:rPr>
        <w:t xml:space="preserve">| godinu              </w:t>
      </w:r>
    </w:p>
    <w:p w14:paraId="65156656" w14:textId="77777777" w:rsidR="00A57BAE" w:rsidRPr="00A968B0" w:rsidRDefault="00A57BAE" w:rsidP="00A57BAE">
      <w:pPr>
        <w:rPr>
          <w:sz w:val="24"/>
          <w:szCs w:val="24"/>
        </w:rPr>
      </w:pPr>
      <w:r w:rsidRPr="00A968B0">
        <w:rPr>
          <w:sz w:val="24"/>
          <w:szCs w:val="24"/>
        </w:rPr>
        <w:t xml:space="preserve">Obrazac PI-Z </w:t>
      </w:r>
    </w:p>
    <w:p w14:paraId="0103D367" w14:textId="77777777" w:rsidR="00A57BAE" w:rsidRPr="00A968B0" w:rsidRDefault="00A57BAE" w:rsidP="00A57BAE">
      <w:pPr>
        <w:spacing w:after="120" w:line="240" w:lineRule="atLeast"/>
        <w:jc w:val="center"/>
        <w:rPr>
          <w:b/>
          <w:caps/>
          <w:sz w:val="24"/>
          <w:szCs w:val="24"/>
        </w:rPr>
      </w:pPr>
      <w:r w:rsidRPr="00A968B0">
        <w:rPr>
          <w:b/>
          <w:caps/>
          <w:sz w:val="24"/>
          <w:szCs w:val="24"/>
        </w:rPr>
        <w:t>Ispuštanja u zrak IZ POJEDINAČNIH NEPOKRETNIH IZVORA</w:t>
      </w:r>
    </w:p>
    <w:p w14:paraId="0AD1C7F3" w14:textId="77777777" w:rsidR="00A57BAE" w:rsidRPr="00A968B0" w:rsidRDefault="00A57BAE" w:rsidP="00A57BAE">
      <w:pPr>
        <w:tabs>
          <w:tab w:val="left" w:pos="12196"/>
        </w:tabs>
        <w:spacing w:line="240" w:lineRule="auto"/>
        <w:rPr>
          <w:sz w:val="24"/>
          <w:szCs w:val="24"/>
        </w:rPr>
      </w:pPr>
      <w:r w:rsidRPr="00A968B0">
        <w:rPr>
          <w:sz w:val="24"/>
          <w:szCs w:val="24"/>
        </w:rPr>
        <w:tab/>
      </w:r>
    </w:p>
    <w:tbl>
      <w:tblPr>
        <w:tblW w:w="9464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1E0" w:firstRow="1" w:lastRow="1" w:firstColumn="1" w:lastColumn="1" w:noHBand="0" w:noVBand="0"/>
      </w:tblPr>
      <w:tblGrid>
        <w:gridCol w:w="959"/>
        <w:gridCol w:w="992"/>
        <w:gridCol w:w="874"/>
        <w:gridCol w:w="544"/>
        <w:gridCol w:w="567"/>
        <w:gridCol w:w="220"/>
        <w:gridCol w:w="630"/>
        <w:gridCol w:w="618"/>
        <w:gridCol w:w="233"/>
        <w:gridCol w:w="449"/>
        <w:gridCol w:w="118"/>
        <w:gridCol w:w="307"/>
        <w:gridCol w:w="401"/>
        <w:gridCol w:w="213"/>
        <w:gridCol w:w="638"/>
        <w:gridCol w:w="165"/>
        <w:gridCol w:w="402"/>
        <w:gridCol w:w="283"/>
        <w:gridCol w:w="851"/>
      </w:tblGrid>
      <w:tr w:rsidR="00A57BAE" w:rsidRPr="00A968B0" w14:paraId="1E4E6D05" w14:textId="77777777" w:rsidTr="005B3136">
        <w:trPr>
          <w:trHeight w:val="397"/>
        </w:trPr>
        <w:tc>
          <w:tcPr>
            <w:tcW w:w="9464" w:type="dxa"/>
            <w:gridSpan w:val="19"/>
            <w:vAlign w:val="center"/>
          </w:tcPr>
          <w:p w14:paraId="2CF06B3A" w14:textId="77777777" w:rsidR="00A57BAE" w:rsidRPr="00A968B0" w:rsidRDefault="00A57BAE" w:rsidP="00A57BAE">
            <w:pPr>
              <w:spacing w:line="240" w:lineRule="auto"/>
              <w:rPr>
                <w:b/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1. </w:t>
            </w:r>
            <w:r w:rsidRPr="00A968B0">
              <w:rPr>
                <w:b/>
                <w:sz w:val="24"/>
                <w:szCs w:val="24"/>
              </w:rPr>
              <w:t>Opći podaci</w:t>
            </w:r>
          </w:p>
        </w:tc>
      </w:tr>
      <w:tr w:rsidR="00A57BAE" w:rsidRPr="00A968B0" w14:paraId="77D7E446" w14:textId="77777777" w:rsidTr="005B3136">
        <w:trPr>
          <w:trHeight w:val="397"/>
        </w:trPr>
        <w:tc>
          <w:tcPr>
            <w:tcW w:w="9464" w:type="dxa"/>
            <w:gridSpan w:val="19"/>
            <w:vAlign w:val="center"/>
          </w:tcPr>
          <w:p w14:paraId="41B92BF3" w14:textId="77777777" w:rsidR="00A57BAE" w:rsidRPr="00A968B0" w:rsidRDefault="00A57BAE" w:rsidP="00A57BAE">
            <w:pPr>
              <w:spacing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.1. Naziv operatera:</w:t>
            </w:r>
          </w:p>
        </w:tc>
      </w:tr>
      <w:tr w:rsidR="00A57BAE" w:rsidRPr="00A968B0" w14:paraId="07A9DEAC" w14:textId="77777777" w:rsidTr="005B3136">
        <w:trPr>
          <w:trHeight w:val="397"/>
        </w:trPr>
        <w:tc>
          <w:tcPr>
            <w:tcW w:w="9464" w:type="dxa"/>
            <w:gridSpan w:val="19"/>
            <w:vAlign w:val="center"/>
          </w:tcPr>
          <w:p w14:paraId="305D559B" w14:textId="77777777" w:rsidR="00A57BAE" w:rsidRPr="00A968B0" w:rsidRDefault="00A57BAE" w:rsidP="00A57BAE">
            <w:pPr>
              <w:spacing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.2. Osobni identifikacijski broj (</w:t>
            </w:r>
            <w:proofErr w:type="spellStart"/>
            <w:r w:rsidRPr="00A968B0">
              <w:rPr>
                <w:sz w:val="24"/>
                <w:szCs w:val="24"/>
              </w:rPr>
              <w:t>OIB</w:t>
            </w:r>
            <w:proofErr w:type="spellEnd"/>
            <w:r w:rsidRPr="00A968B0">
              <w:rPr>
                <w:sz w:val="24"/>
                <w:szCs w:val="24"/>
              </w:rPr>
              <w:t xml:space="preserve">):                                                  </w:t>
            </w:r>
            <w:r w:rsidR="005B3136" w:rsidRPr="00A968B0">
              <w:rPr>
                <w:sz w:val="24"/>
                <w:szCs w:val="24"/>
              </w:rPr>
              <w:t xml:space="preserve">   </w:t>
            </w:r>
            <w:r w:rsidRPr="00A968B0">
              <w:rPr>
                <w:sz w:val="24"/>
                <w:szCs w:val="24"/>
              </w:rPr>
              <w:t xml:space="preserve">                                   </w:t>
            </w:r>
            <w:r w:rsidRPr="00A968B0">
              <w:rPr>
                <w:b/>
                <w:sz w:val="24"/>
                <w:szCs w:val="24"/>
              </w:rPr>
              <w:t>|</w:t>
            </w:r>
            <w:r w:rsidRPr="00A968B0">
              <w:rPr>
                <w:b/>
                <w:sz w:val="24"/>
                <w:szCs w:val="24"/>
              </w:rPr>
              <w:sym w:font="Symbol" w:char="F05F"/>
            </w:r>
            <w:r w:rsidRPr="00A968B0">
              <w:rPr>
                <w:b/>
                <w:sz w:val="24"/>
                <w:szCs w:val="24"/>
              </w:rPr>
              <w:sym w:font="Symbol" w:char="F05F"/>
            </w:r>
            <w:r w:rsidRPr="00A968B0">
              <w:rPr>
                <w:b/>
                <w:sz w:val="24"/>
                <w:szCs w:val="24"/>
              </w:rPr>
              <w:t>|</w:t>
            </w:r>
            <w:r w:rsidRPr="00A968B0">
              <w:rPr>
                <w:b/>
                <w:sz w:val="24"/>
                <w:szCs w:val="24"/>
              </w:rPr>
              <w:sym w:font="Symbol" w:char="F05F"/>
            </w:r>
            <w:r w:rsidRPr="00A968B0">
              <w:rPr>
                <w:b/>
                <w:sz w:val="24"/>
                <w:szCs w:val="24"/>
              </w:rPr>
              <w:sym w:font="Symbol" w:char="F05F"/>
            </w:r>
            <w:r w:rsidRPr="00A968B0">
              <w:rPr>
                <w:b/>
                <w:sz w:val="24"/>
                <w:szCs w:val="24"/>
              </w:rPr>
              <w:t>|</w:t>
            </w:r>
            <w:r w:rsidRPr="00A968B0">
              <w:rPr>
                <w:b/>
                <w:sz w:val="24"/>
                <w:szCs w:val="24"/>
              </w:rPr>
              <w:sym w:font="Symbol" w:char="F05F"/>
            </w:r>
            <w:r w:rsidRPr="00A968B0">
              <w:rPr>
                <w:b/>
                <w:sz w:val="24"/>
                <w:szCs w:val="24"/>
              </w:rPr>
              <w:sym w:font="Symbol" w:char="F05F"/>
            </w:r>
            <w:r w:rsidRPr="00A968B0">
              <w:rPr>
                <w:b/>
                <w:sz w:val="24"/>
                <w:szCs w:val="24"/>
              </w:rPr>
              <w:t>|</w:t>
            </w:r>
            <w:r w:rsidRPr="00A968B0">
              <w:rPr>
                <w:b/>
                <w:sz w:val="24"/>
                <w:szCs w:val="24"/>
              </w:rPr>
              <w:sym w:font="Symbol" w:char="F05F"/>
            </w:r>
            <w:r w:rsidRPr="00A968B0">
              <w:rPr>
                <w:b/>
                <w:sz w:val="24"/>
                <w:szCs w:val="24"/>
              </w:rPr>
              <w:sym w:font="Symbol" w:char="F05F"/>
            </w:r>
            <w:r w:rsidRPr="00A968B0">
              <w:rPr>
                <w:b/>
                <w:sz w:val="24"/>
                <w:szCs w:val="24"/>
              </w:rPr>
              <w:t>|</w:t>
            </w:r>
            <w:r w:rsidRPr="00A968B0">
              <w:rPr>
                <w:b/>
                <w:sz w:val="24"/>
                <w:szCs w:val="24"/>
              </w:rPr>
              <w:sym w:font="Symbol" w:char="F05F"/>
            </w:r>
            <w:r w:rsidRPr="00A968B0">
              <w:rPr>
                <w:b/>
                <w:sz w:val="24"/>
                <w:szCs w:val="24"/>
              </w:rPr>
              <w:sym w:font="Symbol" w:char="F05F"/>
            </w:r>
            <w:r w:rsidRPr="00A968B0">
              <w:rPr>
                <w:b/>
                <w:sz w:val="24"/>
                <w:szCs w:val="24"/>
              </w:rPr>
              <w:t>|</w:t>
            </w:r>
            <w:r w:rsidRPr="00A968B0">
              <w:rPr>
                <w:b/>
                <w:sz w:val="24"/>
                <w:szCs w:val="24"/>
              </w:rPr>
              <w:sym w:font="Symbol" w:char="F05F"/>
            </w:r>
            <w:r w:rsidRPr="00A968B0">
              <w:rPr>
                <w:b/>
                <w:sz w:val="24"/>
                <w:szCs w:val="24"/>
              </w:rPr>
              <w:sym w:font="Symbol" w:char="F05F"/>
            </w:r>
            <w:r w:rsidRPr="00A968B0">
              <w:rPr>
                <w:b/>
                <w:sz w:val="24"/>
                <w:szCs w:val="24"/>
              </w:rPr>
              <w:t>|</w:t>
            </w:r>
            <w:r w:rsidRPr="00A968B0">
              <w:rPr>
                <w:b/>
                <w:sz w:val="24"/>
                <w:szCs w:val="24"/>
              </w:rPr>
              <w:sym w:font="Symbol" w:char="F05F"/>
            </w:r>
            <w:r w:rsidRPr="00A968B0">
              <w:rPr>
                <w:b/>
                <w:sz w:val="24"/>
                <w:szCs w:val="24"/>
              </w:rPr>
              <w:sym w:font="Symbol" w:char="F05F"/>
            </w:r>
            <w:r w:rsidRPr="00A968B0">
              <w:rPr>
                <w:b/>
                <w:sz w:val="24"/>
                <w:szCs w:val="24"/>
              </w:rPr>
              <w:t>|</w:t>
            </w:r>
            <w:r w:rsidRPr="00A968B0">
              <w:rPr>
                <w:b/>
                <w:sz w:val="24"/>
                <w:szCs w:val="24"/>
              </w:rPr>
              <w:sym w:font="Symbol" w:char="F05F"/>
            </w:r>
            <w:r w:rsidRPr="00A968B0">
              <w:rPr>
                <w:b/>
                <w:sz w:val="24"/>
                <w:szCs w:val="24"/>
              </w:rPr>
              <w:sym w:font="Symbol" w:char="F05F"/>
            </w:r>
            <w:r w:rsidRPr="00A968B0">
              <w:rPr>
                <w:b/>
                <w:sz w:val="24"/>
                <w:szCs w:val="24"/>
              </w:rPr>
              <w:t>|</w:t>
            </w:r>
            <w:r w:rsidRPr="00A968B0">
              <w:rPr>
                <w:b/>
                <w:sz w:val="24"/>
                <w:szCs w:val="24"/>
              </w:rPr>
              <w:sym w:font="Symbol" w:char="F05F"/>
            </w:r>
            <w:r w:rsidRPr="00A968B0">
              <w:rPr>
                <w:b/>
                <w:sz w:val="24"/>
                <w:szCs w:val="24"/>
              </w:rPr>
              <w:sym w:font="Symbol" w:char="F05F"/>
            </w:r>
            <w:r w:rsidRPr="00A968B0">
              <w:rPr>
                <w:b/>
                <w:sz w:val="24"/>
                <w:szCs w:val="24"/>
              </w:rPr>
              <w:t>|</w:t>
            </w:r>
            <w:r w:rsidRPr="00A968B0">
              <w:rPr>
                <w:b/>
                <w:sz w:val="24"/>
                <w:szCs w:val="24"/>
              </w:rPr>
              <w:sym w:font="Symbol" w:char="F05F"/>
            </w:r>
            <w:r w:rsidRPr="00A968B0">
              <w:rPr>
                <w:b/>
                <w:sz w:val="24"/>
                <w:szCs w:val="24"/>
              </w:rPr>
              <w:sym w:font="Symbol" w:char="F05F"/>
            </w:r>
            <w:r w:rsidRPr="00A968B0">
              <w:rPr>
                <w:b/>
                <w:sz w:val="24"/>
                <w:szCs w:val="24"/>
              </w:rPr>
              <w:t>|</w:t>
            </w:r>
            <w:r w:rsidRPr="00A968B0">
              <w:rPr>
                <w:b/>
                <w:sz w:val="24"/>
                <w:szCs w:val="24"/>
              </w:rPr>
              <w:sym w:font="Symbol" w:char="F05F"/>
            </w:r>
            <w:r w:rsidRPr="00A968B0">
              <w:rPr>
                <w:b/>
                <w:sz w:val="24"/>
                <w:szCs w:val="24"/>
              </w:rPr>
              <w:sym w:font="Symbol" w:char="F05F"/>
            </w:r>
            <w:r w:rsidRPr="00A968B0">
              <w:rPr>
                <w:b/>
                <w:sz w:val="24"/>
                <w:szCs w:val="24"/>
              </w:rPr>
              <w:t>|</w:t>
            </w:r>
          </w:p>
        </w:tc>
      </w:tr>
      <w:tr w:rsidR="00A57BAE" w:rsidRPr="00A968B0" w14:paraId="3F18FE83" w14:textId="77777777" w:rsidTr="005B3136">
        <w:trPr>
          <w:trHeight w:val="397"/>
        </w:trPr>
        <w:tc>
          <w:tcPr>
            <w:tcW w:w="9464" w:type="dxa"/>
            <w:gridSpan w:val="19"/>
            <w:vAlign w:val="center"/>
          </w:tcPr>
          <w:p w14:paraId="1AD02B47" w14:textId="77777777" w:rsidR="00A57BAE" w:rsidRPr="00A968B0" w:rsidRDefault="00A57BAE" w:rsidP="00A57BAE">
            <w:pPr>
              <w:spacing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.3. Matični broj subjekta (</w:t>
            </w:r>
            <w:proofErr w:type="spellStart"/>
            <w:r w:rsidRPr="00A968B0">
              <w:rPr>
                <w:sz w:val="24"/>
                <w:szCs w:val="24"/>
              </w:rPr>
              <w:t>MBS</w:t>
            </w:r>
            <w:proofErr w:type="spellEnd"/>
            <w:r w:rsidRPr="00A968B0">
              <w:rPr>
                <w:sz w:val="24"/>
                <w:szCs w:val="24"/>
              </w:rPr>
              <w:t>) ili matični broj obrta (</w:t>
            </w:r>
            <w:proofErr w:type="spellStart"/>
            <w:r w:rsidRPr="00A968B0">
              <w:rPr>
                <w:sz w:val="24"/>
                <w:szCs w:val="24"/>
              </w:rPr>
              <w:t>MBO</w:t>
            </w:r>
            <w:proofErr w:type="spellEnd"/>
            <w:r w:rsidRPr="00A968B0">
              <w:rPr>
                <w:sz w:val="24"/>
                <w:szCs w:val="24"/>
              </w:rPr>
              <w:t xml:space="preserve">):                                  </w:t>
            </w:r>
            <w:r w:rsidR="005B3136" w:rsidRPr="00A968B0">
              <w:rPr>
                <w:sz w:val="24"/>
                <w:szCs w:val="24"/>
              </w:rPr>
              <w:t xml:space="preserve">  </w:t>
            </w:r>
            <w:r w:rsidRPr="00A968B0">
              <w:rPr>
                <w:sz w:val="24"/>
                <w:szCs w:val="24"/>
              </w:rPr>
              <w:t xml:space="preserve">                       </w:t>
            </w:r>
            <w:r w:rsidRPr="00A968B0">
              <w:rPr>
                <w:b/>
                <w:sz w:val="24"/>
                <w:szCs w:val="24"/>
              </w:rPr>
              <w:t>|</w:t>
            </w:r>
            <w:r w:rsidRPr="00A968B0">
              <w:rPr>
                <w:b/>
                <w:sz w:val="24"/>
                <w:szCs w:val="24"/>
              </w:rPr>
              <w:sym w:font="Symbol" w:char="F05F"/>
            </w:r>
            <w:r w:rsidRPr="00A968B0">
              <w:rPr>
                <w:b/>
                <w:sz w:val="24"/>
                <w:szCs w:val="24"/>
              </w:rPr>
              <w:sym w:font="Symbol" w:char="F05F"/>
            </w:r>
            <w:r w:rsidRPr="00A968B0">
              <w:rPr>
                <w:b/>
                <w:sz w:val="24"/>
                <w:szCs w:val="24"/>
              </w:rPr>
              <w:t>|</w:t>
            </w:r>
            <w:r w:rsidRPr="00A968B0">
              <w:rPr>
                <w:b/>
                <w:sz w:val="24"/>
                <w:szCs w:val="24"/>
              </w:rPr>
              <w:sym w:font="Symbol" w:char="F05F"/>
            </w:r>
            <w:r w:rsidRPr="00A968B0">
              <w:rPr>
                <w:b/>
                <w:sz w:val="24"/>
                <w:szCs w:val="24"/>
              </w:rPr>
              <w:sym w:font="Symbol" w:char="F05F"/>
            </w:r>
            <w:r w:rsidRPr="00A968B0">
              <w:rPr>
                <w:b/>
                <w:sz w:val="24"/>
                <w:szCs w:val="24"/>
              </w:rPr>
              <w:t>|</w:t>
            </w:r>
            <w:r w:rsidRPr="00A968B0">
              <w:rPr>
                <w:b/>
                <w:sz w:val="24"/>
                <w:szCs w:val="24"/>
              </w:rPr>
              <w:sym w:font="Symbol" w:char="F05F"/>
            </w:r>
            <w:r w:rsidRPr="00A968B0">
              <w:rPr>
                <w:b/>
                <w:sz w:val="24"/>
                <w:szCs w:val="24"/>
              </w:rPr>
              <w:sym w:font="Symbol" w:char="F05F"/>
            </w:r>
            <w:r w:rsidRPr="00A968B0">
              <w:rPr>
                <w:b/>
                <w:sz w:val="24"/>
                <w:szCs w:val="24"/>
              </w:rPr>
              <w:t>|</w:t>
            </w:r>
            <w:r w:rsidRPr="00A968B0">
              <w:rPr>
                <w:b/>
                <w:sz w:val="24"/>
                <w:szCs w:val="24"/>
              </w:rPr>
              <w:sym w:font="Symbol" w:char="F05F"/>
            </w:r>
            <w:r w:rsidRPr="00A968B0">
              <w:rPr>
                <w:b/>
                <w:sz w:val="24"/>
                <w:szCs w:val="24"/>
              </w:rPr>
              <w:sym w:font="Symbol" w:char="F05F"/>
            </w:r>
            <w:r w:rsidRPr="00A968B0">
              <w:rPr>
                <w:b/>
                <w:sz w:val="24"/>
                <w:szCs w:val="24"/>
              </w:rPr>
              <w:t>|</w:t>
            </w:r>
            <w:r w:rsidRPr="00A968B0">
              <w:rPr>
                <w:b/>
                <w:sz w:val="24"/>
                <w:szCs w:val="24"/>
              </w:rPr>
              <w:sym w:font="Symbol" w:char="F05F"/>
            </w:r>
            <w:r w:rsidRPr="00A968B0">
              <w:rPr>
                <w:b/>
                <w:sz w:val="24"/>
                <w:szCs w:val="24"/>
              </w:rPr>
              <w:sym w:font="Symbol" w:char="F05F"/>
            </w:r>
            <w:r w:rsidRPr="00A968B0">
              <w:rPr>
                <w:b/>
                <w:sz w:val="24"/>
                <w:szCs w:val="24"/>
              </w:rPr>
              <w:t>|</w:t>
            </w:r>
            <w:r w:rsidRPr="00A968B0">
              <w:rPr>
                <w:b/>
                <w:sz w:val="24"/>
                <w:szCs w:val="24"/>
              </w:rPr>
              <w:sym w:font="Symbol" w:char="F05F"/>
            </w:r>
            <w:r w:rsidRPr="00A968B0">
              <w:rPr>
                <w:b/>
                <w:sz w:val="24"/>
                <w:szCs w:val="24"/>
              </w:rPr>
              <w:sym w:font="Symbol" w:char="F05F"/>
            </w:r>
            <w:r w:rsidRPr="00A968B0">
              <w:rPr>
                <w:b/>
                <w:sz w:val="24"/>
                <w:szCs w:val="24"/>
              </w:rPr>
              <w:t>|</w:t>
            </w:r>
            <w:r w:rsidRPr="00A968B0">
              <w:rPr>
                <w:b/>
                <w:sz w:val="24"/>
                <w:szCs w:val="24"/>
              </w:rPr>
              <w:sym w:font="Symbol" w:char="F05F"/>
            </w:r>
            <w:r w:rsidRPr="00A968B0">
              <w:rPr>
                <w:b/>
                <w:sz w:val="24"/>
                <w:szCs w:val="24"/>
              </w:rPr>
              <w:sym w:font="Symbol" w:char="F05F"/>
            </w:r>
            <w:r w:rsidRPr="00A968B0">
              <w:rPr>
                <w:b/>
                <w:sz w:val="24"/>
                <w:szCs w:val="24"/>
              </w:rPr>
              <w:t>|</w:t>
            </w:r>
            <w:r w:rsidRPr="00A968B0">
              <w:rPr>
                <w:b/>
                <w:sz w:val="24"/>
                <w:szCs w:val="24"/>
              </w:rPr>
              <w:sym w:font="Symbol" w:char="F05F"/>
            </w:r>
            <w:r w:rsidRPr="00A968B0">
              <w:rPr>
                <w:b/>
                <w:sz w:val="24"/>
                <w:szCs w:val="24"/>
              </w:rPr>
              <w:sym w:font="Symbol" w:char="F05F"/>
            </w:r>
            <w:r w:rsidRPr="00A968B0">
              <w:rPr>
                <w:b/>
                <w:sz w:val="24"/>
                <w:szCs w:val="24"/>
              </w:rPr>
              <w:t>|</w:t>
            </w:r>
            <w:r w:rsidRPr="00A968B0">
              <w:rPr>
                <w:b/>
                <w:sz w:val="24"/>
                <w:szCs w:val="24"/>
              </w:rPr>
              <w:sym w:font="Symbol" w:char="F05F"/>
            </w:r>
            <w:r w:rsidRPr="00A968B0">
              <w:rPr>
                <w:b/>
                <w:sz w:val="24"/>
                <w:szCs w:val="24"/>
              </w:rPr>
              <w:sym w:font="Symbol" w:char="F05F"/>
            </w:r>
            <w:r w:rsidRPr="00A968B0">
              <w:rPr>
                <w:b/>
                <w:sz w:val="24"/>
                <w:szCs w:val="24"/>
              </w:rPr>
              <w:t>|</w:t>
            </w:r>
          </w:p>
        </w:tc>
      </w:tr>
      <w:tr w:rsidR="00A57BAE" w:rsidRPr="00A968B0" w14:paraId="46FB5A06" w14:textId="77777777" w:rsidTr="005B3136">
        <w:trPr>
          <w:trHeight w:val="397"/>
        </w:trPr>
        <w:tc>
          <w:tcPr>
            <w:tcW w:w="9464" w:type="dxa"/>
            <w:gridSpan w:val="19"/>
            <w:vAlign w:val="center"/>
          </w:tcPr>
          <w:p w14:paraId="3CE8B883" w14:textId="77777777" w:rsidR="00A57BAE" w:rsidRPr="00A968B0" w:rsidRDefault="00A57BAE" w:rsidP="00A57BAE">
            <w:pPr>
              <w:spacing w:line="240" w:lineRule="auto"/>
              <w:rPr>
                <w:b/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1.4. Matični broj poslovnog subjekta (MBPS):                                                       </w:t>
            </w:r>
            <w:r w:rsidR="005B3136" w:rsidRPr="00A968B0">
              <w:rPr>
                <w:sz w:val="24"/>
                <w:szCs w:val="24"/>
              </w:rPr>
              <w:t xml:space="preserve">  </w:t>
            </w:r>
            <w:r w:rsidRPr="00A968B0">
              <w:rPr>
                <w:sz w:val="24"/>
                <w:szCs w:val="24"/>
              </w:rPr>
              <w:t xml:space="preserve">         </w:t>
            </w:r>
            <w:r w:rsidRPr="00A968B0">
              <w:rPr>
                <w:b/>
                <w:sz w:val="24"/>
                <w:szCs w:val="24"/>
              </w:rPr>
              <w:t>|</w:t>
            </w:r>
            <w:r w:rsidRPr="00A968B0">
              <w:rPr>
                <w:b/>
                <w:sz w:val="24"/>
                <w:szCs w:val="24"/>
              </w:rPr>
              <w:sym w:font="Symbol" w:char="F05F"/>
            </w:r>
            <w:r w:rsidRPr="00A968B0">
              <w:rPr>
                <w:b/>
                <w:sz w:val="24"/>
                <w:szCs w:val="24"/>
              </w:rPr>
              <w:sym w:font="Symbol" w:char="F05F"/>
            </w:r>
            <w:r w:rsidRPr="00A968B0">
              <w:rPr>
                <w:b/>
                <w:sz w:val="24"/>
                <w:szCs w:val="24"/>
              </w:rPr>
              <w:t>|</w:t>
            </w:r>
            <w:r w:rsidRPr="00A968B0">
              <w:rPr>
                <w:b/>
                <w:sz w:val="24"/>
                <w:szCs w:val="24"/>
              </w:rPr>
              <w:sym w:font="Symbol" w:char="F05F"/>
            </w:r>
            <w:r w:rsidRPr="00A968B0">
              <w:rPr>
                <w:b/>
                <w:sz w:val="24"/>
                <w:szCs w:val="24"/>
              </w:rPr>
              <w:sym w:font="Symbol" w:char="F05F"/>
            </w:r>
            <w:r w:rsidRPr="00A968B0">
              <w:rPr>
                <w:b/>
                <w:sz w:val="24"/>
                <w:szCs w:val="24"/>
              </w:rPr>
              <w:t>|</w:t>
            </w:r>
            <w:r w:rsidRPr="00A968B0">
              <w:rPr>
                <w:b/>
                <w:sz w:val="24"/>
                <w:szCs w:val="24"/>
              </w:rPr>
              <w:sym w:font="Symbol" w:char="F05F"/>
            </w:r>
            <w:r w:rsidRPr="00A968B0">
              <w:rPr>
                <w:b/>
                <w:sz w:val="24"/>
                <w:szCs w:val="24"/>
              </w:rPr>
              <w:sym w:font="Symbol" w:char="F05F"/>
            </w:r>
            <w:r w:rsidRPr="00A968B0">
              <w:rPr>
                <w:b/>
                <w:sz w:val="24"/>
                <w:szCs w:val="24"/>
              </w:rPr>
              <w:t>|</w:t>
            </w:r>
            <w:r w:rsidRPr="00A968B0">
              <w:rPr>
                <w:b/>
                <w:sz w:val="24"/>
                <w:szCs w:val="24"/>
              </w:rPr>
              <w:sym w:font="Symbol" w:char="F05F"/>
            </w:r>
            <w:r w:rsidRPr="00A968B0">
              <w:rPr>
                <w:b/>
                <w:sz w:val="24"/>
                <w:szCs w:val="24"/>
              </w:rPr>
              <w:sym w:font="Symbol" w:char="F05F"/>
            </w:r>
            <w:r w:rsidRPr="00A968B0">
              <w:rPr>
                <w:b/>
                <w:sz w:val="24"/>
                <w:szCs w:val="24"/>
              </w:rPr>
              <w:t>|</w:t>
            </w:r>
            <w:r w:rsidRPr="00A968B0">
              <w:rPr>
                <w:b/>
                <w:sz w:val="24"/>
                <w:szCs w:val="24"/>
              </w:rPr>
              <w:sym w:font="Symbol" w:char="F05F"/>
            </w:r>
            <w:r w:rsidRPr="00A968B0">
              <w:rPr>
                <w:b/>
                <w:sz w:val="24"/>
                <w:szCs w:val="24"/>
              </w:rPr>
              <w:sym w:font="Symbol" w:char="F05F"/>
            </w:r>
            <w:r w:rsidRPr="00A968B0">
              <w:rPr>
                <w:b/>
                <w:sz w:val="24"/>
                <w:szCs w:val="24"/>
              </w:rPr>
              <w:t>|</w:t>
            </w:r>
            <w:r w:rsidRPr="00A968B0">
              <w:rPr>
                <w:b/>
                <w:sz w:val="24"/>
                <w:szCs w:val="24"/>
              </w:rPr>
              <w:sym w:font="Symbol" w:char="F05F"/>
            </w:r>
            <w:r w:rsidRPr="00A968B0">
              <w:rPr>
                <w:b/>
                <w:sz w:val="24"/>
                <w:szCs w:val="24"/>
              </w:rPr>
              <w:sym w:font="Symbol" w:char="F05F"/>
            </w:r>
            <w:r w:rsidRPr="00A968B0">
              <w:rPr>
                <w:b/>
                <w:sz w:val="24"/>
                <w:szCs w:val="24"/>
              </w:rPr>
              <w:t>|</w:t>
            </w:r>
            <w:r w:rsidRPr="00A968B0">
              <w:rPr>
                <w:b/>
                <w:sz w:val="24"/>
                <w:szCs w:val="24"/>
              </w:rPr>
              <w:sym w:font="Symbol" w:char="F05F"/>
            </w:r>
            <w:r w:rsidRPr="00A968B0">
              <w:rPr>
                <w:b/>
                <w:sz w:val="24"/>
                <w:szCs w:val="24"/>
              </w:rPr>
              <w:sym w:font="Symbol" w:char="F05F"/>
            </w:r>
            <w:r w:rsidRPr="00A968B0">
              <w:rPr>
                <w:b/>
                <w:sz w:val="24"/>
                <w:szCs w:val="24"/>
              </w:rPr>
              <w:t>|</w:t>
            </w:r>
            <w:r w:rsidRPr="00A968B0">
              <w:rPr>
                <w:b/>
                <w:sz w:val="24"/>
                <w:szCs w:val="24"/>
              </w:rPr>
              <w:sym w:font="Symbol" w:char="F05F"/>
            </w:r>
            <w:r w:rsidRPr="00A968B0">
              <w:rPr>
                <w:b/>
                <w:sz w:val="24"/>
                <w:szCs w:val="24"/>
              </w:rPr>
              <w:sym w:font="Symbol" w:char="F05F"/>
            </w:r>
            <w:r w:rsidRPr="00A968B0">
              <w:rPr>
                <w:b/>
                <w:sz w:val="24"/>
                <w:szCs w:val="24"/>
              </w:rPr>
              <w:t>|</w:t>
            </w:r>
            <w:r w:rsidRPr="00A968B0">
              <w:rPr>
                <w:b/>
                <w:sz w:val="24"/>
                <w:szCs w:val="24"/>
              </w:rPr>
              <w:sym w:font="Symbol" w:char="F05F"/>
            </w:r>
            <w:r w:rsidRPr="00A968B0">
              <w:rPr>
                <w:b/>
                <w:sz w:val="24"/>
                <w:szCs w:val="24"/>
              </w:rPr>
              <w:sym w:font="Symbol" w:char="F05F"/>
            </w:r>
            <w:r w:rsidRPr="00A968B0">
              <w:rPr>
                <w:b/>
                <w:sz w:val="24"/>
                <w:szCs w:val="24"/>
              </w:rPr>
              <w:t>|</w:t>
            </w:r>
            <w:r w:rsidRPr="00A968B0">
              <w:rPr>
                <w:b/>
                <w:sz w:val="24"/>
                <w:szCs w:val="24"/>
              </w:rPr>
              <w:sym w:font="Symbol" w:char="F05F"/>
            </w:r>
            <w:r w:rsidRPr="00A968B0">
              <w:rPr>
                <w:b/>
                <w:sz w:val="24"/>
                <w:szCs w:val="24"/>
              </w:rPr>
              <w:sym w:font="Symbol" w:char="F05F"/>
            </w:r>
            <w:r w:rsidRPr="00A968B0">
              <w:rPr>
                <w:b/>
                <w:sz w:val="24"/>
                <w:szCs w:val="24"/>
              </w:rPr>
              <w:t>|</w:t>
            </w:r>
            <w:r w:rsidRPr="00A968B0">
              <w:rPr>
                <w:b/>
                <w:sz w:val="24"/>
                <w:szCs w:val="24"/>
              </w:rPr>
              <w:sym w:font="Symbol" w:char="F05F"/>
            </w:r>
            <w:r w:rsidRPr="00A968B0">
              <w:rPr>
                <w:b/>
                <w:sz w:val="24"/>
                <w:szCs w:val="24"/>
              </w:rPr>
              <w:sym w:font="Symbol" w:char="F05F"/>
            </w:r>
            <w:r w:rsidRPr="00A968B0">
              <w:rPr>
                <w:b/>
                <w:sz w:val="24"/>
                <w:szCs w:val="24"/>
              </w:rPr>
              <w:t>|</w:t>
            </w:r>
            <w:r w:rsidRPr="00A968B0">
              <w:rPr>
                <w:b/>
                <w:sz w:val="24"/>
                <w:szCs w:val="24"/>
              </w:rPr>
              <w:sym w:font="Symbol" w:char="F05F"/>
            </w:r>
            <w:r w:rsidRPr="00A968B0">
              <w:rPr>
                <w:b/>
                <w:sz w:val="24"/>
                <w:szCs w:val="24"/>
              </w:rPr>
              <w:sym w:font="Symbol" w:char="F05F"/>
            </w:r>
            <w:r w:rsidRPr="00A968B0">
              <w:rPr>
                <w:b/>
                <w:sz w:val="24"/>
                <w:szCs w:val="24"/>
              </w:rPr>
              <w:t>|</w:t>
            </w:r>
            <w:r w:rsidRPr="00A968B0">
              <w:rPr>
                <w:b/>
                <w:sz w:val="24"/>
                <w:szCs w:val="24"/>
              </w:rPr>
              <w:sym w:font="Symbol" w:char="F05F"/>
            </w:r>
            <w:r w:rsidRPr="00A968B0">
              <w:rPr>
                <w:b/>
                <w:sz w:val="24"/>
                <w:szCs w:val="24"/>
              </w:rPr>
              <w:sym w:font="Symbol" w:char="F05F"/>
            </w:r>
            <w:r w:rsidRPr="00A968B0">
              <w:rPr>
                <w:b/>
                <w:sz w:val="24"/>
                <w:szCs w:val="24"/>
              </w:rPr>
              <w:t>|</w:t>
            </w:r>
          </w:p>
        </w:tc>
      </w:tr>
      <w:tr w:rsidR="00A57BAE" w:rsidRPr="00A968B0" w14:paraId="6B07AA9E" w14:textId="77777777" w:rsidTr="005B3136">
        <w:trPr>
          <w:trHeight w:val="397"/>
        </w:trPr>
        <w:tc>
          <w:tcPr>
            <w:tcW w:w="9464" w:type="dxa"/>
            <w:gridSpan w:val="19"/>
            <w:vAlign w:val="center"/>
          </w:tcPr>
          <w:p w14:paraId="33B96941" w14:textId="77777777" w:rsidR="00A57BAE" w:rsidRPr="00A968B0" w:rsidRDefault="00A57BAE" w:rsidP="00A57BAE">
            <w:pPr>
              <w:spacing w:line="240" w:lineRule="auto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2. Podaci o organizacijskoj jedinici na lokaciji</w:t>
            </w:r>
          </w:p>
        </w:tc>
      </w:tr>
      <w:tr w:rsidR="00A57BAE" w:rsidRPr="00A968B0" w14:paraId="6E1EB5F9" w14:textId="77777777" w:rsidTr="005B3136">
        <w:trPr>
          <w:trHeight w:val="397"/>
        </w:trPr>
        <w:tc>
          <w:tcPr>
            <w:tcW w:w="9464" w:type="dxa"/>
            <w:gridSpan w:val="19"/>
            <w:vAlign w:val="center"/>
          </w:tcPr>
          <w:p w14:paraId="20295E98" w14:textId="77777777" w:rsidR="00A57BAE" w:rsidRPr="00A968B0" w:rsidRDefault="00A57BAE" w:rsidP="00A57BAE">
            <w:pPr>
              <w:spacing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2.1. Šifra organizacijske jedinice:                                                                                        </w:t>
            </w:r>
            <w:r w:rsidR="005B3136" w:rsidRPr="00A968B0">
              <w:rPr>
                <w:sz w:val="24"/>
                <w:szCs w:val="24"/>
              </w:rPr>
              <w:t xml:space="preserve">  </w:t>
            </w:r>
            <w:r w:rsidRPr="00A968B0">
              <w:rPr>
                <w:sz w:val="24"/>
                <w:szCs w:val="24"/>
              </w:rPr>
              <w:t xml:space="preserve">            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</w:tr>
      <w:tr w:rsidR="00A57BAE" w:rsidRPr="00A968B0" w14:paraId="1D6F9BBB" w14:textId="77777777" w:rsidTr="005B3136">
        <w:trPr>
          <w:trHeight w:val="397"/>
        </w:trPr>
        <w:tc>
          <w:tcPr>
            <w:tcW w:w="9464" w:type="dxa"/>
            <w:gridSpan w:val="19"/>
            <w:vAlign w:val="center"/>
          </w:tcPr>
          <w:p w14:paraId="2B37F99C" w14:textId="77777777" w:rsidR="00A57BAE" w:rsidRPr="00A968B0" w:rsidRDefault="00A57BAE" w:rsidP="00A57BAE">
            <w:pPr>
              <w:spacing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.2. Naziv organizacijske jedinice:</w:t>
            </w:r>
          </w:p>
        </w:tc>
      </w:tr>
      <w:tr w:rsidR="00A57BAE" w:rsidRPr="00A968B0" w14:paraId="3038DE98" w14:textId="77777777" w:rsidTr="005B3136">
        <w:trPr>
          <w:trHeight w:val="397"/>
        </w:trPr>
        <w:tc>
          <w:tcPr>
            <w:tcW w:w="9464" w:type="dxa"/>
            <w:gridSpan w:val="19"/>
            <w:vAlign w:val="center"/>
          </w:tcPr>
          <w:p w14:paraId="5DB62867" w14:textId="77777777" w:rsidR="00A57BAE" w:rsidRPr="00A968B0" w:rsidRDefault="00A57BAE" w:rsidP="00A57BAE">
            <w:pPr>
              <w:spacing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.3. Županija:</w:t>
            </w:r>
          </w:p>
        </w:tc>
      </w:tr>
      <w:tr w:rsidR="00A57BAE" w:rsidRPr="00A968B0" w14:paraId="3C22343C" w14:textId="77777777" w:rsidTr="005B3136">
        <w:trPr>
          <w:trHeight w:val="397"/>
        </w:trPr>
        <w:tc>
          <w:tcPr>
            <w:tcW w:w="9464" w:type="dxa"/>
            <w:gridSpan w:val="19"/>
            <w:vAlign w:val="center"/>
          </w:tcPr>
          <w:p w14:paraId="10C04BA2" w14:textId="77777777" w:rsidR="00A57BAE" w:rsidRPr="00A968B0" w:rsidRDefault="00A57BAE" w:rsidP="00A57BAE">
            <w:pPr>
              <w:spacing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.4. Adresa:</w:t>
            </w:r>
          </w:p>
        </w:tc>
      </w:tr>
      <w:tr w:rsidR="00A57BAE" w:rsidRPr="00A968B0" w14:paraId="6FFE7342" w14:textId="77777777" w:rsidTr="005B3136">
        <w:trPr>
          <w:trHeight w:val="397"/>
        </w:trPr>
        <w:tc>
          <w:tcPr>
            <w:tcW w:w="9464" w:type="dxa"/>
            <w:gridSpan w:val="19"/>
            <w:vAlign w:val="center"/>
          </w:tcPr>
          <w:p w14:paraId="073AA5FC" w14:textId="77777777" w:rsidR="00A57BAE" w:rsidRPr="00A968B0" w:rsidRDefault="00A57BAE" w:rsidP="00A57BAE">
            <w:pPr>
              <w:spacing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    2.4.1. Ulica i broj:</w:t>
            </w:r>
          </w:p>
        </w:tc>
      </w:tr>
      <w:tr w:rsidR="00A57BAE" w:rsidRPr="00A968B0" w14:paraId="6F1CB32F" w14:textId="77777777" w:rsidTr="005B3136">
        <w:trPr>
          <w:trHeight w:val="397"/>
        </w:trPr>
        <w:tc>
          <w:tcPr>
            <w:tcW w:w="9464" w:type="dxa"/>
            <w:gridSpan w:val="19"/>
            <w:vAlign w:val="center"/>
          </w:tcPr>
          <w:p w14:paraId="0F98AC75" w14:textId="77777777" w:rsidR="00A57BAE" w:rsidRPr="00A968B0" w:rsidRDefault="00A57BAE" w:rsidP="00A57BAE">
            <w:pPr>
              <w:spacing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    2.4.2. Grad/naselje:</w:t>
            </w:r>
          </w:p>
        </w:tc>
      </w:tr>
      <w:tr w:rsidR="00A57BAE" w:rsidRPr="00A968B0" w14:paraId="60DFD718" w14:textId="77777777" w:rsidTr="005B3136">
        <w:trPr>
          <w:trHeight w:val="397"/>
        </w:trPr>
        <w:tc>
          <w:tcPr>
            <w:tcW w:w="9464" w:type="dxa"/>
            <w:gridSpan w:val="19"/>
            <w:vAlign w:val="center"/>
          </w:tcPr>
          <w:p w14:paraId="3B12F222" w14:textId="77777777" w:rsidR="00A57BAE" w:rsidRPr="00A968B0" w:rsidRDefault="00A57BAE" w:rsidP="00A57BAE">
            <w:pPr>
              <w:spacing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    2.4.3. Poštanski broj:</w:t>
            </w:r>
          </w:p>
        </w:tc>
      </w:tr>
      <w:tr w:rsidR="00A57BAE" w:rsidRPr="00A968B0" w14:paraId="1E037BC9" w14:textId="77777777" w:rsidTr="005B3136">
        <w:trPr>
          <w:trHeight w:val="397"/>
        </w:trPr>
        <w:tc>
          <w:tcPr>
            <w:tcW w:w="9464" w:type="dxa"/>
            <w:gridSpan w:val="19"/>
            <w:vAlign w:val="center"/>
          </w:tcPr>
          <w:p w14:paraId="064B9E45" w14:textId="1AD86B2F" w:rsidR="00A57BAE" w:rsidRPr="00A968B0" w:rsidRDefault="00A57BAE" w:rsidP="00A57BAE">
            <w:pPr>
              <w:spacing w:line="240" w:lineRule="auto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3. Podaci o</w:t>
            </w:r>
            <w:r w:rsidR="00BC4036" w:rsidRPr="00A968B0">
              <w:rPr>
                <w:b/>
                <w:sz w:val="24"/>
                <w:szCs w:val="24"/>
              </w:rPr>
              <w:t xml:space="preserve"> pogonu/</w:t>
            </w:r>
            <w:r w:rsidRPr="00A968B0">
              <w:rPr>
                <w:b/>
                <w:sz w:val="24"/>
                <w:szCs w:val="24"/>
              </w:rPr>
              <w:t xml:space="preserve"> postrojenju unutar organizacijske jedinice</w:t>
            </w:r>
          </w:p>
        </w:tc>
      </w:tr>
      <w:tr w:rsidR="00A57BAE" w:rsidRPr="00A968B0" w14:paraId="3C95949C" w14:textId="77777777" w:rsidTr="005B3136">
        <w:trPr>
          <w:trHeight w:val="397"/>
        </w:trPr>
        <w:tc>
          <w:tcPr>
            <w:tcW w:w="9464" w:type="dxa"/>
            <w:gridSpan w:val="19"/>
            <w:vAlign w:val="center"/>
          </w:tcPr>
          <w:p w14:paraId="06B082C6" w14:textId="09FCB21B" w:rsidR="00A57BAE" w:rsidRPr="00A968B0" w:rsidRDefault="00A57BAE" w:rsidP="00D53336">
            <w:pPr>
              <w:spacing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3.1. Šifra </w:t>
            </w:r>
            <w:r w:rsidR="00FF6479" w:rsidRPr="00A968B0">
              <w:rPr>
                <w:sz w:val="24"/>
                <w:szCs w:val="24"/>
              </w:rPr>
              <w:t>pogona/</w:t>
            </w:r>
            <w:r w:rsidRPr="00A968B0">
              <w:rPr>
                <w:sz w:val="24"/>
                <w:szCs w:val="24"/>
              </w:rPr>
              <w:t xml:space="preserve">postrojenja:                                                                                                                       </w:t>
            </w:r>
            <w:r w:rsidR="00D53336" w:rsidRPr="00A968B0">
              <w:rPr>
                <w:sz w:val="24"/>
                <w:szCs w:val="24"/>
              </w:rPr>
              <w:t xml:space="preserve">  </w:t>
            </w:r>
            <w:r w:rsidR="005B3136" w:rsidRPr="00A968B0">
              <w:rPr>
                <w:sz w:val="24"/>
                <w:szCs w:val="24"/>
              </w:rPr>
              <w:t xml:space="preserve">  </w:t>
            </w:r>
            <w:r w:rsidR="00D53336" w:rsidRPr="00A968B0">
              <w:rPr>
                <w:sz w:val="24"/>
                <w:szCs w:val="24"/>
              </w:rPr>
              <w:t xml:space="preserve">                                     </w:t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</w:tr>
      <w:tr w:rsidR="00A57BAE" w:rsidRPr="00A968B0" w14:paraId="44894E87" w14:textId="77777777" w:rsidTr="005B3136">
        <w:trPr>
          <w:trHeight w:val="397"/>
        </w:trPr>
        <w:tc>
          <w:tcPr>
            <w:tcW w:w="9464" w:type="dxa"/>
            <w:gridSpan w:val="19"/>
            <w:vAlign w:val="center"/>
          </w:tcPr>
          <w:p w14:paraId="517304BB" w14:textId="217E4583" w:rsidR="00A57BAE" w:rsidRPr="00A968B0" w:rsidRDefault="00A57BAE" w:rsidP="00A57BAE">
            <w:pPr>
              <w:spacing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.2. Naziv</w:t>
            </w:r>
            <w:r w:rsidR="00FF6479" w:rsidRPr="00A968B0">
              <w:rPr>
                <w:sz w:val="24"/>
                <w:szCs w:val="24"/>
              </w:rPr>
              <w:t xml:space="preserve"> pogona/</w:t>
            </w:r>
            <w:r w:rsidRPr="00A968B0">
              <w:rPr>
                <w:sz w:val="24"/>
                <w:szCs w:val="24"/>
              </w:rPr>
              <w:t xml:space="preserve"> postrojenja: </w:t>
            </w:r>
          </w:p>
        </w:tc>
      </w:tr>
      <w:tr w:rsidR="00A57BAE" w:rsidRPr="00A968B0" w14:paraId="3FF98CFD" w14:textId="77777777" w:rsidTr="005B3136">
        <w:trPr>
          <w:trHeight w:val="397"/>
        </w:trPr>
        <w:tc>
          <w:tcPr>
            <w:tcW w:w="9464" w:type="dxa"/>
            <w:gridSpan w:val="19"/>
            <w:vAlign w:val="center"/>
          </w:tcPr>
          <w:p w14:paraId="62966DA7" w14:textId="77777777" w:rsidR="00A57BAE" w:rsidRPr="00A968B0" w:rsidRDefault="00A57BAE" w:rsidP="00A57BAE">
            <w:pPr>
              <w:spacing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.3. Nacionalna klasifikacija djelatnosti (</w:t>
            </w:r>
            <w:proofErr w:type="spellStart"/>
            <w:r w:rsidRPr="00A968B0">
              <w:rPr>
                <w:sz w:val="24"/>
                <w:szCs w:val="24"/>
              </w:rPr>
              <w:t>NKD</w:t>
            </w:r>
            <w:proofErr w:type="spellEnd"/>
            <w:r w:rsidRPr="00A968B0">
              <w:rPr>
                <w:sz w:val="24"/>
                <w:szCs w:val="24"/>
              </w:rPr>
              <w:t>):</w:t>
            </w:r>
          </w:p>
        </w:tc>
      </w:tr>
      <w:tr w:rsidR="00A57BAE" w:rsidRPr="00A968B0" w14:paraId="14A19FDD" w14:textId="77777777" w:rsidTr="005B3136">
        <w:trPr>
          <w:trHeight w:val="397"/>
        </w:trPr>
        <w:tc>
          <w:tcPr>
            <w:tcW w:w="4156" w:type="dxa"/>
            <w:gridSpan w:val="6"/>
            <w:vAlign w:val="center"/>
          </w:tcPr>
          <w:p w14:paraId="63A2A046" w14:textId="77777777" w:rsidR="00A57BAE" w:rsidRPr="00A968B0" w:rsidRDefault="00A57BAE" w:rsidP="00A57BAE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Razred:             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.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  <w:tc>
          <w:tcPr>
            <w:tcW w:w="5308" w:type="dxa"/>
            <w:gridSpan w:val="13"/>
            <w:vAlign w:val="center"/>
          </w:tcPr>
          <w:p w14:paraId="70EB7984" w14:textId="77777777" w:rsidR="00A57BAE" w:rsidRPr="00A968B0" w:rsidRDefault="00A57BAE" w:rsidP="00A57BAE">
            <w:pPr>
              <w:spacing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aziv:</w:t>
            </w:r>
          </w:p>
        </w:tc>
      </w:tr>
      <w:tr w:rsidR="00A57BAE" w:rsidRPr="00A968B0" w14:paraId="6CC4DE07" w14:textId="77777777" w:rsidTr="005B3136">
        <w:trPr>
          <w:trHeight w:val="397"/>
        </w:trPr>
        <w:tc>
          <w:tcPr>
            <w:tcW w:w="9464" w:type="dxa"/>
            <w:gridSpan w:val="19"/>
            <w:vAlign w:val="center"/>
          </w:tcPr>
          <w:p w14:paraId="177E8BC6" w14:textId="7FB0A207" w:rsidR="00A57BAE" w:rsidRPr="00A968B0" w:rsidRDefault="00A57BAE" w:rsidP="00A57BAE">
            <w:pPr>
              <w:spacing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.4. Djelatnost prema Prilogu 1.</w:t>
            </w:r>
          </w:p>
        </w:tc>
      </w:tr>
      <w:tr w:rsidR="00A57BAE" w:rsidRPr="00A968B0" w14:paraId="6304227D" w14:textId="77777777" w:rsidTr="005B3136">
        <w:trPr>
          <w:trHeight w:val="397"/>
        </w:trPr>
        <w:tc>
          <w:tcPr>
            <w:tcW w:w="4156" w:type="dxa"/>
            <w:gridSpan w:val="6"/>
            <w:vAlign w:val="center"/>
          </w:tcPr>
          <w:p w14:paraId="5786AE19" w14:textId="7CFA9B89" w:rsidR="00A57BAE" w:rsidRPr="00A968B0" w:rsidRDefault="00A57BAE" w:rsidP="00A57BAE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Šifra:             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.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  <w:tc>
          <w:tcPr>
            <w:tcW w:w="5308" w:type="dxa"/>
            <w:gridSpan w:val="13"/>
            <w:vAlign w:val="center"/>
          </w:tcPr>
          <w:p w14:paraId="64D1E326" w14:textId="3644E8B2" w:rsidR="00A57BAE" w:rsidRPr="00A968B0" w:rsidRDefault="00A57BAE" w:rsidP="00A57BAE">
            <w:pPr>
              <w:spacing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aziv:</w:t>
            </w:r>
          </w:p>
        </w:tc>
      </w:tr>
      <w:tr w:rsidR="00A57BAE" w:rsidRPr="00A968B0" w14:paraId="33D0663B" w14:textId="77777777" w:rsidTr="005B3136">
        <w:trPr>
          <w:trHeight w:val="397"/>
        </w:trPr>
        <w:tc>
          <w:tcPr>
            <w:tcW w:w="9464" w:type="dxa"/>
            <w:gridSpan w:val="19"/>
            <w:vAlign w:val="center"/>
          </w:tcPr>
          <w:p w14:paraId="30ABEEA7" w14:textId="77777777" w:rsidR="00696FC0" w:rsidRPr="00A968B0" w:rsidRDefault="00696FC0" w:rsidP="00A57BAE">
            <w:pPr>
              <w:spacing w:line="240" w:lineRule="auto"/>
              <w:rPr>
                <w:sz w:val="24"/>
                <w:szCs w:val="24"/>
              </w:rPr>
            </w:pPr>
          </w:p>
          <w:p w14:paraId="4EEF3CF5" w14:textId="77777777" w:rsidR="00A57BAE" w:rsidRPr="00A968B0" w:rsidRDefault="00A57BAE" w:rsidP="00A57BAE">
            <w:pPr>
              <w:spacing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.5. Shematski prikaz postrojenja</w:t>
            </w:r>
          </w:p>
          <w:p w14:paraId="4B025700" w14:textId="77777777" w:rsidR="00696FC0" w:rsidRPr="00A968B0" w:rsidRDefault="00696FC0" w:rsidP="00A57BAE">
            <w:pPr>
              <w:spacing w:line="240" w:lineRule="auto"/>
              <w:rPr>
                <w:sz w:val="24"/>
                <w:szCs w:val="24"/>
              </w:rPr>
            </w:pPr>
          </w:p>
        </w:tc>
      </w:tr>
      <w:tr w:rsidR="00A57BAE" w:rsidRPr="00A968B0" w14:paraId="17DCFBB6" w14:textId="77777777" w:rsidTr="005B3136">
        <w:trPr>
          <w:trHeight w:val="397"/>
        </w:trPr>
        <w:tc>
          <w:tcPr>
            <w:tcW w:w="9464" w:type="dxa"/>
            <w:gridSpan w:val="19"/>
            <w:vAlign w:val="center"/>
          </w:tcPr>
          <w:p w14:paraId="5CEEA6FF" w14:textId="77777777" w:rsidR="00696FC0" w:rsidRPr="00A968B0" w:rsidRDefault="00696FC0" w:rsidP="00A57BAE">
            <w:pPr>
              <w:spacing w:line="240" w:lineRule="auto"/>
              <w:rPr>
                <w:sz w:val="24"/>
                <w:szCs w:val="24"/>
              </w:rPr>
            </w:pPr>
          </w:p>
          <w:p w14:paraId="4A895C01" w14:textId="77777777" w:rsidR="00A57BAE" w:rsidRPr="00A968B0" w:rsidRDefault="00A57BAE" w:rsidP="00A57BAE">
            <w:pPr>
              <w:spacing w:line="240" w:lineRule="auto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3.6.Vrsta</w:t>
            </w:r>
            <w:proofErr w:type="spellEnd"/>
            <w:r w:rsidRPr="00A968B0">
              <w:rPr>
                <w:sz w:val="24"/>
                <w:szCs w:val="24"/>
              </w:rPr>
              <w:t xml:space="preserve"> proizvodnog procesa unutar postrojenja:</w:t>
            </w:r>
          </w:p>
          <w:p w14:paraId="129B6443" w14:textId="77777777" w:rsidR="00A57BAE" w:rsidRPr="00A968B0" w:rsidRDefault="00A57BAE" w:rsidP="00A57BAE">
            <w:pPr>
              <w:spacing w:line="240" w:lineRule="auto"/>
              <w:rPr>
                <w:sz w:val="24"/>
                <w:szCs w:val="24"/>
              </w:rPr>
            </w:pPr>
          </w:p>
          <w:p w14:paraId="6E622645" w14:textId="77777777" w:rsidR="00A57BAE" w:rsidRPr="00A968B0" w:rsidRDefault="00A57BAE" w:rsidP="00A57BAE">
            <w:pPr>
              <w:spacing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a) Proizvodni proces bez izgaranja goriva</w:t>
            </w:r>
          </w:p>
          <w:p w14:paraId="46630D4B" w14:textId="77777777" w:rsidR="00A57BAE" w:rsidRPr="00A968B0" w:rsidRDefault="00A57BAE" w:rsidP="00A57BAE">
            <w:pPr>
              <w:spacing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b) Proizvodni proces u kojemu dolazi do istovremenog  izgaranja goriva i sirovine</w:t>
            </w:r>
          </w:p>
          <w:p w14:paraId="6101C332" w14:textId="77777777" w:rsidR="00A57BAE" w:rsidRPr="00A968B0" w:rsidRDefault="00A57BAE" w:rsidP="00A57BAE">
            <w:pPr>
              <w:spacing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c) Proizvodni proces u kojemu dolazi do izgaranja goriva za potrebe proizvodne tehnologije</w:t>
            </w:r>
          </w:p>
          <w:p w14:paraId="1BAA43E9" w14:textId="77777777" w:rsidR="00A57BAE" w:rsidRPr="00A968B0" w:rsidRDefault="00A57BAE" w:rsidP="00A57BAE">
            <w:pPr>
              <w:spacing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d) Proizvodni proces u kojemu dolazi do izgaranja goriva za dobivanje toplinske i/ili električne energije</w:t>
            </w:r>
          </w:p>
          <w:p w14:paraId="6DFC06F3" w14:textId="77777777" w:rsidR="00A57BAE" w:rsidRPr="00A968B0" w:rsidRDefault="00A57BAE" w:rsidP="00A57BAE">
            <w:pPr>
              <w:spacing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e) Proces termičke obrade otpada</w:t>
            </w:r>
          </w:p>
          <w:p w14:paraId="78A39927" w14:textId="77777777" w:rsidR="00A57BAE" w:rsidRPr="00A968B0" w:rsidRDefault="00A57BAE" w:rsidP="00A57BAE">
            <w:pPr>
              <w:spacing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lastRenderedPageBreak/>
              <w:t>f) Proces suspaljivanja otpadnih plinova</w:t>
            </w:r>
          </w:p>
          <w:p w14:paraId="37375731" w14:textId="77777777" w:rsidR="00A57BAE" w:rsidRPr="00A968B0" w:rsidRDefault="00A57BAE" w:rsidP="00A57BAE">
            <w:pPr>
              <w:spacing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g) Proces oporabe neopasnog otpada</w:t>
            </w:r>
          </w:p>
          <w:p w14:paraId="6118CD8A" w14:textId="77777777" w:rsidR="00A57BAE" w:rsidRPr="00A968B0" w:rsidRDefault="00A57BAE" w:rsidP="00A57BAE">
            <w:pPr>
              <w:spacing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h) Proces proizvodnje bioplina</w:t>
            </w:r>
          </w:p>
          <w:p w14:paraId="0F91FFB4" w14:textId="77777777" w:rsidR="00A57BAE" w:rsidRPr="00A968B0" w:rsidRDefault="00A57BAE" w:rsidP="00A57BAE">
            <w:pPr>
              <w:spacing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i) Proizvodni proces koji uključuje primjenu boja i lakova</w:t>
            </w:r>
          </w:p>
          <w:p w14:paraId="6F0B4453" w14:textId="77777777" w:rsidR="00A57BAE" w:rsidRPr="00A968B0" w:rsidRDefault="00A57BAE" w:rsidP="00A57BAE">
            <w:pPr>
              <w:spacing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j) Proces sagorijevanja na baklji</w:t>
            </w:r>
          </w:p>
          <w:p w14:paraId="1E491D3D" w14:textId="77777777" w:rsidR="00A57BAE" w:rsidRPr="00A968B0" w:rsidRDefault="00A57BAE" w:rsidP="00A57BAE">
            <w:pPr>
              <w:spacing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k) ___________________________________________________________________________________________________</w:t>
            </w:r>
          </w:p>
          <w:p w14:paraId="75F37503" w14:textId="77777777" w:rsidR="00A57BAE" w:rsidRPr="00A968B0" w:rsidRDefault="00A57BAE" w:rsidP="00A57BAE">
            <w:pPr>
              <w:spacing w:line="240" w:lineRule="auto"/>
              <w:rPr>
                <w:sz w:val="24"/>
                <w:szCs w:val="24"/>
              </w:rPr>
            </w:pPr>
          </w:p>
        </w:tc>
      </w:tr>
      <w:tr w:rsidR="00A57BAE" w:rsidRPr="00A968B0" w14:paraId="12E16DAE" w14:textId="77777777" w:rsidTr="005B3136">
        <w:trPr>
          <w:trHeight w:val="397"/>
        </w:trPr>
        <w:tc>
          <w:tcPr>
            <w:tcW w:w="9464" w:type="dxa"/>
            <w:gridSpan w:val="19"/>
            <w:vAlign w:val="center"/>
          </w:tcPr>
          <w:p w14:paraId="13B14644" w14:textId="77777777" w:rsidR="00A57BAE" w:rsidRPr="00A968B0" w:rsidRDefault="00A57BAE" w:rsidP="00A57BAE">
            <w:pPr>
              <w:spacing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lastRenderedPageBreak/>
              <w:t xml:space="preserve">3.7. Tehnološki proces ili postupak:  </w:t>
            </w:r>
          </w:p>
        </w:tc>
      </w:tr>
      <w:tr w:rsidR="005C4071" w:rsidRPr="00A968B0" w14:paraId="0D5D6BC5" w14:textId="77777777" w:rsidTr="005B3136">
        <w:trPr>
          <w:trHeight w:val="397"/>
        </w:trPr>
        <w:tc>
          <w:tcPr>
            <w:tcW w:w="9464" w:type="dxa"/>
            <w:gridSpan w:val="19"/>
            <w:vAlign w:val="center"/>
          </w:tcPr>
          <w:p w14:paraId="090B30D7" w14:textId="34016BB4" w:rsidR="005C4071" w:rsidRPr="00A968B0" w:rsidRDefault="00960CA3" w:rsidP="007E1077">
            <w:pPr>
              <w:spacing w:line="240" w:lineRule="auto"/>
              <w:rPr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4</w:t>
            </w:r>
            <w:r w:rsidR="005C4071" w:rsidRPr="00A968B0">
              <w:rPr>
                <w:b/>
                <w:sz w:val="24"/>
                <w:szCs w:val="24"/>
              </w:rPr>
              <w:t>. Podaci o uređaju koji se koristi u procesu proizvodnje i/ili izgaranja</w:t>
            </w:r>
          </w:p>
        </w:tc>
      </w:tr>
      <w:tr w:rsidR="005C4071" w:rsidRPr="00A968B0" w14:paraId="0952CE40" w14:textId="77777777" w:rsidTr="005B3136">
        <w:trPr>
          <w:trHeight w:val="397"/>
        </w:trPr>
        <w:tc>
          <w:tcPr>
            <w:tcW w:w="9464" w:type="dxa"/>
            <w:gridSpan w:val="19"/>
            <w:vAlign w:val="center"/>
          </w:tcPr>
          <w:p w14:paraId="53FC18DE" w14:textId="358DBA9F" w:rsidR="005C4071" w:rsidRPr="00A968B0" w:rsidRDefault="00960CA3" w:rsidP="007E1077">
            <w:pPr>
              <w:spacing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4</w:t>
            </w:r>
            <w:r w:rsidR="005C4071" w:rsidRPr="00A968B0">
              <w:rPr>
                <w:sz w:val="24"/>
                <w:szCs w:val="24"/>
              </w:rPr>
              <w:t xml:space="preserve">.1. Redni broj uređaja:                                                                                          </w:t>
            </w:r>
            <w:r w:rsidR="005B3136" w:rsidRPr="00A968B0">
              <w:rPr>
                <w:sz w:val="24"/>
                <w:szCs w:val="24"/>
              </w:rPr>
              <w:t xml:space="preserve">  </w:t>
            </w:r>
            <w:r w:rsidR="005C4071" w:rsidRPr="00A968B0">
              <w:rPr>
                <w:sz w:val="24"/>
                <w:szCs w:val="24"/>
              </w:rPr>
              <w:t xml:space="preserve">                                                                |</w:t>
            </w:r>
            <w:r w:rsidR="005C4071" w:rsidRPr="00A968B0">
              <w:rPr>
                <w:sz w:val="24"/>
                <w:szCs w:val="24"/>
              </w:rPr>
              <w:sym w:font="Symbol" w:char="F05F"/>
            </w:r>
            <w:r w:rsidR="005C4071" w:rsidRPr="00A968B0">
              <w:rPr>
                <w:sz w:val="24"/>
                <w:szCs w:val="24"/>
              </w:rPr>
              <w:sym w:font="Symbol" w:char="F05F"/>
            </w:r>
            <w:r w:rsidR="005C4071" w:rsidRPr="00A968B0">
              <w:rPr>
                <w:sz w:val="24"/>
                <w:szCs w:val="24"/>
              </w:rPr>
              <w:t>|</w:t>
            </w:r>
            <w:r w:rsidR="005C4071" w:rsidRPr="00A968B0">
              <w:rPr>
                <w:sz w:val="24"/>
                <w:szCs w:val="24"/>
              </w:rPr>
              <w:sym w:font="Symbol" w:char="F05F"/>
            </w:r>
            <w:r w:rsidR="005C4071" w:rsidRPr="00A968B0">
              <w:rPr>
                <w:sz w:val="24"/>
                <w:szCs w:val="24"/>
              </w:rPr>
              <w:sym w:font="Symbol" w:char="F05F"/>
            </w:r>
            <w:r w:rsidR="005C4071" w:rsidRPr="00A968B0">
              <w:rPr>
                <w:sz w:val="24"/>
                <w:szCs w:val="24"/>
              </w:rPr>
              <w:t>|</w:t>
            </w:r>
          </w:p>
        </w:tc>
      </w:tr>
      <w:tr w:rsidR="005C4071" w:rsidRPr="00A968B0" w14:paraId="663ABE0B" w14:textId="77777777" w:rsidTr="005B3136">
        <w:trPr>
          <w:trHeight w:val="397"/>
        </w:trPr>
        <w:tc>
          <w:tcPr>
            <w:tcW w:w="9464" w:type="dxa"/>
            <w:gridSpan w:val="19"/>
            <w:vAlign w:val="center"/>
          </w:tcPr>
          <w:p w14:paraId="48BF194F" w14:textId="193D44A0" w:rsidR="005C4071" w:rsidRPr="00A968B0" w:rsidRDefault="00960CA3" w:rsidP="003D2D4E">
            <w:pPr>
              <w:spacing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4</w:t>
            </w:r>
            <w:r w:rsidR="005C4071" w:rsidRPr="00A968B0">
              <w:rPr>
                <w:sz w:val="24"/>
                <w:szCs w:val="24"/>
              </w:rPr>
              <w:t>.2. Vrsta uređaja:</w:t>
            </w:r>
          </w:p>
        </w:tc>
      </w:tr>
      <w:tr w:rsidR="005C4071" w:rsidRPr="00A968B0" w14:paraId="7E452B28" w14:textId="77777777" w:rsidTr="005B3136">
        <w:trPr>
          <w:trHeight w:val="397"/>
        </w:trPr>
        <w:tc>
          <w:tcPr>
            <w:tcW w:w="9464" w:type="dxa"/>
            <w:gridSpan w:val="19"/>
            <w:vAlign w:val="center"/>
          </w:tcPr>
          <w:p w14:paraId="76999DBC" w14:textId="5E7E5FF3" w:rsidR="005C4071" w:rsidRPr="00A968B0" w:rsidRDefault="00960CA3" w:rsidP="003D2D4E">
            <w:pPr>
              <w:spacing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4</w:t>
            </w:r>
            <w:r w:rsidR="005C4071" w:rsidRPr="00A968B0">
              <w:rPr>
                <w:sz w:val="24"/>
                <w:szCs w:val="24"/>
              </w:rPr>
              <w:t>.3. Naziv uređaja:</w:t>
            </w:r>
          </w:p>
        </w:tc>
      </w:tr>
      <w:tr w:rsidR="005C4071" w:rsidRPr="00A968B0" w14:paraId="0B38D969" w14:textId="77777777" w:rsidTr="005B3136">
        <w:trPr>
          <w:trHeight w:val="397"/>
        </w:trPr>
        <w:tc>
          <w:tcPr>
            <w:tcW w:w="9464" w:type="dxa"/>
            <w:gridSpan w:val="19"/>
            <w:vAlign w:val="center"/>
          </w:tcPr>
          <w:p w14:paraId="3E959318" w14:textId="3133E577" w:rsidR="005C4071" w:rsidRPr="00A968B0" w:rsidRDefault="00960CA3" w:rsidP="003D2D4E">
            <w:pPr>
              <w:spacing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4</w:t>
            </w:r>
            <w:r w:rsidR="005C4071" w:rsidRPr="00A968B0">
              <w:rPr>
                <w:sz w:val="24"/>
                <w:szCs w:val="24"/>
              </w:rPr>
              <w:t>.4. Serijski broj uređaja:</w:t>
            </w:r>
          </w:p>
        </w:tc>
      </w:tr>
      <w:tr w:rsidR="005C4071" w:rsidRPr="00A968B0" w14:paraId="5E3A1D5E" w14:textId="77777777" w:rsidTr="005B3136">
        <w:trPr>
          <w:trHeight w:val="397"/>
        </w:trPr>
        <w:tc>
          <w:tcPr>
            <w:tcW w:w="9464" w:type="dxa"/>
            <w:gridSpan w:val="19"/>
            <w:vAlign w:val="center"/>
          </w:tcPr>
          <w:p w14:paraId="1EF954E2" w14:textId="2EF6C732" w:rsidR="005C4071" w:rsidRPr="00A968B0" w:rsidRDefault="00960CA3" w:rsidP="003D2D4E">
            <w:pPr>
              <w:spacing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4</w:t>
            </w:r>
            <w:r w:rsidR="005C4071" w:rsidRPr="00A968B0">
              <w:rPr>
                <w:sz w:val="24"/>
                <w:szCs w:val="24"/>
              </w:rPr>
              <w:t xml:space="preserve">.5. Godina proizvodnje uređaja:                                                                                                         </w:t>
            </w:r>
            <w:r w:rsidR="005B3136" w:rsidRPr="00A968B0">
              <w:rPr>
                <w:sz w:val="24"/>
                <w:szCs w:val="24"/>
              </w:rPr>
              <w:t xml:space="preserve">  </w:t>
            </w:r>
            <w:r w:rsidR="005C4071" w:rsidRPr="00A968B0">
              <w:rPr>
                <w:sz w:val="24"/>
                <w:szCs w:val="24"/>
              </w:rPr>
              <w:t xml:space="preserve">                         |</w:t>
            </w:r>
            <w:r w:rsidR="005C4071" w:rsidRPr="00A968B0">
              <w:rPr>
                <w:sz w:val="24"/>
                <w:szCs w:val="24"/>
              </w:rPr>
              <w:sym w:font="Symbol" w:char="F05F"/>
            </w:r>
            <w:r w:rsidR="005C4071" w:rsidRPr="00A968B0">
              <w:rPr>
                <w:sz w:val="24"/>
                <w:szCs w:val="24"/>
              </w:rPr>
              <w:sym w:font="Symbol" w:char="F05F"/>
            </w:r>
            <w:r w:rsidR="005C4071" w:rsidRPr="00A968B0">
              <w:rPr>
                <w:sz w:val="24"/>
                <w:szCs w:val="24"/>
              </w:rPr>
              <w:t>|</w:t>
            </w:r>
            <w:r w:rsidR="005C4071" w:rsidRPr="00A968B0">
              <w:rPr>
                <w:sz w:val="24"/>
                <w:szCs w:val="24"/>
              </w:rPr>
              <w:sym w:font="Symbol" w:char="F05F"/>
            </w:r>
            <w:r w:rsidR="005C4071" w:rsidRPr="00A968B0">
              <w:rPr>
                <w:sz w:val="24"/>
                <w:szCs w:val="24"/>
              </w:rPr>
              <w:sym w:font="Symbol" w:char="F05F"/>
            </w:r>
            <w:r w:rsidR="005C4071" w:rsidRPr="00A968B0">
              <w:rPr>
                <w:sz w:val="24"/>
                <w:szCs w:val="24"/>
              </w:rPr>
              <w:t>|</w:t>
            </w:r>
            <w:r w:rsidR="005C4071" w:rsidRPr="00A968B0">
              <w:rPr>
                <w:sz w:val="24"/>
                <w:szCs w:val="24"/>
              </w:rPr>
              <w:sym w:font="Symbol" w:char="F05F"/>
            </w:r>
            <w:r w:rsidR="005C4071" w:rsidRPr="00A968B0">
              <w:rPr>
                <w:sz w:val="24"/>
                <w:szCs w:val="24"/>
              </w:rPr>
              <w:sym w:font="Symbol" w:char="F05F"/>
            </w:r>
            <w:r w:rsidR="005C4071" w:rsidRPr="00A968B0">
              <w:rPr>
                <w:sz w:val="24"/>
                <w:szCs w:val="24"/>
              </w:rPr>
              <w:t>|</w:t>
            </w:r>
            <w:r w:rsidR="005C4071" w:rsidRPr="00A968B0">
              <w:rPr>
                <w:sz w:val="24"/>
                <w:szCs w:val="24"/>
              </w:rPr>
              <w:sym w:font="Symbol" w:char="F05F"/>
            </w:r>
            <w:r w:rsidR="005C4071" w:rsidRPr="00A968B0">
              <w:rPr>
                <w:sz w:val="24"/>
                <w:szCs w:val="24"/>
              </w:rPr>
              <w:sym w:font="Symbol" w:char="F05F"/>
            </w:r>
            <w:r w:rsidR="005C4071" w:rsidRPr="00A968B0">
              <w:rPr>
                <w:sz w:val="24"/>
                <w:szCs w:val="24"/>
              </w:rPr>
              <w:t>|</w:t>
            </w:r>
          </w:p>
        </w:tc>
      </w:tr>
      <w:tr w:rsidR="005C4071" w:rsidRPr="00A968B0" w14:paraId="7D64C6B4" w14:textId="77777777" w:rsidTr="005B3136">
        <w:trPr>
          <w:trHeight w:val="397"/>
        </w:trPr>
        <w:tc>
          <w:tcPr>
            <w:tcW w:w="9464" w:type="dxa"/>
            <w:gridSpan w:val="19"/>
            <w:vAlign w:val="center"/>
          </w:tcPr>
          <w:p w14:paraId="768592FC" w14:textId="4C448F26" w:rsidR="005C4071" w:rsidRPr="00A968B0" w:rsidRDefault="00960CA3" w:rsidP="003D2D4E">
            <w:pPr>
              <w:spacing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4</w:t>
            </w:r>
            <w:r w:rsidR="005C4071" w:rsidRPr="00A968B0">
              <w:rPr>
                <w:sz w:val="24"/>
                <w:szCs w:val="24"/>
              </w:rPr>
              <w:t xml:space="preserve">.6. Godina  puštanja u rad:                                                                                                       </w:t>
            </w:r>
            <w:r w:rsidR="005B3136" w:rsidRPr="00A968B0">
              <w:rPr>
                <w:sz w:val="24"/>
                <w:szCs w:val="24"/>
              </w:rPr>
              <w:t xml:space="preserve">  </w:t>
            </w:r>
            <w:r w:rsidR="005C4071" w:rsidRPr="00A968B0">
              <w:rPr>
                <w:sz w:val="24"/>
                <w:szCs w:val="24"/>
              </w:rPr>
              <w:t xml:space="preserve">                                   |</w:t>
            </w:r>
            <w:r w:rsidR="005C4071" w:rsidRPr="00A968B0">
              <w:rPr>
                <w:sz w:val="24"/>
                <w:szCs w:val="24"/>
              </w:rPr>
              <w:sym w:font="Symbol" w:char="F05F"/>
            </w:r>
            <w:r w:rsidR="005C4071" w:rsidRPr="00A968B0">
              <w:rPr>
                <w:sz w:val="24"/>
                <w:szCs w:val="24"/>
              </w:rPr>
              <w:sym w:font="Symbol" w:char="F05F"/>
            </w:r>
            <w:r w:rsidR="005C4071" w:rsidRPr="00A968B0">
              <w:rPr>
                <w:sz w:val="24"/>
                <w:szCs w:val="24"/>
              </w:rPr>
              <w:t>|</w:t>
            </w:r>
            <w:r w:rsidR="005C4071" w:rsidRPr="00A968B0">
              <w:rPr>
                <w:sz w:val="24"/>
                <w:szCs w:val="24"/>
              </w:rPr>
              <w:sym w:font="Symbol" w:char="F05F"/>
            </w:r>
            <w:r w:rsidR="005C4071" w:rsidRPr="00A968B0">
              <w:rPr>
                <w:sz w:val="24"/>
                <w:szCs w:val="24"/>
              </w:rPr>
              <w:sym w:font="Symbol" w:char="F05F"/>
            </w:r>
            <w:r w:rsidR="005C4071" w:rsidRPr="00A968B0">
              <w:rPr>
                <w:sz w:val="24"/>
                <w:szCs w:val="24"/>
              </w:rPr>
              <w:t>|</w:t>
            </w:r>
            <w:r w:rsidR="005C4071" w:rsidRPr="00A968B0">
              <w:rPr>
                <w:sz w:val="24"/>
                <w:szCs w:val="24"/>
              </w:rPr>
              <w:sym w:font="Symbol" w:char="F05F"/>
            </w:r>
            <w:r w:rsidR="005C4071" w:rsidRPr="00A968B0">
              <w:rPr>
                <w:sz w:val="24"/>
                <w:szCs w:val="24"/>
              </w:rPr>
              <w:sym w:font="Symbol" w:char="F05F"/>
            </w:r>
            <w:r w:rsidR="005C4071" w:rsidRPr="00A968B0">
              <w:rPr>
                <w:sz w:val="24"/>
                <w:szCs w:val="24"/>
              </w:rPr>
              <w:t>|</w:t>
            </w:r>
            <w:r w:rsidR="005C4071" w:rsidRPr="00A968B0">
              <w:rPr>
                <w:sz w:val="24"/>
                <w:szCs w:val="24"/>
              </w:rPr>
              <w:sym w:font="Symbol" w:char="F05F"/>
            </w:r>
            <w:r w:rsidR="005C4071" w:rsidRPr="00A968B0">
              <w:rPr>
                <w:sz w:val="24"/>
                <w:szCs w:val="24"/>
              </w:rPr>
              <w:sym w:font="Symbol" w:char="F05F"/>
            </w:r>
            <w:r w:rsidR="005C4071" w:rsidRPr="00A968B0">
              <w:rPr>
                <w:sz w:val="24"/>
                <w:szCs w:val="24"/>
              </w:rPr>
              <w:t>|</w:t>
            </w:r>
          </w:p>
        </w:tc>
      </w:tr>
      <w:tr w:rsidR="005C4071" w:rsidRPr="00A968B0" w14:paraId="7A48D6D8" w14:textId="77777777" w:rsidTr="005B3136">
        <w:trPr>
          <w:trHeight w:val="397"/>
        </w:trPr>
        <w:tc>
          <w:tcPr>
            <w:tcW w:w="9464" w:type="dxa"/>
            <w:gridSpan w:val="19"/>
            <w:vAlign w:val="center"/>
          </w:tcPr>
          <w:p w14:paraId="1E27DCA8" w14:textId="7D34714E" w:rsidR="005C4071" w:rsidRPr="00A968B0" w:rsidRDefault="00960CA3" w:rsidP="003D2D4E">
            <w:pPr>
              <w:spacing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4</w:t>
            </w:r>
            <w:r w:rsidR="005C4071" w:rsidRPr="00A968B0">
              <w:rPr>
                <w:sz w:val="24"/>
                <w:szCs w:val="24"/>
              </w:rPr>
              <w:t xml:space="preserve">.7. Nazivna toplinska snaga uređaja (MW):                                                                                  </w:t>
            </w:r>
            <w:r w:rsidR="005B3136" w:rsidRPr="00A968B0">
              <w:rPr>
                <w:sz w:val="24"/>
                <w:szCs w:val="24"/>
              </w:rPr>
              <w:t xml:space="preserve">  </w:t>
            </w:r>
            <w:r w:rsidR="005C4071" w:rsidRPr="00A968B0">
              <w:rPr>
                <w:sz w:val="24"/>
                <w:szCs w:val="24"/>
              </w:rPr>
              <w:t xml:space="preserve">                                  |</w:t>
            </w:r>
            <w:r w:rsidR="005C4071" w:rsidRPr="00A968B0">
              <w:rPr>
                <w:sz w:val="24"/>
                <w:szCs w:val="24"/>
              </w:rPr>
              <w:sym w:font="Symbol" w:char="F05F"/>
            </w:r>
            <w:r w:rsidR="005C4071" w:rsidRPr="00A968B0">
              <w:rPr>
                <w:sz w:val="24"/>
                <w:szCs w:val="24"/>
              </w:rPr>
              <w:sym w:font="Symbol" w:char="F05F"/>
            </w:r>
            <w:r w:rsidR="005C4071" w:rsidRPr="00A968B0">
              <w:rPr>
                <w:sz w:val="24"/>
                <w:szCs w:val="24"/>
              </w:rPr>
              <w:t>|</w:t>
            </w:r>
            <w:r w:rsidR="005C4071" w:rsidRPr="00A968B0">
              <w:rPr>
                <w:sz w:val="24"/>
                <w:szCs w:val="24"/>
              </w:rPr>
              <w:sym w:font="Symbol" w:char="F05F"/>
            </w:r>
            <w:r w:rsidR="005C4071" w:rsidRPr="00A968B0">
              <w:rPr>
                <w:sz w:val="24"/>
                <w:szCs w:val="24"/>
              </w:rPr>
              <w:sym w:font="Symbol" w:char="F05F"/>
            </w:r>
            <w:r w:rsidR="005C4071" w:rsidRPr="00A968B0">
              <w:rPr>
                <w:sz w:val="24"/>
                <w:szCs w:val="24"/>
              </w:rPr>
              <w:t>|</w:t>
            </w:r>
            <w:r w:rsidR="005C4071" w:rsidRPr="00A968B0">
              <w:rPr>
                <w:sz w:val="24"/>
                <w:szCs w:val="24"/>
              </w:rPr>
              <w:sym w:font="Symbol" w:char="F05F"/>
            </w:r>
            <w:r w:rsidR="005C4071" w:rsidRPr="00A968B0">
              <w:rPr>
                <w:sz w:val="24"/>
                <w:szCs w:val="24"/>
              </w:rPr>
              <w:sym w:font="Symbol" w:char="F05F"/>
            </w:r>
            <w:r w:rsidR="005C4071" w:rsidRPr="00A968B0">
              <w:rPr>
                <w:sz w:val="24"/>
                <w:szCs w:val="24"/>
              </w:rPr>
              <w:t>|</w:t>
            </w:r>
          </w:p>
        </w:tc>
      </w:tr>
      <w:tr w:rsidR="005C4071" w:rsidRPr="00A968B0" w14:paraId="28EC2DDB" w14:textId="77777777" w:rsidTr="005B3136">
        <w:trPr>
          <w:trHeight w:val="397"/>
        </w:trPr>
        <w:tc>
          <w:tcPr>
            <w:tcW w:w="9464" w:type="dxa"/>
            <w:gridSpan w:val="19"/>
            <w:vAlign w:val="center"/>
          </w:tcPr>
          <w:p w14:paraId="5767170D" w14:textId="5FEBA8A2" w:rsidR="005C4071" w:rsidRPr="00A968B0" w:rsidRDefault="00960CA3" w:rsidP="003D2D4E">
            <w:pPr>
              <w:spacing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4</w:t>
            </w:r>
            <w:r w:rsidR="005C4071" w:rsidRPr="00A968B0">
              <w:rPr>
                <w:sz w:val="24"/>
                <w:szCs w:val="24"/>
              </w:rPr>
              <w:t xml:space="preserve">.8. Nazivni stupanj djelovanja uređaja (%):                                                                                 </w:t>
            </w:r>
            <w:r w:rsidR="005B3136" w:rsidRPr="00A968B0">
              <w:rPr>
                <w:sz w:val="24"/>
                <w:szCs w:val="24"/>
              </w:rPr>
              <w:t xml:space="preserve">  </w:t>
            </w:r>
            <w:r w:rsidR="005C4071" w:rsidRPr="00A968B0">
              <w:rPr>
                <w:sz w:val="24"/>
                <w:szCs w:val="24"/>
              </w:rPr>
              <w:t xml:space="preserve">                                        |</w:t>
            </w:r>
            <w:r w:rsidR="005C4071" w:rsidRPr="00A968B0">
              <w:rPr>
                <w:sz w:val="24"/>
                <w:szCs w:val="24"/>
              </w:rPr>
              <w:sym w:font="Symbol" w:char="F05F"/>
            </w:r>
            <w:r w:rsidR="005C4071" w:rsidRPr="00A968B0">
              <w:rPr>
                <w:sz w:val="24"/>
                <w:szCs w:val="24"/>
              </w:rPr>
              <w:sym w:font="Symbol" w:char="F05F"/>
            </w:r>
            <w:r w:rsidR="005C4071" w:rsidRPr="00A968B0">
              <w:rPr>
                <w:sz w:val="24"/>
                <w:szCs w:val="24"/>
              </w:rPr>
              <w:t>|</w:t>
            </w:r>
            <w:r w:rsidR="005C4071" w:rsidRPr="00A968B0">
              <w:rPr>
                <w:sz w:val="24"/>
                <w:szCs w:val="24"/>
              </w:rPr>
              <w:sym w:font="Symbol" w:char="F05F"/>
            </w:r>
            <w:r w:rsidR="005C4071" w:rsidRPr="00A968B0">
              <w:rPr>
                <w:sz w:val="24"/>
                <w:szCs w:val="24"/>
              </w:rPr>
              <w:sym w:font="Symbol" w:char="F05F"/>
            </w:r>
            <w:r w:rsidR="005C4071" w:rsidRPr="00A968B0">
              <w:rPr>
                <w:sz w:val="24"/>
                <w:szCs w:val="24"/>
              </w:rPr>
              <w:t>|</w:t>
            </w:r>
          </w:p>
        </w:tc>
      </w:tr>
      <w:tr w:rsidR="005C4071" w:rsidRPr="00A968B0" w14:paraId="53FFABC0" w14:textId="77777777" w:rsidTr="005B3136">
        <w:trPr>
          <w:trHeight w:val="397"/>
        </w:trPr>
        <w:tc>
          <w:tcPr>
            <w:tcW w:w="9464" w:type="dxa"/>
            <w:gridSpan w:val="19"/>
            <w:vAlign w:val="center"/>
          </w:tcPr>
          <w:p w14:paraId="07A80620" w14:textId="6EB12CE2" w:rsidR="005C4071" w:rsidRPr="00A968B0" w:rsidRDefault="00960CA3" w:rsidP="003D2D4E">
            <w:pPr>
              <w:spacing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4</w:t>
            </w:r>
            <w:r w:rsidR="005C4071" w:rsidRPr="00A968B0">
              <w:rPr>
                <w:sz w:val="24"/>
                <w:szCs w:val="24"/>
              </w:rPr>
              <w:t xml:space="preserve">.9. Toplinski gubitak otpadnog plina (%):                                                                                   </w:t>
            </w:r>
            <w:r w:rsidR="005B3136" w:rsidRPr="00A968B0">
              <w:rPr>
                <w:sz w:val="24"/>
                <w:szCs w:val="24"/>
              </w:rPr>
              <w:t xml:space="preserve">  </w:t>
            </w:r>
            <w:r w:rsidR="005C4071" w:rsidRPr="00A968B0">
              <w:rPr>
                <w:sz w:val="24"/>
                <w:szCs w:val="24"/>
              </w:rPr>
              <w:t xml:space="preserve">                                         |</w:t>
            </w:r>
            <w:r w:rsidR="005C4071" w:rsidRPr="00A968B0">
              <w:rPr>
                <w:sz w:val="24"/>
                <w:szCs w:val="24"/>
              </w:rPr>
              <w:sym w:font="Symbol" w:char="F05F"/>
            </w:r>
            <w:r w:rsidR="005C4071" w:rsidRPr="00A968B0">
              <w:rPr>
                <w:sz w:val="24"/>
                <w:szCs w:val="24"/>
              </w:rPr>
              <w:sym w:font="Symbol" w:char="F05F"/>
            </w:r>
            <w:r w:rsidR="005C4071" w:rsidRPr="00A968B0">
              <w:rPr>
                <w:sz w:val="24"/>
                <w:szCs w:val="24"/>
              </w:rPr>
              <w:t>|</w:t>
            </w:r>
            <w:r w:rsidR="005C4071" w:rsidRPr="00A968B0">
              <w:rPr>
                <w:sz w:val="24"/>
                <w:szCs w:val="24"/>
              </w:rPr>
              <w:sym w:font="Symbol" w:char="F05F"/>
            </w:r>
            <w:r w:rsidR="005C4071" w:rsidRPr="00A968B0">
              <w:rPr>
                <w:sz w:val="24"/>
                <w:szCs w:val="24"/>
              </w:rPr>
              <w:sym w:font="Symbol" w:char="F05F"/>
            </w:r>
            <w:r w:rsidR="005C4071" w:rsidRPr="00A968B0">
              <w:rPr>
                <w:sz w:val="24"/>
                <w:szCs w:val="24"/>
              </w:rPr>
              <w:t>|</w:t>
            </w:r>
          </w:p>
        </w:tc>
      </w:tr>
      <w:tr w:rsidR="005C4071" w:rsidRPr="00A968B0" w14:paraId="73D23641" w14:textId="77777777" w:rsidTr="005B3136">
        <w:trPr>
          <w:trHeight w:val="397"/>
        </w:trPr>
        <w:tc>
          <w:tcPr>
            <w:tcW w:w="9464" w:type="dxa"/>
            <w:gridSpan w:val="19"/>
            <w:vAlign w:val="center"/>
          </w:tcPr>
          <w:p w14:paraId="126CD273" w14:textId="1E13D8BC" w:rsidR="005C4071" w:rsidRPr="00A968B0" w:rsidRDefault="00960CA3" w:rsidP="003D2D4E">
            <w:pPr>
              <w:spacing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4</w:t>
            </w:r>
            <w:r w:rsidR="005C4071" w:rsidRPr="00A968B0">
              <w:rPr>
                <w:sz w:val="24"/>
                <w:szCs w:val="24"/>
              </w:rPr>
              <w:t xml:space="preserve">.10. Sati rada uređaja godišnje:                                                                                                    </w:t>
            </w:r>
            <w:r w:rsidR="005B3136" w:rsidRPr="00A968B0">
              <w:rPr>
                <w:sz w:val="24"/>
                <w:szCs w:val="24"/>
              </w:rPr>
              <w:t xml:space="preserve">  </w:t>
            </w:r>
            <w:r w:rsidR="005C4071" w:rsidRPr="00A968B0">
              <w:rPr>
                <w:sz w:val="24"/>
                <w:szCs w:val="24"/>
              </w:rPr>
              <w:t xml:space="preserve">                               |</w:t>
            </w:r>
            <w:r w:rsidR="005C4071" w:rsidRPr="00A968B0">
              <w:rPr>
                <w:sz w:val="24"/>
                <w:szCs w:val="24"/>
              </w:rPr>
              <w:sym w:font="Symbol" w:char="F05F"/>
            </w:r>
            <w:r w:rsidR="005C4071" w:rsidRPr="00A968B0">
              <w:rPr>
                <w:sz w:val="24"/>
                <w:szCs w:val="24"/>
              </w:rPr>
              <w:sym w:font="Symbol" w:char="F05F"/>
            </w:r>
            <w:r w:rsidR="005C4071" w:rsidRPr="00A968B0">
              <w:rPr>
                <w:sz w:val="24"/>
                <w:szCs w:val="24"/>
              </w:rPr>
              <w:t>|</w:t>
            </w:r>
            <w:r w:rsidR="005C4071" w:rsidRPr="00A968B0">
              <w:rPr>
                <w:sz w:val="24"/>
                <w:szCs w:val="24"/>
              </w:rPr>
              <w:sym w:font="Symbol" w:char="F05F"/>
            </w:r>
            <w:r w:rsidR="005C4071" w:rsidRPr="00A968B0">
              <w:rPr>
                <w:sz w:val="24"/>
                <w:szCs w:val="24"/>
              </w:rPr>
              <w:sym w:font="Symbol" w:char="F05F"/>
            </w:r>
            <w:r w:rsidR="005C4071" w:rsidRPr="00A968B0">
              <w:rPr>
                <w:sz w:val="24"/>
                <w:szCs w:val="24"/>
              </w:rPr>
              <w:t>|</w:t>
            </w:r>
            <w:r w:rsidR="005C4071" w:rsidRPr="00A968B0">
              <w:rPr>
                <w:sz w:val="24"/>
                <w:szCs w:val="24"/>
              </w:rPr>
              <w:sym w:font="Symbol" w:char="F05F"/>
            </w:r>
            <w:r w:rsidR="005C4071" w:rsidRPr="00A968B0">
              <w:rPr>
                <w:sz w:val="24"/>
                <w:szCs w:val="24"/>
              </w:rPr>
              <w:sym w:font="Symbol" w:char="F05F"/>
            </w:r>
            <w:r w:rsidR="005C4071" w:rsidRPr="00A968B0">
              <w:rPr>
                <w:sz w:val="24"/>
                <w:szCs w:val="24"/>
              </w:rPr>
              <w:t>|</w:t>
            </w:r>
            <w:r w:rsidR="005C4071" w:rsidRPr="00A968B0">
              <w:rPr>
                <w:sz w:val="24"/>
                <w:szCs w:val="24"/>
              </w:rPr>
              <w:sym w:font="Symbol" w:char="F05F"/>
            </w:r>
            <w:r w:rsidR="005C4071" w:rsidRPr="00A968B0">
              <w:rPr>
                <w:sz w:val="24"/>
                <w:szCs w:val="24"/>
              </w:rPr>
              <w:sym w:font="Symbol" w:char="F05F"/>
            </w:r>
            <w:r w:rsidR="005C4071" w:rsidRPr="00A968B0">
              <w:rPr>
                <w:sz w:val="24"/>
                <w:szCs w:val="24"/>
              </w:rPr>
              <w:t>|</w:t>
            </w:r>
          </w:p>
        </w:tc>
      </w:tr>
      <w:tr w:rsidR="00B47510" w:rsidRPr="00A968B0" w14:paraId="4B5DC14C" w14:textId="77777777" w:rsidTr="00EA4365">
        <w:trPr>
          <w:trHeight w:val="397"/>
        </w:trPr>
        <w:tc>
          <w:tcPr>
            <w:tcW w:w="9464" w:type="dxa"/>
            <w:gridSpan w:val="19"/>
            <w:vAlign w:val="center"/>
          </w:tcPr>
          <w:p w14:paraId="2327DD33" w14:textId="77777777" w:rsidR="00B47510" w:rsidRPr="00A968B0" w:rsidRDefault="00B47510" w:rsidP="00EA4365">
            <w:pPr>
              <w:spacing w:line="240" w:lineRule="auto"/>
              <w:rPr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 xml:space="preserve">5. Podaci o rezultatima mjerenja onečišćujućih tvari u otpadnim plinovima </w:t>
            </w:r>
          </w:p>
        </w:tc>
      </w:tr>
      <w:tr w:rsidR="00443158" w:rsidRPr="00A968B0" w14:paraId="63B453DC" w14:textId="77777777" w:rsidTr="00EA4365">
        <w:trPr>
          <w:trHeight w:val="397"/>
        </w:trPr>
        <w:tc>
          <w:tcPr>
            <w:tcW w:w="9464" w:type="dxa"/>
            <w:gridSpan w:val="19"/>
            <w:vAlign w:val="center"/>
          </w:tcPr>
          <w:p w14:paraId="4DE4F5BE" w14:textId="7A6E56DF" w:rsidR="00443158" w:rsidRPr="00A968B0" w:rsidRDefault="00443158" w:rsidP="00BC4036">
            <w:pPr>
              <w:spacing w:line="240" w:lineRule="auto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 xml:space="preserve">5.1. </w:t>
            </w:r>
            <w:r w:rsidR="00BC4036" w:rsidRPr="00A968B0">
              <w:rPr>
                <w:b/>
                <w:sz w:val="24"/>
                <w:szCs w:val="24"/>
              </w:rPr>
              <w:t>P</w:t>
            </w:r>
            <w:r w:rsidR="00A35015" w:rsidRPr="00A968B0">
              <w:rPr>
                <w:b/>
                <w:sz w:val="24"/>
                <w:szCs w:val="24"/>
              </w:rPr>
              <w:t xml:space="preserve">rotok </w:t>
            </w:r>
            <w:r w:rsidR="009405CF" w:rsidRPr="00A968B0">
              <w:rPr>
                <w:b/>
                <w:sz w:val="24"/>
                <w:szCs w:val="24"/>
              </w:rPr>
              <w:t xml:space="preserve">plinova </w:t>
            </w:r>
            <w:r w:rsidR="00A35015" w:rsidRPr="00A968B0">
              <w:rPr>
                <w:b/>
                <w:sz w:val="24"/>
                <w:szCs w:val="24"/>
              </w:rPr>
              <w:t>(</w:t>
            </w:r>
            <w:proofErr w:type="spellStart"/>
            <w:r w:rsidR="00BC4036" w:rsidRPr="00A968B0">
              <w:rPr>
                <w:b/>
                <w:sz w:val="24"/>
                <w:szCs w:val="24"/>
              </w:rPr>
              <w:t>m</w:t>
            </w:r>
            <w:r w:rsidR="00BC4036" w:rsidRPr="00A968B0">
              <w:rPr>
                <w:b/>
                <w:sz w:val="24"/>
                <w:szCs w:val="24"/>
                <w:vertAlign w:val="superscript"/>
              </w:rPr>
              <w:t>3</w:t>
            </w:r>
            <w:proofErr w:type="spellEnd"/>
            <w:r w:rsidR="00A35015" w:rsidRPr="00A968B0">
              <w:rPr>
                <w:b/>
                <w:sz w:val="24"/>
                <w:szCs w:val="24"/>
              </w:rPr>
              <w:t>/h)</w:t>
            </w:r>
            <w:r w:rsidRPr="00A968B0">
              <w:rPr>
                <w:b/>
                <w:sz w:val="24"/>
                <w:szCs w:val="24"/>
              </w:rPr>
              <w:t>:</w:t>
            </w:r>
          </w:p>
        </w:tc>
      </w:tr>
      <w:tr w:rsidR="00B47510" w:rsidRPr="00A968B0" w14:paraId="6F80FA88" w14:textId="77777777" w:rsidTr="00EA4365">
        <w:trPr>
          <w:trHeight w:val="397"/>
        </w:trPr>
        <w:tc>
          <w:tcPr>
            <w:tcW w:w="9464" w:type="dxa"/>
            <w:gridSpan w:val="19"/>
            <w:vAlign w:val="center"/>
          </w:tcPr>
          <w:p w14:paraId="66CD5D4B" w14:textId="76079A27" w:rsidR="00B47510" w:rsidRPr="00A968B0" w:rsidRDefault="00B47510" w:rsidP="00EA4365">
            <w:pPr>
              <w:spacing w:line="240" w:lineRule="auto"/>
              <w:rPr>
                <w:b/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5.</w:t>
            </w:r>
            <w:r w:rsidR="00BC4036" w:rsidRPr="00A968B0">
              <w:rPr>
                <w:sz w:val="24"/>
                <w:szCs w:val="24"/>
              </w:rPr>
              <w:t>2</w:t>
            </w:r>
            <w:r w:rsidRPr="00A968B0">
              <w:rPr>
                <w:sz w:val="24"/>
                <w:szCs w:val="24"/>
              </w:rPr>
              <w:t>. Vrsta korištenog goriva, gorivih materijala, otpada i/ili sirovine u trenutku mjerenja:</w:t>
            </w:r>
          </w:p>
        </w:tc>
      </w:tr>
      <w:tr w:rsidR="00B47510" w:rsidRPr="00A968B0" w14:paraId="00532768" w14:textId="77777777" w:rsidTr="00443158">
        <w:trPr>
          <w:trHeight w:val="625"/>
        </w:trPr>
        <w:tc>
          <w:tcPr>
            <w:tcW w:w="959" w:type="dxa"/>
            <w:vAlign w:val="center"/>
          </w:tcPr>
          <w:p w14:paraId="42183003" w14:textId="1CB1AECD" w:rsidR="00B47510" w:rsidRPr="00A968B0" w:rsidRDefault="00B47510" w:rsidP="00EA436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5.</w:t>
            </w:r>
            <w:r w:rsidR="00BC4036" w:rsidRPr="00A968B0">
              <w:rPr>
                <w:sz w:val="24"/>
                <w:szCs w:val="24"/>
              </w:rPr>
              <w:t>3</w:t>
            </w:r>
            <w:r w:rsidRPr="00A968B0">
              <w:rPr>
                <w:sz w:val="24"/>
                <w:szCs w:val="24"/>
              </w:rPr>
              <w:t>.</w:t>
            </w:r>
          </w:p>
          <w:p w14:paraId="34F6BFA1" w14:textId="77777777" w:rsidR="00B47510" w:rsidRPr="00A968B0" w:rsidRDefault="00B47510" w:rsidP="00EA436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Šifra</w:t>
            </w:r>
          </w:p>
        </w:tc>
        <w:tc>
          <w:tcPr>
            <w:tcW w:w="1866" w:type="dxa"/>
            <w:gridSpan w:val="2"/>
            <w:vAlign w:val="center"/>
          </w:tcPr>
          <w:p w14:paraId="79224379" w14:textId="678B9FD9" w:rsidR="00B47510" w:rsidRPr="00A968B0" w:rsidRDefault="00B47510" w:rsidP="00EA436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5.</w:t>
            </w:r>
            <w:r w:rsidR="00BC4036" w:rsidRPr="00A968B0">
              <w:rPr>
                <w:sz w:val="24"/>
                <w:szCs w:val="24"/>
              </w:rPr>
              <w:t>4</w:t>
            </w:r>
            <w:r w:rsidRPr="00A968B0">
              <w:rPr>
                <w:sz w:val="24"/>
                <w:szCs w:val="24"/>
              </w:rPr>
              <w:t>.</w:t>
            </w:r>
          </w:p>
          <w:p w14:paraId="32837DCE" w14:textId="77777777" w:rsidR="00B47510" w:rsidRPr="00A968B0" w:rsidRDefault="00B47510" w:rsidP="00EA436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Onečišćujuća tvar</w:t>
            </w:r>
          </w:p>
        </w:tc>
        <w:tc>
          <w:tcPr>
            <w:tcW w:w="3261" w:type="dxa"/>
            <w:gridSpan w:val="7"/>
            <w:vAlign w:val="center"/>
          </w:tcPr>
          <w:p w14:paraId="797E239F" w14:textId="72803C91" w:rsidR="00B47510" w:rsidRPr="00A968B0" w:rsidRDefault="00B47510" w:rsidP="00EA436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5.</w:t>
            </w:r>
            <w:r w:rsidR="00BC4036" w:rsidRPr="00A968B0">
              <w:rPr>
                <w:sz w:val="24"/>
                <w:szCs w:val="24"/>
              </w:rPr>
              <w:t>5</w:t>
            </w:r>
            <w:r w:rsidRPr="00A968B0">
              <w:rPr>
                <w:sz w:val="24"/>
                <w:szCs w:val="24"/>
              </w:rPr>
              <w:t>.</w:t>
            </w:r>
          </w:p>
          <w:p w14:paraId="77297827" w14:textId="77777777" w:rsidR="00B47510" w:rsidRPr="00A968B0" w:rsidRDefault="00B47510" w:rsidP="00EA4365">
            <w:pPr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r w:rsidRPr="00A968B0">
              <w:rPr>
                <w:sz w:val="24"/>
                <w:szCs w:val="24"/>
              </w:rPr>
              <w:t xml:space="preserve">Prosječni rezultat </w:t>
            </w:r>
            <w:proofErr w:type="spellStart"/>
            <w:r w:rsidRPr="00A968B0">
              <w:rPr>
                <w:sz w:val="24"/>
                <w:szCs w:val="24"/>
              </w:rPr>
              <w:t>mjerenja</w:t>
            </w:r>
            <w:r w:rsidRPr="00A968B0">
              <w:rPr>
                <w:sz w:val="24"/>
                <w:szCs w:val="24"/>
                <w:vertAlign w:val="superscript"/>
              </w:rPr>
              <w:t>3</w:t>
            </w:r>
            <w:proofErr w:type="spellEnd"/>
            <w:r w:rsidRPr="00A968B0">
              <w:rPr>
                <w:sz w:val="24"/>
                <w:szCs w:val="24"/>
                <w:vertAlign w:val="superscript"/>
              </w:rPr>
              <w:t xml:space="preserve"> </w:t>
            </w:r>
            <w:r w:rsidRPr="00A968B0">
              <w:rPr>
                <w:sz w:val="24"/>
                <w:szCs w:val="24"/>
              </w:rPr>
              <w:t>(mg/</w:t>
            </w:r>
            <w:proofErr w:type="spellStart"/>
            <w:r w:rsidRPr="00A968B0">
              <w:rPr>
                <w:sz w:val="24"/>
                <w:szCs w:val="24"/>
              </w:rPr>
              <w:t>m</w:t>
            </w:r>
            <w:r w:rsidRPr="00A968B0">
              <w:rPr>
                <w:sz w:val="24"/>
                <w:szCs w:val="24"/>
                <w:vertAlign w:val="superscript"/>
              </w:rPr>
              <w:t>3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  <w:tc>
          <w:tcPr>
            <w:tcW w:w="3378" w:type="dxa"/>
            <w:gridSpan w:val="9"/>
            <w:vAlign w:val="center"/>
          </w:tcPr>
          <w:p w14:paraId="0CF377DE" w14:textId="3CA086BB" w:rsidR="00B47510" w:rsidRPr="00A968B0" w:rsidRDefault="00B47510" w:rsidP="00EA436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5.</w:t>
            </w:r>
            <w:r w:rsidR="00BC4036" w:rsidRPr="00A968B0">
              <w:rPr>
                <w:sz w:val="24"/>
                <w:szCs w:val="24"/>
              </w:rPr>
              <w:t>6</w:t>
            </w:r>
            <w:r w:rsidRPr="00A968B0">
              <w:rPr>
                <w:sz w:val="24"/>
                <w:szCs w:val="24"/>
              </w:rPr>
              <w:t>.</w:t>
            </w:r>
          </w:p>
          <w:p w14:paraId="734A3153" w14:textId="77777777" w:rsidR="00B47510" w:rsidRPr="00A968B0" w:rsidRDefault="00B47510" w:rsidP="00EA436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Vrsta mjerenja</w:t>
            </w:r>
          </w:p>
        </w:tc>
      </w:tr>
      <w:tr w:rsidR="00B47510" w:rsidRPr="00A968B0" w14:paraId="63CA39E7" w14:textId="77777777" w:rsidTr="00443158">
        <w:trPr>
          <w:trHeight w:val="397"/>
        </w:trPr>
        <w:tc>
          <w:tcPr>
            <w:tcW w:w="959" w:type="dxa"/>
          </w:tcPr>
          <w:p w14:paraId="111B63C7" w14:textId="77777777" w:rsidR="00B47510" w:rsidRPr="00A968B0" w:rsidRDefault="00B47510" w:rsidP="00EA4365">
            <w:pPr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  <w:tc>
          <w:tcPr>
            <w:tcW w:w="1866" w:type="dxa"/>
            <w:gridSpan w:val="2"/>
            <w:vAlign w:val="center"/>
          </w:tcPr>
          <w:p w14:paraId="62CF761A" w14:textId="77777777" w:rsidR="00B47510" w:rsidRPr="00A968B0" w:rsidRDefault="00B47510" w:rsidP="00EA4365">
            <w:pPr>
              <w:spacing w:line="240" w:lineRule="auto"/>
              <w:rPr>
                <w:sz w:val="24"/>
                <w:szCs w:val="24"/>
              </w:rPr>
            </w:pPr>
          </w:p>
        </w:tc>
        <w:tc>
          <w:tcPr>
            <w:tcW w:w="3261" w:type="dxa"/>
            <w:gridSpan w:val="7"/>
            <w:vAlign w:val="center"/>
          </w:tcPr>
          <w:p w14:paraId="4BF29D1E" w14:textId="77777777" w:rsidR="00B47510" w:rsidRPr="00A968B0" w:rsidRDefault="00B47510" w:rsidP="00EA4365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378" w:type="dxa"/>
            <w:gridSpan w:val="9"/>
            <w:vAlign w:val="center"/>
          </w:tcPr>
          <w:p w14:paraId="35825381" w14:textId="77777777" w:rsidR="00B47510" w:rsidRPr="00A968B0" w:rsidRDefault="00B47510" w:rsidP="00EA436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</w:tr>
      <w:tr w:rsidR="00B47510" w:rsidRPr="00A968B0" w14:paraId="15CCB80F" w14:textId="77777777" w:rsidTr="00EA4365">
        <w:trPr>
          <w:trHeight w:val="136"/>
        </w:trPr>
        <w:tc>
          <w:tcPr>
            <w:tcW w:w="9464" w:type="dxa"/>
            <w:gridSpan w:val="19"/>
            <w:tcBorders>
              <w:left w:val="nil"/>
              <w:right w:val="nil"/>
            </w:tcBorders>
            <w:vAlign w:val="center"/>
          </w:tcPr>
          <w:p w14:paraId="530C3150" w14:textId="77777777" w:rsidR="00B47510" w:rsidRPr="00A968B0" w:rsidRDefault="00B47510" w:rsidP="00EA4365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i/>
                <w:sz w:val="24"/>
                <w:szCs w:val="24"/>
                <w:vertAlign w:val="superscript"/>
              </w:rPr>
              <w:t>3</w:t>
            </w:r>
            <w:r w:rsidRPr="00A968B0">
              <w:rPr>
                <w:i/>
                <w:sz w:val="24"/>
                <w:szCs w:val="24"/>
              </w:rPr>
              <w:t xml:space="preserve"> Svedeno na zadani volumni udio kisika prema važećem propisu</w:t>
            </w:r>
          </w:p>
        </w:tc>
      </w:tr>
      <w:tr w:rsidR="005C4071" w:rsidRPr="00A968B0" w14:paraId="3BA6F26F" w14:textId="77777777" w:rsidTr="005B3136">
        <w:trPr>
          <w:trHeight w:val="397"/>
        </w:trPr>
        <w:tc>
          <w:tcPr>
            <w:tcW w:w="9464" w:type="dxa"/>
            <w:gridSpan w:val="19"/>
            <w:vAlign w:val="center"/>
          </w:tcPr>
          <w:p w14:paraId="62784975" w14:textId="755D77BE" w:rsidR="005C4071" w:rsidRPr="00A968B0" w:rsidRDefault="00960CA3" w:rsidP="003D2D4E">
            <w:pPr>
              <w:spacing w:line="240" w:lineRule="auto"/>
              <w:rPr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6</w:t>
            </w:r>
            <w:r w:rsidR="005C4071" w:rsidRPr="00A968B0">
              <w:rPr>
                <w:b/>
                <w:sz w:val="24"/>
                <w:szCs w:val="24"/>
              </w:rPr>
              <w:t>. Podaci o uređaju za pročišćavanje otpadnih plinova:</w:t>
            </w:r>
          </w:p>
        </w:tc>
      </w:tr>
      <w:tr w:rsidR="005C4071" w:rsidRPr="00A968B0" w14:paraId="1AD2DE55" w14:textId="77777777" w:rsidTr="005B3136">
        <w:trPr>
          <w:trHeight w:val="284"/>
        </w:trPr>
        <w:tc>
          <w:tcPr>
            <w:tcW w:w="5404" w:type="dxa"/>
            <w:gridSpan w:val="8"/>
            <w:vMerge w:val="restart"/>
            <w:vAlign w:val="center"/>
          </w:tcPr>
          <w:p w14:paraId="0EAF5981" w14:textId="1DC79CA0" w:rsidR="005C4071" w:rsidRPr="00A968B0" w:rsidRDefault="00960CA3" w:rsidP="003D2D4E">
            <w:pPr>
              <w:spacing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6</w:t>
            </w:r>
            <w:r w:rsidR="005C4071" w:rsidRPr="00A968B0">
              <w:rPr>
                <w:sz w:val="24"/>
                <w:szCs w:val="24"/>
              </w:rPr>
              <w:t xml:space="preserve">.1. Vrsta uređaja: </w:t>
            </w:r>
          </w:p>
        </w:tc>
        <w:tc>
          <w:tcPr>
            <w:tcW w:w="4060" w:type="dxa"/>
            <w:gridSpan w:val="11"/>
            <w:vAlign w:val="center"/>
          </w:tcPr>
          <w:p w14:paraId="780960C8" w14:textId="77777777" w:rsidR="005C4071" w:rsidRPr="00A968B0" w:rsidRDefault="005C4071" w:rsidP="005C4071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Stupanj djelovanja uređaja za </w:t>
            </w:r>
            <w:proofErr w:type="spellStart"/>
            <w:r w:rsidRPr="00A968B0">
              <w:rPr>
                <w:sz w:val="24"/>
                <w:szCs w:val="24"/>
              </w:rPr>
              <w:t>pročišć</w:t>
            </w:r>
            <w:proofErr w:type="spellEnd"/>
            <w:r w:rsidRPr="00A968B0">
              <w:rPr>
                <w:sz w:val="24"/>
                <w:szCs w:val="24"/>
              </w:rPr>
              <w:t xml:space="preserve">. </w:t>
            </w:r>
            <w:proofErr w:type="spellStart"/>
            <w:r w:rsidRPr="00A968B0">
              <w:rPr>
                <w:sz w:val="24"/>
                <w:szCs w:val="24"/>
              </w:rPr>
              <w:t>otp</w:t>
            </w:r>
            <w:proofErr w:type="spellEnd"/>
            <w:r w:rsidRPr="00A968B0">
              <w:rPr>
                <w:sz w:val="24"/>
                <w:szCs w:val="24"/>
              </w:rPr>
              <w:t>. plinova</w:t>
            </w:r>
          </w:p>
        </w:tc>
      </w:tr>
      <w:tr w:rsidR="005C4071" w:rsidRPr="00A968B0" w14:paraId="2DD3C102" w14:textId="77777777" w:rsidTr="005B3136">
        <w:trPr>
          <w:trHeight w:val="284"/>
        </w:trPr>
        <w:tc>
          <w:tcPr>
            <w:tcW w:w="5404" w:type="dxa"/>
            <w:gridSpan w:val="8"/>
            <w:vMerge/>
            <w:vAlign w:val="center"/>
          </w:tcPr>
          <w:p w14:paraId="26A81828" w14:textId="77777777" w:rsidR="005C4071" w:rsidRPr="00A968B0" w:rsidRDefault="005C4071" w:rsidP="005C4071">
            <w:pPr>
              <w:spacing w:line="240" w:lineRule="auto"/>
              <w:rPr>
                <w:sz w:val="24"/>
                <w:szCs w:val="24"/>
              </w:rPr>
            </w:pPr>
          </w:p>
        </w:tc>
        <w:tc>
          <w:tcPr>
            <w:tcW w:w="1721" w:type="dxa"/>
            <w:gridSpan w:val="6"/>
            <w:vAlign w:val="center"/>
          </w:tcPr>
          <w:p w14:paraId="19B36FA1" w14:textId="0DD06F7C" w:rsidR="005C4071" w:rsidRPr="00A968B0" w:rsidRDefault="00960CA3" w:rsidP="005C4071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6</w:t>
            </w:r>
            <w:r w:rsidR="005C4071" w:rsidRPr="00A968B0">
              <w:rPr>
                <w:sz w:val="24"/>
                <w:szCs w:val="24"/>
              </w:rPr>
              <w:t>.2.</w:t>
            </w:r>
          </w:p>
          <w:p w14:paraId="13CE36B4" w14:textId="77777777" w:rsidR="005C4071" w:rsidRPr="00A968B0" w:rsidRDefault="005C4071" w:rsidP="005C4071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azivni (%):</w:t>
            </w:r>
          </w:p>
        </w:tc>
        <w:tc>
          <w:tcPr>
            <w:tcW w:w="2339" w:type="dxa"/>
            <w:gridSpan w:val="5"/>
            <w:vAlign w:val="center"/>
          </w:tcPr>
          <w:p w14:paraId="6915483E" w14:textId="105194DB" w:rsidR="005C4071" w:rsidRPr="00A968B0" w:rsidRDefault="00960CA3" w:rsidP="005C4071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6</w:t>
            </w:r>
            <w:r w:rsidR="005C4071" w:rsidRPr="00A968B0">
              <w:rPr>
                <w:sz w:val="24"/>
                <w:szCs w:val="24"/>
              </w:rPr>
              <w:t>.3.</w:t>
            </w:r>
          </w:p>
          <w:p w14:paraId="70815CD8" w14:textId="77777777" w:rsidR="005C4071" w:rsidRPr="00A968B0" w:rsidRDefault="005C4071" w:rsidP="005C4071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Izmjereni (%):</w:t>
            </w:r>
          </w:p>
        </w:tc>
      </w:tr>
      <w:tr w:rsidR="005C4071" w:rsidRPr="00A968B0" w14:paraId="51E6DE0C" w14:textId="77777777" w:rsidTr="005B3136">
        <w:trPr>
          <w:trHeight w:val="397"/>
        </w:trPr>
        <w:tc>
          <w:tcPr>
            <w:tcW w:w="959" w:type="dxa"/>
            <w:vAlign w:val="center"/>
          </w:tcPr>
          <w:p w14:paraId="2FA02AFE" w14:textId="77777777" w:rsidR="005C4071" w:rsidRPr="00A968B0" w:rsidRDefault="005C4071" w:rsidP="005C4071">
            <w:pPr>
              <w:spacing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  <w:tc>
          <w:tcPr>
            <w:tcW w:w="4445" w:type="dxa"/>
            <w:gridSpan w:val="7"/>
            <w:vAlign w:val="center"/>
          </w:tcPr>
          <w:p w14:paraId="2E9E0DC5" w14:textId="77777777" w:rsidR="005C4071" w:rsidRPr="00A968B0" w:rsidRDefault="005C4071" w:rsidP="005C4071">
            <w:pPr>
              <w:spacing w:line="240" w:lineRule="auto"/>
              <w:rPr>
                <w:sz w:val="24"/>
                <w:szCs w:val="24"/>
              </w:rPr>
            </w:pPr>
          </w:p>
        </w:tc>
        <w:tc>
          <w:tcPr>
            <w:tcW w:w="1721" w:type="dxa"/>
            <w:gridSpan w:val="6"/>
            <w:vAlign w:val="center"/>
          </w:tcPr>
          <w:p w14:paraId="0082FA97" w14:textId="77777777" w:rsidR="005C4071" w:rsidRPr="00A968B0" w:rsidRDefault="005C4071" w:rsidP="005C4071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  <w:tc>
          <w:tcPr>
            <w:tcW w:w="2339" w:type="dxa"/>
            <w:gridSpan w:val="5"/>
            <w:vAlign w:val="center"/>
          </w:tcPr>
          <w:p w14:paraId="3BD412ED" w14:textId="77777777" w:rsidR="005C4071" w:rsidRPr="00A968B0" w:rsidRDefault="005C4071" w:rsidP="005C4071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</w:tr>
      <w:tr w:rsidR="005C4071" w:rsidRPr="00A968B0" w14:paraId="49B4BD1A" w14:textId="77777777" w:rsidTr="005B3136">
        <w:trPr>
          <w:trHeight w:val="579"/>
        </w:trPr>
        <w:tc>
          <w:tcPr>
            <w:tcW w:w="9464" w:type="dxa"/>
            <w:gridSpan w:val="19"/>
            <w:vAlign w:val="center"/>
          </w:tcPr>
          <w:p w14:paraId="7781CD7A" w14:textId="5C8F4A95" w:rsidR="005C4071" w:rsidRPr="00A968B0" w:rsidRDefault="00960CA3" w:rsidP="005C4071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lastRenderedPageBreak/>
              <w:t>7</w:t>
            </w:r>
            <w:r w:rsidR="005C4071" w:rsidRPr="00A968B0">
              <w:rPr>
                <w:b/>
                <w:sz w:val="24"/>
                <w:szCs w:val="24"/>
              </w:rPr>
              <w:t>. Podaci o gorivu korištenom u procesu proizvodnje i/ili izgaranja i podaci o ispuštanjima onečišćujućih tvari</w:t>
            </w:r>
          </w:p>
        </w:tc>
      </w:tr>
      <w:tr w:rsidR="005C4071" w:rsidRPr="00A968B0" w14:paraId="5ACE305D" w14:textId="77777777" w:rsidTr="005B3136">
        <w:trPr>
          <w:trHeight w:val="915"/>
        </w:trPr>
        <w:tc>
          <w:tcPr>
            <w:tcW w:w="959" w:type="dxa"/>
            <w:vAlign w:val="center"/>
          </w:tcPr>
          <w:p w14:paraId="35C76AFC" w14:textId="002D2B3F" w:rsidR="005C4071" w:rsidRPr="00A968B0" w:rsidRDefault="00960CA3" w:rsidP="005C4071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7</w:t>
            </w:r>
            <w:r w:rsidR="005C4071" w:rsidRPr="00A968B0">
              <w:rPr>
                <w:sz w:val="24"/>
                <w:szCs w:val="24"/>
              </w:rPr>
              <w:t>.1.</w:t>
            </w:r>
          </w:p>
          <w:p w14:paraId="3E600589" w14:textId="77777777" w:rsidR="005C4071" w:rsidRPr="00A968B0" w:rsidRDefault="005C4071" w:rsidP="005C4071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Šifra goriva</w:t>
            </w:r>
          </w:p>
        </w:tc>
        <w:tc>
          <w:tcPr>
            <w:tcW w:w="2977" w:type="dxa"/>
            <w:gridSpan w:val="4"/>
            <w:vAlign w:val="center"/>
          </w:tcPr>
          <w:p w14:paraId="04C13742" w14:textId="5FE0BFB0" w:rsidR="005C4071" w:rsidRPr="00A968B0" w:rsidRDefault="00960CA3" w:rsidP="005C4071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7</w:t>
            </w:r>
            <w:r w:rsidR="005C4071" w:rsidRPr="00A968B0">
              <w:rPr>
                <w:sz w:val="24"/>
                <w:szCs w:val="24"/>
              </w:rPr>
              <w:t>.2.</w:t>
            </w:r>
          </w:p>
          <w:p w14:paraId="03719454" w14:textId="0C9932AA" w:rsidR="005C4071" w:rsidRPr="00A968B0" w:rsidRDefault="005C4071" w:rsidP="005C4071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aziv goriva</w:t>
            </w:r>
            <w:r w:rsidR="00BC4036" w:rsidRPr="00A968B0">
              <w:rPr>
                <w:sz w:val="24"/>
                <w:szCs w:val="24"/>
              </w:rPr>
              <w:t>/otpada</w:t>
            </w:r>
            <w:r w:rsidR="002F648E" w:rsidRPr="00A968B0">
              <w:rPr>
                <w:sz w:val="24"/>
                <w:szCs w:val="24"/>
              </w:rPr>
              <w:t xml:space="preserve"> (</w:t>
            </w:r>
            <w:proofErr w:type="spellStart"/>
            <w:r w:rsidR="002F648E" w:rsidRPr="00A968B0">
              <w:rPr>
                <w:sz w:val="24"/>
                <w:szCs w:val="24"/>
              </w:rPr>
              <w:t>KBO</w:t>
            </w:r>
            <w:proofErr w:type="spellEnd"/>
            <w:r w:rsidR="002F648E" w:rsidRPr="00A968B0">
              <w:rPr>
                <w:sz w:val="24"/>
                <w:szCs w:val="24"/>
              </w:rPr>
              <w:t>)</w:t>
            </w:r>
          </w:p>
        </w:tc>
        <w:tc>
          <w:tcPr>
            <w:tcW w:w="1701" w:type="dxa"/>
            <w:gridSpan w:val="4"/>
            <w:vAlign w:val="center"/>
          </w:tcPr>
          <w:p w14:paraId="37541A95" w14:textId="4C26BECC" w:rsidR="005C4071" w:rsidRPr="00A968B0" w:rsidRDefault="00960CA3" w:rsidP="005C4071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7</w:t>
            </w:r>
            <w:r w:rsidR="005C4071" w:rsidRPr="00A968B0">
              <w:rPr>
                <w:sz w:val="24"/>
                <w:szCs w:val="24"/>
              </w:rPr>
              <w:t>.3.</w:t>
            </w:r>
          </w:p>
          <w:p w14:paraId="308C8538" w14:textId="77777777" w:rsidR="005C4071" w:rsidRPr="00A968B0" w:rsidRDefault="005C4071" w:rsidP="005C4071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otrošeno</w:t>
            </w:r>
          </w:p>
          <w:p w14:paraId="19DF8CF0" w14:textId="047CB9A2" w:rsidR="005C4071" w:rsidRPr="00A968B0" w:rsidRDefault="00BC4036" w:rsidP="005C4071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G</w:t>
            </w:r>
            <w:r w:rsidR="005C4071" w:rsidRPr="00A968B0">
              <w:rPr>
                <w:sz w:val="24"/>
                <w:szCs w:val="24"/>
              </w:rPr>
              <w:t>oriva</w:t>
            </w:r>
            <w:r w:rsidRPr="00A968B0">
              <w:rPr>
                <w:sz w:val="24"/>
                <w:szCs w:val="24"/>
              </w:rPr>
              <w:t>/otpada</w:t>
            </w:r>
          </w:p>
        </w:tc>
        <w:tc>
          <w:tcPr>
            <w:tcW w:w="567" w:type="dxa"/>
            <w:gridSpan w:val="2"/>
            <w:vAlign w:val="center"/>
          </w:tcPr>
          <w:p w14:paraId="302E93A1" w14:textId="057263A4" w:rsidR="005C4071" w:rsidRPr="00A968B0" w:rsidRDefault="00960CA3" w:rsidP="005C4071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7</w:t>
            </w:r>
            <w:r w:rsidR="005C4071" w:rsidRPr="00A968B0">
              <w:rPr>
                <w:sz w:val="24"/>
                <w:szCs w:val="24"/>
              </w:rPr>
              <w:t>.4.</w:t>
            </w:r>
          </w:p>
          <w:p w14:paraId="05E2430F" w14:textId="77777777" w:rsidR="005C4071" w:rsidRPr="00A968B0" w:rsidRDefault="00CD56B2" w:rsidP="005C4071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Mj. jed.</w:t>
            </w:r>
          </w:p>
        </w:tc>
        <w:tc>
          <w:tcPr>
            <w:tcW w:w="1559" w:type="dxa"/>
            <w:gridSpan w:val="4"/>
            <w:vAlign w:val="center"/>
          </w:tcPr>
          <w:p w14:paraId="5433596F" w14:textId="106541A7" w:rsidR="005C4071" w:rsidRPr="00A968B0" w:rsidRDefault="00960CA3" w:rsidP="005C4071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7</w:t>
            </w:r>
            <w:r w:rsidR="005C4071" w:rsidRPr="00A968B0">
              <w:rPr>
                <w:sz w:val="24"/>
                <w:szCs w:val="24"/>
              </w:rPr>
              <w:t>.5.</w:t>
            </w:r>
          </w:p>
          <w:p w14:paraId="50FAE000" w14:textId="77777777" w:rsidR="005C4071" w:rsidRPr="00A968B0" w:rsidRDefault="005C4071" w:rsidP="005C4071">
            <w:pPr>
              <w:spacing w:line="240" w:lineRule="auto"/>
              <w:jc w:val="center"/>
              <w:rPr>
                <w:sz w:val="24"/>
                <w:szCs w:val="24"/>
                <w:vertAlign w:val="superscript"/>
              </w:rPr>
            </w:pPr>
            <w:r w:rsidRPr="00A968B0">
              <w:rPr>
                <w:sz w:val="24"/>
                <w:szCs w:val="24"/>
              </w:rPr>
              <w:t>Donja ogrjevna vrijednost goriva (kJ/kg)</w:t>
            </w:r>
            <w:r w:rsidRPr="00A968B0">
              <w:rPr>
                <w:sz w:val="24"/>
                <w:szCs w:val="24"/>
                <w:vertAlign w:val="superscript"/>
              </w:rPr>
              <w:t>1</w:t>
            </w:r>
            <w:r w:rsidRPr="00A968B0">
              <w:rPr>
                <w:sz w:val="24"/>
                <w:szCs w:val="24"/>
              </w:rPr>
              <w:t>;(kJ/</w:t>
            </w:r>
            <w:proofErr w:type="spellStart"/>
            <w:r w:rsidRPr="00A968B0">
              <w:rPr>
                <w:sz w:val="24"/>
                <w:szCs w:val="24"/>
              </w:rPr>
              <w:t>m</w:t>
            </w:r>
            <w:r w:rsidRPr="00A968B0">
              <w:rPr>
                <w:sz w:val="24"/>
                <w:szCs w:val="24"/>
                <w:vertAlign w:val="superscript"/>
              </w:rPr>
              <w:t>3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  <w:r w:rsidRPr="00A968B0">
              <w:rPr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850" w:type="dxa"/>
            <w:gridSpan w:val="3"/>
            <w:vAlign w:val="center"/>
          </w:tcPr>
          <w:p w14:paraId="43703053" w14:textId="17946A8E" w:rsidR="005C4071" w:rsidRPr="00A968B0" w:rsidRDefault="00960CA3" w:rsidP="005C4071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7</w:t>
            </w:r>
            <w:r w:rsidR="005C4071" w:rsidRPr="00A968B0">
              <w:rPr>
                <w:sz w:val="24"/>
                <w:szCs w:val="24"/>
              </w:rPr>
              <w:t>.6.</w:t>
            </w:r>
          </w:p>
          <w:p w14:paraId="41FAAF34" w14:textId="77777777" w:rsidR="005C4071" w:rsidRPr="00A968B0" w:rsidRDefault="005C4071" w:rsidP="005C4071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Udio sumpora (mas.%)</w:t>
            </w:r>
          </w:p>
        </w:tc>
        <w:tc>
          <w:tcPr>
            <w:tcW w:w="851" w:type="dxa"/>
            <w:vAlign w:val="center"/>
          </w:tcPr>
          <w:p w14:paraId="49202991" w14:textId="33C8769E" w:rsidR="005C4071" w:rsidRPr="00A968B0" w:rsidRDefault="00960CA3" w:rsidP="005C4071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7</w:t>
            </w:r>
            <w:r w:rsidR="005C4071" w:rsidRPr="00A968B0">
              <w:rPr>
                <w:sz w:val="24"/>
                <w:szCs w:val="24"/>
              </w:rPr>
              <w:t>.7.</w:t>
            </w:r>
          </w:p>
          <w:p w14:paraId="71E78B0C" w14:textId="77777777" w:rsidR="005C4071" w:rsidRPr="00A968B0" w:rsidRDefault="005C4071" w:rsidP="005C4071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Udio pepela (mas.%)</w:t>
            </w:r>
          </w:p>
        </w:tc>
      </w:tr>
      <w:tr w:rsidR="005C4071" w:rsidRPr="00A968B0" w14:paraId="24AAC3AC" w14:textId="77777777" w:rsidTr="005B3136">
        <w:trPr>
          <w:trHeight w:val="397"/>
        </w:trPr>
        <w:tc>
          <w:tcPr>
            <w:tcW w:w="959" w:type="dxa"/>
            <w:tcBorders>
              <w:bottom w:val="single" w:sz="8" w:space="0" w:color="auto"/>
            </w:tcBorders>
            <w:vAlign w:val="center"/>
          </w:tcPr>
          <w:p w14:paraId="332233EE" w14:textId="77777777" w:rsidR="005C4071" w:rsidRPr="00A968B0" w:rsidRDefault="005C4071" w:rsidP="005C4071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  <w:p w14:paraId="422F0AA0" w14:textId="77777777" w:rsidR="005C4071" w:rsidRPr="00A968B0" w:rsidRDefault="005C4071" w:rsidP="005C4071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  <w:p w14:paraId="21B77BD0" w14:textId="77777777" w:rsidR="005C4071" w:rsidRPr="00A968B0" w:rsidRDefault="005C4071" w:rsidP="005C4071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977" w:type="dxa"/>
            <w:gridSpan w:val="4"/>
            <w:tcBorders>
              <w:bottom w:val="single" w:sz="8" w:space="0" w:color="auto"/>
            </w:tcBorders>
            <w:vAlign w:val="center"/>
          </w:tcPr>
          <w:p w14:paraId="17158C51" w14:textId="77777777" w:rsidR="005C4071" w:rsidRPr="00A968B0" w:rsidRDefault="005C4071" w:rsidP="005C4071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701" w:type="dxa"/>
            <w:gridSpan w:val="4"/>
            <w:tcBorders>
              <w:bottom w:val="single" w:sz="8" w:space="0" w:color="auto"/>
            </w:tcBorders>
            <w:vAlign w:val="center"/>
          </w:tcPr>
          <w:p w14:paraId="30B4CA48" w14:textId="77777777" w:rsidR="005C4071" w:rsidRPr="00A968B0" w:rsidRDefault="005C4071" w:rsidP="005C4071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567" w:type="dxa"/>
            <w:gridSpan w:val="2"/>
            <w:tcBorders>
              <w:bottom w:val="single" w:sz="8" w:space="0" w:color="auto"/>
            </w:tcBorders>
            <w:vAlign w:val="center"/>
          </w:tcPr>
          <w:p w14:paraId="22C0F13E" w14:textId="77777777" w:rsidR="005C4071" w:rsidRPr="00A968B0" w:rsidRDefault="00DE6FCC" w:rsidP="005C4071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  <w:tc>
          <w:tcPr>
            <w:tcW w:w="1559" w:type="dxa"/>
            <w:gridSpan w:val="4"/>
            <w:tcBorders>
              <w:bottom w:val="single" w:sz="8" w:space="0" w:color="auto"/>
            </w:tcBorders>
            <w:vAlign w:val="center"/>
          </w:tcPr>
          <w:p w14:paraId="5EF39D21" w14:textId="77777777" w:rsidR="005C4071" w:rsidRPr="00A968B0" w:rsidRDefault="005C4071" w:rsidP="005C4071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850" w:type="dxa"/>
            <w:gridSpan w:val="3"/>
            <w:tcBorders>
              <w:bottom w:val="single" w:sz="8" w:space="0" w:color="auto"/>
            </w:tcBorders>
            <w:vAlign w:val="center"/>
          </w:tcPr>
          <w:p w14:paraId="42DFF160" w14:textId="77777777" w:rsidR="005C4071" w:rsidRPr="00A968B0" w:rsidRDefault="005C4071" w:rsidP="005C4071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851" w:type="dxa"/>
            <w:tcBorders>
              <w:bottom w:val="single" w:sz="8" w:space="0" w:color="auto"/>
            </w:tcBorders>
            <w:vAlign w:val="center"/>
          </w:tcPr>
          <w:p w14:paraId="243BC96B" w14:textId="77777777" w:rsidR="005C4071" w:rsidRPr="00A968B0" w:rsidRDefault="005C4071" w:rsidP="005C4071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CD56B2" w:rsidRPr="00A968B0" w14:paraId="0992E35E" w14:textId="77777777" w:rsidTr="005B3136">
        <w:trPr>
          <w:trHeight w:val="175"/>
        </w:trPr>
        <w:tc>
          <w:tcPr>
            <w:tcW w:w="9464" w:type="dxa"/>
            <w:gridSpan w:val="19"/>
            <w:tcBorders>
              <w:left w:val="nil"/>
              <w:right w:val="nil"/>
            </w:tcBorders>
            <w:vAlign w:val="center"/>
          </w:tcPr>
          <w:p w14:paraId="462160FF" w14:textId="77777777" w:rsidR="00CD56B2" w:rsidRPr="00A968B0" w:rsidRDefault="00CD56B2" w:rsidP="00CD56B2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i/>
                <w:sz w:val="24"/>
                <w:szCs w:val="24"/>
                <w:vertAlign w:val="superscript"/>
              </w:rPr>
              <w:t>1</w:t>
            </w:r>
            <w:r w:rsidRPr="00A968B0">
              <w:rPr>
                <w:i/>
                <w:sz w:val="24"/>
                <w:szCs w:val="24"/>
              </w:rPr>
              <w:t xml:space="preserve"> kruta i tekuća goriva; </w:t>
            </w:r>
            <w:r w:rsidRPr="00A968B0">
              <w:rPr>
                <w:i/>
                <w:sz w:val="24"/>
                <w:szCs w:val="24"/>
                <w:vertAlign w:val="superscript"/>
              </w:rPr>
              <w:t>2</w:t>
            </w:r>
            <w:r w:rsidRPr="00A968B0">
              <w:rPr>
                <w:i/>
                <w:sz w:val="24"/>
                <w:szCs w:val="24"/>
              </w:rPr>
              <w:t xml:space="preserve"> plinovita goriva</w:t>
            </w:r>
          </w:p>
        </w:tc>
      </w:tr>
      <w:tr w:rsidR="00C20167" w:rsidRPr="00A968B0" w14:paraId="79F73AF7" w14:textId="77777777" w:rsidTr="005B3136">
        <w:trPr>
          <w:trHeight w:val="397"/>
        </w:trPr>
        <w:tc>
          <w:tcPr>
            <w:tcW w:w="959" w:type="dxa"/>
            <w:vMerge w:val="restart"/>
            <w:vAlign w:val="center"/>
          </w:tcPr>
          <w:p w14:paraId="6329409F" w14:textId="77777777" w:rsidR="00C20167" w:rsidRPr="00A968B0" w:rsidRDefault="00C20167" w:rsidP="00C20167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  <w:p w14:paraId="40A10BCC" w14:textId="2C7B6B9C" w:rsidR="00C20167" w:rsidRPr="00A968B0" w:rsidRDefault="00960CA3" w:rsidP="00C20167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7</w:t>
            </w:r>
            <w:r w:rsidR="00CD56B2" w:rsidRPr="00A968B0">
              <w:rPr>
                <w:sz w:val="24"/>
                <w:szCs w:val="24"/>
              </w:rPr>
              <w:t xml:space="preserve">.8. </w:t>
            </w:r>
            <w:r w:rsidR="00C20167" w:rsidRPr="00A968B0">
              <w:rPr>
                <w:sz w:val="24"/>
                <w:szCs w:val="24"/>
              </w:rPr>
              <w:t>Šifra</w:t>
            </w:r>
          </w:p>
          <w:p w14:paraId="7D4E6A7F" w14:textId="77777777" w:rsidR="00C20167" w:rsidRPr="00A968B0" w:rsidRDefault="00C20167" w:rsidP="00C20167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  <w:vMerge w:val="restart"/>
            <w:vAlign w:val="center"/>
          </w:tcPr>
          <w:p w14:paraId="44587EBA" w14:textId="15DBFBD8" w:rsidR="00C20167" w:rsidRPr="00A968B0" w:rsidRDefault="00960CA3" w:rsidP="00C20167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7</w:t>
            </w:r>
            <w:r w:rsidR="00CD56B2" w:rsidRPr="00A968B0">
              <w:rPr>
                <w:sz w:val="24"/>
                <w:szCs w:val="24"/>
              </w:rPr>
              <w:t xml:space="preserve">.9. </w:t>
            </w:r>
            <w:proofErr w:type="spellStart"/>
            <w:r w:rsidR="00C20167" w:rsidRPr="00A968B0">
              <w:rPr>
                <w:sz w:val="24"/>
                <w:szCs w:val="24"/>
              </w:rPr>
              <w:t>CAS</w:t>
            </w:r>
            <w:proofErr w:type="spellEnd"/>
          </w:p>
          <w:p w14:paraId="12027153" w14:textId="77777777" w:rsidR="00C20167" w:rsidRPr="00A968B0" w:rsidRDefault="00C20167" w:rsidP="00C20167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985" w:type="dxa"/>
            <w:gridSpan w:val="3"/>
            <w:vMerge w:val="restart"/>
            <w:vAlign w:val="center"/>
          </w:tcPr>
          <w:p w14:paraId="02C24922" w14:textId="33593B7A" w:rsidR="00C20167" w:rsidRPr="00A968B0" w:rsidRDefault="00960CA3" w:rsidP="00C20167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7</w:t>
            </w:r>
            <w:r w:rsidR="00CD56B2" w:rsidRPr="00A968B0">
              <w:rPr>
                <w:sz w:val="24"/>
                <w:szCs w:val="24"/>
              </w:rPr>
              <w:t xml:space="preserve">.10. </w:t>
            </w:r>
            <w:r w:rsidR="00C20167" w:rsidRPr="00A968B0">
              <w:rPr>
                <w:sz w:val="24"/>
                <w:szCs w:val="24"/>
              </w:rPr>
              <w:t>Onečišćujuća tvar</w:t>
            </w:r>
          </w:p>
          <w:p w14:paraId="727C57DE" w14:textId="77777777" w:rsidR="00C20167" w:rsidRPr="00A968B0" w:rsidRDefault="00C20167" w:rsidP="00C20167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976" w:type="dxa"/>
            <w:gridSpan w:val="8"/>
            <w:vAlign w:val="center"/>
          </w:tcPr>
          <w:p w14:paraId="2743DA89" w14:textId="77777777" w:rsidR="00C20167" w:rsidRPr="00A968B0" w:rsidRDefault="00C20167" w:rsidP="00D66FB4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Metoda određivanja</w:t>
            </w:r>
          </w:p>
        </w:tc>
        <w:tc>
          <w:tcPr>
            <w:tcW w:w="2552" w:type="dxa"/>
            <w:gridSpan w:val="6"/>
            <w:vAlign w:val="center"/>
          </w:tcPr>
          <w:p w14:paraId="71238020" w14:textId="77777777" w:rsidR="00C20167" w:rsidRPr="00A968B0" w:rsidRDefault="00C20167" w:rsidP="00D66FB4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Količina ispuštanja (kg/god)</w:t>
            </w:r>
          </w:p>
        </w:tc>
      </w:tr>
      <w:tr w:rsidR="00CD56B2" w:rsidRPr="00A968B0" w14:paraId="60D391CA" w14:textId="77777777" w:rsidTr="005B3136">
        <w:trPr>
          <w:trHeight w:val="397"/>
        </w:trPr>
        <w:tc>
          <w:tcPr>
            <w:tcW w:w="959" w:type="dxa"/>
            <w:vMerge/>
            <w:vAlign w:val="center"/>
          </w:tcPr>
          <w:p w14:paraId="1C9E12F0" w14:textId="77777777" w:rsidR="00CD56B2" w:rsidRPr="00A968B0" w:rsidRDefault="00CD56B2" w:rsidP="00C20167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  <w:vMerge/>
            <w:vAlign w:val="center"/>
          </w:tcPr>
          <w:p w14:paraId="774948BE" w14:textId="77777777" w:rsidR="00CD56B2" w:rsidRPr="00A968B0" w:rsidRDefault="00CD56B2" w:rsidP="00C20167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985" w:type="dxa"/>
            <w:gridSpan w:val="3"/>
            <w:vMerge/>
            <w:vAlign w:val="center"/>
          </w:tcPr>
          <w:p w14:paraId="51788CC5" w14:textId="77777777" w:rsidR="00CD56B2" w:rsidRPr="00A968B0" w:rsidRDefault="00CD56B2" w:rsidP="00C20167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850" w:type="dxa"/>
            <w:gridSpan w:val="2"/>
            <w:vAlign w:val="center"/>
          </w:tcPr>
          <w:p w14:paraId="18BD4333" w14:textId="014B7F08" w:rsidR="00E93D4D" w:rsidRPr="00A968B0" w:rsidRDefault="00960CA3" w:rsidP="00CD56B2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7</w:t>
            </w:r>
            <w:r w:rsidR="00CD56B2" w:rsidRPr="00A968B0">
              <w:rPr>
                <w:sz w:val="24"/>
                <w:szCs w:val="24"/>
              </w:rPr>
              <w:t xml:space="preserve">.11. </w:t>
            </w:r>
          </w:p>
          <w:p w14:paraId="2FC7C901" w14:textId="77777777" w:rsidR="00CD56B2" w:rsidRPr="00A968B0" w:rsidRDefault="00CD56B2" w:rsidP="00DE6FCC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E</w:t>
            </w:r>
            <w:r w:rsidR="00DE6FCC" w:rsidRPr="00A968B0">
              <w:rPr>
                <w:sz w:val="24"/>
                <w:szCs w:val="24"/>
              </w:rPr>
              <w:t>misijski faktor (</w:t>
            </w:r>
            <w:proofErr w:type="spellStart"/>
            <w:r w:rsidR="00DE6FCC" w:rsidRPr="00A968B0">
              <w:rPr>
                <w:sz w:val="24"/>
                <w:szCs w:val="24"/>
              </w:rPr>
              <w:t>kg</w:t>
            </w:r>
            <w:r w:rsidRPr="00A968B0">
              <w:rPr>
                <w:sz w:val="24"/>
                <w:szCs w:val="24"/>
              </w:rPr>
              <w:t>CO</w:t>
            </w:r>
            <w:r w:rsidRPr="00A968B0">
              <w:rPr>
                <w:sz w:val="24"/>
                <w:szCs w:val="24"/>
                <w:vertAlign w:val="subscript"/>
              </w:rPr>
              <w:t>2</w:t>
            </w:r>
            <w:proofErr w:type="spellEnd"/>
            <w:r w:rsidR="00DE6FCC" w:rsidRPr="00A968B0">
              <w:rPr>
                <w:sz w:val="24"/>
                <w:szCs w:val="24"/>
              </w:rPr>
              <w:t>/MJ)</w:t>
            </w:r>
          </w:p>
        </w:tc>
        <w:tc>
          <w:tcPr>
            <w:tcW w:w="851" w:type="dxa"/>
            <w:gridSpan w:val="2"/>
            <w:vAlign w:val="center"/>
          </w:tcPr>
          <w:p w14:paraId="1E76FE29" w14:textId="485502DD" w:rsidR="00CD56B2" w:rsidRPr="00A968B0" w:rsidRDefault="00960CA3" w:rsidP="00CD56B2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7</w:t>
            </w:r>
            <w:r w:rsidR="00CD56B2" w:rsidRPr="00A968B0">
              <w:rPr>
                <w:sz w:val="24"/>
                <w:szCs w:val="24"/>
              </w:rPr>
              <w:t>.12.</w:t>
            </w:r>
          </w:p>
          <w:p w14:paraId="560139B8" w14:textId="77777777" w:rsidR="00CD56B2" w:rsidRPr="00A968B0" w:rsidRDefault="00CD56B2" w:rsidP="00CD56B2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Osnova</w:t>
            </w:r>
          </w:p>
        </w:tc>
        <w:tc>
          <w:tcPr>
            <w:tcW w:w="1275" w:type="dxa"/>
            <w:gridSpan w:val="4"/>
            <w:vAlign w:val="center"/>
          </w:tcPr>
          <w:p w14:paraId="081024FC" w14:textId="005BB188" w:rsidR="00CD56B2" w:rsidRPr="00A968B0" w:rsidRDefault="00960CA3" w:rsidP="00C20167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7</w:t>
            </w:r>
            <w:r w:rsidR="00CD56B2" w:rsidRPr="00A968B0">
              <w:rPr>
                <w:sz w:val="24"/>
                <w:szCs w:val="24"/>
              </w:rPr>
              <w:t>.13. Metoda:</w:t>
            </w:r>
          </w:p>
        </w:tc>
        <w:tc>
          <w:tcPr>
            <w:tcW w:w="1418" w:type="dxa"/>
            <w:gridSpan w:val="4"/>
            <w:vAlign w:val="center"/>
          </w:tcPr>
          <w:p w14:paraId="6E67828E" w14:textId="58B653CB" w:rsidR="00CD56B2" w:rsidRPr="00A968B0" w:rsidRDefault="00960CA3" w:rsidP="00C20167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7</w:t>
            </w:r>
            <w:r w:rsidR="00CD56B2" w:rsidRPr="00A968B0">
              <w:rPr>
                <w:sz w:val="24"/>
                <w:szCs w:val="24"/>
              </w:rPr>
              <w:t>.14</w:t>
            </w:r>
          </w:p>
          <w:p w14:paraId="14086578" w14:textId="77777777" w:rsidR="00CD56B2" w:rsidRPr="00A968B0" w:rsidRDefault="00CD56B2" w:rsidP="00C20167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Ukupna</w:t>
            </w:r>
          </w:p>
        </w:tc>
        <w:tc>
          <w:tcPr>
            <w:tcW w:w="1134" w:type="dxa"/>
            <w:gridSpan w:val="2"/>
            <w:vAlign w:val="center"/>
          </w:tcPr>
          <w:p w14:paraId="21296504" w14:textId="65B98516" w:rsidR="00CD56B2" w:rsidRPr="00A968B0" w:rsidRDefault="00960CA3" w:rsidP="00C20167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7</w:t>
            </w:r>
            <w:r w:rsidR="00CD56B2" w:rsidRPr="00A968B0">
              <w:rPr>
                <w:sz w:val="24"/>
                <w:szCs w:val="24"/>
              </w:rPr>
              <w:t>.15.</w:t>
            </w:r>
          </w:p>
          <w:p w14:paraId="4C151BAD" w14:textId="77777777" w:rsidR="00CD56B2" w:rsidRPr="00A968B0" w:rsidRDefault="00CD56B2" w:rsidP="00C20167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Uslijed iznenadnih događaja</w:t>
            </w:r>
          </w:p>
        </w:tc>
      </w:tr>
      <w:tr w:rsidR="00CD56B2" w:rsidRPr="00A968B0" w14:paraId="36DA3A43" w14:textId="77777777" w:rsidTr="005B3136">
        <w:trPr>
          <w:trHeight w:val="397"/>
        </w:trPr>
        <w:tc>
          <w:tcPr>
            <w:tcW w:w="959" w:type="dxa"/>
            <w:vAlign w:val="center"/>
          </w:tcPr>
          <w:p w14:paraId="2F8CD956" w14:textId="19338C43" w:rsidR="00CD56B2" w:rsidRPr="00A968B0" w:rsidRDefault="00CD56B2" w:rsidP="00C20167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497A81BF" w14:textId="6998B610" w:rsidR="00CD56B2" w:rsidRPr="00A968B0" w:rsidRDefault="00CD56B2" w:rsidP="00C20167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985" w:type="dxa"/>
            <w:gridSpan w:val="3"/>
            <w:vAlign w:val="center"/>
          </w:tcPr>
          <w:p w14:paraId="7BD05D7E" w14:textId="0CF8A121" w:rsidR="00CD56B2" w:rsidRPr="00A968B0" w:rsidRDefault="00CD56B2" w:rsidP="00C20167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850" w:type="dxa"/>
            <w:gridSpan w:val="2"/>
            <w:vAlign w:val="center"/>
          </w:tcPr>
          <w:p w14:paraId="039F9434" w14:textId="0681F2B7" w:rsidR="00CD56B2" w:rsidRPr="00A968B0" w:rsidRDefault="00CD56B2" w:rsidP="00C20167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851" w:type="dxa"/>
            <w:gridSpan w:val="2"/>
            <w:vAlign w:val="center"/>
          </w:tcPr>
          <w:p w14:paraId="1C0531E2" w14:textId="77777777" w:rsidR="00CD56B2" w:rsidRPr="00A968B0" w:rsidRDefault="00CD56B2" w:rsidP="00C20167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275" w:type="dxa"/>
            <w:gridSpan w:val="4"/>
            <w:vAlign w:val="center"/>
          </w:tcPr>
          <w:p w14:paraId="0E577E46" w14:textId="77777777" w:rsidR="00CD56B2" w:rsidRPr="00A968B0" w:rsidRDefault="00CD56B2" w:rsidP="00C20167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418" w:type="dxa"/>
            <w:gridSpan w:val="4"/>
            <w:vAlign w:val="center"/>
          </w:tcPr>
          <w:p w14:paraId="4D940EBB" w14:textId="77777777" w:rsidR="00CD56B2" w:rsidRPr="00A968B0" w:rsidRDefault="00CD56B2" w:rsidP="00C20167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134" w:type="dxa"/>
            <w:gridSpan w:val="2"/>
            <w:vAlign w:val="center"/>
          </w:tcPr>
          <w:p w14:paraId="44060AD4" w14:textId="77777777" w:rsidR="00CD56B2" w:rsidRPr="00A968B0" w:rsidRDefault="00CD56B2" w:rsidP="00C20167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FB266D" w:rsidRPr="00A968B0" w14:paraId="5FC385EB" w14:textId="77777777" w:rsidTr="00EA4365">
        <w:trPr>
          <w:trHeight w:val="397"/>
        </w:trPr>
        <w:tc>
          <w:tcPr>
            <w:tcW w:w="9464" w:type="dxa"/>
            <w:gridSpan w:val="19"/>
            <w:vAlign w:val="center"/>
          </w:tcPr>
          <w:p w14:paraId="54767717" w14:textId="77777777" w:rsidR="00FB266D" w:rsidRPr="00A968B0" w:rsidRDefault="00FB266D" w:rsidP="00EA4365">
            <w:pPr>
              <w:spacing w:line="240" w:lineRule="auto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8. Podaci o sirovinama (materijalima) i procesnim emisijama</w:t>
            </w:r>
          </w:p>
        </w:tc>
      </w:tr>
      <w:tr w:rsidR="00FB266D" w:rsidRPr="00A968B0" w14:paraId="38EC7F3F" w14:textId="77777777" w:rsidTr="00EA4365">
        <w:trPr>
          <w:trHeight w:val="162"/>
        </w:trPr>
        <w:tc>
          <w:tcPr>
            <w:tcW w:w="3369" w:type="dxa"/>
            <w:gridSpan w:val="4"/>
            <w:vAlign w:val="center"/>
          </w:tcPr>
          <w:p w14:paraId="6AF57D08" w14:textId="77777777" w:rsidR="00FB266D" w:rsidRPr="00A968B0" w:rsidRDefault="00FB266D" w:rsidP="00EA4365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8.1. Vrsta proizvodne sirovine (materijala):</w:t>
            </w:r>
          </w:p>
        </w:tc>
        <w:tc>
          <w:tcPr>
            <w:tcW w:w="3543" w:type="dxa"/>
            <w:gridSpan w:val="9"/>
            <w:vAlign w:val="center"/>
          </w:tcPr>
          <w:p w14:paraId="66CA94FD" w14:textId="77777777" w:rsidR="00FB266D" w:rsidRPr="00A968B0" w:rsidRDefault="00FB266D" w:rsidP="00EA4365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8.2. Količina sirovine (materijala)  (kg/god):</w:t>
            </w:r>
          </w:p>
        </w:tc>
        <w:tc>
          <w:tcPr>
            <w:tcW w:w="2552" w:type="dxa"/>
            <w:gridSpan w:val="6"/>
            <w:vAlign w:val="center"/>
          </w:tcPr>
          <w:p w14:paraId="04C29C22" w14:textId="77777777" w:rsidR="00FB266D" w:rsidRPr="00A968B0" w:rsidRDefault="00FB266D" w:rsidP="00EA4365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8.3. Emisijski faktor (</w:t>
            </w:r>
            <w:proofErr w:type="spellStart"/>
            <w:r w:rsidRPr="00A968B0">
              <w:rPr>
                <w:sz w:val="24"/>
                <w:szCs w:val="24"/>
              </w:rPr>
              <w:t>kgCO</w:t>
            </w:r>
            <w:r w:rsidRPr="00A968B0">
              <w:rPr>
                <w:sz w:val="24"/>
                <w:szCs w:val="24"/>
                <w:vertAlign w:val="subscript"/>
              </w:rPr>
              <w:t>2</w:t>
            </w:r>
            <w:proofErr w:type="spellEnd"/>
            <w:r w:rsidRPr="00A968B0">
              <w:rPr>
                <w:sz w:val="24"/>
                <w:szCs w:val="24"/>
              </w:rPr>
              <w:t>/kg):</w:t>
            </w:r>
          </w:p>
        </w:tc>
      </w:tr>
      <w:tr w:rsidR="00FB266D" w:rsidRPr="00A968B0" w14:paraId="7DEA7401" w14:textId="77777777" w:rsidTr="00EA4365">
        <w:trPr>
          <w:trHeight w:val="161"/>
        </w:trPr>
        <w:tc>
          <w:tcPr>
            <w:tcW w:w="3369" w:type="dxa"/>
            <w:gridSpan w:val="4"/>
            <w:vAlign w:val="center"/>
          </w:tcPr>
          <w:p w14:paraId="63DA64E2" w14:textId="77777777" w:rsidR="00FB266D" w:rsidRPr="00A968B0" w:rsidRDefault="00FB266D" w:rsidP="00EA4365">
            <w:pPr>
              <w:spacing w:line="240" w:lineRule="auto"/>
              <w:jc w:val="left"/>
              <w:rPr>
                <w:sz w:val="24"/>
                <w:szCs w:val="24"/>
              </w:rPr>
            </w:pPr>
          </w:p>
          <w:p w14:paraId="4C5D1981" w14:textId="77777777" w:rsidR="00FB266D" w:rsidRPr="00A968B0" w:rsidRDefault="00FB266D" w:rsidP="00EA4365">
            <w:pPr>
              <w:spacing w:line="240" w:lineRule="auto"/>
              <w:jc w:val="left"/>
              <w:rPr>
                <w:sz w:val="24"/>
                <w:szCs w:val="24"/>
              </w:rPr>
            </w:pPr>
          </w:p>
        </w:tc>
        <w:tc>
          <w:tcPr>
            <w:tcW w:w="3543" w:type="dxa"/>
            <w:gridSpan w:val="9"/>
            <w:vAlign w:val="center"/>
          </w:tcPr>
          <w:p w14:paraId="2AA836D1" w14:textId="77777777" w:rsidR="00FB266D" w:rsidRPr="00A968B0" w:rsidRDefault="00FB266D" w:rsidP="00EA4365">
            <w:pPr>
              <w:spacing w:line="240" w:lineRule="auto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gridSpan w:val="6"/>
            <w:vAlign w:val="center"/>
          </w:tcPr>
          <w:p w14:paraId="124BB84F" w14:textId="77777777" w:rsidR="00FB266D" w:rsidRPr="00A968B0" w:rsidRDefault="00FB266D" w:rsidP="00EA4365">
            <w:pPr>
              <w:spacing w:line="240" w:lineRule="auto"/>
              <w:jc w:val="left"/>
              <w:rPr>
                <w:sz w:val="24"/>
                <w:szCs w:val="24"/>
              </w:rPr>
            </w:pPr>
          </w:p>
        </w:tc>
      </w:tr>
      <w:tr w:rsidR="00FB266D" w:rsidRPr="00A968B0" w14:paraId="612C94BB" w14:textId="77777777" w:rsidTr="00EA4365">
        <w:trPr>
          <w:trHeight w:val="359"/>
        </w:trPr>
        <w:tc>
          <w:tcPr>
            <w:tcW w:w="959" w:type="dxa"/>
            <w:vMerge w:val="restart"/>
            <w:vAlign w:val="center"/>
          </w:tcPr>
          <w:p w14:paraId="26714B3E" w14:textId="77777777" w:rsidR="00FB266D" w:rsidRPr="00A968B0" w:rsidRDefault="00FB266D" w:rsidP="00EA4365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  <w:p w14:paraId="63604D2F" w14:textId="77777777" w:rsidR="00FB266D" w:rsidRPr="00A968B0" w:rsidRDefault="00FB266D" w:rsidP="00EA436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8.4. Šifra</w:t>
            </w:r>
          </w:p>
          <w:p w14:paraId="007DDEBE" w14:textId="77777777" w:rsidR="00FB266D" w:rsidRPr="00A968B0" w:rsidRDefault="00FB266D" w:rsidP="00EA4365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  <w:vMerge w:val="restart"/>
            <w:vAlign w:val="center"/>
          </w:tcPr>
          <w:p w14:paraId="77D6CA41" w14:textId="77777777" w:rsidR="00FB266D" w:rsidRPr="00A968B0" w:rsidRDefault="00FB266D" w:rsidP="00EA436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8.5. </w:t>
            </w:r>
            <w:proofErr w:type="spellStart"/>
            <w:r w:rsidRPr="00A968B0">
              <w:rPr>
                <w:sz w:val="24"/>
                <w:szCs w:val="24"/>
              </w:rPr>
              <w:t>CAS</w:t>
            </w:r>
            <w:proofErr w:type="spellEnd"/>
          </w:p>
          <w:p w14:paraId="061A1867" w14:textId="77777777" w:rsidR="00FB266D" w:rsidRPr="00A968B0" w:rsidRDefault="00FB266D" w:rsidP="00EA4365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985" w:type="dxa"/>
            <w:gridSpan w:val="3"/>
            <w:vMerge w:val="restart"/>
            <w:vAlign w:val="center"/>
          </w:tcPr>
          <w:p w14:paraId="3226DEF1" w14:textId="77777777" w:rsidR="00FB266D" w:rsidRPr="00A968B0" w:rsidRDefault="00FB266D" w:rsidP="00EA436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8.6. Onečišćujuća tvar</w:t>
            </w:r>
          </w:p>
          <w:p w14:paraId="18438DE2" w14:textId="77777777" w:rsidR="00FB266D" w:rsidRPr="00A968B0" w:rsidRDefault="00FB266D" w:rsidP="00EA4365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575" w:type="dxa"/>
            <w:gridSpan w:val="7"/>
            <w:vAlign w:val="center"/>
          </w:tcPr>
          <w:p w14:paraId="72A6D1C5" w14:textId="77777777" w:rsidR="00FB266D" w:rsidRPr="00A968B0" w:rsidRDefault="00FB266D" w:rsidP="00EA4365">
            <w:pPr>
              <w:spacing w:line="240" w:lineRule="auto"/>
              <w:jc w:val="center"/>
              <w:rPr>
                <w:strike/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Metoda određivanja</w:t>
            </w:r>
          </w:p>
        </w:tc>
        <w:tc>
          <w:tcPr>
            <w:tcW w:w="2953" w:type="dxa"/>
            <w:gridSpan w:val="7"/>
            <w:vAlign w:val="center"/>
          </w:tcPr>
          <w:p w14:paraId="04CA5507" w14:textId="77777777" w:rsidR="00FB266D" w:rsidRPr="00A968B0" w:rsidRDefault="00FB266D" w:rsidP="00EA4365">
            <w:pPr>
              <w:spacing w:line="240" w:lineRule="auto"/>
              <w:jc w:val="center"/>
              <w:rPr>
                <w:strike/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Količina ispuštanja (kg/god)</w:t>
            </w:r>
          </w:p>
        </w:tc>
      </w:tr>
      <w:tr w:rsidR="00FB266D" w:rsidRPr="00A968B0" w14:paraId="0EB07EF0" w14:textId="77777777" w:rsidTr="00EA4365">
        <w:trPr>
          <w:trHeight w:val="397"/>
        </w:trPr>
        <w:tc>
          <w:tcPr>
            <w:tcW w:w="959" w:type="dxa"/>
            <w:vMerge/>
            <w:vAlign w:val="center"/>
          </w:tcPr>
          <w:p w14:paraId="0652A3B4" w14:textId="77777777" w:rsidR="00FB266D" w:rsidRPr="00A968B0" w:rsidRDefault="00FB266D" w:rsidP="00EA4365">
            <w:pPr>
              <w:spacing w:line="240" w:lineRule="auto"/>
              <w:jc w:val="center"/>
              <w:rPr>
                <w:strike/>
                <w:sz w:val="24"/>
                <w:szCs w:val="24"/>
              </w:rPr>
            </w:pPr>
          </w:p>
        </w:tc>
        <w:tc>
          <w:tcPr>
            <w:tcW w:w="992" w:type="dxa"/>
            <w:vMerge/>
            <w:vAlign w:val="center"/>
          </w:tcPr>
          <w:p w14:paraId="2B5ED4BC" w14:textId="77777777" w:rsidR="00FB266D" w:rsidRPr="00A968B0" w:rsidRDefault="00FB266D" w:rsidP="00EA4365">
            <w:pPr>
              <w:spacing w:line="240" w:lineRule="auto"/>
              <w:jc w:val="center"/>
              <w:rPr>
                <w:strike/>
                <w:sz w:val="24"/>
                <w:szCs w:val="24"/>
              </w:rPr>
            </w:pPr>
          </w:p>
        </w:tc>
        <w:tc>
          <w:tcPr>
            <w:tcW w:w="1985" w:type="dxa"/>
            <w:gridSpan w:val="3"/>
            <w:vMerge/>
            <w:vAlign w:val="center"/>
          </w:tcPr>
          <w:p w14:paraId="7013E771" w14:textId="77777777" w:rsidR="00FB266D" w:rsidRPr="00A968B0" w:rsidRDefault="00FB266D" w:rsidP="00EA4365">
            <w:pPr>
              <w:spacing w:line="240" w:lineRule="auto"/>
              <w:jc w:val="center"/>
              <w:rPr>
                <w:strike/>
                <w:sz w:val="24"/>
                <w:szCs w:val="24"/>
              </w:rPr>
            </w:pPr>
          </w:p>
        </w:tc>
        <w:tc>
          <w:tcPr>
            <w:tcW w:w="850" w:type="dxa"/>
            <w:gridSpan w:val="2"/>
            <w:vAlign w:val="center"/>
          </w:tcPr>
          <w:p w14:paraId="46A2CE44" w14:textId="77777777" w:rsidR="00FB266D" w:rsidRPr="00A968B0" w:rsidRDefault="00FB266D" w:rsidP="00EA436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8.7.</w:t>
            </w:r>
          </w:p>
          <w:p w14:paraId="6ECFD60D" w14:textId="77777777" w:rsidR="00FB266D" w:rsidRPr="00A968B0" w:rsidRDefault="00FB266D" w:rsidP="00EA436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Osnova:</w:t>
            </w:r>
          </w:p>
        </w:tc>
        <w:tc>
          <w:tcPr>
            <w:tcW w:w="1725" w:type="dxa"/>
            <w:gridSpan w:val="5"/>
            <w:vAlign w:val="center"/>
          </w:tcPr>
          <w:p w14:paraId="36539846" w14:textId="77777777" w:rsidR="00FB266D" w:rsidRPr="00A968B0" w:rsidRDefault="00FB266D" w:rsidP="00EA436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8.8. Metoda:</w:t>
            </w:r>
          </w:p>
        </w:tc>
        <w:tc>
          <w:tcPr>
            <w:tcW w:w="1417" w:type="dxa"/>
            <w:gridSpan w:val="4"/>
            <w:vAlign w:val="center"/>
          </w:tcPr>
          <w:p w14:paraId="40059078" w14:textId="77777777" w:rsidR="00FB266D" w:rsidRPr="00A968B0" w:rsidRDefault="00FB266D" w:rsidP="00EA436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8.9.</w:t>
            </w:r>
          </w:p>
          <w:p w14:paraId="308419AC" w14:textId="77777777" w:rsidR="00FB266D" w:rsidRPr="00A968B0" w:rsidRDefault="00FB266D" w:rsidP="00EA436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Ukupna:</w:t>
            </w:r>
          </w:p>
        </w:tc>
        <w:tc>
          <w:tcPr>
            <w:tcW w:w="1536" w:type="dxa"/>
            <w:gridSpan w:val="3"/>
            <w:vAlign w:val="center"/>
          </w:tcPr>
          <w:p w14:paraId="56D9994D" w14:textId="77777777" w:rsidR="00FB266D" w:rsidRPr="00A968B0" w:rsidRDefault="00FB266D" w:rsidP="00EA436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8.10.</w:t>
            </w:r>
          </w:p>
          <w:p w14:paraId="74DAF330" w14:textId="77777777" w:rsidR="00FB266D" w:rsidRPr="00A968B0" w:rsidRDefault="00FB266D" w:rsidP="00EA436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Uslijed iznenadnih događaja:</w:t>
            </w:r>
          </w:p>
        </w:tc>
      </w:tr>
    </w:tbl>
    <w:p w14:paraId="6CF9EE9C" w14:textId="77777777" w:rsidR="00A57BAE" w:rsidRPr="00A968B0" w:rsidRDefault="00A57BAE" w:rsidP="00A57BAE">
      <w:pPr>
        <w:spacing w:line="240" w:lineRule="auto"/>
        <w:rPr>
          <w:sz w:val="24"/>
          <w:szCs w:val="24"/>
        </w:rPr>
      </w:pPr>
    </w:p>
    <w:tbl>
      <w:tblPr>
        <w:tblW w:w="9464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1E0" w:firstRow="1" w:lastRow="1" w:firstColumn="1" w:lastColumn="1" w:noHBand="0" w:noVBand="0"/>
      </w:tblPr>
      <w:tblGrid>
        <w:gridCol w:w="959"/>
        <w:gridCol w:w="2977"/>
        <w:gridCol w:w="850"/>
        <w:gridCol w:w="851"/>
        <w:gridCol w:w="874"/>
        <w:gridCol w:w="1417"/>
        <w:gridCol w:w="1536"/>
      </w:tblGrid>
      <w:tr w:rsidR="00FB266D" w:rsidRPr="00A968B0" w14:paraId="5C6E26E5" w14:textId="77777777" w:rsidTr="00EA4365">
        <w:trPr>
          <w:trHeight w:val="397"/>
        </w:trPr>
        <w:tc>
          <w:tcPr>
            <w:tcW w:w="9464" w:type="dxa"/>
            <w:gridSpan w:val="7"/>
            <w:vAlign w:val="center"/>
          </w:tcPr>
          <w:p w14:paraId="7EE2C360" w14:textId="77777777" w:rsidR="00FB266D" w:rsidRPr="00A968B0" w:rsidRDefault="00FB266D" w:rsidP="00EA4365">
            <w:pPr>
              <w:spacing w:line="240" w:lineRule="auto"/>
              <w:rPr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9. Podaci o ispustu unutar postrojenja</w:t>
            </w:r>
          </w:p>
        </w:tc>
      </w:tr>
      <w:tr w:rsidR="00FB266D" w:rsidRPr="00A968B0" w14:paraId="3BC5E670" w14:textId="77777777" w:rsidTr="00EA4365">
        <w:trPr>
          <w:trHeight w:val="397"/>
        </w:trPr>
        <w:tc>
          <w:tcPr>
            <w:tcW w:w="9464" w:type="dxa"/>
            <w:gridSpan w:val="7"/>
            <w:vAlign w:val="center"/>
          </w:tcPr>
          <w:p w14:paraId="08D70420" w14:textId="77777777" w:rsidR="00FB266D" w:rsidRPr="00A968B0" w:rsidRDefault="00FB266D" w:rsidP="00EA4365">
            <w:pPr>
              <w:spacing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9.1. Šifra ispusta:</w:t>
            </w:r>
          </w:p>
        </w:tc>
      </w:tr>
      <w:tr w:rsidR="00FB266D" w:rsidRPr="00A968B0" w14:paraId="7EA4B6C3" w14:textId="77777777" w:rsidTr="00EA4365">
        <w:trPr>
          <w:trHeight w:val="397"/>
        </w:trPr>
        <w:tc>
          <w:tcPr>
            <w:tcW w:w="9464" w:type="dxa"/>
            <w:gridSpan w:val="7"/>
            <w:vAlign w:val="center"/>
          </w:tcPr>
          <w:p w14:paraId="322633F9" w14:textId="77777777" w:rsidR="00FB266D" w:rsidRPr="00A968B0" w:rsidRDefault="00FB266D" w:rsidP="00EA4365">
            <w:pPr>
              <w:spacing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9.2. Vrsta ispusta:</w:t>
            </w:r>
          </w:p>
        </w:tc>
      </w:tr>
      <w:tr w:rsidR="00FB266D" w:rsidRPr="00A968B0" w14:paraId="11D10FA4" w14:textId="77777777" w:rsidTr="00EA4365">
        <w:trPr>
          <w:trHeight w:val="397"/>
        </w:trPr>
        <w:tc>
          <w:tcPr>
            <w:tcW w:w="9464" w:type="dxa"/>
            <w:gridSpan w:val="7"/>
            <w:vAlign w:val="center"/>
          </w:tcPr>
          <w:p w14:paraId="100458D8" w14:textId="77777777" w:rsidR="00FB266D" w:rsidRPr="00A968B0" w:rsidRDefault="00FB266D" w:rsidP="00EA4365">
            <w:pPr>
              <w:spacing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9.3. </w:t>
            </w:r>
            <w:proofErr w:type="spellStart"/>
            <w:r w:rsidRPr="00A968B0">
              <w:rPr>
                <w:sz w:val="24"/>
                <w:szCs w:val="24"/>
              </w:rPr>
              <w:t>HTRS96</w:t>
            </w:r>
            <w:proofErr w:type="spellEnd"/>
            <w:r w:rsidRPr="00A968B0">
              <w:rPr>
                <w:sz w:val="24"/>
                <w:szCs w:val="24"/>
              </w:rPr>
              <w:t xml:space="preserve"> TM koordinate ispusta:                                                                   E =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  N= 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</w:tr>
      <w:tr w:rsidR="00FB266D" w:rsidRPr="00A968B0" w14:paraId="09C27593" w14:textId="77777777" w:rsidTr="00EA4365">
        <w:trPr>
          <w:trHeight w:val="397"/>
        </w:trPr>
        <w:tc>
          <w:tcPr>
            <w:tcW w:w="9464" w:type="dxa"/>
            <w:gridSpan w:val="7"/>
            <w:vAlign w:val="center"/>
          </w:tcPr>
          <w:p w14:paraId="1C51D0C2" w14:textId="77777777" w:rsidR="00FB266D" w:rsidRPr="00A968B0" w:rsidRDefault="00FB266D" w:rsidP="00EA4365">
            <w:pPr>
              <w:spacing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94. Visina ispusta (m):                                                                                                                                                        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</w:tr>
      <w:tr w:rsidR="00FB266D" w:rsidRPr="00A968B0" w14:paraId="25FDBB50" w14:textId="77777777" w:rsidTr="00EA4365">
        <w:trPr>
          <w:trHeight w:val="397"/>
        </w:trPr>
        <w:tc>
          <w:tcPr>
            <w:tcW w:w="9464" w:type="dxa"/>
            <w:gridSpan w:val="7"/>
            <w:vAlign w:val="center"/>
          </w:tcPr>
          <w:p w14:paraId="04254CBE" w14:textId="77777777" w:rsidR="00FB266D" w:rsidRPr="00A968B0" w:rsidRDefault="00FB266D" w:rsidP="00EA4365">
            <w:pPr>
              <w:spacing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9.5. Broj uređaja priključenih na ispust:                                                                                                                                        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</w:tr>
      <w:tr w:rsidR="00FB266D" w:rsidRPr="00A968B0" w14:paraId="4E34AC9E" w14:textId="77777777" w:rsidTr="00EA4365">
        <w:trPr>
          <w:trHeight w:val="397"/>
        </w:trPr>
        <w:tc>
          <w:tcPr>
            <w:tcW w:w="9464" w:type="dxa"/>
            <w:gridSpan w:val="7"/>
            <w:vAlign w:val="center"/>
          </w:tcPr>
          <w:p w14:paraId="1207BEF0" w14:textId="77777777" w:rsidR="00FB266D" w:rsidRPr="00A968B0" w:rsidRDefault="00FB266D" w:rsidP="00EA4365">
            <w:pPr>
              <w:spacing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9.6. Ukupno izražene emisije onečišćujućih tvari po ispustu (kg/god)</w:t>
            </w:r>
          </w:p>
        </w:tc>
      </w:tr>
      <w:tr w:rsidR="00FB266D" w:rsidRPr="00A968B0" w14:paraId="288DF0C7" w14:textId="77777777" w:rsidTr="00EA4365">
        <w:trPr>
          <w:trHeight w:val="318"/>
        </w:trPr>
        <w:tc>
          <w:tcPr>
            <w:tcW w:w="959" w:type="dxa"/>
            <w:vMerge w:val="restart"/>
            <w:vAlign w:val="center"/>
          </w:tcPr>
          <w:p w14:paraId="55CF026A" w14:textId="77777777" w:rsidR="00FB266D" w:rsidRPr="00A968B0" w:rsidRDefault="00FB266D" w:rsidP="00EA436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9.6.1.</w:t>
            </w:r>
          </w:p>
          <w:p w14:paraId="019C6E42" w14:textId="77777777" w:rsidR="00FB266D" w:rsidRPr="00A968B0" w:rsidRDefault="00FB266D" w:rsidP="00EA436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lastRenderedPageBreak/>
              <w:t>Šifra</w:t>
            </w:r>
          </w:p>
        </w:tc>
        <w:tc>
          <w:tcPr>
            <w:tcW w:w="2977" w:type="dxa"/>
            <w:vMerge w:val="restart"/>
            <w:vAlign w:val="center"/>
          </w:tcPr>
          <w:p w14:paraId="693E93F8" w14:textId="77777777" w:rsidR="00FB266D" w:rsidRPr="00A968B0" w:rsidRDefault="00FB266D" w:rsidP="00EA436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lastRenderedPageBreak/>
              <w:t>9.6.2.</w:t>
            </w:r>
          </w:p>
          <w:p w14:paraId="20BF8191" w14:textId="77777777" w:rsidR="00FB266D" w:rsidRPr="00A968B0" w:rsidRDefault="00FB266D" w:rsidP="00EA436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lastRenderedPageBreak/>
              <w:t>Onečišćujuća tvar</w:t>
            </w:r>
          </w:p>
        </w:tc>
        <w:tc>
          <w:tcPr>
            <w:tcW w:w="2575" w:type="dxa"/>
            <w:gridSpan w:val="3"/>
            <w:vAlign w:val="center"/>
          </w:tcPr>
          <w:p w14:paraId="6DDA48E7" w14:textId="77777777" w:rsidR="00FB266D" w:rsidRPr="00A968B0" w:rsidRDefault="00FB266D" w:rsidP="00EA436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lastRenderedPageBreak/>
              <w:t>Metoda određivanja</w:t>
            </w:r>
          </w:p>
        </w:tc>
        <w:tc>
          <w:tcPr>
            <w:tcW w:w="2953" w:type="dxa"/>
            <w:gridSpan w:val="2"/>
            <w:vAlign w:val="center"/>
          </w:tcPr>
          <w:p w14:paraId="6A2BACB8" w14:textId="77777777" w:rsidR="00FB266D" w:rsidRPr="00A968B0" w:rsidRDefault="00FB266D" w:rsidP="00EA436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Količina ispuštanja (kg/god)</w:t>
            </w:r>
          </w:p>
        </w:tc>
      </w:tr>
      <w:tr w:rsidR="00FB266D" w:rsidRPr="00A968B0" w14:paraId="7B19B213" w14:textId="77777777" w:rsidTr="00EA4365">
        <w:trPr>
          <w:trHeight w:val="820"/>
        </w:trPr>
        <w:tc>
          <w:tcPr>
            <w:tcW w:w="959" w:type="dxa"/>
            <w:vMerge/>
            <w:vAlign w:val="center"/>
          </w:tcPr>
          <w:p w14:paraId="685AC547" w14:textId="77777777" w:rsidR="00FB266D" w:rsidRPr="00A968B0" w:rsidRDefault="00FB266D" w:rsidP="00EA4365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977" w:type="dxa"/>
            <w:vMerge/>
            <w:vAlign w:val="center"/>
          </w:tcPr>
          <w:p w14:paraId="7D4F1D77" w14:textId="77777777" w:rsidR="00FB266D" w:rsidRPr="00A968B0" w:rsidRDefault="00FB266D" w:rsidP="00EA4365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850" w:type="dxa"/>
            <w:vAlign w:val="center"/>
          </w:tcPr>
          <w:p w14:paraId="5F2A54EA" w14:textId="77777777" w:rsidR="00FB266D" w:rsidRPr="00A968B0" w:rsidRDefault="00FB266D" w:rsidP="00EA436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9.6.3.</w:t>
            </w:r>
          </w:p>
          <w:p w14:paraId="76088A6B" w14:textId="77777777" w:rsidR="00FB266D" w:rsidRPr="00A968B0" w:rsidRDefault="00FB266D" w:rsidP="00EA436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Osnova</w:t>
            </w:r>
          </w:p>
        </w:tc>
        <w:tc>
          <w:tcPr>
            <w:tcW w:w="851" w:type="dxa"/>
            <w:vAlign w:val="center"/>
          </w:tcPr>
          <w:p w14:paraId="40B31CEA" w14:textId="77777777" w:rsidR="00FB266D" w:rsidRPr="00A968B0" w:rsidRDefault="00FB266D" w:rsidP="00EA436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9.6.4.</w:t>
            </w:r>
          </w:p>
          <w:p w14:paraId="3269022B" w14:textId="77777777" w:rsidR="00FB266D" w:rsidRPr="00A968B0" w:rsidRDefault="00FB266D" w:rsidP="00EA436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rma</w:t>
            </w:r>
          </w:p>
        </w:tc>
        <w:tc>
          <w:tcPr>
            <w:tcW w:w="874" w:type="dxa"/>
            <w:vAlign w:val="center"/>
          </w:tcPr>
          <w:p w14:paraId="0184F834" w14:textId="77777777" w:rsidR="00FB266D" w:rsidRPr="00A968B0" w:rsidRDefault="00FB266D" w:rsidP="00EA436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9.6.5 Metoda</w:t>
            </w:r>
          </w:p>
        </w:tc>
        <w:tc>
          <w:tcPr>
            <w:tcW w:w="1417" w:type="dxa"/>
            <w:vAlign w:val="center"/>
          </w:tcPr>
          <w:p w14:paraId="6532886E" w14:textId="77777777" w:rsidR="00FB266D" w:rsidRPr="00A968B0" w:rsidRDefault="00FB266D" w:rsidP="00EA436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9.6.6.</w:t>
            </w:r>
          </w:p>
          <w:p w14:paraId="5EA8BDE0" w14:textId="77777777" w:rsidR="00FB266D" w:rsidRPr="00A968B0" w:rsidRDefault="00FB266D" w:rsidP="00EA436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Ukupna</w:t>
            </w:r>
          </w:p>
        </w:tc>
        <w:tc>
          <w:tcPr>
            <w:tcW w:w="1536" w:type="dxa"/>
            <w:vAlign w:val="center"/>
          </w:tcPr>
          <w:p w14:paraId="0A891E7C" w14:textId="77777777" w:rsidR="00FB266D" w:rsidRPr="00A968B0" w:rsidRDefault="00FB266D" w:rsidP="00EA436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9.6.7.</w:t>
            </w:r>
          </w:p>
          <w:p w14:paraId="496321EF" w14:textId="77777777" w:rsidR="00FB266D" w:rsidRPr="00A968B0" w:rsidRDefault="00FB266D" w:rsidP="00EA436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Uslijed iznenadnih događaja</w:t>
            </w:r>
          </w:p>
        </w:tc>
      </w:tr>
      <w:tr w:rsidR="00FB266D" w:rsidRPr="00A968B0" w14:paraId="14442C65" w14:textId="77777777" w:rsidTr="00EA4365">
        <w:trPr>
          <w:trHeight w:val="397"/>
        </w:trPr>
        <w:tc>
          <w:tcPr>
            <w:tcW w:w="959" w:type="dxa"/>
            <w:vAlign w:val="center"/>
          </w:tcPr>
          <w:p w14:paraId="23D18475" w14:textId="77777777" w:rsidR="00FB266D" w:rsidRPr="00A968B0" w:rsidRDefault="00FB266D" w:rsidP="00EA436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lastRenderedPageBreak/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  <w:tc>
          <w:tcPr>
            <w:tcW w:w="2977" w:type="dxa"/>
            <w:vAlign w:val="center"/>
          </w:tcPr>
          <w:p w14:paraId="37D3323A" w14:textId="77777777" w:rsidR="00FB266D" w:rsidRPr="00A968B0" w:rsidRDefault="00FB266D" w:rsidP="00EA4365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850" w:type="dxa"/>
            <w:vAlign w:val="center"/>
          </w:tcPr>
          <w:p w14:paraId="3C3ABDFA" w14:textId="77777777" w:rsidR="00FB266D" w:rsidRPr="00A968B0" w:rsidRDefault="00FB266D" w:rsidP="00EA436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  <w:tc>
          <w:tcPr>
            <w:tcW w:w="851" w:type="dxa"/>
            <w:vAlign w:val="center"/>
          </w:tcPr>
          <w:p w14:paraId="3496F0AB" w14:textId="77777777" w:rsidR="00FB266D" w:rsidRPr="00A968B0" w:rsidRDefault="00FB266D" w:rsidP="00EA4365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874" w:type="dxa"/>
            <w:vAlign w:val="center"/>
          </w:tcPr>
          <w:p w14:paraId="1D9BA997" w14:textId="77777777" w:rsidR="00FB266D" w:rsidRPr="00A968B0" w:rsidRDefault="00FB266D" w:rsidP="00EA4365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417" w:type="dxa"/>
            <w:vAlign w:val="center"/>
          </w:tcPr>
          <w:p w14:paraId="77C5B4AF" w14:textId="77777777" w:rsidR="00FB266D" w:rsidRPr="00A968B0" w:rsidRDefault="00FB266D" w:rsidP="00EA4365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536" w:type="dxa"/>
            <w:vAlign w:val="center"/>
          </w:tcPr>
          <w:p w14:paraId="76B18B91" w14:textId="77777777" w:rsidR="00FB266D" w:rsidRPr="00A968B0" w:rsidRDefault="00FB266D" w:rsidP="00EA4365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</w:tbl>
    <w:p w14:paraId="4B43C172" w14:textId="77777777" w:rsidR="00A57BAE" w:rsidRPr="00A968B0" w:rsidRDefault="00A57BAE" w:rsidP="00A57BAE">
      <w:pPr>
        <w:spacing w:line="240" w:lineRule="auto"/>
        <w:rPr>
          <w:sz w:val="24"/>
          <w:szCs w:val="24"/>
        </w:rPr>
      </w:pPr>
    </w:p>
    <w:p w14:paraId="0161061D" w14:textId="77777777" w:rsidR="00A57BAE" w:rsidRPr="00A968B0" w:rsidRDefault="00A57BAE" w:rsidP="00A57BAE">
      <w:pPr>
        <w:spacing w:line="240" w:lineRule="auto"/>
        <w:rPr>
          <w:sz w:val="24"/>
          <w:szCs w:val="24"/>
        </w:rPr>
      </w:pPr>
    </w:p>
    <w:p w14:paraId="023435E5" w14:textId="77777777" w:rsidR="00A57BAE" w:rsidRPr="00A968B0" w:rsidRDefault="00A57BAE" w:rsidP="00A57BAE">
      <w:pPr>
        <w:tabs>
          <w:tab w:val="left" w:pos="6315"/>
        </w:tabs>
        <w:spacing w:line="240" w:lineRule="auto"/>
        <w:rPr>
          <w:sz w:val="24"/>
          <w:szCs w:val="24"/>
        </w:rPr>
      </w:pPr>
      <w:r w:rsidRPr="00A968B0">
        <w:rPr>
          <w:sz w:val="24"/>
          <w:szCs w:val="24"/>
        </w:rPr>
        <w:t>U _________________________          Datum:  |</w:t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t>|</w:t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t>| - |</w:t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t>|</w:t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t>| - |</w:t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t>|</w:t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t>|</w:t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t>|</w:t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t>|</w:t>
      </w:r>
    </w:p>
    <w:p w14:paraId="28043DE1" w14:textId="77777777" w:rsidR="00A57BAE" w:rsidRPr="00A968B0" w:rsidRDefault="00A57BAE" w:rsidP="00A57BAE">
      <w:pPr>
        <w:tabs>
          <w:tab w:val="left" w:pos="6315"/>
        </w:tabs>
        <w:spacing w:line="240" w:lineRule="auto"/>
        <w:rPr>
          <w:sz w:val="24"/>
          <w:szCs w:val="24"/>
        </w:rPr>
      </w:pPr>
    </w:p>
    <w:p w14:paraId="45C69BBE" w14:textId="77777777" w:rsidR="00A57BAE" w:rsidRPr="00A968B0" w:rsidRDefault="00A57BAE" w:rsidP="00A57BAE">
      <w:pPr>
        <w:tabs>
          <w:tab w:val="left" w:pos="6315"/>
        </w:tabs>
        <w:spacing w:line="240" w:lineRule="auto"/>
        <w:rPr>
          <w:sz w:val="24"/>
          <w:szCs w:val="24"/>
        </w:rPr>
      </w:pPr>
    </w:p>
    <w:tbl>
      <w:tblPr>
        <w:tblW w:w="9350" w:type="dxa"/>
        <w:tblInd w:w="108" w:type="dxa"/>
        <w:tblLook w:val="01E0" w:firstRow="1" w:lastRow="1" w:firstColumn="1" w:lastColumn="1" w:noHBand="0" w:noVBand="0"/>
      </w:tblPr>
      <w:tblGrid>
        <w:gridCol w:w="5300"/>
        <w:gridCol w:w="847"/>
        <w:gridCol w:w="5180"/>
      </w:tblGrid>
      <w:tr w:rsidR="00A57BAE" w:rsidRPr="00A968B0" w14:paraId="35F859BB" w14:textId="77777777" w:rsidTr="0054121F">
        <w:tc>
          <w:tcPr>
            <w:tcW w:w="4100" w:type="dxa"/>
          </w:tcPr>
          <w:p w14:paraId="6F519FA6" w14:textId="77777777" w:rsidR="00A57BAE" w:rsidRPr="00A968B0" w:rsidRDefault="00A57BAE" w:rsidP="00A57BAE">
            <w:pPr>
              <w:tabs>
                <w:tab w:val="left" w:pos="6315"/>
              </w:tabs>
              <w:spacing w:line="240" w:lineRule="auto"/>
              <w:ind w:left="284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Osoba odgovorna za točnost podataka u </w:t>
            </w:r>
            <w:proofErr w:type="spellStart"/>
            <w:r w:rsidRPr="00A968B0">
              <w:rPr>
                <w:sz w:val="24"/>
                <w:szCs w:val="24"/>
              </w:rPr>
              <w:t>ROO</w:t>
            </w:r>
            <w:proofErr w:type="spellEnd"/>
            <w:r w:rsidRPr="00A968B0">
              <w:rPr>
                <w:sz w:val="24"/>
                <w:szCs w:val="24"/>
              </w:rPr>
              <w:t>:</w:t>
            </w:r>
          </w:p>
        </w:tc>
        <w:tc>
          <w:tcPr>
            <w:tcW w:w="1240" w:type="dxa"/>
          </w:tcPr>
          <w:p w14:paraId="2966A0BD" w14:textId="77777777" w:rsidR="00A57BAE" w:rsidRPr="00A968B0" w:rsidRDefault="00A57BAE" w:rsidP="00A57BAE">
            <w:pPr>
              <w:tabs>
                <w:tab w:val="left" w:pos="6315"/>
              </w:tabs>
              <w:spacing w:line="240" w:lineRule="auto"/>
              <w:ind w:left="284"/>
              <w:jc w:val="center"/>
              <w:rPr>
                <w:sz w:val="24"/>
                <w:szCs w:val="24"/>
              </w:rPr>
            </w:pPr>
          </w:p>
        </w:tc>
        <w:tc>
          <w:tcPr>
            <w:tcW w:w="4010" w:type="dxa"/>
          </w:tcPr>
          <w:p w14:paraId="613128D5" w14:textId="77777777" w:rsidR="00A57BAE" w:rsidRPr="00A968B0" w:rsidRDefault="00A57BAE" w:rsidP="00A57BAE">
            <w:pPr>
              <w:tabs>
                <w:tab w:val="left" w:pos="6315"/>
              </w:tabs>
              <w:spacing w:line="240" w:lineRule="auto"/>
              <w:ind w:left="284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Odgovorna osoba:</w:t>
            </w:r>
          </w:p>
        </w:tc>
      </w:tr>
      <w:tr w:rsidR="00A57BAE" w:rsidRPr="00A968B0" w14:paraId="6D096009" w14:textId="77777777" w:rsidTr="0054121F">
        <w:tc>
          <w:tcPr>
            <w:tcW w:w="4100" w:type="dxa"/>
          </w:tcPr>
          <w:p w14:paraId="1397396C" w14:textId="77777777" w:rsidR="00A57BAE" w:rsidRPr="00A968B0" w:rsidRDefault="00A57BAE" w:rsidP="00A57BAE">
            <w:pPr>
              <w:tabs>
                <w:tab w:val="left" w:pos="6315"/>
              </w:tabs>
              <w:spacing w:line="240" w:lineRule="auto"/>
              <w:ind w:left="284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________________________________________</w:t>
            </w:r>
          </w:p>
        </w:tc>
        <w:tc>
          <w:tcPr>
            <w:tcW w:w="1240" w:type="dxa"/>
          </w:tcPr>
          <w:p w14:paraId="2B829996" w14:textId="77777777" w:rsidR="00A57BAE" w:rsidRPr="00A968B0" w:rsidRDefault="00A57BAE" w:rsidP="00A57BAE">
            <w:pPr>
              <w:tabs>
                <w:tab w:val="left" w:pos="6315"/>
              </w:tabs>
              <w:spacing w:line="240" w:lineRule="auto"/>
              <w:ind w:left="284"/>
              <w:jc w:val="center"/>
              <w:rPr>
                <w:sz w:val="24"/>
                <w:szCs w:val="24"/>
              </w:rPr>
            </w:pPr>
          </w:p>
        </w:tc>
        <w:tc>
          <w:tcPr>
            <w:tcW w:w="4010" w:type="dxa"/>
          </w:tcPr>
          <w:p w14:paraId="4C4ACF8E" w14:textId="77777777" w:rsidR="00A57BAE" w:rsidRPr="00A968B0" w:rsidRDefault="00A57BAE" w:rsidP="00A57BAE">
            <w:pPr>
              <w:tabs>
                <w:tab w:val="left" w:pos="6315"/>
              </w:tabs>
              <w:spacing w:line="240" w:lineRule="auto"/>
              <w:ind w:left="284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_______________________________________</w:t>
            </w:r>
          </w:p>
        </w:tc>
      </w:tr>
      <w:tr w:rsidR="00A57BAE" w:rsidRPr="00A968B0" w14:paraId="114BFCB2" w14:textId="77777777" w:rsidTr="0054121F">
        <w:tc>
          <w:tcPr>
            <w:tcW w:w="4100" w:type="dxa"/>
          </w:tcPr>
          <w:p w14:paraId="1BB6373A" w14:textId="77777777" w:rsidR="00A57BAE" w:rsidRPr="00A968B0" w:rsidRDefault="00A57BAE" w:rsidP="00A57BAE">
            <w:pPr>
              <w:tabs>
                <w:tab w:val="left" w:pos="6315"/>
              </w:tabs>
              <w:spacing w:line="240" w:lineRule="auto"/>
              <w:ind w:left="284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ime i prezime</w:t>
            </w:r>
          </w:p>
          <w:p w14:paraId="38716C96" w14:textId="77777777" w:rsidR="00A57BAE" w:rsidRPr="00A968B0" w:rsidRDefault="00A57BAE" w:rsidP="00A57BAE">
            <w:pPr>
              <w:tabs>
                <w:tab w:val="left" w:pos="6315"/>
              </w:tabs>
              <w:spacing w:line="240" w:lineRule="auto"/>
              <w:ind w:left="284"/>
              <w:jc w:val="center"/>
              <w:rPr>
                <w:sz w:val="24"/>
                <w:szCs w:val="24"/>
              </w:rPr>
            </w:pPr>
          </w:p>
        </w:tc>
        <w:tc>
          <w:tcPr>
            <w:tcW w:w="1240" w:type="dxa"/>
          </w:tcPr>
          <w:p w14:paraId="725F7907" w14:textId="77777777" w:rsidR="00A57BAE" w:rsidRPr="00A968B0" w:rsidRDefault="00A57BAE" w:rsidP="00A57BAE">
            <w:pPr>
              <w:tabs>
                <w:tab w:val="left" w:pos="6315"/>
              </w:tabs>
              <w:spacing w:line="240" w:lineRule="auto"/>
              <w:ind w:left="284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MP</w:t>
            </w:r>
          </w:p>
        </w:tc>
        <w:tc>
          <w:tcPr>
            <w:tcW w:w="4010" w:type="dxa"/>
          </w:tcPr>
          <w:p w14:paraId="53B2E6C5" w14:textId="77777777" w:rsidR="00A57BAE" w:rsidRPr="00A968B0" w:rsidRDefault="00A57BAE" w:rsidP="00A57BAE">
            <w:pPr>
              <w:tabs>
                <w:tab w:val="left" w:pos="6315"/>
              </w:tabs>
              <w:spacing w:line="240" w:lineRule="auto"/>
              <w:ind w:left="284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ime i prezime</w:t>
            </w:r>
          </w:p>
        </w:tc>
      </w:tr>
      <w:tr w:rsidR="00A57BAE" w:rsidRPr="00A968B0" w14:paraId="350197E2" w14:textId="77777777" w:rsidTr="0054121F">
        <w:tc>
          <w:tcPr>
            <w:tcW w:w="4100" w:type="dxa"/>
          </w:tcPr>
          <w:p w14:paraId="2B29E612" w14:textId="77777777" w:rsidR="00A57BAE" w:rsidRPr="00A968B0" w:rsidRDefault="00A57BAE" w:rsidP="00A57BAE">
            <w:pPr>
              <w:tabs>
                <w:tab w:val="left" w:pos="6315"/>
              </w:tabs>
              <w:spacing w:line="240" w:lineRule="auto"/>
              <w:ind w:left="284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________________________________________</w:t>
            </w:r>
          </w:p>
        </w:tc>
        <w:tc>
          <w:tcPr>
            <w:tcW w:w="1240" w:type="dxa"/>
          </w:tcPr>
          <w:p w14:paraId="016C1D3B" w14:textId="77777777" w:rsidR="00A57BAE" w:rsidRPr="00A968B0" w:rsidRDefault="00A57BAE" w:rsidP="00A57BAE">
            <w:pPr>
              <w:tabs>
                <w:tab w:val="left" w:pos="6315"/>
              </w:tabs>
              <w:spacing w:line="240" w:lineRule="auto"/>
              <w:ind w:left="284"/>
              <w:jc w:val="center"/>
              <w:rPr>
                <w:sz w:val="24"/>
                <w:szCs w:val="24"/>
              </w:rPr>
            </w:pPr>
          </w:p>
        </w:tc>
        <w:tc>
          <w:tcPr>
            <w:tcW w:w="4010" w:type="dxa"/>
          </w:tcPr>
          <w:p w14:paraId="2BAA07FF" w14:textId="77777777" w:rsidR="00A57BAE" w:rsidRPr="00A968B0" w:rsidRDefault="00A57BAE" w:rsidP="00A57BAE">
            <w:pPr>
              <w:tabs>
                <w:tab w:val="left" w:pos="6315"/>
              </w:tabs>
              <w:spacing w:line="240" w:lineRule="auto"/>
              <w:ind w:left="284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_______________________________________</w:t>
            </w:r>
          </w:p>
        </w:tc>
      </w:tr>
      <w:tr w:rsidR="00A57BAE" w:rsidRPr="00A968B0" w14:paraId="248C08AD" w14:textId="77777777" w:rsidTr="0054121F">
        <w:tc>
          <w:tcPr>
            <w:tcW w:w="4100" w:type="dxa"/>
          </w:tcPr>
          <w:p w14:paraId="192C7AB4" w14:textId="4777CA46" w:rsidR="00A57BAE" w:rsidRPr="00A968B0" w:rsidRDefault="00A57BAE" w:rsidP="00A57BAE">
            <w:pPr>
              <w:tabs>
                <w:tab w:val="left" w:pos="6315"/>
              </w:tabs>
              <w:spacing w:line="240" w:lineRule="auto"/>
              <w:ind w:left="284"/>
              <w:jc w:val="center"/>
              <w:rPr>
                <w:sz w:val="24"/>
                <w:szCs w:val="24"/>
              </w:rPr>
            </w:pPr>
          </w:p>
        </w:tc>
        <w:tc>
          <w:tcPr>
            <w:tcW w:w="1240" w:type="dxa"/>
          </w:tcPr>
          <w:p w14:paraId="5A6C130F" w14:textId="77777777" w:rsidR="00A57BAE" w:rsidRPr="00A968B0" w:rsidRDefault="00A57BAE" w:rsidP="00A57BAE">
            <w:pPr>
              <w:tabs>
                <w:tab w:val="left" w:pos="6315"/>
              </w:tabs>
              <w:spacing w:line="240" w:lineRule="auto"/>
              <w:ind w:left="284"/>
              <w:jc w:val="center"/>
              <w:rPr>
                <w:sz w:val="24"/>
                <w:szCs w:val="24"/>
              </w:rPr>
            </w:pPr>
          </w:p>
        </w:tc>
        <w:tc>
          <w:tcPr>
            <w:tcW w:w="4010" w:type="dxa"/>
          </w:tcPr>
          <w:p w14:paraId="7F240977" w14:textId="5997B9DE" w:rsidR="00A57BAE" w:rsidRPr="00A968B0" w:rsidRDefault="00A57BAE" w:rsidP="00A57BAE">
            <w:pPr>
              <w:tabs>
                <w:tab w:val="left" w:pos="6315"/>
              </w:tabs>
              <w:spacing w:line="240" w:lineRule="auto"/>
              <w:ind w:left="284"/>
              <w:jc w:val="center"/>
              <w:rPr>
                <w:sz w:val="24"/>
                <w:szCs w:val="24"/>
              </w:rPr>
            </w:pPr>
          </w:p>
        </w:tc>
      </w:tr>
      <w:tr w:rsidR="00B47510" w:rsidRPr="00A968B0" w14:paraId="4E797679" w14:textId="77777777" w:rsidTr="0054121F">
        <w:tc>
          <w:tcPr>
            <w:tcW w:w="4100" w:type="dxa"/>
          </w:tcPr>
          <w:p w14:paraId="4AE867CB" w14:textId="77777777" w:rsidR="00B47510" w:rsidRPr="00A968B0" w:rsidDel="00B47510" w:rsidRDefault="00B47510" w:rsidP="00A57BAE">
            <w:pPr>
              <w:tabs>
                <w:tab w:val="left" w:pos="6315"/>
              </w:tabs>
              <w:spacing w:line="240" w:lineRule="auto"/>
              <w:ind w:left="284"/>
              <w:jc w:val="center"/>
              <w:rPr>
                <w:sz w:val="24"/>
                <w:szCs w:val="24"/>
              </w:rPr>
            </w:pPr>
          </w:p>
        </w:tc>
        <w:tc>
          <w:tcPr>
            <w:tcW w:w="1240" w:type="dxa"/>
          </w:tcPr>
          <w:p w14:paraId="50E2ADF6" w14:textId="77777777" w:rsidR="00B47510" w:rsidRPr="00A968B0" w:rsidRDefault="00B47510" w:rsidP="00A57BAE">
            <w:pPr>
              <w:tabs>
                <w:tab w:val="left" w:pos="6315"/>
              </w:tabs>
              <w:spacing w:line="240" w:lineRule="auto"/>
              <w:ind w:left="284"/>
              <w:jc w:val="center"/>
              <w:rPr>
                <w:sz w:val="24"/>
                <w:szCs w:val="24"/>
              </w:rPr>
            </w:pPr>
          </w:p>
        </w:tc>
        <w:tc>
          <w:tcPr>
            <w:tcW w:w="4010" w:type="dxa"/>
          </w:tcPr>
          <w:p w14:paraId="2338A0B1" w14:textId="77777777" w:rsidR="00B47510" w:rsidRPr="00A968B0" w:rsidDel="00B47510" w:rsidRDefault="00B47510" w:rsidP="00A57BAE">
            <w:pPr>
              <w:tabs>
                <w:tab w:val="left" w:pos="6315"/>
              </w:tabs>
              <w:spacing w:line="240" w:lineRule="auto"/>
              <w:ind w:left="284"/>
              <w:jc w:val="center"/>
              <w:rPr>
                <w:sz w:val="24"/>
                <w:szCs w:val="24"/>
              </w:rPr>
            </w:pPr>
          </w:p>
        </w:tc>
      </w:tr>
    </w:tbl>
    <w:p w14:paraId="2B35A4CC" w14:textId="77777777" w:rsidR="00A57BAE" w:rsidRPr="00A968B0" w:rsidRDefault="00A57BAE" w:rsidP="00A57BAE">
      <w:pPr>
        <w:spacing w:line="240" w:lineRule="auto"/>
        <w:rPr>
          <w:sz w:val="24"/>
          <w:szCs w:val="24"/>
        </w:rPr>
      </w:pPr>
    </w:p>
    <w:p w14:paraId="09A245D4" w14:textId="77777777" w:rsidR="00A57BAE" w:rsidRPr="00A968B0" w:rsidRDefault="00A57BAE" w:rsidP="00240708">
      <w:pPr>
        <w:spacing w:line="240" w:lineRule="auto"/>
        <w:rPr>
          <w:sz w:val="24"/>
          <w:szCs w:val="24"/>
        </w:rPr>
      </w:pPr>
    </w:p>
    <w:p w14:paraId="315D8140" w14:textId="77777777" w:rsidR="00A57BAE" w:rsidRPr="00A968B0" w:rsidRDefault="00A57BAE" w:rsidP="00240708">
      <w:pPr>
        <w:widowControl/>
        <w:adjustRightInd/>
        <w:spacing w:line="240" w:lineRule="auto"/>
        <w:textAlignment w:val="auto"/>
        <w:rPr>
          <w:sz w:val="24"/>
          <w:szCs w:val="24"/>
        </w:rPr>
      </w:pPr>
      <w:r w:rsidRPr="00A968B0">
        <w:rPr>
          <w:sz w:val="24"/>
          <w:szCs w:val="24"/>
        </w:rPr>
        <w:br w:type="page"/>
      </w:r>
    </w:p>
    <w:p w14:paraId="6B3446AB" w14:textId="77777777" w:rsidR="0046108B" w:rsidRPr="00A968B0" w:rsidRDefault="0046108B" w:rsidP="004771AC">
      <w:pPr>
        <w:widowControl/>
        <w:adjustRightInd/>
        <w:spacing w:after="120" w:line="240" w:lineRule="atLeast"/>
        <w:jc w:val="left"/>
        <w:textAlignment w:val="auto"/>
        <w:rPr>
          <w:b/>
          <w:sz w:val="24"/>
          <w:szCs w:val="24"/>
        </w:rPr>
      </w:pPr>
      <w:r w:rsidRPr="00A968B0">
        <w:rPr>
          <w:sz w:val="24"/>
          <w:szCs w:val="24"/>
        </w:rPr>
        <w:lastRenderedPageBreak/>
        <w:t xml:space="preserve">Registar onečišćavanja okoliša                                                        </w:t>
      </w:r>
      <w:r w:rsidR="008066C1" w:rsidRPr="00A968B0">
        <w:rPr>
          <w:sz w:val="24"/>
          <w:szCs w:val="24"/>
        </w:rPr>
        <w:t xml:space="preserve">                    </w:t>
      </w:r>
      <w:r w:rsidRPr="00A968B0">
        <w:rPr>
          <w:sz w:val="24"/>
          <w:szCs w:val="24"/>
        </w:rPr>
        <w:t xml:space="preserve">                                 Podaci za |</w:t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t>|</w:t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t>|</w:t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t>|</w:t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t>| godinu</w:t>
      </w:r>
    </w:p>
    <w:p w14:paraId="4F8806D4" w14:textId="77777777" w:rsidR="0046108B" w:rsidRPr="00A968B0" w:rsidRDefault="0046108B" w:rsidP="009E6186">
      <w:pPr>
        <w:spacing w:after="120" w:line="240" w:lineRule="auto"/>
        <w:rPr>
          <w:sz w:val="24"/>
          <w:szCs w:val="24"/>
        </w:rPr>
      </w:pPr>
      <w:r w:rsidRPr="00A968B0">
        <w:rPr>
          <w:sz w:val="24"/>
          <w:szCs w:val="24"/>
        </w:rPr>
        <w:t xml:space="preserve">Obrazac PI-V </w:t>
      </w:r>
    </w:p>
    <w:p w14:paraId="307AE4D5" w14:textId="755ED0FB" w:rsidR="00C96871" w:rsidRPr="00A968B0" w:rsidRDefault="0046108B" w:rsidP="00AF3373">
      <w:pPr>
        <w:spacing w:after="120"/>
        <w:jc w:val="center"/>
        <w:rPr>
          <w:b/>
          <w:sz w:val="24"/>
          <w:szCs w:val="24"/>
        </w:rPr>
      </w:pPr>
      <w:r w:rsidRPr="00A968B0">
        <w:rPr>
          <w:b/>
          <w:sz w:val="24"/>
          <w:szCs w:val="24"/>
        </w:rPr>
        <w:t xml:space="preserve">ISPUŠTANJE I/ili PRIJENOS </w:t>
      </w:r>
      <w:r w:rsidR="00AF3373" w:rsidRPr="00A968B0">
        <w:rPr>
          <w:b/>
          <w:sz w:val="24"/>
          <w:szCs w:val="24"/>
        </w:rPr>
        <w:t>OTPADNIH VODA</w:t>
      </w:r>
    </w:p>
    <w:tbl>
      <w:tblPr>
        <w:tblW w:w="9356" w:type="dxa"/>
        <w:tblInd w:w="10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60"/>
        <w:gridCol w:w="900"/>
        <w:gridCol w:w="1170"/>
        <w:gridCol w:w="810"/>
        <w:gridCol w:w="1710"/>
        <w:gridCol w:w="1740"/>
        <w:gridCol w:w="1766"/>
      </w:tblGrid>
      <w:tr w:rsidR="0046108B" w:rsidRPr="00A968B0" w14:paraId="05E670D7" w14:textId="77777777" w:rsidTr="0069434D">
        <w:trPr>
          <w:trHeight w:val="20"/>
        </w:trPr>
        <w:tc>
          <w:tcPr>
            <w:tcW w:w="9356" w:type="dxa"/>
            <w:gridSpan w:val="7"/>
            <w:vAlign w:val="center"/>
          </w:tcPr>
          <w:p w14:paraId="75A995D8" w14:textId="77777777" w:rsidR="0046108B" w:rsidRPr="00A968B0" w:rsidRDefault="0046108B" w:rsidP="004460AC">
            <w:pPr>
              <w:spacing w:line="0" w:lineRule="atLeast"/>
              <w:contextualSpacing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1. Podaci o ispustu</w:t>
            </w:r>
          </w:p>
        </w:tc>
      </w:tr>
      <w:tr w:rsidR="0046108B" w:rsidRPr="00A968B0" w14:paraId="76F1C070" w14:textId="77777777" w:rsidTr="0069434D">
        <w:trPr>
          <w:trHeight w:val="20"/>
        </w:trPr>
        <w:tc>
          <w:tcPr>
            <w:tcW w:w="9356" w:type="dxa"/>
            <w:gridSpan w:val="7"/>
            <w:vAlign w:val="center"/>
          </w:tcPr>
          <w:p w14:paraId="748394D6" w14:textId="77777777" w:rsidR="0046108B" w:rsidRPr="00A968B0" w:rsidRDefault="0046108B" w:rsidP="004460AC">
            <w:pPr>
              <w:widowControl/>
              <w:adjustRightInd/>
              <w:spacing w:line="0" w:lineRule="atLeast"/>
              <w:contextualSpacing/>
              <w:jc w:val="left"/>
              <w:textAlignment w:val="auto"/>
              <w:rPr>
                <w:b/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.1.1. Osobni identifikacijski broj (</w:t>
            </w:r>
            <w:proofErr w:type="spellStart"/>
            <w:r w:rsidRPr="00A968B0">
              <w:rPr>
                <w:sz w:val="24"/>
                <w:szCs w:val="24"/>
              </w:rPr>
              <w:t>OIB</w:t>
            </w:r>
            <w:proofErr w:type="spellEnd"/>
            <w:r w:rsidRPr="00A968B0">
              <w:rPr>
                <w:sz w:val="24"/>
                <w:szCs w:val="24"/>
              </w:rPr>
              <w:t xml:space="preserve">):                                 </w:t>
            </w:r>
            <w:r w:rsidR="008066C1" w:rsidRPr="00A968B0">
              <w:rPr>
                <w:sz w:val="24"/>
                <w:szCs w:val="24"/>
              </w:rPr>
              <w:t xml:space="preserve"> </w:t>
            </w:r>
            <w:r w:rsidRPr="00A968B0">
              <w:rPr>
                <w:sz w:val="24"/>
                <w:szCs w:val="24"/>
              </w:rPr>
              <w:t xml:space="preserve">                                                 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</w:tr>
      <w:tr w:rsidR="0046108B" w:rsidRPr="00A968B0" w14:paraId="7D467B55" w14:textId="77777777" w:rsidTr="0069434D">
        <w:trPr>
          <w:trHeight w:val="20"/>
        </w:trPr>
        <w:tc>
          <w:tcPr>
            <w:tcW w:w="9356" w:type="dxa"/>
            <w:gridSpan w:val="7"/>
            <w:vAlign w:val="center"/>
          </w:tcPr>
          <w:p w14:paraId="33707BB4" w14:textId="77777777" w:rsidR="0046108B" w:rsidRPr="00A968B0" w:rsidRDefault="0046108B" w:rsidP="004460AC">
            <w:pPr>
              <w:spacing w:line="0" w:lineRule="atLeast"/>
              <w:ind w:right="28"/>
              <w:contextualSpacing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.1. Matični broj subjekta (</w:t>
            </w:r>
            <w:proofErr w:type="spellStart"/>
            <w:r w:rsidRPr="00A968B0">
              <w:rPr>
                <w:sz w:val="24"/>
                <w:szCs w:val="24"/>
              </w:rPr>
              <w:t>MBS</w:t>
            </w:r>
            <w:proofErr w:type="spellEnd"/>
            <w:r w:rsidRPr="00A968B0">
              <w:rPr>
                <w:sz w:val="24"/>
                <w:szCs w:val="24"/>
              </w:rPr>
              <w:t>) ili matični broj obrta (</w:t>
            </w:r>
            <w:proofErr w:type="spellStart"/>
            <w:r w:rsidRPr="00A968B0">
              <w:rPr>
                <w:sz w:val="24"/>
                <w:szCs w:val="24"/>
              </w:rPr>
              <w:t>MBO</w:t>
            </w:r>
            <w:proofErr w:type="spellEnd"/>
            <w:r w:rsidRPr="00A968B0">
              <w:rPr>
                <w:sz w:val="24"/>
                <w:szCs w:val="24"/>
              </w:rPr>
              <w:t>):                                                         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</w:tr>
      <w:tr w:rsidR="0046108B" w:rsidRPr="00A968B0" w14:paraId="700D4E67" w14:textId="77777777" w:rsidTr="0096783E">
        <w:trPr>
          <w:trHeight w:val="20"/>
        </w:trPr>
        <w:tc>
          <w:tcPr>
            <w:tcW w:w="9356" w:type="dxa"/>
            <w:gridSpan w:val="7"/>
            <w:tcBorders>
              <w:bottom w:val="single" w:sz="8" w:space="0" w:color="auto"/>
            </w:tcBorders>
            <w:vAlign w:val="center"/>
          </w:tcPr>
          <w:p w14:paraId="13F66F02" w14:textId="77777777" w:rsidR="0046108B" w:rsidRPr="00A968B0" w:rsidRDefault="0046108B" w:rsidP="004460AC">
            <w:pPr>
              <w:spacing w:line="0" w:lineRule="atLeast"/>
              <w:contextualSpacing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1.2. Matični broj poslovnog subjekta (MBPS):         </w:t>
            </w:r>
            <w:r w:rsidR="008066C1" w:rsidRPr="00A968B0">
              <w:rPr>
                <w:sz w:val="24"/>
                <w:szCs w:val="24"/>
              </w:rPr>
              <w:t xml:space="preserve"> </w:t>
            </w:r>
            <w:r w:rsidRPr="00A968B0">
              <w:rPr>
                <w:sz w:val="24"/>
                <w:szCs w:val="24"/>
              </w:rPr>
              <w:t xml:space="preserve">                                                                                    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</w:tr>
      <w:tr w:rsidR="0046108B" w:rsidRPr="00A968B0" w14:paraId="2CE9CBDA" w14:textId="77777777" w:rsidTr="0069434D">
        <w:trPr>
          <w:trHeight w:val="20"/>
        </w:trPr>
        <w:tc>
          <w:tcPr>
            <w:tcW w:w="9356" w:type="dxa"/>
            <w:gridSpan w:val="7"/>
            <w:vAlign w:val="center"/>
          </w:tcPr>
          <w:p w14:paraId="4985CBD7" w14:textId="77777777" w:rsidR="0046108B" w:rsidRPr="00A968B0" w:rsidRDefault="0046108B" w:rsidP="004460AC">
            <w:pPr>
              <w:spacing w:line="0" w:lineRule="atLeast"/>
              <w:contextualSpacing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.3. Naziv operatera:</w:t>
            </w:r>
          </w:p>
        </w:tc>
      </w:tr>
      <w:tr w:rsidR="0046108B" w:rsidRPr="00A968B0" w14:paraId="0C862452" w14:textId="77777777" w:rsidTr="0069434D">
        <w:trPr>
          <w:trHeight w:val="20"/>
        </w:trPr>
        <w:tc>
          <w:tcPr>
            <w:tcW w:w="9356" w:type="dxa"/>
            <w:gridSpan w:val="7"/>
            <w:vAlign w:val="center"/>
          </w:tcPr>
          <w:p w14:paraId="203E2E62" w14:textId="77777777" w:rsidR="0046108B" w:rsidRPr="00A968B0" w:rsidRDefault="0046108B" w:rsidP="004460AC">
            <w:pPr>
              <w:spacing w:line="0" w:lineRule="atLeast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.4. Šifra organizacijske jedinice na lokaciji:                                                                                  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</w:tr>
      <w:tr w:rsidR="0046108B" w:rsidRPr="00A968B0" w14:paraId="62D00D2D" w14:textId="77777777" w:rsidTr="0069434D">
        <w:trPr>
          <w:trHeight w:val="20"/>
        </w:trPr>
        <w:tc>
          <w:tcPr>
            <w:tcW w:w="9356" w:type="dxa"/>
            <w:gridSpan w:val="7"/>
            <w:vAlign w:val="center"/>
          </w:tcPr>
          <w:p w14:paraId="112C128B" w14:textId="77777777" w:rsidR="0046108B" w:rsidRPr="00A968B0" w:rsidRDefault="0046108B" w:rsidP="004460AC">
            <w:pPr>
              <w:spacing w:line="0" w:lineRule="atLeast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.5. Naziv organizacijske jedinice na lokaciji:</w:t>
            </w:r>
          </w:p>
        </w:tc>
      </w:tr>
      <w:tr w:rsidR="0046108B" w:rsidRPr="00A968B0" w14:paraId="3CA40560" w14:textId="77777777" w:rsidTr="0069434D">
        <w:trPr>
          <w:trHeight w:val="20"/>
        </w:trPr>
        <w:tc>
          <w:tcPr>
            <w:tcW w:w="9356" w:type="dxa"/>
            <w:gridSpan w:val="7"/>
            <w:vAlign w:val="center"/>
          </w:tcPr>
          <w:p w14:paraId="62965767" w14:textId="77777777" w:rsidR="0046108B" w:rsidRPr="00A968B0" w:rsidRDefault="0046108B" w:rsidP="004460AC">
            <w:pPr>
              <w:spacing w:line="0" w:lineRule="atLeast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1.6. Djelatnost uslijed koje dolazi do ispuštanja </w:t>
            </w:r>
            <w:r w:rsidR="00B66B1E" w:rsidRPr="00A968B0">
              <w:rPr>
                <w:sz w:val="24"/>
                <w:szCs w:val="24"/>
              </w:rPr>
              <w:t>i/ili prijenosa otpadn</w:t>
            </w:r>
            <w:r w:rsidR="00034647" w:rsidRPr="00A968B0">
              <w:rPr>
                <w:sz w:val="24"/>
                <w:szCs w:val="24"/>
              </w:rPr>
              <w:t>ih</w:t>
            </w:r>
            <w:r w:rsidR="00B66B1E" w:rsidRPr="00A968B0">
              <w:rPr>
                <w:sz w:val="24"/>
                <w:szCs w:val="24"/>
              </w:rPr>
              <w:t xml:space="preserve"> vod</w:t>
            </w:r>
            <w:r w:rsidR="00034647" w:rsidRPr="00A968B0">
              <w:rPr>
                <w:sz w:val="24"/>
                <w:szCs w:val="24"/>
              </w:rPr>
              <w:t>a</w:t>
            </w:r>
            <w:r w:rsidR="00B66B1E" w:rsidRPr="00A968B0">
              <w:rPr>
                <w:sz w:val="24"/>
                <w:szCs w:val="24"/>
              </w:rPr>
              <w:t xml:space="preserve"> </w:t>
            </w:r>
            <w:r w:rsidRPr="00A968B0">
              <w:rPr>
                <w:sz w:val="24"/>
                <w:szCs w:val="24"/>
              </w:rPr>
              <w:t xml:space="preserve">(Prilog 1. Pravilnika o </w:t>
            </w:r>
            <w:proofErr w:type="spellStart"/>
            <w:r w:rsidRPr="00A968B0">
              <w:rPr>
                <w:sz w:val="24"/>
                <w:szCs w:val="24"/>
              </w:rPr>
              <w:t>ROO</w:t>
            </w:r>
            <w:proofErr w:type="spellEnd"/>
            <w:r w:rsidRPr="00A968B0">
              <w:rPr>
                <w:sz w:val="24"/>
                <w:szCs w:val="24"/>
              </w:rPr>
              <w:t>):   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</w:tr>
      <w:tr w:rsidR="0046108B" w:rsidRPr="00A968B0" w14:paraId="6ED8525D" w14:textId="77777777" w:rsidTr="0069434D">
        <w:trPr>
          <w:trHeight w:val="20"/>
        </w:trPr>
        <w:tc>
          <w:tcPr>
            <w:tcW w:w="9356" w:type="dxa"/>
            <w:gridSpan w:val="7"/>
            <w:vAlign w:val="center"/>
          </w:tcPr>
          <w:p w14:paraId="7B6F107C" w14:textId="77777777" w:rsidR="0046108B" w:rsidRPr="00A968B0" w:rsidRDefault="0046108B" w:rsidP="004460AC">
            <w:pPr>
              <w:spacing w:line="0" w:lineRule="atLeast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1.7. Šifra ispusta:                                      </w:t>
            </w:r>
            <w:r w:rsidR="008066C1" w:rsidRPr="00A968B0">
              <w:rPr>
                <w:sz w:val="24"/>
                <w:szCs w:val="24"/>
              </w:rPr>
              <w:t xml:space="preserve">            </w:t>
            </w:r>
            <w:r w:rsidRPr="00A968B0">
              <w:rPr>
                <w:sz w:val="24"/>
                <w:szCs w:val="24"/>
              </w:rPr>
              <w:t xml:space="preserve">                                               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</w:tr>
      <w:tr w:rsidR="0046108B" w:rsidRPr="00A968B0" w14:paraId="5DEEEF9F" w14:textId="77777777" w:rsidTr="0069434D">
        <w:trPr>
          <w:trHeight w:val="20"/>
        </w:trPr>
        <w:tc>
          <w:tcPr>
            <w:tcW w:w="9356" w:type="dxa"/>
            <w:gridSpan w:val="7"/>
            <w:vAlign w:val="center"/>
          </w:tcPr>
          <w:p w14:paraId="7BDCBA95" w14:textId="77777777" w:rsidR="0046108B" w:rsidRPr="00A968B0" w:rsidRDefault="0046108B" w:rsidP="004460AC">
            <w:pPr>
              <w:spacing w:line="0" w:lineRule="atLeast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.8. Naziv ispusta:</w:t>
            </w:r>
          </w:p>
        </w:tc>
      </w:tr>
      <w:tr w:rsidR="0046108B" w:rsidRPr="00A968B0" w14:paraId="62FD50EC" w14:textId="77777777" w:rsidTr="0069434D">
        <w:trPr>
          <w:trHeight w:val="20"/>
        </w:trPr>
        <w:tc>
          <w:tcPr>
            <w:tcW w:w="9356" w:type="dxa"/>
            <w:gridSpan w:val="7"/>
            <w:vAlign w:val="center"/>
          </w:tcPr>
          <w:p w14:paraId="326B8C97" w14:textId="77777777" w:rsidR="0046108B" w:rsidRPr="00A968B0" w:rsidRDefault="0046108B" w:rsidP="004460AC">
            <w:pPr>
              <w:spacing w:line="0" w:lineRule="atLeast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1.9. Djelatnost uslijed koje dolazi do ispuštanja </w:t>
            </w:r>
            <w:r w:rsidR="00B66B1E" w:rsidRPr="00A968B0">
              <w:rPr>
                <w:sz w:val="24"/>
                <w:szCs w:val="24"/>
              </w:rPr>
              <w:t>i/ili prijenosa otpadn</w:t>
            </w:r>
            <w:r w:rsidR="00034647" w:rsidRPr="00A968B0">
              <w:rPr>
                <w:sz w:val="24"/>
                <w:szCs w:val="24"/>
              </w:rPr>
              <w:t>ih</w:t>
            </w:r>
            <w:r w:rsidR="004942C6" w:rsidRPr="00A968B0">
              <w:rPr>
                <w:sz w:val="24"/>
                <w:szCs w:val="24"/>
              </w:rPr>
              <w:t xml:space="preserve"> vod</w:t>
            </w:r>
            <w:r w:rsidR="00034647" w:rsidRPr="00A968B0">
              <w:rPr>
                <w:sz w:val="24"/>
                <w:szCs w:val="24"/>
              </w:rPr>
              <w:t>a</w:t>
            </w:r>
            <w:r w:rsidRPr="00A968B0">
              <w:rPr>
                <w:sz w:val="24"/>
                <w:szCs w:val="24"/>
              </w:rPr>
              <w:t xml:space="preserve"> (</w:t>
            </w:r>
            <w:proofErr w:type="spellStart"/>
            <w:r w:rsidRPr="00A968B0">
              <w:rPr>
                <w:sz w:val="24"/>
                <w:szCs w:val="24"/>
              </w:rPr>
              <w:t>NKD</w:t>
            </w:r>
            <w:proofErr w:type="spellEnd"/>
            <w:r w:rsidRPr="00A968B0">
              <w:rPr>
                <w:sz w:val="24"/>
                <w:szCs w:val="24"/>
              </w:rPr>
              <w:t>-razred):                                  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.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</w:tr>
      <w:tr w:rsidR="0046108B" w:rsidRPr="00A968B0" w14:paraId="155F2F0E" w14:textId="77777777" w:rsidTr="0069434D">
        <w:trPr>
          <w:trHeight w:val="20"/>
        </w:trPr>
        <w:tc>
          <w:tcPr>
            <w:tcW w:w="9356" w:type="dxa"/>
            <w:gridSpan w:val="7"/>
            <w:vAlign w:val="center"/>
          </w:tcPr>
          <w:p w14:paraId="2B16664C" w14:textId="77777777" w:rsidR="0046108B" w:rsidRPr="00A968B0" w:rsidRDefault="0046108B" w:rsidP="004460AC">
            <w:pPr>
              <w:spacing w:line="0" w:lineRule="atLeast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1.10. </w:t>
            </w:r>
            <w:proofErr w:type="spellStart"/>
            <w:r w:rsidRPr="00A968B0">
              <w:rPr>
                <w:sz w:val="24"/>
                <w:szCs w:val="24"/>
              </w:rPr>
              <w:t>HTRS96</w:t>
            </w:r>
            <w:proofErr w:type="spellEnd"/>
            <w:r w:rsidRPr="00A968B0">
              <w:rPr>
                <w:sz w:val="24"/>
                <w:szCs w:val="24"/>
              </w:rPr>
              <w:t xml:space="preserve"> TM koordinate ispusta:                                                              E =</w:t>
            </w:r>
            <w:r w:rsidRPr="00A968B0">
              <w:rPr>
                <w:b/>
                <w:sz w:val="24"/>
                <w:szCs w:val="24"/>
              </w:rPr>
              <w:t xml:space="preserve"> </w:t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  N= 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</w:tr>
      <w:tr w:rsidR="0046108B" w:rsidRPr="00A968B0" w14:paraId="3FE8EC9B" w14:textId="77777777" w:rsidTr="0069434D">
        <w:trPr>
          <w:trHeight w:val="20"/>
        </w:trPr>
        <w:tc>
          <w:tcPr>
            <w:tcW w:w="9356" w:type="dxa"/>
            <w:gridSpan w:val="7"/>
            <w:vAlign w:val="center"/>
          </w:tcPr>
          <w:p w14:paraId="7F9CDD76" w14:textId="77777777" w:rsidR="0046108B" w:rsidRPr="00A968B0" w:rsidRDefault="0046108B" w:rsidP="004460AC">
            <w:pPr>
              <w:spacing w:line="0" w:lineRule="atLeast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.11. Županija:</w:t>
            </w:r>
          </w:p>
        </w:tc>
      </w:tr>
      <w:tr w:rsidR="0046108B" w:rsidRPr="00A968B0" w14:paraId="0A43137B" w14:textId="77777777" w:rsidTr="0069434D">
        <w:trPr>
          <w:trHeight w:val="20"/>
        </w:trPr>
        <w:tc>
          <w:tcPr>
            <w:tcW w:w="9356" w:type="dxa"/>
            <w:gridSpan w:val="7"/>
            <w:vAlign w:val="center"/>
          </w:tcPr>
          <w:p w14:paraId="65C9D025" w14:textId="77777777" w:rsidR="0046108B" w:rsidRPr="00A968B0" w:rsidRDefault="0046108B" w:rsidP="002E2D00">
            <w:pPr>
              <w:spacing w:line="0" w:lineRule="atLeast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1.12. Vodno područje:                    </w:t>
            </w:r>
            <w:r w:rsidR="008066C1" w:rsidRPr="00A968B0">
              <w:rPr>
                <w:sz w:val="24"/>
                <w:szCs w:val="24"/>
              </w:rPr>
              <w:t xml:space="preserve"> </w:t>
            </w:r>
            <w:r w:rsidRPr="00A968B0">
              <w:rPr>
                <w:sz w:val="24"/>
                <w:szCs w:val="24"/>
              </w:rPr>
              <w:t xml:space="preserve">                                                                                                                                            </w:t>
            </w:r>
          </w:p>
        </w:tc>
      </w:tr>
      <w:tr w:rsidR="0046108B" w:rsidRPr="00A968B0" w14:paraId="550DFC57" w14:textId="77777777" w:rsidTr="0069434D">
        <w:trPr>
          <w:trHeight w:val="20"/>
        </w:trPr>
        <w:tc>
          <w:tcPr>
            <w:tcW w:w="9356" w:type="dxa"/>
            <w:gridSpan w:val="7"/>
            <w:vAlign w:val="center"/>
          </w:tcPr>
          <w:p w14:paraId="4A4F08B6" w14:textId="77777777" w:rsidR="0046108B" w:rsidRPr="00A968B0" w:rsidRDefault="0046108B" w:rsidP="004460AC">
            <w:pPr>
              <w:spacing w:line="0" w:lineRule="atLeast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.13. Način ispuštanja otpadn</w:t>
            </w:r>
            <w:r w:rsidR="00034647" w:rsidRPr="00A968B0">
              <w:rPr>
                <w:sz w:val="24"/>
                <w:szCs w:val="24"/>
              </w:rPr>
              <w:t>ih voda</w:t>
            </w:r>
          </w:p>
        </w:tc>
      </w:tr>
      <w:tr w:rsidR="0046108B" w:rsidRPr="00A968B0" w14:paraId="6DE1902F" w14:textId="77777777" w:rsidTr="00A50C77">
        <w:trPr>
          <w:trHeight w:val="20"/>
        </w:trPr>
        <w:tc>
          <w:tcPr>
            <w:tcW w:w="9356" w:type="dxa"/>
            <w:gridSpan w:val="7"/>
            <w:tcBorders>
              <w:bottom w:val="single" w:sz="8" w:space="0" w:color="auto"/>
            </w:tcBorders>
            <w:vAlign w:val="center"/>
          </w:tcPr>
          <w:p w14:paraId="149687B9" w14:textId="77777777" w:rsidR="0046108B" w:rsidRPr="00A968B0" w:rsidRDefault="0046108B" w:rsidP="004460AC">
            <w:pPr>
              <w:spacing w:line="0" w:lineRule="atLeast"/>
              <w:ind w:firstLine="342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.13.1. Direktno:                                                                                                                                                                  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</w:tr>
      <w:tr w:rsidR="0046108B" w:rsidRPr="00A968B0" w14:paraId="23B9FA9A" w14:textId="77777777" w:rsidTr="00A50C77">
        <w:trPr>
          <w:trHeight w:val="20"/>
        </w:trPr>
        <w:tc>
          <w:tcPr>
            <w:tcW w:w="9356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1653BF6" w14:textId="77777777" w:rsidR="0046108B" w:rsidRPr="00A968B0" w:rsidRDefault="0046108B" w:rsidP="004460AC">
            <w:pPr>
              <w:spacing w:line="0" w:lineRule="atLeast"/>
              <w:ind w:firstLine="342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.13.2. Indirektno:                                                                                                                                                                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</w:tr>
      <w:tr w:rsidR="0046108B" w:rsidRPr="00A968B0" w14:paraId="27A7FCA0" w14:textId="77777777" w:rsidTr="00A50C77">
        <w:trPr>
          <w:trHeight w:val="20"/>
        </w:trPr>
        <w:tc>
          <w:tcPr>
            <w:tcW w:w="9356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0CF9C32" w14:textId="77777777" w:rsidR="0046108B" w:rsidRPr="00A968B0" w:rsidRDefault="0046108B" w:rsidP="009E17C0">
            <w:pPr>
              <w:spacing w:line="0" w:lineRule="atLeast"/>
              <w:ind w:left="318" w:hanging="318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1.14. Prijemnik:                                                                                                                   </w:t>
            </w:r>
            <w:r w:rsidR="004F55A5" w:rsidRPr="00A968B0">
              <w:rPr>
                <w:sz w:val="24"/>
                <w:szCs w:val="24"/>
              </w:rPr>
              <w:t xml:space="preserve">                                                        </w:t>
            </w:r>
            <w:r w:rsidR="009E17C0" w:rsidRPr="00A968B0">
              <w:rPr>
                <w:sz w:val="24"/>
                <w:szCs w:val="24"/>
              </w:rPr>
              <w:t xml:space="preserve">        </w:t>
            </w:r>
          </w:p>
        </w:tc>
      </w:tr>
      <w:tr w:rsidR="00105245" w:rsidRPr="00A968B0" w14:paraId="175BB06E" w14:textId="77777777" w:rsidTr="00A50C77">
        <w:trPr>
          <w:trHeight w:val="20"/>
        </w:trPr>
        <w:tc>
          <w:tcPr>
            <w:tcW w:w="9356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29348C5" w14:textId="77777777" w:rsidR="00105245" w:rsidRPr="00A968B0" w:rsidRDefault="00105245" w:rsidP="00105245">
            <w:pPr>
              <w:spacing w:line="0" w:lineRule="atLeast"/>
              <w:ind w:left="318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  <w:lang w:eastAsia="hr-HR"/>
              </w:rPr>
              <w:t>1.14.1. Podmorski ispust</w:t>
            </w:r>
          </w:p>
        </w:tc>
      </w:tr>
      <w:tr w:rsidR="00105245" w:rsidRPr="00A968B0" w14:paraId="25DD6C7A" w14:textId="77777777" w:rsidTr="00A50C77">
        <w:trPr>
          <w:trHeight w:val="20"/>
        </w:trPr>
        <w:tc>
          <w:tcPr>
            <w:tcW w:w="9356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38C3BC3" w14:textId="77777777" w:rsidR="00105245" w:rsidRPr="00A968B0" w:rsidRDefault="004C40CE" w:rsidP="00105245">
            <w:pPr>
              <w:spacing w:line="0" w:lineRule="atLeast"/>
              <w:ind w:firstLine="885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  <w:lang w:eastAsia="hr-HR"/>
              </w:rPr>
              <w:t>1.14.1.1. Dubina ispusta:</w:t>
            </w:r>
            <w:r w:rsidR="00105245" w:rsidRPr="00A968B0">
              <w:rPr>
                <w:sz w:val="24"/>
                <w:szCs w:val="24"/>
                <w:lang w:eastAsia="hr-HR"/>
              </w:rPr>
              <w:t xml:space="preserve">             </w:t>
            </w:r>
            <w:r w:rsidRPr="00A968B0">
              <w:rPr>
                <w:sz w:val="24"/>
                <w:szCs w:val="24"/>
                <w:lang w:eastAsia="hr-HR"/>
              </w:rPr>
              <w:t xml:space="preserve">                               </w:t>
            </w:r>
            <w:r w:rsidR="00105245" w:rsidRPr="00A968B0">
              <w:rPr>
                <w:sz w:val="24"/>
                <w:szCs w:val="24"/>
                <w:lang w:eastAsia="hr-HR"/>
              </w:rPr>
              <w:t xml:space="preserve">                                                                                                m</w:t>
            </w:r>
          </w:p>
        </w:tc>
      </w:tr>
      <w:tr w:rsidR="00105245" w:rsidRPr="00A968B0" w14:paraId="5877C56F" w14:textId="77777777" w:rsidTr="00A50C77">
        <w:trPr>
          <w:trHeight w:val="20"/>
        </w:trPr>
        <w:tc>
          <w:tcPr>
            <w:tcW w:w="9356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A97467C" w14:textId="77777777" w:rsidR="00105245" w:rsidRPr="00A968B0" w:rsidRDefault="00105245" w:rsidP="00105245">
            <w:pPr>
              <w:spacing w:line="0" w:lineRule="atLeast"/>
              <w:ind w:firstLine="885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  <w:lang w:eastAsia="hr-HR"/>
              </w:rPr>
              <w:t xml:space="preserve">1.14.1.2. Udaljenost ispusta od obalne crte:                                                   </w:t>
            </w:r>
            <w:r w:rsidR="004C40CE" w:rsidRPr="00A968B0">
              <w:rPr>
                <w:sz w:val="24"/>
                <w:szCs w:val="24"/>
                <w:lang w:eastAsia="hr-HR"/>
              </w:rPr>
              <w:t xml:space="preserve">         </w:t>
            </w:r>
            <w:r w:rsidRPr="00A968B0">
              <w:rPr>
                <w:sz w:val="24"/>
                <w:szCs w:val="24"/>
                <w:lang w:eastAsia="hr-HR"/>
              </w:rPr>
              <w:t xml:space="preserve">                                                   m</w:t>
            </w:r>
          </w:p>
        </w:tc>
      </w:tr>
      <w:tr w:rsidR="0046108B" w:rsidRPr="00A968B0" w14:paraId="324A1A54" w14:textId="77777777" w:rsidTr="00A50C77">
        <w:trPr>
          <w:trHeight w:val="20"/>
        </w:trPr>
        <w:tc>
          <w:tcPr>
            <w:tcW w:w="9356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5DE0A9F" w14:textId="77777777" w:rsidR="0046108B" w:rsidRPr="00A968B0" w:rsidRDefault="0046108B" w:rsidP="00E911D5">
            <w:pPr>
              <w:spacing w:line="0" w:lineRule="atLeast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.15. Način</w:t>
            </w:r>
            <w:r w:rsidR="002F61B0" w:rsidRPr="00A968B0">
              <w:rPr>
                <w:sz w:val="24"/>
                <w:szCs w:val="24"/>
              </w:rPr>
              <w:t xml:space="preserve"> pročišćavanja</w:t>
            </w:r>
            <w:r w:rsidRPr="00A968B0">
              <w:rPr>
                <w:sz w:val="24"/>
                <w:szCs w:val="24"/>
              </w:rPr>
              <w:t xml:space="preserve">:                                                                                                                                           </w:t>
            </w:r>
            <w:r w:rsidR="00AE41C9" w:rsidRPr="00A968B0">
              <w:rPr>
                <w:sz w:val="24"/>
                <w:szCs w:val="24"/>
              </w:rPr>
              <w:t xml:space="preserve">         </w:t>
            </w:r>
            <w:r w:rsidR="00E911D5" w:rsidRPr="00A968B0">
              <w:rPr>
                <w:sz w:val="24"/>
                <w:szCs w:val="24"/>
              </w:rPr>
              <w:t xml:space="preserve"> </w:t>
            </w:r>
          </w:p>
        </w:tc>
      </w:tr>
      <w:tr w:rsidR="0046108B" w:rsidRPr="00A968B0" w14:paraId="4F47A687" w14:textId="77777777" w:rsidTr="00A50C77">
        <w:trPr>
          <w:trHeight w:val="20"/>
        </w:trPr>
        <w:tc>
          <w:tcPr>
            <w:tcW w:w="9356" w:type="dxa"/>
            <w:gridSpan w:val="7"/>
            <w:tcBorders>
              <w:top w:val="single" w:sz="8" w:space="0" w:color="auto"/>
            </w:tcBorders>
            <w:vAlign w:val="center"/>
          </w:tcPr>
          <w:p w14:paraId="5FE0D491" w14:textId="77777777" w:rsidR="0046108B" w:rsidRPr="00A968B0" w:rsidRDefault="0046108B" w:rsidP="004460AC">
            <w:pPr>
              <w:spacing w:line="0" w:lineRule="atLeast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1.16. Uređaj za </w:t>
            </w:r>
            <w:r w:rsidR="00B74A5E" w:rsidRPr="00A968B0">
              <w:rPr>
                <w:sz w:val="24"/>
                <w:szCs w:val="24"/>
              </w:rPr>
              <w:t xml:space="preserve">pročišćavanje </w:t>
            </w:r>
            <w:r w:rsidRPr="00A968B0">
              <w:rPr>
                <w:sz w:val="24"/>
                <w:szCs w:val="24"/>
              </w:rPr>
              <w:t>otpadn</w:t>
            </w:r>
            <w:r w:rsidR="004D26E2" w:rsidRPr="00A968B0">
              <w:rPr>
                <w:sz w:val="24"/>
                <w:szCs w:val="24"/>
              </w:rPr>
              <w:t>ih</w:t>
            </w:r>
            <w:r w:rsidRPr="00A968B0">
              <w:rPr>
                <w:sz w:val="24"/>
                <w:szCs w:val="24"/>
              </w:rPr>
              <w:t xml:space="preserve"> vod</w:t>
            </w:r>
            <w:r w:rsidR="004D26E2" w:rsidRPr="00A968B0">
              <w:rPr>
                <w:sz w:val="24"/>
                <w:szCs w:val="24"/>
              </w:rPr>
              <w:t>a</w:t>
            </w:r>
            <w:r w:rsidRPr="00A968B0">
              <w:rPr>
                <w:sz w:val="24"/>
                <w:szCs w:val="24"/>
              </w:rPr>
              <w:t xml:space="preserve">                                                                                                                 </w:t>
            </w:r>
          </w:p>
        </w:tc>
      </w:tr>
      <w:tr w:rsidR="0046108B" w:rsidRPr="00A968B0" w14:paraId="1F44EC19" w14:textId="77777777" w:rsidTr="0069434D">
        <w:trPr>
          <w:trHeight w:val="20"/>
        </w:trPr>
        <w:tc>
          <w:tcPr>
            <w:tcW w:w="2160" w:type="dxa"/>
            <w:gridSpan w:val="2"/>
            <w:vAlign w:val="center"/>
          </w:tcPr>
          <w:p w14:paraId="0ACC5972" w14:textId="77777777" w:rsidR="0046108B" w:rsidRPr="00A968B0" w:rsidRDefault="0046108B" w:rsidP="004460AC">
            <w:pPr>
              <w:spacing w:line="0" w:lineRule="atLeas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Šifra uređaja </w:t>
            </w:r>
          </w:p>
        </w:tc>
        <w:tc>
          <w:tcPr>
            <w:tcW w:w="7196" w:type="dxa"/>
            <w:gridSpan w:val="5"/>
            <w:vAlign w:val="center"/>
          </w:tcPr>
          <w:p w14:paraId="5C901A11" w14:textId="77777777" w:rsidR="0046108B" w:rsidRPr="00A968B0" w:rsidRDefault="0046108B" w:rsidP="004460AC">
            <w:pPr>
              <w:spacing w:line="0" w:lineRule="atLeas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aziv uređaja</w:t>
            </w:r>
          </w:p>
        </w:tc>
      </w:tr>
      <w:tr w:rsidR="0046108B" w:rsidRPr="00A968B0" w14:paraId="6A788A04" w14:textId="77777777" w:rsidTr="0069434D">
        <w:trPr>
          <w:trHeight w:val="20"/>
        </w:trPr>
        <w:tc>
          <w:tcPr>
            <w:tcW w:w="2160" w:type="dxa"/>
            <w:gridSpan w:val="2"/>
            <w:vAlign w:val="center"/>
          </w:tcPr>
          <w:p w14:paraId="32224078" w14:textId="77777777" w:rsidR="0046108B" w:rsidRPr="00A968B0" w:rsidRDefault="0046108B" w:rsidP="00596101">
            <w:pPr>
              <w:spacing w:line="0" w:lineRule="atLeas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  <w:tc>
          <w:tcPr>
            <w:tcW w:w="7196" w:type="dxa"/>
            <w:gridSpan w:val="5"/>
            <w:vAlign w:val="center"/>
          </w:tcPr>
          <w:p w14:paraId="670FF6B6" w14:textId="77777777" w:rsidR="0046108B" w:rsidRPr="00A968B0" w:rsidRDefault="0046108B" w:rsidP="00596101">
            <w:pPr>
              <w:spacing w:line="0" w:lineRule="atLeast"/>
              <w:jc w:val="center"/>
              <w:rPr>
                <w:sz w:val="24"/>
                <w:szCs w:val="24"/>
              </w:rPr>
            </w:pPr>
          </w:p>
        </w:tc>
      </w:tr>
      <w:tr w:rsidR="00596101" w:rsidRPr="00A968B0" w14:paraId="6CDC8A07" w14:textId="77777777" w:rsidTr="0069434D">
        <w:trPr>
          <w:trHeight w:val="20"/>
        </w:trPr>
        <w:tc>
          <w:tcPr>
            <w:tcW w:w="2160" w:type="dxa"/>
            <w:gridSpan w:val="2"/>
            <w:vAlign w:val="center"/>
          </w:tcPr>
          <w:p w14:paraId="2D53BCDB" w14:textId="77777777" w:rsidR="00596101" w:rsidRPr="00A968B0" w:rsidRDefault="00596101" w:rsidP="00596101">
            <w:pPr>
              <w:spacing w:line="0" w:lineRule="atLeas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  <w:tc>
          <w:tcPr>
            <w:tcW w:w="7196" w:type="dxa"/>
            <w:gridSpan w:val="5"/>
            <w:vAlign w:val="center"/>
          </w:tcPr>
          <w:p w14:paraId="0080EBA3" w14:textId="77777777" w:rsidR="00596101" w:rsidRPr="00A968B0" w:rsidRDefault="00596101" w:rsidP="00596101">
            <w:pPr>
              <w:spacing w:line="0" w:lineRule="atLeast"/>
              <w:jc w:val="center"/>
              <w:rPr>
                <w:sz w:val="24"/>
                <w:szCs w:val="24"/>
              </w:rPr>
            </w:pPr>
          </w:p>
        </w:tc>
      </w:tr>
      <w:tr w:rsidR="00596101" w:rsidRPr="00A968B0" w14:paraId="0DFEEA20" w14:textId="77777777" w:rsidTr="006B0925">
        <w:trPr>
          <w:trHeight w:val="20"/>
        </w:trPr>
        <w:tc>
          <w:tcPr>
            <w:tcW w:w="2160" w:type="dxa"/>
            <w:gridSpan w:val="2"/>
          </w:tcPr>
          <w:p w14:paraId="63A82920" w14:textId="77777777" w:rsidR="00596101" w:rsidRPr="00A968B0" w:rsidRDefault="00596101" w:rsidP="00596101">
            <w:pPr>
              <w:spacing w:line="0" w:lineRule="atLeas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  <w:tc>
          <w:tcPr>
            <w:tcW w:w="7196" w:type="dxa"/>
            <w:gridSpan w:val="5"/>
            <w:vAlign w:val="center"/>
          </w:tcPr>
          <w:p w14:paraId="453E9C4C" w14:textId="77777777" w:rsidR="00596101" w:rsidRPr="00A968B0" w:rsidRDefault="00596101" w:rsidP="00596101">
            <w:pPr>
              <w:spacing w:line="0" w:lineRule="atLeast"/>
              <w:jc w:val="center"/>
              <w:rPr>
                <w:sz w:val="24"/>
                <w:szCs w:val="24"/>
              </w:rPr>
            </w:pPr>
          </w:p>
        </w:tc>
      </w:tr>
      <w:tr w:rsidR="00596101" w:rsidRPr="00A968B0" w14:paraId="2E0174AC" w14:textId="77777777" w:rsidTr="006B0925">
        <w:trPr>
          <w:trHeight w:val="20"/>
        </w:trPr>
        <w:tc>
          <w:tcPr>
            <w:tcW w:w="2160" w:type="dxa"/>
            <w:gridSpan w:val="2"/>
          </w:tcPr>
          <w:p w14:paraId="0768914A" w14:textId="77777777" w:rsidR="00596101" w:rsidRPr="00A968B0" w:rsidRDefault="00596101" w:rsidP="00596101">
            <w:pPr>
              <w:spacing w:line="0" w:lineRule="atLeas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  <w:tc>
          <w:tcPr>
            <w:tcW w:w="7196" w:type="dxa"/>
            <w:gridSpan w:val="5"/>
            <w:vAlign w:val="center"/>
          </w:tcPr>
          <w:p w14:paraId="519A782F" w14:textId="77777777" w:rsidR="00596101" w:rsidRPr="00A968B0" w:rsidRDefault="00596101" w:rsidP="00596101">
            <w:pPr>
              <w:spacing w:line="0" w:lineRule="atLeast"/>
              <w:jc w:val="center"/>
              <w:rPr>
                <w:sz w:val="24"/>
                <w:szCs w:val="24"/>
              </w:rPr>
            </w:pPr>
          </w:p>
        </w:tc>
      </w:tr>
      <w:tr w:rsidR="00596101" w:rsidRPr="00A968B0" w14:paraId="67DF05DD" w14:textId="77777777" w:rsidTr="006B0925">
        <w:trPr>
          <w:trHeight w:val="20"/>
        </w:trPr>
        <w:tc>
          <w:tcPr>
            <w:tcW w:w="2160" w:type="dxa"/>
            <w:gridSpan w:val="2"/>
          </w:tcPr>
          <w:p w14:paraId="08E5BCE9" w14:textId="77777777" w:rsidR="00596101" w:rsidRPr="00A968B0" w:rsidRDefault="00596101" w:rsidP="00596101">
            <w:pPr>
              <w:spacing w:line="0" w:lineRule="atLeas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  <w:tc>
          <w:tcPr>
            <w:tcW w:w="7196" w:type="dxa"/>
            <w:gridSpan w:val="5"/>
            <w:vAlign w:val="center"/>
          </w:tcPr>
          <w:p w14:paraId="708CE2A0" w14:textId="77777777" w:rsidR="00596101" w:rsidRPr="00A968B0" w:rsidRDefault="00596101" w:rsidP="00596101">
            <w:pPr>
              <w:spacing w:line="0" w:lineRule="atLeast"/>
              <w:jc w:val="center"/>
              <w:rPr>
                <w:sz w:val="24"/>
                <w:szCs w:val="24"/>
              </w:rPr>
            </w:pPr>
          </w:p>
        </w:tc>
      </w:tr>
      <w:tr w:rsidR="0046108B" w:rsidRPr="00A968B0" w14:paraId="419971AC" w14:textId="77777777" w:rsidTr="0069434D">
        <w:trPr>
          <w:trHeight w:val="20"/>
        </w:trPr>
        <w:tc>
          <w:tcPr>
            <w:tcW w:w="9356" w:type="dxa"/>
            <w:gridSpan w:val="7"/>
            <w:vAlign w:val="center"/>
          </w:tcPr>
          <w:p w14:paraId="71F0E54B" w14:textId="77777777" w:rsidR="0046108B" w:rsidRPr="00A968B0" w:rsidRDefault="00BA7DB5" w:rsidP="004460AC">
            <w:pPr>
              <w:spacing w:line="0" w:lineRule="atLeast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 xml:space="preserve">2. </w:t>
            </w:r>
            <w:r w:rsidR="00EF0476" w:rsidRPr="00A968B0">
              <w:rPr>
                <w:b/>
                <w:sz w:val="24"/>
                <w:szCs w:val="24"/>
              </w:rPr>
              <w:t>Podaci o isporučenoj i zahvaćenoj vodi te manipulativnoj površini</w:t>
            </w:r>
            <w:r w:rsidR="00D77F6D" w:rsidRPr="00A968B0">
              <w:rPr>
                <w:b/>
                <w:sz w:val="24"/>
                <w:szCs w:val="24"/>
              </w:rPr>
              <w:t xml:space="preserve"> </w:t>
            </w:r>
            <w:r w:rsidR="00DE787F" w:rsidRPr="00A968B0">
              <w:rPr>
                <w:b/>
                <w:sz w:val="24"/>
                <w:szCs w:val="24"/>
              </w:rPr>
              <w:t>i količinama</w:t>
            </w:r>
            <w:r w:rsidR="00D77F6D" w:rsidRPr="00A968B0">
              <w:rPr>
                <w:b/>
                <w:sz w:val="24"/>
                <w:szCs w:val="24"/>
              </w:rPr>
              <w:t xml:space="preserve"> oborina</w:t>
            </w:r>
          </w:p>
        </w:tc>
      </w:tr>
      <w:tr w:rsidR="0046108B" w:rsidRPr="00A968B0" w14:paraId="4A7DB535" w14:textId="77777777" w:rsidTr="0069434D">
        <w:trPr>
          <w:trHeight w:val="20"/>
        </w:trPr>
        <w:tc>
          <w:tcPr>
            <w:tcW w:w="9356" w:type="dxa"/>
            <w:gridSpan w:val="7"/>
            <w:vAlign w:val="center"/>
          </w:tcPr>
          <w:p w14:paraId="36AA9E0A" w14:textId="77777777" w:rsidR="0046108B" w:rsidRPr="00A968B0" w:rsidRDefault="0046108B" w:rsidP="004460AC">
            <w:pPr>
              <w:spacing w:line="0" w:lineRule="atLeas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2.1. Podaci o količini isporučene/zahvaćene vode </w:t>
            </w:r>
          </w:p>
        </w:tc>
      </w:tr>
      <w:tr w:rsidR="0046108B" w:rsidRPr="00A968B0" w14:paraId="5D848CDB" w14:textId="77777777" w:rsidTr="0069434D">
        <w:trPr>
          <w:trHeight w:val="20"/>
        </w:trPr>
        <w:tc>
          <w:tcPr>
            <w:tcW w:w="9356" w:type="dxa"/>
            <w:gridSpan w:val="7"/>
            <w:vAlign w:val="center"/>
          </w:tcPr>
          <w:p w14:paraId="539D8858" w14:textId="77777777" w:rsidR="0046108B" w:rsidRPr="00A968B0" w:rsidRDefault="0046108B" w:rsidP="004460AC">
            <w:pPr>
              <w:spacing w:line="0" w:lineRule="atLeast"/>
              <w:ind w:left="342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lastRenderedPageBreak/>
              <w:t xml:space="preserve">2.1.1. Količina isporučene vode iz sustava javne vodoopskrbe:                                                                                   </w:t>
            </w:r>
            <w:proofErr w:type="spellStart"/>
            <w:r w:rsidRPr="00A968B0">
              <w:rPr>
                <w:sz w:val="24"/>
                <w:szCs w:val="24"/>
              </w:rPr>
              <w:t>m</w:t>
            </w:r>
            <w:r w:rsidRPr="00A968B0">
              <w:rPr>
                <w:sz w:val="24"/>
                <w:szCs w:val="24"/>
                <w:vertAlign w:val="superscript"/>
              </w:rPr>
              <w:t>3</w:t>
            </w:r>
            <w:proofErr w:type="spellEnd"/>
            <w:r w:rsidRPr="00A968B0">
              <w:rPr>
                <w:sz w:val="24"/>
                <w:szCs w:val="24"/>
              </w:rPr>
              <w:t>/god</w:t>
            </w:r>
          </w:p>
        </w:tc>
      </w:tr>
      <w:tr w:rsidR="0046108B" w:rsidRPr="00A968B0" w14:paraId="00940DEF" w14:textId="77777777" w:rsidTr="0069434D">
        <w:trPr>
          <w:trHeight w:val="20"/>
        </w:trPr>
        <w:tc>
          <w:tcPr>
            <w:tcW w:w="9356" w:type="dxa"/>
            <w:gridSpan w:val="7"/>
            <w:vAlign w:val="center"/>
          </w:tcPr>
          <w:p w14:paraId="411C952F" w14:textId="77777777" w:rsidR="0046108B" w:rsidRPr="00A968B0" w:rsidRDefault="0046108B" w:rsidP="004460AC">
            <w:pPr>
              <w:spacing w:line="0" w:lineRule="atLeast"/>
              <w:ind w:firstLine="342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2.1.2. Količina zahvaćene vode iz vlastitih </w:t>
            </w:r>
            <w:proofErr w:type="spellStart"/>
            <w:r w:rsidRPr="00A968B0">
              <w:rPr>
                <w:sz w:val="24"/>
                <w:szCs w:val="24"/>
              </w:rPr>
              <w:t>vodozahvata</w:t>
            </w:r>
            <w:proofErr w:type="spellEnd"/>
            <w:r w:rsidRPr="00A968B0">
              <w:rPr>
                <w:sz w:val="24"/>
                <w:szCs w:val="24"/>
              </w:rPr>
              <w:t xml:space="preserve">:                                                                                             </w:t>
            </w:r>
            <w:proofErr w:type="spellStart"/>
            <w:r w:rsidRPr="00A968B0">
              <w:rPr>
                <w:sz w:val="24"/>
                <w:szCs w:val="24"/>
              </w:rPr>
              <w:t>m</w:t>
            </w:r>
            <w:r w:rsidRPr="00A968B0">
              <w:rPr>
                <w:sz w:val="24"/>
                <w:szCs w:val="24"/>
                <w:vertAlign w:val="superscript"/>
              </w:rPr>
              <w:t>3</w:t>
            </w:r>
            <w:proofErr w:type="spellEnd"/>
            <w:r w:rsidRPr="00A968B0">
              <w:rPr>
                <w:sz w:val="24"/>
                <w:szCs w:val="24"/>
              </w:rPr>
              <w:t>/god</w:t>
            </w:r>
          </w:p>
        </w:tc>
      </w:tr>
      <w:tr w:rsidR="0046108B" w:rsidRPr="00A968B0" w14:paraId="256F35E8" w14:textId="77777777" w:rsidTr="0069434D">
        <w:trPr>
          <w:trHeight w:val="20"/>
        </w:trPr>
        <w:tc>
          <w:tcPr>
            <w:tcW w:w="9356" w:type="dxa"/>
            <w:gridSpan w:val="7"/>
            <w:vAlign w:val="center"/>
          </w:tcPr>
          <w:p w14:paraId="4AE745D7" w14:textId="77777777" w:rsidR="0046108B" w:rsidRPr="00A968B0" w:rsidRDefault="0046108B" w:rsidP="004460AC">
            <w:pPr>
              <w:spacing w:line="0" w:lineRule="atLeas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2.2. Podaci o manipulativnoj površini i </w:t>
            </w:r>
            <w:r w:rsidR="00EF0476" w:rsidRPr="00A968B0">
              <w:rPr>
                <w:sz w:val="24"/>
                <w:szCs w:val="24"/>
              </w:rPr>
              <w:t>količinama</w:t>
            </w:r>
            <w:r w:rsidRPr="00A968B0">
              <w:rPr>
                <w:sz w:val="24"/>
                <w:szCs w:val="24"/>
              </w:rPr>
              <w:t xml:space="preserve"> oborin</w:t>
            </w:r>
            <w:r w:rsidR="00EF0476" w:rsidRPr="00A968B0">
              <w:rPr>
                <w:sz w:val="24"/>
                <w:szCs w:val="24"/>
              </w:rPr>
              <w:t>a</w:t>
            </w:r>
            <w:r w:rsidRPr="00A968B0">
              <w:rPr>
                <w:sz w:val="24"/>
                <w:szCs w:val="24"/>
              </w:rPr>
              <w:t xml:space="preserve"> </w:t>
            </w:r>
          </w:p>
        </w:tc>
      </w:tr>
      <w:tr w:rsidR="0046108B" w:rsidRPr="00A968B0" w14:paraId="10C01970" w14:textId="77777777" w:rsidTr="0069434D">
        <w:trPr>
          <w:trHeight w:val="20"/>
        </w:trPr>
        <w:tc>
          <w:tcPr>
            <w:tcW w:w="9356" w:type="dxa"/>
            <w:gridSpan w:val="7"/>
            <w:vAlign w:val="center"/>
          </w:tcPr>
          <w:p w14:paraId="3673BA55" w14:textId="77777777" w:rsidR="0046108B" w:rsidRPr="00A968B0" w:rsidRDefault="0046108B" w:rsidP="004460AC">
            <w:pPr>
              <w:spacing w:line="0" w:lineRule="atLeast"/>
              <w:ind w:firstLine="342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.2.1. Ukupna manipulativna površina:                                                                                                                                m</w:t>
            </w:r>
            <w:r w:rsidRPr="00A968B0">
              <w:rPr>
                <w:sz w:val="24"/>
                <w:szCs w:val="24"/>
                <w:vertAlign w:val="superscript"/>
              </w:rPr>
              <w:t>2</w:t>
            </w:r>
          </w:p>
        </w:tc>
      </w:tr>
      <w:tr w:rsidR="0046108B" w:rsidRPr="00A968B0" w14:paraId="73EFFBA5" w14:textId="77777777" w:rsidTr="0069434D">
        <w:trPr>
          <w:trHeight w:val="20"/>
        </w:trPr>
        <w:tc>
          <w:tcPr>
            <w:tcW w:w="9356" w:type="dxa"/>
            <w:gridSpan w:val="7"/>
            <w:vAlign w:val="center"/>
          </w:tcPr>
          <w:p w14:paraId="349C86E6" w14:textId="77777777" w:rsidR="0046108B" w:rsidRPr="00A968B0" w:rsidRDefault="0046108B" w:rsidP="004460AC">
            <w:pPr>
              <w:spacing w:line="0" w:lineRule="atLeast"/>
              <w:ind w:firstLine="342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.2.2. Godišnja količina oborin</w:t>
            </w:r>
            <w:r w:rsidR="00EF0476" w:rsidRPr="00A968B0">
              <w:rPr>
                <w:sz w:val="24"/>
                <w:szCs w:val="24"/>
              </w:rPr>
              <w:t>a</w:t>
            </w:r>
            <w:r w:rsidRPr="00A968B0">
              <w:rPr>
                <w:sz w:val="24"/>
                <w:szCs w:val="24"/>
              </w:rPr>
              <w:t>:                                                                                                                                 mm/god</w:t>
            </w:r>
          </w:p>
        </w:tc>
      </w:tr>
      <w:tr w:rsidR="0046108B" w:rsidRPr="00A968B0" w14:paraId="086BF5A5" w14:textId="77777777" w:rsidTr="0069434D">
        <w:trPr>
          <w:trHeight w:val="20"/>
        </w:trPr>
        <w:tc>
          <w:tcPr>
            <w:tcW w:w="9356" w:type="dxa"/>
            <w:gridSpan w:val="7"/>
            <w:vAlign w:val="center"/>
          </w:tcPr>
          <w:p w14:paraId="5895DDD4" w14:textId="77777777" w:rsidR="0046108B" w:rsidRPr="00A968B0" w:rsidRDefault="0046108B" w:rsidP="004460AC">
            <w:pPr>
              <w:spacing w:line="0" w:lineRule="atLeast"/>
              <w:contextualSpacing/>
              <w:jc w:val="left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3. Podaci o ispušten</w:t>
            </w:r>
            <w:r w:rsidR="001164D4" w:rsidRPr="00A968B0">
              <w:rPr>
                <w:b/>
                <w:sz w:val="24"/>
                <w:szCs w:val="24"/>
              </w:rPr>
              <w:t>im otpadnim vodama</w:t>
            </w:r>
            <w:r w:rsidRPr="00A968B0">
              <w:rPr>
                <w:b/>
                <w:sz w:val="24"/>
                <w:szCs w:val="24"/>
              </w:rPr>
              <w:t xml:space="preserve"> na ispustu</w:t>
            </w:r>
          </w:p>
        </w:tc>
      </w:tr>
      <w:tr w:rsidR="0046108B" w:rsidRPr="00A968B0" w14:paraId="22BB62B5" w14:textId="77777777" w:rsidTr="0069434D">
        <w:trPr>
          <w:trHeight w:val="20"/>
        </w:trPr>
        <w:tc>
          <w:tcPr>
            <w:tcW w:w="9356" w:type="dxa"/>
            <w:gridSpan w:val="7"/>
            <w:vAlign w:val="center"/>
          </w:tcPr>
          <w:p w14:paraId="30BB7670" w14:textId="77777777" w:rsidR="0046108B" w:rsidRPr="00A968B0" w:rsidRDefault="0046108B" w:rsidP="004460AC">
            <w:pPr>
              <w:spacing w:line="0" w:lineRule="atLeast"/>
              <w:contextualSpacing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.1. Podaci o vrstama otpadnih voda ispuštenih u sustav odvodnje lokacije prije kontrolnog okna:</w:t>
            </w:r>
          </w:p>
        </w:tc>
      </w:tr>
      <w:tr w:rsidR="0046108B" w:rsidRPr="00A968B0" w14:paraId="1F308163" w14:textId="77777777" w:rsidTr="0069434D">
        <w:trPr>
          <w:trHeight w:val="20"/>
        </w:trPr>
        <w:tc>
          <w:tcPr>
            <w:tcW w:w="9356" w:type="dxa"/>
            <w:gridSpan w:val="7"/>
            <w:vAlign w:val="center"/>
          </w:tcPr>
          <w:p w14:paraId="09C68031" w14:textId="77777777" w:rsidR="0046108B" w:rsidRPr="00A968B0" w:rsidRDefault="0046108B" w:rsidP="004460AC">
            <w:pPr>
              <w:spacing w:line="0" w:lineRule="atLeast"/>
              <w:ind w:firstLine="342"/>
              <w:contextualSpacing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.1.1. Rashladne otpadne vode:                                                                                                                                           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</w:tr>
      <w:tr w:rsidR="0046108B" w:rsidRPr="00A968B0" w14:paraId="1A6FB90E" w14:textId="77777777" w:rsidTr="0069434D">
        <w:trPr>
          <w:trHeight w:val="20"/>
        </w:trPr>
        <w:tc>
          <w:tcPr>
            <w:tcW w:w="9356" w:type="dxa"/>
            <w:gridSpan w:val="7"/>
            <w:vAlign w:val="center"/>
          </w:tcPr>
          <w:p w14:paraId="22E0858A" w14:textId="77777777" w:rsidR="0046108B" w:rsidRPr="00A968B0" w:rsidRDefault="0046108B" w:rsidP="004460AC">
            <w:pPr>
              <w:tabs>
                <w:tab w:val="left" w:pos="9106"/>
              </w:tabs>
              <w:spacing w:line="0" w:lineRule="atLeast"/>
              <w:ind w:firstLine="342"/>
              <w:contextualSpacing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.1.2. Tehnološke otpadne vode:                                                                                                                                         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</w:tr>
      <w:tr w:rsidR="0046108B" w:rsidRPr="00A968B0" w14:paraId="687087F4" w14:textId="77777777" w:rsidTr="0069434D">
        <w:trPr>
          <w:trHeight w:val="20"/>
        </w:trPr>
        <w:tc>
          <w:tcPr>
            <w:tcW w:w="9356" w:type="dxa"/>
            <w:gridSpan w:val="7"/>
            <w:vAlign w:val="center"/>
          </w:tcPr>
          <w:p w14:paraId="4B1B1139" w14:textId="77777777" w:rsidR="0046108B" w:rsidRPr="00A968B0" w:rsidRDefault="0046108B" w:rsidP="004460AC">
            <w:pPr>
              <w:spacing w:line="0" w:lineRule="atLeast"/>
              <w:ind w:firstLine="342"/>
              <w:contextualSpacing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.1.3. Sanitarne otpadne vode:                                                                                                                                             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</w:tr>
      <w:tr w:rsidR="0046108B" w:rsidRPr="00A968B0" w14:paraId="21EA3DCB" w14:textId="77777777" w:rsidTr="0069434D">
        <w:trPr>
          <w:trHeight w:val="20"/>
        </w:trPr>
        <w:tc>
          <w:tcPr>
            <w:tcW w:w="9356" w:type="dxa"/>
            <w:gridSpan w:val="7"/>
            <w:vAlign w:val="center"/>
          </w:tcPr>
          <w:p w14:paraId="401C8A16" w14:textId="77777777" w:rsidR="0046108B" w:rsidRPr="00A968B0" w:rsidRDefault="0046108B" w:rsidP="004460AC">
            <w:pPr>
              <w:spacing w:line="0" w:lineRule="atLeast"/>
              <w:ind w:firstLine="342"/>
              <w:contextualSpacing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.1.4. Oborinske vode s manipulativnih površina:                                                                                                              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</w:tr>
      <w:tr w:rsidR="0046108B" w:rsidRPr="00A968B0" w14:paraId="75DEC6C3" w14:textId="77777777" w:rsidTr="0069434D">
        <w:trPr>
          <w:trHeight w:val="20"/>
        </w:trPr>
        <w:tc>
          <w:tcPr>
            <w:tcW w:w="9356" w:type="dxa"/>
            <w:gridSpan w:val="7"/>
            <w:vAlign w:val="center"/>
          </w:tcPr>
          <w:p w14:paraId="32515962" w14:textId="77777777" w:rsidR="0046108B" w:rsidRPr="00A968B0" w:rsidRDefault="0046108B" w:rsidP="004460AC">
            <w:pPr>
              <w:spacing w:line="0" w:lineRule="atLeast"/>
              <w:ind w:firstLine="342"/>
              <w:contextualSpacing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3.1.5. </w:t>
            </w:r>
            <w:proofErr w:type="spellStart"/>
            <w:r w:rsidRPr="00A968B0">
              <w:rPr>
                <w:sz w:val="24"/>
                <w:szCs w:val="24"/>
              </w:rPr>
              <w:t>Procjedne</w:t>
            </w:r>
            <w:proofErr w:type="spellEnd"/>
            <w:r w:rsidRPr="00A968B0">
              <w:rPr>
                <w:sz w:val="24"/>
                <w:szCs w:val="24"/>
              </w:rPr>
              <w:t xml:space="preserve"> otpadne vode:                                                                                           </w:t>
            </w:r>
            <w:r w:rsidR="008066C1" w:rsidRPr="00A968B0">
              <w:rPr>
                <w:sz w:val="24"/>
                <w:szCs w:val="24"/>
              </w:rPr>
              <w:t xml:space="preserve"> </w:t>
            </w:r>
            <w:r w:rsidRPr="00A968B0">
              <w:rPr>
                <w:sz w:val="24"/>
                <w:szCs w:val="24"/>
              </w:rPr>
              <w:t xml:space="preserve">                                                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</w:tr>
      <w:tr w:rsidR="0046108B" w:rsidRPr="00A968B0" w14:paraId="786EEB4B" w14:textId="77777777" w:rsidTr="0069434D">
        <w:trPr>
          <w:trHeight w:val="20"/>
        </w:trPr>
        <w:tc>
          <w:tcPr>
            <w:tcW w:w="9356" w:type="dxa"/>
            <w:gridSpan w:val="7"/>
            <w:vAlign w:val="center"/>
          </w:tcPr>
          <w:p w14:paraId="7E7C0F96" w14:textId="77777777" w:rsidR="0046108B" w:rsidRPr="00A968B0" w:rsidRDefault="0046108B" w:rsidP="004460AC">
            <w:pPr>
              <w:spacing w:line="0" w:lineRule="atLeast"/>
              <w:contextualSpacing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.2. Ukupna količina ispušten</w:t>
            </w:r>
            <w:r w:rsidR="00034647" w:rsidRPr="00A968B0">
              <w:rPr>
                <w:sz w:val="24"/>
                <w:szCs w:val="24"/>
              </w:rPr>
              <w:t>ih otpadnih voda</w:t>
            </w:r>
            <w:r w:rsidRPr="00A968B0">
              <w:rPr>
                <w:sz w:val="24"/>
                <w:szCs w:val="24"/>
              </w:rPr>
              <w:t xml:space="preserve">:                                                                                                                   </w:t>
            </w:r>
            <w:proofErr w:type="spellStart"/>
            <w:r w:rsidRPr="00A968B0">
              <w:rPr>
                <w:sz w:val="24"/>
                <w:szCs w:val="24"/>
              </w:rPr>
              <w:t>m</w:t>
            </w:r>
            <w:r w:rsidRPr="00A968B0">
              <w:rPr>
                <w:sz w:val="24"/>
                <w:szCs w:val="24"/>
                <w:vertAlign w:val="superscript"/>
              </w:rPr>
              <w:t>3</w:t>
            </w:r>
            <w:proofErr w:type="spellEnd"/>
            <w:r w:rsidRPr="00A968B0">
              <w:rPr>
                <w:sz w:val="24"/>
                <w:szCs w:val="24"/>
              </w:rPr>
              <w:t>/god</w:t>
            </w:r>
          </w:p>
        </w:tc>
      </w:tr>
      <w:tr w:rsidR="0046108B" w:rsidRPr="00A968B0" w14:paraId="536D3B13" w14:textId="77777777" w:rsidTr="0069434D">
        <w:trPr>
          <w:trHeight w:val="20"/>
        </w:trPr>
        <w:tc>
          <w:tcPr>
            <w:tcW w:w="9356" w:type="dxa"/>
            <w:gridSpan w:val="7"/>
            <w:vAlign w:val="center"/>
          </w:tcPr>
          <w:p w14:paraId="52459B8C" w14:textId="77777777" w:rsidR="0046108B" w:rsidRPr="00A968B0" w:rsidRDefault="0046108B" w:rsidP="004460AC">
            <w:pPr>
              <w:spacing w:line="0" w:lineRule="atLeast"/>
              <w:ind w:firstLine="342"/>
              <w:contextualSpacing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.2.1. Količina ispušten</w:t>
            </w:r>
            <w:r w:rsidR="00371469" w:rsidRPr="00A968B0">
              <w:rPr>
                <w:sz w:val="24"/>
                <w:szCs w:val="24"/>
              </w:rPr>
              <w:t>ih</w:t>
            </w:r>
            <w:r w:rsidRPr="00A968B0">
              <w:rPr>
                <w:sz w:val="24"/>
                <w:szCs w:val="24"/>
              </w:rPr>
              <w:t xml:space="preserve"> otpadn</w:t>
            </w:r>
            <w:r w:rsidR="00371469" w:rsidRPr="00A968B0">
              <w:rPr>
                <w:sz w:val="24"/>
                <w:szCs w:val="24"/>
              </w:rPr>
              <w:t>ih voda</w:t>
            </w:r>
            <w:r w:rsidRPr="00A968B0">
              <w:rPr>
                <w:sz w:val="24"/>
                <w:szCs w:val="24"/>
              </w:rPr>
              <w:t xml:space="preserve"> na osnovu isporučene i/ili zahvaćene vode:                                                 </w:t>
            </w:r>
            <w:proofErr w:type="spellStart"/>
            <w:r w:rsidRPr="00A968B0">
              <w:rPr>
                <w:sz w:val="24"/>
                <w:szCs w:val="24"/>
              </w:rPr>
              <w:t>m</w:t>
            </w:r>
            <w:r w:rsidRPr="00A968B0">
              <w:rPr>
                <w:sz w:val="24"/>
                <w:szCs w:val="24"/>
                <w:vertAlign w:val="superscript"/>
              </w:rPr>
              <w:t>3</w:t>
            </w:r>
            <w:proofErr w:type="spellEnd"/>
            <w:r w:rsidRPr="00A968B0">
              <w:rPr>
                <w:sz w:val="24"/>
                <w:szCs w:val="24"/>
              </w:rPr>
              <w:t>/god</w:t>
            </w:r>
          </w:p>
        </w:tc>
      </w:tr>
      <w:tr w:rsidR="0046108B" w:rsidRPr="00A968B0" w14:paraId="713EC94D" w14:textId="77777777" w:rsidTr="0069434D">
        <w:trPr>
          <w:trHeight w:val="20"/>
        </w:trPr>
        <w:tc>
          <w:tcPr>
            <w:tcW w:w="9356" w:type="dxa"/>
            <w:gridSpan w:val="7"/>
            <w:vAlign w:val="center"/>
          </w:tcPr>
          <w:p w14:paraId="2080335A" w14:textId="77777777" w:rsidR="0046108B" w:rsidRPr="00A968B0" w:rsidRDefault="0046108B" w:rsidP="004460AC">
            <w:pPr>
              <w:spacing w:line="0" w:lineRule="atLeast"/>
              <w:ind w:firstLine="342"/>
              <w:contextualSpacing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.2.2. Količina ispušten</w:t>
            </w:r>
            <w:r w:rsidR="0033011F" w:rsidRPr="00A968B0">
              <w:rPr>
                <w:sz w:val="24"/>
                <w:szCs w:val="24"/>
              </w:rPr>
              <w:t>ih</w:t>
            </w:r>
            <w:r w:rsidRPr="00A968B0">
              <w:rPr>
                <w:sz w:val="24"/>
                <w:szCs w:val="24"/>
              </w:rPr>
              <w:t xml:space="preserve"> oborinsk</w:t>
            </w:r>
            <w:r w:rsidR="0033011F" w:rsidRPr="00A968B0">
              <w:rPr>
                <w:sz w:val="24"/>
                <w:szCs w:val="24"/>
              </w:rPr>
              <w:t>ih</w:t>
            </w:r>
            <w:r w:rsidRPr="00A968B0">
              <w:rPr>
                <w:sz w:val="24"/>
                <w:szCs w:val="24"/>
              </w:rPr>
              <w:t xml:space="preserve"> vod</w:t>
            </w:r>
            <w:r w:rsidR="0033011F" w:rsidRPr="00A968B0">
              <w:rPr>
                <w:sz w:val="24"/>
                <w:szCs w:val="24"/>
              </w:rPr>
              <w:t>a</w:t>
            </w:r>
            <w:r w:rsidRPr="00A968B0">
              <w:rPr>
                <w:sz w:val="24"/>
                <w:szCs w:val="24"/>
              </w:rPr>
              <w:t xml:space="preserve"> s ma</w:t>
            </w:r>
            <w:r w:rsidR="0033011F" w:rsidRPr="00A968B0">
              <w:rPr>
                <w:sz w:val="24"/>
                <w:szCs w:val="24"/>
              </w:rPr>
              <w:t>nipulativn</w:t>
            </w:r>
            <w:r w:rsidR="00913785" w:rsidRPr="00A968B0">
              <w:rPr>
                <w:sz w:val="24"/>
                <w:szCs w:val="24"/>
              </w:rPr>
              <w:t>e</w:t>
            </w:r>
            <w:r w:rsidR="0033011F" w:rsidRPr="00A968B0">
              <w:rPr>
                <w:sz w:val="24"/>
                <w:szCs w:val="24"/>
              </w:rPr>
              <w:t xml:space="preserve"> površin</w:t>
            </w:r>
            <w:r w:rsidR="00913785" w:rsidRPr="00A968B0">
              <w:rPr>
                <w:sz w:val="24"/>
                <w:szCs w:val="24"/>
              </w:rPr>
              <w:t>e</w:t>
            </w:r>
            <w:r w:rsidR="0033011F" w:rsidRPr="00A968B0">
              <w:rPr>
                <w:sz w:val="24"/>
                <w:szCs w:val="24"/>
              </w:rPr>
              <w:t>:</w:t>
            </w:r>
            <w:r w:rsidRPr="00A968B0">
              <w:rPr>
                <w:sz w:val="24"/>
                <w:szCs w:val="24"/>
              </w:rPr>
              <w:t xml:space="preserve">                                                                         </w:t>
            </w:r>
            <w:proofErr w:type="spellStart"/>
            <w:r w:rsidRPr="00A968B0">
              <w:rPr>
                <w:sz w:val="24"/>
                <w:szCs w:val="24"/>
              </w:rPr>
              <w:t>m</w:t>
            </w:r>
            <w:r w:rsidRPr="00A968B0">
              <w:rPr>
                <w:sz w:val="24"/>
                <w:szCs w:val="24"/>
                <w:vertAlign w:val="superscript"/>
              </w:rPr>
              <w:t>3</w:t>
            </w:r>
            <w:proofErr w:type="spellEnd"/>
            <w:r w:rsidRPr="00A968B0">
              <w:rPr>
                <w:sz w:val="24"/>
                <w:szCs w:val="24"/>
              </w:rPr>
              <w:t>/god</w:t>
            </w:r>
          </w:p>
        </w:tc>
      </w:tr>
      <w:tr w:rsidR="0046108B" w:rsidRPr="00A968B0" w14:paraId="51B1F3F6" w14:textId="77777777" w:rsidTr="00957DF5">
        <w:trPr>
          <w:trHeight w:val="20"/>
        </w:trPr>
        <w:tc>
          <w:tcPr>
            <w:tcW w:w="9356" w:type="dxa"/>
            <w:gridSpan w:val="7"/>
          </w:tcPr>
          <w:p w14:paraId="10BD855D" w14:textId="77777777" w:rsidR="0046108B" w:rsidRPr="00A968B0" w:rsidRDefault="0046108B" w:rsidP="00CD3417">
            <w:pPr>
              <w:spacing w:line="0" w:lineRule="atLeast"/>
              <w:contextualSpacing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  <w:lang w:eastAsia="hr-HR"/>
              </w:rPr>
              <w:t>3.</w:t>
            </w:r>
            <w:r w:rsidR="00060057" w:rsidRPr="00A968B0">
              <w:rPr>
                <w:sz w:val="24"/>
                <w:szCs w:val="24"/>
                <w:lang w:eastAsia="hr-HR"/>
              </w:rPr>
              <w:t>3</w:t>
            </w:r>
            <w:r w:rsidRPr="00A968B0">
              <w:rPr>
                <w:sz w:val="24"/>
                <w:szCs w:val="24"/>
                <w:lang w:eastAsia="hr-HR"/>
              </w:rPr>
              <w:t xml:space="preserve">. </w:t>
            </w:r>
            <w:r w:rsidR="00983D47" w:rsidRPr="00A968B0">
              <w:rPr>
                <w:sz w:val="24"/>
                <w:szCs w:val="24"/>
                <w:lang w:eastAsia="hr-HR"/>
              </w:rPr>
              <w:t>Ocjena sastava:</w:t>
            </w:r>
            <w:r w:rsidR="004C40CE" w:rsidRPr="00A968B0">
              <w:rPr>
                <w:sz w:val="24"/>
                <w:szCs w:val="24"/>
              </w:rPr>
              <w:t xml:space="preserve">       </w:t>
            </w:r>
            <w:r w:rsidR="00983D47" w:rsidRPr="00A968B0">
              <w:rPr>
                <w:sz w:val="24"/>
                <w:szCs w:val="24"/>
              </w:rPr>
              <w:t xml:space="preserve">      </w:t>
            </w:r>
            <w:r w:rsidRPr="00A968B0">
              <w:rPr>
                <w:sz w:val="24"/>
                <w:szCs w:val="24"/>
              </w:rPr>
              <w:t xml:space="preserve">                                                                                                                                                        </w:t>
            </w:r>
            <w:r w:rsidR="00CD3417" w:rsidRPr="00A968B0">
              <w:rPr>
                <w:sz w:val="24"/>
                <w:szCs w:val="24"/>
              </w:rPr>
              <w:t xml:space="preserve">      </w:t>
            </w:r>
          </w:p>
        </w:tc>
      </w:tr>
      <w:tr w:rsidR="00983D47" w:rsidRPr="00A968B0" w14:paraId="2FC624EB" w14:textId="77777777" w:rsidTr="00957DF5">
        <w:trPr>
          <w:trHeight w:val="20"/>
        </w:trPr>
        <w:tc>
          <w:tcPr>
            <w:tcW w:w="9356" w:type="dxa"/>
            <w:gridSpan w:val="7"/>
          </w:tcPr>
          <w:p w14:paraId="32E90088" w14:textId="77777777" w:rsidR="00983D47" w:rsidRPr="00A968B0" w:rsidRDefault="00983D47" w:rsidP="0066415C">
            <w:pPr>
              <w:spacing w:line="0" w:lineRule="atLeast"/>
              <w:contextualSpacing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  <w:lang w:eastAsia="hr-HR"/>
              </w:rPr>
              <w:t>3.4. Toplinsko opterećenje</w:t>
            </w:r>
            <w:r w:rsidRPr="00A968B0">
              <w:rPr>
                <w:sz w:val="24"/>
                <w:szCs w:val="24"/>
              </w:rPr>
              <w:t>:</w:t>
            </w:r>
            <w:r w:rsidR="004C40CE" w:rsidRPr="00A968B0">
              <w:rPr>
                <w:sz w:val="24"/>
                <w:szCs w:val="24"/>
              </w:rPr>
              <w:t xml:space="preserve">  </w:t>
            </w:r>
            <w:r w:rsidRPr="00A968B0">
              <w:rPr>
                <w:sz w:val="24"/>
                <w:szCs w:val="24"/>
              </w:rPr>
              <w:t xml:space="preserve">                                                                                                                                                      </w:t>
            </w:r>
            <w:r w:rsidR="0066415C" w:rsidRPr="00A968B0">
              <w:rPr>
                <w:sz w:val="24"/>
                <w:szCs w:val="24"/>
              </w:rPr>
              <w:t xml:space="preserve">   </w:t>
            </w:r>
            <w:r w:rsidRPr="00A968B0">
              <w:rPr>
                <w:sz w:val="24"/>
                <w:szCs w:val="24"/>
              </w:rPr>
              <w:t xml:space="preserve"> </w:t>
            </w:r>
          </w:p>
        </w:tc>
      </w:tr>
      <w:tr w:rsidR="00983D47" w:rsidRPr="00A968B0" w14:paraId="434050EC" w14:textId="77777777" w:rsidTr="0069434D">
        <w:trPr>
          <w:trHeight w:val="20"/>
        </w:trPr>
        <w:tc>
          <w:tcPr>
            <w:tcW w:w="9356" w:type="dxa"/>
            <w:gridSpan w:val="7"/>
            <w:vAlign w:val="center"/>
          </w:tcPr>
          <w:p w14:paraId="5F831819" w14:textId="77777777" w:rsidR="00983D47" w:rsidRPr="00A968B0" w:rsidRDefault="00983D47" w:rsidP="0066415C">
            <w:pPr>
              <w:spacing w:line="0" w:lineRule="atLeast"/>
              <w:contextualSpacing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.</w:t>
            </w:r>
            <w:r w:rsidR="008E3003" w:rsidRPr="00A968B0">
              <w:rPr>
                <w:sz w:val="24"/>
                <w:szCs w:val="24"/>
              </w:rPr>
              <w:t>5</w:t>
            </w:r>
            <w:r w:rsidRPr="00A968B0">
              <w:rPr>
                <w:sz w:val="24"/>
                <w:szCs w:val="24"/>
              </w:rPr>
              <w:t xml:space="preserve">. Broj propisanih analiza:                                                                                                                                                       </w:t>
            </w:r>
            <w:r w:rsidR="0066415C" w:rsidRPr="00A968B0">
              <w:rPr>
                <w:sz w:val="24"/>
                <w:szCs w:val="24"/>
              </w:rPr>
              <w:t xml:space="preserve">   </w:t>
            </w:r>
          </w:p>
        </w:tc>
      </w:tr>
      <w:tr w:rsidR="0046108B" w:rsidRPr="00A968B0" w14:paraId="1B26522C" w14:textId="77777777" w:rsidTr="0069434D">
        <w:trPr>
          <w:trHeight w:val="20"/>
        </w:trPr>
        <w:tc>
          <w:tcPr>
            <w:tcW w:w="9356" w:type="dxa"/>
            <w:gridSpan w:val="7"/>
            <w:vAlign w:val="center"/>
          </w:tcPr>
          <w:p w14:paraId="156D3F69" w14:textId="77777777" w:rsidR="0046108B" w:rsidRPr="00A968B0" w:rsidRDefault="0046108B" w:rsidP="004460AC">
            <w:pPr>
              <w:spacing w:line="0" w:lineRule="atLeast"/>
              <w:jc w:val="left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4. Podaci o rezultatima analize otpadn</w:t>
            </w:r>
            <w:r w:rsidR="00DD5A3F" w:rsidRPr="00A968B0">
              <w:rPr>
                <w:b/>
                <w:sz w:val="24"/>
                <w:szCs w:val="24"/>
              </w:rPr>
              <w:t>ih voda</w:t>
            </w:r>
            <w:r w:rsidRPr="00A968B0">
              <w:rPr>
                <w:b/>
                <w:sz w:val="24"/>
                <w:szCs w:val="24"/>
              </w:rPr>
              <w:t xml:space="preserve"> uzorkovane na kontrolnom oknu sustava odvodnje lokacije</w:t>
            </w:r>
          </w:p>
        </w:tc>
      </w:tr>
      <w:tr w:rsidR="0046108B" w:rsidRPr="00A968B0" w14:paraId="1976AF4C" w14:textId="77777777" w:rsidTr="0069434D">
        <w:trPr>
          <w:trHeight w:val="20"/>
        </w:trPr>
        <w:tc>
          <w:tcPr>
            <w:tcW w:w="1260" w:type="dxa"/>
            <w:vAlign w:val="center"/>
          </w:tcPr>
          <w:p w14:paraId="282B3036" w14:textId="77777777" w:rsidR="0046108B" w:rsidRPr="00A968B0" w:rsidRDefault="0046108B" w:rsidP="007D2372">
            <w:pPr>
              <w:spacing w:line="0" w:lineRule="atLeas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Šifra pokazatelja/</w:t>
            </w:r>
            <w:r w:rsidR="00994D8C" w:rsidRPr="00A968B0">
              <w:rPr>
                <w:sz w:val="24"/>
                <w:szCs w:val="24"/>
              </w:rPr>
              <w:t xml:space="preserve"> </w:t>
            </w:r>
            <w:r w:rsidRPr="00A968B0">
              <w:rPr>
                <w:sz w:val="24"/>
                <w:szCs w:val="24"/>
              </w:rPr>
              <w:t>onečišćujuće tvari</w:t>
            </w:r>
          </w:p>
        </w:tc>
        <w:tc>
          <w:tcPr>
            <w:tcW w:w="4590" w:type="dxa"/>
            <w:gridSpan w:val="4"/>
            <w:vAlign w:val="center"/>
          </w:tcPr>
          <w:p w14:paraId="1BE5535F" w14:textId="77777777" w:rsidR="0046108B" w:rsidRPr="00A968B0" w:rsidRDefault="00D65875" w:rsidP="007D2372">
            <w:pPr>
              <w:spacing w:line="0" w:lineRule="atLeas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okazatelj/O</w:t>
            </w:r>
            <w:r w:rsidR="0046108B" w:rsidRPr="00A968B0">
              <w:rPr>
                <w:sz w:val="24"/>
                <w:szCs w:val="24"/>
              </w:rPr>
              <w:t>nečišćujuća tvar</w:t>
            </w:r>
          </w:p>
        </w:tc>
        <w:tc>
          <w:tcPr>
            <w:tcW w:w="3506" w:type="dxa"/>
            <w:gridSpan w:val="2"/>
            <w:vAlign w:val="center"/>
          </w:tcPr>
          <w:p w14:paraId="47BC2F7D" w14:textId="77777777" w:rsidR="0046108B" w:rsidRPr="00A968B0" w:rsidRDefault="0046108B" w:rsidP="007D2372">
            <w:pPr>
              <w:spacing w:line="0" w:lineRule="atLeas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Koncentracija pokazatelja/onečišćujuće tvari</w:t>
            </w:r>
            <w:r w:rsidR="005D44B2" w:rsidRPr="00A968B0">
              <w:rPr>
                <w:sz w:val="24"/>
                <w:szCs w:val="24"/>
              </w:rPr>
              <w:t xml:space="preserve"> </w:t>
            </w:r>
            <w:r w:rsidRPr="00A968B0">
              <w:rPr>
                <w:sz w:val="24"/>
                <w:szCs w:val="24"/>
              </w:rPr>
              <w:t>(mg/L)</w:t>
            </w:r>
          </w:p>
        </w:tc>
      </w:tr>
      <w:tr w:rsidR="0046108B" w:rsidRPr="00A968B0" w14:paraId="3EF75F81" w14:textId="77777777" w:rsidTr="0069434D">
        <w:trPr>
          <w:trHeight w:val="20"/>
        </w:trPr>
        <w:tc>
          <w:tcPr>
            <w:tcW w:w="1260" w:type="dxa"/>
            <w:vAlign w:val="center"/>
          </w:tcPr>
          <w:p w14:paraId="792FA4C3" w14:textId="77777777" w:rsidR="0046108B" w:rsidRPr="00A968B0" w:rsidRDefault="0046108B" w:rsidP="004460AC">
            <w:pPr>
              <w:spacing w:line="0" w:lineRule="atLeas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  <w:tc>
          <w:tcPr>
            <w:tcW w:w="4590" w:type="dxa"/>
            <w:gridSpan w:val="4"/>
            <w:vAlign w:val="center"/>
          </w:tcPr>
          <w:p w14:paraId="33D0C8D9" w14:textId="77777777" w:rsidR="0046108B" w:rsidRPr="00A968B0" w:rsidRDefault="0046108B" w:rsidP="004460AC">
            <w:pPr>
              <w:spacing w:line="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3506" w:type="dxa"/>
            <w:gridSpan w:val="2"/>
            <w:vAlign w:val="center"/>
          </w:tcPr>
          <w:p w14:paraId="6BB5F7FC" w14:textId="77777777" w:rsidR="0046108B" w:rsidRPr="00A968B0" w:rsidRDefault="0046108B" w:rsidP="004460AC">
            <w:pPr>
              <w:spacing w:line="0" w:lineRule="atLeast"/>
              <w:jc w:val="center"/>
              <w:rPr>
                <w:sz w:val="24"/>
                <w:szCs w:val="24"/>
              </w:rPr>
            </w:pPr>
          </w:p>
        </w:tc>
      </w:tr>
      <w:tr w:rsidR="0046108B" w:rsidRPr="00A968B0" w14:paraId="0EFBD8FC" w14:textId="77777777" w:rsidTr="0069434D">
        <w:trPr>
          <w:trHeight w:val="20"/>
        </w:trPr>
        <w:tc>
          <w:tcPr>
            <w:tcW w:w="1260" w:type="dxa"/>
            <w:vAlign w:val="center"/>
          </w:tcPr>
          <w:p w14:paraId="3317B380" w14:textId="77777777" w:rsidR="0046108B" w:rsidRPr="00A968B0" w:rsidRDefault="0046108B" w:rsidP="004460AC">
            <w:pPr>
              <w:spacing w:line="0" w:lineRule="atLeas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  <w:tc>
          <w:tcPr>
            <w:tcW w:w="4590" w:type="dxa"/>
            <w:gridSpan w:val="4"/>
            <w:vAlign w:val="center"/>
          </w:tcPr>
          <w:p w14:paraId="2F4E14F6" w14:textId="77777777" w:rsidR="0046108B" w:rsidRPr="00A968B0" w:rsidRDefault="0046108B" w:rsidP="004460AC">
            <w:pPr>
              <w:spacing w:line="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3506" w:type="dxa"/>
            <w:gridSpan w:val="2"/>
            <w:vAlign w:val="center"/>
          </w:tcPr>
          <w:p w14:paraId="6186E493" w14:textId="77777777" w:rsidR="0046108B" w:rsidRPr="00A968B0" w:rsidRDefault="0046108B" w:rsidP="004460AC">
            <w:pPr>
              <w:spacing w:line="0" w:lineRule="atLeast"/>
              <w:jc w:val="center"/>
              <w:rPr>
                <w:sz w:val="24"/>
                <w:szCs w:val="24"/>
              </w:rPr>
            </w:pPr>
          </w:p>
        </w:tc>
      </w:tr>
      <w:tr w:rsidR="0046108B" w:rsidRPr="00A968B0" w14:paraId="12364312" w14:textId="77777777" w:rsidTr="0069434D">
        <w:trPr>
          <w:trHeight w:val="20"/>
        </w:trPr>
        <w:tc>
          <w:tcPr>
            <w:tcW w:w="1260" w:type="dxa"/>
            <w:vAlign w:val="center"/>
          </w:tcPr>
          <w:p w14:paraId="6EBFFF81" w14:textId="77777777" w:rsidR="0046108B" w:rsidRPr="00A968B0" w:rsidRDefault="0046108B" w:rsidP="004460AC">
            <w:pPr>
              <w:spacing w:line="0" w:lineRule="atLeas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  <w:tc>
          <w:tcPr>
            <w:tcW w:w="4590" w:type="dxa"/>
            <w:gridSpan w:val="4"/>
            <w:vAlign w:val="center"/>
          </w:tcPr>
          <w:p w14:paraId="56B9EE66" w14:textId="77777777" w:rsidR="0046108B" w:rsidRPr="00A968B0" w:rsidRDefault="0046108B" w:rsidP="004460AC">
            <w:pPr>
              <w:spacing w:line="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3506" w:type="dxa"/>
            <w:gridSpan w:val="2"/>
            <w:vAlign w:val="center"/>
          </w:tcPr>
          <w:p w14:paraId="35FBA6AE" w14:textId="77777777" w:rsidR="0046108B" w:rsidRPr="00A968B0" w:rsidRDefault="0046108B" w:rsidP="004460AC">
            <w:pPr>
              <w:spacing w:line="0" w:lineRule="atLeast"/>
              <w:jc w:val="center"/>
              <w:rPr>
                <w:sz w:val="24"/>
                <w:szCs w:val="24"/>
              </w:rPr>
            </w:pPr>
          </w:p>
        </w:tc>
      </w:tr>
      <w:tr w:rsidR="0046108B" w:rsidRPr="00A968B0" w14:paraId="35B6C3CB" w14:textId="77777777" w:rsidTr="0069434D">
        <w:trPr>
          <w:trHeight w:val="20"/>
        </w:trPr>
        <w:tc>
          <w:tcPr>
            <w:tcW w:w="1260" w:type="dxa"/>
            <w:vAlign w:val="center"/>
          </w:tcPr>
          <w:p w14:paraId="46B7C58E" w14:textId="77777777" w:rsidR="0046108B" w:rsidRPr="00A968B0" w:rsidRDefault="0046108B" w:rsidP="004460AC">
            <w:pPr>
              <w:spacing w:line="0" w:lineRule="atLeas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  <w:tc>
          <w:tcPr>
            <w:tcW w:w="4590" w:type="dxa"/>
            <w:gridSpan w:val="4"/>
            <w:vAlign w:val="center"/>
          </w:tcPr>
          <w:p w14:paraId="1322C563" w14:textId="77777777" w:rsidR="0046108B" w:rsidRPr="00A968B0" w:rsidRDefault="0046108B" w:rsidP="004460AC">
            <w:pPr>
              <w:spacing w:line="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3506" w:type="dxa"/>
            <w:gridSpan w:val="2"/>
            <w:vAlign w:val="center"/>
          </w:tcPr>
          <w:p w14:paraId="37FB108D" w14:textId="77777777" w:rsidR="0046108B" w:rsidRPr="00A968B0" w:rsidRDefault="0046108B" w:rsidP="004460AC">
            <w:pPr>
              <w:spacing w:line="0" w:lineRule="atLeast"/>
              <w:jc w:val="center"/>
              <w:rPr>
                <w:sz w:val="24"/>
                <w:szCs w:val="24"/>
              </w:rPr>
            </w:pPr>
          </w:p>
        </w:tc>
      </w:tr>
      <w:tr w:rsidR="0046108B" w:rsidRPr="00A968B0" w14:paraId="6D51EC0A" w14:textId="77777777" w:rsidTr="0069434D">
        <w:trPr>
          <w:trHeight w:val="20"/>
        </w:trPr>
        <w:tc>
          <w:tcPr>
            <w:tcW w:w="1260" w:type="dxa"/>
            <w:vAlign w:val="center"/>
          </w:tcPr>
          <w:p w14:paraId="3F822308" w14:textId="77777777" w:rsidR="0046108B" w:rsidRPr="00A968B0" w:rsidRDefault="0046108B" w:rsidP="004460AC">
            <w:pPr>
              <w:spacing w:line="0" w:lineRule="atLeas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  <w:tc>
          <w:tcPr>
            <w:tcW w:w="4590" w:type="dxa"/>
            <w:gridSpan w:val="4"/>
            <w:vAlign w:val="center"/>
          </w:tcPr>
          <w:p w14:paraId="7E86AD0A" w14:textId="77777777" w:rsidR="0046108B" w:rsidRPr="00A968B0" w:rsidRDefault="0046108B" w:rsidP="004460AC">
            <w:pPr>
              <w:spacing w:line="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3506" w:type="dxa"/>
            <w:gridSpan w:val="2"/>
            <w:vAlign w:val="center"/>
          </w:tcPr>
          <w:p w14:paraId="0FA94F3F" w14:textId="77777777" w:rsidR="0046108B" w:rsidRPr="00A968B0" w:rsidRDefault="0046108B" w:rsidP="004460AC">
            <w:pPr>
              <w:spacing w:line="0" w:lineRule="atLeast"/>
              <w:jc w:val="center"/>
              <w:rPr>
                <w:sz w:val="24"/>
                <w:szCs w:val="24"/>
              </w:rPr>
            </w:pPr>
          </w:p>
        </w:tc>
      </w:tr>
      <w:tr w:rsidR="0046108B" w:rsidRPr="00A968B0" w14:paraId="21E37232" w14:textId="77777777" w:rsidTr="0069434D">
        <w:trPr>
          <w:trHeight w:val="20"/>
        </w:trPr>
        <w:tc>
          <w:tcPr>
            <w:tcW w:w="1260" w:type="dxa"/>
            <w:vAlign w:val="center"/>
          </w:tcPr>
          <w:p w14:paraId="7AD938C3" w14:textId="77777777" w:rsidR="0046108B" w:rsidRPr="00A968B0" w:rsidRDefault="0046108B" w:rsidP="004460AC">
            <w:pPr>
              <w:spacing w:line="0" w:lineRule="atLeas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  <w:tc>
          <w:tcPr>
            <w:tcW w:w="4590" w:type="dxa"/>
            <w:gridSpan w:val="4"/>
            <w:vAlign w:val="center"/>
          </w:tcPr>
          <w:p w14:paraId="7A6377DD" w14:textId="77777777" w:rsidR="0046108B" w:rsidRPr="00A968B0" w:rsidRDefault="0046108B" w:rsidP="004460AC">
            <w:pPr>
              <w:spacing w:line="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3506" w:type="dxa"/>
            <w:gridSpan w:val="2"/>
            <w:vAlign w:val="center"/>
          </w:tcPr>
          <w:p w14:paraId="54FA5032" w14:textId="77777777" w:rsidR="0046108B" w:rsidRPr="00A968B0" w:rsidRDefault="0046108B" w:rsidP="004460AC">
            <w:pPr>
              <w:spacing w:line="0" w:lineRule="atLeast"/>
              <w:jc w:val="center"/>
              <w:rPr>
                <w:sz w:val="24"/>
                <w:szCs w:val="24"/>
              </w:rPr>
            </w:pPr>
          </w:p>
        </w:tc>
      </w:tr>
      <w:tr w:rsidR="0046108B" w:rsidRPr="00A968B0" w14:paraId="085133CB" w14:textId="77777777" w:rsidTr="0069434D">
        <w:trPr>
          <w:trHeight w:val="20"/>
        </w:trPr>
        <w:tc>
          <w:tcPr>
            <w:tcW w:w="9356" w:type="dxa"/>
            <w:gridSpan w:val="7"/>
            <w:vAlign w:val="center"/>
          </w:tcPr>
          <w:p w14:paraId="2DA0AE73" w14:textId="77777777" w:rsidR="0046108B" w:rsidRPr="00A968B0" w:rsidRDefault="0046108B" w:rsidP="004460AC">
            <w:pPr>
              <w:spacing w:line="0" w:lineRule="atLeast"/>
              <w:contextualSpacing/>
              <w:jc w:val="left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5. Podaci o vrsti i količini ispuštanja i prijenosa onečišćujućih tvari</w:t>
            </w:r>
          </w:p>
        </w:tc>
      </w:tr>
      <w:tr w:rsidR="0046108B" w:rsidRPr="00A968B0" w14:paraId="5883E207" w14:textId="77777777" w:rsidTr="0069434D">
        <w:trPr>
          <w:trHeight w:val="20"/>
        </w:trPr>
        <w:tc>
          <w:tcPr>
            <w:tcW w:w="1260" w:type="dxa"/>
            <w:vMerge w:val="restart"/>
            <w:vAlign w:val="center"/>
          </w:tcPr>
          <w:p w14:paraId="2E3CA733" w14:textId="77777777" w:rsidR="0046108B" w:rsidRPr="00A968B0" w:rsidRDefault="0046108B" w:rsidP="004460AC">
            <w:pPr>
              <w:spacing w:line="0" w:lineRule="atLeas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Šifra pokazatelja/</w:t>
            </w:r>
            <w:r w:rsidR="00D65875" w:rsidRPr="00A968B0">
              <w:rPr>
                <w:sz w:val="24"/>
                <w:szCs w:val="24"/>
              </w:rPr>
              <w:t xml:space="preserve"> </w:t>
            </w:r>
            <w:r w:rsidRPr="00A968B0">
              <w:rPr>
                <w:sz w:val="24"/>
                <w:szCs w:val="24"/>
              </w:rPr>
              <w:lastRenderedPageBreak/>
              <w:t>onečišćujuće tvari</w:t>
            </w:r>
          </w:p>
        </w:tc>
        <w:tc>
          <w:tcPr>
            <w:tcW w:w="2070" w:type="dxa"/>
            <w:gridSpan w:val="2"/>
            <w:vMerge w:val="restart"/>
            <w:vAlign w:val="center"/>
          </w:tcPr>
          <w:p w14:paraId="67E708B2" w14:textId="77777777" w:rsidR="0046108B" w:rsidRPr="00A968B0" w:rsidRDefault="00D65875" w:rsidP="004460AC">
            <w:pPr>
              <w:spacing w:line="0" w:lineRule="atLeas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lastRenderedPageBreak/>
              <w:t>Pokazatelj/O</w:t>
            </w:r>
            <w:r w:rsidR="0046108B" w:rsidRPr="00A968B0">
              <w:rPr>
                <w:sz w:val="24"/>
                <w:szCs w:val="24"/>
              </w:rPr>
              <w:t>nečišćujuća tvar</w:t>
            </w:r>
          </w:p>
        </w:tc>
        <w:tc>
          <w:tcPr>
            <w:tcW w:w="2520" w:type="dxa"/>
            <w:gridSpan w:val="2"/>
            <w:vAlign w:val="center"/>
          </w:tcPr>
          <w:p w14:paraId="25458535" w14:textId="77777777" w:rsidR="0046108B" w:rsidRPr="00A968B0" w:rsidRDefault="0046108B" w:rsidP="004460AC">
            <w:pPr>
              <w:spacing w:line="0" w:lineRule="atLeas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Metoda određivanja</w:t>
            </w:r>
          </w:p>
        </w:tc>
        <w:tc>
          <w:tcPr>
            <w:tcW w:w="3506" w:type="dxa"/>
            <w:gridSpan w:val="2"/>
            <w:vAlign w:val="center"/>
          </w:tcPr>
          <w:p w14:paraId="77141559" w14:textId="77777777" w:rsidR="0046108B" w:rsidRPr="00A968B0" w:rsidRDefault="0046108B" w:rsidP="004460AC">
            <w:pPr>
              <w:spacing w:line="0" w:lineRule="atLeas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Količina ispuštanja i prijenosa (kg/god)</w:t>
            </w:r>
          </w:p>
        </w:tc>
      </w:tr>
      <w:tr w:rsidR="0046108B" w:rsidRPr="00A968B0" w14:paraId="686035EA" w14:textId="77777777" w:rsidTr="0069434D">
        <w:trPr>
          <w:trHeight w:val="20"/>
        </w:trPr>
        <w:tc>
          <w:tcPr>
            <w:tcW w:w="1260" w:type="dxa"/>
            <w:vMerge/>
            <w:vAlign w:val="center"/>
          </w:tcPr>
          <w:p w14:paraId="5683198F" w14:textId="77777777" w:rsidR="0046108B" w:rsidRPr="00A968B0" w:rsidRDefault="0046108B" w:rsidP="004460AC">
            <w:pPr>
              <w:spacing w:line="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2070" w:type="dxa"/>
            <w:gridSpan w:val="2"/>
            <w:vMerge/>
            <w:vAlign w:val="center"/>
          </w:tcPr>
          <w:p w14:paraId="7E7855D1" w14:textId="77777777" w:rsidR="0046108B" w:rsidRPr="00A968B0" w:rsidRDefault="0046108B" w:rsidP="004460AC">
            <w:pPr>
              <w:spacing w:line="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9812F14" w14:textId="77777777" w:rsidR="0046108B" w:rsidRPr="00A968B0" w:rsidRDefault="0046108B" w:rsidP="004460AC">
            <w:pPr>
              <w:spacing w:line="0" w:lineRule="atLeas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Osno</w:t>
            </w:r>
            <w:r w:rsidRPr="00A968B0">
              <w:rPr>
                <w:sz w:val="24"/>
                <w:szCs w:val="24"/>
              </w:rPr>
              <w:lastRenderedPageBreak/>
              <w:t>va</w:t>
            </w:r>
          </w:p>
        </w:tc>
        <w:tc>
          <w:tcPr>
            <w:tcW w:w="1710" w:type="dxa"/>
            <w:vAlign w:val="center"/>
          </w:tcPr>
          <w:p w14:paraId="1BF811B9" w14:textId="77777777" w:rsidR="0046108B" w:rsidRPr="00A968B0" w:rsidRDefault="0046108B" w:rsidP="004460AC">
            <w:pPr>
              <w:spacing w:line="0" w:lineRule="atLeas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lastRenderedPageBreak/>
              <w:t>Norma/Metoda</w:t>
            </w:r>
          </w:p>
        </w:tc>
        <w:tc>
          <w:tcPr>
            <w:tcW w:w="1740" w:type="dxa"/>
            <w:vAlign w:val="center"/>
          </w:tcPr>
          <w:p w14:paraId="16CC9890" w14:textId="77777777" w:rsidR="0046108B" w:rsidRPr="00A968B0" w:rsidRDefault="0046108B" w:rsidP="004460AC">
            <w:pPr>
              <w:spacing w:line="0" w:lineRule="atLeas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Ukupna</w:t>
            </w:r>
          </w:p>
        </w:tc>
        <w:tc>
          <w:tcPr>
            <w:tcW w:w="1766" w:type="dxa"/>
            <w:vAlign w:val="center"/>
          </w:tcPr>
          <w:p w14:paraId="42058230" w14:textId="77777777" w:rsidR="0046108B" w:rsidRPr="00A968B0" w:rsidRDefault="0046108B" w:rsidP="004460AC">
            <w:pPr>
              <w:spacing w:line="0" w:lineRule="atLeas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Uslijed </w:t>
            </w:r>
            <w:r w:rsidRPr="00A968B0">
              <w:rPr>
                <w:sz w:val="24"/>
                <w:szCs w:val="24"/>
              </w:rPr>
              <w:lastRenderedPageBreak/>
              <w:t>iznenadnih događaja</w:t>
            </w:r>
          </w:p>
        </w:tc>
      </w:tr>
      <w:tr w:rsidR="0046108B" w:rsidRPr="00A968B0" w14:paraId="06294BFF" w14:textId="77777777" w:rsidTr="00B61463">
        <w:trPr>
          <w:trHeight w:val="20"/>
        </w:trPr>
        <w:tc>
          <w:tcPr>
            <w:tcW w:w="1260" w:type="dxa"/>
            <w:vAlign w:val="bottom"/>
          </w:tcPr>
          <w:p w14:paraId="4E0140FA" w14:textId="77777777" w:rsidR="0046108B" w:rsidRPr="00A968B0" w:rsidRDefault="0046108B" w:rsidP="004460AC">
            <w:pPr>
              <w:spacing w:line="0" w:lineRule="atLeas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lastRenderedPageBreak/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  <w:tc>
          <w:tcPr>
            <w:tcW w:w="2070" w:type="dxa"/>
            <w:gridSpan w:val="2"/>
            <w:vAlign w:val="bottom"/>
          </w:tcPr>
          <w:p w14:paraId="21269109" w14:textId="77777777" w:rsidR="0046108B" w:rsidRPr="00A968B0" w:rsidRDefault="0046108B" w:rsidP="004460AC">
            <w:pPr>
              <w:spacing w:line="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810" w:type="dxa"/>
            <w:vAlign w:val="bottom"/>
          </w:tcPr>
          <w:p w14:paraId="5F96D46B" w14:textId="77777777" w:rsidR="0046108B" w:rsidRPr="00A968B0" w:rsidRDefault="0046108B" w:rsidP="004460AC">
            <w:pPr>
              <w:spacing w:line="0" w:lineRule="atLeas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  <w:tc>
          <w:tcPr>
            <w:tcW w:w="1710" w:type="dxa"/>
            <w:vAlign w:val="bottom"/>
          </w:tcPr>
          <w:p w14:paraId="385FF805" w14:textId="77777777" w:rsidR="0046108B" w:rsidRPr="00A968B0" w:rsidRDefault="0046108B" w:rsidP="004460AC">
            <w:pPr>
              <w:spacing w:line="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1740" w:type="dxa"/>
            <w:vAlign w:val="bottom"/>
          </w:tcPr>
          <w:p w14:paraId="54BAA7EA" w14:textId="77777777" w:rsidR="0046108B" w:rsidRPr="00A968B0" w:rsidRDefault="0046108B" w:rsidP="004460AC">
            <w:pPr>
              <w:spacing w:line="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1766" w:type="dxa"/>
            <w:vAlign w:val="bottom"/>
          </w:tcPr>
          <w:p w14:paraId="17C89C85" w14:textId="77777777" w:rsidR="0046108B" w:rsidRPr="00A968B0" w:rsidRDefault="0046108B" w:rsidP="004460AC">
            <w:pPr>
              <w:spacing w:line="0" w:lineRule="atLeast"/>
              <w:jc w:val="center"/>
              <w:rPr>
                <w:sz w:val="24"/>
                <w:szCs w:val="24"/>
              </w:rPr>
            </w:pPr>
          </w:p>
        </w:tc>
      </w:tr>
      <w:tr w:rsidR="0046108B" w:rsidRPr="00A968B0" w14:paraId="7FFDD56B" w14:textId="77777777" w:rsidTr="00B61463">
        <w:trPr>
          <w:trHeight w:val="20"/>
        </w:trPr>
        <w:tc>
          <w:tcPr>
            <w:tcW w:w="1260" w:type="dxa"/>
            <w:vAlign w:val="bottom"/>
          </w:tcPr>
          <w:p w14:paraId="79553985" w14:textId="77777777" w:rsidR="0046108B" w:rsidRPr="00A968B0" w:rsidRDefault="0046108B" w:rsidP="004460AC">
            <w:pPr>
              <w:spacing w:line="0" w:lineRule="atLeas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  <w:tc>
          <w:tcPr>
            <w:tcW w:w="2070" w:type="dxa"/>
            <w:gridSpan w:val="2"/>
            <w:vAlign w:val="bottom"/>
          </w:tcPr>
          <w:p w14:paraId="558C92E2" w14:textId="77777777" w:rsidR="0046108B" w:rsidRPr="00A968B0" w:rsidRDefault="0046108B" w:rsidP="004460AC">
            <w:pPr>
              <w:spacing w:line="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810" w:type="dxa"/>
            <w:vAlign w:val="bottom"/>
          </w:tcPr>
          <w:p w14:paraId="0CEBD3C7" w14:textId="77777777" w:rsidR="0046108B" w:rsidRPr="00A968B0" w:rsidRDefault="0046108B" w:rsidP="004460AC">
            <w:pPr>
              <w:spacing w:line="0" w:lineRule="atLeas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  <w:tc>
          <w:tcPr>
            <w:tcW w:w="1710" w:type="dxa"/>
            <w:vAlign w:val="bottom"/>
          </w:tcPr>
          <w:p w14:paraId="4E282D71" w14:textId="77777777" w:rsidR="0046108B" w:rsidRPr="00A968B0" w:rsidRDefault="0046108B" w:rsidP="004460AC">
            <w:pPr>
              <w:spacing w:line="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1740" w:type="dxa"/>
            <w:vAlign w:val="bottom"/>
          </w:tcPr>
          <w:p w14:paraId="76643212" w14:textId="77777777" w:rsidR="0046108B" w:rsidRPr="00A968B0" w:rsidRDefault="0046108B" w:rsidP="004460AC">
            <w:pPr>
              <w:spacing w:line="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1766" w:type="dxa"/>
            <w:vAlign w:val="bottom"/>
          </w:tcPr>
          <w:p w14:paraId="7CE1DD90" w14:textId="77777777" w:rsidR="0046108B" w:rsidRPr="00A968B0" w:rsidRDefault="0046108B" w:rsidP="004460AC">
            <w:pPr>
              <w:spacing w:line="0" w:lineRule="atLeast"/>
              <w:jc w:val="center"/>
              <w:rPr>
                <w:sz w:val="24"/>
                <w:szCs w:val="24"/>
              </w:rPr>
            </w:pPr>
          </w:p>
        </w:tc>
      </w:tr>
      <w:tr w:rsidR="0046108B" w:rsidRPr="00A968B0" w14:paraId="1E438E7E" w14:textId="77777777" w:rsidTr="00B61463">
        <w:trPr>
          <w:trHeight w:val="20"/>
        </w:trPr>
        <w:tc>
          <w:tcPr>
            <w:tcW w:w="1260" w:type="dxa"/>
            <w:vAlign w:val="bottom"/>
          </w:tcPr>
          <w:p w14:paraId="47F170AB" w14:textId="77777777" w:rsidR="0046108B" w:rsidRPr="00A968B0" w:rsidRDefault="0046108B" w:rsidP="004460AC">
            <w:pPr>
              <w:spacing w:line="0" w:lineRule="atLeas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  <w:tc>
          <w:tcPr>
            <w:tcW w:w="2070" w:type="dxa"/>
            <w:gridSpan w:val="2"/>
            <w:vAlign w:val="bottom"/>
          </w:tcPr>
          <w:p w14:paraId="147C2145" w14:textId="77777777" w:rsidR="0046108B" w:rsidRPr="00A968B0" w:rsidRDefault="0046108B" w:rsidP="004460AC">
            <w:pPr>
              <w:spacing w:line="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810" w:type="dxa"/>
            <w:vAlign w:val="bottom"/>
          </w:tcPr>
          <w:p w14:paraId="7915230A" w14:textId="77777777" w:rsidR="0046108B" w:rsidRPr="00A968B0" w:rsidRDefault="0046108B" w:rsidP="004460AC">
            <w:pPr>
              <w:spacing w:line="0" w:lineRule="atLeas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  <w:tc>
          <w:tcPr>
            <w:tcW w:w="1710" w:type="dxa"/>
            <w:vAlign w:val="bottom"/>
          </w:tcPr>
          <w:p w14:paraId="3AEE21B5" w14:textId="77777777" w:rsidR="0046108B" w:rsidRPr="00A968B0" w:rsidRDefault="0046108B" w:rsidP="004460AC">
            <w:pPr>
              <w:spacing w:line="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1740" w:type="dxa"/>
            <w:vAlign w:val="bottom"/>
          </w:tcPr>
          <w:p w14:paraId="5C8FE5F5" w14:textId="77777777" w:rsidR="0046108B" w:rsidRPr="00A968B0" w:rsidRDefault="0046108B" w:rsidP="004460AC">
            <w:pPr>
              <w:spacing w:line="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1766" w:type="dxa"/>
            <w:vAlign w:val="bottom"/>
          </w:tcPr>
          <w:p w14:paraId="1775D39B" w14:textId="77777777" w:rsidR="0046108B" w:rsidRPr="00A968B0" w:rsidRDefault="0046108B" w:rsidP="004460AC">
            <w:pPr>
              <w:spacing w:line="0" w:lineRule="atLeast"/>
              <w:jc w:val="center"/>
              <w:rPr>
                <w:sz w:val="24"/>
                <w:szCs w:val="24"/>
              </w:rPr>
            </w:pPr>
          </w:p>
        </w:tc>
      </w:tr>
      <w:tr w:rsidR="0046108B" w:rsidRPr="00A968B0" w14:paraId="24C0AB6E" w14:textId="77777777" w:rsidTr="00B61463">
        <w:trPr>
          <w:trHeight w:val="20"/>
        </w:trPr>
        <w:tc>
          <w:tcPr>
            <w:tcW w:w="1260" w:type="dxa"/>
            <w:vAlign w:val="bottom"/>
          </w:tcPr>
          <w:p w14:paraId="20BE3F8F" w14:textId="77777777" w:rsidR="0046108B" w:rsidRPr="00A968B0" w:rsidRDefault="0046108B" w:rsidP="004460AC">
            <w:pPr>
              <w:spacing w:line="0" w:lineRule="atLeas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  <w:tc>
          <w:tcPr>
            <w:tcW w:w="2070" w:type="dxa"/>
            <w:gridSpan w:val="2"/>
            <w:vAlign w:val="bottom"/>
          </w:tcPr>
          <w:p w14:paraId="3D9904E0" w14:textId="77777777" w:rsidR="0046108B" w:rsidRPr="00A968B0" w:rsidRDefault="0046108B" w:rsidP="004460AC">
            <w:pPr>
              <w:spacing w:line="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810" w:type="dxa"/>
            <w:vAlign w:val="bottom"/>
          </w:tcPr>
          <w:p w14:paraId="325CDA7F" w14:textId="77777777" w:rsidR="0046108B" w:rsidRPr="00A968B0" w:rsidRDefault="0046108B" w:rsidP="004460AC">
            <w:pPr>
              <w:spacing w:line="0" w:lineRule="atLeas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  <w:tc>
          <w:tcPr>
            <w:tcW w:w="1710" w:type="dxa"/>
            <w:vAlign w:val="bottom"/>
          </w:tcPr>
          <w:p w14:paraId="2F36FACD" w14:textId="77777777" w:rsidR="0046108B" w:rsidRPr="00A968B0" w:rsidRDefault="0046108B" w:rsidP="004460AC">
            <w:pPr>
              <w:spacing w:line="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1740" w:type="dxa"/>
            <w:vAlign w:val="bottom"/>
          </w:tcPr>
          <w:p w14:paraId="6B405AF1" w14:textId="77777777" w:rsidR="0046108B" w:rsidRPr="00A968B0" w:rsidRDefault="0046108B" w:rsidP="004460AC">
            <w:pPr>
              <w:spacing w:line="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1766" w:type="dxa"/>
            <w:vAlign w:val="bottom"/>
          </w:tcPr>
          <w:p w14:paraId="1EEDD2E7" w14:textId="77777777" w:rsidR="0046108B" w:rsidRPr="00A968B0" w:rsidRDefault="0046108B" w:rsidP="004460AC">
            <w:pPr>
              <w:spacing w:line="0" w:lineRule="atLeast"/>
              <w:jc w:val="center"/>
              <w:rPr>
                <w:sz w:val="24"/>
                <w:szCs w:val="24"/>
              </w:rPr>
            </w:pPr>
          </w:p>
        </w:tc>
      </w:tr>
      <w:tr w:rsidR="0046108B" w:rsidRPr="00A968B0" w14:paraId="72E445A3" w14:textId="77777777" w:rsidTr="00B61463">
        <w:trPr>
          <w:trHeight w:val="20"/>
        </w:trPr>
        <w:tc>
          <w:tcPr>
            <w:tcW w:w="1260" w:type="dxa"/>
            <w:vAlign w:val="bottom"/>
          </w:tcPr>
          <w:p w14:paraId="0E7D67B1" w14:textId="77777777" w:rsidR="0046108B" w:rsidRPr="00A968B0" w:rsidRDefault="0046108B" w:rsidP="004460AC">
            <w:pPr>
              <w:spacing w:line="0" w:lineRule="atLeas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  <w:tc>
          <w:tcPr>
            <w:tcW w:w="2070" w:type="dxa"/>
            <w:gridSpan w:val="2"/>
            <w:vAlign w:val="bottom"/>
          </w:tcPr>
          <w:p w14:paraId="7BFFA4C6" w14:textId="77777777" w:rsidR="0046108B" w:rsidRPr="00A968B0" w:rsidRDefault="0046108B" w:rsidP="004460AC">
            <w:pPr>
              <w:spacing w:line="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810" w:type="dxa"/>
            <w:vAlign w:val="bottom"/>
          </w:tcPr>
          <w:p w14:paraId="196137F8" w14:textId="77777777" w:rsidR="0046108B" w:rsidRPr="00A968B0" w:rsidRDefault="0046108B" w:rsidP="004460AC">
            <w:pPr>
              <w:spacing w:line="0" w:lineRule="atLeas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  <w:tc>
          <w:tcPr>
            <w:tcW w:w="1710" w:type="dxa"/>
            <w:vAlign w:val="bottom"/>
          </w:tcPr>
          <w:p w14:paraId="41ACD845" w14:textId="77777777" w:rsidR="0046108B" w:rsidRPr="00A968B0" w:rsidRDefault="0046108B" w:rsidP="004460AC">
            <w:pPr>
              <w:spacing w:line="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1740" w:type="dxa"/>
            <w:vAlign w:val="bottom"/>
          </w:tcPr>
          <w:p w14:paraId="1EF1AB3B" w14:textId="77777777" w:rsidR="0046108B" w:rsidRPr="00A968B0" w:rsidRDefault="0046108B" w:rsidP="004460AC">
            <w:pPr>
              <w:spacing w:line="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1766" w:type="dxa"/>
            <w:vAlign w:val="bottom"/>
          </w:tcPr>
          <w:p w14:paraId="3842B9F2" w14:textId="77777777" w:rsidR="0046108B" w:rsidRPr="00A968B0" w:rsidRDefault="0046108B" w:rsidP="004460AC">
            <w:pPr>
              <w:spacing w:line="0" w:lineRule="atLeast"/>
              <w:jc w:val="center"/>
              <w:rPr>
                <w:sz w:val="24"/>
                <w:szCs w:val="24"/>
              </w:rPr>
            </w:pPr>
          </w:p>
        </w:tc>
      </w:tr>
      <w:tr w:rsidR="0046108B" w:rsidRPr="00A968B0" w14:paraId="6CAA08FE" w14:textId="77777777" w:rsidTr="00B61463">
        <w:trPr>
          <w:trHeight w:val="20"/>
        </w:trPr>
        <w:tc>
          <w:tcPr>
            <w:tcW w:w="1260" w:type="dxa"/>
            <w:vAlign w:val="bottom"/>
          </w:tcPr>
          <w:p w14:paraId="3A507E6B" w14:textId="77777777" w:rsidR="0046108B" w:rsidRPr="00A968B0" w:rsidRDefault="0046108B" w:rsidP="004460AC">
            <w:pPr>
              <w:spacing w:line="0" w:lineRule="atLeas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  <w:tc>
          <w:tcPr>
            <w:tcW w:w="2070" w:type="dxa"/>
            <w:gridSpan w:val="2"/>
            <w:vAlign w:val="bottom"/>
          </w:tcPr>
          <w:p w14:paraId="3D0EA09E" w14:textId="77777777" w:rsidR="0046108B" w:rsidRPr="00A968B0" w:rsidRDefault="0046108B" w:rsidP="004460AC">
            <w:pPr>
              <w:spacing w:line="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810" w:type="dxa"/>
            <w:vAlign w:val="bottom"/>
          </w:tcPr>
          <w:p w14:paraId="7534ADC1" w14:textId="77777777" w:rsidR="0046108B" w:rsidRPr="00A968B0" w:rsidRDefault="0046108B" w:rsidP="004460AC">
            <w:pPr>
              <w:spacing w:line="0" w:lineRule="atLeas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  <w:tc>
          <w:tcPr>
            <w:tcW w:w="1710" w:type="dxa"/>
            <w:vAlign w:val="bottom"/>
          </w:tcPr>
          <w:p w14:paraId="00FAB596" w14:textId="77777777" w:rsidR="0046108B" w:rsidRPr="00A968B0" w:rsidRDefault="0046108B" w:rsidP="004460AC">
            <w:pPr>
              <w:spacing w:line="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1740" w:type="dxa"/>
            <w:vAlign w:val="bottom"/>
          </w:tcPr>
          <w:p w14:paraId="2D14E155" w14:textId="77777777" w:rsidR="0046108B" w:rsidRPr="00A968B0" w:rsidRDefault="0046108B" w:rsidP="004460AC">
            <w:pPr>
              <w:spacing w:line="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1766" w:type="dxa"/>
            <w:vAlign w:val="bottom"/>
          </w:tcPr>
          <w:p w14:paraId="1515494F" w14:textId="77777777" w:rsidR="0046108B" w:rsidRPr="00A968B0" w:rsidRDefault="0046108B" w:rsidP="004460AC">
            <w:pPr>
              <w:spacing w:line="0" w:lineRule="atLeast"/>
              <w:jc w:val="center"/>
              <w:rPr>
                <w:sz w:val="24"/>
                <w:szCs w:val="24"/>
              </w:rPr>
            </w:pPr>
          </w:p>
        </w:tc>
      </w:tr>
      <w:tr w:rsidR="0046108B" w:rsidRPr="00A968B0" w14:paraId="5E709043" w14:textId="77777777" w:rsidTr="0069434D">
        <w:trPr>
          <w:trHeight w:val="20"/>
        </w:trPr>
        <w:tc>
          <w:tcPr>
            <w:tcW w:w="9356" w:type="dxa"/>
            <w:gridSpan w:val="7"/>
            <w:vAlign w:val="center"/>
          </w:tcPr>
          <w:p w14:paraId="5227DDB0" w14:textId="77777777" w:rsidR="0046108B" w:rsidRPr="00A968B0" w:rsidRDefault="0046108B" w:rsidP="004460AC">
            <w:pPr>
              <w:spacing w:line="0" w:lineRule="atLeast"/>
              <w:contextualSpacing/>
              <w:jc w:val="left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 xml:space="preserve">6. </w:t>
            </w:r>
            <w:r w:rsidRPr="00A968B0">
              <w:rPr>
                <w:b/>
                <w:bCs/>
                <w:sz w:val="24"/>
                <w:szCs w:val="24"/>
              </w:rPr>
              <w:t>Klimatske promjene</w:t>
            </w:r>
          </w:p>
        </w:tc>
      </w:tr>
      <w:tr w:rsidR="0046108B" w:rsidRPr="00A968B0" w14:paraId="5B0BE6E3" w14:textId="77777777" w:rsidTr="0069434D">
        <w:trPr>
          <w:trHeight w:val="20"/>
        </w:trPr>
        <w:tc>
          <w:tcPr>
            <w:tcW w:w="1260" w:type="dxa"/>
            <w:vAlign w:val="center"/>
          </w:tcPr>
          <w:p w14:paraId="1F5B46B0" w14:textId="77777777" w:rsidR="0046108B" w:rsidRPr="00A968B0" w:rsidRDefault="0046108B" w:rsidP="004460AC">
            <w:pPr>
              <w:spacing w:line="0" w:lineRule="atLeast"/>
              <w:contextualSpacing/>
              <w:jc w:val="center"/>
              <w:rPr>
                <w:sz w:val="24"/>
                <w:szCs w:val="24"/>
              </w:rPr>
            </w:pPr>
            <w:r w:rsidRPr="00A968B0">
              <w:rPr>
                <w:bCs/>
                <w:sz w:val="24"/>
                <w:szCs w:val="24"/>
              </w:rPr>
              <w:t>Šifra općeg pokazatelja</w:t>
            </w:r>
          </w:p>
        </w:tc>
        <w:tc>
          <w:tcPr>
            <w:tcW w:w="2070" w:type="dxa"/>
            <w:gridSpan w:val="2"/>
            <w:vAlign w:val="center"/>
          </w:tcPr>
          <w:p w14:paraId="0BB39A71" w14:textId="77777777" w:rsidR="0046108B" w:rsidRPr="00A968B0" w:rsidRDefault="0046108B" w:rsidP="004460AC">
            <w:pPr>
              <w:spacing w:line="0" w:lineRule="atLeast"/>
              <w:contextualSpacing/>
              <w:jc w:val="center"/>
              <w:rPr>
                <w:sz w:val="24"/>
                <w:szCs w:val="24"/>
              </w:rPr>
            </w:pPr>
            <w:r w:rsidRPr="00A968B0">
              <w:rPr>
                <w:bCs/>
                <w:sz w:val="24"/>
                <w:szCs w:val="24"/>
              </w:rPr>
              <w:t>Opći pokazatelj</w:t>
            </w:r>
          </w:p>
        </w:tc>
        <w:tc>
          <w:tcPr>
            <w:tcW w:w="6026" w:type="dxa"/>
            <w:gridSpan w:val="4"/>
            <w:vAlign w:val="center"/>
          </w:tcPr>
          <w:p w14:paraId="0438A5FD" w14:textId="77777777" w:rsidR="0046108B" w:rsidRPr="00A968B0" w:rsidRDefault="0046108B" w:rsidP="004460AC">
            <w:pPr>
              <w:spacing w:line="0" w:lineRule="atLeast"/>
              <w:contextualSpacing/>
              <w:jc w:val="center"/>
              <w:rPr>
                <w:bCs/>
                <w:sz w:val="24"/>
                <w:szCs w:val="24"/>
              </w:rPr>
            </w:pPr>
            <w:r w:rsidRPr="00A968B0">
              <w:rPr>
                <w:bCs/>
                <w:sz w:val="24"/>
                <w:szCs w:val="24"/>
              </w:rPr>
              <w:t xml:space="preserve">Količina </w:t>
            </w:r>
            <w:proofErr w:type="spellStart"/>
            <w:r w:rsidRPr="00A968B0">
              <w:rPr>
                <w:bCs/>
                <w:sz w:val="24"/>
                <w:szCs w:val="24"/>
              </w:rPr>
              <w:t>KPK</w:t>
            </w:r>
            <w:proofErr w:type="spellEnd"/>
            <w:r w:rsidRPr="00A968B0">
              <w:rPr>
                <w:bCs/>
                <w:sz w:val="24"/>
                <w:szCs w:val="24"/>
              </w:rPr>
              <w:t xml:space="preserve"> obrađena anaerobnim postupcima (kg/god)</w:t>
            </w:r>
          </w:p>
          <w:p w14:paraId="0C449296" w14:textId="77777777" w:rsidR="0046108B" w:rsidRPr="00A968B0" w:rsidRDefault="0046108B" w:rsidP="004460AC">
            <w:pPr>
              <w:spacing w:line="0" w:lineRule="atLeast"/>
              <w:contextualSpacing/>
              <w:jc w:val="center"/>
              <w:rPr>
                <w:bCs/>
                <w:i/>
                <w:iCs/>
                <w:sz w:val="24"/>
                <w:szCs w:val="24"/>
              </w:rPr>
            </w:pPr>
            <w:r w:rsidRPr="00A968B0">
              <w:rPr>
                <w:bCs/>
                <w:i/>
                <w:iCs/>
                <w:sz w:val="24"/>
                <w:szCs w:val="24"/>
              </w:rPr>
              <w:t>*primjenjuje se samo na one obveznike koji imaju slijedeće uređaje:</w:t>
            </w:r>
          </w:p>
          <w:p w14:paraId="3DB83665" w14:textId="77777777" w:rsidR="0046108B" w:rsidRPr="00A968B0" w:rsidRDefault="0046108B" w:rsidP="004460AC">
            <w:pPr>
              <w:spacing w:line="0" w:lineRule="atLeast"/>
              <w:contextualSpacing/>
              <w:jc w:val="center"/>
              <w:rPr>
                <w:bCs/>
                <w:i/>
                <w:iCs/>
                <w:sz w:val="24"/>
                <w:szCs w:val="24"/>
              </w:rPr>
            </w:pPr>
            <w:r w:rsidRPr="00A968B0">
              <w:rPr>
                <w:bCs/>
                <w:i/>
                <w:iCs/>
                <w:sz w:val="24"/>
                <w:szCs w:val="24"/>
              </w:rPr>
              <w:t>šifra 305 - uređaji za anaerobnu obradu otpadnih voda</w:t>
            </w:r>
            <w:r w:rsidRPr="00A968B0">
              <w:rPr>
                <w:bCs/>
                <w:i/>
                <w:iCs/>
                <w:strike/>
                <w:sz w:val="24"/>
                <w:szCs w:val="24"/>
              </w:rPr>
              <w:t>)</w:t>
            </w:r>
            <w:r w:rsidRPr="00A968B0">
              <w:rPr>
                <w:bCs/>
                <w:i/>
                <w:iCs/>
                <w:sz w:val="24"/>
                <w:szCs w:val="24"/>
              </w:rPr>
              <w:t xml:space="preserve"> i/ili</w:t>
            </w:r>
          </w:p>
          <w:p w14:paraId="5F0B997B" w14:textId="597D9089" w:rsidR="0046108B" w:rsidRPr="00A968B0" w:rsidRDefault="00601C9A" w:rsidP="003A4D47">
            <w:pPr>
              <w:spacing w:line="0" w:lineRule="atLeast"/>
              <w:contextualSpacing/>
              <w:rPr>
                <w:sz w:val="24"/>
                <w:szCs w:val="24"/>
              </w:rPr>
            </w:pPr>
            <w:r w:rsidRPr="00A968B0">
              <w:rPr>
                <w:bCs/>
                <w:i/>
                <w:iCs/>
                <w:sz w:val="24"/>
                <w:szCs w:val="24"/>
              </w:rPr>
              <w:t xml:space="preserve">                </w:t>
            </w:r>
            <w:r w:rsidR="0046108B" w:rsidRPr="00A968B0">
              <w:rPr>
                <w:bCs/>
                <w:i/>
                <w:iCs/>
                <w:sz w:val="24"/>
                <w:szCs w:val="24"/>
              </w:rPr>
              <w:t>šifra 306 - uređaji za obradu mulja</w:t>
            </w:r>
          </w:p>
        </w:tc>
      </w:tr>
      <w:tr w:rsidR="0046108B" w:rsidRPr="00A968B0" w14:paraId="7B73FBF5" w14:textId="77777777" w:rsidTr="0069434D">
        <w:trPr>
          <w:trHeight w:val="20"/>
        </w:trPr>
        <w:tc>
          <w:tcPr>
            <w:tcW w:w="1260" w:type="dxa"/>
            <w:vAlign w:val="center"/>
          </w:tcPr>
          <w:p w14:paraId="72A57F2F" w14:textId="2966DE3B" w:rsidR="0046108B" w:rsidRPr="00A968B0" w:rsidRDefault="0046108B" w:rsidP="003A4D47">
            <w:pPr>
              <w:spacing w:line="0" w:lineRule="atLeast"/>
              <w:contextualSpacing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0</w:t>
            </w:r>
            <w:r w:rsidR="003A4D47" w:rsidRPr="00A968B0">
              <w:rPr>
                <w:sz w:val="24"/>
                <w:szCs w:val="24"/>
              </w:rPr>
              <w:t>2</w:t>
            </w:r>
          </w:p>
        </w:tc>
        <w:tc>
          <w:tcPr>
            <w:tcW w:w="2070" w:type="dxa"/>
            <w:gridSpan w:val="2"/>
            <w:vAlign w:val="center"/>
          </w:tcPr>
          <w:p w14:paraId="520D1D6B" w14:textId="77777777" w:rsidR="0046108B" w:rsidRPr="00A968B0" w:rsidRDefault="0046108B" w:rsidP="004460AC">
            <w:pPr>
              <w:spacing w:line="0" w:lineRule="atLeast"/>
              <w:contextualSpacing/>
              <w:jc w:val="center"/>
              <w:rPr>
                <w:sz w:val="24"/>
                <w:szCs w:val="24"/>
              </w:rPr>
            </w:pPr>
            <w:r w:rsidRPr="00A968B0">
              <w:rPr>
                <w:bCs/>
                <w:sz w:val="24"/>
                <w:szCs w:val="24"/>
              </w:rPr>
              <w:t xml:space="preserve">Kemijska potrošnja kisika - </w:t>
            </w:r>
            <w:proofErr w:type="spellStart"/>
            <w:r w:rsidRPr="00A968B0">
              <w:rPr>
                <w:bCs/>
                <w:sz w:val="24"/>
                <w:szCs w:val="24"/>
              </w:rPr>
              <w:t>dikromatom</w:t>
            </w:r>
            <w:proofErr w:type="spellEnd"/>
            <w:r w:rsidRPr="00A968B0">
              <w:rPr>
                <w:bCs/>
                <w:sz w:val="24"/>
                <w:szCs w:val="24"/>
              </w:rPr>
              <w:t xml:space="preserve"> (kao </w:t>
            </w:r>
            <w:proofErr w:type="spellStart"/>
            <w:r w:rsidRPr="00A968B0">
              <w:rPr>
                <w:bCs/>
                <w:sz w:val="24"/>
                <w:szCs w:val="24"/>
              </w:rPr>
              <w:t>O</w:t>
            </w:r>
            <w:r w:rsidRPr="00A968B0">
              <w:rPr>
                <w:bCs/>
                <w:sz w:val="24"/>
                <w:szCs w:val="24"/>
                <w:vertAlign w:val="subscript"/>
              </w:rPr>
              <w:t>2</w:t>
            </w:r>
            <w:proofErr w:type="spellEnd"/>
            <w:r w:rsidRPr="00A968B0">
              <w:rPr>
                <w:bCs/>
                <w:sz w:val="24"/>
                <w:szCs w:val="24"/>
              </w:rPr>
              <w:t>) (</w:t>
            </w:r>
            <w:proofErr w:type="spellStart"/>
            <w:r w:rsidRPr="00A968B0">
              <w:rPr>
                <w:bCs/>
                <w:sz w:val="24"/>
                <w:szCs w:val="24"/>
              </w:rPr>
              <w:t>KPK</w:t>
            </w:r>
            <w:r w:rsidRPr="00A968B0">
              <w:rPr>
                <w:bCs/>
                <w:sz w:val="24"/>
                <w:szCs w:val="24"/>
                <w:vertAlign w:val="subscript"/>
              </w:rPr>
              <w:t>Cr</w:t>
            </w:r>
            <w:proofErr w:type="spellEnd"/>
            <w:r w:rsidRPr="00A968B0">
              <w:rPr>
                <w:bCs/>
                <w:sz w:val="24"/>
                <w:szCs w:val="24"/>
              </w:rPr>
              <w:t>)</w:t>
            </w:r>
          </w:p>
        </w:tc>
        <w:tc>
          <w:tcPr>
            <w:tcW w:w="6026" w:type="dxa"/>
            <w:gridSpan w:val="4"/>
            <w:vAlign w:val="center"/>
          </w:tcPr>
          <w:p w14:paraId="5C2E68B6" w14:textId="77777777" w:rsidR="0046108B" w:rsidRPr="00A968B0" w:rsidRDefault="0046108B" w:rsidP="004460AC">
            <w:pPr>
              <w:spacing w:line="0" w:lineRule="atLeast"/>
              <w:contextualSpacing/>
              <w:jc w:val="center"/>
              <w:rPr>
                <w:sz w:val="24"/>
                <w:szCs w:val="24"/>
              </w:rPr>
            </w:pPr>
          </w:p>
        </w:tc>
      </w:tr>
      <w:tr w:rsidR="00F30372" w:rsidRPr="00A968B0" w14:paraId="271F48C9" w14:textId="77777777" w:rsidTr="00B85B5A">
        <w:trPr>
          <w:trHeight w:val="20"/>
        </w:trPr>
        <w:tc>
          <w:tcPr>
            <w:tcW w:w="9356" w:type="dxa"/>
            <w:gridSpan w:val="7"/>
          </w:tcPr>
          <w:p w14:paraId="7FA990A7" w14:textId="1277689B" w:rsidR="00F30372" w:rsidRPr="00A968B0" w:rsidRDefault="00F30372" w:rsidP="00B85B5A">
            <w:pPr>
              <w:spacing w:line="0" w:lineRule="atLeast"/>
              <w:contextualSpacing/>
              <w:jc w:val="left"/>
              <w:rPr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 xml:space="preserve">7. Podaci o mulju </w:t>
            </w:r>
          </w:p>
        </w:tc>
      </w:tr>
      <w:tr w:rsidR="00F30372" w:rsidRPr="00A968B0" w14:paraId="74D8E021" w14:textId="77777777" w:rsidTr="007A4C7C">
        <w:trPr>
          <w:trHeight w:val="134"/>
        </w:trPr>
        <w:tc>
          <w:tcPr>
            <w:tcW w:w="9356" w:type="dxa"/>
            <w:gridSpan w:val="7"/>
          </w:tcPr>
          <w:p w14:paraId="6EACC39A" w14:textId="3F1B557D" w:rsidR="00F30372" w:rsidRPr="00A968B0" w:rsidRDefault="00F30372" w:rsidP="00F30372">
            <w:pPr>
              <w:spacing w:line="0" w:lineRule="atLeast"/>
              <w:contextualSpacing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7.1. Količina mulja nastalog pročišćavanjem otpadnih voda:                                                             t/god</w:t>
            </w:r>
          </w:p>
        </w:tc>
      </w:tr>
      <w:tr w:rsidR="00F30372" w:rsidRPr="00A968B0" w14:paraId="73B3515E" w14:textId="77777777" w:rsidTr="007A4C7C">
        <w:trPr>
          <w:trHeight w:val="134"/>
        </w:trPr>
        <w:tc>
          <w:tcPr>
            <w:tcW w:w="9356" w:type="dxa"/>
            <w:gridSpan w:val="7"/>
          </w:tcPr>
          <w:p w14:paraId="49A25568" w14:textId="41457424" w:rsidR="00F30372" w:rsidRPr="00A968B0" w:rsidRDefault="00F30372" w:rsidP="00F30372">
            <w:pPr>
              <w:spacing w:line="0" w:lineRule="atLeast"/>
              <w:contextualSpacing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7.2. Obrada mulja - aerobno:                                                                                                                                                         t/god</w:t>
            </w:r>
          </w:p>
        </w:tc>
      </w:tr>
      <w:tr w:rsidR="00F30372" w:rsidRPr="00A968B0" w14:paraId="48D18332" w14:textId="77777777" w:rsidTr="007A4C7C">
        <w:trPr>
          <w:trHeight w:val="134"/>
        </w:trPr>
        <w:tc>
          <w:tcPr>
            <w:tcW w:w="9356" w:type="dxa"/>
            <w:gridSpan w:val="7"/>
          </w:tcPr>
          <w:p w14:paraId="37B228BC" w14:textId="28A2F945" w:rsidR="00F30372" w:rsidRPr="00A968B0" w:rsidRDefault="00F30372" w:rsidP="00F30372">
            <w:pPr>
              <w:spacing w:line="0" w:lineRule="atLeast"/>
              <w:contextualSpacing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7.3. Obrada mulja - anaerobno:                                                                                                                                                     t/god</w:t>
            </w:r>
          </w:p>
        </w:tc>
      </w:tr>
      <w:tr w:rsidR="00F30372" w:rsidRPr="00A968B0" w14:paraId="39BE9A66" w14:textId="77777777" w:rsidTr="007A4C7C">
        <w:trPr>
          <w:trHeight w:val="134"/>
        </w:trPr>
        <w:tc>
          <w:tcPr>
            <w:tcW w:w="9356" w:type="dxa"/>
            <w:gridSpan w:val="7"/>
          </w:tcPr>
          <w:p w14:paraId="62A39CAE" w14:textId="60361711" w:rsidR="00F30372" w:rsidRPr="00A968B0" w:rsidRDefault="00F30372" w:rsidP="00F30372">
            <w:pPr>
              <w:spacing w:line="0" w:lineRule="atLeast"/>
              <w:contextualSpacing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7.4. Količina otpadnog mulja:                                                                                                                                                       t/god</w:t>
            </w:r>
          </w:p>
        </w:tc>
      </w:tr>
      <w:tr w:rsidR="00F30372" w:rsidRPr="00A968B0" w14:paraId="4BF2A1F4" w14:textId="77777777" w:rsidTr="007A4C7C">
        <w:trPr>
          <w:trHeight w:val="134"/>
        </w:trPr>
        <w:tc>
          <w:tcPr>
            <w:tcW w:w="9356" w:type="dxa"/>
            <w:gridSpan w:val="7"/>
          </w:tcPr>
          <w:p w14:paraId="5B8D0481" w14:textId="4781CEB4" w:rsidR="00F30372" w:rsidRPr="00A968B0" w:rsidRDefault="00F30372" w:rsidP="00F30372">
            <w:pPr>
              <w:spacing w:line="0" w:lineRule="atLeast"/>
              <w:contextualSpacing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7.5. Količina otpadnog mulja izražena u tonama suhe tvari mulja:                                                                     t/god</w:t>
            </w:r>
          </w:p>
        </w:tc>
      </w:tr>
    </w:tbl>
    <w:p w14:paraId="1527AF05" w14:textId="77777777" w:rsidR="004A6019" w:rsidRPr="00A968B0" w:rsidRDefault="004A6019" w:rsidP="009E6186">
      <w:pPr>
        <w:tabs>
          <w:tab w:val="left" w:pos="5475"/>
        </w:tabs>
        <w:spacing w:after="120" w:line="240" w:lineRule="atLeast"/>
        <w:rPr>
          <w:sz w:val="24"/>
          <w:szCs w:val="24"/>
        </w:rPr>
      </w:pPr>
    </w:p>
    <w:p w14:paraId="2E720804" w14:textId="77777777" w:rsidR="004A6019" w:rsidRPr="00A968B0" w:rsidRDefault="004A6019" w:rsidP="009E6186">
      <w:pPr>
        <w:tabs>
          <w:tab w:val="left" w:pos="5475"/>
        </w:tabs>
        <w:spacing w:after="120" w:line="240" w:lineRule="atLeast"/>
        <w:rPr>
          <w:sz w:val="24"/>
          <w:szCs w:val="24"/>
        </w:rPr>
      </w:pPr>
    </w:p>
    <w:p w14:paraId="2B95F126" w14:textId="77777777" w:rsidR="0046108B" w:rsidRPr="00A968B0" w:rsidRDefault="0046108B" w:rsidP="009E6186">
      <w:pPr>
        <w:tabs>
          <w:tab w:val="left" w:pos="5475"/>
        </w:tabs>
        <w:spacing w:after="120" w:line="240" w:lineRule="atLeast"/>
        <w:rPr>
          <w:sz w:val="24"/>
          <w:szCs w:val="24"/>
        </w:rPr>
      </w:pPr>
      <w:r w:rsidRPr="00A968B0">
        <w:rPr>
          <w:sz w:val="24"/>
          <w:szCs w:val="24"/>
        </w:rPr>
        <w:t>U ___________________ Datum: |</w:t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t>|</w:t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t>| - |</w:t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t>|</w:t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t>| - |</w:t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t>|</w:t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t>|</w:t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t>|</w:t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t>|</w:t>
      </w:r>
    </w:p>
    <w:p w14:paraId="3250FE1F" w14:textId="77777777" w:rsidR="00A445B8" w:rsidRPr="00A968B0" w:rsidRDefault="00A445B8" w:rsidP="009E6186">
      <w:pPr>
        <w:tabs>
          <w:tab w:val="left" w:pos="5475"/>
        </w:tabs>
        <w:spacing w:after="120" w:line="240" w:lineRule="atLeast"/>
        <w:rPr>
          <w:sz w:val="24"/>
          <w:szCs w:val="24"/>
        </w:rPr>
      </w:pPr>
    </w:p>
    <w:tbl>
      <w:tblPr>
        <w:tblW w:w="5000" w:type="pct"/>
        <w:jc w:val="center"/>
        <w:tblLook w:val="01E0" w:firstRow="1" w:lastRow="1" w:firstColumn="1" w:lastColumn="1" w:noHBand="0" w:noVBand="0"/>
      </w:tblPr>
      <w:tblGrid>
        <w:gridCol w:w="4361"/>
        <w:gridCol w:w="730"/>
        <w:gridCol w:w="4262"/>
      </w:tblGrid>
      <w:tr w:rsidR="0046108B" w:rsidRPr="00A968B0" w14:paraId="0A29FFC9" w14:textId="77777777" w:rsidTr="00586BF0">
        <w:trPr>
          <w:jc w:val="center"/>
        </w:trPr>
        <w:tc>
          <w:tcPr>
            <w:tcW w:w="2298" w:type="pct"/>
          </w:tcPr>
          <w:p w14:paraId="6831B164" w14:textId="77777777" w:rsidR="0046108B" w:rsidRPr="00A968B0" w:rsidRDefault="0046108B" w:rsidP="003A4D47">
            <w:pPr>
              <w:tabs>
                <w:tab w:val="left" w:pos="6315"/>
              </w:tabs>
              <w:spacing w:after="120" w:line="240" w:lineRule="auto"/>
              <w:ind w:left="284"/>
              <w:contextualSpacing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Osoba odgovorna za točnost podataka u </w:t>
            </w:r>
            <w:proofErr w:type="spellStart"/>
            <w:r w:rsidRPr="00A968B0">
              <w:rPr>
                <w:sz w:val="24"/>
                <w:szCs w:val="24"/>
              </w:rPr>
              <w:t>ROO</w:t>
            </w:r>
            <w:proofErr w:type="spellEnd"/>
            <w:r w:rsidRPr="00A968B0">
              <w:rPr>
                <w:sz w:val="24"/>
                <w:szCs w:val="24"/>
              </w:rPr>
              <w:t>:</w:t>
            </w:r>
          </w:p>
        </w:tc>
        <w:tc>
          <w:tcPr>
            <w:tcW w:w="455" w:type="pct"/>
          </w:tcPr>
          <w:p w14:paraId="556F4A21" w14:textId="77777777" w:rsidR="0046108B" w:rsidRPr="00A968B0" w:rsidRDefault="0046108B" w:rsidP="00503328">
            <w:pPr>
              <w:tabs>
                <w:tab w:val="left" w:pos="6315"/>
              </w:tabs>
              <w:spacing w:after="120" w:line="240" w:lineRule="auto"/>
              <w:ind w:left="284"/>
              <w:contextualSpacing/>
              <w:jc w:val="center"/>
              <w:rPr>
                <w:sz w:val="24"/>
                <w:szCs w:val="24"/>
              </w:rPr>
            </w:pPr>
          </w:p>
        </w:tc>
        <w:tc>
          <w:tcPr>
            <w:tcW w:w="2248" w:type="pct"/>
          </w:tcPr>
          <w:p w14:paraId="297BB70C" w14:textId="77777777" w:rsidR="0046108B" w:rsidRPr="00A968B0" w:rsidRDefault="0046108B" w:rsidP="00503328">
            <w:pPr>
              <w:tabs>
                <w:tab w:val="left" w:pos="6315"/>
              </w:tabs>
              <w:spacing w:after="120" w:line="240" w:lineRule="auto"/>
              <w:ind w:left="284"/>
              <w:contextualSpacing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Odgovorna osoba:</w:t>
            </w:r>
          </w:p>
        </w:tc>
      </w:tr>
      <w:tr w:rsidR="0046108B" w:rsidRPr="00A968B0" w14:paraId="5BBDB7C3" w14:textId="77777777" w:rsidTr="00586BF0">
        <w:trPr>
          <w:jc w:val="center"/>
        </w:trPr>
        <w:tc>
          <w:tcPr>
            <w:tcW w:w="2298" w:type="pct"/>
          </w:tcPr>
          <w:p w14:paraId="08466CE2" w14:textId="77777777" w:rsidR="0046108B" w:rsidRPr="00A968B0" w:rsidRDefault="0046108B" w:rsidP="00503328">
            <w:pPr>
              <w:tabs>
                <w:tab w:val="left" w:pos="6315"/>
              </w:tabs>
              <w:spacing w:after="120" w:line="240" w:lineRule="auto"/>
              <w:ind w:left="284"/>
              <w:contextualSpacing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________________________________________</w:t>
            </w:r>
          </w:p>
        </w:tc>
        <w:tc>
          <w:tcPr>
            <w:tcW w:w="455" w:type="pct"/>
          </w:tcPr>
          <w:p w14:paraId="10CBC9AF" w14:textId="77777777" w:rsidR="0046108B" w:rsidRPr="00A968B0" w:rsidRDefault="0046108B" w:rsidP="00503328">
            <w:pPr>
              <w:tabs>
                <w:tab w:val="left" w:pos="6315"/>
              </w:tabs>
              <w:spacing w:after="120" w:line="240" w:lineRule="auto"/>
              <w:ind w:left="284"/>
              <w:contextualSpacing/>
              <w:jc w:val="center"/>
              <w:rPr>
                <w:sz w:val="24"/>
                <w:szCs w:val="24"/>
              </w:rPr>
            </w:pPr>
          </w:p>
        </w:tc>
        <w:tc>
          <w:tcPr>
            <w:tcW w:w="2248" w:type="pct"/>
          </w:tcPr>
          <w:p w14:paraId="7504FF29" w14:textId="77777777" w:rsidR="0046108B" w:rsidRPr="00A968B0" w:rsidRDefault="0046108B" w:rsidP="00503328">
            <w:pPr>
              <w:tabs>
                <w:tab w:val="left" w:pos="6315"/>
              </w:tabs>
              <w:spacing w:after="120" w:line="240" w:lineRule="auto"/>
              <w:ind w:left="284"/>
              <w:contextualSpacing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_______________________________________</w:t>
            </w:r>
          </w:p>
        </w:tc>
      </w:tr>
      <w:tr w:rsidR="0046108B" w:rsidRPr="00A968B0" w14:paraId="27BBA3DF" w14:textId="77777777" w:rsidTr="00586BF0">
        <w:trPr>
          <w:jc w:val="center"/>
        </w:trPr>
        <w:tc>
          <w:tcPr>
            <w:tcW w:w="2298" w:type="pct"/>
          </w:tcPr>
          <w:p w14:paraId="183F9506" w14:textId="77777777" w:rsidR="0046108B" w:rsidRPr="00A968B0" w:rsidRDefault="0046108B" w:rsidP="00503328">
            <w:pPr>
              <w:tabs>
                <w:tab w:val="left" w:pos="6315"/>
              </w:tabs>
              <w:spacing w:after="120" w:line="240" w:lineRule="auto"/>
              <w:ind w:left="284"/>
              <w:contextualSpacing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ime i prezime</w:t>
            </w:r>
          </w:p>
        </w:tc>
        <w:tc>
          <w:tcPr>
            <w:tcW w:w="455" w:type="pct"/>
          </w:tcPr>
          <w:p w14:paraId="5A44D135" w14:textId="77777777" w:rsidR="0046108B" w:rsidRPr="00A968B0" w:rsidRDefault="0046108B" w:rsidP="00503328">
            <w:pPr>
              <w:tabs>
                <w:tab w:val="left" w:pos="6315"/>
              </w:tabs>
              <w:spacing w:after="120" w:line="240" w:lineRule="auto"/>
              <w:ind w:left="284"/>
              <w:contextualSpacing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MP</w:t>
            </w:r>
          </w:p>
        </w:tc>
        <w:tc>
          <w:tcPr>
            <w:tcW w:w="2248" w:type="pct"/>
          </w:tcPr>
          <w:p w14:paraId="1D1AC9C7" w14:textId="77777777" w:rsidR="0046108B" w:rsidRPr="00A968B0" w:rsidRDefault="0046108B" w:rsidP="00503328">
            <w:pPr>
              <w:tabs>
                <w:tab w:val="left" w:pos="6315"/>
              </w:tabs>
              <w:spacing w:after="120" w:line="240" w:lineRule="auto"/>
              <w:ind w:left="284"/>
              <w:contextualSpacing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ime i prezime</w:t>
            </w:r>
          </w:p>
        </w:tc>
      </w:tr>
      <w:tr w:rsidR="0046108B" w:rsidRPr="00A968B0" w14:paraId="64DFB124" w14:textId="77777777" w:rsidTr="00586BF0">
        <w:trPr>
          <w:jc w:val="center"/>
        </w:trPr>
        <w:tc>
          <w:tcPr>
            <w:tcW w:w="2298" w:type="pct"/>
          </w:tcPr>
          <w:p w14:paraId="648A6DEA" w14:textId="77777777" w:rsidR="0046108B" w:rsidRPr="00A968B0" w:rsidRDefault="0046108B" w:rsidP="00503328">
            <w:pPr>
              <w:tabs>
                <w:tab w:val="left" w:pos="6315"/>
              </w:tabs>
              <w:spacing w:after="120" w:line="240" w:lineRule="auto"/>
              <w:ind w:left="284"/>
              <w:contextualSpacing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________________________________________</w:t>
            </w:r>
          </w:p>
        </w:tc>
        <w:tc>
          <w:tcPr>
            <w:tcW w:w="455" w:type="pct"/>
          </w:tcPr>
          <w:p w14:paraId="2DA783EC" w14:textId="77777777" w:rsidR="0046108B" w:rsidRPr="00A968B0" w:rsidRDefault="0046108B" w:rsidP="00503328">
            <w:pPr>
              <w:tabs>
                <w:tab w:val="left" w:pos="6315"/>
              </w:tabs>
              <w:spacing w:after="120" w:line="240" w:lineRule="auto"/>
              <w:ind w:left="284"/>
              <w:contextualSpacing/>
              <w:jc w:val="center"/>
              <w:rPr>
                <w:sz w:val="24"/>
                <w:szCs w:val="24"/>
              </w:rPr>
            </w:pPr>
          </w:p>
        </w:tc>
        <w:tc>
          <w:tcPr>
            <w:tcW w:w="2248" w:type="pct"/>
          </w:tcPr>
          <w:p w14:paraId="0E7CCD61" w14:textId="77777777" w:rsidR="0046108B" w:rsidRPr="00A968B0" w:rsidRDefault="0046108B" w:rsidP="00503328">
            <w:pPr>
              <w:tabs>
                <w:tab w:val="left" w:pos="6315"/>
              </w:tabs>
              <w:spacing w:after="120" w:line="240" w:lineRule="auto"/>
              <w:ind w:left="284"/>
              <w:contextualSpacing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_______________________________________</w:t>
            </w:r>
          </w:p>
        </w:tc>
      </w:tr>
      <w:tr w:rsidR="0046108B" w:rsidRPr="00A968B0" w14:paraId="2320F898" w14:textId="77777777" w:rsidTr="00586BF0">
        <w:trPr>
          <w:jc w:val="center"/>
        </w:trPr>
        <w:tc>
          <w:tcPr>
            <w:tcW w:w="2298" w:type="pct"/>
          </w:tcPr>
          <w:p w14:paraId="749BA70A" w14:textId="77777777" w:rsidR="0046108B" w:rsidRPr="00A968B0" w:rsidRDefault="0046108B" w:rsidP="00503328">
            <w:pPr>
              <w:tabs>
                <w:tab w:val="left" w:pos="6315"/>
              </w:tabs>
              <w:spacing w:after="120" w:line="240" w:lineRule="auto"/>
              <w:ind w:left="284"/>
              <w:contextualSpacing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otpis</w:t>
            </w:r>
          </w:p>
        </w:tc>
        <w:tc>
          <w:tcPr>
            <w:tcW w:w="455" w:type="pct"/>
          </w:tcPr>
          <w:p w14:paraId="1264193B" w14:textId="77777777" w:rsidR="0046108B" w:rsidRPr="00A968B0" w:rsidRDefault="0046108B" w:rsidP="00503328">
            <w:pPr>
              <w:tabs>
                <w:tab w:val="left" w:pos="6315"/>
              </w:tabs>
              <w:spacing w:after="120" w:line="240" w:lineRule="auto"/>
              <w:ind w:left="284"/>
              <w:contextualSpacing/>
              <w:jc w:val="center"/>
              <w:rPr>
                <w:sz w:val="24"/>
                <w:szCs w:val="24"/>
              </w:rPr>
            </w:pPr>
          </w:p>
        </w:tc>
        <w:tc>
          <w:tcPr>
            <w:tcW w:w="2248" w:type="pct"/>
          </w:tcPr>
          <w:p w14:paraId="2528A3CF" w14:textId="77777777" w:rsidR="0046108B" w:rsidRPr="00A968B0" w:rsidRDefault="00A445B8" w:rsidP="00503328">
            <w:pPr>
              <w:tabs>
                <w:tab w:val="left" w:pos="6315"/>
              </w:tabs>
              <w:spacing w:after="120" w:line="240" w:lineRule="auto"/>
              <w:ind w:left="284"/>
              <w:contextualSpacing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</w:t>
            </w:r>
            <w:r w:rsidR="0046108B" w:rsidRPr="00A968B0">
              <w:rPr>
                <w:sz w:val="24"/>
                <w:szCs w:val="24"/>
              </w:rPr>
              <w:t>otpis</w:t>
            </w:r>
          </w:p>
        </w:tc>
      </w:tr>
    </w:tbl>
    <w:p w14:paraId="42EDA221" w14:textId="77777777" w:rsidR="0046108B" w:rsidRPr="00A968B0" w:rsidRDefault="0046108B" w:rsidP="00E01DB7">
      <w:pPr>
        <w:spacing w:after="120" w:line="240" w:lineRule="atLeast"/>
        <w:jc w:val="right"/>
        <w:rPr>
          <w:sz w:val="24"/>
          <w:szCs w:val="24"/>
        </w:rPr>
        <w:sectPr w:rsidR="0046108B" w:rsidRPr="00A968B0" w:rsidSect="00F15BEB">
          <w:headerReference w:type="default" r:id="rId15"/>
          <w:pgSz w:w="11906" w:h="16838" w:code="9"/>
          <w:pgMar w:top="1134" w:right="851" w:bottom="1418" w:left="851" w:header="624" w:footer="624" w:gutter="851"/>
          <w:cols w:space="720"/>
          <w:docGrid w:linePitch="360"/>
        </w:sectPr>
      </w:pPr>
    </w:p>
    <w:p w14:paraId="5A1423F8" w14:textId="67AA59F1" w:rsidR="0046108B" w:rsidRPr="00A968B0" w:rsidRDefault="0046108B" w:rsidP="009E6186">
      <w:pPr>
        <w:spacing w:line="240" w:lineRule="auto"/>
        <w:rPr>
          <w:b/>
          <w:sz w:val="24"/>
          <w:szCs w:val="24"/>
        </w:rPr>
      </w:pPr>
      <w:r w:rsidRPr="00A968B0">
        <w:rPr>
          <w:sz w:val="24"/>
          <w:szCs w:val="24"/>
        </w:rPr>
        <w:lastRenderedPageBreak/>
        <w:t xml:space="preserve">Registar onečišćavanja okoliša                                  </w:t>
      </w:r>
      <w:r w:rsidR="008066C1" w:rsidRPr="00A968B0">
        <w:rPr>
          <w:sz w:val="24"/>
          <w:szCs w:val="24"/>
        </w:rPr>
        <w:t xml:space="preserve">                   </w:t>
      </w:r>
      <w:r w:rsidRPr="00A968B0">
        <w:rPr>
          <w:sz w:val="24"/>
          <w:szCs w:val="24"/>
        </w:rPr>
        <w:t xml:space="preserve">                                                       Podaci za |</w:t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t>|</w:t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t>|</w:t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t>|</w:t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t>| godinu</w:t>
      </w:r>
    </w:p>
    <w:p w14:paraId="51B4BBAE" w14:textId="77777777" w:rsidR="0046108B" w:rsidRPr="00A968B0" w:rsidRDefault="0046108B" w:rsidP="009E6186">
      <w:pPr>
        <w:spacing w:after="120" w:line="240" w:lineRule="auto"/>
        <w:rPr>
          <w:sz w:val="24"/>
          <w:szCs w:val="24"/>
        </w:rPr>
      </w:pPr>
      <w:r w:rsidRPr="00A968B0">
        <w:rPr>
          <w:sz w:val="24"/>
          <w:szCs w:val="24"/>
        </w:rPr>
        <w:t xml:space="preserve">Obrazac KI-V </w:t>
      </w:r>
    </w:p>
    <w:p w14:paraId="1D90F335" w14:textId="77777777" w:rsidR="0046108B" w:rsidRPr="00A968B0" w:rsidRDefault="0046108B" w:rsidP="009E6186">
      <w:pPr>
        <w:spacing w:after="120" w:line="240" w:lineRule="auto"/>
        <w:jc w:val="center"/>
        <w:rPr>
          <w:b/>
          <w:caps/>
          <w:sz w:val="24"/>
          <w:szCs w:val="24"/>
        </w:rPr>
      </w:pPr>
      <w:r w:rsidRPr="00A968B0">
        <w:rPr>
          <w:b/>
          <w:caps/>
          <w:sz w:val="24"/>
          <w:szCs w:val="24"/>
        </w:rPr>
        <w:t xml:space="preserve">ISPUŠTANJE </w:t>
      </w:r>
      <w:r w:rsidR="00ED2E53" w:rsidRPr="00A968B0">
        <w:rPr>
          <w:b/>
          <w:caps/>
          <w:sz w:val="24"/>
          <w:szCs w:val="24"/>
        </w:rPr>
        <w:t>KOMUNALNIH OTPADNIH VODA</w:t>
      </w:r>
    </w:p>
    <w:tbl>
      <w:tblPr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03"/>
        <w:gridCol w:w="1798"/>
        <w:gridCol w:w="1081"/>
        <w:gridCol w:w="1102"/>
        <w:gridCol w:w="820"/>
        <w:gridCol w:w="791"/>
        <w:gridCol w:w="1101"/>
        <w:gridCol w:w="1111"/>
      </w:tblGrid>
      <w:tr w:rsidR="0046108B" w:rsidRPr="00A968B0" w14:paraId="08B7BC4D" w14:textId="77777777" w:rsidTr="003F046A">
        <w:trPr>
          <w:trHeight w:val="20"/>
        </w:trPr>
        <w:tc>
          <w:tcPr>
            <w:tcW w:w="5000" w:type="pct"/>
            <w:gridSpan w:val="8"/>
            <w:vAlign w:val="center"/>
          </w:tcPr>
          <w:p w14:paraId="5CCEE86E" w14:textId="77777777" w:rsidR="0046108B" w:rsidRPr="00A968B0" w:rsidRDefault="0046108B" w:rsidP="00503328">
            <w:pPr>
              <w:spacing w:line="240" w:lineRule="auto"/>
              <w:jc w:val="left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1. Podaci o ispustu</w:t>
            </w:r>
          </w:p>
        </w:tc>
      </w:tr>
      <w:tr w:rsidR="0046108B" w:rsidRPr="00A968B0" w14:paraId="4C652555" w14:textId="77777777" w:rsidTr="003F046A">
        <w:trPr>
          <w:trHeight w:val="265"/>
        </w:trPr>
        <w:tc>
          <w:tcPr>
            <w:tcW w:w="5000" w:type="pct"/>
            <w:gridSpan w:val="8"/>
            <w:vAlign w:val="center"/>
          </w:tcPr>
          <w:p w14:paraId="0BBF7E83" w14:textId="77777777" w:rsidR="0046108B" w:rsidRPr="00A968B0" w:rsidRDefault="0046108B" w:rsidP="00503328">
            <w:pPr>
              <w:spacing w:line="240" w:lineRule="auto"/>
              <w:jc w:val="left"/>
              <w:rPr>
                <w:b/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1.1. Županija: </w:t>
            </w:r>
          </w:p>
        </w:tc>
      </w:tr>
      <w:tr w:rsidR="0046108B" w:rsidRPr="00A968B0" w14:paraId="0090053F" w14:textId="77777777" w:rsidTr="003F046A">
        <w:trPr>
          <w:trHeight w:val="20"/>
        </w:trPr>
        <w:tc>
          <w:tcPr>
            <w:tcW w:w="5000" w:type="pct"/>
            <w:gridSpan w:val="8"/>
            <w:vAlign w:val="center"/>
          </w:tcPr>
          <w:p w14:paraId="5F55FB21" w14:textId="77777777" w:rsidR="0046108B" w:rsidRPr="00A968B0" w:rsidRDefault="0046108B" w:rsidP="00503328">
            <w:pPr>
              <w:spacing w:line="240" w:lineRule="auto"/>
              <w:jc w:val="left"/>
              <w:rPr>
                <w:b/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.2. Aglomeracija:</w:t>
            </w:r>
          </w:p>
        </w:tc>
      </w:tr>
      <w:tr w:rsidR="0046108B" w:rsidRPr="00A968B0" w14:paraId="3B768022" w14:textId="77777777" w:rsidTr="003F046A">
        <w:trPr>
          <w:trHeight w:val="20"/>
        </w:trPr>
        <w:tc>
          <w:tcPr>
            <w:tcW w:w="5000" w:type="pct"/>
            <w:gridSpan w:val="8"/>
            <w:vAlign w:val="center"/>
          </w:tcPr>
          <w:p w14:paraId="3025F6B6" w14:textId="487FCFA2" w:rsidR="0046108B" w:rsidRPr="00A968B0" w:rsidRDefault="0046108B" w:rsidP="00EB7753">
            <w:pPr>
              <w:spacing w:line="240" w:lineRule="auto"/>
              <w:jc w:val="left"/>
              <w:rPr>
                <w:b/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1.3. Broj </w:t>
            </w:r>
            <w:r w:rsidR="00932D66" w:rsidRPr="00A968B0">
              <w:rPr>
                <w:sz w:val="24"/>
                <w:szCs w:val="24"/>
              </w:rPr>
              <w:t xml:space="preserve">priključaka </w:t>
            </w:r>
            <w:r w:rsidRPr="00A968B0">
              <w:rPr>
                <w:sz w:val="24"/>
                <w:szCs w:val="24"/>
              </w:rPr>
              <w:t xml:space="preserve">na </w:t>
            </w:r>
            <w:r w:rsidR="000363DC" w:rsidRPr="00A968B0">
              <w:rPr>
                <w:sz w:val="24"/>
                <w:szCs w:val="24"/>
              </w:rPr>
              <w:t>sustav javne vodoopskrbe</w:t>
            </w:r>
            <w:r w:rsidRPr="00A968B0">
              <w:rPr>
                <w:sz w:val="24"/>
                <w:szCs w:val="24"/>
              </w:rPr>
              <w:t>:</w:t>
            </w:r>
          </w:p>
        </w:tc>
      </w:tr>
      <w:tr w:rsidR="0046108B" w:rsidRPr="00A968B0" w14:paraId="43598E41" w14:textId="77777777" w:rsidTr="003F046A">
        <w:trPr>
          <w:trHeight w:val="20"/>
        </w:trPr>
        <w:tc>
          <w:tcPr>
            <w:tcW w:w="5000" w:type="pct"/>
            <w:gridSpan w:val="8"/>
            <w:vAlign w:val="center"/>
          </w:tcPr>
          <w:p w14:paraId="4C1E596D" w14:textId="42278A40" w:rsidR="0046108B" w:rsidRPr="00A968B0" w:rsidRDefault="0046108B" w:rsidP="00EB7753">
            <w:pPr>
              <w:spacing w:line="240" w:lineRule="auto"/>
              <w:jc w:val="left"/>
              <w:rPr>
                <w:b/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.</w:t>
            </w:r>
            <w:r w:rsidR="004F4788" w:rsidRPr="00A968B0">
              <w:rPr>
                <w:sz w:val="24"/>
                <w:szCs w:val="24"/>
              </w:rPr>
              <w:t>4</w:t>
            </w:r>
            <w:r w:rsidRPr="00A968B0">
              <w:rPr>
                <w:sz w:val="24"/>
                <w:szCs w:val="24"/>
              </w:rPr>
              <w:t xml:space="preserve">. Broj </w:t>
            </w:r>
            <w:r w:rsidR="00932D66" w:rsidRPr="00A968B0">
              <w:rPr>
                <w:sz w:val="24"/>
                <w:szCs w:val="24"/>
              </w:rPr>
              <w:t xml:space="preserve">priključaka </w:t>
            </w:r>
            <w:r w:rsidRPr="00A968B0">
              <w:rPr>
                <w:sz w:val="24"/>
                <w:szCs w:val="24"/>
              </w:rPr>
              <w:t>na</w:t>
            </w:r>
            <w:r w:rsidR="00737D57" w:rsidRPr="00A968B0">
              <w:rPr>
                <w:sz w:val="24"/>
                <w:szCs w:val="24"/>
              </w:rPr>
              <w:t xml:space="preserve"> sustav javne odvodnje</w:t>
            </w:r>
            <w:r w:rsidRPr="00A968B0">
              <w:rPr>
                <w:sz w:val="24"/>
                <w:szCs w:val="24"/>
              </w:rPr>
              <w:t>:</w:t>
            </w:r>
          </w:p>
        </w:tc>
      </w:tr>
      <w:tr w:rsidR="0046108B" w:rsidRPr="00A968B0" w14:paraId="3B7C687D" w14:textId="77777777" w:rsidTr="003F046A">
        <w:trPr>
          <w:trHeight w:val="20"/>
        </w:trPr>
        <w:tc>
          <w:tcPr>
            <w:tcW w:w="5000" w:type="pct"/>
            <w:gridSpan w:val="8"/>
            <w:vAlign w:val="center"/>
          </w:tcPr>
          <w:p w14:paraId="5DB31D6B" w14:textId="77777777" w:rsidR="0046108B" w:rsidRPr="00A968B0" w:rsidRDefault="0046108B" w:rsidP="004F4788">
            <w:pPr>
              <w:spacing w:line="240" w:lineRule="auto"/>
              <w:jc w:val="left"/>
              <w:rPr>
                <w:b/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.</w:t>
            </w:r>
            <w:r w:rsidR="004F4788" w:rsidRPr="00A968B0">
              <w:rPr>
                <w:sz w:val="24"/>
                <w:szCs w:val="24"/>
              </w:rPr>
              <w:t>5</w:t>
            </w:r>
            <w:r w:rsidRPr="00A968B0">
              <w:rPr>
                <w:sz w:val="24"/>
                <w:szCs w:val="24"/>
              </w:rPr>
              <w:t>. Lokacija ispusta:</w:t>
            </w:r>
          </w:p>
        </w:tc>
      </w:tr>
      <w:tr w:rsidR="0046108B" w:rsidRPr="00A968B0" w14:paraId="4B00B379" w14:textId="77777777" w:rsidTr="003F046A">
        <w:trPr>
          <w:trHeight w:val="20"/>
        </w:trPr>
        <w:tc>
          <w:tcPr>
            <w:tcW w:w="5000" w:type="pct"/>
            <w:gridSpan w:val="8"/>
            <w:vAlign w:val="center"/>
          </w:tcPr>
          <w:p w14:paraId="2EC15C5A" w14:textId="77777777" w:rsidR="0046108B" w:rsidRPr="00A968B0" w:rsidRDefault="0046108B" w:rsidP="004F4788">
            <w:pPr>
              <w:spacing w:line="240" w:lineRule="auto"/>
              <w:jc w:val="left"/>
              <w:rPr>
                <w:b/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.</w:t>
            </w:r>
            <w:r w:rsidR="004F4788" w:rsidRPr="00A968B0">
              <w:rPr>
                <w:sz w:val="24"/>
                <w:szCs w:val="24"/>
              </w:rPr>
              <w:t>6</w:t>
            </w:r>
            <w:r w:rsidRPr="00A968B0">
              <w:rPr>
                <w:sz w:val="24"/>
                <w:szCs w:val="24"/>
              </w:rPr>
              <w:t xml:space="preserve">. Djelatnost uslijed koje dolazi do ispuštanja </w:t>
            </w:r>
            <w:r w:rsidR="00F26CD3" w:rsidRPr="00A968B0">
              <w:rPr>
                <w:sz w:val="24"/>
                <w:szCs w:val="24"/>
              </w:rPr>
              <w:t xml:space="preserve">otpadnih voda </w:t>
            </w:r>
            <w:r w:rsidRPr="00A968B0">
              <w:rPr>
                <w:sz w:val="24"/>
                <w:szCs w:val="24"/>
              </w:rPr>
              <w:t xml:space="preserve">(Prilog 1. Pravilnika o </w:t>
            </w:r>
            <w:proofErr w:type="spellStart"/>
            <w:r w:rsidRPr="00A968B0">
              <w:rPr>
                <w:sz w:val="24"/>
                <w:szCs w:val="24"/>
              </w:rPr>
              <w:t>ROO</w:t>
            </w:r>
            <w:proofErr w:type="spellEnd"/>
            <w:r w:rsidRPr="00A968B0">
              <w:rPr>
                <w:sz w:val="24"/>
                <w:szCs w:val="24"/>
              </w:rPr>
              <w:t>):                              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</w:tr>
      <w:tr w:rsidR="0046108B" w:rsidRPr="00A968B0" w14:paraId="04FA4B6C" w14:textId="77777777" w:rsidTr="003F046A">
        <w:trPr>
          <w:trHeight w:val="20"/>
        </w:trPr>
        <w:tc>
          <w:tcPr>
            <w:tcW w:w="5000" w:type="pct"/>
            <w:gridSpan w:val="8"/>
            <w:vAlign w:val="center"/>
          </w:tcPr>
          <w:p w14:paraId="74F20D6F" w14:textId="77777777" w:rsidR="0046108B" w:rsidRPr="00A968B0" w:rsidRDefault="0046108B" w:rsidP="004F4788">
            <w:pPr>
              <w:spacing w:line="240" w:lineRule="auto"/>
              <w:jc w:val="left"/>
              <w:rPr>
                <w:b/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.</w:t>
            </w:r>
            <w:r w:rsidR="004F4788" w:rsidRPr="00A968B0">
              <w:rPr>
                <w:sz w:val="24"/>
                <w:szCs w:val="24"/>
              </w:rPr>
              <w:t>7</w:t>
            </w:r>
            <w:r w:rsidRPr="00A968B0">
              <w:rPr>
                <w:sz w:val="24"/>
                <w:szCs w:val="24"/>
              </w:rPr>
              <w:t xml:space="preserve">. Djelatnost uslijed koje dolazi do ispuštanja </w:t>
            </w:r>
            <w:r w:rsidR="00F26CD3" w:rsidRPr="00A968B0">
              <w:rPr>
                <w:sz w:val="24"/>
                <w:szCs w:val="24"/>
              </w:rPr>
              <w:t>otpadnih voda</w:t>
            </w:r>
            <w:r w:rsidRPr="00A968B0">
              <w:rPr>
                <w:sz w:val="24"/>
                <w:szCs w:val="24"/>
              </w:rPr>
              <w:t xml:space="preserve"> (</w:t>
            </w:r>
            <w:proofErr w:type="spellStart"/>
            <w:r w:rsidRPr="00A968B0">
              <w:rPr>
                <w:sz w:val="24"/>
                <w:szCs w:val="24"/>
              </w:rPr>
              <w:t>NKD</w:t>
            </w:r>
            <w:proofErr w:type="spellEnd"/>
            <w:r w:rsidRPr="00A968B0">
              <w:rPr>
                <w:sz w:val="24"/>
                <w:szCs w:val="24"/>
              </w:rPr>
              <w:t xml:space="preserve">-razred):   </w:t>
            </w:r>
            <w:r w:rsidR="009312C2" w:rsidRPr="00A968B0">
              <w:rPr>
                <w:sz w:val="24"/>
                <w:szCs w:val="24"/>
              </w:rPr>
              <w:t xml:space="preserve">                   </w:t>
            </w:r>
            <w:r w:rsidRPr="00A968B0">
              <w:rPr>
                <w:sz w:val="24"/>
                <w:szCs w:val="24"/>
              </w:rPr>
              <w:t xml:space="preserve">                                       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.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 xml:space="preserve">|                                                                               </w:t>
            </w:r>
          </w:p>
        </w:tc>
      </w:tr>
      <w:tr w:rsidR="0046108B" w:rsidRPr="00A968B0" w14:paraId="638F2660" w14:textId="77777777" w:rsidTr="003F046A">
        <w:trPr>
          <w:trHeight w:val="20"/>
        </w:trPr>
        <w:tc>
          <w:tcPr>
            <w:tcW w:w="5000" w:type="pct"/>
            <w:gridSpan w:val="8"/>
            <w:vAlign w:val="center"/>
          </w:tcPr>
          <w:p w14:paraId="112C1786" w14:textId="77777777" w:rsidR="0046108B" w:rsidRPr="00A968B0" w:rsidRDefault="0046108B" w:rsidP="004F4788">
            <w:pPr>
              <w:spacing w:line="240" w:lineRule="auto"/>
              <w:jc w:val="left"/>
              <w:rPr>
                <w:b/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.</w:t>
            </w:r>
            <w:r w:rsidR="004F4788" w:rsidRPr="00A968B0">
              <w:rPr>
                <w:sz w:val="24"/>
                <w:szCs w:val="24"/>
              </w:rPr>
              <w:t>8</w:t>
            </w:r>
            <w:r w:rsidRPr="00A968B0">
              <w:rPr>
                <w:sz w:val="24"/>
                <w:szCs w:val="24"/>
              </w:rPr>
              <w:t>. Šifra ispusta</w:t>
            </w:r>
            <w:r w:rsidR="00DB09DB" w:rsidRPr="00A968B0">
              <w:rPr>
                <w:sz w:val="24"/>
                <w:szCs w:val="24"/>
              </w:rPr>
              <w:t xml:space="preserve">:                  </w:t>
            </w:r>
            <w:r w:rsidRPr="00A968B0">
              <w:rPr>
                <w:sz w:val="24"/>
                <w:szCs w:val="24"/>
              </w:rPr>
              <w:t xml:space="preserve">     </w:t>
            </w:r>
            <w:r w:rsidR="00DB09DB" w:rsidRPr="00A968B0">
              <w:rPr>
                <w:sz w:val="24"/>
                <w:szCs w:val="24"/>
              </w:rPr>
              <w:t xml:space="preserve">                  </w:t>
            </w:r>
            <w:r w:rsidRPr="00A968B0">
              <w:rPr>
                <w:sz w:val="24"/>
                <w:szCs w:val="24"/>
              </w:rPr>
              <w:t xml:space="preserve">                                                                                                                                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</w:tr>
      <w:tr w:rsidR="0046108B" w:rsidRPr="00A968B0" w14:paraId="36D77894" w14:textId="77777777" w:rsidTr="003F046A">
        <w:trPr>
          <w:trHeight w:val="20"/>
        </w:trPr>
        <w:tc>
          <w:tcPr>
            <w:tcW w:w="5000" w:type="pct"/>
            <w:gridSpan w:val="8"/>
            <w:vAlign w:val="center"/>
          </w:tcPr>
          <w:p w14:paraId="05C021A5" w14:textId="77777777" w:rsidR="0046108B" w:rsidRPr="00A968B0" w:rsidRDefault="0046108B" w:rsidP="004F4788">
            <w:pPr>
              <w:spacing w:line="240" w:lineRule="auto"/>
              <w:jc w:val="left"/>
              <w:rPr>
                <w:b/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.</w:t>
            </w:r>
            <w:r w:rsidR="004F4788" w:rsidRPr="00A968B0">
              <w:rPr>
                <w:sz w:val="24"/>
                <w:szCs w:val="24"/>
              </w:rPr>
              <w:t>9</w:t>
            </w:r>
            <w:r w:rsidRPr="00A968B0">
              <w:rPr>
                <w:sz w:val="24"/>
                <w:szCs w:val="24"/>
              </w:rPr>
              <w:t xml:space="preserve">. Naziv ispusta: </w:t>
            </w:r>
          </w:p>
        </w:tc>
      </w:tr>
      <w:tr w:rsidR="0046108B" w:rsidRPr="00A968B0" w14:paraId="55594738" w14:textId="77777777" w:rsidTr="003F046A">
        <w:trPr>
          <w:trHeight w:val="20"/>
        </w:trPr>
        <w:tc>
          <w:tcPr>
            <w:tcW w:w="5000" w:type="pct"/>
            <w:gridSpan w:val="8"/>
            <w:vAlign w:val="center"/>
          </w:tcPr>
          <w:p w14:paraId="0339A41B" w14:textId="77777777" w:rsidR="0046108B" w:rsidRPr="00A968B0" w:rsidRDefault="0046108B" w:rsidP="004F4788">
            <w:pPr>
              <w:spacing w:line="240" w:lineRule="auto"/>
              <w:jc w:val="left"/>
              <w:rPr>
                <w:b/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.</w:t>
            </w:r>
            <w:r w:rsidR="004F4788" w:rsidRPr="00A968B0">
              <w:rPr>
                <w:sz w:val="24"/>
                <w:szCs w:val="24"/>
              </w:rPr>
              <w:t>10</w:t>
            </w:r>
            <w:r w:rsidRPr="00A968B0">
              <w:rPr>
                <w:sz w:val="24"/>
                <w:szCs w:val="24"/>
              </w:rPr>
              <w:t xml:space="preserve">. </w:t>
            </w:r>
            <w:proofErr w:type="spellStart"/>
            <w:r w:rsidRPr="00A968B0">
              <w:rPr>
                <w:sz w:val="24"/>
                <w:szCs w:val="24"/>
              </w:rPr>
              <w:t>HTRS96</w:t>
            </w:r>
            <w:proofErr w:type="spellEnd"/>
            <w:r w:rsidRPr="00A968B0">
              <w:rPr>
                <w:sz w:val="24"/>
                <w:szCs w:val="24"/>
              </w:rPr>
              <w:t xml:space="preserve"> TM koordinate ispusta:    </w:t>
            </w:r>
            <w:r w:rsidR="00DB09DB" w:rsidRPr="00A968B0">
              <w:rPr>
                <w:sz w:val="24"/>
                <w:szCs w:val="24"/>
              </w:rPr>
              <w:t xml:space="preserve">                        </w:t>
            </w:r>
            <w:r w:rsidRPr="00A968B0">
              <w:rPr>
                <w:sz w:val="24"/>
                <w:szCs w:val="24"/>
              </w:rPr>
              <w:t xml:space="preserve"> </w:t>
            </w:r>
            <w:r w:rsidR="004F4788" w:rsidRPr="00A968B0">
              <w:rPr>
                <w:sz w:val="24"/>
                <w:szCs w:val="24"/>
              </w:rPr>
              <w:t xml:space="preserve">                              </w:t>
            </w:r>
            <w:r w:rsidRPr="00A968B0">
              <w:rPr>
                <w:sz w:val="24"/>
                <w:szCs w:val="24"/>
              </w:rPr>
              <w:t xml:space="preserve">        E =</w:t>
            </w:r>
            <w:r w:rsidRPr="00A968B0">
              <w:rPr>
                <w:b/>
                <w:sz w:val="24"/>
                <w:szCs w:val="24"/>
              </w:rPr>
              <w:t xml:space="preserve"> </w:t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  N= 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</w:tr>
      <w:tr w:rsidR="0046108B" w:rsidRPr="00A968B0" w14:paraId="01A254CD" w14:textId="77777777" w:rsidTr="003F046A">
        <w:trPr>
          <w:trHeight w:val="20"/>
        </w:trPr>
        <w:tc>
          <w:tcPr>
            <w:tcW w:w="5000" w:type="pct"/>
            <w:gridSpan w:val="8"/>
            <w:vAlign w:val="center"/>
          </w:tcPr>
          <w:p w14:paraId="5D0E1E04" w14:textId="77777777" w:rsidR="0046108B" w:rsidRPr="00A968B0" w:rsidRDefault="0046108B" w:rsidP="004F4788">
            <w:pPr>
              <w:spacing w:line="240" w:lineRule="auto"/>
              <w:jc w:val="left"/>
              <w:rPr>
                <w:b/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.1</w:t>
            </w:r>
            <w:r w:rsidR="004F4788" w:rsidRPr="00A968B0">
              <w:rPr>
                <w:sz w:val="24"/>
                <w:szCs w:val="24"/>
              </w:rPr>
              <w:t>1</w:t>
            </w:r>
            <w:r w:rsidRPr="00A968B0">
              <w:rPr>
                <w:sz w:val="24"/>
                <w:szCs w:val="24"/>
              </w:rPr>
              <w:t xml:space="preserve">. Vodno područje:                          </w:t>
            </w:r>
            <w:r w:rsidR="00DB09DB" w:rsidRPr="00A968B0">
              <w:rPr>
                <w:sz w:val="24"/>
                <w:szCs w:val="24"/>
              </w:rPr>
              <w:t xml:space="preserve">                             </w:t>
            </w:r>
            <w:r w:rsidRPr="00A968B0">
              <w:rPr>
                <w:sz w:val="24"/>
                <w:szCs w:val="24"/>
              </w:rPr>
              <w:t xml:space="preserve">                                                                                </w:t>
            </w:r>
            <w:r w:rsidR="002E2D00" w:rsidRPr="00A968B0">
              <w:rPr>
                <w:sz w:val="24"/>
                <w:szCs w:val="24"/>
              </w:rPr>
              <w:t xml:space="preserve">                               </w:t>
            </w:r>
            <w:r w:rsidRPr="00A968B0">
              <w:rPr>
                <w:sz w:val="24"/>
                <w:szCs w:val="24"/>
              </w:rPr>
              <w:t xml:space="preserve">                                   </w:t>
            </w:r>
          </w:p>
        </w:tc>
      </w:tr>
      <w:tr w:rsidR="0046108B" w:rsidRPr="00A968B0" w14:paraId="37AD3653" w14:textId="77777777" w:rsidTr="003F046A">
        <w:trPr>
          <w:trHeight w:val="20"/>
        </w:trPr>
        <w:tc>
          <w:tcPr>
            <w:tcW w:w="5000" w:type="pct"/>
            <w:gridSpan w:val="8"/>
            <w:vAlign w:val="center"/>
          </w:tcPr>
          <w:p w14:paraId="4B9BEBAD" w14:textId="77777777" w:rsidR="0046108B" w:rsidRPr="00A968B0" w:rsidRDefault="0046108B" w:rsidP="004F4788">
            <w:pPr>
              <w:spacing w:line="240" w:lineRule="auto"/>
              <w:jc w:val="left"/>
              <w:rPr>
                <w:b/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.1</w:t>
            </w:r>
            <w:r w:rsidR="004F4788" w:rsidRPr="00A968B0">
              <w:rPr>
                <w:sz w:val="24"/>
                <w:szCs w:val="24"/>
              </w:rPr>
              <w:t>2</w:t>
            </w:r>
            <w:r w:rsidRPr="00A968B0">
              <w:rPr>
                <w:sz w:val="24"/>
                <w:szCs w:val="24"/>
              </w:rPr>
              <w:t>. Prijemnik:</w:t>
            </w:r>
            <w:r w:rsidR="00DB09DB" w:rsidRPr="00A968B0">
              <w:rPr>
                <w:sz w:val="24"/>
                <w:szCs w:val="24"/>
              </w:rPr>
              <w:t xml:space="preserve">                       </w:t>
            </w:r>
            <w:r w:rsidRPr="00A968B0">
              <w:rPr>
                <w:sz w:val="24"/>
                <w:szCs w:val="24"/>
              </w:rPr>
              <w:t xml:space="preserve">                                                                                                                          </w:t>
            </w:r>
            <w:r w:rsidR="002E2D00" w:rsidRPr="00A968B0">
              <w:rPr>
                <w:sz w:val="24"/>
                <w:szCs w:val="24"/>
              </w:rPr>
              <w:t xml:space="preserve">                               </w:t>
            </w:r>
          </w:p>
        </w:tc>
      </w:tr>
      <w:tr w:rsidR="00F52E78" w:rsidRPr="00A968B0" w14:paraId="12B1B401" w14:textId="77777777" w:rsidTr="003F046A">
        <w:trPr>
          <w:trHeight w:val="20"/>
        </w:trPr>
        <w:tc>
          <w:tcPr>
            <w:tcW w:w="5000" w:type="pct"/>
            <w:gridSpan w:val="8"/>
            <w:vAlign w:val="center"/>
          </w:tcPr>
          <w:p w14:paraId="0B09D15E" w14:textId="77777777" w:rsidR="00F52E78" w:rsidRPr="00A968B0" w:rsidRDefault="00F52E78" w:rsidP="004F4788">
            <w:pPr>
              <w:spacing w:after="120" w:line="240" w:lineRule="auto"/>
              <w:ind w:left="426"/>
              <w:contextualSpacing/>
              <w:jc w:val="left"/>
              <w:outlineLvl w:val="0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.1</w:t>
            </w:r>
            <w:r w:rsidR="004F4788" w:rsidRPr="00A968B0">
              <w:rPr>
                <w:sz w:val="24"/>
                <w:szCs w:val="24"/>
              </w:rPr>
              <w:t>2</w:t>
            </w:r>
            <w:r w:rsidRPr="00A968B0">
              <w:rPr>
                <w:sz w:val="24"/>
                <w:szCs w:val="24"/>
              </w:rPr>
              <w:t>.1. Podmorski ispust</w:t>
            </w:r>
          </w:p>
        </w:tc>
      </w:tr>
      <w:tr w:rsidR="00F52E78" w:rsidRPr="00A968B0" w14:paraId="04F09654" w14:textId="77777777" w:rsidTr="003F046A">
        <w:trPr>
          <w:trHeight w:val="20"/>
        </w:trPr>
        <w:tc>
          <w:tcPr>
            <w:tcW w:w="5000" w:type="pct"/>
            <w:gridSpan w:val="8"/>
            <w:vAlign w:val="center"/>
          </w:tcPr>
          <w:p w14:paraId="46534E53" w14:textId="77777777" w:rsidR="00F52E78" w:rsidRPr="00A968B0" w:rsidRDefault="00F52E78" w:rsidP="004F4788">
            <w:pPr>
              <w:spacing w:after="120" w:line="240" w:lineRule="auto"/>
              <w:ind w:firstLine="993"/>
              <w:contextualSpacing/>
              <w:jc w:val="left"/>
              <w:outlineLvl w:val="0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.1</w:t>
            </w:r>
            <w:r w:rsidR="004F4788" w:rsidRPr="00A968B0">
              <w:rPr>
                <w:sz w:val="24"/>
                <w:szCs w:val="24"/>
              </w:rPr>
              <w:t>2</w:t>
            </w:r>
            <w:r w:rsidRPr="00A968B0">
              <w:rPr>
                <w:sz w:val="24"/>
                <w:szCs w:val="24"/>
              </w:rPr>
              <w:t>.1.1. Dubina ispusta</w:t>
            </w:r>
            <w:r w:rsidR="00EC1E5C" w:rsidRPr="00A968B0">
              <w:rPr>
                <w:sz w:val="24"/>
                <w:szCs w:val="24"/>
              </w:rPr>
              <w:t>:                                                                                                                                              m</w:t>
            </w:r>
          </w:p>
        </w:tc>
      </w:tr>
      <w:tr w:rsidR="00F52E78" w:rsidRPr="00A968B0" w14:paraId="1FE75569" w14:textId="77777777" w:rsidTr="003F046A">
        <w:trPr>
          <w:trHeight w:val="20"/>
        </w:trPr>
        <w:tc>
          <w:tcPr>
            <w:tcW w:w="5000" w:type="pct"/>
            <w:gridSpan w:val="8"/>
            <w:vAlign w:val="center"/>
          </w:tcPr>
          <w:p w14:paraId="1CC3D5A1" w14:textId="77777777" w:rsidR="00F52E78" w:rsidRPr="00A968B0" w:rsidRDefault="00F52E78" w:rsidP="004F4788">
            <w:pPr>
              <w:spacing w:after="120" w:line="240" w:lineRule="auto"/>
              <w:ind w:firstLine="993"/>
              <w:contextualSpacing/>
              <w:jc w:val="left"/>
              <w:outlineLvl w:val="0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.1</w:t>
            </w:r>
            <w:r w:rsidR="004F4788" w:rsidRPr="00A968B0">
              <w:rPr>
                <w:sz w:val="24"/>
                <w:szCs w:val="24"/>
              </w:rPr>
              <w:t>2</w:t>
            </w:r>
            <w:r w:rsidRPr="00A968B0">
              <w:rPr>
                <w:sz w:val="24"/>
                <w:szCs w:val="24"/>
              </w:rPr>
              <w:t>.1.2. Udaljenost ispusta od obalne crte</w:t>
            </w:r>
            <w:r w:rsidR="00EC1E5C" w:rsidRPr="00A968B0">
              <w:rPr>
                <w:sz w:val="24"/>
                <w:szCs w:val="24"/>
              </w:rPr>
              <w:t>:                                                                                                                 m</w:t>
            </w:r>
          </w:p>
        </w:tc>
      </w:tr>
      <w:tr w:rsidR="0046108B" w:rsidRPr="00A968B0" w14:paraId="70D99876" w14:textId="77777777" w:rsidTr="003F046A">
        <w:trPr>
          <w:trHeight w:val="20"/>
        </w:trPr>
        <w:tc>
          <w:tcPr>
            <w:tcW w:w="5000" w:type="pct"/>
            <w:gridSpan w:val="8"/>
            <w:vAlign w:val="center"/>
          </w:tcPr>
          <w:p w14:paraId="08C46168" w14:textId="77777777" w:rsidR="0046108B" w:rsidRPr="00A968B0" w:rsidRDefault="0046108B" w:rsidP="004F4788">
            <w:pPr>
              <w:spacing w:line="240" w:lineRule="auto"/>
              <w:jc w:val="left"/>
              <w:rPr>
                <w:b/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.1</w:t>
            </w:r>
            <w:r w:rsidR="004F4788" w:rsidRPr="00A968B0">
              <w:rPr>
                <w:sz w:val="24"/>
                <w:szCs w:val="24"/>
              </w:rPr>
              <w:t>3</w:t>
            </w:r>
            <w:r w:rsidRPr="00A968B0">
              <w:rPr>
                <w:sz w:val="24"/>
                <w:szCs w:val="24"/>
              </w:rPr>
              <w:t>. Stupanj pročišćavanja:</w:t>
            </w:r>
          </w:p>
        </w:tc>
      </w:tr>
      <w:tr w:rsidR="0046108B" w:rsidRPr="00A968B0" w14:paraId="2AD23434" w14:textId="77777777" w:rsidTr="003F046A">
        <w:trPr>
          <w:trHeight w:val="20"/>
        </w:trPr>
        <w:tc>
          <w:tcPr>
            <w:tcW w:w="5000" w:type="pct"/>
            <w:gridSpan w:val="8"/>
            <w:vAlign w:val="center"/>
          </w:tcPr>
          <w:p w14:paraId="66BAE438" w14:textId="77777777" w:rsidR="0046108B" w:rsidRPr="00A968B0" w:rsidRDefault="0046108B" w:rsidP="004F4788">
            <w:pPr>
              <w:spacing w:line="240" w:lineRule="auto"/>
              <w:jc w:val="left"/>
              <w:rPr>
                <w:b/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.1</w:t>
            </w:r>
            <w:r w:rsidR="004F4788" w:rsidRPr="00A968B0">
              <w:rPr>
                <w:sz w:val="24"/>
                <w:szCs w:val="24"/>
              </w:rPr>
              <w:t>4</w:t>
            </w:r>
            <w:r w:rsidRPr="00A968B0">
              <w:rPr>
                <w:sz w:val="24"/>
                <w:szCs w:val="24"/>
              </w:rPr>
              <w:t xml:space="preserve">. Način pročišćavanja:                                                                                                                           </w:t>
            </w:r>
            <w:r w:rsidR="002E2D00" w:rsidRPr="00A968B0">
              <w:rPr>
                <w:sz w:val="24"/>
                <w:szCs w:val="24"/>
              </w:rPr>
              <w:t xml:space="preserve">                              </w:t>
            </w:r>
          </w:p>
        </w:tc>
      </w:tr>
      <w:tr w:rsidR="0046108B" w:rsidRPr="00A968B0" w14:paraId="19225124" w14:textId="77777777" w:rsidTr="003F046A">
        <w:trPr>
          <w:trHeight w:val="20"/>
        </w:trPr>
        <w:tc>
          <w:tcPr>
            <w:tcW w:w="5000" w:type="pct"/>
            <w:gridSpan w:val="8"/>
            <w:vAlign w:val="center"/>
          </w:tcPr>
          <w:p w14:paraId="5D296C08" w14:textId="77777777" w:rsidR="0046108B" w:rsidRPr="00A968B0" w:rsidRDefault="0046108B" w:rsidP="004F4788">
            <w:pPr>
              <w:spacing w:line="240" w:lineRule="auto"/>
              <w:jc w:val="left"/>
              <w:rPr>
                <w:b/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.1</w:t>
            </w:r>
            <w:r w:rsidR="004F4788" w:rsidRPr="00A968B0">
              <w:rPr>
                <w:sz w:val="24"/>
                <w:szCs w:val="24"/>
              </w:rPr>
              <w:t>5</w:t>
            </w:r>
            <w:r w:rsidRPr="00A968B0">
              <w:rPr>
                <w:sz w:val="24"/>
                <w:szCs w:val="24"/>
              </w:rPr>
              <w:t xml:space="preserve">. Uređaj za pročišćavanje otpadnih voda                                                                                                                                                          </w:t>
            </w:r>
          </w:p>
        </w:tc>
      </w:tr>
      <w:tr w:rsidR="0046108B" w:rsidRPr="00A968B0" w14:paraId="777DF60A" w14:textId="77777777" w:rsidTr="003F046A">
        <w:trPr>
          <w:trHeight w:val="20"/>
        </w:trPr>
        <w:tc>
          <w:tcPr>
            <w:tcW w:w="668" w:type="pct"/>
            <w:vAlign w:val="center"/>
          </w:tcPr>
          <w:p w14:paraId="548F8A93" w14:textId="77777777" w:rsidR="0046108B" w:rsidRPr="00A968B0" w:rsidRDefault="0046108B" w:rsidP="00503328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Šifra uređaja</w:t>
            </w:r>
          </w:p>
        </w:tc>
        <w:tc>
          <w:tcPr>
            <w:tcW w:w="4332" w:type="pct"/>
            <w:gridSpan w:val="7"/>
            <w:vAlign w:val="center"/>
          </w:tcPr>
          <w:p w14:paraId="21C40198" w14:textId="77777777" w:rsidR="0046108B" w:rsidRPr="00A968B0" w:rsidRDefault="0046108B" w:rsidP="00503328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aziv uređaja</w:t>
            </w:r>
          </w:p>
        </w:tc>
      </w:tr>
      <w:tr w:rsidR="0046108B" w:rsidRPr="00A968B0" w14:paraId="53994411" w14:textId="77777777" w:rsidTr="003F046A">
        <w:trPr>
          <w:trHeight w:val="20"/>
        </w:trPr>
        <w:tc>
          <w:tcPr>
            <w:tcW w:w="668" w:type="pct"/>
            <w:vAlign w:val="center"/>
          </w:tcPr>
          <w:p w14:paraId="3654C4F6" w14:textId="77777777" w:rsidR="0046108B" w:rsidRPr="00A968B0" w:rsidRDefault="0046108B" w:rsidP="00503328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  <w:tc>
          <w:tcPr>
            <w:tcW w:w="4332" w:type="pct"/>
            <w:gridSpan w:val="7"/>
            <w:vAlign w:val="center"/>
          </w:tcPr>
          <w:p w14:paraId="6D14D76C" w14:textId="77777777" w:rsidR="0046108B" w:rsidRPr="00A968B0" w:rsidRDefault="0046108B" w:rsidP="00503328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46108B" w:rsidRPr="00A968B0" w14:paraId="18D96256" w14:textId="77777777" w:rsidTr="003F046A">
        <w:trPr>
          <w:trHeight w:val="20"/>
        </w:trPr>
        <w:tc>
          <w:tcPr>
            <w:tcW w:w="668" w:type="pct"/>
            <w:vAlign w:val="center"/>
          </w:tcPr>
          <w:p w14:paraId="39D52781" w14:textId="77777777" w:rsidR="0046108B" w:rsidRPr="00A968B0" w:rsidRDefault="0046108B" w:rsidP="00503328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  <w:tc>
          <w:tcPr>
            <w:tcW w:w="4332" w:type="pct"/>
            <w:gridSpan w:val="7"/>
            <w:vAlign w:val="center"/>
          </w:tcPr>
          <w:p w14:paraId="415945D9" w14:textId="77777777" w:rsidR="0046108B" w:rsidRPr="00A968B0" w:rsidRDefault="0046108B" w:rsidP="00503328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46108B" w:rsidRPr="00A968B0" w14:paraId="015F05DF" w14:textId="77777777" w:rsidTr="003F046A">
        <w:trPr>
          <w:trHeight w:val="20"/>
        </w:trPr>
        <w:tc>
          <w:tcPr>
            <w:tcW w:w="668" w:type="pct"/>
            <w:vAlign w:val="center"/>
          </w:tcPr>
          <w:p w14:paraId="669E422D" w14:textId="77777777" w:rsidR="0046108B" w:rsidRPr="00A968B0" w:rsidRDefault="0046108B" w:rsidP="00503328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  <w:tc>
          <w:tcPr>
            <w:tcW w:w="4332" w:type="pct"/>
            <w:gridSpan w:val="7"/>
            <w:vAlign w:val="center"/>
          </w:tcPr>
          <w:p w14:paraId="605D9662" w14:textId="77777777" w:rsidR="0046108B" w:rsidRPr="00A968B0" w:rsidRDefault="0046108B" w:rsidP="00503328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46108B" w:rsidRPr="00A968B0" w14:paraId="43B92003" w14:textId="77777777" w:rsidTr="003F046A">
        <w:trPr>
          <w:trHeight w:val="20"/>
        </w:trPr>
        <w:tc>
          <w:tcPr>
            <w:tcW w:w="668" w:type="pct"/>
            <w:vAlign w:val="center"/>
          </w:tcPr>
          <w:p w14:paraId="3570EE70" w14:textId="77777777" w:rsidR="0046108B" w:rsidRPr="00A968B0" w:rsidRDefault="0046108B" w:rsidP="00503328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  <w:tc>
          <w:tcPr>
            <w:tcW w:w="4332" w:type="pct"/>
            <w:gridSpan w:val="7"/>
            <w:vAlign w:val="center"/>
          </w:tcPr>
          <w:p w14:paraId="487821E5" w14:textId="77777777" w:rsidR="0046108B" w:rsidRPr="00A968B0" w:rsidRDefault="0046108B" w:rsidP="00503328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46108B" w:rsidRPr="00A968B0" w14:paraId="4DC3BE0F" w14:textId="77777777" w:rsidTr="003F046A">
        <w:trPr>
          <w:trHeight w:val="20"/>
        </w:trPr>
        <w:tc>
          <w:tcPr>
            <w:tcW w:w="668" w:type="pct"/>
            <w:vAlign w:val="center"/>
          </w:tcPr>
          <w:p w14:paraId="300DFA6B" w14:textId="77777777" w:rsidR="0046108B" w:rsidRPr="00A968B0" w:rsidRDefault="0046108B" w:rsidP="00503328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  <w:tc>
          <w:tcPr>
            <w:tcW w:w="4332" w:type="pct"/>
            <w:gridSpan w:val="7"/>
            <w:vAlign w:val="center"/>
          </w:tcPr>
          <w:p w14:paraId="234CA0DB" w14:textId="77777777" w:rsidR="0046108B" w:rsidRPr="00A968B0" w:rsidRDefault="0046108B" w:rsidP="00503328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46108B" w:rsidRPr="00A968B0" w14:paraId="73EA207F" w14:textId="77777777" w:rsidTr="003F046A">
        <w:trPr>
          <w:trHeight w:val="20"/>
        </w:trPr>
        <w:tc>
          <w:tcPr>
            <w:tcW w:w="668" w:type="pct"/>
            <w:vAlign w:val="center"/>
          </w:tcPr>
          <w:p w14:paraId="695F30BF" w14:textId="77777777" w:rsidR="0046108B" w:rsidRPr="00A968B0" w:rsidRDefault="0046108B" w:rsidP="00503328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  <w:tc>
          <w:tcPr>
            <w:tcW w:w="4332" w:type="pct"/>
            <w:gridSpan w:val="7"/>
            <w:vAlign w:val="center"/>
          </w:tcPr>
          <w:p w14:paraId="03DDED6D" w14:textId="77777777" w:rsidR="0046108B" w:rsidRPr="00A968B0" w:rsidRDefault="0046108B" w:rsidP="00503328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46108B" w:rsidRPr="00A968B0" w14:paraId="7337A529" w14:textId="77777777" w:rsidTr="003F046A">
        <w:trPr>
          <w:trHeight w:val="20"/>
        </w:trPr>
        <w:tc>
          <w:tcPr>
            <w:tcW w:w="5000" w:type="pct"/>
            <w:gridSpan w:val="8"/>
            <w:vAlign w:val="center"/>
          </w:tcPr>
          <w:p w14:paraId="77EDA749" w14:textId="77777777" w:rsidR="0046108B" w:rsidRPr="00A968B0" w:rsidRDefault="0046108B" w:rsidP="004F4788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.1</w:t>
            </w:r>
            <w:r w:rsidR="004F4788" w:rsidRPr="00A968B0">
              <w:rPr>
                <w:sz w:val="24"/>
                <w:szCs w:val="24"/>
              </w:rPr>
              <w:t>6</w:t>
            </w:r>
            <w:r w:rsidRPr="00A968B0">
              <w:rPr>
                <w:sz w:val="24"/>
                <w:szCs w:val="24"/>
              </w:rPr>
              <w:t>. Podaci o kapacitetu uređaja</w:t>
            </w:r>
          </w:p>
        </w:tc>
      </w:tr>
      <w:tr w:rsidR="0046108B" w:rsidRPr="00A968B0" w14:paraId="70BE9A51" w14:textId="77777777" w:rsidTr="003F046A">
        <w:trPr>
          <w:trHeight w:val="20"/>
        </w:trPr>
        <w:tc>
          <w:tcPr>
            <w:tcW w:w="1666" w:type="pct"/>
            <w:gridSpan w:val="2"/>
            <w:vAlign w:val="center"/>
          </w:tcPr>
          <w:p w14:paraId="38C809A9" w14:textId="77777777" w:rsidR="0046108B" w:rsidRPr="00A968B0" w:rsidRDefault="0046108B" w:rsidP="00503328">
            <w:pPr>
              <w:spacing w:line="240" w:lineRule="auto"/>
              <w:jc w:val="left"/>
              <w:rPr>
                <w:b/>
                <w:sz w:val="24"/>
                <w:szCs w:val="24"/>
              </w:rPr>
            </w:pPr>
          </w:p>
        </w:tc>
        <w:tc>
          <w:tcPr>
            <w:tcW w:w="1667" w:type="pct"/>
            <w:gridSpan w:val="3"/>
            <w:vAlign w:val="center"/>
          </w:tcPr>
          <w:p w14:paraId="6D27644B" w14:textId="77777777" w:rsidR="0046108B" w:rsidRPr="00A968B0" w:rsidRDefault="0046108B" w:rsidP="00503328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rojektirani</w:t>
            </w:r>
          </w:p>
        </w:tc>
        <w:tc>
          <w:tcPr>
            <w:tcW w:w="1667" w:type="pct"/>
            <w:gridSpan w:val="3"/>
            <w:vAlign w:val="center"/>
          </w:tcPr>
          <w:p w14:paraId="1B3F9187" w14:textId="77777777" w:rsidR="0046108B" w:rsidRPr="00A968B0" w:rsidRDefault="0046108B" w:rsidP="00503328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U pogonu</w:t>
            </w:r>
          </w:p>
        </w:tc>
      </w:tr>
      <w:tr w:rsidR="0046108B" w:rsidRPr="00A968B0" w14:paraId="7A232727" w14:textId="77777777" w:rsidTr="003F046A">
        <w:trPr>
          <w:trHeight w:val="20"/>
        </w:trPr>
        <w:tc>
          <w:tcPr>
            <w:tcW w:w="1666" w:type="pct"/>
            <w:gridSpan w:val="2"/>
            <w:vAlign w:val="center"/>
          </w:tcPr>
          <w:p w14:paraId="5B33110E" w14:textId="77777777" w:rsidR="0046108B" w:rsidRPr="00A968B0" w:rsidRDefault="0046108B" w:rsidP="00503328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ES</w:t>
            </w:r>
          </w:p>
        </w:tc>
        <w:tc>
          <w:tcPr>
            <w:tcW w:w="1667" w:type="pct"/>
            <w:gridSpan w:val="3"/>
            <w:vAlign w:val="center"/>
          </w:tcPr>
          <w:p w14:paraId="51223B33" w14:textId="77777777" w:rsidR="0046108B" w:rsidRPr="00A968B0" w:rsidRDefault="0046108B" w:rsidP="00503328">
            <w:pPr>
              <w:spacing w:line="240" w:lineRule="auto"/>
              <w:jc w:val="left"/>
              <w:rPr>
                <w:b/>
                <w:sz w:val="24"/>
                <w:szCs w:val="24"/>
              </w:rPr>
            </w:pPr>
          </w:p>
        </w:tc>
        <w:tc>
          <w:tcPr>
            <w:tcW w:w="1667" w:type="pct"/>
            <w:gridSpan w:val="3"/>
            <w:vAlign w:val="center"/>
          </w:tcPr>
          <w:p w14:paraId="2945E9B2" w14:textId="77777777" w:rsidR="0046108B" w:rsidRPr="00A968B0" w:rsidRDefault="0046108B" w:rsidP="00503328">
            <w:pPr>
              <w:spacing w:line="240" w:lineRule="auto"/>
              <w:jc w:val="left"/>
              <w:rPr>
                <w:b/>
                <w:sz w:val="24"/>
                <w:szCs w:val="24"/>
              </w:rPr>
            </w:pPr>
          </w:p>
        </w:tc>
      </w:tr>
      <w:tr w:rsidR="0046108B" w:rsidRPr="00A968B0" w14:paraId="45BAEE9D" w14:textId="77777777" w:rsidTr="003F046A">
        <w:trPr>
          <w:trHeight w:val="20"/>
        </w:trPr>
        <w:tc>
          <w:tcPr>
            <w:tcW w:w="1666" w:type="pct"/>
            <w:gridSpan w:val="2"/>
            <w:vAlign w:val="center"/>
          </w:tcPr>
          <w:p w14:paraId="31A20D0A" w14:textId="77777777" w:rsidR="0046108B" w:rsidRPr="00A968B0" w:rsidRDefault="0046108B" w:rsidP="00503328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Q(</w:t>
            </w:r>
            <w:proofErr w:type="spellStart"/>
            <w:r w:rsidRPr="00A968B0">
              <w:rPr>
                <w:sz w:val="24"/>
                <w:szCs w:val="24"/>
              </w:rPr>
              <w:t>m</w:t>
            </w:r>
            <w:r w:rsidRPr="00A968B0">
              <w:rPr>
                <w:sz w:val="24"/>
                <w:szCs w:val="24"/>
                <w:vertAlign w:val="superscript"/>
              </w:rPr>
              <w:t>3</w:t>
            </w:r>
            <w:proofErr w:type="spellEnd"/>
            <w:r w:rsidRPr="00A968B0">
              <w:rPr>
                <w:sz w:val="24"/>
                <w:szCs w:val="24"/>
              </w:rPr>
              <w:t>/dan)</w:t>
            </w:r>
          </w:p>
        </w:tc>
        <w:tc>
          <w:tcPr>
            <w:tcW w:w="1667" w:type="pct"/>
            <w:gridSpan w:val="3"/>
            <w:vAlign w:val="center"/>
          </w:tcPr>
          <w:p w14:paraId="30DAF480" w14:textId="77777777" w:rsidR="0046108B" w:rsidRPr="00A968B0" w:rsidRDefault="0046108B" w:rsidP="00503328">
            <w:pPr>
              <w:spacing w:line="240" w:lineRule="auto"/>
              <w:jc w:val="left"/>
              <w:rPr>
                <w:b/>
                <w:sz w:val="24"/>
                <w:szCs w:val="24"/>
              </w:rPr>
            </w:pPr>
          </w:p>
        </w:tc>
        <w:tc>
          <w:tcPr>
            <w:tcW w:w="1667" w:type="pct"/>
            <w:gridSpan w:val="3"/>
            <w:vAlign w:val="center"/>
          </w:tcPr>
          <w:p w14:paraId="5AE2B15C" w14:textId="77777777" w:rsidR="0046108B" w:rsidRPr="00A968B0" w:rsidRDefault="0046108B" w:rsidP="00503328">
            <w:pPr>
              <w:spacing w:line="240" w:lineRule="auto"/>
              <w:jc w:val="left"/>
              <w:rPr>
                <w:b/>
                <w:sz w:val="24"/>
                <w:szCs w:val="24"/>
              </w:rPr>
            </w:pPr>
          </w:p>
        </w:tc>
      </w:tr>
      <w:tr w:rsidR="0046108B" w:rsidRPr="00A968B0" w14:paraId="2FEC8EE3" w14:textId="77777777" w:rsidTr="003F046A">
        <w:trPr>
          <w:trHeight w:val="20"/>
        </w:trPr>
        <w:tc>
          <w:tcPr>
            <w:tcW w:w="5000" w:type="pct"/>
            <w:gridSpan w:val="8"/>
            <w:vAlign w:val="center"/>
          </w:tcPr>
          <w:p w14:paraId="2F60CEDC" w14:textId="77777777" w:rsidR="0046108B" w:rsidRPr="00A968B0" w:rsidRDefault="0046108B" w:rsidP="00503328">
            <w:pPr>
              <w:spacing w:line="240" w:lineRule="auto"/>
              <w:jc w:val="left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2. Podaci o isporučenoj i ispuštenoj vodi</w:t>
            </w:r>
          </w:p>
        </w:tc>
      </w:tr>
      <w:tr w:rsidR="0046108B" w:rsidRPr="00A968B0" w14:paraId="24AAE848" w14:textId="77777777" w:rsidTr="003F046A">
        <w:trPr>
          <w:trHeight w:val="20"/>
        </w:trPr>
        <w:tc>
          <w:tcPr>
            <w:tcW w:w="5000" w:type="pct"/>
            <w:gridSpan w:val="8"/>
            <w:vAlign w:val="center"/>
          </w:tcPr>
          <w:p w14:paraId="21326073" w14:textId="77777777" w:rsidR="0046108B" w:rsidRPr="00A968B0" w:rsidRDefault="0046108B" w:rsidP="00503328">
            <w:pPr>
              <w:spacing w:line="240" w:lineRule="auto"/>
              <w:jc w:val="left"/>
              <w:rPr>
                <w:b/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2.1. Podaci o količini isporučene vode </w:t>
            </w:r>
          </w:p>
        </w:tc>
      </w:tr>
      <w:tr w:rsidR="0046108B" w:rsidRPr="00A968B0" w14:paraId="01516B65" w14:textId="77777777" w:rsidTr="003F046A">
        <w:trPr>
          <w:trHeight w:val="20"/>
        </w:trPr>
        <w:tc>
          <w:tcPr>
            <w:tcW w:w="5000" w:type="pct"/>
            <w:gridSpan w:val="8"/>
            <w:vAlign w:val="center"/>
          </w:tcPr>
          <w:p w14:paraId="4B9DD717" w14:textId="77777777" w:rsidR="0046108B" w:rsidRPr="00A968B0" w:rsidRDefault="0046108B" w:rsidP="00503328">
            <w:pPr>
              <w:spacing w:line="240" w:lineRule="auto"/>
              <w:ind w:firstLine="360"/>
              <w:jc w:val="left"/>
              <w:rPr>
                <w:b/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.1.1. Količina isporučene vode iz sustava javne vodoopskrbe:</w:t>
            </w:r>
            <w:r w:rsidR="00DB09DB" w:rsidRPr="00A968B0">
              <w:rPr>
                <w:sz w:val="24"/>
                <w:szCs w:val="24"/>
              </w:rPr>
              <w:t xml:space="preserve">                             </w:t>
            </w:r>
            <w:r w:rsidRPr="00A968B0">
              <w:rPr>
                <w:sz w:val="24"/>
                <w:szCs w:val="24"/>
              </w:rPr>
              <w:t xml:space="preserve">                                                           </w:t>
            </w:r>
            <w:proofErr w:type="spellStart"/>
            <w:r w:rsidRPr="00A968B0">
              <w:rPr>
                <w:sz w:val="24"/>
                <w:szCs w:val="24"/>
              </w:rPr>
              <w:t>m</w:t>
            </w:r>
            <w:r w:rsidRPr="00A968B0">
              <w:rPr>
                <w:sz w:val="24"/>
                <w:szCs w:val="24"/>
                <w:vertAlign w:val="superscript"/>
              </w:rPr>
              <w:t>3</w:t>
            </w:r>
            <w:proofErr w:type="spellEnd"/>
            <w:r w:rsidRPr="00A968B0">
              <w:rPr>
                <w:sz w:val="24"/>
                <w:szCs w:val="24"/>
              </w:rPr>
              <w:t>/god</w:t>
            </w:r>
          </w:p>
        </w:tc>
      </w:tr>
      <w:tr w:rsidR="0046108B" w:rsidRPr="00A968B0" w14:paraId="0FA3A703" w14:textId="77777777" w:rsidTr="003F046A">
        <w:trPr>
          <w:trHeight w:val="20"/>
        </w:trPr>
        <w:tc>
          <w:tcPr>
            <w:tcW w:w="5000" w:type="pct"/>
            <w:gridSpan w:val="8"/>
            <w:vAlign w:val="center"/>
          </w:tcPr>
          <w:p w14:paraId="2B91B398" w14:textId="77777777" w:rsidR="0046108B" w:rsidRPr="00A968B0" w:rsidRDefault="0046108B" w:rsidP="00503328">
            <w:pPr>
              <w:spacing w:line="240" w:lineRule="auto"/>
              <w:jc w:val="left"/>
              <w:rPr>
                <w:b/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.2. Podaci o ispuštenoj otpadnoj vodi</w:t>
            </w:r>
          </w:p>
        </w:tc>
      </w:tr>
      <w:tr w:rsidR="0046108B" w:rsidRPr="00A968B0" w14:paraId="18770555" w14:textId="77777777" w:rsidTr="003F046A">
        <w:trPr>
          <w:trHeight w:val="20"/>
        </w:trPr>
        <w:tc>
          <w:tcPr>
            <w:tcW w:w="5000" w:type="pct"/>
            <w:gridSpan w:val="8"/>
            <w:vAlign w:val="center"/>
          </w:tcPr>
          <w:p w14:paraId="144AE670" w14:textId="77777777" w:rsidR="0046108B" w:rsidRPr="00A968B0" w:rsidRDefault="0046108B" w:rsidP="00503328">
            <w:pPr>
              <w:spacing w:line="240" w:lineRule="auto"/>
              <w:ind w:left="360"/>
              <w:jc w:val="left"/>
              <w:rPr>
                <w:b/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lastRenderedPageBreak/>
              <w:t>2.2.1. Količina ispuštene otpadne vode iz sustava javne odvodnj</w:t>
            </w:r>
            <w:r w:rsidR="00DB09DB" w:rsidRPr="00A968B0">
              <w:rPr>
                <w:sz w:val="24"/>
                <w:szCs w:val="24"/>
              </w:rPr>
              <w:t xml:space="preserve">e:                           </w:t>
            </w:r>
            <w:r w:rsidRPr="00A968B0">
              <w:rPr>
                <w:sz w:val="24"/>
                <w:szCs w:val="24"/>
              </w:rPr>
              <w:t xml:space="preserve">                                                       </w:t>
            </w:r>
            <w:proofErr w:type="spellStart"/>
            <w:r w:rsidRPr="00A968B0">
              <w:rPr>
                <w:sz w:val="24"/>
                <w:szCs w:val="24"/>
              </w:rPr>
              <w:t>m</w:t>
            </w:r>
            <w:r w:rsidRPr="00A968B0">
              <w:rPr>
                <w:sz w:val="24"/>
                <w:szCs w:val="24"/>
                <w:vertAlign w:val="superscript"/>
              </w:rPr>
              <w:t>3</w:t>
            </w:r>
            <w:proofErr w:type="spellEnd"/>
            <w:r w:rsidRPr="00A968B0">
              <w:rPr>
                <w:sz w:val="24"/>
                <w:szCs w:val="24"/>
              </w:rPr>
              <w:t>/god</w:t>
            </w:r>
          </w:p>
        </w:tc>
      </w:tr>
      <w:tr w:rsidR="0046108B" w:rsidRPr="00A968B0" w14:paraId="0C64DBE8" w14:textId="77777777" w:rsidTr="003F046A">
        <w:trPr>
          <w:trHeight w:val="20"/>
        </w:trPr>
        <w:tc>
          <w:tcPr>
            <w:tcW w:w="5000" w:type="pct"/>
            <w:gridSpan w:val="8"/>
            <w:vAlign w:val="center"/>
          </w:tcPr>
          <w:p w14:paraId="29145746" w14:textId="77777777" w:rsidR="0046108B" w:rsidRPr="00A968B0" w:rsidRDefault="0046108B" w:rsidP="00503328">
            <w:pPr>
              <w:spacing w:line="240" w:lineRule="auto"/>
              <w:ind w:left="360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.2.</w:t>
            </w:r>
            <w:r w:rsidR="005261E9" w:rsidRPr="00A968B0">
              <w:rPr>
                <w:sz w:val="24"/>
                <w:szCs w:val="24"/>
              </w:rPr>
              <w:t>2</w:t>
            </w:r>
            <w:r w:rsidRPr="00A968B0">
              <w:rPr>
                <w:sz w:val="24"/>
                <w:szCs w:val="24"/>
              </w:rPr>
              <w:t xml:space="preserve">. </w:t>
            </w:r>
            <w:r w:rsidR="00EC1E5C" w:rsidRPr="00A968B0">
              <w:rPr>
                <w:sz w:val="24"/>
                <w:szCs w:val="24"/>
              </w:rPr>
              <w:t>Ocjena sastava</w:t>
            </w:r>
            <w:r w:rsidRPr="00A968B0">
              <w:rPr>
                <w:sz w:val="24"/>
                <w:szCs w:val="24"/>
              </w:rPr>
              <w:t xml:space="preserve">:                                                                   </w:t>
            </w:r>
            <w:r w:rsidR="00DB09DB" w:rsidRPr="00A968B0">
              <w:rPr>
                <w:sz w:val="24"/>
                <w:szCs w:val="24"/>
              </w:rPr>
              <w:t xml:space="preserve">                            </w:t>
            </w:r>
            <w:r w:rsidRPr="00A968B0">
              <w:rPr>
                <w:sz w:val="24"/>
                <w:szCs w:val="24"/>
              </w:rPr>
              <w:t xml:space="preserve">                                </w:t>
            </w:r>
            <w:r w:rsidR="002E2D00" w:rsidRPr="00A968B0">
              <w:rPr>
                <w:sz w:val="24"/>
                <w:szCs w:val="24"/>
              </w:rPr>
              <w:t xml:space="preserve">                               </w:t>
            </w:r>
          </w:p>
        </w:tc>
      </w:tr>
      <w:tr w:rsidR="00EC1E5C" w:rsidRPr="00A968B0" w14:paraId="1D543DB0" w14:textId="77777777" w:rsidTr="003F046A">
        <w:trPr>
          <w:trHeight w:val="20"/>
        </w:trPr>
        <w:tc>
          <w:tcPr>
            <w:tcW w:w="5000" w:type="pct"/>
            <w:gridSpan w:val="8"/>
            <w:vAlign w:val="center"/>
          </w:tcPr>
          <w:p w14:paraId="14550958" w14:textId="77777777" w:rsidR="00EC1E5C" w:rsidRPr="00A968B0" w:rsidRDefault="00EC1E5C" w:rsidP="00EC1E5C">
            <w:pPr>
              <w:spacing w:line="240" w:lineRule="auto"/>
              <w:ind w:left="360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2.2.3. Broj propisanih analiza:                                                                                                                                                 </w:t>
            </w:r>
          </w:p>
        </w:tc>
      </w:tr>
      <w:tr w:rsidR="0046108B" w:rsidRPr="00A968B0" w14:paraId="04CCBC63" w14:textId="77777777" w:rsidTr="003F046A">
        <w:trPr>
          <w:trHeight w:val="20"/>
        </w:trPr>
        <w:tc>
          <w:tcPr>
            <w:tcW w:w="5000" w:type="pct"/>
            <w:gridSpan w:val="8"/>
            <w:vAlign w:val="center"/>
          </w:tcPr>
          <w:p w14:paraId="43CF5A6C" w14:textId="77777777" w:rsidR="0046108B" w:rsidRPr="00A968B0" w:rsidRDefault="0046108B" w:rsidP="00503328">
            <w:pPr>
              <w:spacing w:line="240" w:lineRule="auto"/>
              <w:jc w:val="left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3. Podaci o rezultatima analize otpadn</w:t>
            </w:r>
            <w:r w:rsidR="00913651" w:rsidRPr="00A968B0">
              <w:rPr>
                <w:b/>
                <w:sz w:val="24"/>
                <w:szCs w:val="24"/>
              </w:rPr>
              <w:t>ih voda</w:t>
            </w:r>
            <w:r w:rsidRPr="00A968B0">
              <w:rPr>
                <w:b/>
                <w:sz w:val="24"/>
                <w:szCs w:val="24"/>
              </w:rPr>
              <w:t xml:space="preserve"> uzorkovan</w:t>
            </w:r>
            <w:r w:rsidR="00913651" w:rsidRPr="00A968B0">
              <w:rPr>
                <w:b/>
                <w:sz w:val="24"/>
                <w:szCs w:val="24"/>
              </w:rPr>
              <w:t>ih</w:t>
            </w:r>
            <w:r w:rsidRPr="00A968B0">
              <w:rPr>
                <w:b/>
                <w:sz w:val="24"/>
                <w:szCs w:val="24"/>
              </w:rPr>
              <w:t xml:space="preserve"> na kontrolnom oknu sustava javne odvodnje u prijemnik</w:t>
            </w:r>
          </w:p>
        </w:tc>
      </w:tr>
      <w:tr w:rsidR="0046108B" w:rsidRPr="00A968B0" w14:paraId="54428F44" w14:textId="77777777" w:rsidTr="003F046A">
        <w:trPr>
          <w:trHeight w:val="20"/>
        </w:trPr>
        <w:tc>
          <w:tcPr>
            <w:tcW w:w="668" w:type="pct"/>
            <w:vAlign w:val="center"/>
          </w:tcPr>
          <w:p w14:paraId="3D63E759" w14:textId="77777777" w:rsidR="0046108B" w:rsidRPr="00A968B0" w:rsidRDefault="0046108B" w:rsidP="00503328">
            <w:pPr>
              <w:tabs>
                <w:tab w:val="left" w:pos="1134"/>
              </w:tabs>
              <w:spacing w:line="240" w:lineRule="auto"/>
              <w:contextualSpacing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Šifra pokazatelja/</w:t>
            </w:r>
            <w:r w:rsidR="00BA138F" w:rsidRPr="00A968B0">
              <w:rPr>
                <w:sz w:val="24"/>
                <w:szCs w:val="24"/>
              </w:rPr>
              <w:t xml:space="preserve"> </w:t>
            </w:r>
            <w:r w:rsidRPr="00A968B0">
              <w:rPr>
                <w:sz w:val="24"/>
                <w:szCs w:val="24"/>
              </w:rPr>
              <w:t>onečišćujuće tvari</w:t>
            </w:r>
          </w:p>
        </w:tc>
        <w:tc>
          <w:tcPr>
            <w:tcW w:w="2210" w:type="pct"/>
            <w:gridSpan w:val="3"/>
            <w:vAlign w:val="center"/>
          </w:tcPr>
          <w:p w14:paraId="3CAF22D0" w14:textId="77777777" w:rsidR="0046108B" w:rsidRPr="00A968B0" w:rsidRDefault="0046108B" w:rsidP="00503328">
            <w:pPr>
              <w:spacing w:line="240" w:lineRule="auto"/>
              <w:contextualSpacing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okazatelj/onečišćujuća tvar</w:t>
            </w:r>
          </w:p>
        </w:tc>
        <w:tc>
          <w:tcPr>
            <w:tcW w:w="2122" w:type="pct"/>
            <w:gridSpan w:val="4"/>
            <w:vAlign w:val="center"/>
          </w:tcPr>
          <w:p w14:paraId="25D76B78" w14:textId="77777777" w:rsidR="0046108B" w:rsidRPr="00A968B0" w:rsidRDefault="0046108B" w:rsidP="00503328">
            <w:pPr>
              <w:spacing w:line="240" w:lineRule="auto"/>
              <w:contextualSpacing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Koncentracija pokazatelja/onečišćujuće tvari</w:t>
            </w:r>
            <w:r w:rsidR="00BA138F" w:rsidRPr="00A968B0">
              <w:rPr>
                <w:sz w:val="24"/>
                <w:szCs w:val="24"/>
              </w:rPr>
              <w:t xml:space="preserve"> </w:t>
            </w:r>
            <w:r w:rsidRPr="00A968B0">
              <w:rPr>
                <w:sz w:val="24"/>
                <w:szCs w:val="24"/>
              </w:rPr>
              <w:t>(mg/L)</w:t>
            </w:r>
          </w:p>
        </w:tc>
      </w:tr>
      <w:tr w:rsidR="0046108B" w:rsidRPr="00A968B0" w14:paraId="1720FF4D" w14:textId="77777777" w:rsidTr="003F046A">
        <w:trPr>
          <w:trHeight w:val="20"/>
        </w:trPr>
        <w:tc>
          <w:tcPr>
            <w:tcW w:w="668" w:type="pct"/>
            <w:vAlign w:val="center"/>
          </w:tcPr>
          <w:p w14:paraId="187F1825" w14:textId="77777777" w:rsidR="0046108B" w:rsidRPr="00A968B0" w:rsidRDefault="0046108B" w:rsidP="00503328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  <w:tc>
          <w:tcPr>
            <w:tcW w:w="2210" w:type="pct"/>
            <w:gridSpan w:val="3"/>
            <w:vAlign w:val="center"/>
          </w:tcPr>
          <w:p w14:paraId="5ECE0141" w14:textId="77777777" w:rsidR="0046108B" w:rsidRPr="00A968B0" w:rsidRDefault="0046108B" w:rsidP="00503328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122" w:type="pct"/>
            <w:gridSpan w:val="4"/>
            <w:vAlign w:val="center"/>
          </w:tcPr>
          <w:p w14:paraId="20131533" w14:textId="77777777" w:rsidR="0046108B" w:rsidRPr="00A968B0" w:rsidRDefault="0046108B" w:rsidP="00503328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46108B" w:rsidRPr="00A968B0" w14:paraId="2BD5AA83" w14:textId="77777777" w:rsidTr="003F046A">
        <w:trPr>
          <w:trHeight w:val="20"/>
        </w:trPr>
        <w:tc>
          <w:tcPr>
            <w:tcW w:w="668" w:type="pct"/>
            <w:vAlign w:val="center"/>
          </w:tcPr>
          <w:p w14:paraId="67EEE22B" w14:textId="77777777" w:rsidR="0046108B" w:rsidRPr="00A968B0" w:rsidRDefault="0046108B" w:rsidP="00503328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  <w:tc>
          <w:tcPr>
            <w:tcW w:w="2210" w:type="pct"/>
            <w:gridSpan w:val="3"/>
            <w:vAlign w:val="center"/>
          </w:tcPr>
          <w:p w14:paraId="52678A79" w14:textId="77777777" w:rsidR="0046108B" w:rsidRPr="00A968B0" w:rsidRDefault="0046108B" w:rsidP="00503328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122" w:type="pct"/>
            <w:gridSpan w:val="4"/>
            <w:vAlign w:val="center"/>
          </w:tcPr>
          <w:p w14:paraId="693831A6" w14:textId="77777777" w:rsidR="0046108B" w:rsidRPr="00A968B0" w:rsidRDefault="0046108B" w:rsidP="00503328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46108B" w:rsidRPr="00A968B0" w14:paraId="7AB49D11" w14:textId="77777777" w:rsidTr="003F046A">
        <w:trPr>
          <w:trHeight w:val="20"/>
        </w:trPr>
        <w:tc>
          <w:tcPr>
            <w:tcW w:w="668" w:type="pct"/>
            <w:vAlign w:val="center"/>
          </w:tcPr>
          <w:p w14:paraId="3EFB2B12" w14:textId="77777777" w:rsidR="0046108B" w:rsidRPr="00A968B0" w:rsidRDefault="0046108B" w:rsidP="00503328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  <w:tc>
          <w:tcPr>
            <w:tcW w:w="2210" w:type="pct"/>
            <w:gridSpan w:val="3"/>
            <w:vAlign w:val="center"/>
          </w:tcPr>
          <w:p w14:paraId="44B03651" w14:textId="77777777" w:rsidR="0046108B" w:rsidRPr="00A968B0" w:rsidRDefault="0046108B" w:rsidP="00503328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122" w:type="pct"/>
            <w:gridSpan w:val="4"/>
            <w:vAlign w:val="center"/>
          </w:tcPr>
          <w:p w14:paraId="3720A708" w14:textId="77777777" w:rsidR="0046108B" w:rsidRPr="00A968B0" w:rsidRDefault="0046108B" w:rsidP="00503328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46108B" w:rsidRPr="00A968B0" w14:paraId="68105EEB" w14:textId="77777777" w:rsidTr="003F046A">
        <w:trPr>
          <w:trHeight w:val="20"/>
        </w:trPr>
        <w:tc>
          <w:tcPr>
            <w:tcW w:w="668" w:type="pct"/>
            <w:vAlign w:val="center"/>
          </w:tcPr>
          <w:p w14:paraId="7DFA9A18" w14:textId="77777777" w:rsidR="0046108B" w:rsidRPr="00A968B0" w:rsidRDefault="0046108B" w:rsidP="00503328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  <w:tc>
          <w:tcPr>
            <w:tcW w:w="2210" w:type="pct"/>
            <w:gridSpan w:val="3"/>
            <w:vAlign w:val="center"/>
          </w:tcPr>
          <w:p w14:paraId="11F693EA" w14:textId="77777777" w:rsidR="0046108B" w:rsidRPr="00A968B0" w:rsidRDefault="0046108B" w:rsidP="00503328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122" w:type="pct"/>
            <w:gridSpan w:val="4"/>
            <w:vAlign w:val="center"/>
          </w:tcPr>
          <w:p w14:paraId="3B9541F6" w14:textId="77777777" w:rsidR="0046108B" w:rsidRPr="00A968B0" w:rsidRDefault="0046108B" w:rsidP="00503328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46108B" w:rsidRPr="00A968B0" w14:paraId="7482AEBB" w14:textId="77777777" w:rsidTr="003F046A">
        <w:trPr>
          <w:trHeight w:val="20"/>
        </w:trPr>
        <w:tc>
          <w:tcPr>
            <w:tcW w:w="668" w:type="pct"/>
            <w:vAlign w:val="center"/>
          </w:tcPr>
          <w:p w14:paraId="5716546E" w14:textId="77777777" w:rsidR="0046108B" w:rsidRPr="00A968B0" w:rsidRDefault="0046108B" w:rsidP="00503328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  <w:tc>
          <w:tcPr>
            <w:tcW w:w="2210" w:type="pct"/>
            <w:gridSpan w:val="3"/>
            <w:vAlign w:val="center"/>
          </w:tcPr>
          <w:p w14:paraId="0EB1F1DB" w14:textId="77777777" w:rsidR="0046108B" w:rsidRPr="00A968B0" w:rsidRDefault="0046108B" w:rsidP="00503328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122" w:type="pct"/>
            <w:gridSpan w:val="4"/>
            <w:vAlign w:val="center"/>
          </w:tcPr>
          <w:p w14:paraId="5B9815A1" w14:textId="77777777" w:rsidR="0046108B" w:rsidRPr="00A968B0" w:rsidRDefault="0046108B" w:rsidP="00503328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46108B" w:rsidRPr="00A968B0" w14:paraId="62F438BC" w14:textId="77777777" w:rsidTr="003F046A">
        <w:trPr>
          <w:trHeight w:val="20"/>
        </w:trPr>
        <w:tc>
          <w:tcPr>
            <w:tcW w:w="668" w:type="pct"/>
            <w:vAlign w:val="center"/>
          </w:tcPr>
          <w:p w14:paraId="547635B1" w14:textId="77777777" w:rsidR="0046108B" w:rsidRPr="00A968B0" w:rsidRDefault="0046108B" w:rsidP="00503328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  <w:tc>
          <w:tcPr>
            <w:tcW w:w="2210" w:type="pct"/>
            <w:gridSpan w:val="3"/>
            <w:vAlign w:val="center"/>
          </w:tcPr>
          <w:p w14:paraId="55F6A795" w14:textId="77777777" w:rsidR="0046108B" w:rsidRPr="00A968B0" w:rsidRDefault="0046108B" w:rsidP="00503328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122" w:type="pct"/>
            <w:gridSpan w:val="4"/>
            <w:vAlign w:val="center"/>
          </w:tcPr>
          <w:p w14:paraId="7287E8A0" w14:textId="77777777" w:rsidR="0046108B" w:rsidRPr="00A968B0" w:rsidRDefault="0046108B" w:rsidP="00503328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46108B" w:rsidRPr="00A968B0" w14:paraId="5A0E92B1" w14:textId="77777777" w:rsidTr="003F046A">
        <w:trPr>
          <w:trHeight w:val="20"/>
        </w:trPr>
        <w:tc>
          <w:tcPr>
            <w:tcW w:w="5000" w:type="pct"/>
            <w:gridSpan w:val="8"/>
            <w:vAlign w:val="center"/>
          </w:tcPr>
          <w:p w14:paraId="4E3172D1" w14:textId="77777777" w:rsidR="0046108B" w:rsidRPr="00A968B0" w:rsidRDefault="0046108B" w:rsidP="00503328">
            <w:pPr>
              <w:spacing w:line="240" w:lineRule="auto"/>
              <w:jc w:val="left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4. Podaci o vrsti i količini ispuštanja pokazatelja/onečišćujuće tvari</w:t>
            </w:r>
          </w:p>
        </w:tc>
      </w:tr>
      <w:tr w:rsidR="0046108B" w:rsidRPr="00A968B0" w14:paraId="69AFD44B" w14:textId="77777777" w:rsidTr="003F046A">
        <w:trPr>
          <w:trHeight w:val="20"/>
        </w:trPr>
        <w:tc>
          <w:tcPr>
            <w:tcW w:w="668" w:type="pct"/>
            <w:vMerge w:val="restart"/>
            <w:vAlign w:val="center"/>
          </w:tcPr>
          <w:p w14:paraId="7C1E772D" w14:textId="77777777" w:rsidR="0046108B" w:rsidRPr="00A968B0" w:rsidRDefault="0046108B" w:rsidP="00503328">
            <w:pPr>
              <w:spacing w:line="240" w:lineRule="auto"/>
              <w:contextualSpacing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Šifra pokazatelja/</w:t>
            </w:r>
            <w:r w:rsidR="00BA138F" w:rsidRPr="00A968B0">
              <w:rPr>
                <w:sz w:val="24"/>
                <w:szCs w:val="24"/>
              </w:rPr>
              <w:t xml:space="preserve"> </w:t>
            </w:r>
            <w:r w:rsidRPr="00A968B0">
              <w:rPr>
                <w:sz w:val="24"/>
                <w:szCs w:val="24"/>
              </w:rPr>
              <w:t>onečišćujuće tvari</w:t>
            </w:r>
          </w:p>
        </w:tc>
        <w:tc>
          <w:tcPr>
            <w:tcW w:w="1598" w:type="pct"/>
            <w:gridSpan w:val="2"/>
            <w:vMerge w:val="restart"/>
            <w:vAlign w:val="center"/>
          </w:tcPr>
          <w:p w14:paraId="37CEE240" w14:textId="77777777" w:rsidR="0046108B" w:rsidRPr="00A968B0" w:rsidRDefault="0046108B" w:rsidP="00503328">
            <w:pPr>
              <w:spacing w:line="240" w:lineRule="auto"/>
              <w:contextualSpacing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okazatelj/Onečišćujuća tvar</w:t>
            </w:r>
          </w:p>
        </w:tc>
        <w:tc>
          <w:tcPr>
            <w:tcW w:w="1506" w:type="pct"/>
            <w:gridSpan w:val="3"/>
            <w:vAlign w:val="center"/>
          </w:tcPr>
          <w:p w14:paraId="16CA701E" w14:textId="77777777" w:rsidR="0046108B" w:rsidRPr="00A968B0" w:rsidRDefault="0046108B" w:rsidP="00503328">
            <w:pPr>
              <w:spacing w:line="240" w:lineRule="auto"/>
              <w:contextualSpacing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Metoda određivanja</w:t>
            </w:r>
          </w:p>
        </w:tc>
        <w:tc>
          <w:tcPr>
            <w:tcW w:w="1228" w:type="pct"/>
            <w:gridSpan w:val="2"/>
            <w:vAlign w:val="center"/>
          </w:tcPr>
          <w:p w14:paraId="6F3BF195" w14:textId="77777777" w:rsidR="0046108B" w:rsidRPr="00A968B0" w:rsidRDefault="0046108B" w:rsidP="00503328">
            <w:pPr>
              <w:spacing w:line="240" w:lineRule="auto"/>
              <w:contextualSpacing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Količina ispuštanja (kg/god)</w:t>
            </w:r>
          </w:p>
        </w:tc>
      </w:tr>
      <w:tr w:rsidR="0046108B" w:rsidRPr="00A968B0" w14:paraId="0D262BEF" w14:textId="77777777" w:rsidTr="003F046A">
        <w:trPr>
          <w:trHeight w:val="20"/>
        </w:trPr>
        <w:tc>
          <w:tcPr>
            <w:tcW w:w="668" w:type="pct"/>
            <w:vMerge/>
            <w:vAlign w:val="center"/>
          </w:tcPr>
          <w:p w14:paraId="19702222" w14:textId="77777777" w:rsidR="0046108B" w:rsidRPr="00A968B0" w:rsidRDefault="0046108B" w:rsidP="00503328">
            <w:pPr>
              <w:spacing w:line="240" w:lineRule="auto"/>
              <w:contextualSpacing/>
              <w:jc w:val="center"/>
              <w:rPr>
                <w:sz w:val="24"/>
                <w:szCs w:val="24"/>
              </w:rPr>
            </w:pPr>
          </w:p>
        </w:tc>
        <w:tc>
          <w:tcPr>
            <w:tcW w:w="1598" w:type="pct"/>
            <w:gridSpan w:val="2"/>
            <w:vMerge/>
            <w:vAlign w:val="center"/>
          </w:tcPr>
          <w:p w14:paraId="7DDA2081" w14:textId="77777777" w:rsidR="0046108B" w:rsidRPr="00A968B0" w:rsidRDefault="0046108B" w:rsidP="00503328">
            <w:pPr>
              <w:spacing w:line="240" w:lineRule="auto"/>
              <w:contextualSpacing/>
              <w:jc w:val="center"/>
              <w:rPr>
                <w:sz w:val="24"/>
                <w:szCs w:val="24"/>
              </w:rPr>
            </w:pPr>
          </w:p>
        </w:tc>
        <w:tc>
          <w:tcPr>
            <w:tcW w:w="612" w:type="pct"/>
            <w:vAlign w:val="center"/>
          </w:tcPr>
          <w:p w14:paraId="341DF0DF" w14:textId="77777777" w:rsidR="0046108B" w:rsidRPr="00A968B0" w:rsidRDefault="0046108B" w:rsidP="00503328">
            <w:pPr>
              <w:spacing w:line="240" w:lineRule="auto"/>
              <w:contextualSpacing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Osnova</w:t>
            </w:r>
          </w:p>
        </w:tc>
        <w:tc>
          <w:tcPr>
            <w:tcW w:w="894" w:type="pct"/>
            <w:gridSpan w:val="2"/>
            <w:vAlign w:val="center"/>
          </w:tcPr>
          <w:p w14:paraId="7BAE6629" w14:textId="77777777" w:rsidR="0046108B" w:rsidRPr="00A968B0" w:rsidRDefault="0046108B" w:rsidP="00503328">
            <w:pPr>
              <w:spacing w:line="240" w:lineRule="auto"/>
              <w:contextualSpacing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rma/Metoda</w:t>
            </w:r>
          </w:p>
        </w:tc>
        <w:tc>
          <w:tcPr>
            <w:tcW w:w="611" w:type="pct"/>
            <w:vAlign w:val="center"/>
          </w:tcPr>
          <w:p w14:paraId="6C923A36" w14:textId="77777777" w:rsidR="0046108B" w:rsidRPr="00A968B0" w:rsidRDefault="0046108B" w:rsidP="00503328">
            <w:pPr>
              <w:spacing w:line="240" w:lineRule="auto"/>
              <w:contextualSpacing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Ukupna</w:t>
            </w:r>
          </w:p>
        </w:tc>
        <w:tc>
          <w:tcPr>
            <w:tcW w:w="617" w:type="pct"/>
            <w:vAlign w:val="center"/>
          </w:tcPr>
          <w:p w14:paraId="40D02B9E" w14:textId="77777777" w:rsidR="0046108B" w:rsidRPr="00A968B0" w:rsidRDefault="0046108B" w:rsidP="00503328">
            <w:pPr>
              <w:spacing w:line="240" w:lineRule="auto"/>
              <w:contextualSpacing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Uslijed iznenadnih događaja</w:t>
            </w:r>
          </w:p>
        </w:tc>
      </w:tr>
      <w:tr w:rsidR="0046108B" w:rsidRPr="00A968B0" w14:paraId="60057990" w14:textId="77777777" w:rsidTr="003F046A">
        <w:trPr>
          <w:trHeight w:val="20"/>
        </w:trPr>
        <w:tc>
          <w:tcPr>
            <w:tcW w:w="668" w:type="pct"/>
            <w:vAlign w:val="center"/>
          </w:tcPr>
          <w:p w14:paraId="0C703A02" w14:textId="77777777" w:rsidR="0046108B" w:rsidRPr="00A968B0" w:rsidRDefault="0046108B" w:rsidP="00503328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  <w:tc>
          <w:tcPr>
            <w:tcW w:w="1598" w:type="pct"/>
            <w:gridSpan w:val="2"/>
            <w:vAlign w:val="center"/>
          </w:tcPr>
          <w:p w14:paraId="486E0B75" w14:textId="77777777" w:rsidR="0046108B" w:rsidRPr="00A968B0" w:rsidRDefault="0046108B" w:rsidP="00503328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612" w:type="pct"/>
            <w:vAlign w:val="center"/>
          </w:tcPr>
          <w:p w14:paraId="40BA7234" w14:textId="77777777" w:rsidR="0046108B" w:rsidRPr="00A968B0" w:rsidRDefault="0046108B" w:rsidP="00503328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  <w:tc>
          <w:tcPr>
            <w:tcW w:w="894" w:type="pct"/>
            <w:gridSpan w:val="2"/>
            <w:vAlign w:val="center"/>
          </w:tcPr>
          <w:p w14:paraId="4BBC018B" w14:textId="77777777" w:rsidR="0046108B" w:rsidRPr="00A968B0" w:rsidRDefault="0046108B" w:rsidP="00503328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611" w:type="pct"/>
            <w:vAlign w:val="center"/>
          </w:tcPr>
          <w:p w14:paraId="0694045F" w14:textId="77777777" w:rsidR="0046108B" w:rsidRPr="00A968B0" w:rsidRDefault="0046108B" w:rsidP="00503328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617" w:type="pct"/>
            <w:vAlign w:val="center"/>
          </w:tcPr>
          <w:p w14:paraId="77785FF0" w14:textId="77777777" w:rsidR="0046108B" w:rsidRPr="00A968B0" w:rsidRDefault="0046108B" w:rsidP="00503328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46108B" w:rsidRPr="00A968B0" w14:paraId="677BA574" w14:textId="77777777" w:rsidTr="003F046A">
        <w:trPr>
          <w:trHeight w:val="20"/>
        </w:trPr>
        <w:tc>
          <w:tcPr>
            <w:tcW w:w="668" w:type="pct"/>
            <w:vAlign w:val="center"/>
          </w:tcPr>
          <w:p w14:paraId="4D15816C" w14:textId="77777777" w:rsidR="0046108B" w:rsidRPr="00A968B0" w:rsidRDefault="0046108B" w:rsidP="00503328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  <w:tc>
          <w:tcPr>
            <w:tcW w:w="1598" w:type="pct"/>
            <w:gridSpan w:val="2"/>
            <w:vAlign w:val="center"/>
          </w:tcPr>
          <w:p w14:paraId="4D12EC97" w14:textId="77777777" w:rsidR="0046108B" w:rsidRPr="00A968B0" w:rsidRDefault="0046108B" w:rsidP="00503328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612" w:type="pct"/>
            <w:vAlign w:val="center"/>
          </w:tcPr>
          <w:p w14:paraId="6A0B4D52" w14:textId="77777777" w:rsidR="0046108B" w:rsidRPr="00A968B0" w:rsidRDefault="0046108B" w:rsidP="00503328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  <w:tc>
          <w:tcPr>
            <w:tcW w:w="894" w:type="pct"/>
            <w:gridSpan w:val="2"/>
            <w:vAlign w:val="center"/>
          </w:tcPr>
          <w:p w14:paraId="4EA23547" w14:textId="77777777" w:rsidR="0046108B" w:rsidRPr="00A968B0" w:rsidRDefault="0046108B" w:rsidP="00503328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611" w:type="pct"/>
            <w:vAlign w:val="center"/>
          </w:tcPr>
          <w:p w14:paraId="3FE2D39D" w14:textId="77777777" w:rsidR="0046108B" w:rsidRPr="00A968B0" w:rsidRDefault="0046108B" w:rsidP="00503328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617" w:type="pct"/>
            <w:vAlign w:val="center"/>
          </w:tcPr>
          <w:p w14:paraId="7BDCFA4F" w14:textId="77777777" w:rsidR="0046108B" w:rsidRPr="00A968B0" w:rsidRDefault="0046108B" w:rsidP="00503328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46108B" w:rsidRPr="00A968B0" w14:paraId="70F7FF0B" w14:textId="77777777" w:rsidTr="003F046A">
        <w:trPr>
          <w:trHeight w:val="20"/>
        </w:trPr>
        <w:tc>
          <w:tcPr>
            <w:tcW w:w="668" w:type="pct"/>
            <w:vAlign w:val="center"/>
          </w:tcPr>
          <w:p w14:paraId="0D873D9E" w14:textId="77777777" w:rsidR="0046108B" w:rsidRPr="00A968B0" w:rsidRDefault="0046108B" w:rsidP="00503328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  <w:tc>
          <w:tcPr>
            <w:tcW w:w="1598" w:type="pct"/>
            <w:gridSpan w:val="2"/>
            <w:vAlign w:val="center"/>
          </w:tcPr>
          <w:p w14:paraId="18538E26" w14:textId="77777777" w:rsidR="0046108B" w:rsidRPr="00A968B0" w:rsidRDefault="0046108B" w:rsidP="00503328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612" w:type="pct"/>
            <w:vAlign w:val="center"/>
          </w:tcPr>
          <w:p w14:paraId="588100AD" w14:textId="77777777" w:rsidR="0046108B" w:rsidRPr="00A968B0" w:rsidRDefault="0046108B" w:rsidP="00503328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  <w:tc>
          <w:tcPr>
            <w:tcW w:w="894" w:type="pct"/>
            <w:gridSpan w:val="2"/>
            <w:vAlign w:val="center"/>
          </w:tcPr>
          <w:p w14:paraId="6803C184" w14:textId="77777777" w:rsidR="0046108B" w:rsidRPr="00A968B0" w:rsidRDefault="0046108B" w:rsidP="00503328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611" w:type="pct"/>
            <w:vAlign w:val="center"/>
          </w:tcPr>
          <w:p w14:paraId="7323C888" w14:textId="77777777" w:rsidR="0046108B" w:rsidRPr="00A968B0" w:rsidRDefault="0046108B" w:rsidP="00503328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617" w:type="pct"/>
            <w:vAlign w:val="center"/>
          </w:tcPr>
          <w:p w14:paraId="3ED0F29B" w14:textId="77777777" w:rsidR="0046108B" w:rsidRPr="00A968B0" w:rsidRDefault="0046108B" w:rsidP="00503328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46108B" w:rsidRPr="00A968B0" w14:paraId="6ADF38C8" w14:textId="77777777" w:rsidTr="003F046A">
        <w:trPr>
          <w:trHeight w:val="20"/>
        </w:trPr>
        <w:tc>
          <w:tcPr>
            <w:tcW w:w="668" w:type="pct"/>
            <w:vAlign w:val="center"/>
          </w:tcPr>
          <w:p w14:paraId="750047EC" w14:textId="77777777" w:rsidR="0046108B" w:rsidRPr="00A968B0" w:rsidRDefault="0046108B" w:rsidP="00503328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  <w:tc>
          <w:tcPr>
            <w:tcW w:w="1598" w:type="pct"/>
            <w:gridSpan w:val="2"/>
            <w:vAlign w:val="center"/>
          </w:tcPr>
          <w:p w14:paraId="26D41D8D" w14:textId="77777777" w:rsidR="0046108B" w:rsidRPr="00A968B0" w:rsidRDefault="0046108B" w:rsidP="00503328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612" w:type="pct"/>
            <w:vAlign w:val="center"/>
          </w:tcPr>
          <w:p w14:paraId="327E6498" w14:textId="77777777" w:rsidR="0046108B" w:rsidRPr="00A968B0" w:rsidRDefault="0046108B" w:rsidP="00503328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  <w:tc>
          <w:tcPr>
            <w:tcW w:w="894" w:type="pct"/>
            <w:gridSpan w:val="2"/>
            <w:vAlign w:val="center"/>
          </w:tcPr>
          <w:p w14:paraId="35E5E1CD" w14:textId="77777777" w:rsidR="0046108B" w:rsidRPr="00A968B0" w:rsidRDefault="0046108B" w:rsidP="00503328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611" w:type="pct"/>
            <w:vAlign w:val="center"/>
          </w:tcPr>
          <w:p w14:paraId="4F14535B" w14:textId="77777777" w:rsidR="0046108B" w:rsidRPr="00A968B0" w:rsidRDefault="0046108B" w:rsidP="00503328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617" w:type="pct"/>
            <w:vAlign w:val="center"/>
          </w:tcPr>
          <w:p w14:paraId="59CEBAC0" w14:textId="77777777" w:rsidR="0046108B" w:rsidRPr="00A968B0" w:rsidRDefault="0046108B" w:rsidP="00503328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46108B" w:rsidRPr="00A968B0" w14:paraId="1E00A01E" w14:textId="77777777" w:rsidTr="003F046A">
        <w:trPr>
          <w:trHeight w:val="20"/>
        </w:trPr>
        <w:tc>
          <w:tcPr>
            <w:tcW w:w="668" w:type="pct"/>
            <w:vAlign w:val="center"/>
          </w:tcPr>
          <w:p w14:paraId="1092331E" w14:textId="77777777" w:rsidR="0046108B" w:rsidRPr="00A968B0" w:rsidRDefault="0046108B" w:rsidP="00503328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  <w:tc>
          <w:tcPr>
            <w:tcW w:w="1598" w:type="pct"/>
            <w:gridSpan w:val="2"/>
            <w:vAlign w:val="center"/>
          </w:tcPr>
          <w:p w14:paraId="53BFAD16" w14:textId="77777777" w:rsidR="0046108B" w:rsidRPr="00A968B0" w:rsidRDefault="0046108B" w:rsidP="00503328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612" w:type="pct"/>
            <w:vAlign w:val="center"/>
          </w:tcPr>
          <w:p w14:paraId="7B5FFEC1" w14:textId="77777777" w:rsidR="0046108B" w:rsidRPr="00A968B0" w:rsidRDefault="0046108B" w:rsidP="00503328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  <w:tc>
          <w:tcPr>
            <w:tcW w:w="894" w:type="pct"/>
            <w:gridSpan w:val="2"/>
            <w:vAlign w:val="center"/>
          </w:tcPr>
          <w:p w14:paraId="2CBD232E" w14:textId="77777777" w:rsidR="0046108B" w:rsidRPr="00A968B0" w:rsidRDefault="0046108B" w:rsidP="00503328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611" w:type="pct"/>
            <w:vAlign w:val="center"/>
          </w:tcPr>
          <w:p w14:paraId="6EFB794B" w14:textId="77777777" w:rsidR="0046108B" w:rsidRPr="00A968B0" w:rsidRDefault="0046108B" w:rsidP="00503328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617" w:type="pct"/>
            <w:vAlign w:val="center"/>
          </w:tcPr>
          <w:p w14:paraId="40692D6E" w14:textId="77777777" w:rsidR="0046108B" w:rsidRPr="00A968B0" w:rsidRDefault="0046108B" w:rsidP="00503328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46108B" w:rsidRPr="00A968B0" w14:paraId="496F624B" w14:textId="77777777" w:rsidTr="003F046A">
        <w:trPr>
          <w:trHeight w:val="20"/>
        </w:trPr>
        <w:tc>
          <w:tcPr>
            <w:tcW w:w="668" w:type="pct"/>
            <w:vAlign w:val="center"/>
          </w:tcPr>
          <w:p w14:paraId="190B597F" w14:textId="77777777" w:rsidR="0046108B" w:rsidRPr="00A968B0" w:rsidRDefault="0046108B" w:rsidP="00503328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  <w:tc>
          <w:tcPr>
            <w:tcW w:w="1598" w:type="pct"/>
            <w:gridSpan w:val="2"/>
            <w:vAlign w:val="center"/>
          </w:tcPr>
          <w:p w14:paraId="63751242" w14:textId="77777777" w:rsidR="0046108B" w:rsidRPr="00A968B0" w:rsidRDefault="0046108B" w:rsidP="00503328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612" w:type="pct"/>
            <w:vAlign w:val="center"/>
          </w:tcPr>
          <w:p w14:paraId="1D4A65DD" w14:textId="77777777" w:rsidR="0046108B" w:rsidRPr="00A968B0" w:rsidRDefault="0046108B" w:rsidP="00503328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  <w:tc>
          <w:tcPr>
            <w:tcW w:w="894" w:type="pct"/>
            <w:gridSpan w:val="2"/>
            <w:vAlign w:val="center"/>
          </w:tcPr>
          <w:p w14:paraId="4A329ABD" w14:textId="77777777" w:rsidR="0046108B" w:rsidRPr="00A968B0" w:rsidRDefault="0046108B" w:rsidP="00503328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611" w:type="pct"/>
            <w:vAlign w:val="center"/>
          </w:tcPr>
          <w:p w14:paraId="12671B21" w14:textId="77777777" w:rsidR="0046108B" w:rsidRPr="00A968B0" w:rsidRDefault="0046108B" w:rsidP="00503328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617" w:type="pct"/>
            <w:vAlign w:val="center"/>
          </w:tcPr>
          <w:p w14:paraId="18888BFF" w14:textId="77777777" w:rsidR="0046108B" w:rsidRPr="00A968B0" w:rsidRDefault="0046108B" w:rsidP="00503328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46108B" w:rsidRPr="00A968B0" w14:paraId="0983D999" w14:textId="77777777" w:rsidTr="003F046A">
        <w:trPr>
          <w:trHeight w:val="20"/>
        </w:trPr>
        <w:tc>
          <w:tcPr>
            <w:tcW w:w="5000" w:type="pct"/>
            <w:gridSpan w:val="8"/>
            <w:vAlign w:val="center"/>
          </w:tcPr>
          <w:p w14:paraId="511ABAFA" w14:textId="77777777" w:rsidR="0046108B" w:rsidRPr="00A968B0" w:rsidRDefault="0046108B" w:rsidP="00503328">
            <w:pPr>
              <w:spacing w:line="240" w:lineRule="auto"/>
              <w:jc w:val="left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 xml:space="preserve">5. Podaci o mulju </w:t>
            </w:r>
          </w:p>
        </w:tc>
      </w:tr>
      <w:tr w:rsidR="0046108B" w:rsidRPr="00A968B0" w14:paraId="76873BCB" w14:textId="77777777" w:rsidTr="003F046A">
        <w:trPr>
          <w:trHeight w:val="20"/>
        </w:trPr>
        <w:tc>
          <w:tcPr>
            <w:tcW w:w="5000" w:type="pct"/>
            <w:gridSpan w:val="8"/>
            <w:vAlign w:val="center"/>
          </w:tcPr>
          <w:p w14:paraId="223F6EB8" w14:textId="77777777" w:rsidR="0046108B" w:rsidRPr="00A968B0" w:rsidRDefault="0046108B" w:rsidP="00503328">
            <w:pPr>
              <w:spacing w:line="240" w:lineRule="auto"/>
              <w:jc w:val="left"/>
              <w:rPr>
                <w:b/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5.1. </w:t>
            </w:r>
            <w:r w:rsidRPr="00A968B0">
              <w:rPr>
                <w:bCs/>
                <w:sz w:val="24"/>
                <w:szCs w:val="24"/>
              </w:rPr>
              <w:t>Količina mulja nastalog pročišćavanjem otpadnih voda iz sustava jav</w:t>
            </w:r>
            <w:r w:rsidR="00DB09DB" w:rsidRPr="00A968B0">
              <w:rPr>
                <w:bCs/>
                <w:sz w:val="24"/>
                <w:szCs w:val="24"/>
              </w:rPr>
              <w:t xml:space="preserve">ne odvodnje:                </w:t>
            </w:r>
            <w:r w:rsidRPr="00A968B0">
              <w:rPr>
                <w:bCs/>
                <w:sz w:val="24"/>
                <w:szCs w:val="24"/>
              </w:rPr>
              <w:t xml:space="preserve">                                             t/god</w:t>
            </w:r>
          </w:p>
        </w:tc>
      </w:tr>
      <w:tr w:rsidR="0046108B" w:rsidRPr="00A968B0" w14:paraId="54CC8E19" w14:textId="77777777" w:rsidTr="003F046A">
        <w:trPr>
          <w:trHeight w:val="20"/>
        </w:trPr>
        <w:tc>
          <w:tcPr>
            <w:tcW w:w="5000" w:type="pct"/>
            <w:gridSpan w:val="8"/>
            <w:vAlign w:val="center"/>
          </w:tcPr>
          <w:p w14:paraId="3D0DC85E" w14:textId="77777777" w:rsidR="0046108B" w:rsidRPr="00A968B0" w:rsidRDefault="0046108B" w:rsidP="00503328">
            <w:pPr>
              <w:spacing w:line="240" w:lineRule="auto"/>
              <w:jc w:val="left"/>
              <w:rPr>
                <w:b/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5.2. Obrada mulja - aerobno:                                                          </w:t>
            </w:r>
            <w:r w:rsidR="00DB09DB" w:rsidRPr="00A968B0">
              <w:rPr>
                <w:sz w:val="24"/>
                <w:szCs w:val="24"/>
              </w:rPr>
              <w:t xml:space="preserve">                             </w:t>
            </w:r>
            <w:r w:rsidRPr="00A968B0">
              <w:rPr>
                <w:sz w:val="24"/>
                <w:szCs w:val="24"/>
              </w:rPr>
              <w:t xml:space="preserve">                                                                  t/god</w:t>
            </w:r>
          </w:p>
        </w:tc>
      </w:tr>
      <w:tr w:rsidR="0046108B" w:rsidRPr="00A968B0" w14:paraId="712211F3" w14:textId="77777777" w:rsidTr="003F046A">
        <w:trPr>
          <w:trHeight w:val="20"/>
        </w:trPr>
        <w:tc>
          <w:tcPr>
            <w:tcW w:w="5000" w:type="pct"/>
            <w:gridSpan w:val="8"/>
            <w:vAlign w:val="center"/>
          </w:tcPr>
          <w:p w14:paraId="467427A7" w14:textId="77777777" w:rsidR="0046108B" w:rsidRPr="00A968B0" w:rsidRDefault="0046108B" w:rsidP="00503328">
            <w:pPr>
              <w:spacing w:line="240" w:lineRule="auto"/>
              <w:jc w:val="left"/>
              <w:rPr>
                <w:b/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5.3. Obrada mulja - anaerobno:                                                        </w:t>
            </w:r>
            <w:r w:rsidR="00DB09DB" w:rsidRPr="00A968B0">
              <w:rPr>
                <w:sz w:val="24"/>
                <w:szCs w:val="24"/>
              </w:rPr>
              <w:t xml:space="preserve">                             </w:t>
            </w:r>
            <w:r w:rsidRPr="00A968B0">
              <w:rPr>
                <w:sz w:val="24"/>
                <w:szCs w:val="24"/>
              </w:rPr>
              <w:t xml:space="preserve">                                                                t/god</w:t>
            </w:r>
          </w:p>
        </w:tc>
      </w:tr>
      <w:tr w:rsidR="0046108B" w:rsidRPr="00A968B0" w14:paraId="77B4228A" w14:textId="77777777" w:rsidTr="003F046A">
        <w:trPr>
          <w:trHeight w:val="20"/>
        </w:trPr>
        <w:tc>
          <w:tcPr>
            <w:tcW w:w="5000" w:type="pct"/>
            <w:gridSpan w:val="8"/>
            <w:vAlign w:val="center"/>
          </w:tcPr>
          <w:p w14:paraId="431780C7" w14:textId="77777777" w:rsidR="0046108B" w:rsidRPr="00A968B0" w:rsidRDefault="0046108B" w:rsidP="00503328">
            <w:pPr>
              <w:spacing w:line="240" w:lineRule="auto"/>
              <w:jc w:val="left"/>
              <w:rPr>
                <w:b/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5.4. Količina otpadnog mulja:                                                          </w:t>
            </w:r>
            <w:r w:rsidR="00DB09DB" w:rsidRPr="00A968B0">
              <w:rPr>
                <w:sz w:val="24"/>
                <w:szCs w:val="24"/>
              </w:rPr>
              <w:t xml:space="preserve">                           </w:t>
            </w:r>
            <w:r w:rsidRPr="00A968B0">
              <w:rPr>
                <w:sz w:val="24"/>
                <w:szCs w:val="24"/>
              </w:rPr>
              <w:t xml:space="preserve">                                                                  t/god</w:t>
            </w:r>
          </w:p>
        </w:tc>
      </w:tr>
      <w:tr w:rsidR="00B05FBB" w:rsidRPr="00A968B0" w14:paraId="2BE64162" w14:textId="77777777" w:rsidTr="003F046A">
        <w:trPr>
          <w:trHeight w:val="20"/>
        </w:trPr>
        <w:tc>
          <w:tcPr>
            <w:tcW w:w="5000" w:type="pct"/>
            <w:gridSpan w:val="8"/>
            <w:vAlign w:val="center"/>
          </w:tcPr>
          <w:p w14:paraId="3472FCBE" w14:textId="77777777" w:rsidR="00B05FBB" w:rsidRPr="00A968B0" w:rsidRDefault="00B05FBB" w:rsidP="00B05FBB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5.5. Količina otpadnog mulja izražena u tonama suhe tvari mulja:</w:t>
            </w:r>
          </w:p>
          <w:p w14:paraId="34F4BC3D" w14:textId="3A56CCE1" w:rsidR="00B05FBB" w:rsidRPr="00A968B0" w:rsidRDefault="00B05FBB" w:rsidP="00B05FBB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 t/god</w:t>
            </w:r>
          </w:p>
        </w:tc>
      </w:tr>
      <w:tr w:rsidR="0046108B" w:rsidRPr="00A968B0" w14:paraId="4B095BB7" w14:textId="77777777" w:rsidTr="003F046A">
        <w:trPr>
          <w:trHeight w:val="20"/>
        </w:trPr>
        <w:tc>
          <w:tcPr>
            <w:tcW w:w="5000" w:type="pct"/>
            <w:gridSpan w:val="8"/>
            <w:vAlign w:val="center"/>
          </w:tcPr>
          <w:p w14:paraId="549DF694" w14:textId="77777777" w:rsidR="0046108B" w:rsidRPr="00A968B0" w:rsidRDefault="0046108B" w:rsidP="00503328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6. Podaci o pravnoj ili fizičkoj osobi koja obavlja komunalnu djelatnost javne odvodnje i/ili pročišćavanja otpadnih voda iz sustava javne odvodnje</w:t>
            </w:r>
          </w:p>
        </w:tc>
      </w:tr>
      <w:tr w:rsidR="0046108B" w:rsidRPr="00A968B0" w14:paraId="298F2902" w14:textId="77777777" w:rsidTr="003F046A">
        <w:trPr>
          <w:trHeight w:val="20"/>
        </w:trPr>
        <w:tc>
          <w:tcPr>
            <w:tcW w:w="5000" w:type="pct"/>
            <w:gridSpan w:val="8"/>
            <w:vAlign w:val="center"/>
          </w:tcPr>
          <w:p w14:paraId="41104E0D" w14:textId="77777777" w:rsidR="0046108B" w:rsidRPr="00A968B0" w:rsidRDefault="0046108B" w:rsidP="00503328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6.1. Naziv operatera:</w:t>
            </w:r>
          </w:p>
        </w:tc>
      </w:tr>
      <w:tr w:rsidR="0046108B" w:rsidRPr="00A968B0" w14:paraId="48D29288" w14:textId="77777777" w:rsidTr="003F046A">
        <w:trPr>
          <w:trHeight w:val="20"/>
        </w:trPr>
        <w:tc>
          <w:tcPr>
            <w:tcW w:w="5000" w:type="pct"/>
            <w:gridSpan w:val="8"/>
            <w:vAlign w:val="center"/>
          </w:tcPr>
          <w:p w14:paraId="7424F4DC" w14:textId="77777777" w:rsidR="0046108B" w:rsidRPr="00A968B0" w:rsidRDefault="0046108B" w:rsidP="00503328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6.2. Osobni identifikacijski broj (</w:t>
            </w:r>
            <w:proofErr w:type="spellStart"/>
            <w:r w:rsidRPr="00A968B0">
              <w:rPr>
                <w:sz w:val="24"/>
                <w:szCs w:val="24"/>
              </w:rPr>
              <w:t>OIB</w:t>
            </w:r>
            <w:proofErr w:type="spellEnd"/>
            <w:r w:rsidRPr="00A968B0">
              <w:rPr>
                <w:sz w:val="24"/>
                <w:szCs w:val="24"/>
              </w:rPr>
              <w:t xml:space="preserve">):                </w:t>
            </w:r>
            <w:r w:rsidR="00DB09DB" w:rsidRPr="00A968B0">
              <w:rPr>
                <w:sz w:val="24"/>
                <w:szCs w:val="24"/>
              </w:rPr>
              <w:t xml:space="preserve">                       </w:t>
            </w:r>
            <w:r w:rsidRPr="00A968B0">
              <w:rPr>
                <w:sz w:val="24"/>
                <w:szCs w:val="24"/>
              </w:rPr>
              <w:t xml:space="preserve">                                                    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</w:tr>
      <w:tr w:rsidR="0046108B" w:rsidRPr="00A968B0" w14:paraId="7922AFDD" w14:textId="77777777" w:rsidTr="003F046A">
        <w:trPr>
          <w:trHeight w:val="20"/>
        </w:trPr>
        <w:tc>
          <w:tcPr>
            <w:tcW w:w="5000" w:type="pct"/>
            <w:gridSpan w:val="8"/>
            <w:vAlign w:val="center"/>
          </w:tcPr>
          <w:p w14:paraId="514C59ED" w14:textId="77777777" w:rsidR="0046108B" w:rsidRPr="00A968B0" w:rsidRDefault="0046108B" w:rsidP="00503328">
            <w:pPr>
              <w:tabs>
                <w:tab w:val="center" w:pos="0"/>
              </w:tabs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6.3. Matični broj subjekta (</w:t>
            </w:r>
            <w:proofErr w:type="spellStart"/>
            <w:r w:rsidRPr="00A968B0">
              <w:rPr>
                <w:sz w:val="24"/>
                <w:szCs w:val="24"/>
              </w:rPr>
              <w:t>MBS</w:t>
            </w:r>
            <w:proofErr w:type="spellEnd"/>
            <w:r w:rsidRPr="00A968B0">
              <w:rPr>
                <w:sz w:val="24"/>
                <w:szCs w:val="24"/>
              </w:rPr>
              <w:t xml:space="preserve">):                            </w:t>
            </w:r>
            <w:r w:rsidR="00DB09DB" w:rsidRPr="00A968B0">
              <w:rPr>
                <w:sz w:val="24"/>
                <w:szCs w:val="24"/>
              </w:rPr>
              <w:t xml:space="preserve">                         </w:t>
            </w:r>
            <w:r w:rsidRPr="00A968B0">
              <w:rPr>
                <w:sz w:val="24"/>
                <w:szCs w:val="24"/>
              </w:rPr>
              <w:t xml:space="preserve">                                                        </w:t>
            </w:r>
            <w:r w:rsidRPr="00A968B0">
              <w:rPr>
                <w:sz w:val="24"/>
                <w:szCs w:val="24"/>
              </w:rPr>
              <w:lastRenderedPageBreak/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 xml:space="preserve">|                                                                                 </w:t>
            </w:r>
          </w:p>
        </w:tc>
      </w:tr>
      <w:tr w:rsidR="0046108B" w:rsidRPr="00A968B0" w14:paraId="17F745DF" w14:textId="77777777" w:rsidTr="003F046A">
        <w:trPr>
          <w:trHeight w:val="20"/>
        </w:trPr>
        <w:tc>
          <w:tcPr>
            <w:tcW w:w="5000" w:type="pct"/>
            <w:gridSpan w:val="8"/>
            <w:vAlign w:val="center"/>
          </w:tcPr>
          <w:p w14:paraId="42C19829" w14:textId="77777777" w:rsidR="0046108B" w:rsidRPr="00A968B0" w:rsidRDefault="0046108B" w:rsidP="00503328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lastRenderedPageBreak/>
              <w:t xml:space="preserve">6.4. Matični broj poslovnog subjekta (MBPS):     </w:t>
            </w:r>
            <w:r w:rsidR="00DB09DB" w:rsidRPr="00A968B0">
              <w:rPr>
                <w:sz w:val="24"/>
                <w:szCs w:val="24"/>
              </w:rPr>
              <w:t xml:space="preserve">          </w:t>
            </w:r>
            <w:r w:rsidRPr="00A968B0">
              <w:rPr>
                <w:sz w:val="24"/>
                <w:szCs w:val="24"/>
              </w:rPr>
              <w:t xml:space="preserve">                                                                                    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</w:tr>
      <w:tr w:rsidR="0046108B" w:rsidRPr="00A968B0" w14:paraId="302AE066" w14:textId="77777777" w:rsidTr="003F046A">
        <w:trPr>
          <w:trHeight w:val="20"/>
        </w:trPr>
        <w:tc>
          <w:tcPr>
            <w:tcW w:w="5000" w:type="pct"/>
            <w:gridSpan w:val="8"/>
            <w:vAlign w:val="center"/>
          </w:tcPr>
          <w:p w14:paraId="044041D9" w14:textId="77777777" w:rsidR="0046108B" w:rsidRPr="00A968B0" w:rsidRDefault="0046108B" w:rsidP="00503328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6.5. Adresa obveznika dostave podataka</w:t>
            </w:r>
          </w:p>
        </w:tc>
      </w:tr>
      <w:tr w:rsidR="0046108B" w:rsidRPr="00A968B0" w14:paraId="389792B8" w14:textId="77777777" w:rsidTr="003F046A">
        <w:trPr>
          <w:trHeight w:val="20"/>
        </w:trPr>
        <w:tc>
          <w:tcPr>
            <w:tcW w:w="5000" w:type="pct"/>
            <w:gridSpan w:val="8"/>
            <w:vAlign w:val="center"/>
          </w:tcPr>
          <w:p w14:paraId="77EF763A" w14:textId="77777777" w:rsidR="0046108B" w:rsidRPr="00A968B0" w:rsidRDefault="0046108B" w:rsidP="00503328">
            <w:pPr>
              <w:spacing w:line="240" w:lineRule="auto"/>
              <w:ind w:left="360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6.5.1. Ulica i broj:</w:t>
            </w:r>
          </w:p>
        </w:tc>
      </w:tr>
      <w:tr w:rsidR="0046108B" w:rsidRPr="00A968B0" w14:paraId="3D7E9FAD" w14:textId="77777777" w:rsidTr="003F046A">
        <w:trPr>
          <w:trHeight w:val="20"/>
        </w:trPr>
        <w:tc>
          <w:tcPr>
            <w:tcW w:w="5000" w:type="pct"/>
            <w:gridSpan w:val="8"/>
            <w:vAlign w:val="center"/>
          </w:tcPr>
          <w:p w14:paraId="29E47C3B" w14:textId="77777777" w:rsidR="0046108B" w:rsidRPr="00A968B0" w:rsidRDefault="0046108B" w:rsidP="00503328">
            <w:pPr>
              <w:spacing w:line="240" w:lineRule="auto"/>
              <w:ind w:left="360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6.5.2. Poštanski broj i naziv grada/naselja:</w:t>
            </w:r>
          </w:p>
        </w:tc>
      </w:tr>
      <w:tr w:rsidR="0046108B" w:rsidRPr="00A968B0" w14:paraId="1EA87406" w14:textId="77777777" w:rsidTr="003F046A">
        <w:trPr>
          <w:trHeight w:val="20"/>
        </w:trPr>
        <w:tc>
          <w:tcPr>
            <w:tcW w:w="5000" w:type="pct"/>
            <w:gridSpan w:val="8"/>
            <w:vAlign w:val="center"/>
          </w:tcPr>
          <w:p w14:paraId="3DC08B30" w14:textId="77777777" w:rsidR="0046108B" w:rsidRPr="00A968B0" w:rsidRDefault="0046108B" w:rsidP="00503328">
            <w:pPr>
              <w:spacing w:line="240" w:lineRule="auto"/>
              <w:ind w:left="360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6.5.3. Županija:</w:t>
            </w:r>
          </w:p>
        </w:tc>
      </w:tr>
      <w:tr w:rsidR="0046108B" w:rsidRPr="00A968B0" w14:paraId="7487B017" w14:textId="77777777" w:rsidTr="003F046A">
        <w:trPr>
          <w:trHeight w:val="20"/>
        </w:trPr>
        <w:tc>
          <w:tcPr>
            <w:tcW w:w="5000" w:type="pct"/>
            <w:gridSpan w:val="8"/>
            <w:vAlign w:val="center"/>
          </w:tcPr>
          <w:p w14:paraId="3F77DDE0" w14:textId="77777777" w:rsidR="0046108B" w:rsidRPr="00A968B0" w:rsidRDefault="0046108B" w:rsidP="00503328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6.6. Podaci o osobi odgovornoj za točnost podataka u </w:t>
            </w:r>
            <w:proofErr w:type="spellStart"/>
            <w:r w:rsidRPr="00A968B0">
              <w:rPr>
                <w:sz w:val="24"/>
                <w:szCs w:val="24"/>
              </w:rPr>
              <w:t>ROO</w:t>
            </w:r>
            <w:proofErr w:type="spellEnd"/>
          </w:p>
        </w:tc>
      </w:tr>
      <w:tr w:rsidR="0046108B" w:rsidRPr="00A968B0" w14:paraId="5B55E725" w14:textId="77777777" w:rsidTr="003F046A">
        <w:trPr>
          <w:trHeight w:val="20"/>
        </w:trPr>
        <w:tc>
          <w:tcPr>
            <w:tcW w:w="5000" w:type="pct"/>
            <w:gridSpan w:val="8"/>
            <w:vAlign w:val="center"/>
          </w:tcPr>
          <w:p w14:paraId="147B5AC5" w14:textId="77777777" w:rsidR="0046108B" w:rsidRPr="00A968B0" w:rsidRDefault="0046108B" w:rsidP="00503328">
            <w:pPr>
              <w:spacing w:line="240" w:lineRule="auto"/>
              <w:ind w:left="360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6.6.1. Ime i prezime:</w:t>
            </w:r>
          </w:p>
        </w:tc>
      </w:tr>
      <w:tr w:rsidR="0046108B" w:rsidRPr="00A968B0" w14:paraId="28B8B533" w14:textId="77777777" w:rsidTr="003F046A">
        <w:trPr>
          <w:trHeight w:val="20"/>
        </w:trPr>
        <w:tc>
          <w:tcPr>
            <w:tcW w:w="5000" w:type="pct"/>
            <w:gridSpan w:val="8"/>
            <w:vAlign w:val="center"/>
          </w:tcPr>
          <w:p w14:paraId="09915D66" w14:textId="77777777" w:rsidR="0046108B" w:rsidRPr="00A968B0" w:rsidRDefault="0046108B" w:rsidP="00503328">
            <w:pPr>
              <w:spacing w:line="240" w:lineRule="auto"/>
              <w:ind w:left="360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6.6.2. Telefon/Fax:</w:t>
            </w:r>
          </w:p>
        </w:tc>
      </w:tr>
      <w:tr w:rsidR="0046108B" w:rsidRPr="00A968B0" w14:paraId="593EE07D" w14:textId="77777777" w:rsidTr="003F046A">
        <w:trPr>
          <w:trHeight w:val="20"/>
        </w:trPr>
        <w:tc>
          <w:tcPr>
            <w:tcW w:w="5000" w:type="pct"/>
            <w:gridSpan w:val="8"/>
            <w:vAlign w:val="center"/>
          </w:tcPr>
          <w:p w14:paraId="510C2045" w14:textId="77777777" w:rsidR="0046108B" w:rsidRPr="00A968B0" w:rsidRDefault="0046108B" w:rsidP="00503328">
            <w:pPr>
              <w:spacing w:line="240" w:lineRule="auto"/>
              <w:ind w:left="360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6.6.3. E-mail:</w:t>
            </w:r>
          </w:p>
        </w:tc>
      </w:tr>
    </w:tbl>
    <w:p w14:paraId="3C470B10" w14:textId="77777777" w:rsidR="00353040" w:rsidRPr="00A968B0" w:rsidRDefault="00353040" w:rsidP="00A445B8">
      <w:pPr>
        <w:tabs>
          <w:tab w:val="left" w:pos="6315"/>
        </w:tabs>
        <w:spacing w:after="120" w:line="240" w:lineRule="atLeast"/>
        <w:contextualSpacing/>
        <w:rPr>
          <w:sz w:val="24"/>
          <w:szCs w:val="24"/>
        </w:rPr>
      </w:pPr>
    </w:p>
    <w:p w14:paraId="5C370B0D" w14:textId="77777777" w:rsidR="0046108B" w:rsidRPr="00A968B0" w:rsidRDefault="0046108B" w:rsidP="00A445B8">
      <w:pPr>
        <w:tabs>
          <w:tab w:val="left" w:pos="6315"/>
        </w:tabs>
        <w:spacing w:after="120" w:line="240" w:lineRule="atLeast"/>
        <w:contextualSpacing/>
        <w:rPr>
          <w:sz w:val="24"/>
          <w:szCs w:val="24"/>
        </w:rPr>
      </w:pPr>
      <w:r w:rsidRPr="00A968B0">
        <w:rPr>
          <w:sz w:val="24"/>
          <w:szCs w:val="24"/>
        </w:rPr>
        <w:t>U _________________________Datum:|</w:t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t>|</w:t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t xml:space="preserve">| </w:t>
      </w:r>
      <w:r w:rsidRPr="00A968B0">
        <w:rPr>
          <w:b/>
          <w:sz w:val="24"/>
          <w:szCs w:val="24"/>
        </w:rPr>
        <w:t>-</w:t>
      </w:r>
      <w:r w:rsidRPr="00A968B0">
        <w:rPr>
          <w:sz w:val="24"/>
          <w:szCs w:val="24"/>
        </w:rPr>
        <w:t xml:space="preserve"> |</w:t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t>|</w:t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t>| - |</w:t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t>|</w:t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t>|</w:t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t>|</w:t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t>|</w:t>
      </w:r>
    </w:p>
    <w:p w14:paraId="46AFE44A" w14:textId="77777777" w:rsidR="00A445B8" w:rsidRPr="00A968B0" w:rsidRDefault="00A445B8" w:rsidP="00A445B8">
      <w:pPr>
        <w:tabs>
          <w:tab w:val="left" w:pos="6315"/>
        </w:tabs>
        <w:spacing w:after="120" w:line="240" w:lineRule="atLeast"/>
        <w:contextualSpacing/>
        <w:rPr>
          <w:sz w:val="24"/>
          <w:szCs w:val="24"/>
        </w:rPr>
      </w:pPr>
    </w:p>
    <w:tbl>
      <w:tblPr>
        <w:tblW w:w="5000" w:type="pct"/>
        <w:tblLook w:val="01E0" w:firstRow="1" w:lastRow="1" w:firstColumn="1" w:lastColumn="1" w:noHBand="0" w:noVBand="0"/>
      </w:tblPr>
      <w:tblGrid>
        <w:gridCol w:w="4206"/>
        <w:gridCol w:w="710"/>
        <w:gridCol w:w="4111"/>
      </w:tblGrid>
      <w:tr w:rsidR="0046108B" w:rsidRPr="00A968B0" w14:paraId="56160F2D" w14:textId="77777777" w:rsidTr="00586BF0">
        <w:tc>
          <w:tcPr>
            <w:tcW w:w="2192" w:type="pct"/>
          </w:tcPr>
          <w:p w14:paraId="0C802B06" w14:textId="77777777" w:rsidR="00353040" w:rsidRPr="00A968B0" w:rsidRDefault="00353040" w:rsidP="00503328">
            <w:pPr>
              <w:tabs>
                <w:tab w:val="left" w:pos="6315"/>
              </w:tabs>
              <w:spacing w:after="120" w:line="240" w:lineRule="auto"/>
              <w:ind w:left="283"/>
              <w:contextualSpacing/>
              <w:jc w:val="center"/>
              <w:rPr>
                <w:sz w:val="24"/>
                <w:szCs w:val="24"/>
              </w:rPr>
            </w:pPr>
          </w:p>
          <w:p w14:paraId="2BFF403A" w14:textId="77777777" w:rsidR="00353040" w:rsidRPr="00A968B0" w:rsidRDefault="00353040" w:rsidP="00503328">
            <w:pPr>
              <w:tabs>
                <w:tab w:val="left" w:pos="6315"/>
              </w:tabs>
              <w:spacing w:after="120" w:line="240" w:lineRule="auto"/>
              <w:ind w:left="283"/>
              <w:contextualSpacing/>
              <w:jc w:val="center"/>
              <w:rPr>
                <w:sz w:val="24"/>
                <w:szCs w:val="24"/>
              </w:rPr>
            </w:pPr>
          </w:p>
          <w:p w14:paraId="64D5BA4E" w14:textId="77777777" w:rsidR="0046108B" w:rsidRPr="00A968B0" w:rsidRDefault="0046108B" w:rsidP="00503328">
            <w:pPr>
              <w:tabs>
                <w:tab w:val="left" w:pos="6315"/>
              </w:tabs>
              <w:spacing w:after="120" w:line="240" w:lineRule="auto"/>
              <w:ind w:left="283"/>
              <w:contextualSpacing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Osoba odgovorna za točnost podataka u </w:t>
            </w:r>
            <w:proofErr w:type="spellStart"/>
            <w:r w:rsidRPr="00A968B0">
              <w:rPr>
                <w:sz w:val="24"/>
                <w:szCs w:val="24"/>
              </w:rPr>
              <w:t>ROO</w:t>
            </w:r>
            <w:proofErr w:type="spellEnd"/>
            <w:r w:rsidRPr="00A968B0">
              <w:rPr>
                <w:sz w:val="24"/>
                <w:szCs w:val="24"/>
              </w:rPr>
              <w:t>:</w:t>
            </w:r>
          </w:p>
        </w:tc>
        <w:tc>
          <w:tcPr>
            <w:tcW w:w="664" w:type="pct"/>
          </w:tcPr>
          <w:p w14:paraId="765930DA" w14:textId="77777777" w:rsidR="0046108B" w:rsidRPr="00A968B0" w:rsidRDefault="0046108B" w:rsidP="00503328">
            <w:pPr>
              <w:tabs>
                <w:tab w:val="left" w:pos="6315"/>
              </w:tabs>
              <w:spacing w:after="120" w:line="240" w:lineRule="auto"/>
              <w:ind w:left="283"/>
              <w:contextualSpacing/>
              <w:jc w:val="center"/>
              <w:rPr>
                <w:sz w:val="24"/>
                <w:szCs w:val="24"/>
              </w:rPr>
            </w:pPr>
          </w:p>
        </w:tc>
        <w:tc>
          <w:tcPr>
            <w:tcW w:w="2144" w:type="pct"/>
          </w:tcPr>
          <w:p w14:paraId="56B41853" w14:textId="77777777" w:rsidR="0046108B" w:rsidRPr="00A968B0" w:rsidRDefault="0046108B" w:rsidP="00503328">
            <w:pPr>
              <w:tabs>
                <w:tab w:val="left" w:pos="6315"/>
              </w:tabs>
              <w:spacing w:after="120" w:line="240" w:lineRule="auto"/>
              <w:ind w:left="283"/>
              <w:contextualSpacing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Odgovorna osoba:</w:t>
            </w:r>
          </w:p>
        </w:tc>
      </w:tr>
      <w:tr w:rsidR="0046108B" w:rsidRPr="00A968B0" w14:paraId="606D3202" w14:textId="77777777" w:rsidTr="00586BF0">
        <w:tc>
          <w:tcPr>
            <w:tcW w:w="2192" w:type="pct"/>
          </w:tcPr>
          <w:p w14:paraId="27512830" w14:textId="77777777" w:rsidR="0046108B" w:rsidRPr="00A968B0" w:rsidRDefault="0046108B" w:rsidP="00503328">
            <w:pPr>
              <w:tabs>
                <w:tab w:val="left" w:pos="6315"/>
              </w:tabs>
              <w:spacing w:after="120" w:line="240" w:lineRule="auto"/>
              <w:ind w:left="283"/>
              <w:contextualSpacing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________________________________________</w:t>
            </w:r>
          </w:p>
        </w:tc>
        <w:tc>
          <w:tcPr>
            <w:tcW w:w="664" w:type="pct"/>
          </w:tcPr>
          <w:p w14:paraId="6F7F700F" w14:textId="77777777" w:rsidR="0046108B" w:rsidRPr="00A968B0" w:rsidRDefault="0046108B" w:rsidP="00503328">
            <w:pPr>
              <w:tabs>
                <w:tab w:val="left" w:pos="6315"/>
              </w:tabs>
              <w:spacing w:after="120" w:line="240" w:lineRule="auto"/>
              <w:ind w:left="283"/>
              <w:contextualSpacing/>
              <w:jc w:val="center"/>
              <w:rPr>
                <w:sz w:val="24"/>
                <w:szCs w:val="24"/>
              </w:rPr>
            </w:pPr>
          </w:p>
        </w:tc>
        <w:tc>
          <w:tcPr>
            <w:tcW w:w="2144" w:type="pct"/>
          </w:tcPr>
          <w:p w14:paraId="06FAD940" w14:textId="77777777" w:rsidR="0046108B" w:rsidRPr="00A968B0" w:rsidRDefault="0046108B" w:rsidP="00503328">
            <w:pPr>
              <w:tabs>
                <w:tab w:val="left" w:pos="6315"/>
              </w:tabs>
              <w:spacing w:after="120" w:line="240" w:lineRule="auto"/>
              <w:ind w:left="283"/>
              <w:contextualSpacing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_______________________________________</w:t>
            </w:r>
          </w:p>
        </w:tc>
      </w:tr>
      <w:tr w:rsidR="0046108B" w:rsidRPr="00A968B0" w14:paraId="56BC5195" w14:textId="77777777" w:rsidTr="00586BF0">
        <w:tc>
          <w:tcPr>
            <w:tcW w:w="2192" w:type="pct"/>
          </w:tcPr>
          <w:p w14:paraId="582454AF" w14:textId="77777777" w:rsidR="0046108B" w:rsidRPr="00A968B0" w:rsidRDefault="0046108B" w:rsidP="00503328">
            <w:pPr>
              <w:tabs>
                <w:tab w:val="left" w:pos="6315"/>
              </w:tabs>
              <w:spacing w:after="120" w:line="240" w:lineRule="auto"/>
              <w:ind w:left="283"/>
              <w:contextualSpacing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ime i prezime</w:t>
            </w:r>
          </w:p>
        </w:tc>
        <w:tc>
          <w:tcPr>
            <w:tcW w:w="664" w:type="pct"/>
          </w:tcPr>
          <w:p w14:paraId="04D1B53D" w14:textId="77777777" w:rsidR="0046108B" w:rsidRPr="00A968B0" w:rsidRDefault="0046108B" w:rsidP="00503328">
            <w:pPr>
              <w:tabs>
                <w:tab w:val="left" w:pos="6315"/>
              </w:tabs>
              <w:spacing w:after="120" w:line="240" w:lineRule="auto"/>
              <w:ind w:left="283"/>
              <w:contextualSpacing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MP</w:t>
            </w:r>
          </w:p>
        </w:tc>
        <w:tc>
          <w:tcPr>
            <w:tcW w:w="2144" w:type="pct"/>
          </w:tcPr>
          <w:p w14:paraId="7C229BB4" w14:textId="77777777" w:rsidR="0046108B" w:rsidRPr="00A968B0" w:rsidRDefault="0046108B" w:rsidP="00503328">
            <w:pPr>
              <w:tabs>
                <w:tab w:val="left" w:pos="6315"/>
              </w:tabs>
              <w:spacing w:after="120" w:line="240" w:lineRule="auto"/>
              <w:ind w:left="283"/>
              <w:contextualSpacing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ime i prezime</w:t>
            </w:r>
          </w:p>
        </w:tc>
      </w:tr>
      <w:tr w:rsidR="0046108B" w:rsidRPr="00A968B0" w14:paraId="6EF1FF45" w14:textId="77777777" w:rsidTr="00586BF0">
        <w:tc>
          <w:tcPr>
            <w:tcW w:w="2192" w:type="pct"/>
          </w:tcPr>
          <w:p w14:paraId="1192B173" w14:textId="77777777" w:rsidR="0046108B" w:rsidRPr="00A968B0" w:rsidRDefault="0046108B" w:rsidP="00503328">
            <w:pPr>
              <w:tabs>
                <w:tab w:val="left" w:pos="6315"/>
              </w:tabs>
              <w:spacing w:after="120" w:line="240" w:lineRule="auto"/>
              <w:ind w:left="283"/>
              <w:contextualSpacing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________________________________________</w:t>
            </w:r>
          </w:p>
        </w:tc>
        <w:tc>
          <w:tcPr>
            <w:tcW w:w="664" w:type="pct"/>
          </w:tcPr>
          <w:p w14:paraId="43AE46F8" w14:textId="77777777" w:rsidR="0046108B" w:rsidRPr="00A968B0" w:rsidRDefault="0046108B" w:rsidP="00503328">
            <w:pPr>
              <w:tabs>
                <w:tab w:val="left" w:pos="6315"/>
              </w:tabs>
              <w:spacing w:after="120" w:line="240" w:lineRule="auto"/>
              <w:ind w:left="283"/>
              <w:contextualSpacing/>
              <w:jc w:val="center"/>
              <w:rPr>
                <w:sz w:val="24"/>
                <w:szCs w:val="24"/>
              </w:rPr>
            </w:pPr>
          </w:p>
        </w:tc>
        <w:tc>
          <w:tcPr>
            <w:tcW w:w="2144" w:type="pct"/>
          </w:tcPr>
          <w:p w14:paraId="0FE568CB" w14:textId="77777777" w:rsidR="0046108B" w:rsidRPr="00A968B0" w:rsidRDefault="0046108B" w:rsidP="00503328">
            <w:pPr>
              <w:tabs>
                <w:tab w:val="left" w:pos="6315"/>
              </w:tabs>
              <w:spacing w:after="120" w:line="240" w:lineRule="auto"/>
              <w:ind w:left="283"/>
              <w:contextualSpacing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_______________________________________</w:t>
            </w:r>
          </w:p>
        </w:tc>
      </w:tr>
      <w:tr w:rsidR="0046108B" w:rsidRPr="00A968B0" w14:paraId="216E7AB9" w14:textId="77777777" w:rsidTr="00586BF0">
        <w:tc>
          <w:tcPr>
            <w:tcW w:w="2192" w:type="pct"/>
          </w:tcPr>
          <w:p w14:paraId="54DAFDDD" w14:textId="77777777" w:rsidR="0046108B" w:rsidRPr="00A968B0" w:rsidRDefault="0046108B" w:rsidP="00503328">
            <w:pPr>
              <w:tabs>
                <w:tab w:val="left" w:pos="6315"/>
              </w:tabs>
              <w:spacing w:after="120" w:line="240" w:lineRule="auto"/>
              <w:ind w:left="283"/>
              <w:contextualSpacing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otpis</w:t>
            </w:r>
          </w:p>
        </w:tc>
        <w:tc>
          <w:tcPr>
            <w:tcW w:w="664" w:type="pct"/>
          </w:tcPr>
          <w:p w14:paraId="7049F49A" w14:textId="77777777" w:rsidR="0046108B" w:rsidRPr="00A968B0" w:rsidRDefault="0046108B" w:rsidP="00503328">
            <w:pPr>
              <w:tabs>
                <w:tab w:val="left" w:pos="6315"/>
              </w:tabs>
              <w:spacing w:after="120" w:line="240" w:lineRule="auto"/>
              <w:ind w:left="283"/>
              <w:contextualSpacing/>
              <w:jc w:val="center"/>
              <w:rPr>
                <w:sz w:val="24"/>
                <w:szCs w:val="24"/>
              </w:rPr>
            </w:pPr>
          </w:p>
        </w:tc>
        <w:tc>
          <w:tcPr>
            <w:tcW w:w="2144" w:type="pct"/>
          </w:tcPr>
          <w:p w14:paraId="6039B8AC" w14:textId="77777777" w:rsidR="0046108B" w:rsidRPr="00A968B0" w:rsidRDefault="0046108B" w:rsidP="00503328">
            <w:pPr>
              <w:tabs>
                <w:tab w:val="left" w:pos="6315"/>
              </w:tabs>
              <w:spacing w:after="120" w:line="240" w:lineRule="auto"/>
              <w:ind w:left="283"/>
              <w:contextualSpacing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otpis</w:t>
            </w:r>
          </w:p>
        </w:tc>
      </w:tr>
    </w:tbl>
    <w:p w14:paraId="7A4FA9A3" w14:textId="77777777" w:rsidR="00353040" w:rsidRPr="00A968B0" w:rsidRDefault="00353040" w:rsidP="003016A6">
      <w:pPr>
        <w:widowControl/>
        <w:adjustRightInd/>
        <w:spacing w:line="0" w:lineRule="atLeast"/>
        <w:contextualSpacing/>
        <w:jc w:val="left"/>
        <w:textAlignment w:val="auto"/>
        <w:rPr>
          <w:sz w:val="24"/>
          <w:szCs w:val="24"/>
        </w:rPr>
      </w:pPr>
    </w:p>
    <w:p w14:paraId="0DA43CCD" w14:textId="68F65EE7" w:rsidR="0046108B" w:rsidRPr="00A968B0" w:rsidRDefault="00A477B8" w:rsidP="003016A6">
      <w:pPr>
        <w:widowControl/>
        <w:adjustRightInd/>
        <w:spacing w:line="0" w:lineRule="atLeast"/>
        <w:contextualSpacing/>
        <w:jc w:val="left"/>
        <w:textAlignment w:val="auto"/>
        <w:rPr>
          <w:b/>
          <w:bCs/>
          <w:sz w:val="24"/>
          <w:szCs w:val="24"/>
        </w:rPr>
      </w:pPr>
      <w:r w:rsidRPr="00A968B0">
        <w:rPr>
          <w:sz w:val="24"/>
          <w:szCs w:val="24"/>
        </w:rPr>
        <w:br w:type="page"/>
      </w:r>
      <w:r w:rsidR="003016A6" w:rsidRPr="00A968B0" w:rsidDel="003016A6">
        <w:rPr>
          <w:sz w:val="24"/>
          <w:szCs w:val="24"/>
        </w:rPr>
        <w:lastRenderedPageBreak/>
        <w:t xml:space="preserve"> </w:t>
      </w:r>
      <w:r w:rsidR="0046108B" w:rsidRPr="00A968B0">
        <w:rPr>
          <w:sz w:val="24"/>
          <w:szCs w:val="24"/>
        </w:rPr>
        <w:t>Registar onečišćavanja okoliša                                                                                         Podaci za |</w:t>
      </w:r>
      <w:r w:rsidR="0046108B" w:rsidRPr="00A968B0">
        <w:rPr>
          <w:sz w:val="24"/>
          <w:szCs w:val="24"/>
        </w:rPr>
        <w:sym w:font="Symbol" w:char="F05F"/>
      </w:r>
      <w:r w:rsidR="0046108B" w:rsidRPr="00A968B0">
        <w:rPr>
          <w:sz w:val="24"/>
          <w:szCs w:val="24"/>
        </w:rPr>
        <w:sym w:font="Symbol" w:char="F05F"/>
      </w:r>
      <w:r w:rsidR="0046108B" w:rsidRPr="00A968B0">
        <w:rPr>
          <w:sz w:val="24"/>
          <w:szCs w:val="24"/>
        </w:rPr>
        <w:t>|</w:t>
      </w:r>
      <w:r w:rsidR="0046108B" w:rsidRPr="00A968B0">
        <w:rPr>
          <w:sz w:val="24"/>
          <w:szCs w:val="24"/>
        </w:rPr>
        <w:sym w:font="Symbol" w:char="F05F"/>
      </w:r>
      <w:r w:rsidR="0046108B" w:rsidRPr="00A968B0">
        <w:rPr>
          <w:sz w:val="24"/>
          <w:szCs w:val="24"/>
        </w:rPr>
        <w:sym w:font="Symbol" w:char="F05F"/>
      </w:r>
      <w:r w:rsidR="0046108B" w:rsidRPr="00A968B0">
        <w:rPr>
          <w:sz w:val="24"/>
          <w:szCs w:val="24"/>
        </w:rPr>
        <w:t>|</w:t>
      </w:r>
      <w:r w:rsidR="0046108B" w:rsidRPr="00A968B0">
        <w:rPr>
          <w:sz w:val="24"/>
          <w:szCs w:val="24"/>
        </w:rPr>
        <w:sym w:font="Symbol" w:char="F05F"/>
      </w:r>
      <w:r w:rsidR="0046108B" w:rsidRPr="00A968B0">
        <w:rPr>
          <w:sz w:val="24"/>
          <w:szCs w:val="24"/>
        </w:rPr>
        <w:sym w:font="Symbol" w:char="F05F"/>
      </w:r>
      <w:r w:rsidR="0046108B" w:rsidRPr="00A968B0">
        <w:rPr>
          <w:sz w:val="24"/>
          <w:szCs w:val="24"/>
        </w:rPr>
        <w:t>|</w:t>
      </w:r>
      <w:r w:rsidR="0046108B" w:rsidRPr="00A968B0">
        <w:rPr>
          <w:sz w:val="24"/>
          <w:szCs w:val="24"/>
        </w:rPr>
        <w:sym w:font="Symbol" w:char="F05F"/>
      </w:r>
      <w:r w:rsidR="0046108B" w:rsidRPr="00A968B0">
        <w:rPr>
          <w:sz w:val="24"/>
          <w:szCs w:val="24"/>
        </w:rPr>
        <w:sym w:font="Symbol" w:char="F05F"/>
      </w:r>
      <w:r w:rsidR="0046108B" w:rsidRPr="00A968B0">
        <w:rPr>
          <w:sz w:val="24"/>
          <w:szCs w:val="24"/>
        </w:rPr>
        <w:t xml:space="preserve">| godinu                                                                                                                            </w:t>
      </w:r>
    </w:p>
    <w:p w14:paraId="70BD462F" w14:textId="77777777" w:rsidR="0046108B" w:rsidRPr="00A968B0" w:rsidRDefault="0046108B" w:rsidP="00032FC0">
      <w:pPr>
        <w:spacing w:line="240" w:lineRule="atLeast"/>
        <w:rPr>
          <w:b/>
          <w:sz w:val="24"/>
          <w:szCs w:val="24"/>
        </w:rPr>
      </w:pPr>
      <w:r w:rsidRPr="00A968B0">
        <w:rPr>
          <w:sz w:val="24"/>
          <w:szCs w:val="24"/>
        </w:rPr>
        <w:t>Obrazac PI-T</w:t>
      </w:r>
    </w:p>
    <w:p w14:paraId="5D2BD7BC" w14:textId="77777777" w:rsidR="00353040" w:rsidRPr="00A968B0" w:rsidRDefault="00353040" w:rsidP="00E01DB7">
      <w:pPr>
        <w:spacing w:after="120" w:line="240" w:lineRule="atLeast"/>
        <w:jc w:val="center"/>
        <w:rPr>
          <w:b/>
          <w:caps/>
          <w:sz w:val="24"/>
          <w:szCs w:val="24"/>
        </w:rPr>
      </w:pPr>
    </w:p>
    <w:p w14:paraId="283A5E61" w14:textId="77777777" w:rsidR="0046108B" w:rsidRPr="00A968B0" w:rsidRDefault="0046108B" w:rsidP="00E01DB7">
      <w:pPr>
        <w:spacing w:after="120" w:line="240" w:lineRule="atLeast"/>
        <w:jc w:val="center"/>
        <w:rPr>
          <w:b/>
          <w:caps/>
          <w:sz w:val="24"/>
          <w:szCs w:val="24"/>
        </w:rPr>
      </w:pPr>
      <w:r w:rsidRPr="00A968B0">
        <w:rPr>
          <w:b/>
          <w:caps/>
          <w:sz w:val="24"/>
          <w:szCs w:val="24"/>
        </w:rPr>
        <w:t>ISPU</w:t>
      </w:r>
      <w:r w:rsidRPr="00A968B0">
        <w:rPr>
          <w:b/>
          <w:sz w:val="24"/>
          <w:szCs w:val="24"/>
        </w:rPr>
        <w:t>Š</w:t>
      </w:r>
      <w:r w:rsidRPr="00A968B0">
        <w:rPr>
          <w:b/>
          <w:caps/>
          <w:sz w:val="24"/>
          <w:szCs w:val="24"/>
        </w:rPr>
        <w:t>TANJA U TLO – obrada OTPADA NA/U TLU (</w:t>
      </w:r>
      <w:proofErr w:type="spellStart"/>
      <w:r w:rsidRPr="00A968B0">
        <w:rPr>
          <w:b/>
          <w:caps/>
          <w:sz w:val="24"/>
          <w:szCs w:val="24"/>
        </w:rPr>
        <w:t>D2</w:t>
      </w:r>
      <w:proofErr w:type="spellEnd"/>
      <w:r w:rsidRPr="00A968B0">
        <w:rPr>
          <w:b/>
          <w:caps/>
          <w:sz w:val="24"/>
          <w:szCs w:val="24"/>
        </w:rPr>
        <w:t>) i DUBOKO UTISKIVANJE OTPADA u TLO (</w:t>
      </w:r>
      <w:proofErr w:type="spellStart"/>
      <w:r w:rsidRPr="00A968B0">
        <w:rPr>
          <w:b/>
          <w:caps/>
          <w:sz w:val="24"/>
          <w:szCs w:val="24"/>
        </w:rPr>
        <w:t>D3</w:t>
      </w:r>
      <w:proofErr w:type="spellEnd"/>
      <w:r w:rsidRPr="00A968B0">
        <w:rPr>
          <w:b/>
          <w:caps/>
          <w:sz w:val="24"/>
          <w:szCs w:val="24"/>
        </w:rPr>
        <w:t>)</w:t>
      </w:r>
    </w:p>
    <w:tbl>
      <w:tblPr>
        <w:tblW w:w="9356" w:type="dxa"/>
        <w:tblInd w:w="10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1E0" w:firstRow="1" w:lastRow="1" w:firstColumn="1" w:lastColumn="1" w:noHBand="0" w:noVBand="0"/>
      </w:tblPr>
      <w:tblGrid>
        <w:gridCol w:w="1416"/>
        <w:gridCol w:w="81"/>
        <w:gridCol w:w="242"/>
        <w:gridCol w:w="1309"/>
        <w:gridCol w:w="989"/>
        <w:gridCol w:w="1683"/>
        <w:gridCol w:w="756"/>
        <w:gridCol w:w="476"/>
        <w:gridCol w:w="2404"/>
      </w:tblGrid>
      <w:tr w:rsidR="0046108B" w:rsidRPr="00A968B0" w14:paraId="5181B1DF" w14:textId="77777777" w:rsidTr="00084B4F">
        <w:trPr>
          <w:trHeight w:val="340"/>
        </w:trPr>
        <w:tc>
          <w:tcPr>
            <w:tcW w:w="9356" w:type="dxa"/>
            <w:gridSpan w:val="9"/>
            <w:vAlign w:val="center"/>
          </w:tcPr>
          <w:p w14:paraId="624378E4" w14:textId="77777777" w:rsidR="0046108B" w:rsidRPr="00A968B0" w:rsidRDefault="0046108B" w:rsidP="00032FC0">
            <w:pPr>
              <w:spacing w:after="120" w:line="240" w:lineRule="auto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 xml:space="preserve">1. Opći podaci        </w:t>
            </w:r>
            <w:r w:rsidRPr="00A968B0">
              <w:rPr>
                <w:sz w:val="24"/>
                <w:szCs w:val="24"/>
              </w:rPr>
              <w:sym w:font="Wingdings" w:char="F0A8"/>
            </w:r>
            <w:r w:rsidRPr="00A968B0">
              <w:rPr>
                <w:sz w:val="24"/>
                <w:szCs w:val="24"/>
              </w:rPr>
              <w:t xml:space="preserve"> Obrada otpada na/u tlu (</w:t>
            </w:r>
            <w:proofErr w:type="spellStart"/>
            <w:r w:rsidRPr="00A968B0">
              <w:rPr>
                <w:sz w:val="24"/>
                <w:szCs w:val="24"/>
              </w:rPr>
              <w:t>D2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  <w:r w:rsidRPr="00A968B0">
              <w:rPr>
                <w:b/>
                <w:sz w:val="24"/>
                <w:szCs w:val="24"/>
              </w:rPr>
              <w:t xml:space="preserve">      </w:t>
            </w:r>
            <w:r w:rsidRPr="00A968B0">
              <w:rPr>
                <w:sz w:val="24"/>
                <w:szCs w:val="24"/>
              </w:rPr>
              <w:t xml:space="preserve"> </w:t>
            </w:r>
            <w:r w:rsidRPr="00A968B0">
              <w:rPr>
                <w:sz w:val="24"/>
                <w:szCs w:val="24"/>
              </w:rPr>
              <w:sym w:font="Wingdings" w:char="F0A8"/>
            </w:r>
            <w:r w:rsidRPr="00A968B0">
              <w:rPr>
                <w:b/>
                <w:sz w:val="24"/>
                <w:szCs w:val="24"/>
              </w:rPr>
              <w:t xml:space="preserve"> </w:t>
            </w:r>
            <w:r w:rsidRPr="00A968B0">
              <w:rPr>
                <w:sz w:val="24"/>
                <w:szCs w:val="24"/>
              </w:rPr>
              <w:t>Duboko utiskivanje otpada u tlo (</w:t>
            </w:r>
            <w:proofErr w:type="spellStart"/>
            <w:r w:rsidRPr="00A968B0">
              <w:rPr>
                <w:sz w:val="24"/>
                <w:szCs w:val="24"/>
              </w:rPr>
              <w:t>D3</w:t>
            </w:r>
            <w:proofErr w:type="spellEnd"/>
            <w:r w:rsidRPr="00A968B0">
              <w:rPr>
                <w:sz w:val="24"/>
                <w:szCs w:val="24"/>
              </w:rPr>
              <w:t>)</w:t>
            </w:r>
          </w:p>
        </w:tc>
      </w:tr>
      <w:tr w:rsidR="0046108B" w:rsidRPr="00A968B0" w14:paraId="27AEDD32" w14:textId="77777777" w:rsidTr="00084B4F">
        <w:trPr>
          <w:trHeight w:val="340"/>
        </w:trPr>
        <w:tc>
          <w:tcPr>
            <w:tcW w:w="9356" w:type="dxa"/>
            <w:gridSpan w:val="9"/>
            <w:vAlign w:val="center"/>
          </w:tcPr>
          <w:p w14:paraId="77919931" w14:textId="77777777" w:rsidR="0046108B" w:rsidRPr="00A968B0" w:rsidRDefault="0046108B" w:rsidP="00E54502">
            <w:pPr>
              <w:widowControl/>
              <w:numPr>
                <w:ilvl w:val="1"/>
                <w:numId w:val="2"/>
              </w:numPr>
              <w:adjustRightInd/>
              <w:spacing w:after="120" w:line="240" w:lineRule="auto"/>
              <w:jc w:val="left"/>
              <w:textAlignment w:val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Naziv operatera:                                                                            </w:t>
            </w:r>
          </w:p>
        </w:tc>
      </w:tr>
      <w:tr w:rsidR="0046108B" w:rsidRPr="00A968B0" w14:paraId="17DC18BB" w14:textId="77777777" w:rsidTr="00084B4F">
        <w:trPr>
          <w:trHeight w:val="340"/>
        </w:trPr>
        <w:tc>
          <w:tcPr>
            <w:tcW w:w="9356" w:type="dxa"/>
            <w:gridSpan w:val="9"/>
            <w:vAlign w:val="center"/>
          </w:tcPr>
          <w:p w14:paraId="7A688C52" w14:textId="77777777" w:rsidR="0046108B" w:rsidRPr="00A968B0" w:rsidRDefault="0046108B" w:rsidP="00E54502">
            <w:pPr>
              <w:widowControl/>
              <w:numPr>
                <w:ilvl w:val="1"/>
                <w:numId w:val="2"/>
              </w:numPr>
              <w:adjustRightInd/>
              <w:spacing w:after="120" w:line="240" w:lineRule="auto"/>
              <w:jc w:val="left"/>
              <w:textAlignment w:val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Osobni identifikaciji broj (</w:t>
            </w:r>
            <w:proofErr w:type="spellStart"/>
            <w:r w:rsidRPr="00A968B0">
              <w:rPr>
                <w:sz w:val="24"/>
                <w:szCs w:val="24"/>
              </w:rPr>
              <w:t>OIB</w:t>
            </w:r>
            <w:proofErr w:type="spellEnd"/>
            <w:r w:rsidRPr="00A968B0">
              <w:rPr>
                <w:sz w:val="24"/>
                <w:szCs w:val="24"/>
              </w:rPr>
              <w:t>):                                                                                       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</w:tr>
      <w:tr w:rsidR="0046108B" w:rsidRPr="00A968B0" w14:paraId="29937066" w14:textId="77777777" w:rsidTr="00084B4F">
        <w:trPr>
          <w:trHeight w:val="340"/>
        </w:trPr>
        <w:tc>
          <w:tcPr>
            <w:tcW w:w="9356" w:type="dxa"/>
            <w:gridSpan w:val="9"/>
            <w:vAlign w:val="center"/>
          </w:tcPr>
          <w:p w14:paraId="71AD89FC" w14:textId="77777777" w:rsidR="0046108B" w:rsidRPr="00A968B0" w:rsidRDefault="0046108B" w:rsidP="00030D5E">
            <w:pPr>
              <w:spacing w:after="12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.3. Matični broj subjekta (</w:t>
            </w:r>
            <w:proofErr w:type="spellStart"/>
            <w:r w:rsidRPr="00A968B0">
              <w:rPr>
                <w:sz w:val="24"/>
                <w:szCs w:val="24"/>
              </w:rPr>
              <w:t>MBS</w:t>
            </w:r>
            <w:proofErr w:type="spellEnd"/>
            <w:r w:rsidRPr="00A968B0">
              <w:rPr>
                <w:sz w:val="24"/>
                <w:szCs w:val="24"/>
              </w:rPr>
              <w:t>) ili matični broj obrta (</w:t>
            </w:r>
            <w:proofErr w:type="spellStart"/>
            <w:r w:rsidRPr="00A968B0">
              <w:rPr>
                <w:sz w:val="24"/>
                <w:szCs w:val="24"/>
              </w:rPr>
              <w:t>MBO</w:t>
            </w:r>
            <w:proofErr w:type="spellEnd"/>
            <w:r w:rsidRPr="00A968B0">
              <w:rPr>
                <w:sz w:val="24"/>
                <w:szCs w:val="24"/>
              </w:rPr>
              <w:t>):                                                         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</w:tr>
      <w:tr w:rsidR="0046108B" w:rsidRPr="00A968B0" w14:paraId="2E81FCE7" w14:textId="77777777" w:rsidTr="00084B4F">
        <w:trPr>
          <w:trHeight w:val="340"/>
        </w:trPr>
        <w:tc>
          <w:tcPr>
            <w:tcW w:w="9356" w:type="dxa"/>
            <w:gridSpan w:val="9"/>
            <w:vAlign w:val="center"/>
          </w:tcPr>
          <w:p w14:paraId="184BC99B" w14:textId="77777777" w:rsidR="0046108B" w:rsidRPr="00A968B0" w:rsidRDefault="0046108B" w:rsidP="00030D5E">
            <w:pPr>
              <w:spacing w:after="12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.4. Šifra organizacijske jedinice na lokaciji u sastavu obveznika:                                                 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</w:tr>
      <w:tr w:rsidR="0046108B" w:rsidRPr="00A968B0" w14:paraId="023368EF" w14:textId="77777777" w:rsidTr="00084B4F">
        <w:trPr>
          <w:trHeight w:val="340"/>
        </w:trPr>
        <w:tc>
          <w:tcPr>
            <w:tcW w:w="9356" w:type="dxa"/>
            <w:gridSpan w:val="9"/>
            <w:vAlign w:val="center"/>
          </w:tcPr>
          <w:p w14:paraId="4BCFE93B" w14:textId="77777777" w:rsidR="0046108B" w:rsidRPr="00A968B0" w:rsidRDefault="0046108B" w:rsidP="00032FC0">
            <w:pPr>
              <w:spacing w:after="120"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.5. Naziv organizacijske jedinice na lokaciji:</w:t>
            </w:r>
          </w:p>
        </w:tc>
      </w:tr>
      <w:tr w:rsidR="0046108B" w:rsidRPr="00A968B0" w14:paraId="758BF69C" w14:textId="77777777" w:rsidTr="00084B4F">
        <w:trPr>
          <w:trHeight w:val="340"/>
        </w:trPr>
        <w:tc>
          <w:tcPr>
            <w:tcW w:w="9356" w:type="dxa"/>
            <w:gridSpan w:val="9"/>
            <w:vAlign w:val="center"/>
          </w:tcPr>
          <w:p w14:paraId="094D4CE7" w14:textId="77777777" w:rsidR="0046108B" w:rsidRPr="00A968B0" w:rsidRDefault="0046108B" w:rsidP="00032FC0">
            <w:pPr>
              <w:spacing w:after="120"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.6. Djelatnost (</w:t>
            </w:r>
            <w:proofErr w:type="spellStart"/>
            <w:r w:rsidRPr="00A968B0">
              <w:rPr>
                <w:sz w:val="24"/>
                <w:szCs w:val="24"/>
              </w:rPr>
              <w:t>NKD</w:t>
            </w:r>
            <w:proofErr w:type="spellEnd"/>
            <w:r w:rsidRPr="00A968B0">
              <w:rPr>
                <w:sz w:val="24"/>
                <w:szCs w:val="24"/>
              </w:rPr>
              <w:t xml:space="preserve">-razred) organizacijske jedinice, uslijed koje dolazi do ispuštanja:                                                                                             </w:t>
            </w:r>
          </w:p>
        </w:tc>
      </w:tr>
      <w:tr w:rsidR="0046108B" w:rsidRPr="00A968B0" w14:paraId="05977F2A" w14:textId="77777777" w:rsidTr="00084B4F">
        <w:trPr>
          <w:trHeight w:val="340"/>
        </w:trPr>
        <w:tc>
          <w:tcPr>
            <w:tcW w:w="9356" w:type="dxa"/>
            <w:gridSpan w:val="9"/>
            <w:vAlign w:val="center"/>
          </w:tcPr>
          <w:p w14:paraId="1580B474" w14:textId="77777777" w:rsidR="0046108B" w:rsidRPr="00A968B0" w:rsidRDefault="0046108B" w:rsidP="00032FC0">
            <w:pPr>
              <w:spacing w:after="120"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.7. Vrsta i količina proizvodnog otpada:</w:t>
            </w:r>
          </w:p>
        </w:tc>
      </w:tr>
      <w:tr w:rsidR="0046108B" w:rsidRPr="00A968B0" w14:paraId="602B6BFE" w14:textId="77777777" w:rsidTr="00084B4F">
        <w:trPr>
          <w:trHeight w:val="340"/>
        </w:trPr>
        <w:tc>
          <w:tcPr>
            <w:tcW w:w="1800" w:type="dxa"/>
            <w:gridSpan w:val="3"/>
            <w:vAlign w:val="center"/>
          </w:tcPr>
          <w:p w14:paraId="1FF62A81" w14:textId="77777777" w:rsidR="0046108B" w:rsidRPr="00A968B0" w:rsidRDefault="0046108B" w:rsidP="00032FC0">
            <w:pPr>
              <w:spacing w:after="12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Ključni broj  otpada</w:t>
            </w:r>
          </w:p>
        </w:tc>
        <w:tc>
          <w:tcPr>
            <w:tcW w:w="4500" w:type="dxa"/>
            <w:gridSpan w:val="4"/>
            <w:vAlign w:val="center"/>
          </w:tcPr>
          <w:p w14:paraId="41C94BD6" w14:textId="77777777" w:rsidR="0046108B" w:rsidRPr="00A968B0" w:rsidRDefault="0046108B" w:rsidP="00032FC0">
            <w:pPr>
              <w:spacing w:after="12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aziv otpada</w:t>
            </w:r>
          </w:p>
        </w:tc>
        <w:tc>
          <w:tcPr>
            <w:tcW w:w="3056" w:type="dxa"/>
            <w:gridSpan w:val="2"/>
            <w:vAlign w:val="center"/>
          </w:tcPr>
          <w:p w14:paraId="626F3AB0" w14:textId="77777777" w:rsidR="0046108B" w:rsidRPr="00A968B0" w:rsidRDefault="0046108B" w:rsidP="00032FC0">
            <w:pPr>
              <w:spacing w:after="12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Količina (t)</w:t>
            </w:r>
          </w:p>
        </w:tc>
      </w:tr>
      <w:tr w:rsidR="0046108B" w:rsidRPr="00A968B0" w14:paraId="35B6DDC7" w14:textId="77777777" w:rsidTr="00084B4F">
        <w:trPr>
          <w:trHeight w:val="340"/>
        </w:trPr>
        <w:tc>
          <w:tcPr>
            <w:tcW w:w="1800" w:type="dxa"/>
            <w:gridSpan w:val="3"/>
            <w:vAlign w:val="center"/>
          </w:tcPr>
          <w:p w14:paraId="7CDAEB5A" w14:textId="77777777" w:rsidR="0046108B" w:rsidRPr="00A968B0" w:rsidRDefault="0046108B" w:rsidP="00032FC0">
            <w:pPr>
              <w:spacing w:after="12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 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 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  <w:tc>
          <w:tcPr>
            <w:tcW w:w="4500" w:type="dxa"/>
            <w:gridSpan w:val="4"/>
            <w:vAlign w:val="center"/>
          </w:tcPr>
          <w:p w14:paraId="7583D41A" w14:textId="77777777" w:rsidR="0046108B" w:rsidRPr="00A968B0" w:rsidRDefault="0046108B" w:rsidP="00032FC0">
            <w:pPr>
              <w:spacing w:after="12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056" w:type="dxa"/>
            <w:gridSpan w:val="2"/>
            <w:vAlign w:val="center"/>
          </w:tcPr>
          <w:p w14:paraId="5D6CE5C0" w14:textId="77777777" w:rsidR="0046108B" w:rsidRPr="00A968B0" w:rsidRDefault="0046108B" w:rsidP="00032FC0">
            <w:pPr>
              <w:spacing w:after="12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46108B" w:rsidRPr="00A968B0" w14:paraId="5E6F9B30" w14:textId="77777777" w:rsidTr="00084B4F">
        <w:trPr>
          <w:trHeight w:val="340"/>
        </w:trPr>
        <w:tc>
          <w:tcPr>
            <w:tcW w:w="9356" w:type="dxa"/>
            <w:gridSpan w:val="9"/>
            <w:vAlign w:val="center"/>
          </w:tcPr>
          <w:p w14:paraId="4366EBC4" w14:textId="77777777" w:rsidR="0046108B" w:rsidRPr="00A968B0" w:rsidRDefault="0046108B" w:rsidP="00032FC0">
            <w:pPr>
              <w:spacing w:after="120" w:line="240" w:lineRule="auto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 xml:space="preserve">2. Podaci o lokaciji </w:t>
            </w:r>
          </w:p>
        </w:tc>
      </w:tr>
      <w:tr w:rsidR="0046108B" w:rsidRPr="00A968B0" w14:paraId="1D756BEC" w14:textId="77777777" w:rsidTr="00084B4F">
        <w:trPr>
          <w:trHeight w:val="340"/>
        </w:trPr>
        <w:tc>
          <w:tcPr>
            <w:tcW w:w="9356" w:type="dxa"/>
            <w:gridSpan w:val="9"/>
            <w:vAlign w:val="center"/>
          </w:tcPr>
          <w:p w14:paraId="7AA16A3C" w14:textId="77777777" w:rsidR="0046108B" w:rsidRPr="00A968B0" w:rsidRDefault="0046108B" w:rsidP="00032FC0">
            <w:pPr>
              <w:spacing w:after="120"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.1. Adresa lokacije</w:t>
            </w:r>
          </w:p>
        </w:tc>
      </w:tr>
      <w:tr w:rsidR="0046108B" w:rsidRPr="00A968B0" w14:paraId="44E2120C" w14:textId="77777777" w:rsidTr="00084B4F">
        <w:trPr>
          <w:trHeight w:val="340"/>
        </w:trPr>
        <w:tc>
          <w:tcPr>
            <w:tcW w:w="9356" w:type="dxa"/>
            <w:gridSpan w:val="9"/>
            <w:vAlign w:val="center"/>
          </w:tcPr>
          <w:p w14:paraId="3CB9F468" w14:textId="77777777" w:rsidR="0046108B" w:rsidRPr="00A968B0" w:rsidRDefault="0046108B" w:rsidP="00032FC0">
            <w:pPr>
              <w:spacing w:after="120"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     2.1.1. Naziv lokacije:</w:t>
            </w:r>
          </w:p>
        </w:tc>
      </w:tr>
      <w:tr w:rsidR="0046108B" w:rsidRPr="00A968B0" w14:paraId="06ACA803" w14:textId="77777777" w:rsidTr="00084B4F">
        <w:trPr>
          <w:trHeight w:val="340"/>
        </w:trPr>
        <w:tc>
          <w:tcPr>
            <w:tcW w:w="9356" w:type="dxa"/>
            <w:gridSpan w:val="9"/>
            <w:vAlign w:val="center"/>
          </w:tcPr>
          <w:p w14:paraId="2FDB2F27" w14:textId="77777777" w:rsidR="0046108B" w:rsidRPr="00A968B0" w:rsidRDefault="0046108B" w:rsidP="00032FC0">
            <w:pPr>
              <w:spacing w:after="120"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     2.1.2.  Županija:                          </w:t>
            </w:r>
          </w:p>
        </w:tc>
      </w:tr>
      <w:tr w:rsidR="0046108B" w:rsidRPr="00A968B0" w14:paraId="72F9A1C1" w14:textId="77777777" w:rsidTr="00084B4F">
        <w:trPr>
          <w:trHeight w:val="340"/>
        </w:trPr>
        <w:tc>
          <w:tcPr>
            <w:tcW w:w="9356" w:type="dxa"/>
            <w:gridSpan w:val="9"/>
            <w:vAlign w:val="center"/>
          </w:tcPr>
          <w:p w14:paraId="28B64173" w14:textId="77777777" w:rsidR="0046108B" w:rsidRPr="00A968B0" w:rsidRDefault="0046108B" w:rsidP="00032FC0">
            <w:pPr>
              <w:spacing w:after="120"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     2.1.3. Katastarska općina i broj katastarske čestice:</w:t>
            </w:r>
          </w:p>
        </w:tc>
      </w:tr>
      <w:tr w:rsidR="0046108B" w:rsidRPr="00A968B0" w14:paraId="62BF5F9A" w14:textId="77777777" w:rsidTr="00084B4F">
        <w:trPr>
          <w:trHeight w:val="340"/>
        </w:trPr>
        <w:tc>
          <w:tcPr>
            <w:tcW w:w="9356" w:type="dxa"/>
            <w:gridSpan w:val="9"/>
            <w:vAlign w:val="center"/>
          </w:tcPr>
          <w:p w14:paraId="6DBF662B" w14:textId="77777777" w:rsidR="0046108B" w:rsidRPr="00A968B0" w:rsidRDefault="0046108B" w:rsidP="00032FC0">
            <w:pPr>
              <w:spacing w:after="120"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2.2. </w:t>
            </w:r>
            <w:proofErr w:type="spellStart"/>
            <w:r w:rsidRPr="00A968B0">
              <w:rPr>
                <w:sz w:val="24"/>
                <w:szCs w:val="24"/>
              </w:rPr>
              <w:t>HTRS96</w:t>
            </w:r>
            <w:proofErr w:type="spellEnd"/>
            <w:r w:rsidRPr="00A968B0">
              <w:rPr>
                <w:sz w:val="24"/>
                <w:szCs w:val="24"/>
              </w:rPr>
              <w:t xml:space="preserve"> TM koordinate </w:t>
            </w:r>
            <w:proofErr w:type="spellStart"/>
            <w:r w:rsidRPr="00A968B0">
              <w:rPr>
                <w:sz w:val="24"/>
                <w:szCs w:val="24"/>
              </w:rPr>
              <w:t>centroida</w:t>
            </w:r>
            <w:proofErr w:type="spellEnd"/>
            <w:r w:rsidRPr="00A968B0">
              <w:rPr>
                <w:sz w:val="24"/>
                <w:szCs w:val="24"/>
              </w:rPr>
              <w:t xml:space="preserve"> lokacije:                                               E =</w:t>
            </w:r>
            <w:r w:rsidRPr="00A968B0">
              <w:rPr>
                <w:b/>
                <w:sz w:val="24"/>
                <w:szCs w:val="24"/>
              </w:rPr>
              <w:t xml:space="preserve"> </w:t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  N= 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</w:tr>
      <w:tr w:rsidR="0046108B" w:rsidRPr="00A968B0" w14:paraId="02B8B36E" w14:textId="77777777" w:rsidTr="00084B4F">
        <w:trPr>
          <w:trHeight w:val="340"/>
        </w:trPr>
        <w:tc>
          <w:tcPr>
            <w:tcW w:w="9356" w:type="dxa"/>
            <w:gridSpan w:val="9"/>
            <w:vAlign w:val="center"/>
          </w:tcPr>
          <w:p w14:paraId="62C38B02" w14:textId="77777777" w:rsidR="0046108B" w:rsidRPr="00A968B0" w:rsidRDefault="0046108B" w:rsidP="00032FC0">
            <w:pPr>
              <w:spacing w:after="120" w:line="240" w:lineRule="auto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3. Podaci o rezultatima analize otpada</w:t>
            </w:r>
          </w:p>
        </w:tc>
      </w:tr>
      <w:tr w:rsidR="0046108B" w:rsidRPr="00A968B0" w14:paraId="5EE41DC6" w14:textId="77777777" w:rsidTr="00084B4F">
        <w:trPr>
          <w:trHeight w:val="340"/>
        </w:trPr>
        <w:tc>
          <w:tcPr>
            <w:tcW w:w="1464" w:type="dxa"/>
            <w:vAlign w:val="center"/>
          </w:tcPr>
          <w:p w14:paraId="02C8456D" w14:textId="77777777" w:rsidR="0046108B" w:rsidRPr="00A968B0" w:rsidRDefault="0046108B" w:rsidP="00032FC0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Šifra</w:t>
            </w:r>
          </w:p>
        </w:tc>
        <w:tc>
          <w:tcPr>
            <w:tcW w:w="4836" w:type="dxa"/>
            <w:gridSpan w:val="6"/>
            <w:vAlign w:val="center"/>
          </w:tcPr>
          <w:p w14:paraId="581C1E7F" w14:textId="77777777" w:rsidR="0046108B" w:rsidRPr="00A968B0" w:rsidRDefault="0046108B" w:rsidP="00032FC0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Onečišćujuća tvar</w:t>
            </w:r>
          </w:p>
        </w:tc>
        <w:tc>
          <w:tcPr>
            <w:tcW w:w="3056" w:type="dxa"/>
            <w:gridSpan w:val="2"/>
            <w:vAlign w:val="center"/>
          </w:tcPr>
          <w:p w14:paraId="49CACBF1" w14:textId="77777777" w:rsidR="0046108B" w:rsidRPr="00A968B0" w:rsidRDefault="0046108B" w:rsidP="00032FC0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Koncentracija </w:t>
            </w:r>
          </w:p>
          <w:p w14:paraId="03FEBEA3" w14:textId="77777777" w:rsidR="0046108B" w:rsidRPr="00A968B0" w:rsidRDefault="0046108B" w:rsidP="00032FC0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(mg/kg </w:t>
            </w:r>
            <w:proofErr w:type="spellStart"/>
            <w:r w:rsidRPr="00A968B0">
              <w:rPr>
                <w:sz w:val="24"/>
                <w:szCs w:val="24"/>
              </w:rPr>
              <w:t>s.t</w:t>
            </w:r>
            <w:proofErr w:type="spellEnd"/>
            <w:r w:rsidRPr="00A968B0">
              <w:rPr>
                <w:sz w:val="24"/>
                <w:szCs w:val="24"/>
              </w:rPr>
              <w:t>.)</w:t>
            </w:r>
          </w:p>
        </w:tc>
      </w:tr>
      <w:tr w:rsidR="0046108B" w:rsidRPr="00A968B0" w14:paraId="160ABF09" w14:textId="77777777" w:rsidTr="00084B4F">
        <w:trPr>
          <w:trHeight w:val="340"/>
        </w:trPr>
        <w:tc>
          <w:tcPr>
            <w:tcW w:w="1464" w:type="dxa"/>
            <w:vAlign w:val="center"/>
          </w:tcPr>
          <w:p w14:paraId="7057155C" w14:textId="77777777" w:rsidR="0046108B" w:rsidRPr="00A968B0" w:rsidRDefault="0046108B" w:rsidP="00032FC0">
            <w:pPr>
              <w:spacing w:after="12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  <w:tc>
          <w:tcPr>
            <w:tcW w:w="4836" w:type="dxa"/>
            <w:gridSpan w:val="6"/>
            <w:vAlign w:val="center"/>
          </w:tcPr>
          <w:p w14:paraId="57DB61DB" w14:textId="77777777" w:rsidR="0046108B" w:rsidRPr="00A968B0" w:rsidRDefault="0046108B" w:rsidP="00032FC0">
            <w:pPr>
              <w:spacing w:after="12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056" w:type="dxa"/>
            <w:gridSpan w:val="2"/>
            <w:vAlign w:val="center"/>
          </w:tcPr>
          <w:p w14:paraId="1645FD15" w14:textId="77777777" w:rsidR="0046108B" w:rsidRPr="00A968B0" w:rsidRDefault="0046108B" w:rsidP="00032FC0">
            <w:pPr>
              <w:spacing w:after="12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46108B" w:rsidRPr="00A968B0" w14:paraId="5CD6C4D6" w14:textId="77777777" w:rsidTr="00084B4F">
        <w:trPr>
          <w:trHeight w:val="340"/>
        </w:trPr>
        <w:tc>
          <w:tcPr>
            <w:tcW w:w="1464" w:type="dxa"/>
            <w:vAlign w:val="center"/>
          </w:tcPr>
          <w:p w14:paraId="354F7CC9" w14:textId="77777777" w:rsidR="0046108B" w:rsidRPr="00A968B0" w:rsidRDefault="0046108B" w:rsidP="00032FC0">
            <w:pPr>
              <w:spacing w:after="12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  <w:tc>
          <w:tcPr>
            <w:tcW w:w="4836" w:type="dxa"/>
            <w:gridSpan w:val="6"/>
            <w:vAlign w:val="center"/>
          </w:tcPr>
          <w:p w14:paraId="4572ED8E" w14:textId="77777777" w:rsidR="0046108B" w:rsidRPr="00A968B0" w:rsidRDefault="0046108B" w:rsidP="00032FC0">
            <w:pPr>
              <w:spacing w:after="12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056" w:type="dxa"/>
            <w:gridSpan w:val="2"/>
            <w:vAlign w:val="center"/>
          </w:tcPr>
          <w:p w14:paraId="651045D0" w14:textId="77777777" w:rsidR="0046108B" w:rsidRPr="00A968B0" w:rsidRDefault="0046108B" w:rsidP="00032FC0">
            <w:pPr>
              <w:spacing w:after="120" w:line="240" w:lineRule="auto"/>
              <w:jc w:val="center"/>
              <w:rPr>
                <w:sz w:val="24"/>
                <w:szCs w:val="24"/>
              </w:rPr>
            </w:pPr>
          </w:p>
          <w:p w14:paraId="3C53259D" w14:textId="77777777" w:rsidR="0046108B" w:rsidRPr="00A968B0" w:rsidRDefault="0046108B" w:rsidP="00032FC0">
            <w:pPr>
              <w:spacing w:after="12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46108B" w:rsidRPr="00A968B0" w14:paraId="55B5BCC6" w14:textId="77777777" w:rsidTr="00084B4F">
        <w:trPr>
          <w:trHeight w:val="340"/>
        </w:trPr>
        <w:tc>
          <w:tcPr>
            <w:tcW w:w="9356" w:type="dxa"/>
            <w:gridSpan w:val="9"/>
            <w:vAlign w:val="center"/>
          </w:tcPr>
          <w:p w14:paraId="364A268D" w14:textId="77777777" w:rsidR="0046108B" w:rsidRPr="00A968B0" w:rsidRDefault="0046108B" w:rsidP="00032FC0">
            <w:pPr>
              <w:spacing w:after="120" w:line="240" w:lineRule="auto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4. Podaci o vrsti i količini ispuštanja</w:t>
            </w:r>
          </w:p>
        </w:tc>
      </w:tr>
      <w:tr w:rsidR="0046108B" w:rsidRPr="00A968B0" w14:paraId="7CDAD453" w14:textId="77777777" w:rsidTr="00084B4F">
        <w:trPr>
          <w:trHeight w:val="340"/>
        </w:trPr>
        <w:tc>
          <w:tcPr>
            <w:tcW w:w="1558" w:type="dxa"/>
            <w:gridSpan w:val="2"/>
            <w:vMerge w:val="restart"/>
            <w:vAlign w:val="center"/>
          </w:tcPr>
          <w:p w14:paraId="3817D1B2" w14:textId="77777777" w:rsidR="0046108B" w:rsidRPr="00A968B0" w:rsidRDefault="0046108B" w:rsidP="00032FC0">
            <w:pPr>
              <w:spacing w:after="12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Šifra</w:t>
            </w:r>
          </w:p>
        </w:tc>
        <w:tc>
          <w:tcPr>
            <w:tcW w:w="1558" w:type="dxa"/>
            <w:gridSpan w:val="2"/>
            <w:vMerge w:val="restart"/>
            <w:vAlign w:val="center"/>
          </w:tcPr>
          <w:p w14:paraId="04D4645F" w14:textId="77777777" w:rsidR="0046108B" w:rsidRPr="00A968B0" w:rsidRDefault="0046108B" w:rsidP="00032FC0">
            <w:pPr>
              <w:spacing w:after="120"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Onečišćujuća tvar</w:t>
            </w:r>
          </w:p>
        </w:tc>
        <w:tc>
          <w:tcPr>
            <w:tcW w:w="2413" w:type="dxa"/>
            <w:gridSpan w:val="2"/>
            <w:vAlign w:val="center"/>
          </w:tcPr>
          <w:p w14:paraId="631B47A8" w14:textId="77777777" w:rsidR="0046108B" w:rsidRPr="00A968B0" w:rsidRDefault="0046108B" w:rsidP="00032FC0">
            <w:pPr>
              <w:spacing w:after="12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Metoda određivanja</w:t>
            </w:r>
          </w:p>
          <w:p w14:paraId="2898EC3F" w14:textId="77777777" w:rsidR="0046108B" w:rsidRPr="00A968B0" w:rsidRDefault="0046108B" w:rsidP="00032FC0">
            <w:pPr>
              <w:spacing w:after="12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827" w:type="dxa"/>
            <w:gridSpan w:val="3"/>
            <w:vAlign w:val="center"/>
          </w:tcPr>
          <w:p w14:paraId="0DABFC2A" w14:textId="77777777" w:rsidR="0046108B" w:rsidRPr="00A968B0" w:rsidRDefault="0046108B" w:rsidP="00032FC0">
            <w:pPr>
              <w:spacing w:after="12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Količina ispuštanja (kg/god)</w:t>
            </w:r>
          </w:p>
          <w:p w14:paraId="19F5917B" w14:textId="77777777" w:rsidR="0046108B" w:rsidRPr="00A968B0" w:rsidRDefault="0046108B" w:rsidP="00032FC0">
            <w:pPr>
              <w:spacing w:after="12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46108B" w:rsidRPr="00A968B0" w14:paraId="50DDD8F1" w14:textId="77777777" w:rsidTr="00084B4F">
        <w:trPr>
          <w:trHeight w:val="340"/>
        </w:trPr>
        <w:tc>
          <w:tcPr>
            <w:tcW w:w="1558" w:type="dxa"/>
            <w:gridSpan w:val="2"/>
            <w:vMerge/>
            <w:vAlign w:val="center"/>
          </w:tcPr>
          <w:p w14:paraId="721080A4" w14:textId="77777777" w:rsidR="0046108B" w:rsidRPr="00A968B0" w:rsidRDefault="0046108B" w:rsidP="00032FC0">
            <w:pPr>
              <w:spacing w:after="120" w:line="240" w:lineRule="auto"/>
              <w:rPr>
                <w:sz w:val="24"/>
                <w:szCs w:val="24"/>
              </w:rPr>
            </w:pPr>
          </w:p>
        </w:tc>
        <w:tc>
          <w:tcPr>
            <w:tcW w:w="1558" w:type="dxa"/>
            <w:gridSpan w:val="2"/>
            <w:vMerge/>
            <w:vAlign w:val="center"/>
          </w:tcPr>
          <w:p w14:paraId="7E240398" w14:textId="77777777" w:rsidR="0046108B" w:rsidRPr="00A968B0" w:rsidRDefault="0046108B" w:rsidP="00032FC0">
            <w:pPr>
              <w:spacing w:after="120" w:line="240" w:lineRule="auto"/>
              <w:rPr>
                <w:sz w:val="24"/>
                <w:szCs w:val="24"/>
              </w:rPr>
            </w:pPr>
          </w:p>
        </w:tc>
        <w:tc>
          <w:tcPr>
            <w:tcW w:w="995" w:type="dxa"/>
            <w:vAlign w:val="center"/>
          </w:tcPr>
          <w:p w14:paraId="46AACD56" w14:textId="77777777" w:rsidR="0046108B" w:rsidRPr="00A968B0" w:rsidRDefault="0046108B" w:rsidP="00032FC0">
            <w:pPr>
              <w:spacing w:after="12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Osnova</w:t>
            </w:r>
          </w:p>
        </w:tc>
        <w:tc>
          <w:tcPr>
            <w:tcW w:w="1418" w:type="dxa"/>
            <w:vAlign w:val="center"/>
          </w:tcPr>
          <w:p w14:paraId="21944478" w14:textId="77777777" w:rsidR="0046108B" w:rsidRPr="00A968B0" w:rsidRDefault="0046108B" w:rsidP="00032FC0">
            <w:pPr>
              <w:spacing w:after="12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orma/Metoda</w:t>
            </w:r>
          </w:p>
        </w:tc>
        <w:tc>
          <w:tcPr>
            <w:tcW w:w="1275" w:type="dxa"/>
            <w:gridSpan w:val="2"/>
            <w:vAlign w:val="center"/>
          </w:tcPr>
          <w:p w14:paraId="50137C78" w14:textId="77777777" w:rsidR="0046108B" w:rsidRPr="00A968B0" w:rsidRDefault="0046108B" w:rsidP="00032FC0">
            <w:pPr>
              <w:spacing w:after="12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Ukupna</w:t>
            </w:r>
          </w:p>
        </w:tc>
        <w:tc>
          <w:tcPr>
            <w:tcW w:w="2552" w:type="dxa"/>
            <w:vAlign w:val="center"/>
          </w:tcPr>
          <w:p w14:paraId="169AEF5F" w14:textId="77777777" w:rsidR="0046108B" w:rsidRPr="00A968B0" w:rsidRDefault="0046108B" w:rsidP="00032FC0">
            <w:pPr>
              <w:spacing w:after="12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Uslijed izvanrednih događaja</w:t>
            </w:r>
          </w:p>
        </w:tc>
      </w:tr>
      <w:tr w:rsidR="0046108B" w:rsidRPr="00A968B0" w14:paraId="57BE29A1" w14:textId="77777777" w:rsidTr="00084B4F">
        <w:trPr>
          <w:trHeight w:val="340"/>
        </w:trPr>
        <w:tc>
          <w:tcPr>
            <w:tcW w:w="1558" w:type="dxa"/>
            <w:gridSpan w:val="2"/>
            <w:vAlign w:val="center"/>
          </w:tcPr>
          <w:p w14:paraId="69D86FB0" w14:textId="77777777" w:rsidR="0046108B" w:rsidRPr="00A968B0" w:rsidRDefault="0046108B" w:rsidP="00032FC0">
            <w:pPr>
              <w:spacing w:after="12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lastRenderedPageBreak/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  <w:tc>
          <w:tcPr>
            <w:tcW w:w="1558" w:type="dxa"/>
            <w:gridSpan w:val="2"/>
            <w:vAlign w:val="center"/>
          </w:tcPr>
          <w:p w14:paraId="2F41A07C" w14:textId="77777777" w:rsidR="0046108B" w:rsidRPr="00A968B0" w:rsidRDefault="0046108B" w:rsidP="00032FC0">
            <w:pPr>
              <w:spacing w:after="120" w:line="240" w:lineRule="auto"/>
              <w:rPr>
                <w:sz w:val="24"/>
                <w:szCs w:val="24"/>
              </w:rPr>
            </w:pPr>
          </w:p>
        </w:tc>
        <w:tc>
          <w:tcPr>
            <w:tcW w:w="995" w:type="dxa"/>
            <w:vAlign w:val="center"/>
          </w:tcPr>
          <w:p w14:paraId="03B67DF5" w14:textId="77777777" w:rsidR="0046108B" w:rsidRPr="00A968B0" w:rsidRDefault="0046108B" w:rsidP="00032FC0">
            <w:pPr>
              <w:spacing w:after="12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  <w:tc>
          <w:tcPr>
            <w:tcW w:w="1418" w:type="dxa"/>
            <w:vAlign w:val="center"/>
          </w:tcPr>
          <w:p w14:paraId="0B0AC95E" w14:textId="77777777" w:rsidR="0046108B" w:rsidRPr="00A968B0" w:rsidRDefault="0046108B" w:rsidP="00032FC0">
            <w:pPr>
              <w:spacing w:after="12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275" w:type="dxa"/>
            <w:gridSpan w:val="2"/>
            <w:vAlign w:val="center"/>
          </w:tcPr>
          <w:p w14:paraId="37DBD8D1" w14:textId="77777777" w:rsidR="0046108B" w:rsidRPr="00A968B0" w:rsidRDefault="0046108B" w:rsidP="00032FC0">
            <w:pPr>
              <w:spacing w:after="12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552" w:type="dxa"/>
            <w:vAlign w:val="center"/>
          </w:tcPr>
          <w:p w14:paraId="08199036" w14:textId="77777777" w:rsidR="0046108B" w:rsidRPr="00A968B0" w:rsidRDefault="0046108B" w:rsidP="00032FC0">
            <w:pPr>
              <w:spacing w:after="12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46108B" w:rsidRPr="00A968B0" w14:paraId="7CC5D974" w14:textId="77777777" w:rsidTr="00084B4F">
        <w:trPr>
          <w:trHeight w:val="340"/>
        </w:trPr>
        <w:tc>
          <w:tcPr>
            <w:tcW w:w="1558" w:type="dxa"/>
            <w:gridSpan w:val="2"/>
            <w:vAlign w:val="center"/>
          </w:tcPr>
          <w:p w14:paraId="354FE04D" w14:textId="77777777" w:rsidR="0046108B" w:rsidRPr="00A968B0" w:rsidRDefault="0046108B" w:rsidP="00032FC0">
            <w:pPr>
              <w:spacing w:after="12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  <w:tc>
          <w:tcPr>
            <w:tcW w:w="1558" w:type="dxa"/>
            <w:gridSpan w:val="2"/>
            <w:vAlign w:val="center"/>
          </w:tcPr>
          <w:p w14:paraId="545CC981" w14:textId="77777777" w:rsidR="0046108B" w:rsidRPr="00A968B0" w:rsidRDefault="0046108B" w:rsidP="00032FC0">
            <w:pPr>
              <w:spacing w:after="120" w:line="240" w:lineRule="auto"/>
              <w:rPr>
                <w:sz w:val="24"/>
                <w:szCs w:val="24"/>
              </w:rPr>
            </w:pPr>
          </w:p>
        </w:tc>
        <w:tc>
          <w:tcPr>
            <w:tcW w:w="995" w:type="dxa"/>
            <w:vAlign w:val="center"/>
          </w:tcPr>
          <w:p w14:paraId="06AB4A69" w14:textId="77777777" w:rsidR="0046108B" w:rsidRPr="00A968B0" w:rsidRDefault="0046108B" w:rsidP="00032FC0">
            <w:pPr>
              <w:spacing w:after="12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  <w:tc>
          <w:tcPr>
            <w:tcW w:w="1418" w:type="dxa"/>
            <w:vAlign w:val="center"/>
          </w:tcPr>
          <w:p w14:paraId="74524AE0" w14:textId="77777777" w:rsidR="0046108B" w:rsidRPr="00A968B0" w:rsidRDefault="0046108B" w:rsidP="00032FC0">
            <w:pPr>
              <w:spacing w:after="12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275" w:type="dxa"/>
            <w:gridSpan w:val="2"/>
            <w:vAlign w:val="center"/>
          </w:tcPr>
          <w:p w14:paraId="140F5E13" w14:textId="77777777" w:rsidR="0046108B" w:rsidRPr="00A968B0" w:rsidRDefault="0046108B" w:rsidP="00032FC0">
            <w:pPr>
              <w:spacing w:after="12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552" w:type="dxa"/>
            <w:vAlign w:val="center"/>
          </w:tcPr>
          <w:p w14:paraId="2C98CB8E" w14:textId="77777777" w:rsidR="0046108B" w:rsidRPr="00A968B0" w:rsidRDefault="0046108B" w:rsidP="00032FC0">
            <w:pPr>
              <w:spacing w:after="120" w:line="240" w:lineRule="auto"/>
              <w:jc w:val="center"/>
              <w:rPr>
                <w:sz w:val="24"/>
                <w:szCs w:val="24"/>
              </w:rPr>
            </w:pPr>
          </w:p>
        </w:tc>
      </w:tr>
    </w:tbl>
    <w:p w14:paraId="4D34334C" w14:textId="77777777" w:rsidR="0046108B" w:rsidRPr="00A968B0" w:rsidRDefault="0046108B" w:rsidP="00E01DB7">
      <w:pPr>
        <w:tabs>
          <w:tab w:val="left" w:pos="6315"/>
        </w:tabs>
        <w:spacing w:after="120" w:line="240" w:lineRule="atLeast"/>
        <w:rPr>
          <w:sz w:val="24"/>
          <w:szCs w:val="24"/>
        </w:rPr>
      </w:pPr>
      <w:r w:rsidRPr="00A968B0">
        <w:rPr>
          <w:sz w:val="24"/>
          <w:szCs w:val="24"/>
        </w:rPr>
        <w:t>U _________________________          Datum:  |</w:t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t>|</w:t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t>| - |</w:t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t>|</w:t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t>| - |</w:t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t>|</w:t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t>|</w:t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t>|</w:t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t>|</w:t>
      </w:r>
    </w:p>
    <w:p w14:paraId="66A0C3B2" w14:textId="77777777" w:rsidR="00130F9D" w:rsidRPr="00A968B0" w:rsidRDefault="00130F9D" w:rsidP="00E01DB7">
      <w:pPr>
        <w:tabs>
          <w:tab w:val="left" w:pos="6315"/>
        </w:tabs>
        <w:spacing w:after="120" w:line="240" w:lineRule="atLeast"/>
        <w:rPr>
          <w:sz w:val="24"/>
          <w:szCs w:val="24"/>
        </w:rPr>
      </w:pPr>
    </w:p>
    <w:tbl>
      <w:tblPr>
        <w:tblW w:w="9350" w:type="dxa"/>
        <w:tblInd w:w="108" w:type="dxa"/>
        <w:tblLook w:val="01E0" w:firstRow="1" w:lastRow="1" w:firstColumn="1" w:lastColumn="1" w:noHBand="0" w:noVBand="0"/>
      </w:tblPr>
      <w:tblGrid>
        <w:gridCol w:w="5300"/>
        <w:gridCol w:w="847"/>
        <w:gridCol w:w="5180"/>
      </w:tblGrid>
      <w:tr w:rsidR="0046108B" w:rsidRPr="00A968B0" w14:paraId="55A1AA67" w14:textId="77777777" w:rsidTr="00353040">
        <w:tc>
          <w:tcPr>
            <w:tcW w:w="4100" w:type="dxa"/>
          </w:tcPr>
          <w:p w14:paraId="433751B9" w14:textId="77777777" w:rsidR="00353040" w:rsidRPr="00A968B0" w:rsidRDefault="00353040" w:rsidP="00E01DB7">
            <w:pPr>
              <w:tabs>
                <w:tab w:val="left" w:pos="6315"/>
              </w:tabs>
              <w:spacing w:after="120" w:line="240" w:lineRule="auto"/>
              <w:ind w:left="284"/>
              <w:jc w:val="center"/>
              <w:rPr>
                <w:sz w:val="24"/>
                <w:szCs w:val="24"/>
              </w:rPr>
            </w:pPr>
          </w:p>
          <w:p w14:paraId="1D248F43" w14:textId="77777777" w:rsidR="0046108B" w:rsidRPr="00A968B0" w:rsidRDefault="0046108B" w:rsidP="00E01DB7">
            <w:pPr>
              <w:tabs>
                <w:tab w:val="left" w:pos="6315"/>
              </w:tabs>
              <w:spacing w:after="120" w:line="240" w:lineRule="auto"/>
              <w:ind w:left="284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Osoba odgovorna za točnost podataka u </w:t>
            </w:r>
            <w:proofErr w:type="spellStart"/>
            <w:r w:rsidRPr="00A968B0">
              <w:rPr>
                <w:sz w:val="24"/>
                <w:szCs w:val="24"/>
              </w:rPr>
              <w:t>ROO</w:t>
            </w:r>
            <w:proofErr w:type="spellEnd"/>
            <w:r w:rsidRPr="00A968B0">
              <w:rPr>
                <w:sz w:val="24"/>
                <w:szCs w:val="24"/>
              </w:rPr>
              <w:t>:</w:t>
            </w:r>
          </w:p>
        </w:tc>
        <w:tc>
          <w:tcPr>
            <w:tcW w:w="1240" w:type="dxa"/>
          </w:tcPr>
          <w:p w14:paraId="1E98C7D2" w14:textId="77777777" w:rsidR="0046108B" w:rsidRPr="00A968B0" w:rsidRDefault="0046108B" w:rsidP="00E01DB7">
            <w:pPr>
              <w:tabs>
                <w:tab w:val="left" w:pos="6315"/>
              </w:tabs>
              <w:spacing w:after="120" w:line="240" w:lineRule="auto"/>
              <w:ind w:left="284"/>
              <w:jc w:val="center"/>
              <w:rPr>
                <w:sz w:val="24"/>
                <w:szCs w:val="24"/>
              </w:rPr>
            </w:pPr>
          </w:p>
        </w:tc>
        <w:tc>
          <w:tcPr>
            <w:tcW w:w="4010" w:type="dxa"/>
          </w:tcPr>
          <w:p w14:paraId="66368BE4" w14:textId="30703443" w:rsidR="0046108B" w:rsidRPr="00A968B0" w:rsidRDefault="0046108B" w:rsidP="00E01DB7">
            <w:pPr>
              <w:tabs>
                <w:tab w:val="left" w:pos="6315"/>
              </w:tabs>
              <w:spacing w:after="120" w:line="240" w:lineRule="auto"/>
              <w:ind w:left="284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Odgovorna osoba</w:t>
            </w:r>
            <w:r w:rsidR="00774973" w:rsidRPr="00A968B0">
              <w:rPr>
                <w:sz w:val="24"/>
                <w:szCs w:val="24"/>
              </w:rPr>
              <w:t xml:space="preserve"> operatera</w:t>
            </w:r>
            <w:r w:rsidRPr="00A968B0">
              <w:rPr>
                <w:sz w:val="24"/>
                <w:szCs w:val="24"/>
              </w:rPr>
              <w:t>:</w:t>
            </w:r>
          </w:p>
        </w:tc>
      </w:tr>
      <w:tr w:rsidR="0046108B" w:rsidRPr="00A968B0" w14:paraId="3ADD8C13" w14:textId="77777777" w:rsidTr="00353040">
        <w:tc>
          <w:tcPr>
            <w:tcW w:w="4100" w:type="dxa"/>
          </w:tcPr>
          <w:p w14:paraId="361325EF" w14:textId="77777777" w:rsidR="0046108B" w:rsidRPr="00A968B0" w:rsidRDefault="0046108B" w:rsidP="00E01DB7">
            <w:pPr>
              <w:tabs>
                <w:tab w:val="left" w:pos="6315"/>
              </w:tabs>
              <w:spacing w:after="120" w:line="240" w:lineRule="auto"/>
              <w:ind w:left="284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________________________________________</w:t>
            </w:r>
          </w:p>
        </w:tc>
        <w:tc>
          <w:tcPr>
            <w:tcW w:w="1240" w:type="dxa"/>
          </w:tcPr>
          <w:p w14:paraId="17A3069C" w14:textId="77777777" w:rsidR="0046108B" w:rsidRPr="00A968B0" w:rsidRDefault="0046108B" w:rsidP="00E01DB7">
            <w:pPr>
              <w:tabs>
                <w:tab w:val="left" w:pos="6315"/>
              </w:tabs>
              <w:spacing w:after="120" w:line="240" w:lineRule="auto"/>
              <w:ind w:left="284"/>
              <w:jc w:val="center"/>
              <w:rPr>
                <w:sz w:val="24"/>
                <w:szCs w:val="24"/>
              </w:rPr>
            </w:pPr>
          </w:p>
        </w:tc>
        <w:tc>
          <w:tcPr>
            <w:tcW w:w="4010" w:type="dxa"/>
          </w:tcPr>
          <w:p w14:paraId="64415EC5" w14:textId="77777777" w:rsidR="0046108B" w:rsidRPr="00A968B0" w:rsidRDefault="0046108B" w:rsidP="00E01DB7">
            <w:pPr>
              <w:tabs>
                <w:tab w:val="left" w:pos="6315"/>
              </w:tabs>
              <w:spacing w:after="120" w:line="240" w:lineRule="auto"/>
              <w:ind w:left="284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_______________________________________</w:t>
            </w:r>
          </w:p>
        </w:tc>
      </w:tr>
      <w:tr w:rsidR="0046108B" w:rsidRPr="00A968B0" w14:paraId="4AA62756" w14:textId="77777777" w:rsidTr="00353040">
        <w:tc>
          <w:tcPr>
            <w:tcW w:w="4100" w:type="dxa"/>
          </w:tcPr>
          <w:p w14:paraId="60538CF1" w14:textId="4EA3B4AF" w:rsidR="0046108B" w:rsidRPr="00A968B0" w:rsidRDefault="00774973" w:rsidP="00E01DB7">
            <w:pPr>
              <w:tabs>
                <w:tab w:val="left" w:pos="6315"/>
              </w:tabs>
              <w:spacing w:after="120" w:line="240" w:lineRule="auto"/>
              <w:ind w:left="284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I</w:t>
            </w:r>
            <w:r w:rsidR="0046108B" w:rsidRPr="00A968B0">
              <w:rPr>
                <w:sz w:val="24"/>
                <w:szCs w:val="24"/>
              </w:rPr>
              <w:t>me i prezime</w:t>
            </w:r>
          </w:p>
          <w:p w14:paraId="0052E3CE" w14:textId="77777777" w:rsidR="0046108B" w:rsidRPr="00A968B0" w:rsidRDefault="0046108B" w:rsidP="00E01DB7">
            <w:pPr>
              <w:tabs>
                <w:tab w:val="left" w:pos="6315"/>
              </w:tabs>
              <w:spacing w:after="120" w:line="240" w:lineRule="auto"/>
              <w:ind w:left="284"/>
              <w:jc w:val="center"/>
              <w:rPr>
                <w:sz w:val="24"/>
                <w:szCs w:val="24"/>
              </w:rPr>
            </w:pPr>
          </w:p>
        </w:tc>
        <w:tc>
          <w:tcPr>
            <w:tcW w:w="1240" w:type="dxa"/>
          </w:tcPr>
          <w:p w14:paraId="06F9F8AE" w14:textId="77777777" w:rsidR="0046108B" w:rsidRPr="00A968B0" w:rsidRDefault="0046108B" w:rsidP="00E01DB7">
            <w:pPr>
              <w:tabs>
                <w:tab w:val="left" w:pos="6315"/>
              </w:tabs>
              <w:spacing w:after="120" w:line="240" w:lineRule="auto"/>
              <w:ind w:left="284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MP</w:t>
            </w:r>
          </w:p>
        </w:tc>
        <w:tc>
          <w:tcPr>
            <w:tcW w:w="4010" w:type="dxa"/>
          </w:tcPr>
          <w:p w14:paraId="3EC5F072" w14:textId="79578592" w:rsidR="0046108B" w:rsidRPr="00A968B0" w:rsidRDefault="00774973" w:rsidP="00E01DB7">
            <w:pPr>
              <w:tabs>
                <w:tab w:val="left" w:pos="6315"/>
              </w:tabs>
              <w:spacing w:after="120" w:line="240" w:lineRule="auto"/>
              <w:ind w:left="284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I</w:t>
            </w:r>
            <w:r w:rsidR="0046108B" w:rsidRPr="00A968B0">
              <w:rPr>
                <w:sz w:val="24"/>
                <w:szCs w:val="24"/>
              </w:rPr>
              <w:t>me i prezime</w:t>
            </w:r>
          </w:p>
        </w:tc>
      </w:tr>
      <w:tr w:rsidR="0046108B" w:rsidRPr="00A968B0" w14:paraId="02F11C9F" w14:textId="77777777" w:rsidTr="00353040">
        <w:tc>
          <w:tcPr>
            <w:tcW w:w="4100" w:type="dxa"/>
          </w:tcPr>
          <w:p w14:paraId="633FE84E" w14:textId="77777777" w:rsidR="0046108B" w:rsidRPr="00A968B0" w:rsidRDefault="0046108B" w:rsidP="00E01DB7">
            <w:pPr>
              <w:tabs>
                <w:tab w:val="left" w:pos="6315"/>
              </w:tabs>
              <w:spacing w:after="120" w:line="240" w:lineRule="auto"/>
              <w:ind w:left="284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________________________________________</w:t>
            </w:r>
          </w:p>
        </w:tc>
        <w:tc>
          <w:tcPr>
            <w:tcW w:w="1240" w:type="dxa"/>
          </w:tcPr>
          <w:p w14:paraId="25BFDEEA" w14:textId="77777777" w:rsidR="0046108B" w:rsidRPr="00A968B0" w:rsidRDefault="0046108B" w:rsidP="00E01DB7">
            <w:pPr>
              <w:tabs>
                <w:tab w:val="left" w:pos="6315"/>
              </w:tabs>
              <w:spacing w:after="120" w:line="240" w:lineRule="auto"/>
              <w:ind w:left="284"/>
              <w:jc w:val="center"/>
              <w:rPr>
                <w:sz w:val="24"/>
                <w:szCs w:val="24"/>
              </w:rPr>
            </w:pPr>
          </w:p>
        </w:tc>
        <w:tc>
          <w:tcPr>
            <w:tcW w:w="4010" w:type="dxa"/>
          </w:tcPr>
          <w:p w14:paraId="4CD78409" w14:textId="77777777" w:rsidR="0046108B" w:rsidRPr="00A968B0" w:rsidRDefault="0046108B" w:rsidP="00E01DB7">
            <w:pPr>
              <w:tabs>
                <w:tab w:val="left" w:pos="6315"/>
              </w:tabs>
              <w:spacing w:after="120" w:line="240" w:lineRule="auto"/>
              <w:ind w:left="284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_______________________________________</w:t>
            </w:r>
          </w:p>
        </w:tc>
      </w:tr>
      <w:tr w:rsidR="0046108B" w:rsidRPr="00A968B0" w14:paraId="02EE3133" w14:textId="77777777" w:rsidTr="00353040">
        <w:tc>
          <w:tcPr>
            <w:tcW w:w="4100" w:type="dxa"/>
          </w:tcPr>
          <w:p w14:paraId="76E3C0F2" w14:textId="2DAC36BD" w:rsidR="0046108B" w:rsidRPr="00A968B0" w:rsidRDefault="00774973" w:rsidP="00E01DB7">
            <w:pPr>
              <w:tabs>
                <w:tab w:val="left" w:pos="6315"/>
              </w:tabs>
              <w:spacing w:after="120" w:line="240" w:lineRule="auto"/>
              <w:ind w:left="284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</w:t>
            </w:r>
            <w:r w:rsidR="0046108B" w:rsidRPr="00A968B0">
              <w:rPr>
                <w:sz w:val="24"/>
                <w:szCs w:val="24"/>
              </w:rPr>
              <w:t>otpis</w:t>
            </w:r>
          </w:p>
        </w:tc>
        <w:tc>
          <w:tcPr>
            <w:tcW w:w="1240" w:type="dxa"/>
          </w:tcPr>
          <w:p w14:paraId="1A6E052C" w14:textId="77777777" w:rsidR="0046108B" w:rsidRPr="00A968B0" w:rsidRDefault="0046108B" w:rsidP="00E01DB7">
            <w:pPr>
              <w:tabs>
                <w:tab w:val="left" w:pos="6315"/>
              </w:tabs>
              <w:spacing w:after="120" w:line="240" w:lineRule="auto"/>
              <w:ind w:left="284"/>
              <w:jc w:val="center"/>
              <w:rPr>
                <w:sz w:val="24"/>
                <w:szCs w:val="24"/>
              </w:rPr>
            </w:pPr>
          </w:p>
        </w:tc>
        <w:tc>
          <w:tcPr>
            <w:tcW w:w="4010" w:type="dxa"/>
          </w:tcPr>
          <w:p w14:paraId="09C919C4" w14:textId="42BCBE83" w:rsidR="0046108B" w:rsidRPr="00A968B0" w:rsidRDefault="00774973" w:rsidP="00E01DB7">
            <w:pPr>
              <w:tabs>
                <w:tab w:val="left" w:pos="6315"/>
              </w:tabs>
              <w:spacing w:after="120" w:line="240" w:lineRule="auto"/>
              <w:ind w:left="284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</w:t>
            </w:r>
            <w:r w:rsidR="0046108B" w:rsidRPr="00A968B0">
              <w:rPr>
                <w:sz w:val="24"/>
                <w:szCs w:val="24"/>
              </w:rPr>
              <w:t>otpis</w:t>
            </w:r>
          </w:p>
        </w:tc>
      </w:tr>
    </w:tbl>
    <w:p w14:paraId="06E21F76" w14:textId="77777777" w:rsidR="007062CC" w:rsidRPr="00A968B0" w:rsidRDefault="007062CC" w:rsidP="00032FC0">
      <w:pPr>
        <w:spacing w:line="240" w:lineRule="auto"/>
        <w:rPr>
          <w:sz w:val="24"/>
          <w:szCs w:val="24"/>
        </w:rPr>
      </w:pPr>
    </w:p>
    <w:p w14:paraId="2BDDB29C" w14:textId="77777777" w:rsidR="007062CC" w:rsidRPr="00A968B0" w:rsidRDefault="007062CC" w:rsidP="007062CC">
      <w:pPr>
        <w:widowControl/>
        <w:adjustRightInd/>
        <w:spacing w:line="240" w:lineRule="auto"/>
        <w:jc w:val="left"/>
        <w:textAlignment w:val="auto"/>
        <w:rPr>
          <w:sz w:val="24"/>
          <w:szCs w:val="24"/>
        </w:rPr>
      </w:pPr>
    </w:p>
    <w:p w14:paraId="07C5978D" w14:textId="77777777" w:rsidR="0046108B" w:rsidRPr="00A968B0" w:rsidRDefault="0046108B" w:rsidP="00032FC0">
      <w:pPr>
        <w:tabs>
          <w:tab w:val="right" w:pos="9180"/>
        </w:tabs>
        <w:spacing w:line="240" w:lineRule="auto"/>
        <w:rPr>
          <w:b/>
          <w:sz w:val="24"/>
          <w:szCs w:val="24"/>
        </w:rPr>
      </w:pPr>
      <w:r w:rsidRPr="00A968B0">
        <w:rPr>
          <w:sz w:val="24"/>
          <w:szCs w:val="24"/>
        </w:rPr>
        <w:t xml:space="preserve">Registar onečišćavanja okoliša                                                                              </w:t>
      </w:r>
      <w:r w:rsidRPr="00A968B0">
        <w:rPr>
          <w:sz w:val="24"/>
          <w:szCs w:val="24"/>
        </w:rPr>
        <w:tab/>
        <w:t xml:space="preserve"> Podaci za: |</w:t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t>|</w:t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t>|</w:t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t>|</w:t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t>| godinu</w:t>
      </w:r>
    </w:p>
    <w:p w14:paraId="67B5C444" w14:textId="77777777" w:rsidR="00353040" w:rsidRPr="00A968B0" w:rsidRDefault="00353040" w:rsidP="00032FC0">
      <w:pPr>
        <w:tabs>
          <w:tab w:val="right" w:pos="9180"/>
        </w:tabs>
        <w:spacing w:line="240" w:lineRule="auto"/>
        <w:rPr>
          <w:sz w:val="24"/>
          <w:szCs w:val="24"/>
        </w:rPr>
      </w:pPr>
    </w:p>
    <w:p w14:paraId="4253AB81" w14:textId="77777777" w:rsidR="0046108B" w:rsidRPr="00A968B0" w:rsidRDefault="0046108B" w:rsidP="00032FC0">
      <w:pPr>
        <w:tabs>
          <w:tab w:val="right" w:pos="9180"/>
        </w:tabs>
        <w:spacing w:line="240" w:lineRule="auto"/>
        <w:rPr>
          <w:caps/>
          <w:sz w:val="24"/>
          <w:szCs w:val="24"/>
        </w:rPr>
      </w:pPr>
      <w:r w:rsidRPr="00A968B0">
        <w:rPr>
          <w:sz w:val="24"/>
          <w:szCs w:val="24"/>
        </w:rPr>
        <w:t xml:space="preserve">Obrazac NO                                                                                                     </w:t>
      </w:r>
      <w:r w:rsidRPr="00A968B0">
        <w:rPr>
          <w:sz w:val="24"/>
          <w:szCs w:val="24"/>
        </w:rPr>
        <w:tab/>
      </w:r>
    </w:p>
    <w:p w14:paraId="1EE73EF2" w14:textId="77777777" w:rsidR="0046108B" w:rsidRPr="00A968B0" w:rsidRDefault="0046108B" w:rsidP="00E01DB7">
      <w:pPr>
        <w:spacing w:after="120" w:line="240" w:lineRule="atLeast"/>
        <w:jc w:val="center"/>
        <w:rPr>
          <w:b/>
          <w:caps/>
          <w:sz w:val="24"/>
          <w:szCs w:val="24"/>
        </w:rPr>
      </w:pPr>
      <w:r w:rsidRPr="00A968B0">
        <w:rPr>
          <w:b/>
          <w:caps/>
          <w:sz w:val="24"/>
          <w:szCs w:val="24"/>
        </w:rPr>
        <w:t>NASTANAK OTPADA</w:t>
      </w:r>
    </w:p>
    <w:tbl>
      <w:tblPr>
        <w:tblW w:w="9350" w:type="dxa"/>
        <w:tblInd w:w="10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1E0" w:firstRow="1" w:lastRow="1" w:firstColumn="1" w:lastColumn="1" w:noHBand="0" w:noVBand="0"/>
      </w:tblPr>
      <w:tblGrid>
        <w:gridCol w:w="4675"/>
        <w:gridCol w:w="4675"/>
      </w:tblGrid>
      <w:tr w:rsidR="0046108B" w:rsidRPr="00A968B0" w14:paraId="7EEAF6BD" w14:textId="77777777" w:rsidTr="00637C5F">
        <w:trPr>
          <w:trHeight w:val="340"/>
        </w:trPr>
        <w:tc>
          <w:tcPr>
            <w:tcW w:w="9350" w:type="dxa"/>
            <w:gridSpan w:val="2"/>
            <w:vAlign w:val="center"/>
          </w:tcPr>
          <w:p w14:paraId="28667D8B" w14:textId="77777777" w:rsidR="0046108B" w:rsidRPr="00A968B0" w:rsidRDefault="0046108B" w:rsidP="00E01DB7">
            <w:pPr>
              <w:spacing w:after="120" w:line="240" w:lineRule="auto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1. Opći podaci</w:t>
            </w:r>
            <w:r w:rsidRPr="00A968B0">
              <w:rPr>
                <w:b/>
                <w:sz w:val="24"/>
                <w:szCs w:val="24"/>
              </w:rPr>
              <w:tab/>
            </w:r>
          </w:p>
        </w:tc>
      </w:tr>
      <w:tr w:rsidR="0046108B" w:rsidRPr="00A968B0" w14:paraId="42286F09" w14:textId="77777777" w:rsidTr="00637C5F">
        <w:trPr>
          <w:trHeight w:val="340"/>
        </w:trPr>
        <w:tc>
          <w:tcPr>
            <w:tcW w:w="9350" w:type="dxa"/>
            <w:gridSpan w:val="2"/>
            <w:vAlign w:val="center"/>
          </w:tcPr>
          <w:p w14:paraId="1708A82C" w14:textId="77777777" w:rsidR="0046108B" w:rsidRPr="00A968B0" w:rsidRDefault="0046108B" w:rsidP="00E01DB7">
            <w:pPr>
              <w:spacing w:after="120"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1.1. Naziv operatera:                                                                            </w:t>
            </w:r>
          </w:p>
        </w:tc>
      </w:tr>
      <w:tr w:rsidR="0046108B" w:rsidRPr="00A968B0" w14:paraId="255E6A4A" w14:textId="77777777" w:rsidTr="00637C5F">
        <w:trPr>
          <w:trHeight w:val="340"/>
        </w:trPr>
        <w:tc>
          <w:tcPr>
            <w:tcW w:w="9350" w:type="dxa"/>
            <w:gridSpan w:val="2"/>
            <w:vAlign w:val="center"/>
          </w:tcPr>
          <w:p w14:paraId="243877F3" w14:textId="77777777" w:rsidR="0046108B" w:rsidRPr="00A968B0" w:rsidRDefault="0046108B" w:rsidP="002E4254">
            <w:pPr>
              <w:spacing w:after="12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.2. Osobni identifikacijski broj (</w:t>
            </w:r>
            <w:proofErr w:type="spellStart"/>
            <w:r w:rsidRPr="00A968B0">
              <w:rPr>
                <w:sz w:val="24"/>
                <w:szCs w:val="24"/>
              </w:rPr>
              <w:t>OIB</w:t>
            </w:r>
            <w:proofErr w:type="spellEnd"/>
            <w:r w:rsidRPr="00A968B0">
              <w:rPr>
                <w:sz w:val="24"/>
                <w:szCs w:val="24"/>
              </w:rPr>
              <w:t xml:space="preserve">):                                                           </w:t>
            </w:r>
            <w:r w:rsidR="002E4254" w:rsidRPr="00A968B0">
              <w:rPr>
                <w:sz w:val="24"/>
                <w:szCs w:val="24"/>
              </w:rPr>
              <w:t xml:space="preserve">                  </w:t>
            </w:r>
            <w:r w:rsidR="00E623CD" w:rsidRPr="00A968B0">
              <w:rPr>
                <w:sz w:val="24"/>
                <w:szCs w:val="24"/>
              </w:rPr>
              <w:t xml:space="preserve"> </w:t>
            </w:r>
            <w:r w:rsidR="002E4254" w:rsidRPr="00A968B0">
              <w:rPr>
                <w:sz w:val="24"/>
                <w:szCs w:val="24"/>
              </w:rPr>
              <w:t xml:space="preserve">      </w:t>
            </w:r>
            <w:r w:rsidRPr="00A968B0">
              <w:rPr>
                <w:sz w:val="24"/>
                <w:szCs w:val="24"/>
              </w:rPr>
              <w:t xml:space="preserve"> 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</w:tr>
      <w:tr w:rsidR="0046108B" w:rsidRPr="00A968B0" w14:paraId="1DCA83D4" w14:textId="77777777" w:rsidTr="00637C5F">
        <w:trPr>
          <w:trHeight w:val="340"/>
        </w:trPr>
        <w:tc>
          <w:tcPr>
            <w:tcW w:w="9350" w:type="dxa"/>
            <w:gridSpan w:val="2"/>
            <w:vAlign w:val="center"/>
          </w:tcPr>
          <w:p w14:paraId="32205786" w14:textId="77777777" w:rsidR="0046108B" w:rsidRPr="00A968B0" w:rsidRDefault="0046108B" w:rsidP="002E4254">
            <w:pPr>
              <w:spacing w:after="12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.3. Matični broj subjekta (</w:t>
            </w:r>
            <w:proofErr w:type="spellStart"/>
            <w:r w:rsidRPr="00A968B0">
              <w:rPr>
                <w:sz w:val="24"/>
                <w:szCs w:val="24"/>
              </w:rPr>
              <w:t>MBS</w:t>
            </w:r>
            <w:proofErr w:type="spellEnd"/>
            <w:r w:rsidRPr="00A968B0">
              <w:rPr>
                <w:sz w:val="24"/>
                <w:szCs w:val="24"/>
              </w:rPr>
              <w:t>) ili matični broj obrta (</w:t>
            </w:r>
            <w:proofErr w:type="spellStart"/>
            <w:r w:rsidRPr="00A968B0">
              <w:rPr>
                <w:sz w:val="24"/>
                <w:szCs w:val="24"/>
              </w:rPr>
              <w:t>MBO</w:t>
            </w:r>
            <w:proofErr w:type="spellEnd"/>
            <w:r w:rsidRPr="00A968B0">
              <w:rPr>
                <w:sz w:val="24"/>
                <w:szCs w:val="24"/>
              </w:rPr>
              <w:t xml:space="preserve">):                                            </w:t>
            </w:r>
            <w:r w:rsidR="00E623CD" w:rsidRPr="00A968B0">
              <w:rPr>
                <w:sz w:val="24"/>
                <w:szCs w:val="24"/>
              </w:rPr>
              <w:t xml:space="preserve">  </w:t>
            </w:r>
            <w:r w:rsidRPr="00A968B0">
              <w:rPr>
                <w:sz w:val="24"/>
                <w:szCs w:val="24"/>
              </w:rPr>
              <w:t xml:space="preserve">  </w:t>
            </w:r>
            <w:r w:rsidR="00E623CD" w:rsidRPr="00A968B0">
              <w:rPr>
                <w:sz w:val="24"/>
                <w:szCs w:val="24"/>
              </w:rPr>
              <w:t xml:space="preserve"> </w:t>
            </w:r>
            <w:r w:rsidRPr="00A968B0">
              <w:rPr>
                <w:sz w:val="24"/>
                <w:szCs w:val="24"/>
              </w:rPr>
              <w:t xml:space="preserve">        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</w:tr>
      <w:tr w:rsidR="0046108B" w:rsidRPr="00A968B0" w14:paraId="37B5479C" w14:textId="77777777" w:rsidTr="00637C5F">
        <w:trPr>
          <w:trHeight w:val="340"/>
        </w:trPr>
        <w:tc>
          <w:tcPr>
            <w:tcW w:w="9350" w:type="dxa"/>
            <w:gridSpan w:val="2"/>
            <w:vAlign w:val="center"/>
          </w:tcPr>
          <w:p w14:paraId="7D300ED0" w14:textId="77777777" w:rsidR="0046108B" w:rsidRPr="00A968B0" w:rsidRDefault="0046108B" w:rsidP="00E01DB7">
            <w:pPr>
              <w:spacing w:after="120"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.4. Mrežna stranica:</w:t>
            </w:r>
          </w:p>
        </w:tc>
      </w:tr>
      <w:tr w:rsidR="0046108B" w:rsidRPr="00A968B0" w14:paraId="6366071B" w14:textId="77777777" w:rsidTr="00637C5F">
        <w:trPr>
          <w:trHeight w:val="340"/>
        </w:trPr>
        <w:tc>
          <w:tcPr>
            <w:tcW w:w="9350" w:type="dxa"/>
            <w:gridSpan w:val="2"/>
            <w:vAlign w:val="center"/>
          </w:tcPr>
          <w:p w14:paraId="408903DD" w14:textId="77777777" w:rsidR="0046108B" w:rsidRPr="00A968B0" w:rsidRDefault="0046108B" w:rsidP="00E01DB7">
            <w:pPr>
              <w:spacing w:after="120" w:line="240" w:lineRule="auto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2. Podaci o organizacijskoj jedinici na lokaciji</w:t>
            </w:r>
          </w:p>
        </w:tc>
      </w:tr>
      <w:tr w:rsidR="0046108B" w:rsidRPr="00A968B0" w14:paraId="0B92CAB4" w14:textId="77777777" w:rsidTr="00637C5F">
        <w:trPr>
          <w:trHeight w:val="340"/>
        </w:trPr>
        <w:tc>
          <w:tcPr>
            <w:tcW w:w="9350" w:type="dxa"/>
            <w:gridSpan w:val="2"/>
            <w:vAlign w:val="center"/>
          </w:tcPr>
          <w:p w14:paraId="5C2B7E22" w14:textId="77777777" w:rsidR="0046108B" w:rsidRPr="00A968B0" w:rsidRDefault="0046108B" w:rsidP="00E01DB7">
            <w:pPr>
              <w:spacing w:after="120"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.1. Naziv organizacijske jedinice:</w:t>
            </w:r>
          </w:p>
        </w:tc>
      </w:tr>
      <w:tr w:rsidR="0046108B" w:rsidRPr="00A968B0" w14:paraId="05828358" w14:textId="77777777" w:rsidTr="00637C5F">
        <w:trPr>
          <w:trHeight w:val="340"/>
        </w:trPr>
        <w:tc>
          <w:tcPr>
            <w:tcW w:w="9350" w:type="dxa"/>
            <w:gridSpan w:val="2"/>
            <w:vAlign w:val="center"/>
          </w:tcPr>
          <w:p w14:paraId="19770188" w14:textId="77777777" w:rsidR="0046108B" w:rsidRPr="00A968B0" w:rsidRDefault="0046108B" w:rsidP="00E623CD">
            <w:pPr>
              <w:spacing w:after="12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2.2. Šifra organizacijske jedinice:                                                                                      </w:t>
            </w:r>
            <w:r w:rsidR="00E623CD" w:rsidRPr="00A968B0">
              <w:rPr>
                <w:sz w:val="24"/>
                <w:szCs w:val="24"/>
              </w:rPr>
              <w:t xml:space="preserve">              </w:t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</w:tr>
      <w:tr w:rsidR="0046108B" w:rsidRPr="00A968B0" w14:paraId="370831D8" w14:textId="77777777" w:rsidTr="00637C5F">
        <w:trPr>
          <w:trHeight w:val="340"/>
        </w:trPr>
        <w:tc>
          <w:tcPr>
            <w:tcW w:w="9350" w:type="dxa"/>
            <w:gridSpan w:val="2"/>
            <w:vAlign w:val="center"/>
          </w:tcPr>
          <w:p w14:paraId="7AF57EA3" w14:textId="77777777" w:rsidR="0046108B" w:rsidRPr="00A968B0" w:rsidRDefault="0046108B" w:rsidP="00E01DB7">
            <w:pPr>
              <w:spacing w:after="120"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.3. Adresa organizacijske jedinice:</w:t>
            </w:r>
          </w:p>
        </w:tc>
      </w:tr>
      <w:tr w:rsidR="0046108B" w:rsidRPr="00A968B0" w14:paraId="014EFAED" w14:textId="77777777" w:rsidTr="00637C5F">
        <w:trPr>
          <w:trHeight w:val="340"/>
        </w:trPr>
        <w:tc>
          <w:tcPr>
            <w:tcW w:w="9350" w:type="dxa"/>
            <w:gridSpan w:val="2"/>
            <w:vAlign w:val="center"/>
          </w:tcPr>
          <w:p w14:paraId="506D0468" w14:textId="77777777" w:rsidR="0046108B" w:rsidRPr="00A968B0" w:rsidRDefault="0046108B" w:rsidP="00E01DB7">
            <w:pPr>
              <w:spacing w:after="120"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Ulica i broj:</w:t>
            </w:r>
          </w:p>
        </w:tc>
      </w:tr>
      <w:tr w:rsidR="0046108B" w:rsidRPr="00A968B0" w14:paraId="104E603C" w14:textId="77777777" w:rsidTr="00637C5F">
        <w:trPr>
          <w:trHeight w:val="340"/>
        </w:trPr>
        <w:tc>
          <w:tcPr>
            <w:tcW w:w="4675" w:type="dxa"/>
            <w:vAlign w:val="center"/>
          </w:tcPr>
          <w:p w14:paraId="4DFD1436" w14:textId="77777777" w:rsidR="0046108B" w:rsidRPr="00A968B0" w:rsidRDefault="0046108B" w:rsidP="00E01DB7">
            <w:pPr>
              <w:spacing w:after="120"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Grad/naselje:</w:t>
            </w:r>
          </w:p>
        </w:tc>
        <w:tc>
          <w:tcPr>
            <w:tcW w:w="4675" w:type="dxa"/>
            <w:vAlign w:val="center"/>
          </w:tcPr>
          <w:p w14:paraId="00FD4BB7" w14:textId="77777777" w:rsidR="0046108B" w:rsidRPr="00A968B0" w:rsidRDefault="0046108B" w:rsidP="00E623CD">
            <w:pPr>
              <w:spacing w:after="12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Poštanski broj:                 </w:t>
            </w:r>
            <w:r w:rsidR="00E623CD" w:rsidRPr="00A968B0">
              <w:rPr>
                <w:sz w:val="24"/>
                <w:szCs w:val="24"/>
              </w:rPr>
              <w:t xml:space="preserve">                        </w:t>
            </w:r>
            <w:r w:rsidRPr="00A968B0">
              <w:rPr>
                <w:sz w:val="24"/>
                <w:szCs w:val="24"/>
              </w:rPr>
              <w:t xml:space="preserve">     </w:t>
            </w:r>
            <w:r w:rsidR="00E623CD" w:rsidRPr="00A968B0">
              <w:rPr>
                <w:sz w:val="24"/>
                <w:szCs w:val="24"/>
              </w:rPr>
              <w:t xml:space="preserve">    </w:t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</w:tr>
      <w:tr w:rsidR="0046108B" w:rsidRPr="00A968B0" w14:paraId="73F00FE1" w14:textId="77777777" w:rsidTr="00637C5F">
        <w:trPr>
          <w:trHeight w:val="340"/>
        </w:trPr>
        <w:tc>
          <w:tcPr>
            <w:tcW w:w="9350" w:type="dxa"/>
            <w:gridSpan w:val="2"/>
            <w:vAlign w:val="center"/>
          </w:tcPr>
          <w:p w14:paraId="29CE8C7B" w14:textId="77777777" w:rsidR="0046108B" w:rsidRPr="00A968B0" w:rsidRDefault="0046108B" w:rsidP="00E01DB7">
            <w:pPr>
              <w:spacing w:after="120"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Županija</w:t>
            </w:r>
          </w:p>
        </w:tc>
      </w:tr>
      <w:tr w:rsidR="0046108B" w:rsidRPr="00A968B0" w14:paraId="598B3351" w14:textId="77777777" w:rsidTr="00637C5F">
        <w:trPr>
          <w:trHeight w:val="340"/>
        </w:trPr>
        <w:tc>
          <w:tcPr>
            <w:tcW w:w="9350" w:type="dxa"/>
            <w:gridSpan w:val="2"/>
            <w:vAlign w:val="center"/>
          </w:tcPr>
          <w:p w14:paraId="5B9E0DFB" w14:textId="77777777" w:rsidR="0046108B" w:rsidRPr="00A968B0" w:rsidRDefault="0046108B" w:rsidP="00E01DB7">
            <w:pPr>
              <w:spacing w:after="120"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.</w:t>
            </w:r>
            <w:r w:rsidR="00FC6D9A" w:rsidRPr="00A968B0">
              <w:rPr>
                <w:sz w:val="24"/>
                <w:szCs w:val="24"/>
              </w:rPr>
              <w:t>4</w:t>
            </w:r>
            <w:r w:rsidRPr="00A968B0">
              <w:rPr>
                <w:sz w:val="24"/>
                <w:szCs w:val="24"/>
              </w:rPr>
              <w:t>. Djelatnost (</w:t>
            </w:r>
            <w:proofErr w:type="spellStart"/>
            <w:r w:rsidRPr="00A968B0">
              <w:rPr>
                <w:sz w:val="24"/>
                <w:szCs w:val="24"/>
              </w:rPr>
              <w:t>NKD</w:t>
            </w:r>
            <w:proofErr w:type="spellEnd"/>
            <w:r w:rsidRPr="00A968B0">
              <w:rPr>
                <w:sz w:val="24"/>
                <w:szCs w:val="24"/>
              </w:rPr>
              <w:t>-razred) organizacijske jedinice, uslijed koje dolazi do nastajanja otpada</w:t>
            </w:r>
          </w:p>
        </w:tc>
      </w:tr>
      <w:tr w:rsidR="0046108B" w:rsidRPr="00A968B0" w14:paraId="4179A4A4" w14:textId="77777777" w:rsidTr="00637C5F">
        <w:trPr>
          <w:trHeight w:val="340"/>
        </w:trPr>
        <w:tc>
          <w:tcPr>
            <w:tcW w:w="4675" w:type="dxa"/>
            <w:vAlign w:val="center"/>
          </w:tcPr>
          <w:p w14:paraId="4C3CA229" w14:textId="77777777" w:rsidR="0046108B" w:rsidRPr="00A968B0" w:rsidRDefault="0046108B" w:rsidP="00E623CD">
            <w:pPr>
              <w:spacing w:after="12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lastRenderedPageBreak/>
              <w:t xml:space="preserve">Razred:        </w:t>
            </w:r>
            <w:r w:rsidR="00E623CD" w:rsidRPr="00A968B0">
              <w:rPr>
                <w:sz w:val="24"/>
                <w:szCs w:val="24"/>
              </w:rPr>
              <w:t xml:space="preserve">                  </w:t>
            </w:r>
            <w:r w:rsidRPr="00A968B0">
              <w:rPr>
                <w:sz w:val="24"/>
                <w:szCs w:val="24"/>
              </w:rPr>
              <w:t xml:space="preserve">     </w:t>
            </w:r>
            <w:r w:rsidR="00020F0F" w:rsidRPr="00A968B0">
              <w:rPr>
                <w:sz w:val="24"/>
                <w:szCs w:val="24"/>
              </w:rPr>
              <w:t xml:space="preserve">                        </w:t>
            </w:r>
            <w:r w:rsidR="00E623CD" w:rsidRPr="00A968B0">
              <w:rPr>
                <w:sz w:val="24"/>
                <w:szCs w:val="24"/>
              </w:rPr>
              <w:t xml:space="preserve">     </w:t>
            </w:r>
            <w:r w:rsidRPr="00A968B0">
              <w:rPr>
                <w:sz w:val="24"/>
                <w:szCs w:val="24"/>
              </w:rPr>
              <w:t xml:space="preserve">     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  <w:tc>
          <w:tcPr>
            <w:tcW w:w="4675" w:type="dxa"/>
            <w:vAlign w:val="center"/>
          </w:tcPr>
          <w:p w14:paraId="4D25E2C6" w14:textId="77777777" w:rsidR="0046108B" w:rsidRPr="00A968B0" w:rsidRDefault="0046108B" w:rsidP="00E01DB7">
            <w:pPr>
              <w:spacing w:after="120"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Naziv: </w:t>
            </w:r>
          </w:p>
        </w:tc>
      </w:tr>
      <w:tr w:rsidR="0046108B" w:rsidRPr="00A968B0" w14:paraId="16235272" w14:textId="77777777" w:rsidTr="00637C5F">
        <w:trPr>
          <w:trHeight w:val="340"/>
        </w:trPr>
        <w:tc>
          <w:tcPr>
            <w:tcW w:w="9350" w:type="dxa"/>
            <w:gridSpan w:val="2"/>
            <w:vAlign w:val="center"/>
          </w:tcPr>
          <w:p w14:paraId="72ADF1D4" w14:textId="77777777" w:rsidR="0046108B" w:rsidRPr="00A968B0" w:rsidRDefault="0046108B" w:rsidP="00E01DB7">
            <w:pPr>
              <w:spacing w:after="120"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.</w:t>
            </w:r>
            <w:r w:rsidR="00FC6D9A" w:rsidRPr="00A968B0">
              <w:rPr>
                <w:sz w:val="24"/>
                <w:szCs w:val="24"/>
              </w:rPr>
              <w:t>5</w:t>
            </w:r>
            <w:r w:rsidRPr="00A968B0">
              <w:rPr>
                <w:sz w:val="24"/>
                <w:szCs w:val="24"/>
              </w:rPr>
              <w:t xml:space="preserve">. </w:t>
            </w:r>
            <w:proofErr w:type="spellStart"/>
            <w:r w:rsidRPr="00A968B0">
              <w:rPr>
                <w:sz w:val="24"/>
                <w:szCs w:val="24"/>
              </w:rPr>
              <w:t>HTRS96</w:t>
            </w:r>
            <w:proofErr w:type="spellEnd"/>
            <w:r w:rsidRPr="00A968B0">
              <w:rPr>
                <w:sz w:val="24"/>
                <w:szCs w:val="24"/>
              </w:rPr>
              <w:t xml:space="preserve"> TM koordinate </w:t>
            </w:r>
            <w:proofErr w:type="spellStart"/>
            <w:r w:rsidRPr="00A968B0">
              <w:rPr>
                <w:sz w:val="24"/>
                <w:szCs w:val="24"/>
              </w:rPr>
              <w:t>centroida</w:t>
            </w:r>
            <w:proofErr w:type="spellEnd"/>
            <w:r w:rsidRPr="00A968B0">
              <w:rPr>
                <w:sz w:val="24"/>
                <w:szCs w:val="24"/>
              </w:rPr>
              <w:t xml:space="preserve"> organizacijske jedinice:                       E =</w:t>
            </w:r>
            <w:r w:rsidRPr="00A968B0">
              <w:rPr>
                <w:b/>
                <w:sz w:val="24"/>
                <w:szCs w:val="24"/>
              </w:rPr>
              <w:t xml:space="preserve"> </w:t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  N= 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</w:tr>
      <w:tr w:rsidR="0046108B" w:rsidRPr="00A968B0" w14:paraId="05E47043" w14:textId="77777777" w:rsidTr="00637C5F">
        <w:trPr>
          <w:trHeight w:val="340"/>
        </w:trPr>
        <w:tc>
          <w:tcPr>
            <w:tcW w:w="9350" w:type="dxa"/>
            <w:gridSpan w:val="2"/>
            <w:vAlign w:val="center"/>
          </w:tcPr>
          <w:p w14:paraId="641E9FC7" w14:textId="77777777" w:rsidR="0046108B" w:rsidRPr="00A968B0" w:rsidRDefault="0046108B" w:rsidP="00E01DB7">
            <w:pPr>
              <w:spacing w:after="120"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.</w:t>
            </w:r>
            <w:r w:rsidR="00FC6D9A" w:rsidRPr="00A968B0">
              <w:rPr>
                <w:sz w:val="24"/>
                <w:szCs w:val="24"/>
              </w:rPr>
              <w:t>6</w:t>
            </w:r>
            <w:r w:rsidRPr="00A968B0">
              <w:rPr>
                <w:sz w:val="24"/>
                <w:szCs w:val="24"/>
              </w:rPr>
              <w:t>. Kapacitet privremenog skladišta otpada (</w:t>
            </w:r>
            <w:proofErr w:type="spellStart"/>
            <w:r w:rsidRPr="00A968B0">
              <w:rPr>
                <w:sz w:val="24"/>
                <w:szCs w:val="24"/>
              </w:rPr>
              <w:t>m</w:t>
            </w:r>
            <w:r w:rsidRPr="00A968B0">
              <w:rPr>
                <w:sz w:val="24"/>
                <w:szCs w:val="24"/>
                <w:vertAlign w:val="superscript"/>
              </w:rPr>
              <w:t>3</w:t>
            </w:r>
            <w:proofErr w:type="spellEnd"/>
            <w:r w:rsidRPr="00A968B0">
              <w:rPr>
                <w:sz w:val="24"/>
                <w:szCs w:val="24"/>
              </w:rPr>
              <w:t xml:space="preserve">):                   </w:t>
            </w:r>
          </w:p>
        </w:tc>
      </w:tr>
      <w:tr w:rsidR="0046108B" w:rsidRPr="00A968B0" w14:paraId="26BA1CEE" w14:textId="77777777" w:rsidTr="00637C5F">
        <w:trPr>
          <w:trHeight w:val="340"/>
        </w:trPr>
        <w:tc>
          <w:tcPr>
            <w:tcW w:w="9350" w:type="dxa"/>
            <w:gridSpan w:val="2"/>
            <w:vAlign w:val="center"/>
          </w:tcPr>
          <w:p w14:paraId="27B35B16" w14:textId="77777777" w:rsidR="0046108B" w:rsidRPr="00A968B0" w:rsidRDefault="0046108B" w:rsidP="00E01DB7">
            <w:pPr>
              <w:spacing w:after="120"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.</w:t>
            </w:r>
            <w:r w:rsidR="00FC6D9A" w:rsidRPr="00A968B0">
              <w:rPr>
                <w:sz w:val="24"/>
                <w:szCs w:val="24"/>
              </w:rPr>
              <w:t>7</w:t>
            </w:r>
            <w:r w:rsidRPr="00A968B0">
              <w:rPr>
                <w:sz w:val="24"/>
                <w:szCs w:val="24"/>
              </w:rPr>
              <w:t>. Kontakt osoba (ime i prezime):</w:t>
            </w:r>
          </w:p>
        </w:tc>
      </w:tr>
      <w:tr w:rsidR="0046108B" w:rsidRPr="00A968B0" w14:paraId="7C8DBB13" w14:textId="77777777" w:rsidTr="00637C5F">
        <w:trPr>
          <w:trHeight w:val="340"/>
        </w:trPr>
        <w:tc>
          <w:tcPr>
            <w:tcW w:w="4675" w:type="dxa"/>
            <w:vAlign w:val="center"/>
          </w:tcPr>
          <w:p w14:paraId="4CF4AA4E" w14:textId="77777777" w:rsidR="0046108B" w:rsidRPr="00A968B0" w:rsidRDefault="0046108B" w:rsidP="00E01DB7">
            <w:pPr>
              <w:spacing w:after="120"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ab/>
              <w:t xml:space="preserve">Telefon / fax:      </w:t>
            </w:r>
          </w:p>
        </w:tc>
        <w:tc>
          <w:tcPr>
            <w:tcW w:w="4675" w:type="dxa"/>
            <w:vAlign w:val="center"/>
          </w:tcPr>
          <w:p w14:paraId="613655FD" w14:textId="77777777" w:rsidR="0046108B" w:rsidRPr="00A968B0" w:rsidRDefault="0046108B" w:rsidP="00E01DB7">
            <w:pPr>
              <w:spacing w:after="120"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ab/>
              <w:t>E-mail:</w:t>
            </w:r>
          </w:p>
        </w:tc>
      </w:tr>
    </w:tbl>
    <w:p w14:paraId="644EC4E1" w14:textId="77777777" w:rsidR="0046108B" w:rsidRPr="00A968B0" w:rsidRDefault="0046108B" w:rsidP="00E01DB7">
      <w:pPr>
        <w:spacing w:after="120" w:line="240" w:lineRule="atLeast"/>
        <w:rPr>
          <w:sz w:val="24"/>
          <w:szCs w:val="24"/>
        </w:rPr>
      </w:pPr>
    </w:p>
    <w:p w14:paraId="3CE3EB0B" w14:textId="0B6A3143" w:rsidR="0046108B" w:rsidRPr="00A968B0" w:rsidRDefault="0046108B" w:rsidP="008169F4">
      <w:pPr>
        <w:tabs>
          <w:tab w:val="left" w:pos="6315"/>
        </w:tabs>
        <w:spacing w:after="120" w:line="240" w:lineRule="atLeast"/>
        <w:rPr>
          <w:sz w:val="24"/>
          <w:szCs w:val="24"/>
        </w:rPr>
      </w:pPr>
      <w:r w:rsidRPr="00A968B0">
        <w:rPr>
          <w:sz w:val="24"/>
          <w:szCs w:val="24"/>
        </w:rPr>
        <w:t xml:space="preserve">U _________________________          </w:t>
      </w:r>
      <w:r w:rsidR="008169F4" w:rsidRPr="00A968B0">
        <w:rPr>
          <w:sz w:val="24"/>
          <w:szCs w:val="24"/>
        </w:rPr>
        <w:t xml:space="preserve">                                              </w:t>
      </w:r>
      <w:r w:rsidR="00CB7FB0" w:rsidRPr="00A968B0">
        <w:rPr>
          <w:sz w:val="24"/>
          <w:szCs w:val="24"/>
        </w:rPr>
        <w:t xml:space="preserve">                               </w:t>
      </w:r>
      <w:r w:rsidR="008169F4" w:rsidRPr="00A968B0">
        <w:rPr>
          <w:sz w:val="24"/>
          <w:szCs w:val="24"/>
        </w:rPr>
        <w:t xml:space="preserve">     </w:t>
      </w:r>
      <w:r w:rsidRPr="00A968B0">
        <w:rPr>
          <w:sz w:val="24"/>
          <w:szCs w:val="24"/>
        </w:rPr>
        <w:t>Datum:  |</w:t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t>|</w:t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t>| - |</w:t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t>|</w:t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t>| - |</w:t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t>|</w:t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t>|</w:t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t>|</w:t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t>|</w:t>
      </w:r>
    </w:p>
    <w:p w14:paraId="0EBCCFC7" w14:textId="77777777" w:rsidR="0046108B" w:rsidRPr="00A968B0" w:rsidRDefault="0046108B" w:rsidP="00E01DB7">
      <w:pPr>
        <w:tabs>
          <w:tab w:val="left" w:pos="6315"/>
        </w:tabs>
        <w:spacing w:after="120" w:line="240" w:lineRule="atLeast"/>
        <w:rPr>
          <w:sz w:val="24"/>
          <w:szCs w:val="24"/>
        </w:rPr>
      </w:pPr>
    </w:p>
    <w:p w14:paraId="7C7BC368" w14:textId="77777777" w:rsidR="0046108B" w:rsidRPr="00A968B0" w:rsidRDefault="0046108B" w:rsidP="00E01DB7">
      <w:pPr>
        <w:tabs>
          <w:tab w:val="left" w:pos="6315"/>
        </w:tabs>
        <w:spacing w:after="120" w:line="240" w:lineRule="atLeast"/>
        <w:rPr>
          <w:sz w:val="24"/>
          <w:szCs w:val="24"/>
        </w:rPr>
      </w:pPr>
    </w:p>
    <w:tbl>
      <w:tblPr>
        <w:tblW w:w="9350" w:type="dxa"/>
        <w:tblInd w:w="108" w:type="dxa"/>
        <w:tblLook w:val="01E0" w:firstRow="1" w:lastRow="1" w:firstColumn="1" w:lastColumn="1" w:noHBand="0" w:noVBand="0"/>
      </w:tblPr>
      <w:tblGrid>
        <w:gridCol w:w="5016"/>
        <w:gridCol w:w="563"/>
        <w:gridCol w:w="4896"/>
      </w:tblGrid>
      <w:tr w:rsidR="0046108B" w:rsidRPr="00A968B0" w14:paraId="2904E0EE" w14:textId="77777777" w:rsidTr="00637C5F">
        <w:tc>
          <w:tcPr>
            <w:tcW w:w="3779" w:type="dxa"/>
          </w:tcPr>
          <w:p w14:paraId="33045CE0" w14:textId="77777777" w:rsidR="0046108B" w:rsidRPr="00A968B0" w:rsidRDefault="0046108B" w:rsidP="00E01DB7">
            <w:pPr>
              <w:tabs>
                <w:tab w:val="left" w:pos="6315"/>
              </w:tabs>
              <w:spacing w:after="120" w:line="240" w:lineRule="atLeas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Osoba odgovorna za točnost podataka u </w:t>
            </w:r>
            <w:proofErr w:type="spellStart"/>
            <w:r w:rsidRPr="00A968B0">
              <w:rPr>
                <w:sz w:val="24"/>
                <w:szCs w:val="24"/>
              </w:rPr>
              <w:t>ROO</w:t>
            </w:r>
            <w:proofErr w:type="spellEnd"/>
            <w:r w:rsidRPr="00A968B0">
              <w:rPr>
                <w:sz w:val="24"/>
                <w:szCs w:val="24"/>
              </w:rPr>
              <w:t>:</w:t>
            </w:r>
          </w:p>
        </w:tc>
        <w:tc>
          <w:tcPr>
            <w:tcW w:w="1884" w:type="dxa"/>
          </w:tcPr>
          <w:p w14:paraId="496BCD06" w14:textId="77777777" w:rsidR="0046108B" w:rsidRPr="00A968B0" w:rsidRDefault="0046108B" w:rsidP="00E01DB7">
            <w:pPr>
              <w:tabs>
                <w:tab w:val="left" w:pos="6315"/>
              </w:tabs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3687" w:type="dxa"/>
          </w:tcPr>
          <w:p w14:paraId="47A53C3E" w14:textId="7D565338" w:rsidR="0046108B" w:rsidRPr="00A968B0" w:rsidRDefault="0046108B" w:rsidP="00E01DB7">
            <w:pPr>
              <w:tabs>
                <w:tab w:val="left" w:pos="6315"/>
              </w:tabs>
              <w:spacing w:after="120" w:line="240" w:lineRule="atLeas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Odgovorna osoba</w:t>
            </w:r>
            <w:r w:rsidR="00166707" w:rsidRPr="00A968B0">
              <w:rPr>
                <w:sz w:val="24"/>
                <w:szCs w:val="24"/>
              </w:rPr>
              <w:t xml:space="preserve"> operatera</w:t>
            </w:r>
            <w:r w:rsidRPr="00A968B0">
              <w:rPr>
                <w:sz w:val="24"/>
                <w:szCs w:val="24"/>
              </w:rPr>
              <w:t>:</w:t>
            </w:r>
          </w:p>
        </w:tc>
      </w:tr>
      <w:tr w:rsidR="0046108B" w:rsidRPr="00A968B0" w14:paraId="22387183" w14:textId="77777777" w:rsidTr="00637C5F">
        <w:tc>
          <w:tcPr>
            <w:tcW w:w="3779" w:type="dxa"/>
          </w:tcPr>
          <w:p w14:paraId="3B35CC19" w14:textId="77777777" w:rsidR="0046108B" w:rsidRPr="00A968B0" w:rsidRDefault="0046108B" w:rsidP="00E01DB7">
            <w:pPr>
              <w:tabs>
                <w:tab w:val="left" w:pos="6315"/>
              </w:tabs>
              <w:spacing w:after="120" w:line="240" w:lineRule="atLeast"/>
              <w:rPr>
                <w:sz w:val="24"/>
                <w:szCs w:val="24"/>
              </w:rPr>
            </w:pPr>
          </w:p>
          <w:p w14:paraId="19E3B96B" w14:textId="77777777" w:rsidR="0046108B" w:rsidRPr="00A968B0" w:rsidRDefault="0046108B" w:rsidP="00E01DB7">
            <w:pPr>
              <w:tabs>
                <w:tab w:val="left" w:pos="6315"/>
              </w:tabs>
              <w:spacing w:after="120" w:line="240" w:lineRule="atLeas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________________________________________</w:t>
            </w:r>
          </w:p>
        </w:tc>
        <w:tc>
          <w:tcPr>
            <w:tcW w:w="1884" w:type="dxa"/>
          </w:tcPr>
          <w:p w14:paraId="504D0BA5" w14:textId="77777777" w:rsidR="0046108B" w:rsidRPr="00A968B0" w:rsidRDefault="0046108B" w:rsidP="00E01DB7">
            <w:pPr>
              <w:tabs>
                <w:tab w:val="left" w:pos="6315"/>
              </w:tabs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3687" w:type="dxa"/>
          </w:tcPr>
          <w:p w14:paraId="36C4A79D" w14:textId="77777777" w:rsidR="0046108B" w:rsidRPr="00A968B0" w:rsidRDefault="0046108B" w:rsidP="00E01DB7">
            <w:pPr>
              <w:tabs>
                <w:tab w:val="left" w:pos="6315"/>
              </w:tabs>
              <w:spacing w:after="120" w:line="240" w:lineRule="atLeast"/>
              <w:rPr>
                <w:sz w:val="24"/>
                <w:szCs w:val="24"/>
              </w:rPr>
            </w:pPr>
          </w:p>
          <w:p w14:paraId="315EF060" w14:textId="77777777" w:rsidR="0046108B" w:rsidRPr="00A968B0" w:rsidRDefault="0046108B" w:rsidP="00E01DB7">
            <w:pPr>
              <w:tabs>
                <w:tab w:val="left" w:pos="6315"/>
              </w:tabs>
              <w:spacing w:after="120" w:line="240" w:lineRule="atLeas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_______________________________________</w:t>
            </w:r>
          </w:p>
        </w:tc>
      </w:tr>
      <w:tr w:rsidR="0046108B" w:rsidRPr="00A968B0" w14:paraId="06B888B8" w14:textId="77777777" w:rsidTr="00637C5F">
        <w:tc>
          <w:tcPr>
            <w:tcW w:w="3779" w:type="dxa"/>
          </w:tcPr>
          <w:p w14:paraId="6A6771E0" w14:textId="5CB79177" w:rsidR="0046108B" w:rsidRPr="00A968B0" w:rsidRDefault="00271610" w:rsidP="00E01DB7">
            <w:pPr>
              <w:tabs>
                <w:tab w:val="left" w:pos="6315"/>
              </w:tabs>
              <w:spacing w:after="120" w:line="240" w:lineRule="atLeas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I</w:t>
            </w:r>
            <w:r w:rsidR="0046108B" w:rsidRPr="00A968B0">
              <w:rPr>
                <w:sz w:val="24"/>
                <w:szCs w:val="24"/>
              </w:rPr>
              <w:t>me i prezime</w:t>
            </w:r>
          </w:p>
        </w:tc>
        <w:tc>
          <w:tcPr>
            <w:tcW w:w="1884" w:type="dxa"/>
          </w:tcPr>
          <w:p w14:paraId="1D887C90" w14:textId="77777777" w:rsidR="0046108B" w:rsidRPr="00A968B0" w:rsidRDefault="0046108B" w:rsidP="00E01DB7">
            <w:pPr>
              <w:tabs>
                <w:tab w:val="left" w:pos="6315"/>
              </w:tabs>
              <w:spacing w:after="120" w:line="240" w:lineRule="atLeas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MP</w:t>
            </w:r>
          </w:p>
        </w:tc>
        <w:tc>
          <w:tcPr>
            <w:tcW w:w="3687" w:type="dxa"/>
          </w:tcPr>
          <w:p w14:paraId="181F6027" w14:textId="095470FA" w:rsidR="0046108B" w:rsidRPr="00A968B0" w:rsidRDefault="00271610" w:rsidP="00E01DB7">
            <w:pPr>
              <w:tabs>
                <w:tab w:val="left" w:pos="6315"/>
              </w:tabs>
              <w:spacing w:after="120" w:line="240" w:lineRule="atLeas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I</w:t>
            </w:r>
            <w:r w:rsidR="0046108B" w:rsidRPr="00A968B0">
              <w:rPr>
                <w:sz w:val="24"/>
                <w:szCs w:val="24"/>
              </w:rPr>
              <w:t>me i prezime</w:t>
            </w:r>
          </w:p>
        </w:tc>
      </w:tr>
      <w:tr w:rsidR="0046108B" w:rsidRPr="00A968B0" w14:paraId="110A9CE3" w14:textId="77777777" w:rsidTr="00637C5F">
        <w:tc>
          <w:tcPr>
            <w:tcW w:w="3779" w:type="dxa"/>
          </w:tcPr>
          <w:p w14:paraId="7061B86F" w14:textId="77777777" w:rsidR="0046108B" w:rsidRPr="00A968B0" w:rsidRDefault="0046108B" w:rsidP="00E01DB7">
            <w:pPr>
              <w:tabs>
                <w:tab w:val="left" w:pos="6315"/>
              </w:tabs>
              <w:spacing w:after="120" w:line="240" w:lineRule="atLeast"/>
              <w:rPr>
                <w:sz w:val="24"/>
                <w:szCs w:val="24"/>
              </w:rPr>
            </w:pPr>
          </w:p>
          <w:p w14:paraId="6FED6000" w14:textId="77777777" w:rsidR="0046108B" w:rsidRPr="00A968B0" w:rsidRDefault="0046108B" w:rsidP="00E01DB7">
            <w:pPr>
              <w:tabs>
                <w:tab w:val="left" w:pos="6315"/>
              </w:tabs>
              <w:spacing w:after="120" w:line="240" w:lineRule="atLeas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________________________________________</w:t>
            </w:r>
          </w:p>
        </w:tc>
        <w:tc>
          <w:tcPr>
            <w:tcW w:w="1884" w:type="dxa"/>
          </w:tcPr>
          <w:p w14:paraId="0088CC93" w14:textId="77777777" w:rsidR="0046108B" w:rsidRPr="00A968B0" w:rsidRDefault="0046108B" w:rsidP="00E01DB7">
            <w:pPr>
              <w:tabs>
                <w:tab w:val="left" w:pos="6315"/>
              </w:tabs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3687" w:type="dxa"/>
          </w:tcPr>
          <w:p w14:paraId="1B1CDE86" w14:textId="77777777" w:rsidR="0046108B" w:rsidRPr="00A968B0" w:rsidRDefault="0046108B" w:rsidP="00E01DB7">
            <w:pPr>
              <w:tabs>
                <w:tab w:val="left" w:pos="6315"/>
              </w:tabs>
              <w:spacing w:after="120" w:line="240" w:lineRule="atLeast"/>
              <w:rPr>
                <w:sz w:val="24"/>
                <w:szCs w:val="24"/>
              </w:rPr>
            </w:pPr>
          </w:p>
          <w:p w14:paraId="3D917A38" w14:textId="77777777" w:rsidR="0046108B" w:rsidRPr="00A968B0" w:rsidRDefault="0046108B" w:rsidP="00E01DB7">
            <w:pPr>
              <w:tabs>
                <w:tab w:val="left" w:pos="6315"/>
              </w:tabs>
              <w:spacing w:after="120" w:line="240" w:lineRule="atLeas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_______________________________________</w:t>
            </w:r>
          </w:p>
        </w:tc>
      </w:tr>
      <w:tr w:rsidR="0046108B" w:rsidRPr="00A968B0" w14:paraId="747BAF36" w14:textId="77777777" w:rsidTr="00637C5F">
        <w:tc>
          <w:tcPr>
            <w:tcW w:w="3779" w:type="dxa"/>
          </w:tcPr>
          <w:p w14:paraId="5F3166DC" w14:textId="077EEC22" w:rsidR="0046108B" w:rsidRPr="00A968B0" w:rsidRDefault="00271610" w:rsidP="00E01DB7">
            <w:pPr>
              <w:tabs>
                <w:tab w:val="left" w:pos="6315"/>
              </w:tabs>
              <w:spacing w:after="120" w:line="240" w:lineRule="atLeas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</w:t>
            </w:r>
            <w:r w:rsidR="0046108B" w:rsidRPr="00A968B0">
              <w:rPr>
                <w:sz w:val="24"/>
                <w:szCs w:val="24"/>
              </w:rPr>
              <w:t>otpis</w:t>
            </w:r>
          </w:p>
        </w:tc>
        <w:tc>
          <w:tcPr>
            <w:tcW w:w="1884" w:type="dxa"/>
          </w:tcPr>
          <w:p w14:paraId="0544012F" w14:textId="77777777" w:rsidR="0046108B" w:rsidRPr="00A968B0" w:rsidRDefault="0046108B" w:rsidP="00E01DB7">
            <w:pPr>
              <w:tabs>
                <w:tab w:val="left" w:pos="6315"/>
              </w:tabs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3687" w:type="dxa"/>
          </w:tcPr>
          <w:p w14:paraId="1CEE13D6" w14:textId="2B358881" w:rsidR="0046108B" w:rsidRPr="00A968B0" w:rsidRDefault="00271610" w:rsidP="00E01DB7">
            <w:pPr>
              <w:tabs>
                <w:tab w:val="left" w:pos="6315"/>
              </w:tabs>
              <w:spacing w:after="120" w:line="240" w:lineRule="atLeas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</w:t>
            </w:r>
            <w:r w:rsidR="0046108B" w:rsidRPr="00A968B0">
              <w:rPr>
                <w:sz w:val="24"/>
                <w:szCs w:val="24"/>
              </w:rPr>
              <w:t>otpis</w:t>
            </w:r>
          </w:p>
        </w:tc>
      </w:tr>
    </w:tbl>
    <w:p w14:paraId="47FDACD8" w14:textId="77777777" w:rsidR="0046108B" w:rsidRPr="00A968B0" w:rsidRDefault="0046108B" w:rsidP="00E01DB7">
      <w:pPr>
        <w:spacing w:after="120" w:line="240" w:lineRule="atLeast"/>
        <w:rPr>
          <w:sz w:val="24"/>
          <w:szCs w:val="24"/>
        </w:rPr>
      </w:pPr>
    </w:p>
    <w:p w14:paraId="47099E8E" w14:textId="77777777" w:rsidR="00A232EB" w:rsidRPr="00A968B0" w:rsidRDefault="00A232EB" w:rsidP="00E01DB7">
      <w:pPr>
        <w:spacing w:after="120" w:line="240" w:lineRule="atLeast"/>
        <w:rPr>
          <w:sz w:val="24"/>
          <w:szCs w:val="24"/>
        </w:rPr>
        <w:sectPr w:rsidR="00A232EB" w:rsidRPr="00A968B0" w:rsidSect="00637C5F">
          <w:headerReference w:type="default" r:id="rId16"/>
          <w:pgSz w:w="11907" w:h="16840" w:code="9"/>
          <w:pgMar w:top="1440" w:right="1440" w:bottom="1440" w:left="1440" w:header="720" w:footer="720" w:gutter="0"/>
          <w:cols w:space="720"/>
          <w:docGrid w:linePitch="299"/>
        </w:sectPr>
      </w:pPr>
    </w:p>
    <w:p w14:paraId="22F69983" w14:textId="7FCBC320" w:rsidR="0046108B" w:rsidRPr="00A968B0" w:rsidRDefault="0046108B" w:rsidP="00E01DB7">
      <w:pPr>
        <w:spacing w:after="120" w:line="240" w:lineRule="atLeast"/>
        <w:rPr>
          <w:sz w:val="24"/>
          <w:szCs w:val="24"/>
        </w:rPr>
      </w:pPr>
    </w:p>
    <w:tbl>
      <w:tblPr>
        <w:tblW w:w="4921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9650"/>
        <w:gridCol w:w="8481"/>
        <w:gridCol w:w="2435"/>
      </w:tblGrid>
      <w:tr w:rsidR="0046108B" w:rsidRPr="00A968B0" w14:paraId="35A1F8F5" w14:textId="77777777" w:rsidTr="00353040">
        <w:tc>
          <w:tcPr>
            <w:tcW w:w="2346" w:type="pct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uble" w:sz="6" w:space="0" w:color="auto"/>
            </w:tcBorders>
          </w:tcPr>
          <w:p w14:paraId="696C0EA1" w14:textId="77777777" w:rsidR="0046108B" w:rsidRPr="00A968B0" w:rsidRDefault="0046108B" w:rsidP="00353040">
            <w:pPr>
              <w:tabs>
                <w:tab w:val="left" w:pos="9540"/>
              </w:tabs>
              <w:spacing w:after="120" w:line="240" w:lineRule="atLeast"/>
              <w:ind w:right="-540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NASTANAK OTPADA</w:t>
            </w:r>
          </w:p>
        </w:tc>
        <w:tc>
          <w:tcPr>
            <w:tcW w:w="2062" w:type="pct"/>
            <w:tcBorders>
              <w:top w:val="double" w:sz="6" w:space="0" w:color="auto"/>
              <w:left w:val="double" w:sz="6" w:space="0" w:color="auto"/>
              <w:bottom w:val="double" w:sz="6" w:space="0" w:color="auto"/>
            </w:tcBorders>
          </w:tcPr>
          <w:p w14:paraId="717A20BC" w14:textId="77777777" w:rsidR="0046108B" w:rsidRPr="00A968B0" w:rsidRDefault="0046108B" w:rsidP="00353040">
            <w:pPr>
              <w:tabs>
                <w:tab w:val="left" w:pos="9540"/>
              </w:tabs>
              <w:spacing w:after="120" w:line="240" w:lineRule="atLeast"/>
              <w:ind w:right="-108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Izvješće za _________ godinu</w:t>
            </w:r>
          </w:p>
        </w:tc>
        <w:tc>
          <w:tcPr>
            <w:tcW w:w="592" w:type="pct"/>
            <w:tcBorders>
              <w:top w:val="double" w:sz="6" w:space="0" w:color="auto"/>
              <w:bottom w:val="double" w:sz="6" w:space="0" w:color="auto"/>
            </w:tcBorders>
          </w:tcPr>
          <w:p w14:paraId="7546BBDD" w14:textId="77777777" w:rsidR="0046108B" w:rsidRPr="00A968B0" w:rsidRDefault="0046108B" w:rsidP="00353040">
            <w:pPr>
              <w:tabs>
                <w:tab w:val="left" w:pos="9540"/>
              </w:tabs>
              <w:spacing w:after="120" w:line="240" w:lineRule="atLeast"/>
              <w:ind w:right="-108"/>
              <w:jc w:val="right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Obrazac NO</w:t>
            </w:r>
          </w:p>
        </w:tc>
      </w:tr>
    </w:tbl>
    <w:p w14:paraId="0FEEF6DA" w14:textId="77777777" w:rsidR="0046108B" w:rsidRPr="00A968B0" w:rsidRDefault="0046108B" w:rsidP="00E01DB7">
      <w:pPr>
        <w:spacing w:after="120" w:line="240" w:lineRule="atLeast"/>
        <w:rPr>
          <w:sz w:val="24"/>
          <w:szCs w:val="24"/>
        </w:rPr>
      </w:pPr>
    </w:p>
    <w:tbl>
      <w:tblPr>
        <w:tblW w:w="5057" w:type="pct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1E0" w:firstRow="1" w:lastRow="1" w:firstColumn="1" w:lastColumn="1" w:noHBand="0" w:noVBand="0"/>
      </w:tblPr>
      <w:tblGrid>
        <w:gridCol w:w="1580"/>
        <w:gridCol w:w="1207"/>
        <w:gridCol w:w="803"/>
        <w:gridCol w:w="1283"/>
        <w:gridCol w:w="1323"/>
        <w:gridCol w:w="717"/>
        <w:gridCol w:w="816"/>
        <w:gridCol w:w="1043"/>
        <w:gridCol w:w="1083"/>
        <w:gridCol w:w="1456"/>
        <w:gridCol w:w="1338"/>
        <w:gridCol w:w="3197"/>
        <w:gridCol w:w="1538"/>
        <w:gridCol w:w="1153"/>
        <w:gridCol w:w="2630"/>
      </w:tblGrid>
      <w:tr w:rsidR="000410CE" w:rsidRPr="00A968B0" w14:paraId="542B86C3" w14:textId="77777777" w:rsidTr="00353040">
        <w:trPr>
          <w:trHeight w:val="278"/>
        </w:trPr>
        <w:tc>
          <w:tcPr>
            <w:tcW w:w="401" w:type="pct"/>
            <w:vMerge w:val="restart"/>
            <w:vAlign w:val="center"/>
          </w:tcPr>
          <w:p w14:paraId="5D80B95F" w14:textId="77777777" w:rsidR="000410CE" w:rsidRPr="00A968B0" w:rsidRDefault="000410CE" w:rsidP="00EA24E2">
            <w:pPr>
              <w:spacing w:after="12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Ključni</w:t>
            </w:r>
          </w:p>
          <w:p w14:paraId="2E5469D9" w14:textId="77777777" w:rsidR="000410CE" w:rsidRPr="00A968B0" w:rsidRDefault="000410CE" w:rsidP="00EA24E2">
            <w:pPr>
              <w:spacing w:after="12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broj</w:t>
            </w:r>
          </w:p>
          <w:p w14:paraId="776D78BA" w14:textId="77777777" w:rsidR="000410CE" w:rsidRPr="00A968B0" w:rsidRDefault="000410CE">
            <w:pPr>
              <w:spacing w:after="120" w:line="240" w:lineRule="auto"/>
              <w:jc w:val="center"/>
              <w:rPr>
                <w:sz w:val="24"/>
                <w:szCs w:val="24"/>
                <w:vertAlign w:val="superscript"/>
              </w:rPr>
            </w:pPr>
            <w:r w:rsidRPr="00A968B0">
              <w:rPr>
                <w:sz w:val="24"/>
                <w:szCs w:val="24"/>
              </w:rPr>
              <w:t>otpada</w:t>
            </w:r>
          </w:p>
        </w:tc>
        <w:tc>
          <w:tcPr>
            <w:tcW w:w="313" w:type="pct"/>
            <w:vMerge w:val="restart"/>
            <w:vAlign w:val="center"/>
          </w:tcPr>
          <w:p w14:paraId="3DBD820A" w14:textId="77777777" w:rsidR="000410CE" w:rsidRPr="00A968B0" w:rsidRDefault="000410CE">
            <w:pPr>
              <w:spacing w:after="12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aziv otpada</w:t>
            </w:r>
          </w:p>
        </w:tc>
        <w:tc>
          <w:tcPr>
            <w:tcW w:w="187" w:type="pct"/>
            <w:vMerge w:val="restart"/>
            <w:tcMar>
              <w:left w:w="0" w:type="dxa"/>
              <w:right w:w="0" w:type="dxa"/>
            </w:tcMar>
            <w:textDirection w:val="btLr"/>
            <w:vAlign w:val="center"/>
          </w:tcPr>
          <w:p w14:paraId="2A3286E3" w14:textId="77777777" w:rsidR="000410CE" w:rsidRPr="00A968B0" w:rsidRDefault="000410CE">
            <w:pPr>
              <w:spacing w:after="120" w:line="240" w:lineRule="auto"/>
              <w:ind w:left="113" w:right="113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Osnova određivanja količine: 1– vaganje,</w:t>
            </w:r>
          </w:p>
          <w:p w14:paraId="6F6D705A" w14:textId="77777777" w:rsidR="000410CE" w:rsidRPr="00A968B0" w:rsidRDefault="000410CE">
            <w:pPr>
              <w:spacing w:after="120" w:line="240" w:lineRule="auto"/>
              <w:ind w:left="113" w:right="113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- izračun, 3-prosudba</w:t>
            </w:r>
          </w:p>
        </w:tc>
        <w:tc>
          <w:tcPr>
            <w:tcW w:w="251" w:type="pct"/>
            <w:vMerge w:val="restart"/>
            <w:vAlign w:val="center"/>
          </w:tcPr>
          <w:p w14:paraId="547C2E3F" w14:textId="067410B1" w:rsidR="000410CE" w:rsidRPr="00A968B0" w:rsidRDefault="000410CE">
            <w:pPr>
              <w:spacing w:after="12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Za slučaj da je otpad nastao postupkom obrade na lokaciji upisati oznaku </w:t>
            </w:r>
            <w:proofErr w:type="spellStart"/>
            <w:r w:rsidRPr="00A968B0">
              <w:rPr>
                <w:sz w:val="24"/>
                <w:szCs w:val="24"/>
              </w:rPr>
              <w:t>UO</w:t>
            </w:r>
            <w:proofErr w:type="spellEnd"/>
          </w:p>
        </w:tc>
        <w:tc>
          <w:tcPr>
            <w:tcW w:w="281" w:type="pct"/>
            <w:vMerge w:val="restart"/>
            <w:vAlign w:val="center"/>
          </w:tcPr>
          <w:p w14:paraId="3B0702F9" w14:textId="77777777" w:rsidR="000410CE" w:rsidRPr="00A968B0" w:rsidRDefault="000410CE">
            <w:pPr>
              <w:spacing w:after="12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astalo u izvještajnoj godini (t)</w:t>
            </w:r>
          </w:p>
        </w:tc>
        <w:tc>
          <w:tcPr>
            <w:tcW w:w="314" w:type="pct"/>
            <w:gridSpan w:val="2"/>
            <w:vMerge w:val="restart"/>
            <w:vAlign w:val="center"/>
          </w:tcPr>
          <w:p w14:paraId="1709ED5D" w14:textId="77777777" w:rsidR="000410CE" w:rsidRPr="00A968B0" w:rsidRDefault="000410CE">
            <w:pPr>
              <w:spacing w:after="12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Stanje privremenog skladišta na dan (t)</w:t>
            </w:r>
          </w:p>
        </w:tc>
        <w:tc>
          <w:tcPr>
            <w:tcW w:w="471" w:type="pct"/>
            <w:gridSpan w:val="2"/>
            <w:vMerge w:val="restart"/>
            <w:vAlign w:val="center"/>
          </w:tcPr>
          <w:p w14:paraId="72E3D9A1" w14:textId="77777777" w:rsidR="000410CE" w:rsidRPr="00A968B0" w:rsidRDefault="000410CE">
            <w:pPr>
              <w:spacing w:after="12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ostupanje s otpadom na mjestu nastanka</w:t>
            </w:r>
          </w:p>
        </w:tc>
        <w:tc>
          <w:tcPr>
            <w:tcW w:w="1832" w:type="pct"/>
            <w:gridSpan w:val="4"/>
            <w:vAlign w:val="center"/>
          </w:tcPr>
          <w:p w14:paraId="0340F72A" w14:textId="77777777" w:rsidR="000410CE" w:rsidRPr="00A968B0" w:rsidRDefault="000410CE">
            <w:pPr>
              <w:spacing w:after="120" w:line="240" w:lineRule="auto"/>
              <w:jc w:val="center"/>
              <w:rPr>
                <w:sz w:val="24"/>
                <w:szCs w:val="24"/>
              </w:rPr>
            </w:pPr>
          </w:p>
          <w:p w14:paraId="6E09FF9A" w14:textId="77777777" w:rsidR="000410CE" w:rsidRPr="00A968B0" w:rsidRDefault="000410CE">
            <w:pPr>
              <w:spacing w:after="12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redano</w:t>
            </w:r>
          </w:p>
        </w:tc>
        <w:tc>
          <w:tcPr>
            <w:tcW w:w="949" w:type="pct"/>
            <w:gridSpan w:val="2"/>
            <w:vAlign w:val="center"/>
          </w:tcPr>
          <w:p w14:paraId="14B3428C" w14:textId="77777777" w:rsidR="00CB6A4C" w:rsidRPr="00A968B0" w:rsidRDefault="00CB6A4C" w:rsidP="00CB6A4C">
            <w:pPr>
              <w:spacing w:after="120" w:line="240" w:lineRule="auto"/>
              <w:jc w:val="center"/>
              <w:rPr>
                <w:sz w:val="24"/>
                <w:szCs w:val="24"/>
              </w:rPr>
            </w:pPr>
          </w:p>
          <w:p w14:paraId="4DD39264" w14:textId="591BA5C4" w:rsidR="00CB6A4C" w:rsidRPr="00A968B0" w:rsidRDefault="000410CE" w:rsidP="00CB6A4C">
            <w:pPr>
              <w:spacing w:after="12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Izvoz /Iznos</w:t>
            </w:r>
          </w:p>
          <w:p w14:paraId="5BCDD022" w14:textId="34C91A8F" w:rsidR="000410CE" w:rsidRPr="00A968B0" w:rsidRDefault="00CB6A4C" w:rsidP="00CB6A4C">
            <w:pPr>
              <w:spacing w:after="12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(količina koju </w:t>
            </w:r>
            <w:r w:rsidR="000410CE" w:rsidRPr="00A968B0">
              <w:rPr>
                <w:sz w:val="24"/>
                <w:szCs w:val="24"/>
              </w:rPr>
              <w:t xml:space="preserve">proizvođač izravno upućuje </w:t>
            </w:r>
            <w:r w:rsidRPr="00A968B0">
              <w:rPr>
                <w:sz w:val="24"/>
                <w:szCs w:val="24"/>
              </w:rPr>
              <w:t>van RH)</w:t>
            </w:r>
          </w:p>
          <w:p w14:paraId="01B692D4" w14:textId="77777777" w:rsidR="000410CE" w:rsidRPr="00A968B0" w:rsidRDefault="000410CE" w:rsidP="00BD4D67">
            <w:pPr>
              <w:spacing w:after="12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0410CE" w:rsidRPr="00A968B0" w14:paraId="57E5BA61" w14:textId="77777777" w:rsidTr="00353040">
        <w:trPr>
          <w:trHeight w:val="522"/>
        </w:trPr>
        <w:tc>
          <w:tcPr>
            <w:tcW w:w="401" w:type="pct"/>
            <w:vMerge/>
            <w:vAlign w:val="center"/>
          </w:tcPr>
          <w:p w14:paraId="24DDC614" w14:textId="77777777" w:rsidR="000410CE" w:rsidRPr="00A968B0" w:rsidRDefault="000410CE" w:rsidP="00B85B5A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313" w:type="pct"/>
            <w:vMerge/>
            <w:vAlign w:val="center"/>
          </w:tcPr>
          <w:p w14:paraId="6B04B292" w14:textId="77777777" w:rsidR="000410CE" w:rsidRPr="00A968B0" w:rsidRDefault="000410CE" w:rsidP="00B85B5A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187" w:type="pct"/>
            <w:vMerge/>
            <w:vAlign w:val="center"/>
          </w:tcPr>
          <w:p w14:paraId="2E438BEB" w14:textId="77777777" w:rsidR="000410CE" w:rsidRPr="00A968B0" w:rsidRDefault="000410CE" w:rsidP="00B85B5A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251" w:type="pct"/>
            <w:vMerge/>
            <w:vAlign w:val="center"/>
          </w:tcPr>
          <w:p w14:paraId="705B7A07" w14:textId="77777777" w:rsidR="000410CE" w:rsidRPr="00A968B0" w:rsidRDefault="000410CE" w:rsidP="00B85B5A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281" w:type="pct"/>
            <w:vMerge/>
            <w:vAlign w:val="center"/>
          </w:tcPr>
          <w:p w14:paraId="00655F93" w14:textId="77777777" w:rsidR="000410CE" w:rsidRPr="00A968B0" w:rsidRDefault="000410CE" w:rsidP="00B85B5A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314" w:type="pct"/>
            <w:gridSpan w:val="2"/>
            <w:vMerge/>
            <w:vAlign w:val="center"/>
          </w:tcPr>
          <w:p w14:paraId="4C1035C9" w14:textId="77777777" w:rsidR="000410CE" w:rsidRPr="00A968B0" w:rsidRDefault="000410CE">
            <w:pPr>
              <w:spacing w:after="12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471" w:type="pct"/>
            <w:gridSpan w:val="2"/>
            <w:vMerge/>
            <w:vAlign w:val="center"/>
          </w:tcPr>
          <w:p w14:paraId="24EC4061" w14:textId="77777777" w:rsidR="000410CE" w:rsidRPr="00A968B0" w:rsidRDefault="000410CE">
            <w:pPr>
              <w:spacing w:after="12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14" w:type="pct"/>
            <w:vMerge w:val="restart"/>
            <w:vAlign w:val="center"/>
          </w:tcPr>
          <w:p w14:paraId="166EA1BB" w14:textId="77777777" w:rsidR="000410CE" w:rsidRPr="00A968B0" w:rsidRDefault="000410CE">
            <w:pPr>
              <w:spacing w:after="12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amijenjeno za postupak oporabe (R) ili zbrinjavanja (D)</w:t>
            </w:r>
          </w:p>
        </w:tc>
        <w:tc>
          <w:tcPr>
            <w:tcW w:w="344" w:type="pct"/>
            <w:vMerge w:val="restart"/>
            <w:vAlign w:val="center"/>
          </w:tcPr>
          <w:p w14:paraId="2D3F4A44" w14:textId="77777777" w:rsidR="000410CE" w:rsidRPr="00A968B0" w:rsidRDefault="000410CE">
            <w:pPr>
              <w:spacing w:after="12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Količina (t)</w:t>
            </w:r>
          </w:p>
        </w:tc>
        <w:tc>
          <w:tcPr>
            <w:tcW w:w="783" w:type="pct"/>
            <w:vMerge w:val="restart"/>
            <w:vAlign w:val="center"/>
          </w:tcPr>
          <w:p w14:paraId="7010E98B" w14:textId="77777777" w:rsidR="000410CE" w:rsidRPr="00A968B0" w:rsidRDefault="000410CE">
            <w:pPr>
              <w:spacing w:after="12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aziv i adresa tvrtke/obrta koja preuzima otpad</w:t>
            </w:r>
          </w:p>
        </w:tc>
        <w:tc>
          <w:tcPr>
            <w:tcW w:w="391" w:type="pct"/>
            <w:vMerge w:val="restart"/>
            <w:vAlign w:val="center"/>
          </w:tcPr>
          <w:p w14:paraId="53DC6757" w14:textId="77777777" w:rsidR="000410CE" w:rsidRPr="00A968B0" w:rsidRDefault="000410CE">
            <w:pPr>
              <w:spacing w:after="120" w:line="240" w:lineRule="auto"/>
              <w:jc w:val="center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OIB</w:t>
            </w:r>
            <w:proofErr w:type="spellEnd"/>
            <w:r w:rsidRPr="00A968B0">
              <w:rPr>
                <w:sz w:val="24"/>
                <w:szCs w:val="24"/>
              </w:rPr>
              <w:t xml:space="preserve"> tvrtke/obrta koja preuzima otpad</w:t>
            </w:r>
          </w:p>
          <w:p w14:paraId="49755989" w14:textId="77777777" w:rsidR="000410CE" w:rsidRPr="00A968B0" w:rsidRDefault="000410CE">
            <w:pPr>
              <w:spacing w:after="12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00" w:type="pct"/>
            <w:vMerge w:val="restart"/>
            <w:vAlign w:val="center"/>
          </w:tcPr>
          <w:p w14:paraId="35F8A9F2" w14:textId="74E4BEF4" w:rsidR="000410CE" w:rsidRPr="00A968B0" w:rsidRDefault="000410CE">
            <w:pPr>
              <w:spacing w:after="12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Količina (t)</w:t>
            </w:r>
          </w:p>
          <w:p w14:paraId="1F9C8634" w14:textId="77777777" w:rsidR="000410CE" w:rsidRPr="00A968B0" w:rsidRDefault="000410CE">
            <w:pPr>
              <w:spacing w:after="12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649" w:type="pct"/>
            <w:vMerge w:val="restart"/>
            <w:vAlign w:val="center"/>
          </w:tcPr>
          <w:p w14:paraId="52D531D6" w14:textId="77777777" w:rsidR="000410CE" w:rsidRPr="00A968B0" w:rsidRDefault="000410CE">
            <w:pPr>
              <w:spacing w:after="12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Država uvoznica</w:t>
            </w:r>
          </w:p>
        </w:tc>
      </w:tr>
      <w:tr w:rsidR="000410CE" w:rsidRPr="00A968B0" w14:paraId="42453BE7" w14:textId="77777777" w:rsidTr="00353040">
        <w:trPr>
          <w:trHeight w:val="1085"/>
        </w:trPr>
        <w:tc>
          <w:tcPr>
            <w:tcW w:w="401" w:type="pct"/>
            <w:vMerge/>
          </w:tcPr>
          <w:p w14:paraId="232BFAB3" w14:textId="77777777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  <w:tc>
          <w:tcPr>
            <w:tcW w:w="313" w:type="pct"/>
            <w:vMerge/>
          </w:tcPr>
          <w:p w14:paraId="693D683C" w14:textId="77777777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  <w:tc>
          <w:tcPr>
            <w:tcW w:w="187" w:type="pct"/>
            <w:vMerge/>
          </w:tcPr>
          <w:p w14:paraId="73D4C360" w14:textId="77777777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  <w:tc>
          <w:tcPr>
            <w:tcW w:w="251" w:type="pct"/>
            <w:vMerge/>
          </w:tcPr>
          <w:p w14:paraId="44582433" w14:textId="77777777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  <w:tc>
          <w:tcPr>
            <w:tcW w:w="281" w:type="pct"/>
            <w:vMerge/>
          </w:tcPr>
          <w:p w14:paraId="047188C8" w14:textId="77777777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  <w:tc>
          <w:tcPr>
            <w:tcW w:w="156" w:type="pct"/>
            <w:vAlign w:val="center"/>
          </w:tcPr>
          <w:p w14:paraId="12990261" w14:textId="77777777" w:rsidR="000410CE" w:rsidRPr="00A968B0" w:rsidRDefault="000410CE" w:rsidP="00E01DB7">
            <w:pPr>
              <w:spacing w:after="12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.1.</w:t>
            </w:r>
          </w:p>
        </w:tc>
        <w:tc>
          <w:tcPr>
            <w:tcW w:w="158" w:type="pct"/>
            <w:vAlign w:val="center"/>
          </w:tcPr>
          <w:p w14:paraId="12FCECAD" w14:textId="77777777" w:rsidR="000410CE" w:rsidRPr="00A968B0" w:rsidRDefault="000410CE" w:rsidP="00E01DB7">
            <w:pPr>
              <w:spacing w:after="12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1.12.</w:t>
            </w:r>
          </w:p>
        </w:tc>
        <w:tc>
          <w:tcPr>
            <w:tcW w:w="219" w:type="pct"/>
          </w:tcPr>
          <w:p w14:paraId="0C106D7C" w14:textId="7744DCD2" w:rsidR="000410CE" w:rsidRPr="00A968B0" w:rsidRDefault="0092510F" w:rsidP="00E01DB7">
            <w:pPr>
              <w:spacing w:after="12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K</w:t>
            </w:r>
            <w:r w:rsidR="000410CE" w:rsidRPr="00A968B0">
              <w:rPr>
                <w:sz w:val="24"/>
                <w:szCs w:val="24"/>
              </w:rPr>
              <w:t>oličina (t)</w:t>
            </w:r>
          </w:p>
        </w:tc>
        <w:tc>
          <w:tcPr>
            <w:tcW w:w="252" w:type="pct"/>
          </w:tcPr>
          <w:p w14:paraId="6D44F035" w14:textId="77777777" w:rsidR="000410CE" w:rsidRPr="00A968B0" w:rsidRDefault="000410CE" w:rsidP="00E01DB7">
            <w:pPr>
              <w:spacing w:after="120" w:line="240" w:lineRule="auto"/>
              <w:jc w:val="center"/>
              <w:rPr>
                <w:sz w:val="24"/>
                <w:szCs w:val="24"/>
                <w:vertAlign w:val="superscript"/>
              </w:rPr>
            </w:pPr>
            <w:r w:rsidRPr="00A968B0">
              <w:rPr>
                <w:sz w:val="24"/>
                <w:szCs w:val="24"/>
              </w:rPr>
              <w:t xml:space="preserve">D/R postupak </w:t>
            </w:r>
          </w:p>
        </w:tc>
        <w:tc>
          <w:tcPr>
            <w:tcW w:w="314" w:type="pct"/>
            <w:vMerge/>
          </w:tcPr>
          <w:p w14:paraId="08C00A02" w14:textId="77777777" w:rsidR="000410CE" w:rsidRPr="00A968B0" w:rsidRDefault="000410CE" w:rsidP="00E01DB7">
            <w:pPr>
              <w:spacing w:after="12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44" w:type="pct"/>
            <w:vMerge/>
          </w:tcPr>
          <w:p w14:paraId="4A4C9FCE" w14:textId="77777777" w:rsidR="000410CE" w:rsidRPr="00A968B0" w:rsidRDefault="000410CE" w:rsidP="00E01DB7">
            <w:pPr>
              <w:spacing w:after="12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783" w:type="pct"/>
            <w:vMerge/>
          </w:tcPr>
          <w:p w14:paraId="789B7AB3" w14:textId="77777777" w:rsidR="000410CE" w:rsidRPr="00A968B0" w:rsidRDefault="000410CE" w:rsidP="00E01DB7">
            <w:pPr>
              <w:spacing w:after="12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91" w:type="pct"/>
            <w:vMerge/>
          </w:tcPr>
          <w:p w14:paraId="7FBF0F32" w14:textId="77777777" w:rsidR="000410CE" w:rsidRPr="00A968B0" w:rsidRDefault="000410CE" w:rsidP="00E01DB7">
            <w:pPr>
              <w:spacing w:after="12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00" w:type="pct"/>
            <w:vMerge/>
          </w:tcPr>
          <w:p w14:paraId="5FB70033" w14:textId="0A633084" w:rsidR="000410CE" w:rsidRPr="00A968B0" w:rsidRDefault="000410CE" w:rsidP="00E01DB7">
            <w:pPr>
              <w:spacing w:after="12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649" w:type="pct"/>
            <w:vMerge/>
          </w:tcPr>
          <w:p w14:paraId="0A8F9B4B" w14:textId="77777777" w:rsidR="000410CE" w:rsidRPr="00A968B0" w:rsidRDefault="000410CE" w:rsidP="00E01DB7">
            <w:pPr>
              <w:spacing w:after="120" w:line="240" w:lineRule="auto"/>
              <w:ind w:left="73" w:hanging="73"/>
              <w:jc w:val="center"/>
              <w:rPr>
                <w:sz w:val="24"/>
                <w:szCs w:val="24"/>
              </w:rPr>
            </w:pPr>
          </w:p>
        </w:tc>
      </w:tr>
      <w:tr w:rsidR="00AF6DA7" w:rsidRPr="00A968B0" w14:paraId="0839D6C5" w14:textId="77777777" w:rsidTr="00353040">
        <w:trPr>
          <w:trHeight w:val="284"/>
        </w:trPr>
        <w:tc>
          <w:tcPr>
            <w:tcW w:w="401" w:type="pct"/>
            <w:shd w:val="clear" w:color="auto" w:fill="E0E0E0"/>
            <w:vAlign w:val="center"/>
          </w:tcPr>
          <w:p w14:paraId="7517D479" w14:textId="77777777" w:rsidR="000410CE" w:rsidRPr="00A968B0" w:rsidRDefault="000410CE" w:rsidP="00E01DB7">
            <w:pPr>
              <w:spacing w:after="120" w:line="240" w:lineRule="atLeast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a</w:t>
            </w:r>
          </w:p>
        </w:tc>
        <w:tc>
          <w:tcPr>
            <w:tcW w:w="313" w:type="pct"/>
            <w:shd w:val="clear" w:color="auto" w:fill="E0E0E0"/>
            <w:vAlign w:val="center"/>
          </w:tcPr>
          <w:p w14:paraId="2E3F11B5" w14:textId="77777777" w:rsidR="000410CE" w:rsidRPr="00A968B0" w:rsidRDefault="000410CE" w:rsidP="00E01DB7">
            <w:pPr>
              <w:spacing w:after="120" w:line="240" w:lineRule="atLeast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b</w:t>
            </w:r>
          </w:p>
        </w:tc>
        <w:tc>
          <w:tcPr>
            <w:tcW w:w="187" w:type="pct"/>
            <w:shd w:val="clear" w:color="auto" w:fill="E0E0E0"/>
            <w:vAlign w:val="center"/>
          </w:tcPr>
          <w:p w14:paraId="44970806" w14:textId="77777777" w:rsidR="000410CE" w:rsidRPr="00A968B0" w:rsidRDefault="000410CE" w:rsidP="00E01DB7">
            <w:pPr>
              <w:spacing w:after="120" w:line="240" w:lineRule="atLeast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c</w:t>
            </w:r>
          </w:p>
        </w:tc>
        <w:tc>
          <w:tcPr>
            <w:tcW w:w="251" w:type="pct"/>
            <w:shd w:val="clear" w:color="auto" w:fill="E0E0E0"/>
            <w:vAlign w:val="center"/>
          </w:tcPr>
          <w:p w14:paraId="711B9BA7" w14:textId="77777777" w:rsidR="000410CE" w:rsidRPr="00A968B0" w:rsidRDefault="000410CE" w:rsidP="00E01DB7">
            <w:pPr>
              <w:spacing w:after="120" w:line="240" w:lineRule="atLeast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d</w:t>
            </w:r>
          </w:p>
        </w:tc>
        <w:tc>
          <w:tcPr>
            <w:tcW w:w="281" w:type="pct"/>
            <w:shd w:val="clear" w:color="auto" w:fill="E0E0E0"/>
            <w:vAlign w:val="center"/>
          </w:tcPr>
          <w:p w14:paraId="4B2F4ED4" w14:textId="77777777" w:rsidR="000410CE" w:rsidRPr="00A968B0" w:rsidRDefault="000410CE" w:rsidP="00E01DB7">
            <w:pPr>
              <w:spacing w:after="120" w:line="240" w:lineRule="atLeast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e</w:t>
            </w:r>
          </w:p>
        </w:tc>
        <w:tc>
          <w:tcPr>
            <w:tcW w:w="156" w:type="pct"/>
            <w:shd w:val="clear" w:color="auto" w:fill="E0E0E0"/>
            <w:vAlign w:val="center"/>
          </w:tcPr>
          <w:p w14:paraId="70EFE9EA" w14:textId="77777777" w:rsidR="000410CE" w:rsidRPr="00A968B0" w:rsidRDefault="000410CE" w:rsidP="00E01DB7">
            <w:pPr>
              <w:spacing w:after="120" w:line="240" w:lineRule="atLeast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f</w:t>
            </w:r>
          </w:p>
        </w:tc>
        <w:tc>
          <w:tcPr>
            <w:tcW w:w="158" w:type="pct"/>
            <w:shd w:val="clear" w:color="auto" w:fill="E0E0E0"/>
            <w:vAlign w:val="center"/>
          </w:tcPr>
          <w:p w14:paraId="3EED9A1D" w14:textId="77777777" w:rsidR="000410CE" w:rsidRPr="00A968B0" w:rsidRDefault="000410CE" w:rsidP="00E01DB7">
            <w:pPr>
              <w:spacing w:after="120" w:line="240" w:lineRule="atLeast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g</w:t>
            </w:r>
          </w:p>
        </w:tc>
        <w:tc>
          <w:tcPr>
            <w:tcW w:w="219" w:type="pct"/>
            <w:shd w:val="clear" w:color="auto" w:fill="E0E0E0"/>
            <w:vAlign w:val="center"/>
          </w:tcPr>
          <w:p w14:paraId="3C3E17C9" w14:textId="77777777" w:rsidR="000410CE" w:rsidRPr="00A968B0" w:rsidRDefault="000410CE" w:rsidP="00E01DB7">
            <w:pPr>
              <w:spacing w:after="120" w:line="240" w:lineRule="atLeast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h</w:t>
            </w:r>
          </w:p>
        </w:tc>
        <w:tc>
          <w:tcPr>
            <w:tcW w:w="252" w:type="pct"/>
            <w:shd w:val="clear" w:color="auto" w:fill="E0E0E0"/>
            <w:vAlign w:val="center"/>
          </w:tcPr>
          <w:p w14:paraId="35235E46" w14:textId="77777777" w:rsidR="000410CE" w:rsidRPr="00A968B0" w:rsidRDefault="000410CE" w:rsidP="00E01DB7">
            <w:pPr>
              <w:spacing w:after="120" w:line="240" w:lineRule="atLeast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i</w:t>
            </w:r>
          </w:p>
        </w:tc>
        <w:tc>
          <w:tcPr>
            <w:tcW w:w="314" w:type="pct"/>
            <w:shd w:val="clear" w:color="auto" w:fill="E0E0E0"/>
            <w:vAlign w:val="center"/>
          </w:tcPr>
          <w:p w14:paraId="28E47E9F" w14:textId="77777777" w:rsidR="000410CE" w:rsidRPr="00A968B0" w:rsidRDefault="000410CE" w:rsidP="00E01DB7">
            <w:pPr>
              <w:spacing w:after="120" w:line="240" w:lineRule="atLeast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j</w:t>
            </w:r>
          </w:p>
        </w:tc>
        <w:tc>
          <w:tcPr>
            <w:tcW w:w="344" w:type="pct"/>
            <w:shd w:val="clear" w:color="auto" w:fill="E0E0E0"/>
            <w:vAlign w:val="center"/>
          </w:tcPr>
          <w:p w14:paraId="60DA4F69" w14:textId="77777777" w:rsidR="000410CE" w:rsidRPr="00A968B0" w:rsidRDefault="000410CE" w:rsidP="00E01DB7">
            <w:pPr>
              <w:spacing w:after="120" w:line="240" w:lineRule="atLeast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k</w:t>
            </w:r>
          </w:p>
        </w:tc>
        <w:tc>
          <w:tcPr>
            <w:tcW w:w="783" w:type="pct"/>
            <w:shd w:val="clear" w:color="auto" w:fill="E0E0E0"/>
            <w:vAlign w:val="center"/>
          </w:tcPr>
          <w:p w14:paraId="32254B15" w14:textId="77777777" w:rsidR="000410CE" w:rsidRPr="00A968B0" w:rsidRDefault="000410CE" w:rsidP="00E01DB7">
            <w:pPr>
              <w:spacing w:after="120" w:line="240" w:lineRule="atLeast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l</w:t>
            </w:r>
          </w:p>
        </w:tc>
        <w:tc>
          <w:tcPr>
            <w:tcW w:w="391" w:type="pct"/>
            <w:shd w:val="clear" w:color="auto" w:fill="E0E0E0"/>
            <w:vAlign w:val="center"/>
          </w:tcPr>
          <w:p w14:paraId="5BBE3999" w14:textId="77777777" w:rsidR="000410CE" w:rsidRPr="00A968B0" w:rsidRDefault="000410CE" w:rsidP="00E01DB7">
            <w:pPr>
              <w:spacing w:after="120" w:line="240" w:lineRule="atLeast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m</w:t>
            </w:r>
          </w:p>
        </w:tc>
        <w:tc>
          <w:tcPr>
            <w:tcW w:w="300" w:type="pct"/>
            <w:shd w:val="pct12" w:color="auto" w:fill="auto"/>
            <w:vAlign w:val="center"/>
          </w:tcPr>
          <w:p w14:paraId="2BB47BAC" w14:textId="301A4C34" w:rsidR="000410CE" w:rsidRPr="00A968B0" w:rsidRDefault="000410CE" w:rsidP="00E01DB7">
            <w:pPr>
              <w:spacing w:after="120" w:line="240" w:lineRule="atLeast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n</w:t>
            </w:r>
          </w:p>
        </w:tc>
        <w:tc>
          <w:tcPr>
            <w:tcW w:w="649" w:type="pct"/>
            <w:shd w:val="clear" w:color="auto" w:fill="E0E0E0"/>
            <w:vAlign w:val="center"/>
          </w:tcPr>
          <w:p w14:paraId="45F94E33" w14:textId="60CF920D" w:rsidR="000410CE" w:rsidRPr="00A968B0" w:rsidRDefault="000410CE" w:rsidP="00E01DB7">
            <w:pPr>
              <w:spacing w:after="120" w:line="240" w:lineRule="atLeast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o</w:t>
            </w:r>
          </w:p>
        </w:tc>
      </w:tr>
      <w:tr w:rsidR="000410CE" w:rsidRPr="00A968B0" w14:paraId="7FC9EC95" w14:textId="77777777" w:rsidTr="00353040">
        <w:trPr>
          <w:trHeight w:val="907"/>
        </w:trPr>
        <w:tc>
          <w:tcPr>
            <w:tcW w:w="401" w:type="pct"/>
            <w:tcMar>
              <w:left w:w="0" w:type="dxa"/>
              <w:right w:w="0" w:type="dxa"/>
            </w:tcMar>
            <w:vAlign w:val="center"/>
          </w:tcPr>
          <w:p w14:paraId="2DF0E7AF" w14:textId="77777777" w:rsidR="000410CE" w:rsidRPr="00A968B0" w:rsidRDefault="000410CE" w:rsidP="00353040">
            <w:pPr>
              <w:spacing w:after="120" w:line="240" w:lineRule="atLeast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 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 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  <w:tc>
          <w:tcPr>
            <w:tcW w:w="313" w:type="pct"/>
            <w:vAlign w:val="center"/>
          </w:tcPr>
          <w:p w14:paraId="0DF4ED2F" w14:textId="77777777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  <w:tc>
          <w:tcPr>
            <w:tcW w:w="187" w:type="pct"/>
            <w:vAlign w:val="center"/>
          </w:tcPr>
          <w:p w14:paraId="083BD7EE" w14:textId="77777777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  <w:tc>
          <w:tcPr>
            <w:tcW w:w="251" w:type="pct"/>
          </w:tcPr>
          <w:p w14:paraId="7AD76D3F" w14:textId="77777777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  <w:tc>
          <w:tcPr>
            <w:tcW w:w="281" w:type="pct"/>
            <w:vAlign w:val="center"/>
          </w:tcPr>
          <w:p w14:paraId="3586F509" w14:textId="77777777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  <w:tc>
          <w:tcPr>
            <w:tcW w:w="156" w:type="pct"/>
            <w:vAlign w:val="center"/>
          </w:tcPr>
          <w:p w14:paraId="15732A85" w14:textId="77777777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  <w:tc>
          <w:tcPr>
            <w:tcW w:w="158" w:type="pct"/>
            <w:vAlign w:val="center"/>
          </w:tcPr>
          <w:p w14:paraId="7E32F865" w14:textId="77777777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  <w:tc>
          <w:tcPr>
            <w:tcW w:w="219" w:type="pct"/>
            <w:vAlign w:val="center"/>
          </w:tcPr>
          <w:p w14:paraId="047030DB" w14:textId="77777777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  <w:tc>
          <w:tcPr>
            <w:tcW w:w="252" w:type="pct"/>
            <w:vAlign w:val="center"/>
          </w:tcPr>
          <w:p w14:paraId="5F0F0644" w14:textId="77777777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  <w:tc>
          <w:tcPr>
            <w:tcW w:w="314" w:type="pct"/>
          </w:tcPr>
          <w:p w14:paraId="5E704E32" w14:textId="77777777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  <w:tc>
          <w:tcPr>
            <w:tcW w:w="344" w:type="pct"/>
            <w:vAlign w:val="center"/>
          </w:tcPr>
          <w:p w14:paraId="1574B8CC" w14:textId="77777777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  <w:tc>
          <w:tcPr>
            <w:tcW w:w="783" w:type="pct"/>
          </w:tcPr>
          <w:p w14:paraId="39E21B6A" w14:textId="77777777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  <w:tc>
          <w:tcPr>
            <w:tcW w:w="391" w:type="pct"/>
          </w:tcPr>
          <w:p w14:paraId="324278EA" w14:textId="77777777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  <w:tc>
          <w:tcPr>
            <w:tcW w:w="300" w:type="pct"/>
            <w:vAlign w:val="center"/>
          </w:tcPr>
          <w:p w14:paraId="3B2586D2" w14:textId="47933259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  <w:tc>
          <w:tcPr>
            <w:tcW w:w="649" w:type="pct"/>
          </w:tcPr>
          <w:p w14:paraId="29B1E9A7" w14:textId="77777777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  <w:p w14:paraId="295D6A76" w14:textId="77777777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</w:tr>
      <w:tr w:rsidR="000410CE" w:rsidRPr="00A968B0" w14:paraId="5BC9D267" w14:textId="77777777" w:rsidTr="00353040">
        <w:trPr>
          <w:trHeight w:val="907"/>
        </w:trPr>
        <w:tc>
          <w:tcPr>
            <w:tcW w:w="401" w:type="pct"/>
            <w:tcMar>
              <w:left w:w="0" w:type="dxa"/>
              <w:right w:w="0" w:type="dxa"/>
            </w:tcMar>
            <w:vAlign w:val="center"/>
          </w:tcPr>
          <w:p w14:paraId="0086076B" w14:textId="77777777" w:rsidR="000410CE" w:rsidRPr="00A968B0" w:rsidRDefault="000410CE" w:rsidP="00353040">
            <w:pPr>
              <w:spacing w:after="120" w:line="240" w:lineRule="atLeast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 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 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  <w:tc>
          <w:tcPr>
            <w:tcW w:w="313" w:type="pct"/>
            <w:vAlign w:val="center"/>
          </w:tcPr>
          <w:p w14:paraId="30D74DF1" w14:textId="77777777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  <w:tc>
          <w:tcPr>
            <w:tcW w:w="187" w:type="pct"/>
            <w:vAlign w:val="center"/>
          </w:tcPr>
          <w:p w14:paraId="4ED5E7A0" w14:textId="77777777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  <w:tc>
          <w:tcPr>
            <w:tcW w:w="251" w:type="pct"/>
          </w:tcPr>
          <w:p w14:paraId="7F23B8A1" w14:textId="77777777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  <w:tc>
          <w:tcPr>
            <w:tcW w:w="281" w:type="pct"/>
            <w:vAlign w:val="center"/>
          </w:tcPr>
          <w:p w14:paraId="186EF65F" w14:textId="77777777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  <w:tc>
          <w:tcPr>
            <w:tcW w:w="156" w:type="pct"/>
            <w:vAlign w:val="center"/>
          </w:tcPr>
          <w:p w14:paraId="73EE53FB" w14:textId="77777777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  <w:tc>
          <w:tcPr>
            <w:tcW w:w="158" w:type="pct"/>
            <w:vAlign w:val="center"/>
          </w:tcPr>
          <w:p w14:paraId="1918AA3D" w14:textId="77777777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  <w:tc>
          <w:tcPr>
            <w:tcW w:w="219" w:type="pct"/>
            <w:vAlign w:val="center"/>
          </w:tcPr>
          <w:p w14:paraId="6247A8EB" w14:textId="77777777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  <w:tc>
          <w:tcPr>
            <w:tcW w:w="252" w:type="pct"/>
            <w:vAlign w:val="center"/>
          </w:tcPr>
          <w:p w14:paraId="72283980" w14:textId="77777777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  <w:tc>
          <w:tcPr>
            <w:tcW w:w="314" w:type="pct"/>
          </w:tcPr>
          <w:p w14:paraId="0C32E68E" w14:textId="77777777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  <w:tc>
          <w:tcPr>
            <w:tcW w:w="344" w:type="pct"/>
            <w:vAlign w:val="center"/>
          </w:tcPr>
          <w:p w14:paraId="17C37D3A" w14:textId="77777777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  <w:tc>
          <w:tcPr>
            <w:tcW w:w="783" w:type="pct"/>
          </w:tcPr>
          <w:p w14:paraId="41A7D0EB" w14:textId="77777777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  <w:tc>
          <w:tcPr>
            <w:tcW w:w="391" w:type="pct"/>
          </w:tcPr>
          <w:p w14:paraId="5E069FB6" w14:textId="77777777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  <w:tc>
          <w:tcPr>
            <w:tcW w:w="300" w:type="pct"/>
            <w:vAlign w:val="center"/>
          </w:tcPr>
          <w:p w14:paraId="3F29E8E0" w14:textId="473492D9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  <w:tc>
          <w:tcPr>
            <w:tcW w:w="649" w:type="pct"/>
          </w:tcPr>
          <w:p w14:paraId="45D7B875" w14:textId="77777777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  <w:p w14:paraId="7FCC4D99" w14:textId="77777777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</w:tr>
      <w:tr w:rsidR="000410CE" w:rsidRPr="00A968B0" w14:paraId="32D424A5" w14:textId="77777777" w:rsidTr="00353040">
        <w:trPr>
          <w:trHeight w:val="907"/>
        </w:trPr>
        <w:tc>
          <w:tcPr>
            <w:tcW w:w="401" w:type="pct"/>
            <w:tcMar>
              <w:left w:w="0" w:type="dxa"/>
              <w:right w:w="0" w:type="dxa"/>
            </w:tcMar>
            <w:vAlign w:val="center"/>
          </w:tcPr>
          <w:p w14:paraId="6899A1F1" w14:textId="77777777" w:rsidR="000410CE" w:rsidRPr="00A968B0" w:rsidRDefault="000410CE" w:rsidP="00353040">
            <w:pPr>
              <w:spacing w:after="120" w:line="240" w:lineRule="atLeast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 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 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  <w:tc>
          <w:tcPr>
            <w:tcW w:w="313" w:type="pct"/>
            <w:vAlign w:val="center"/>
          </w:tcPr>
          <w:p w14:paraId="68E6834C" w14:textId="77777777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  <w:tc>
          <w:tcPr>
            <w:tcW w:w="187" w:type="pct"/>
            <w:vAlign w:val="center"/>
          </w:tcPr>
          <w:p w14:paraId="6E47F843" w14:textId="77777777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  <w:tc>
          <w:tcPr>
            <w:tcW w:w="251" w:type="pct"/>
          </w:tcPr>
          <w:p w14:paraId="5A0C13A1" w14:textId="77777777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  <w:tc>
          <w:tcPr>
            <w:tcW w:w="281" w:type="pct"/>
            <w:vAlign w:val="center"/>
          </w:tcPr>
          <w:p w14:paraId="1C59F9E8" w14:textId="77777777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  <w:tc>
          <w:tcPr>
            <w:tcW w:w="156" w:type="pct"/>
            <w:vAlign w:val="center"/>
          </w:tcPr>
          <w:p w14:paraId="42D4FAC5" w14:textId="77777777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  <w:tc>
          <w:tcPr>
            <w:tcW w:w="158" w:type="pct"/>
            <w:vAlign w:val="center"/>
          </w:tcPr>
          <w:p w14:paraId="7FA527F6" w14:textId="77777777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  <w:tc>
          <w:tcPr>
            <w:tcW w:w="219" w:type="pct"/>
            <w:vAlign w:val="center"/>
          </w:tcPr>
          <w:p w14:paraId="7DFB04BF" w14:textId="77777777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  <w:tc>
          <w:tcPr>
            <w:tcW w:w="252" w:type="pct"/>
            <w:vAlign w:val="center"/>
          </w:tcPr>
          <w:p w14:paraId="21F2014F" w14:textId="77777777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  <w:tc>
          <w:tcPr>
            <w:tcW w:w="314" w:type="pct"/>
          </w:tcPr>
          <w:p w14:paraId="5C28F928" w14:textId="77777777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  <w:tc>
          <w:tcPr>
            <w:tcW w:w="344" w:type="pct"/>
            <w:vAlign w:val="center"/>
          </w:tcPr>
          <w:p w14:paraId="2AEB5BFC" w14:textId="77777777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  <w:tc>
          <w:tcPr>
            <w:tcW w:w="783" w:type="pct"/>
          </w:tcPr>
          <w:p w14:paraId="22348DF8" w14:textId="77777777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  <w:tc>
          <w:tcPr>
            <w:tcW w:w="391" w:type="pct"/>
          </w:tcPr>
          <w:p w14:paraId="55371824" w14:textId="77777777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  <w:tc>
          <w:tcPr>
            <w:tcW w:w="300" w:type="pct"/>
            <w:vAlign w:val="center"/>
          </w:tcPr>
          <w:p w14:paraId="3DA60DFF" w14:textId="7B990761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  <w:tc>
          <w:tcPr>
            <w:tcW w:w="649" w:type="pct"/>
          </w:tcPr>
          <w:p w14:paraId="2673BF36" w14:textId="77777777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  <w:p w14:paraId="417B50B6" w14:textId="77777777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</w:tr>
      <w:tr w:rsidR="000410CE" w:rsidRPr="00A968B0" w14:paraId="67BF9EB0" w14:textId="77777777" w:rsidTr="00353040">
        <w:trPr>
          <w:trHeight w:val="907"/>
        </w:trPr>
        <w:tc>
          <w:tcPr>
            <w:tcW w:w="401" w:type="pct"/>
            <w:tcMar>
              <w:left w:w="0" w:type="dxa"/>
              <w:right w:w="0" w:type="dxa"/>
            </w:tcMar>
            <w:vAlign w:val="center"/>
          </w:tcPr>
          <w:p w14:paraId="0F8E8F35" w14:textId="77777777" w:rsidR="000410CE" w:rsidRPr="00A968B0" w:rsidRDefault="000410CE" w:rsidP="00353040">
            <w:pPr>
              <w:spacing w:after="120" w:line="240" w:lineRule="atLeast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 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 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  <w:tc>
          <w:tcPr>
            <w:tcW w:w="313" w:type="pct"/>
            <w:vAlign w:val="center"/>
          </w:tcPr>
          <w:p w14:paraId="6B189FBF" w14:textId="77777777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  <w:tc>
          <w:tcPr>
            <w:tcW w:w="187" w:type="pct"/>
            <w:vAlign w:val="center"/>
          </w:tcPr>
          <w:p w14:paraId="2AB544C5" w14:textId="77777777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  <w:tc>
          <w:tcPr>
            <w:tcW w:w="251" w:type="pct"/>
          </w:tcPr>
          <w:p w14:paraId="071C0014" w14:textId="77777777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  <w:tc>
          <w:tcPr>
            <w:tcW w:w="281" w:type="pct"/>
            <w:vAlign w:val="center"/>
          </w:tcPr>
          <w:p w14:paraId="583BAFD1" w14:textId="77777777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  <w:tc>
          <w:tcPr>
            <w:tcW w:w="156" w:type="pct"/>
            <w:vAlign w:val="center"/>
          </w:tcPr>
          <w:p w14:paraId="04D4D9BE" w14:textId="77777777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  <w:tc>
          <w:tcPr>
            <w:tcW w:w="158" w:type="pct"/>
            <w:vAlign w:val="center"/>
          </w:tcPr>
          <w:p w14:paraId="74B20851" w14:textId="77777777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  <w:tc>
          <w:tcPr>
            <w:tcW w:w="219" w:type="pct"/>
            <w:vAlign w:val="center"/>
          </w:tcPr>
          <w:p w14:paraId="6CF5F167" w14:textId="77777777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  <w:tc>
          <w:tcPr>
            <w:tcW w:w="252" w:type="pct"/>
            <w:vAlign w:val="center"/>
          </w:tcPr>
          <w:p w14:paraId="323ADE80" w14:textId="77777777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  <w:tc>
          <w:tcPr>
            <w:tcW w:w="314" w:type="pct"/>
          </w:tcPr>
          <w:p w14:paraId="1776A580" w14:textId="77777777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  <w:tc>
          <w:tcPr>
            <w:tcW w:w="344" w:type="pct"/>
            <w:vAlign w:val="center"/>
          </w:tcPr>
          <w:p w14:paraId="3DB7E08A" w14:textId="77777777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  <w:tc>
          <w:tcPr>
            <w:tcW w:w="783" w:type="pct"/>
          </w:tcPr>
          <w:p w14:paraId="522DDB15" w14:textId="77777777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  <w:tc>
          <w:tcPr>
            <w:tcW w:w="391" w:type="pct"/>
          </w:tcPr>
          <w:p w14:paraId="443AA35F" w14:textId="77777777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  <w:tc>
          <w:tcPr>
            <w:tcW w:w="300" w:type="pct"/>
            <w:vAlign w:val="center"/>
          </w:tcPr>
          <w:p w14:paraId="189A5F30" w14:textId="1C158E4A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  <w:tc>
          <w:tcPr>
            <w:tcW w:w="649" w:type="pct"/>
          </w:tcPr>
          <w:p w14:paraId="75426896" w14:textId="77777777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  <w:p w14:paraId="0FB32C85" w14:textId="77777777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</w:tr>
      <w:tr w:rsidR="000410CE" w:rsidRPr="00A968B0" w14:paraId="609206AE" w14:textId="77777777" w:rsidTr="00353040">
        <w:trPr>
          <w:trHeight w:val="907"/>
        </w:trPr>
        <w:tc>
          <w:tcPr>
            <w:tcW w:w="401" w:type="pct"/>
            <w:tcMar>
              <w:left w:w="0" w:type="dxa"/>
              <w:right w:w="0" w:type="dxa"/>
            </w:tcMar>
            <w:vAlign w:val="center"/>
          </w:tcPr>
          <w:p w14:paraId="3D37C4DE" w14:textId="77777777" w:rsidR="000410CE" w:rsidRPr="00A968B0" w:rsidRDefault="000410CE" w:rsidP="00353040">
            <w:pPr>
              <w:spacing w:after="120" w:line="240" w:lineRule="atLeast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 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 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  <w:tc>
          <w:tcPr>
            <w:tcW w:w="313" w:type="pct"/>
            <w:vAlign w:val="center"/>
          </w:tcPr>
          <w:p w14:paraId="1F8846F3" w14:textId="77777777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  <w:tc>
          <w:tcPr>
            <w:tcW w:w="187" w:type="pct"/>
            <w:vAlign w:val="center"/>
          </w:tcPr>
          <w:p w14:paraId="4A16AAFF" w14:textId="77777777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  <w:tc>
          <w:tcPr>
            <w:tcW w:w="251" w:type="pct"/>
          </w:tcPr>
          <w:p w14:paraId="62AAE6DB" w14:textId="77777777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  <w:tc>
          <w:tcPr>
            <w:tcW w:w="281" w:type="pct"/>
            <w:vAlign w:val="center"/>
          </w:tcPr>
          <w:p w14:paraId="516740D1" w14:textId="77777777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  <w:tc>
          <w:tcPr>
            <w:tcW w:w="156" w:type="pct"/>
            <w:vAlign w:val="center"/>
          </w:tcPr>
          <w:p w14:paraId="012E62ED" w14:textId="77777777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  <w:tc>
          <w:tcPr>
            <w:tcW w:w="158" w:type="pct"/>
            <w:vAlign w:val="center"/>
          </w:tcPr>
          <w:p w14:paraId="6B95DF22" w14:textId="77777777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  <w:tc>
          <w:tcPr>
            <w:tcW w:w="219" w:type="pct"/>
            <w:vAlign w:val="center"/>
          </w:tcPr>
          <w:p w14:paraId="6F9E0EAA" w14:textId="77777777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  <w:tc>
          <w:tcPr>
            <w:tcW w:w="252" w:type="pct"/>
            <w:vAlign w:val="center"/>
          </w:tcPr>
          <w:p w14:paraId="1DA58A1E" w14:textId="77777777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  <w:tc>
          <w:tcPr>
            <w:tcW w:w="314" w:type="pct"/>
          </w:tcPr>
          <w:p w14:paraId="72B06C33" w14:textId="77777777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  <w:tc>
          <w:tcPr>
            <w:tcW w:w="344" w:type="pct"/>
            <w:vAlign w:val="center"/>
          </w:tcPr>
          <w:p w14:paraId="7533CF6B" w14:textId="77777777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  <w:tc>
          <w:tcPr>
            <w:tcW w:w="783" w:type="pct"/>
          </w:tcPr>
          <w:p w14:paraId="5FA9357A" w14:textId="77777777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  <w:tc>
          <w:tcPr>
            <w:tcW w:w="391" w:type="pct"/>
          </w:tcPr>
          <w:p w14:paraId="79758207" w14:textId="77777777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  <w:tc>
          <w:tcPr>
            <w:tcW w:w="300" w:type="pct"/>
            <w:vAlign w:val="center"/>
          </w:tcPr>
          <w:p w14:paraId="2C0A3849" w14:textId="4CBD5A1D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  <w:tc>
          <w:tcPr>
            <w:tcW w:w="649" w:type="pct"/>
          </w:tcPr>
          <w:p w14:paraId="1F1E182C" w14:textId="77777777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</w:tr>
      <w:tr w:rsidR="000410CE" w:rsidRPr="00A968B0" w14:paraId="41399C4E" w14:textId="77777777" w:rsidTr="00353040">
        <w:trPr>
          <w:trHeight w:val="907"/>
        </w:trPr>
        <w:tc>
          <w:tcPr>
            <w:tcW w:w="401" w:type="pct"/>
            <w:tcMar>
              <w:left w:w="0" w:type="dxa"/>
              <w:right w:w="0" w:type="dxa"/>
            </w:tcMar>
            <w:vAlign w:val="center"/>
          </w:tcPr>
          <w:p w14:paraId="5D1731FA" w14:textId="77777777" w:rsidR="000410CE" w:rsidRPr="00A968B0" w:rsidRDefault="000410CE" w:rsidP="00353040">
            <w:pPr>
              <w:spacing w:after="120" w:line="240" w:lineRule="atLeast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 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 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  <w:tc>
          <w:tcPr>
            <w:tcW w:w="313" w:type="pct"/>
            <w:vAlign w:val="center"/>
          </w:tcPr>
          <w:p w14:paraId="5DE52BD2" w14:textId="77777777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  <w:tc>
          <w:tcPr>
            <w:tcW w:w="187" w:type="pct"/>
            <w:vAlign w:val="center"/>
          </w:tcPr>
          <w:p w14:paraId="3BCEF5A0" w14:textId="77777777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  <w:tc>
          <w:tcPr>
            <w:tcW w:w="251" w:type="pct"/>
          </w:tcPr>
          <w:p w14:paraId="0DB1C8E7" w14:textId="77777777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  <w:tc>
          <w:tcPr>
            <w:tcW w:w="281" w:type="pct"/>
            <w:vAlign w:val="center"/>
          </w:tcPr>
          <w:p w14:paraId="78750E38" w14:textId="77777777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  <w:tc>
          <w:tcPr>
            <w:tcW w:w="156" w:type="pct"/>
            <w:vAlign w:val="center"/>
          </w:tcPr>
          <w:p w14:paraId="3DAF8569" w14:textId="77777777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  <w:tc>
          <w:tcPr>
            <w:tcW w:w="158" w:type="pct"/>
            <w:vAlign w:val="center"/>
          </w:tcPr>
          <w:p w14:paraId="119DEBC8" w14:textId="77777777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  <w:tc>
          <w:tcPr>
            <w:tcW w:w="219" w:type="pct"/>
            <w:vAlign w:val="center"/>
          </w:tcPr>
          <w:p w14:paraId="726B1AF0" w14:textId="77777777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  <w:tc>
          <w:tcPr>
            <w:tcW w:w="252" w:type="pct"/>
            <w:vAlign w:val="center"/>
          </w:tcPr>
          <w:p w14:paraId="11F56DBD" w14:textId="77777777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  <w:tc>
          <w:tcPr>
            <w:tcW w:w="314" w:type="pct"/>
          </w:tcPr>
          <w:p w14:paraId="0F7FAB94" w14:textId="77777777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  <w:tc>
          <w:tcPr>
            <w:tcW w:w="344" w:type="pct"/>
            <w:vAlign w:val="center"/>
          </w:tcPr>
          <w:p w14:paraId="2FE5FDEB" w14:textId="77777777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  <w:tc>
          <w:tcPr>
            <w:tcW w:w="783" w:type="pct"/>
          </w:tcPr>
          <w:p w14:paraId="254B0035" w14:textId="77777777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  <w:tc>
          <w:tcPr>
            <w:tcW w:w="391" w:type="pct"/>
          </w:tcPr>
          <w:p w14:paraId="4953B0F1" w14:textId="77777777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  <w:tc>
          <w:tcPr>
            <w:tcW w:w="300" w:type="pct"/>
            <w:vAlign w:val="center"/>
          </w:tcPr>
          <w:p w14:paraId="2AB7F687" w14:textId="0B46B323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  <w:tc>
          <w:tcPr>
            <w:tcW w:w="649" w:type="pct"/>
          </w:tcPr>
          <w:p w14:paraId="6E795EE0" w14:textId="77777777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</w:tr>
      <w:tr w:rsidR="000410CE" w:rsidRPr="00A968B0" w14:paraId="11513396" w14:textId="77777777" w:rsidTr="00353040">
        <w:trPr>
          <w:trHeight w:val="907"/>
        </w:trPr>
        <w:tc>
          <w:tcPr>
            <w:tcW w:w="401" w:type="pct"/>
            <w:tcMar>
              <w:left w:w="0" w:type="dxa"/>
              <w:right w:w="0" w:type="dxa"/>
            </w:tcMar>
            <w:vAlign w:val="center"/>
          </w:tcPr>
          <w:p w14:paraId="5A2E2996" w14:textId="77777777" w:rsidR="000410CE" w:rsidRPr="00A968B0" w:rsidRDefault="000410CE" w:rsidP="00353040">
            <w:pPr>
              <w:spacing w:after="120" w:line="240" w:lineRule="atLeast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 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 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  <w:tc>
          <w:tcPr>
            <w:tcW w:w="313" w:type="pct"/>
            <w:vAlign w:val="center"/>
          </w:tcPr>
          <w:p w14:paraId="37FE43BF" w14:textId="77777777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  <w:tc>
          <w:tcPr>
            <w:tcW w:w="187" w:type="pct"/>
            <w:vAlign w:val="center"/>
          </w:tcPr>
          <w:p w14:paraId="3079D193" w14:textId="77777777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  <w:tc>
          <w:tcPr>
            <w:tcW w:w="251" w:type="pct"/>
          </w:tcPr>
          <w:p w14:paraId="4C69D06A" w14:textId="77777777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  <w:tc>
          <w:tcPr>
            <w:tcW w:w="281" w:type="pct"/>
            <w:vAlign w:val="center"/>
          </w:tcPr>
          <w:p w14:paraId="126D4E73" w14:textId="77777777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  <w:tc>
          <w:tcPr>
            <w:tcW w:w="156" w:type="pct"/>
            <w:vAlign w:val="center"/>
          </w:tcPr>
          <w:p w14:paraId="06674063" w14:textId="77777777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  <w:tc>
          <w:tcPr>
            <w:tcW w:w="158" w:type="pct"/>
            <w:vAlign w:val="center"/>
          </w:tcPr>
          <w:p w14:paraId="421DC8B1" w14:textId="77777777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  <w:tc>
          <w:tcPr>
            <w:tcW w:w="219" w:type="pct"/>
            <w:vAlign w:val="center"/>
          </w:tcPr>
          <w:p w14:paraId="0BA90705" w14:textId="77777777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  <w:tc>
          <w:tcPr>
            <w:tcW w:w="252" w:type="pct"/>
            <w:vAlign w:val="center"/>
          </w:tcPr>
          <w:p w14:paraId="6E7F00B0" w14:textId="77777777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  <w:tc>
          <w:tcPr>
            <w:tcW w:w="314" w:type="pct"/>
          </w:tcPr>
          <w:p w14:paraId="194A50C8" w14:textId="77777777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  <w:tc>
          <w:tcPr>
            <w:tcW w:w="344" w:type="pct"/>
            <w:vAlign w:val="center"/>
          </w:tcPr>
          <w:p w14:paraId="5309D169" w14:textId="77777777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  <w:tc>
          <w:tcPr>
            <w:tcW w:w="783" w:type="pct"/>
          </w:tcPr>
          <w:p w14:paraId="3AB3914C" w14:textId="77777777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  <w:tc>
          <w:tcPr>
            <w:tcW w:w="391" w:type="pct"/>
          </w:tcPr>
          <w:p w14:paraId="15D9D685" w14:textId="77777777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  <w:tc>
          <w:tcPr>
            <w:tcW w:w="300" w:type="pct"/>
            <w:vAlign w:val="center"/>
          </w:tcPr>
          <w:p w14:paraId="610771D9" w14:textId="6E14AA83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  <w:tc>
          <w:tcPr>
            <w:tcW w:w="649" w:type="pct"/>
          </w:tcPr>
          <w:p w14:paraId="75A7813F" w14:textId="77777777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  <w:p w14:paraId="361651E9" w14:textId="77777777" w:rsidR="000410CE" w:rsidRPr="00A968B0" w:rsidRDefault="000410CE" w:rsidP="00E01DB7">
            <w:pPr>
              <w:spacing w:after="120" w:line="240" w:lineRule="atLeast"/>
              <w:rPr>
                <w:sz w:val="24"/>
                <w:szCs w:val="24"/>
              </w:rPr>
            </w:pPr>
          </w:p>
        </w:tc>
      </w:tr>
    </w:tbl>
    <w:p w14:paraId="1D65FAB1" w14:textId="77777777" w:rsidR="00A232EB" w:rsidRPr="00A968B0" w:rsidRDefault="00A232EB" w:rsidP="00032FC0">
      <w:pPr>
        <w:tabs>
          <w:tab w:val="right" w:pos="9180"/>
        </w:tabs>
        <w:spacing w:line="240" w:lineRule="auto"/>
        <w:rPr>
          <w:b/>
          <w:sz w:val="24"/>
          <w:szCs w:val="24"/>
        </w:rPr>
      </w:pPr>
    </w:p>
    <w:p w14:paraId="3D285DC9" w14:textId="77777777" w:rsidR="00A232EB" w:rsidRPr="00A968B0" w:rsidRDefault="00A232EB" w:rsidP="00032FC0">
      <w:pPr>
        <w:tabs>
          <w:tab w:val="right" w:pos="9180"/>
        </w:tabs>
        <w:spacing w:line="240" w:lineRule="auto"/>
        <w:rPr>
          <w:b/>
          <w:sz w:val="24"/>
          <w:szCs w:val="24"/>
        </w:rPr>
        <w:sectPr w:rsidR="00A232EB" w:rsidRPr="00A968B0" w:rsidSect="00A232EB">
          <w:footerReference w:type="even" r:id="rId17"/>
          <w:footerReference w:type="default" r:id="rId18"/>
          <w:pgSz w:w="23814" w:h="16840" w:orient="landscape" w:code="8"/>
          <w:pgMar w:top="1440" w:right="1440" w:bottom="1440" w:left="1440" w:header="720" w:footer="720" w:gutter="0"/>
          <w:cols w:space="720"/>
          <w:docGrid w:linePitch="299"/>
        </w:sectPr>
      </w:pPr>
    </w:p>
    <w:p w14:paraId="5DA025CB" w14:textId="77777777" w:rsidR="0046108B" w:rsidRPr="00A968B0" w:rsidRDefault="0046108B" w:rsidP="00032FC0">
      <w:pPr>
        <w:tabs>
          <w:tab w:val="right" w:pos="9180"/>
        </w:tabs>
        <w:spacing w:line="240" w:lineRule="auto"/>
        <w:rPr>
          <w:b/>
          <w:sz w:val="24"/>
          <w:szCs w:val="24"/>
        </w:rPr>
      </w:pPr>
      <w:r w:rsidRPr="00A968B0">
        <w:rPr>
          <w:sz w:val="24"/>
          <w:szCs w:val="24"/>
        </w:rPr>
        <w:lastRenderedPageBreak/>
        <w:t xml:space="preserve">Registar onečišćavanja okoliša                                                                              </w:t>
      </w:r>
      <w:r w:rsidRPr="00A968B0">
        <w:rPr>
          <w:sz w:val="24"/>
          <w:szCs w:val="24"/>
        </w:rPr>
        <w:tab/>
        <w:t xml:space="preserve"> Podaci za: |</w:t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t>|</w:t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t>|</w:t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t>|</w:t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t>| godinu</w:t>
      </w:r>
    </w:p>
    <w:p w14:paraId="63D6D59B" w14:textId="77777777" w:rsidR="00BB53A0" w:rsidRPr="00A968B0" w:rsidRDefault="0046108B" w:rsidP="00E01DB7">
      <w:pPr>
        <w:tabs>
          <w:tab w:val="right" w:pos="9180"/>
        </w:tabs>
        <w:spacing w:after="120" w:line="240" w:lineRule="atLeast"/>
        <w:rPr>
          <w:sz w:val="24"/>
          <w:szCs w:val="24"/>
        </w:rPr>
      </w:pPr>
      <w:r w:rsidRPr="00A968B0">
        <w:rPr>
          <w:sz w:val="24"/>
          <w:szCs w:val="24"/>
        </w:rPr>
        <w:t xml:space="preserve">Obrazac </w:t>
      </w:r>
      <w:proofErr w:type="spellStart"/>
      <w:r w:rsidRPr="00A968B0">
        <w:rPr>
          <w:sz w:val="24"/>
          <w:szCs w:val="24"/>
        </w:rPr>
        <w:t>SO</w:t>
      </w:r>
      <w:proofErr w:type="spellEnd"/>
      <w:r w:rsidRPr="00A968B0">
        <w:rPr>
          <w:sz w:val="24"/>
          <w:szCs w:val="24"/>
        </w:rPr>
        <w:t xml:space="preserve">                                                                                                    </w:t>
      </w:r>
    </w:p>
    <w:p w14:paraId="3BFFE562" w14:textId="2FE2A4B4" w:rsidR="0046108B" w:rsidRPr="00A968B0" w:rsidRDefault="0046108B" w:rsidP="00E01DB7">
      <w:pPr>
        <w:spacing w:after="120" w:line="240" w:lineRule="atLeast"/>
        <w:jc w:val="center"/>
        <w:rPr>
          <w:b/>
          <w:caps/>
          <w:sz w:val="24"/>
          <w:szCs w:val="24"/>
        </w:rPr>
      </w:pPr>
      <w:r w:rsidRPr="00A968B0">
        <w:rPr>
          <w:sz w:val="24"/>
          <w:szCs w:val="24"/>
        </w:rPr>
        <w:tab/>
      </w:r>
      <w:r w:rsidRPr="00A968B0">
        <w:rPr>
          <w:b/>
          <w:caps/>
          <w:sz w:val="24"/>
          <w:szCs w:val="24"/>
        </w:rPr>
        <w:t>SAKUPLJANJE OTPADA</w:t>
      </w:r>
    </w:p>
    <w:tbl>
      <w:tblPr>
        <w:tblW w:w="9360" w:type="dxa"/>
        <w:tblInd w:w="10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1E0" w:firstRow="1" w:lastRow="1" w:firstColumn="1" w:lastColumn="1" w:noHBand="0" w:noVBand="0"/>
      </w:tblPr>
      <w:tblGrid>
        <w:gridCol w:w="4677"/>
        <w:gridCol w:w="4683"/>
      </w:tblGrid>
      <w:tr w:rsidR="0046108B" w:rsidRPr="00A968B0" w14:paraId="6BF203EC" w14:textId="77777777" w:rsidTr="00A53D4A">
        <w:trPr>
          <w:trHeight w:val="340"/>
        </w:trPr>
        <w:tc>
          <w:tcPr>
            <w:tcW w:w="9360" w:type="dxa"/>
            <w:gridSpan w:val="2"/>
            <w:vAlign w:val="center"/>
          </w:tcPr>
          <w:p w14:paraId="630FB079" w14:textId="7D1C9B39" w:rsidR="0046108B" w:rsidRPr="00A968B0" w:rsidRDefault="0046108B" w:rsidP="00541ECF">
            <w:pPr>
              <w:spacing w:after="120" w:line="240" w:lineRule="auto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1. Opći podaci</w:t>
            </w:r>
            <w:r w:rsidRPr="00A968B0">
              <w:rPr>
                <w:sz w:val="24"/>
                <w:szCs w:val="24"/>
              </w:rPr>
              <w:t xml:space="preserve">: </w:t>
            </w:r>
            <w:r w:rsidR="00541ECF" w:rsidRPr="00A968B0">
              <w:rPr>
                <w:sz w:val="24"/>
                <w:szCs w:val="24"/>
              </w:rPr>
              <w:sym w:font="Wingdings" w:char="F0A8"/>
            </w:r>
            <w:r w:rsidR="00541ECF" w:rsidRPr="00A968B0">
              <w:rPr>
                <w:sz w:val="24"/>
                <w:szCs w:val="24"/>
              </w:rPr>
              <w:t xml:space="preserve"> </w:t>
            </w:r>
            <w:r w:rsidR="00416F03" w:rsidRPr="00A968B0">
              <w:rPr>
                <w:sz w:val="24"/>
                <w:szCs w:val="24"/>
              </w:rPr>
              <w:t xml:space="preserve">Sakupljač otpada  </w:t>
            </w:r>
            <w:r w:rsidR="00541ECF" w:rsidRPr="00A968B0">
              <w:rPr>
                <w:sz w:val="24"/>
                <w:szCs w:val="24"/>
              </w:rPr>
              <w:sym w:font="Wingdings" w:char="F0A8"/>
            </w:r>
            <w:r w:rsidR="00541ECF" w:rsidRPr="00A968B0">
              <w:rPr>
                <w:sz w:val="24"/>
                <w:szCs w:val="24"/>
              </w:rPr>
              <w:t xml:space="preserve"> T</w:t>
            </w:r>
            <w:r w:rsidR="00416F03" w:rsidRPr="00A968B0">
              <w:rPr>
                <w:sz w:val="24"/>
                <w:szCs w:val="24"/>
              </w:rPr>
              <w:t xml:space="preserve">rgovac otpada na malo </w:t>
            </w:r>
            <w:r w:rsidR="003E4B64" w:rsidRPr="00A968B0">
              <w:rPr>
                <w:sz w:val="24"/>
                <w:szCs w:val="24"/>
              </w:rPr>
              <w:sym w:font="Wingdings" w:char="F0A8"/>
            </w:r>
            <w:r w:rsidR="003E4B64" w:rsidRPr="00A968B0">
              <w:rPr>
                <w:sz w:val="24"/>
                <w:szCs w:val="24"/>
              </w:rPr>
              <w:t xml:space="preserve"> </w:t>
            </w:r>
            <w:proofErr w:type="spellStart"/>
            <w:r w:rsidR="003E4B64" w:rsidRPr="00A968B0">
              <w:rPr>
                <w:sz w:val="24"/>
                <w:szCs w:val="24"/>
              </w:rPr>
              <w:t>Reciklažno</w:t>
            </w:r>
            <w:proofErr w:type="spellEnd"/>
            <w:r w:rsidR="003E4B64" w:rsidRPr="00A968B0">
              <w:rPr>
                <w:sz w:val="24"/>
                <w:szCs w:val="24"/>
              </w:rPr>
              <w:t xml:space="preserve"> dvorište  </w:t>
            </w:r>
            <w:r w:rsidR="003E4B64" w:rsidRPr="00A968B0">
              <w:rPr>
                <w:sz w:val="24"/>
                <w:szCs w:val="24"/>
              </w:rPr>
              <w:sym w:font="Wingdings" w:char="F0A8"/>
            </w:r>
            <w:r w:rsidR="003E4B64" w:rsidRPr="00A968B0">
              <w:rPr>
                <w:sz w:val="24"/>
                <w:szCs w:val="24"/>
              </w:rPr>
              <w:t xml:space="preserve"> Mobilno </w:t>
            </w:r>
            <w:proofErr w:type="spellStart"/>
            <w:r w:rsidR="003E4B64" w:rsidRPr="00A968B0">
              <w:rPr>
                <w:sz w:val="24"/>
                <w:szCs w:val="24"/>
              </w:rPr>
              <w:t>reciklažno</w:t>
            </w:r>
            <w:proofErr w:type="spellEnd"/>
            <w:r w:rsidR="003E4B64" w:rsidRPr="00A968B0">
              <w:rPr>
                <w:sz w:val="24"/>
                <w:szCs w:val="24"/>
              </w:rPr>
              <w:t xml:space="preserve"> dvorište </w:t>
            </w:r>
            <w:r w:rsidR="003E4B64" w:rsidRPr="00A968B0">
              <w:rPr>
                <w:sz w:val="24"/>
                <w:szCs w:val="24"/>
              </w:rPr>
              <w:sym w:font="Wingdings" w:char="F0A8"/>
            </w:r>
            <w:r w:rsidR="003E4B64" w:rsidRPr="00A968B0">
              <w:rPr>
                <w:sz w:val="24"/>
                <w:szCs w:val="24"/>
              </w:rPr>
              <w:t xml:space="preserve"> </w:t>
            </w:r>
            <w:r w:rsidR="00F44525" w:rsidRPr="00A968B0">
              <w:rPr>
                <w:sz w:val="24"/>
                <w:szCs w:val="24"/>
              </w:rPr>
              <w:t>J</w:t>
            </w:r>
            <w:r w:rsidR="00416F03" w:rsidRPr="00A968B0">
              <w:rPr>
                <w:sz w:val="24"/>
                <w:szCs w:val="24"/>
              </w:rPr>
              <w:t xml:space="preserve">avna usluga </w:t>
            </w:r>
            <w:r w:rsidR="00780FF7" w:rsidRPr="00A968B0">
              <w:rPr>
                <w:sz w:val="24"/>
                <w:szCs w:val="24"/>
              </w:rPr>
              <w:t>na obračunskom mjestu i spremnici na javnim površinama</w:t>
            </w:r>
          </w:p>
        </w:tc>
      </w:tr>
      <w:tr w:rsidR="0046108B" w:rsidRPr="00A968B0" w14:paraId="4FA17CD7" w14:textId="77777777" w:rsidTr="00A53D4A">
        <w:trPr>
          <w:trHeight w:val="340"/>
        </w:trPr>
        <w:tc>
          <w:tcPr>
            <w:tcW w:w="9360" w:type="dxa"/>
            <w:gridSpan w:val="2"/>
            <w:vAlign w:val="center"/>
          </w:tcPr>
          <w:p w14:paraId="3E8D5924" w14:textId="77777777" w:rsidR="0046108B" w:rsidRPr="00A968B0" w:rsidRDefault="0046108B" w:rsidP="00032FC0">
            <w:pPr>
              <w:spacing w:after="120"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1.1. Naziv operatera:                                                                            </w:t>
            </w:r>
          </w:p>
        </w:tc>
      </w:tr>
      <w:tr w:rsidR="0046108B" w:rsidRPr="00A968B0" w14:paraId="6C83C90F" w14:textId="77777777" w:rsidTr="00A53D4A">
        <w:trPr>
          <w:trHeight w:val="340"/>
        </w:trPr>
        <w:tc>
          <w:tcPr>
            <w:tcW w:w="9360" w:type="dxa"/>
            <w:gridSpan w:val="2"/>
            <w:vAlign w:val="center"/>
          </w:tcPr>
          <w:p w14:paraId="013F17E1" w14:textId="77777777" w:rsidR="0046108B" w:rsidRPr="00A968B0" w:rsidRDefault="0046108B" w:rsidP="00E54502">
            <w:pPr>
              <w:widowControl/>
              <w:numPr>
                <w:ilvl w:val="1"/>
                <w:numId w:val="3"/>
              </w:numPr>
              <w:adjustRightInd/>
              <w:spacing w:after="120" w:line="240" w:lineRule="auto"/>
              <w:jc w:val="left"/>
              <w:textAlignment w:val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Osobni identifikaciji broj (</w:t>
            </w:r>
            <w:proofErr w:type="spellStart"/>
            <w:r w:rsidRPr="00A968B0">
              <w:rPr>
                <w:sz w:val="24"/>
                <w:szCs w:val="24"/>
              </w:rPr>
              <w:t>OIB</w:t>
            </w:r>
            <w:proofErr w:type="spellEnd"/>
            <w:r w:rsidRPr="00A968B0">
              <w:rPr>
                <w:sz w:val="24"/>
                <w:szCs w:val="24"/>
              </w:rPr>
              <w:t xml:space="preserve">):                                                                                   </w:t>
            </w:r>
            <w:r w:rsidR="009F717A" w:rsidRPr="00A968B0">
              <w:rPr>
                <w:sz w:val="24"/>
                <w:szCs w:val="24"/>
              </w:rPr>
              <w:t xml:space="preserve">    </w:t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</w:tr>
      <w:tr w:rsidR="0046108B" w:rsidRPr="00A968B0" w14:paraId="271E8C72" w14:textId="77777777" w:rsidTr="00A53D4A">
        <w:trPr>
          <w:trHeight w:val="340"/>
        </w:trPr>
        <w:tc>
          <w:tcPr>
            <w:tcW w:w="9360" w:type="dxa"/>
            <w:gridSpan w:val="2"/>
            <w:vAlign w:val="center"/>
          </w:tcPr>
          <w:p w14:paraId="16C538BE" w14:textId="77777777" w:rsidR="0046108B" w:rsidRPr="00A968B0" w:rsidRDefault="0046108B" w:rsidP="009F717A">
            <w:pPr>
              <w:spacing w:after="12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.3. Matični broj subjekta (</w:t>
            </w:r>
            <w:proofErr w:type="spellStart"/>
            <w:r w:rsidRPr="00A968B0">
              <w:rPr>
                <w:sz w:val="24"/>
                <w:szCs w:val="24"/>
              </w:rPr>
              <w:t>MBS</w:t>
            </w:r>
            <w:proofErr w:type="spellEnd"/>
            <w:r w:rsidRPr="00A968B0">
              <w:rPr>
                <w:sz w:val="24"/>
                <w:szCs w:val="24"/>
              </w:rPr>
              <w:t>) ili matični broj obrta (</w:t>
            </w:r>
            <w:proofErr w:type="spellStart"/>
            <w:r w:rsidRPr="00A968B0">
              <w:rPr>
                <w:sz w:val="24"/>
                <w:szCs w:val="24"/>
              </w:rPr>
              <w:t>MBO</w:t>
            </w:r>
            <w:proofErr w:type="spellEnd"/>
            <w:r w:rsidRPr="00A968B0">
              <w:rPr>
                <w:sz w:val="24"/>
                <w:szCs w:val="24"/>
              </w:rPr>
              <w:t>):                                                         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</w:tr>
      <w:tr w:rsidR="0046108B" w:rsidRPr="00A968B0" w14:paraId="1944EDC9" w14:textId="77777777" w:rsidTr="00A53D4A">
        <w:trPr>
          <w:trHeight w:val="340"/>
        </w:trPr>
        <w:tc>
          <w:tcPr>
            <w:tcW w:w="9360" w:type="dxa"/>
            <w:gridSpan w:val="2"/>
            <w:vAlign w:val="center"/>
          </w:tcPr>
          <w:p w14:paraId="59FEA676" w14:textId="77777777" w:rsidR="0046108B" w:rsidRPr="00A968B0" w:rsidRDefault="0046108B" w:rsidP="00032FC0">
            <w:pPr>
              <w:spacing w:after="120"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.4. Mrežna stranica:</w:t>
            </w:r>
          </w:p>
        </w:tc>
      </w:tr>
      <w:tr w:rsidR="0046108B" w:rsidRPr="00A968B0" w14:paraId="6627284F" w14:textId="77777777" w:rsidTr="00A53D4A">
        <w:trPr>
          <w:trHeight w:val="340"/>
        </w:trPr>
        <w:tc>
          <w:tcPr>
            <w:tcW w:w="9360" w:type="dxa"/>
            <w:gridSpan w:val="2"/>
            <w:vAlign w:val="center"/>
          </w:tcPr>
          <w:p w14:paraId="04630799" w14:textId="77777777" w:rsidR="0046108B" w:rsidRPr="00A968B0" w:rsidRDefault="0046108B" w:rsidP="00032FC0">
            <w:pPr>
              <w:spacing w:after="120" w:line="240" w:lineRule="auto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2. Podaci o organizacijskoj jedinici na lokaciji</w:t>
            </w:r>
          </w:p>
        </w:tc>
      </w:tr>
      <w:tr w:rsidR="0046108B" w:rsidRPr="00A968B0" w14:paraId="168D891F" w14:textId="77777777" w:rsidTr="00A53D4A">
        <w:trPr>
          <w:trHeight w:val="340"/>
        </w:trPr>
        <w:tc>
          <w:tcPr>
            <w:tcW w:w="9360" w:type="dxa"/>
            <w:gridSpan w:val="2"/>
            <w:vAlign w:val="center"/>
          </w:tcPr>
          <w:p w14:paraId="07425397" w14:textId="77777777" w:rsidR="0046108B" w:rsidRPr="00A968B0" w:rsidRDefault="0046108B" w:rsidP="00032FC0">
            <w:pPr>
              <w:spacing w:after="120"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2.1. Naziv organizacijske jedinice: </w:t>
            </w:r>
          </w:p>
        </w:tc>
      </w:tr>
      <w:tr w:rsidR="0046108B" w:rsidRPr="00A968B0" w14:paraId="6EFF3F7E" w14:textId="77777777" w:rsidTr="00A53D4A">
        <w:trPr>
          <w:trHeight w:val="340"/>
        </w:trPr>
        <w:tc>
          <w:tcPr>
            <w:tcW w:w="9360" w:type="dxa"/>
            <w:gridSpan w:val="2"/>
            <w:vAlign w:val="center"/>
          </w:tcPr>
          <w:p w14:paraId="4ED225C1" w14:textId="77777777" w:rsidR="0046108B" w:rsidRPr="00A968B0" w:rsidRDefault="0046108B" w:rsidP="009F717A">
            <w:pPr>
              <w:spacing w:after="12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2.2. Šifra organizacijske jedinice:                                                                                         </w:t>
            </w:r>
            <w:r w:rsidR="009F717A" w:rsidRPr="00A968B0">
              <w:rPr>
                <w:sz w:val="24"/>
                <w:szCs w:val="24"/>
              </w:rPr>
              <w:t xml:space="preserve">           </w:t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</w:tr>
      <w:tr w:rsidR="0046108B" w:rsidRPr="00A968B0" w14:paraId="472FFDFD" w14:textId="77777777" w:rsidTr="00A53D4A">
        <w:trPr>
          <w:trHeight w:val="340"/>
        </w:trPr>
        <w:tc>
          <w:tcPr>
            <w:tcW w:w="9360" w:type="dxa"/>
            <w:gridSpan w:val="2"/>
            <w:vAlign w:val="center"/>
          </w:tcPr>
          <w:p w14:paraId="5133B192" w14:textId="77777777" w:rsidR="0046108B" w:rsidRPr="00A968B0" w:rsidRDefault="0046108B" w:rsidP="00032FC0">
            <w:pPr>
              <w:spacing w:after="120"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.3. Adresa organizacijske jedinice:</w:t>
            </w:r>
          </w:p>
        </w:tc>
      </w:tr>
      <w:tr w:rsidR="0046108B" w:rsidRPr="00A968B0" w14:paraId="19EC3FF8" w14:textId="77777777" w:rsidTr="00A53D4A">
        <w:trPr>
          <w:trHeight w:val="340"/>
        </w:trPr>
        <w:tc>
          <w:tcPr>
            <w:tcW w:w="9360" w:type="dxa"/>
            <w:gridSpan w:val="2"/>
            <w:vAlign w:val="center"/>
          </w:tcPr>
          <w:p w14:paraId="172FA57C" w14:textId="77777777" w:rsidR="0046108B" w:rsidRPr="00A968B0" w:rsidRDefault="0046108B" w:rsidP="00032FC0">
            <w:pPr>
              <w:spacing w:after="120"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Ulica i broj:</w:t>
            </w:r>
          </w:p>
        </w:tc>
      </w:tr>
      <w:tr w:rsidR="0046108B" w:rsidRPr="00A968B0" w14:paraId="31CFFCA8" w14:textId="77777777" w:rsidTr="00A53D4A">
        <w:trPr>
          <w:trHeight w:val="340"/>
        </w:trPr>
        <w:tc>
          <w:tcPr>
            <w:tcW w:w="4677" w:type="dxa"/>
            <w:vAlign w:val="center"/>
          </w:tcPr>
          <w:p w14:paraId="175ED03B" w14:textId="77777777" w:rsidR="0046108B" w:rsidRPr="00A968B0" w:rsidRDefault="0046108B" w:rsidP="00032FC0">
            <w:pPr>
              <w:spacing w:after="120"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Grad/naselje:</w:t>
            </w:r>
          </w:p>
        </w:tc>
        <w:tc>
          <w:tcPr>
            <w:tcW w:w="4683" w:type="dxa"/>
            <w:vAlign w:val="center"/>
          </w:tcPr>
          <w:p w14:paraId="2B6737AF" w14:textId="77777777" w:rsidR="0046108B" w:rsidRPr="00A968B0" w:rsidRDefault="0046108B" w:rsidP="00032FC0">
            <w:pPr>
              <w:spacing w:after="120"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  </w:t>
            </w:r>
            <w:r w:rsidRPr="00A968B0">
              <w:rPr>
                <w:sz w:val="24"/>
                <w:szCs w:val="24"/>
              </w:rPr>
              <w:tab/>
              <w:t>Poštanski broj:                             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</w:tr>
      <w:tr w:rsidR="0046108B" w:rsidRPr="00A968B0" w14:paraId="48BA1803" w14:textId="77777777" w:rsidTr="00A53D4A">
        <w:trPr>
          <w:trHeight w:val="340"/>
        </w:trPr>
        <w:tc>
          <w:tcPr>
            <w:tcW w:w="9360" w:type="dxa"/>
            <w:gridSpan w:val="2"/>
            <w:vAlign w:val="center"/>
          </w:tcPr>
          <w:p w14:paraId="131C88D5" w14:textId="77777777" w:rsidR="0046108B" w:rsidRPr="00A968B0" w:rsidRDefault="0046108B" w:rsidP="00032FC0">
            <w:pPr>
              <w:spacing w:after="120"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Županija:</w:t>
            </w:r>
          </w:p>
        </w:tc>
      </w:tr>
      <w:tr w:rsidR="0046108B" w:rsidRPr="00A968B0" w14:paraId="505556C9" w14:textId="77777777" w:rsidTr="00A53D4A">
        <w:trPr>
          <w:trHeight w:val="340"/>
        </w:trPr>
        <w:tc>
          <w:tcPr>
            <w:tcW w:w="9360" w:type="dxa"/>
            <w:gridSpan w:val="2"/>
            <w:vAlign w:val="center"/>
          </w:tcPr>
          <w:p w14:paraId="2638139E" w14:textId="77777777" w:rsidR="0046108B" w:rsidRPr="00A968B0" w:rsidRDefault="0046108B" w:rsidP="00032FC0">
            <w:pPr>
              <w:spacing w:after="120"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2.4. Djelatnost prema </w:t>
            </w:r>
            <w:proofErr w:type="spellStart"/>
            <w:r w:rsidRPr="00A968B0">
              <w:rPr>
                <w:sz w:val="24"/>
                <w:szCs w:val="24"/>
              </w:rPr>
              <w:t>NKD</w:t>
            </w:r>
            <w:proofErr w:type="spellEnd"/>
            <w:r w:rsidRPr="00A968B0">
              <w:rPr>
                <w:sz w:val="24"/>
                <w:szCs w:val="24"/>
              </w:rPr>
              <w:t xml:space="preserve"> - Nacionalnoj klasifikaciji djelatnosti </w:t>
            </w:r>
          </w:p>
        </w:tc>
      </w:tr>
      <w:tr w:rsidR="0046108B" w:rsidRPr="00A968B0" w14:paraId="55F0FB53" w14:textId="77777777" w:rsidTr="00A53D4A">
        <w:trPr>
          <w:trHeight w:val="340"/>
        </w:trPr>
        <w:tc>
          <w:tcPr>
            <w:tcW w:w="4677" w:type="dxa"/>
            <w:vAlign w:val="center"/>
          </w:tcPr>
          <w:p w14:paraId="74EF344F" w14:textId="77777777" w:rsidR="0046108B" w:rsidRPr="00A968B0" w:rsidRDefault="0046108B" w:rsidP="00032FC0">
            <w:pPr>
              <w:spacing w:after="120"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ab/>
              <w:t xml:space="preserve"> Razred:             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.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  <w:tc>
          <w:tcPr>
            <w:tcW w:w="4683" w:type="dxa"/>
            <w:vAlign w:val="center"/>
          </w:tcPr>
          <w:p w14:paraId="17B6ABFE" w14:textId="77777777" w:rsidR="0046108B" w:rsidRPr="00A968B0" w:rsidRDefault="0046108B" w:rsidP="00032FC0">
            <w:pPr>
              <w:spacing w:after="120"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ab/>
              <w:t xml:space="preserve">Naziv: </w:t>
            </w:r>
          </w:p>
        </w:tc>
      </w:tr>
      <w:tr w:rsidR="0046108B" w:rsidRPr="00A968B0" w14:paraId="5ED601C3" w14:textId="77777777" w:rsidTr="00A53D4A">
        <w:trPr>
          <w:trHeight w:val="340"/>
        </w:trPr>
        <w:tc>
          <w:tcPr>
            <w:tcW w:w="9360" w:type="dxa"/>
            <w:gridSpan w:val="2"/>
            <w:vAlign w:val="center"/>
          </w:tcPr>
          <w:p w14:paraId="18E68701" w14:textId="77777777" w:rsidR="0046108B" w:rsidRPr="00A968B0" w:rsidRDefault="0046108B" w:rsidP="00032FC0">
            <w:pPr>
              <w:spacing w:after="120"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.5.</w:t>
            </w:r>
            <w:r w:rsidRPr="00A968B0">
              <w:rPr>
                <w:b/>
                <w:sz w:val="24"/>
                <w:szCs w:val="24"/>
              </w:rPr>
              <w:t xml:space="preserve"> </w:t>
            </w:r>
            <w:proofErr w:type="spellStart"/>
            <w:r w:rsidRPr="00A968B0">
              <w:rPr>
                <w:sz w:val="24"/>
                <w:szCs w:val="24"/>
              </w:rPr>
              <w:t>HTRS96</w:t>
            </w:r>
            <w:proofErr w:type="spellEnd"/>
            <w:r w:rsidRPr="00A968B0">
              <w:rPr>
                <w:sz w:val="24"/>
                <w:szCs w:val="24"/>
              </w:rPr>
              <w:t xml:space="preserve"> TM koordinate </w:t>
            </w:r>
            <w:proofErr w:type="spellStart"/>
            <w:r w:rsidRPr="00A968B0">
              <w:rPr>
                <w:sz w:val="24"/>
                <w:szCs w:val="24"/>
              </w:rPr>
              <w:t>centroida</w:t>
            </w:r>
            <w:proofErr w:type="spellEnd"/>
            <w:r w:rsidRPr="00A968B0">
              <w:rPr>
                <w:sz w:val="24"/>
                <w:szCs w:val="24"/>
              </w:rPr>
              <w:t xml:space="preserve"> organizacijske jedinice:                       E =</w:t>
            </w:r>
            <w:r w:rsidRPr="00A968B0">
              <w:rPr>
                <w:b/>
                <w:sz w:val="24"/>
                <w:szCs w:val="24"/>
              </w:rPr>
              <w:t xml:space="preserve"> </w:t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  N= 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</w:tr>
      <w:tr w:rsidR="0046108B" w:rsidRPr="00A968B0" w14:paraId="6B4C9E7A" w14:textId="77777777" w:rsidTr="00A53D4A">
        <w:trPr>
          <w:trHeight w:val="340"/>
        </w:trPr>
        <w:tc>
          <w:tcPr>
            <w:tcW w:w="9360" w:type="dxa"/>
            <w:gridSpan w:val="2"/>
            <w:vAlign w:val="center"/>
          </w:tcPr>
          <w:p w14:paraId="530E6BDB" w14:textId="77777777" w:rsidR="0046108B" w:rsidRPr="00A968B0" w:rsidRDefault="0046108B" w:rsidP="00032FC0">
            <w:pPr>
              <w:spacing w:after="120"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.6. Kapacitet privremenog skladišta otpada (</w:t>
            </w:r>
            <w:proofErr w:type="spellStart"/>
            <w:r w:rsidRPr="00A968B0">
              <w:rPr>
                <w:sz w:val="24"/>
                <w:szCs w:val="24"/>
              </w:rPr>
              <w:t>m</w:t>
            </w:r>
            <w:r w:rsidRPr="00A968B0">
              <w:rPr>
                <w:sz w:val="24"/>
                <w:szCs w:val="24"/>
                <w:vertAlign w:val="superscript"/>
              </w:rPr>
              <w:t>3</w:t>
            </w:r>
            <w:proofErr w:type="spellEnd"/>
            <w:r w:rsidRPr="00A968B0">
              <w:rPr>
                <w:sz w:val="24"/>
                <w:szCs w:val="24"/>
              </w:rPr>
              <w:t xml:space="preserve">):                   </w:t>
            </w:r>
          </w:p>
        </w:tc>
      </w:tr>
      <w:tr w:rsidR="0046108B" w:rsidRPr="00A968B0" w14:paraId="48EB5FCF" w14:textId="77777777" w:rsidTr="00A53D4A">
        <w:trPr>
          <w:trHeight w:val="340"/>
        </w:trPr>
        <w:tc>
          <w:tcPr>
            <w:tcW w:w="9360" w:type="dxa"/>
            <w:gridSpan w:val="2"/>
            <w:vAlign w:val="center"/>
          </w:tcPr>
          <w:p w14:paraId="75689A10" w14:textId="77777777" w:rsidR="0046108B" w:rsidRPr="00A968B0" w:rsidRDefault="0046108B" w:rsidP="00032FC0">
            <w:pPr>
              <w:spacing w:after="120"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.7. Kontakt osoba (ime i prezime):</w:t>
            </w:r>
          </w:p>
        </w:tc>
      </w:tr>
      <w:tr w:rsidR="0046108B" w:rsidRPr="00A968B0" w14:paraId="201C12A9" w14:textId="77777777" w:rsidTr="00A53D4A">
        <w:trPr>
          <w:trHeight w:val="340"/>
        </w:trPr>
        <w:tc>
          <w:tcPr>
            <w:tcW w:w="4677" w:type="dxa"/>
            <w:vAlign w:val="center"/>
          </w:tcPr>
          <w:p w14:paraId="08C755C1" w14:textId="77777777" w:rsidR="0046108B" w:rsidRPr="00A968B0" w:rsidRDefault="0046108B" w:rsidP="00032FC0">
            <w:pPr>
              <w:spacing w:after="120"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  </w:t>
            </w:r>
            <w:r w:rsidRPr="00A968B0">
              <w:rPr>
                <w:sz w:val="24"/>
                <w:szCs w:val="24"/>
              </w:rPr>
              <w:tab/>
              <w:t xml:space="preserve"> Telefon / fax:</w:t>
            </w:r>
          </w:p>
        </w:tc>
        <w:tc>
          <w:tcPr>
            <w:tcW w:w="4683" w:type="dxa"/>
            <w:vAlign w:val="center"/>
          </w:tcPr>
          <w:p w14:paraId="62318083" w14:textId="77777777" w:rsidR="0046108B" w:rsidRPr="00A968B0" w:rsidRDefault="0046108B" w:rsidP="00032FC0">
            <w:pPr>
              <w:spacing w:after="120"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ab/>
              <w:t xml:space="preserve"> E-mail:</w:t>
            </w:r>
          </w:p>
        </w:tc>
      </w:tr>
    </w:tbl>
    <w:p w14:paraId="7004948A" w14:textId="77777777" w:rsidR="0046108B" w:rsidRPr="00A968B0" w:rsidRDefault="0046108B" w:rsidP="00E01DB7">
      <w:pPr>
        <w:tabs>
          <w:tab w:val="left" w:pos="6315"/>
        </w:tabs>
        <w:spacing w:after="120" w:line="240" w:lineRule="atLeast"/>
        <w:rPr>
          <w:sz w:val="24"/>
          <w:szCs w:val="24"/>
        </w:rPr>
      </w:pPr>
    </w:p>
    <w:p w14:paraId="7AC36658" w14:textId="5DAD4838" w:rsidR="0046108B" w:rsidRPr="00A968B0" w:rsidRDefault="0046108B" w:rsidP="00E01DB7">
      <w:pPr>
        <w:tabs>
          <w:tab w:val="left" w:pos="6315"/>
        </w:tabs>
        <w:spacing w:after="120" w:line="240" w:lineRule="atLeast"/>
        <w:rPr>
          <w:sz w:val="24"/>
          <w:szCs w:val="24"/>
        </w:rPr>
      </w:pPr>
      <w:r w:rsidRPr="00A968B0">
        <w:rPr>
          <w:sz w:val="24"/>
          <w:szCs w:val="24"/>
        </w:rPr>
        <w:t xml:space="preserve">U _________________________ </w:t>
      </w:r>
      <w:r w:rsidR="008C0D1F" w:rsidRPr="00A968B0">
        <w:rPr>
          <w:sz w:val="24"/>
          <w:szCs w:val="24"/>
        </w:rPr>
        <w:tab/>
      </w:r>
      <w:r w:rsidRPr="00A968B0">
        <w:rPr>
          <w:sz w:val="24"/>
          <w:szCs w:val="24"/>
        </w:rPr>
        <w:t>Datum</w:t>
      </w:r>
      <w:r w:rsidR="008C0D1F" w:rsidRPr="00A968B0">
        <w:rPr>
          <w:sz w:val="24"/>
          <w:szCs w:val="24"/>
        </w:rPr>
        <w:t>:</w:t>
      </w:r>
      <w:r w:rsidRPr="00A968B0">
        <w:rPr>
          <w:sz w:val="24"/>
          <w:szCs w:val="24"/>
        </w:rPr>
        <w:t>|</w:t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t>|</w:t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t>| - |</w:t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t>|</w:t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t>| - |</w:t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t>|</w:t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t>|</w:t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t>|</w:t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t>|</w:t>
      </w:r>
    </w:p>
    <w:tbl>
      <w:tblPr>
        <w:tblW w:w="9350" w:type="dxa"/>
        <w:tblInd w:w="108" w:type="dxa"/>
        <w:tblLook w:val="01E0" w:firstRow="1" w:lastRow="1" w:firstColumn="1" w:lastColumn="1" w:noHBand="0" w:noVBand="0"/>
      </w:tblPr>
      <w:tblGrid>
        <w:gridCol w:w="5016"/>
        <w:gridCol w:w="563"/>
        <w:gridCol w:w="4896"/>
      </w:tblGrid>
      <w:tr w:rsidR="0046108B" w:rsidRPr="00A968B0" w14:paraId="4FB15FF6" w14:textId="77777777" w:rsidTr="00CB7FB0">
        <w:tc>
          <w:tcPr>
            <w:tcW w:w="3816" w:type="dxa"/>
          </w:tcPr>
          <w:p w14:paraId="353A33AF" w14:textId="77777777" w:rsidR="0046108B" w:rsidRPr="00A968B0" w:rsidRDefault="0046108B" w:rsidP="00E01DB7">
            <w:pPr>
              <w:tabs>
                <w:tab w:val="left" w:pos="6315"/>
              </w:tabs>
              <w:spacing w:after="120" w:line="240" w:lineRule="atLeas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Osoba odgovorna za točnost podataka u </w:t>
            </w:r>
            <w:proofErr w:type="spellStart"/>
            <w:r w:rsidRPr="00A968B0">
              <w:rPr>
                <w:sz w:val="24"/>
                <w:szCs w:val="24"/>
              </w:rPr>
              <w:t>ROO</w:t>
            </w:r>
            <w:proofErr w:type="spellEnd"/>
            <w:r w:rsidRPr="00A968B0">
              <w:rPr>
                <w:sz w:val="24"/>
                <w:szCs w:val="24"/>
              </w:rPr>
              <w:t>:</w:t>
            </w:r>
          </w:p>
        </w:tc>
        <w:tc>
          <w:tcPr>
            <w:tcW w:w="1808" w:type="dxa"/>
          </w:tcPr>
          <w:p w14:paraId="14DD81D7" w14:textId="77777777" w:rsidR="0046108B" w:rsidRPr="00A968B0" w:rsidRDefault="0046108B" w:rsidP="00E01DB7">
            <w:pPr>
              <w:tabs>
                <w:tab w:val="left" w:pos="6315"/>
              </w:tabs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3726" w:type="dxa"/>
          </w:tcPr>
          <w:p w14:paraId="10CAD09A" w14:textId="2CA0F5DC" w:rsidR="0046108B" w:rsidRPr="00A968B0" w:rsidRDefault="0046108B" w:rsidP="00E01DB7">
            <w:pPr>
              <w:tabs>
                <w:tab w:val="left" w:pos="6315"/>
              </w:tabs>
              <w:spacing w:after="120" w:line="240" w:lineRule="atLeas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Odgovorna osoba</w:t>
            </w:r>
            <w:r w:rsidR="00724ABC" w:rsidRPr="00A968B0">
              <w:rPr>
                <w:sz w:val="24"/>
                <w:szCs w:val="24"/>
              </w:rPr>
              <w:t xml:space="preserve"> operatera</w:t>
            </w:r>
            <w:r w:rsidRPr="00A968B0">
              <w:rPr>
                <w:sz w:val="24"/>
                <w:szCs w:val="24"/>
              </w:rPr>
              <w:t>:</w:t>
            </w:r>
          </w:p>
        </w:tc>
      </w:tr>
      <w:tr w:rsidR="0046108B" w:rsidRPr="00A968B0" w14:paraId="5585E366" w14:textId="77777777" w:rsidTr="00CB7FB0">
        <w:tc>
          <w:tcPr>
            <w:tcW w:w="3816" w:type="dxa"/>
          </w:tcPr>
          <w:p w14:paraId="62BB4D29" w14:textId="77777777" w:rsidR="0046108B" w:rsidRPr="00A968B0" w:rsidRDefault="0046108B" w:rsidP="00E01DB7">
            <w:pPr>
              <w:tabs>
                <w:tab w:val="left" w:pos="6315"/>
              </w:tabs>
              <w:spacing w:after="120" w:line="240" w:lineRule="atLeast"/>
              <w:rPr>
                <w:sz w:val="24"/>
                <w:szCs w:val="24"/>
              </w:rPr>
            </w:pPr>
          </w:p>
          <w:p w14:paraId="468C1435" w14:textId="77777777" w:rsidR="0046108B" w:rsidRPr="00A968B0" w:rsidRDefault="0046108B" w:rsidP="00E01DB7">
            <w:pPr>
              <w:tabs>
                <w:tab w:val="left" w:pos="6315"/>
              </w:tabs>
              <w:spacing w:after="120" w:line="240" w:lineRule="atLeas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________________________________________</w:t>
            </w:r>
          </w:p>
        </w:tc>
        <w:tc>
          <w:tcPr>
            <w:tcW w:w="1808" w:type="dxa"/>
          </w:tcPr>
          <w:p w14:paraId="06F007D4" w14:textId="77777777" w:rsidR="0046108B" w:rsidRPr="00A968B0" w:rsidRDefault="0046108B" w:rsidP="00E01DB7">
            <w:pPr>
              <w:tabs>
                <w:tab w:val="left" w:pos="6315"/>
              </w:tabs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3726" w:type="dxa"/>
          </w:tcPr>
          <w:p w14:paraId="416909EF" w14:textId="77777777" w:rsidR="0046108B" w:rsidRPr="00A968B0" w:rsidRDefault="0046108B" w:rsidP="00E01DB7">
            <w:pPr>
              <w:tabs>
                <w:tab w:val="left" w:pos="6315"/>
              </w:tabs>
              <w:spacing w:after="120" w:line="240" w:lineRule="atLeast"/>
              <w:rPr>
                <w:sz w:val="24"/>
                <w:szCs w:val="24"/>
              </w:rPr>
            </w:pPr>
          </w:p>
          <w:p w14:paraId="75AEFF52" w14:textId="77777777" w:rsidR="0046108B" w:rsidRPr="00A968B0" w:rsidRDefault="0046108B" w:rsidP="00E01DB7">
            <w:pPr>
              <w:tabs>
                <w:tab w:val="left" w:pos="6315"/>
              </w:tabs>
              <w:spacing w:after="120" w:line="240" w:lineRule="atLeas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_______________________________________</w:t>
            </w:r>
          </w:p>
        </w:tc>
      </w:tr>
      <w:tr w:rsidR="0046108B" w:rsidRPr="00A968B0" w14:paraId="76A59D09" w14:textId="77777777" w:rsidTr="00CB7FB0">
        <w:tc>
          <w:tcPr>
            <w:tcW w:w="3816" w:type="dxa"/>
          </w:tcPr>
          <w:p w14:paraId="0C71AE94" w14:textId="009ADEF7" w:rsidR="0046108B" w:rsidRPr="00A968B0" w:rsidRDefault="00750CD9" w:rsidP="00E01DB7">
            <w:pPr>
              <w:tabs>
                <w:tab w:val="left" w:pos="6315"/>
              </w:tabs>
              <w:spacing w:after="120" w:line="240" w:lineRule="atLeas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I</w:t>
            </w:r>
            <w:r w:rsidR="0046108B" w:rsidRPr="00A968B0">
              <w:rPr>
                <w:sz w:val="24"/>
                <w:szCs w:val="24"/>
              </w:rPr>
              <w:t>me i prezime</w:t>
            </w:r>
          </w:p>
        </w:tc>
        <w:tc>
          <w:tcPr>
            <w:tcW w:w="1808" w:type="dxa"/>
          </w:tcPr>
          <w:p w14:paraId="0043142C" w14:textId="11654633" w:rsidR="0046108B" w:rsidRPr="00A968B0" w:rsidRDefault="0046108B" w:rsidP="00E01DB7">
            <w:pPr>
              <w:tabs>
                <w:tab w:val="left" w:pos="6315"/>
              </w:tabs>
              <w:spacing w:after="120" w:line="240" w:lineRule="atLeas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MP</w:t>
            </w:r>
          </w:p>
        </w:tc>
        <w:tc>
          <w:tcPr>
            <w:tcW w:w="3726" w:type="dxa"/>
          </w:tcPr>
          <w:p w14:paraId="28699C80" w14:textId="50684D65" w:rsidR="0046108B" w:rsidRPr="00A968B0" w:rsidRDefault="00750CD9" w:rsidP="00E01DB7">
            <w:pPr>
              <w:tabs>
                <w:tab w:val="left" w:pos="6315"/>
              </w:tabs>
              <w:spacing w:after="120" w:line="240" w:lineRule="atLeas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I</w:t>
            </w:r>
            <w:r w:rsidR="0046108B" w:rsidRPr="00A968B0">
              <w:rPr>
                <w:sz w:val="24"/>
                <w:szCs w:val="24"/>
              </w:rPr>
              <w:t>me i prezime</w:t>
            </w:r>
          </w:p>
        </w:tc>
      </w:tr>
      <w:tr w:rsidR="0046108B" w:rsidRPr="00A968B0" w14:paraId="36D8EA1D" w14:textId="77777777" w:rsidTr="00CB7FB0">
        <w:tc>
          <w:tcPr>
            <w:tcW w:w="3816" w:type="dxa"/>
          </w:tcPr>
          <w:p w14:paraId="4A8655E2" w14:textId="77777777" w:rsidR="0046108B" w:rsidRPr="00A968B0" w:rsidRDefault="0046108B" w:rsidP="00E01DB7">
            <w:pPr>
              <w:tabs>
                <w:tab w:val="left" w:pos="6315"/>
              </w:tabs>
              <w:spacing w:after="120" w:line="240" w:lineRule="atLeast"/>
              <w:rPr>
                <w:sz w:val="24"/>
                <w:szCs w:val="24"/>
              </w:rPr>
            </w:pPr>
          </w:p>
          <w:p w14:paraId="1E99A36F" w14:textId="77777777" w:rsidR="0046108B" w:rsidRPr="00A968B0" w:rsidRDefault="0046108B" w:rsidP="00E01DB7">
            <w:pPr>
              <w:tabs>
                <w:tab w:val="left" w:pos="6315"/>
              </w:tabs>
              <w:spacing w:after="120" w:line="240" w:lineRule="atLeas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________________________________________</w:t>
            </w:r>
          </w:p>
        </w:tc>
        <w:tc>
          <w:tcPr>
            <w:tcW w:w="1808" w:type="dxa"/>
          </w:tcPr>
          <w:p w14:paraId="071F951F" w14:textId="77777777" w:rsidR="0046108B" w:rsidRPr="00A968B0" w:rsidRDefault="0046108B" w:rsidP="00E01DB7">
            <w:pPr>
              <w:tabs>
                <w:tab w:val="left" w:pos="6315"/>
              </w:tabs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3726" w:type="dxa"/>
          </w:tcPr>
          <w:p w14:paraId="61A877CA" w14:textId="77777777" w:rsidR="0046108B" w:rsidRPr="00A968B0" w:rsidRDefault="0046108B" w:rsidP="00E01DB7">
            <w:pPr>
              <w:tabs>
                <w:tab w:val="left" w:pos="6315"/>
              </w:tabs>
              <w:spacing w:after="120" w:line="240" w:lineRule="atLeast"/>
              <w:rPr>
                <w:sz w:val="24"/>
                <w:szCs w:val="24"/>
              </w:rPr>
            </w:pPr>
          </w:p>
          <w:p w14:paraId="17085CB3" w14:textId="77777777" w:rsidR="0046108B" w:rsidRPr="00A968B0" w:rsidRDefault="0046108B" w:rsidP="00E01DB7">
            <w:pPr>
              <w:tabs>
                <w:tab w:val="left" w:pos="6315"/>
              </w:tabs>
              <w:spacing w:after="120" w:line="240" w:lineRule="atLeas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_______________________________________</w:t>
            </w:r>
          </w:p>
        </w:tc>
      </w:tr>
      <w:tr w:rsidR="0046108B" w:rsidRPr="00A968B0" w14:paraId="7345F7AF" w14:textId="77777777" w:rsidTr="00CB7FB0">
        <w:tc>
          <w:tcPr>
            <w:tcW w:w="3816" w:type="dxa"/>
          </w:tcPr>
          <w:p w14:paraId="3A9A1F05" w14:textId="0306D675" w:rsidR="0046108B" w:rsidRPr="00A968B0" w:rsidRDefault="00166707" w:rsidP="00E01DB7">
            <w:pPr>
              <w:tabs>
                <w:tab w:val="left" w:pos="6315"/>
              </w:tabs>
              <w:spacing w:after="120" w:line="240" w:lineRule="atLeas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</w:t>
            </w:r>
            <w:r w:rsidR="0046108B" w:rsidRPr="00A968B0">
              <w:rPr>
                <w:sz w:val="24"/>
                <w:szCs w:val="24"/>
              </w:rPr>
              <w:t>otpis</w:t>
            </w:r>
          </w:p>
        </w:tc>
        <w:tc>
          <w:tcPr>
            <w:tcW w:w="1808" w:type="dxa"/>
          </w:tcPr>
          <w:p w14:paraId="45A4DD68" w14:textId="77777777" w:rsidR="0046108B" w:rsidRPr="00A968B0" w:rsidRDefault="0046108B" w:rsidP="00E01DB7">
            <w:pPr>
              <w:tabs>
                <w:tab w:val="left" w:pos="6315"/>
              </w:tabs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3726" w:type="dxa"/>
          </w:tcPr>
          <w:p w14:paraId="60CEA968" w14:textId="77777777" w:rsidR="0046108B" w:rsidRPr="00A968B0" w:rsidRDefault="0046108B" w:rsidP="00E01DB7">
            <w:pPr>
              <w:tabs>
                <w:tab w:val="left" w:pos="6315"/>
              </w:tabs>
              <w:spacing w:after="120" w:line="240" w:lineRule="atLeast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otpis</w:t>
            </w:r>
          </w:p>
        </w:tc>
      </w:tr>
    </w:tbl>
    <w:p w14:paraId="5F3BF957" w14:textId="77777777" w:rsidR="0046108B" w:rsidRPr="00A968B0" w:rsidRDefault="0046108B" w:rsidP="00E01DB7">
      <w:pPr>
        <w:spacing w:after="120" w:line="240" w:lineRule="atLeast"/>
        <w:rPr>
          <w:sz w:val="24"/>
          <w:szCs w:val="24"/>
        </w:rPr>
      </w:pPr>
    </w:p>
    <w:p w14:paraId="1AD969FB" w14:textId="77777777" w:rsidR="008C0D1F" w:rsidRPr="00A968B0" w:rsidRDefault="008C0D1F">
      <w:pPr>
        <w:widowControl/>
        <w:adjustRightInd/>
        <w:spacing w:line="240" w:lineRule="auto"/>
        <w:jc w:val="left"/>
        <w:textAlignment w:val="auto"/>
        <w:rPr>
          <w:sz w:val="24"/>
          <w:szCs w:val="24"/>
        </w:rPr>
      </w:pPr>
      <w:r w:rsidRPr="00A968B0">
        <w:rPr>
          <w:sz w:val="24"/>
          <w:szCs w:val="24"/>
        </w:rPr>
        <w:br w:type="page"/>
      </w:r>
    </w:p>
    <w:p w14:paraId="21C380D3" w14:textId="77777777" w:rsidR="00E30FC1" w:rsidRPr="00A968B0" w:rsidRDefault="00E30FC1" w:rsidP="00E01DB7">
      <w:pPr>
        <w:spacing w:after="120"/>
        <w:rPr>
          <w:sz w:val="24"/>
          <w:szCs w:val="24"/>
        </w:rPr>
        <w:sectPr w:rsidR="00E30FC1" w:rsidRPr="00A968B0" w:rsidSect="00637C5F">
          <w:headerReference w:type="default" r:id="rId19"/>
          <w:pgSz w:w="11907" w:h="16840" w:code="9"/>
          <w:pgMar w:top="1440" w:right="1440" w:bottom="1440" w:left="1440" w:header="720" w:footer="720" w:gutter="0"/>
          <w:cols w:space="720"/>
          <w:docGrid w:linePitch="299"/>
        </w:sectPr>
      </w:pPr>
    </w:p>
    <w:p w14:paraId="6431F2CC" w14:textId="77777777" w:rsidR="0046108B" w:rsidRPr="00A968B0" w:rsidRDefault="0046108B" w:rsidP="00144730">
      <w:pPr>
        <w:tabs>
          <w:tab w:val="right" w:pos="9180"/>
        </w:tabs>
        <w:spacing w:after="120" w:line="240" w:lineRule="atLeast"/>
        <w:rPr>
          <w:caps/>
          <w:sz w:val="24"/>
          <w:szCs w:val="24"/>
        </w:rPr>
      </w:pPr>
    </w:p>
    <w:tbl>
      <w:tblPr>
        <w:tblW w:w="4976" w:type="pct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double" w:sz="6" w:space="0" w:color="auto"/>
          <w:insideV w:val="double" w:sz="6" w:space="0" w:color="auto"/>
        </w:tblBorders>
        <w:tblLook w:val="01E0" w:firstRow="1" w:lastRow="1" w:firstColumn="1" w:lastColumn="1" w:noHBand="0" w:noVBand="0"/>
      </w:tblPr>
      <w:tblGrid>
        <w:gridCol w:w="11876"/>
        <w:gridCol w:w="7001"/>
        <w:gridCol w:w="3083"/>
      </w:tblGrid>
      <w:tr w:rsidR="0046108B" w:rsidRPr="00A968B0" w14:paraId="2F1DCF65" w14:textId="77777777" w:rsidTr="00353040">
        <w:tc>
          <w:tcPr>
            <w:tcW w:w="2704" w:type="pct"/>
          </w:tcPr>
          <w:p w14:paraId="6B3C5546" w14:textId="6D50DE4C" w:rsidR="0046108B" w:rsidRPr="00A968B0" w:rsidRDefault="00780FF7" w:rsidP="005858CB">
            <w:pPr>
              <w:tabs>
                <w:tab w:val="left" w:pos="9540"/>
              </w:tabs>
              <w:spacing w:after="120" w:line="240" w:lineRule="atLeast"/>
              <w:ind w:right="-540"/>
              <w:jc w:val="left"/>
              <w:rPr>
                <w:b/>
                <w:sz w:val="24"/>
                <w:szCs w:val="24"/>
              </w:rPr>
            </w:pPr>
            <w:r w:rsidRPr="00A968B0">
              <w:rPr>
                <w:b/>
                <w:caps/>
                <w:sz w:val="24"/>
                <w:szCs w:val="24"/>
              </w:rPr>
              <w:t>Javna usluga na obračunskom mjestu i spremnici na javnim površinama</w:t>
            </w:r>
          </w:p>
        </w:tc>
        <w:tc>
          <w:tcPr>
            <w:tcW w:w="1594" w:type="pct"/>
          </w:tcPr>
          <w:p w14:paraId="04A03E1E" w14:textId="77777777" w:rsidR="0046108B" w:rsidRPr="00A968B0" w:rsidRDefault="0046108B" w:rsidP="00353040">
            <w:pPr>
              <w:tabs>
                <w:tab w:val="left" w:pos="9540"/>
              </w:tabs>
              <w:spacing w:after="120" w:line="240" w:lineRule="atLeast"/>
              <w:jc w:val="right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Podaci za _________ godinu</w:t>
            </w:r>
          </w:p>
        </w:tc>
        <w:tc>
          <w:tcPr>
            <w:tcW w:w="702" w:type="pct"/>
          </w:tcPr>
          <w:p w14:paraId="127BB6BB" w14:textId="77777777" w:rsidR="0046108B" w:rsidRPr="00A968B0" w:rsidRDefault="0046108B" w:rsidP="00353040">
            <w:pPr>
              <w:tabs>
                <w:tab w:val="left" w:pos="9540"/>
              </w:tabs>
              <w:spacing w:after="120" w:line="240" w:lineRule="atLeast"/>
              <w:jc w:val="right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 xml:space="preserve">Obrazac </w:t>
            </w:r>
            <w:proofErr w:type="spellStart"/>
            <w:r w:rsidRPr="00A968B0">
              <w:rPr>
                <w:b/>
                <w:sz w:val="24"/>
                <w:szCs w:val="24"/>
              </w:rPr>
              <w:t>SO</w:t>
            </w:r>
            <w:proofErr w:type="spellEnd"/>
            <w:r w:rsidR="00833D8A" w:rsidRPr="00A968B0">
              <w:rPr>
                <w:b/>
                <w:sz w:val="24"/>
                <w:szCs w:val="24"/>
              </w:rPr>
              <w:t>-1</w:t>
            </w:r>
          </w:p>
        </w:tc>
      </w:tr>
    </w:tbl>
    <w:p w14:paraId="3CAD573B" w14:textId="6A55E831" w:rsidR="00261A2C" w:rsidRPr="00A968B0" w:rsidRDefault="0046108B" w:rsidP="00144730">
      <w:pPr>
        <w:spacing w:after="120" w:line="240" w:lineRule="atLeast"/>
        <w:jc w:val="left"/>
        <w:rPr>
          <w:sz w:val="24"/>
          <w:szCs w:val="24"/>
        </w:rPr>
      </w:pPr>
      <w:r w:rsidRPr="00A968B0">
        <w:rPr>
          <w:sz w:val="24"/>
          <w:szCs w:val="24"/>
        </w:rPr>
        <w:t xml:space="preserve"> </w:t>
      </w:r>
    </w:p>
    <w:tbl>
      <w:tblPr>
        <w:tblW w:w="5000" w:type="pct"/>
        <w:tblInd w:w="-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7"/>
        <w:gridCol w:w="1235"/>
        <w:gridCol w:w="1275"/>
        <w:gridCol w:w="1482"/>
        <w:gridCol w:w="786"/>
        <w:gridCol w:w="1186"/>
        <w:gridCol w:w="1224"/>
        <w:gridCol w:w="709"/>
        <w:gridCol w:w="1134"/>
        <w:gridCol w:w="992"/>
        <w:gridCol w:w="1134"/>
        <w:gridCol w:w="1134"/>
        <w:gridCol w:w="1134"/>
        <w:gridCol w:w="709"/>
        <w:gridCol w:w="670"/>
        <w:gridCol w:w="1363"/>
        <w:gridCol w:w="873"/>
        <w:gridCol w:w="1205"/>
        <w:gridCol w:w="1134"/>
        <w:gridCol w:w="850"/>
        <w:gridCol w:w="976"/>
      </w:tblGrid>
      <w:tr w:rsidR="00261A2C" w:rsidRPr="00A968B0" w14:paraId="734DAF20" w14:textId="77777777" w:rsidTr="000A408A">
        <w:trPr>
          <w:trHeight w:val="20"/>
        </w:trPr>
        <w:tc>
          <w:tcPr>
            <w:tcW w:w="897" w:type="dxa"/>
            <w:vMerge w:val="restart"/>
            <w:shd w:val="clear" w:color="auto" w:fill="auto"/>
            <w:vAlign w:val="center"/>
            <w:hideMark/>
          </w:tcPr>
          <w:p w14:paraId="15F7B6B0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Županija</w:t>
            </w:r>
          </w:p>
        </w:tc>
        <w:tc>
          <w:tcPr>
            <w:tcW w:w="1235" w:type="dxa"/>
            <w:vMerge w:val="restart"/>
            <w:shd w:val="clear" w:color="auto" w:fill="auto"/>
            <w:vAlign w:val="center"/>
            <w:hideMark/>
          </w:tcPr>
          <w:p w14:paraId="5B283023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</w:p>
          <w:p w14:paraId="2FCBA361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</w:p>
          <w:p w14:paraId="324792F6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</w:p>
          <w:p w14:paraId="7EDDAF38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</w:p>
          <w:p w14:paraId="1997FEF7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Područje s kojeg je otpad sakupljen (općina/grad)</w:t>
            </w:r>
          </w:p>
          <w:p w14:paraId="771D1AE0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</w:p>
          <w:p w14:paraId="329CF8B7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</w:p>
          <w:p w14:paraId="4AFE4957" w14:textId="77777777" w:rsidR="00261A2C" w:rsidRPr="00A968B0" w:rsidRDefault="00261A2C" w:rsidP="000A408A">
            <w:pPr>
              <w:spacing w:line="240" w:lineRule="auto"/>
              <w:jc w:val="center"/>
              <w:rPr>
                <w:sz w:val="24"/>
                <w:szCs w:val="24"/>
                <w:lang w:eastAsia="hr-HR"/>
              </w:rPr>
            </w:pPr>
          </w:p>
        </w:tc>
        <w:tc>
          <w:tcPr>
            <w:tcW w:w="1275" w:type="dxa"/>
            <w:vMerge w:val="restart"/>
            <w:shd w:val="clear" w:color="auto" w:fill="auto"/>
            <w:vAlign w:val="center"/>
            <w:hideMark/>
          </w:tcPr>
          <w:p w14:paraId="185065AD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Broj stanovnika obuhvaćenih sakupljanjem</w:t>
            </w:r>
          </w:p>
        </w:tc>
        <w:tc>
          <w:tcPr>
            <w:tcW w:w="1482" w:type="dxa"/>
            <w:vMerge w:val="restart"/>
            <w:shd w:val="clear" w:color="auto" w:fill="auto"/>
            <w:vAlign w:val="center"/>
            <w:hideMark/>
          </w:tcPr>
          <w:p w14:paraId="5F5953DF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Ključni broj otpada</w:t>
            </w:r>
          </w:p>
        </w:tc>
        <w:tc>
          <w:tcPr>
            <w:tcW w:w="786" w:type="dxa"/>
            <w:vMerge w:val="restart"/>
            <w:shd w:val="clear" w:color="auto" w:fill="auto"/>
            <w:vAlign w:val="center"/>
            <w:hideMark/>
          </w:tcPr>
          <w:p w14:paraId="00F36A6E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Naziv otpada</w:t>
            </w:r>
          </w:p>
        </w:tc>
        <w:tc>
          <w:tcPr>
            <w:tcW w:w="1186" w:type="dxa"/>
            <w:vMerge w:val="restart"/>
            <w:shd w:val="clear" w:color="auto" w:fill="auto"/>
            <w:vAlign w:val="center"/>
            <w:hideMark/>
          </w:tcPr>
          <w:p w14:paraId="1546BE54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Naziv i adresa podugovorne tvrtke/obrta (ako postoji)</w:t>
            </w:r>
          </w:p>
        </w:tc>
        <w:tc>
          <w:tcPr>
            <w:tcW w:w="1224" w:type="dxa"/>
            <w:vMerge w:val="restart"/>
            <w:shd w:val="clear" w:color="auto" w:fill="auto"/>
            <w:vAlign w:val="center"/>
            <w:hideMark/>
          </w:tcPr>
          <w:p w14:paraId="5600511E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proofErr w:type="spellStart"/>
            <w:r w:rsidRPr="00A968B0">
              <w:rPr>
                <w:sz w:val="24"/>
                <w:szCs w:val="24"/>
                <w:lang w:eastAsia="hr-HR"/>
              </w:rPr>
              <w:t>OIB</w:t>
            </w:r>
            <w:proofErr w:type="spellEnd"/>
            <w:r w:rsidRPr="00A968B0">
              <w:rPr>
                <w:sz w:val="24"/>
                <w:szCs w:val="24"/>
                <w:lang w:eastAsia="hr-HR"/>
              </w:rPr>
              <w:t xml:space="preserve"> podugovorne tvrtke/obrta (ako postoji)</w:t>
            </w:r>
          </w:p>
        </w:tc>
        <w:tc>
          <w:tcPr>
            <w:tcW w:w="709" w:type="dxa"/>
            <w:vMerge w:val="restart"/>
            <w:shd w:val="clear" w:color="auto" w:fill="auto"/>
            <w:textDirection w:val="btLr"/>
            <w:vAlign w:val="center"/>
            <w:hideMark/>
          </w:tcPr>
          <w:p w14:paraId="6534BE81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Osnova određivanja količine - 1-vaganje, 2-izračun, 3-prosudba</w:t>
            </w:r>
          </w:p>
        </w:tc>
        <w:tc>
          <w:tcPr>
            <w:tcW w:w="1134" w:type="dxa"/>
            <w:vMerge w:val="restart"/>
            <w:shd w:val="clear" w:color="auto" w:fill="auto"/>
            <w:vAlign w:val="center"/>
            <w:hideMark/>
          </w:tcPr>
          <w:p w14:paraId="337D51DA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Ukupno preuzeto u izvještajnoj godini (t)</w:t>
            </w:r>
          </w:p>
        </w:tc>
        <w:tc>
          <w:tcPr>
            <w:tcW w:w="4394" w:type="dxa"/>
            <w:gridSpan w:val="4"/>
            <w:shd w:val="clear" w:color="auto" w:fill="auto"/>
            <w:vAlign w:val="center"/>
            <w:hideMark/>
          </w:tcPr>
          <w:p w14:paraId="69B9DCC1" w14:textId="61FE7A18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Preuzeto od</w:t>
            </w:r>
            <w:r w:rsidR="00BE47AF" w:rsidRPr="00A968B0">
              <w:rPr>
                <w:sz w:val="24"/>
                <w:szCs w:val="24"/>
                <w:lang w:eastAsia="hr-HR"/>
              </w:rPr>
              <w:t>:</w:t>
            </w:r>
          </w:p>
        </w:tc>
        <w:tc>
          <w:tcPr>
            <w:tcW w:w="1379" w:type="dxa"/>
            <w:gridSpan w:val="2"/>
            <w:vMerge w:val="restart"/>
            <w:vAlign w:val="center"/>
          </w:tcPr>
          <w:p w14:paraId="1A56B9AC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Stanje privremenog skladišta na dan (t)</w:t>
            </w:r>
          </w:p>
        </w:tc>
        <w:tc>
          <w:tcPr>
            <w:tcW w:w="4575" w:type="dxa"/>
            <w:gridSpan w:val="4"/>
            <w:vMerge w:val="restart"/>
            <w:shd w:val="clear" w:color="auto" w:fill="auto"/>
            <w:vAlign w:val="center"/>
            <w:hideMark/>
          </w:tcPr>
          <w:p w14:paraId="0C1DC1FF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Predano</w:t>
            </w:r>
          </w:p>
        </w:tc>
        <w:tc>
          <w:tcPr>
            <w:tcW w:w="1826" w:type="dxa"/>
            <w:gridSpan w:val="2"/>
            <w:shd w:val="clear" w:color="auto" w:fill="auto"/>
            <w:vAlign w:val="center"/>
            <w:hideMark/>
          </w:tcPr>
          <w:p w14:paraId="6CA80430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Izvoz / Iznos</w:t>
            </w:r>
          </w:p>
          <w:p w14:paraId="04B59A41" w14:textId="77777777" w:rsidR="00261A2C" w:rsidRPr="00A968B0" w:rsidRDefault="00261A2C" w:rsidP="000A408A">
            <w:pPr>
              <w:spacing w:after="12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količine koju sakupljač izravno upućuje van RH</w:t>
            </w:r>
          </w:p>
          <w:p w14:paraId="45EB69FB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</w:p>
        </w:tc>
      </w:tr>
      <w:tr w:rsidR="00261A2C" w:rsidRPr="00A968B0" w14:paraId="5DFE661D" w14:textId="77777777" w:rsidTr="000A408A">
        <w:trPr>
          <w:trHeight w:val="20"/>
        </w:trPr>
        <w:tc>
          <w:tcPr>
            <w:tcW w:w="897" w:type="dxa"/>
            <w:vMerge/>
            <w:vAlign w:val="center"/>
            <w:hideMark/>
          </w:tcPr>
          <w:p w14:paraId="064462E1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</w:p>
        </w:tc>
        <w:tc>
          <w:tcPr>
            <w:tcW w:w="1235" w:type="dxa"/>
            <w:vMerge/>
            <w:vAlign w:val="center"/>
            <w:hideMark/>
          </w:tcPr>
          <w:p w14:paraId="0891F5C8" w14:textId="77777777" w:rsidR="00261A2C" w:rsidRPr="00A968B0" w:rsidRDefault="00261A2C" w:rsidP="000A408A">
            <w:pPr>
              <w:spacing w:line="240" w:lineRule="auto"/>
              <w:jc w:val="center"/>
              <w:rPr>
                <w:sz w:val="24"/>
                <w:szCs w:val="24"/>
                <w:lang w:eastAsia="hr-HR"/>
              </w:rPr>
            </w:pPr>
          </w:p>
        </w:tc>
        <w:tc>
          <w:tcPr>
            <w:tcW w:w="1275" w:type="dxa"/>
            <w:vMerge/>
            <w:vAlign w:val="center"/>
            <w:hideMark/>
          </w:tcPr>
          <w:p w14:paraId="628EBB4B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</w:p>
        </w:tc>
        <w:tc>
          <w:tcPr>
            <w:tcW w:w="1482" w:type="dxa"/>
            <w:vMerge/>
            <w:vAlign w:val="center"/>
            <w:hideMark/>
          </w:tcPr>
          <w:p w14:paraId="18B40A95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</w:p>
        </w:tc>
        <w:tc>
          <w:tcPr>
            <w:tcW w:w="786" w:type="dxa"/>
            <w:vMerge/>
            <w:vAlign w:val="center"/>
            <w:hideMark/>
          </w:tcPr>
          <w:p w14:paraId="4E06C3E7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</w:p>
        </w:tc>
        <w:tc>
          <w:tcPr>
            <w:tcW w:w="1186" w:type="dxa"/>
            <w:vMerge/>
            <w:vAlign w:val="center"/>
            <w:hideMark/>
          </w:tcPr>
          <w:p w14:paraId="74966396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</w:p>
        </w:tc>
        <w:tc>
          <w:tcPr>
            <w:tcW w:w="1224" w:type="dxa"/>
            <w:vMerge/>
            <w:vAlign w:val="center"/>
            <w:hideMark/>
          </w:tcPr>
          <w:p w14:paraId="48775632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</w:p>
        </w:tc>
        <w:tc>
          <w:tcPr>
            <w:tcW w:w="709" w:type="dxa"/>
            <w:vMerge/>
            <w:vAlign w:val="center"/>
            <w:hideMark/>
          </w:tcPr>
          <w:p w14:paraId="25329ACD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</w:p>
        </w:tc>
        <w:tc>
          <w:tcPr>
            <w:tcW w:w="1134" w:type="dxa"/>
            <w:vMerge/>
            <w:vAlign w:val="center"/>
            <w:hideMark/>
          </w:tcPr>
          <w:p w14:paraId="21696DC3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</w:p>
        </w:tc>
        <w:tc>
          <w:tcPr>
            <w:tcW w:w="3260" w:type="dxa"/>
            <w:gridSpan w:val="3"/>
            <w:shd w:val="clear" w:color="auto" w:fill="auto"/>
            <w:vAlign w:val="center"/>
            <w:hideMark/>
          </w:tcPr>
          <w:p w14:paraId="64A489A9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Na obračunskom mjestu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1741FE99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S javnih površina</w:t>
            </w:r>
          </w:p>
        </w:tc>
        <w:tc>
          <w:tcPr>
            <w:tcW w:w="1379" w:type="dxa"/>
            <w:gridSpan w:val="2"/>
            <w:vMerge/>
          </w:tcPr>
          <w:p w14:paraId="59D10421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</w:p>
        </w:tc>
        <w:tc>
          <w:tcPr>
            <w:tcW w:w="4575" w:type="dxa"/>
            <w:gridSpan w:val="4"/>
            <w:vMerge/>
            <w:vAlign w:val="center"/>
            <w:hideMark/>
          </w:tcPr>
          <w:p w14:paraId="429849F1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</w:p>
        </w:tc>
        <w:tc>
          <w:tcPr>
            <w:tcW w:w="850" w:type="dxa"/>
            <w:vMerge w:val="restart"/>
            <w:shd w:val="clear" w:color="auto" w:fill="auto"/>
            <w:vAlign w:val="center"/>
            <w:hideMark/>
          </w:tcPr>
          <w:p w14:paraId="6759883A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Količina (t)</w:t>
            </w:r>
          </w:p>
        </w:tc>
        <w:tc>
          <w:tcPr>
            <w:tcW w:w="976" w:type="dxa"/>
            <w:vMerge w:val="restart"/>
            <w:shd w:val="clear" w:color="auto" w:fill="auto"/>
            <w:vAlign w:val="center"/>
            <w:hideMark/>
          </w:tcPr>
          <w:p w14:paraId="70CC0590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Država uvoznica</w:t>
            </w:r>
          </w:p>
        </w:tc>
      </w:tr>
      <w:tr w:rsidR="00261A2C" w:rsidRPr="00A968B0" w14:paraId="28E9190A" w14:textId="77777777" w:rsidTr="000A408A">
        <w:trPr>
          <w:trHeight w:val="433"/>
        </w:trPr>
        <w:tc>
          <w:tcPr>
            <w:tcW w:w="897" w:type="dxa"/>
            <w:vMerge/>
            <w:vAlign w:val="center"/>
            <w:hideMark/>
          </w:tcPr>
          <w:p w14:paraId="03A049AB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</w:p>
        </w:tc>
        <w:tc>
          <w:tcPr>
            <w:tcW w:w="1235" w:type="dxa"/>
            <w:vMerge/>
            <w:shd w:val="clear" w:color="auto" w:fill="auto"/>
            <w:vAlign w:val="center"/>
          </w:tcPr>
          <w:p w14:paraId="3736E483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</w:p>
        </w:tc>
        <w:tc>
          <w:tcPr>
            <w:tcW w:w="1275" w:type="dxa"/>
            <w:vMerge/>
            <w:vAlign w:val="center"/>
            <w:hideMark/>
          </w:tcPr>
          <w:p w14:paraId="4FE942B1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</w:p>
        </w:tc>
        <w:tc>
          <w:tcPr>
            <w:tcW w:w="1482" w:type="dxa"/>
            <w:vMerge/>
            <w:vAlign w:val="center"/>
            <w:hideMark/>
          </w:tcPr>
          <w:p w14:paraId="42B0569E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</w:p>
        </w:tc>
        <w:tc>
          <w:tcPr>
            <w:tcW w:w="786" w:type="dxa"/>
            <w:vMerge/>
            <w:vAlign w:val="center"/>
            <w:hideMark/>
          </w:tcPr>
          <w:p w14:paraId="01F7CED5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</w:p>
        </w:tc>
        <w:tc>
          <w:tcPr>
            <w:tcW w:w="1186" w:type="dxa"/>
            <w:vMerge/>
            <w:vAlign w:val="center"/>
            <w:hideMark/>
          </w:tcPr>
          <w:p w14:paraId="1AC67648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</w:p>
        </w:tc>
        <w:tc>
          <w:tcPr>
            <w:tcW w:w="1224" w:type="dxa"/>
            <w:vMerge/>
            <w:vAlign w:val="center"/>
            <w:hideMark/>
          </w:tcPr>
          <w:p w14:paraId="4AB464C6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</w:p>
        </w:tc>
        <w:tc>
          <w:tcPr>
            <w:tcW w:w="709" w:type="dxa"/>
            <w:vMerge/>
            <w:vAlign w:val="center"/>
            <w:hideMark/>
          </w:tcPr>
          <w:p w14:paraId="058AEEC1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</w:p>
        </w:tc>
        <w:tc>
          <w:tcPr>
            <w:tcW w:w="1134" w:type="dxa"/>
            <w:vMerge/>
            <w:vAlign w:val="center"/>
            <w:hideMark/>
          </w:tcPr>
          <w:p w14:paraId="3DF60807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</w:p>
        </w:tc>
        <w:tc>
          <w:tcPr>
            <w:tcW w:w="992" w:type="dxa"/>
            <w:vMerge w:val="restart"/>
            <w:shd w:val="clear" w:color="auto" w:fill="auto"/>
            <w:vAlign w:val="center"/>
            <w:hideMark/>
          </w:tcPr>
          <w:p w14:paraId="229ECAF0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Kućanstva (t)</w:t>
            </w:r>
          </w:p>
        </w:tc>
        <w:tc>
          <w:tcPr>
            <w:tcW w:w="1134" w:type="dxa"/>
            <w:vMerge w:val="restart"/>
            <w:shd w:val="clear" w:color="auto" w:fill="auto"/>
            <w:vAlign w:val="center"/>
            <w:hideMark/>
          </w:tcPr>
          <w:p w14:paraId="40DC1D39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Poslovni subjekti iz sektora uslužnih djelatnosti (t)</w:t>
            </w:r>
          </w:p>
        </w:tc>
        <w:tc>
          <w:tcPr>
            <w:tcW w:w="1134" w:type="dxa"/>
            <w:vMerge w:val="restart"/>
            <w:shd w:val="clear" w:color="auto" w:fill="auto"/>
            <w:vAlign w:val="center"/>
            <w:hideMark/>
          </w:tcPr>
          <w:p w14:paraId="5759EAD9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Poslovni subjekti iz ostalih ekonomskih djelatnosti (t)</w:t>
            </w:r>
          </w:p>
        </w:tc>
        <w:tc>
          <w:tcPr>
            <w:tcW w:w="1134" w:type="dxa"/>
            <w:vMerge w:val="restart"/>
            <w:shd w:val="clear" w:color="auto" w:fill="auto"/>
            <w:vAlign w:val="center"/>
            <w:hideMark/>
          </w:tcPr>
          <w:p w14:paraId="2F936A30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Spremnici za odvojeno prikupljanje otpada (t)</w:t>
            </w:r>
          </w:p>
        </w:tc>
        <w:tc>
          <w:tcPr>
            <w:tcW w:w="709" w:type="dxa"/>
            <w:vMerge w:val="restart"/>
            <w:vAlign w:val="center"/>
          </w:tcPr>
          <w:p w14:paraId="455D87BB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1.1.</w:t>
            </w:r>
          </w:p>
        </w:tc>
        <w:tc>
          <w:tcPr>
            <w:tcW w:w="670" w:type="dxa"/>
            <w:vMerge w:val="restart"/>
            <w:vAlign w:val="center"/>
          </w:tcPr>
          <w:p w14:paraId="302CF809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31.12.</w:t>
            </w:r>
          </w:p>
        </w:tc>
        <w:tc>
          <w:tcPr>
            <w:tcW w:w="1363" w:type="dxa"/>
            <w:vMerge w:val="restart"/>
            <w:shd w:val="clear" w:color="auto" w:fill="auto"/>
            <w:vAlign w:val="center"/>
            <w:hideMark/>
          </w:tcPr>
          <w:p w14:paraId="483448B6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Namijenjeno za postupak oporabe (R) ili zbrinjavanja (D)</w:t>
            </w:r>
          </w:p>
        </w:tc>
        <w:tc>
          <w:tcPr>
            <w:tcW w:w="873" w:type="dxa"/>
            <w:vMerge w:val="restart"/>
            <w:shd w:val="clear" w:color="auto" w:fill="auto"/>
            <w:vAlign w:val="center"/>
            <w:hideMark/>
          </w:tcPr>
          <w:p w14:paraId="18D646FC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Količina (t)</w:t>
            </w:r>
          </w:p>
        </w:tc>
        <w:tc>
          <w:tcPr>
            <w:tcW w:w="1205" w:type="dxa"/>
            <w:vMerge w:val="restart"/>
            <w:shd w:val="clear" w:color="auto" w:fill="auto"/>
            <w:vAlign w:val="center"/>
            <w:hideMark/>
          </w:tcPr>
          <w:p w14:paraId="6F6DF55B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Naziv i adresa tvrtke/obrta koja preuzima otpad</w:t>
            </w:r>
          </w:p>
        </w:tc>
        <w:tc>
          <w:tcPr>
            <w:tcW w:w="1134" w:type="dxa"/>
            <w:vMerge w:val="restart"/>
            <w:shd w:val="clear" w:color="auto" w:fill="auto"/>
            <w:vAlign w:val="center"/>
            <w:hideMark/>
          </w:tcPr>
          <w:p w14:paraId="686A8CA8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proofErr w:type="spellStart"/>
            <w:r w:rsidRPr="00A968B0">
              <w:rPr>
                <w:sz w:val="24"/>
                <w:szCs w:val="24"/>
                <w:lang w:eastAsia="hr-HR"/>
              </w:rPr>
              <w:t>OIB</w:t>
            </w:r>
            <w:proofErr w:type="spellEnd"/>
            <w:r w:rsidRPr="00A968B0">
              <w:rPr>
                <w:sz w:val="24"/>
                <w:szCs w:val="24"/>
                <w:lang w:eastAsia="hr-HR"/>
              </w:rPr>
              <w:t xml:space="preserve"> tvrtke/obrta koja preuzima otpad</w:t>
            </w:r>
          </w:p>
        </w:tc>
        <w:tc>
          <w:tcPr>
            <w:tcW w:w="850" w:type="dxa"/>
            <w:vMerge/>
            <w:vAlign w:val="center"/>
            <w:hideMark/>
          </w:tcPr>
          <w:p w14:paraId="5AA2F8BF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</w:p>
        </w:tc>
        <w:tc>
          <w:tcPr>
            <w:tcW w:w="976" w:type="dxa"/>
            <w:vMerge/>
            <w:vAlign w:val="center"/>
            <w:hideMark/>
          </w:tcPr>
          <w:p w14:paraId="392DB0EC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</w:p>
        </w:tc>
      </w:tr>
      <w:tr w:rsidR="00261A2C" w:rsidRPr="00A968B0" w14:paraId="62EBD64A" w14:textId="77777777" w:rsidTr="000A408A">
        <w:trPr>
          <w:trHeight w:val="433"/>
        </w:trPr>
        <w:tc>
          <w:tcPr>
            <w:tcW w:w="897" w:type="dxa"/>
            <w:vMerge/>
            <w:vAlign w:val="center"/>
            <w:hideMark/>
          </w:tcPr>
          <w:p w14:paraId="11725D2B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</w:p>
        </w:tc>
        <w:tc>
          <w:tcPr>
            <w:tcW w:w="1235" w:type="dxa"/>
            <w:vMerge/>
            <w:vAlign w:val="center"/>
          </w:tcPr>
          <w:p w14:paraId="6B6CE780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</w:p>
        </w:tc>
        <w:tc>
          <w:tcPr>
            <w:tcW w:w="1275" w:type="dxa"/>
            <w:vMerge/>
            <w:vAlign w:val="center"/>
            <w:hideMark/>
          </w:tcPr>
          <w:p w14:paraId="4BFA1222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</w:p>
        </w:tc>
        <w:tc>
          <w:tcPr>
            <w:tcW w:w="1482" w:type="dxa"/>
            <w:vMerge/>
            <w:vAlign w:val="center"/>
            <w:hideMark/>
          </w:tcPr>
          <w:p w14:paraId="53968D46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</w:p>
        </w:tc>
        <w:tc>
          <w:tcPr>
            <w:tcW w:w="786" w:type="dxa"/>
            <w:vMerge/>
            <w:vAlign w:val="center"/>
            <w:hideMark/>
          </w:tcPr>
          <w:p w14:paraId="51B697FC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</w:p>
        </w:tc>
        <w:tc>
          <w:tcPr>
            <w:tcW w:w="1186" w:type="dxa"/>
            <w:vMerge/>
            <w:vAlign w:val="center"/>
            <w:hideMark/>
          </w:tcPr>
          <w:p w14:paraId="64F18B6A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</w:p>
        </w:tc>
        <w:tc>
          <w:tcPr>
            <w:tcW w:w="1224" w:type="dxa"/>
            <w:vMerge/>
            <w:vAlign w:val="center"/>
            <w:hideMark/>
          </w:tcPr>
          <w:p w14:paraId="217E5ECA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</w:p>
        </w:tc>
        <w:tc>
          <w:tcPr>
            <w:tcW w:w="709" w:type="dxa"/>
            <w:vMerge/>
            <w:vAlign w:val="center"/>
            <w:hideMark/>
          </w:tcPr>
          <w:p w14:paraId="080739D6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</w:p>
        </w:tc>
        <w:tc>
          <w:tcPr>
            <w:tcW w:w="1134" w:type="dxa"/>
            <w:vMerge/>
            <w:vAlign w:val="center"/>
            <w:hideMark/>
          </w:tcPr>
          <w:p w14:paraId="1842810A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</w:p>
        </w:tc>
        <w:tc>
          <w:tcPr>
            <w:tcW w:w="992" w:type="dxa"/>
            <w:vMerge/>
            <w:vAlign w:val="center"/>
            <w:hideMark/>
          </w:tcPr>
          <w:p w14:paraId="4A5D1C3F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</w:p>
        </w:tc>
        <w:tc>
          <w:tcPr>
            <w:tcW w:w="1134" w:type="dxa"/>
            <w:vMerge/>
            <w:vAlign w:val="center"/>
            <w:hideMark/>
          </w:tcPr>
          <w:p w14:paraId="71117EE4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</w:p>
        </w:tc>
        <w:tc>
          <w:tcPr>
            <w:tcW w:w="1134" w:type="dxa"/>
            <w:vMerge/>
            <w:vAlign w:val="center"/>
            <w:hideMark/>
          </w:tcPr>
          <w:p w14:paraId="473DE125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</w:p>
        </w:tc>
        <w:tc>
          <w:tcPr>
            <w:tcW w:w="1134" w:type="dxa"/>
            <w:vMerge/>
            <w:vAlign w:val="center"/>
            <w:hideMark/>
          </w:tcPr>
          <w:p w14:paraId="2BF32D12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</w:p>
        </w:tc>
        <w:tc>
          <w:tcPr>
            <w:tcW w:w="709" w:type="dxa"/>
            <w:vMerge/>
          </w:tcPr>
          <w:p w14:paraId="2B14E335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</w:p>
        </w:tc>
        <w:tc>
          <w:tcPr>
            <w:tcW w:w="670" w:type="dxa"/>
            <w:vMerge/>
          </w:tcPr>
          <w:p w14:paraId="5B5D2FA9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</w:p>
        </w:tc>
        <w:tc>
          <w:tcPr>
            <w:tcW w:w="1363" w:type="dxa"/>
            <w:vMerge/>
            <w:vAlign w:val="center"/>
            <w:hideMark/>
          </w:tcPr>
          <w:p w14:paraId="20FA4435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</w:p>
        </w:tc>
        <w:tc>
          <w:tcPr>
            <w:tcW w:w="873" w:type="dxa"/>
            <w:vMerge/>
            <w:vAlign w:val="center"/>
            <w:hideMark/>
          </w:tcPr>
          <w:p w14:paraId="3C17689D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</w:p>
        </w:tc>
        <w:tc>
          <w:tcPr>
            <w:tcW w:w="1205" w:type="dxa"/>
            <w:vMerge/>
            <w:vAlign w:val="center"/>
            <w:hideMark/>
          </w:tcPr>
          <w:p w14:paraId="69153430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</w:p>
        </w:tc>
        <w:tc>
          <w:tcPr>
            <w:tcW w:w="1134" w:type="dxa"/>
            <w:vMerge/>
            <w:vAlign w:val="center"/>
            <w:hideMark/>
          </w:tcPr>
          <w:p w14:paraId="6D7FF784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</w:p>
        </w:tc>
        <w:tc>
          <w:tcPr>
            <w:tcW w:w="850" w:type="dxa"/>
            <w:vMerge/>
            <w:vAlign w:val="center"/>
            <w:hideMark/>
          </w:tcPr>
          <w:p w14:paraId="61477A3D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</w:p>
        </w:tc>
        <w:tc>
          <w:tcPr>
            <w:tcW w:w="976" w:type="dxa"/>
            <w:vMerge/>
            <w:vAlign w:val="center"/>
            <w:hideMark/>
          </w:tcPr>
          <w:p w14:paraId="0E295699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</w:p>
        </w:tc>
      </w:tr>
      <w:tr w:rsidR="00261A2C" w:rsidRPr="00A968B0" w14:paraId="2A89CA74" w14:textId="77777777" w:rsidTr="000A408A">
        <w:trPr>
          <w:trHeight w:val="20"/>
        </w:trPr>
        <w:tc>
          <w:tcPr>
            <w:tcW w:w="897" w:type="dxa"/>
            <w:shd w:val="clear" w:color="000000" w:fill="E0E0E0"/>
            <w:vAlign w:val="center"/>
            <w:hideMark/>
          </w:tcPr>
          <w:p w14:paraId="0C88C341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b/>
                <w:bCs/>
                <w:sz w:val="24"/>
                <w:szCs w:val="24"/>
                <w:lang w:eastAsia="hr-HR"/>
              </w:rPr>
            </w:pPr>
            <w:r w:rsidRPr="00A968B0">
              <w:rPr>
                <w:b/>
                <w:bCs/>
                <w:sz w:val="24"/>
                <w:szCs w:val="24"/>
                <w:lang w:eastAsia="hr-HR"/>
              </w:rPr>
              <w:t>a</w:t>
            </w:r>
          </w:p>
        </w:tc>
        <w:tc>
          <w:tcPr>
            <w:tcW w:w="1235" w:type="dxa"/>
            <w:shd w:val="clear" w:color="000000" w:fill="E0E0E0"/>
            <w:vAlign w:val="center"/>
            <w:hideMark/>
          </w:tcPr>
          <w:p w14:paraId="75B75D71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b/>
                <w:bCs/>
                <w:sz w:val="24"/>
                <w:szCs w:val="24"/>
                <w:lang w:eastAsia="hr-HR"/>
              </w:rPr>
            </w:pPr>
            <w:r w:rsidRPr="00A968B0">
              <w:rPr>
                <w:b/>
                <w:bCs/>
                <w:sz w:val="24"/>
                <w:szCs w:val="24"/>
                <w:lang w:eastAsia="hr-HR"/>
              </w:rPr>
              <w:t>b</w:t>
            </w:r>
          </w:p>
        </w:tc>
        <w:tc>
          <w:tcPr>
            <w:tcW w:w="1275" w:type="dxa"/>
            <w:shd w:val="clear" w:color="000000" w:fill="E0E0E0"/>
            <w:vAlign w:val="center"/>
            <w:hideMark/>
          </w:tcPr>
          <w:p w14:paraId="1688A72C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b/>
                <w:bCs/>
                <w:sz w:val="24"/>
                <w:szCs w:val="24"/>
                <w:lang w:eastAsia="hr-HR"/>
              </w:rPr>
            </w:pPr>
            <w:r w:rsidRPr="00A968B0">
              <w:rPr>
                <w:b/>
                <w:bCs/>
                <w:sz w:val="24"/>
                <w:szCs w:val="24"/>
                <w:lang w:eastAsia="hr-HR"/>
              </w:rPr>
              <w:t>c</w:t>
            </w:r>
          </w:p>
        </w:tc>
        <w:tc>
          <w:tcPr>
            <w:tcW w:w="1482" w:type="dxa"/>
            <w:shd w:val="clear" w:color="000000" w:fill="E0E0E0"/>
            <w:vAlign w:val="center"/>
            <w:hideMark/>
          </w:tcPr>
          <w:p w14:paraId="138204D9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b/>
                <w:bCs/>
                <w:sz w:val="24"/>
                <w:szCs w:val="24"/>
                <w:lang w:eastAsia="hr-HR"/>
              </w:rPr>
            </w:pPr>
            <w:r w:rsidRPr="00A968B0">
              <w:rPr>
                <w:b/>
                <w:bCs/>
                <w:sz w:val="24"/>
                <w:szCs w:val="24"/>
                <w:lang w:eastAsia="hr-HR"/>
              </w:rPr>
              <w:t>d</w:t>
            </w:r>
          </w:p>
        </w:tc>
        <w:tc>
          <w:tcPr>
            <w:tcW w:w="786" w:type="dxa"/>
            <w:shd w:val="clear" w:color="000000" w:fill="E0E0E0"/>
            <w:vAlign w:val="center"/>
            <w:hideMark/>
          </w:tcPr>
          <w:p w14:paraId="7E00C5B4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b/>
                <w:bCs/>
                <w:sz w:val="24"/>
                <w:szCs w:val="24"/>
                <w:lang w:eastAsia="hr-HR"/>
              </w:rPr>
            </w:pPr>
            <w:r w:rsidRPr="00A968B0">
              <w:rPr>
                <w:b/>
                <w:bCs/>
                <w:sz w:val="24"/>
                <w:szCs w:val="24"/>
                <w:lang w:eastAsia="hr-HR"/>
              </w:rPr>
              <w:t>e</w:t>
            </w:r>
          </w:p>
        </w:tc>
        <w:tc>
          <w:tcPr>
            <w:tcW w:w="1186" w:type="dxa"/>
            <w:shd w:val="clear" w:color="000000" w:fill="E0E0E0"/>
            <w:vAlign w:val="center"/>
            <w:hideMark/>
          </w:tcPr>
          <w:p w14:paraId="7EAD9887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b/>
                <w:bCs/>
                <w:sz w:val="24"/>
                <w:szCs w:val="24"/>
                <w:lang w:eastAsia="hr-HR"/>
              </w:rPr>
            </w:pPr>
            <w:r w:rsidRPr="00A968B0">
              <w:rPr>
                <w:b/>
                <w:bCs/>
                <w:sz w:val="24"/>
                <w:szCs w:val="24"/>
                <w:lang w:eastAsia="hr-HR"/>
              </w:rPr>
              <w:t>f</w:t>
            </w:r>
          </w:p>
        </w:tc>
        <w:tc>
          <w:tcPr>
            <w:tcW w:w="1224" w:type="dxa"/>
            <w:shd w:val="clear" w:color="000000" w:fill="E0E0E0"/>
            <w:vAlign w:val="center"/>
            <w:hideMark/>
          </w:tcPr>
          <w:p w14:paraId="64C162E9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b/>
                <w:bCs/>
                <w:sz w:val="24"/>
                <w:szCs w:val="24"/>
                <w:lang w:eastAsia="hr-HR"/>
              </w:rPr>
            </w:pPr>
            <w:r w:rsidRPr="00A968B0">
              <w:rPr>
                <w:b/>
                <w:bCs/>
                <w:sz w:val="24"/>
                <w:szCs w:val="24"/>
                <w:lang w:eastAsia="hr-HR"/>
              </w:rPr>
              <w:t>g</w:t>
            </w:r>
          </w:p>
        </w:tc>
        <w:tc>
          <w:tcPr>
            <w:tcW w:w="709" w:type="dxa"/>
            <w:shd w:val="clear" w:color="000000" w:fill="E0E0E0"/>
            <w:vAlign w:val="center"/>
            <w:hideMark/>
          </w:tcPr>
          <w:p w14:paraId="69FC65D3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b/>
                <w:bCs/>
                <w:sz w:val="24"/>
                <w:szCs w:val="24"/>
                <w:lang w:eastAsia="hr-HR"/>
              </w:rPr>
            </w:pPr>
            <w:r w:rsidRPr="00A968B0">
              <w:rPr>
                <w:b/>
                <w:bCs/>
                <w:sz w:val="24"/>
                <w:szCs w:val="24"/>
                <w:lang w:eastAsia="hr-HR"/>
              </w:rPr>
              <w:t>h</w:t>
            </w:r>
          </w:p>
        </w:tc>
        <w:tc>
          <w:tcPr>
            <w:tcW w:w="1134" w:type="dxa"/>
            <w:shd w:val="clear" w:color="000000" w:fill="E0E0E0"/>
            <w:vAlign w:val="center"/>
            <w:hideMark/>
          </w:tcPr>
          <w:p w14:paraId="12DB400C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b/>
                <w:bCs/>
                <w:sz w:val="24"/>
                <w:szCs w:val="24"/>
                <w:lang w:eastAsia="hr-HR"/>
              </w:rPr>
            </w:pPr>
            <w:r w:rsidRPr="00A968B0">
              <w:rPr>
                <w:b/>
                <w:bCs/>
                <w:sz w:val="24"/>
                <w:szCs w:val="24"/>
                <w:lang w:eastAsia="hr-HR"/>
              </w:rPr>
              <w:t>i</w:t>
            </w:r>
          </w:p>
        </w:tc>
        <w:tc>
          <w:tcPr>
            <w:tcW w:w="992" w:type="dxa"/>
            <w:shd w:val="clear" w:color="000000" w:fill="E0E0E0"/>
            <w:vAlign w:val="center"/>
            <w:hideMark/>
          </w:tcPr>
          <w:p w14:paraId="0034D186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b/>
                <w:bCs/>
                <w:sz w:val="24"/>
                <w:szCs w:val="24"/>
                <w:lang w:eastAsia="hr-HR"/>
              </w:rPr>
            </w:pPr>
            <w:r w:rsidRPr="00A968B0">
              <w:rPr>
                <w:b/>
                <w:bCs/>
                <w:sz w:val="24"/>
                <w:szCs w:val="24"/>
                <w:lang w:eastAsia="hr-HR"/>
              </w:rPr>
              <w:t>j</w:t>
            </w:r>
          </w:p>
        </w:tc>
        <w:tc>
          <w:tcPr>
            <w:tcW w:w="1134" w:type="dxa"/>
            <w:shd w:val="clear" w:color="000000" w:fill="E0E0E0"/>
            <w:vAlign w:val="center"/>
            <w:hideMark/>
          </w:tcPr>
          <w:p w14:paraId="0556A7E6" w14:textId="44E0BEDD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b/>
                <w:bCs/>
                <w:sz w:val="24"/>
                <w:szCs w:val="24"/>
                <w:lang w:eastAsia="hr-HR"/>
              </w:rPr>
            </w:pPr>
            <w:r w:rsidRPr="00A968B0">
              <w:rPr>
                <w:b/>
                <w:bCs/>
                <w:sz w:val="24"/>
                <w:szCs w:val="24"/>
                <w:lang w:eastAsia="hr-HR"/>
              </w:rPr>
              <w:t>k</w:t>
            </w:r>
            <w:r w:rsidR="00F50829" w:rsidRPr="00A968B0">
              <w:rPr>
                <w:rStyle w:val="Referencafusnote"/>
                <w:b/>
                <w:bCs/>
                <w:sz w:val="24"/>
                <w:szCs w:val="24"/>
                <w:lang w:eastAsia="hr-HR"/>
              </w:rPr>
              <w:footnoteReference w:id="2"/>
            </w:r>
          </w:p>
        </w:tc>
        <w:tc>
          <w:tcPr>
            <w:tcW w:w="1134" w:type="dxa"/>
            <w:shd w:val="clear" w:color="000000" w:fill="E0E0E0"/>
            <w:vAlign w:val="center"/>
            <w:hideMark/>
          </w:tcPr>
          <w:p w14:paraId="6873C818" w14:textId="6BCB9EB2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b/>
                <w:bCs/>
                <w:sz w:val="24"/>
                <w:szCs w:val="24"/>
                <w:lang w:eastAsia="hr-HR"/>
              </w:rPr>
            </w:pPr>
            <w:r w:rsidRPr="00A968B0">
              <w:rPr>
                <w:b/>
                <w:bCs/>
                <w:sz w:val="24"/>
                <w:szCs w:val="24"/>
                <w:lang w:eastAsia="hr-HR"/>
              </w:rPr>
              <w:t>l</w:t>
            </w:r>
            <w:r w:rsidR="00F50829" w:rsidRPr="00A968B0">
              <w:rPr>
                <w:b/>
                <w:bCs/>
                <w:sz w:val="24"/>
                <w:szCs w:val="24"/>
                <w:vertAlign w:val="superscript"/>
                <w:lang w:eastAsia="hr-HR"/>
              </w:rPr>
              <w:footnoteReference w:id="3"/>
            </w:r>
          </w:p>
        </w:tc>
        <w:tc>
          <w:tcPr>
            <w:tcW w:w="1134" w:type="dxa"/>
            <w:shd w:val="clear" w:color="000000" w:fill="E0E0E0"/>
            <w:vAlign w:val="center"/>
            <w:hideMark/>
          </w:tcPr>
          <w:p w14:paraId="3CD02901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b/>
                <w:bCs/>
                <w:sz w:val="24"/>
                <w:szCs w:val="24"/>
                <w:lang w:eastAsia="hr-HR"/>
              </w:rPr>
            </w:pPr>
            <w:r w:rsidRPr="00A968B0">
              <w:rPr>
                <w:b/>
                <w:bCs/>
                <w:sz w:val="24"/>
                <w:szCs w:val="24"/>
                <w:lang w:eastAsia="hr-HR"/>
              </w:rPr>
              <w:t>m</w:t>
            </w:r>
          </w:p>
        </w:tc>
        <w:tc>
          <w:tcPr>
            <w:tcW w:w="709" w:type="dxa"/>
            <w:shd w:val="clear" w:color="000000" w:fill="E0E0E0"/>
            <w:vAlign w:val="center"/>
          </w:tcPr>
          <w:p w14:paraId="18C1EEB9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b/>
                <w:bCs/>
                <w:sz w:val="24"/>
                <w:szCs w:val="24"/>
                <w:lang w:eastAsia="hr-HR"/>
              </w:rPr>
            </w:pPr>
            <w:r w:rsidRPr="00A968B0">
              <w:rPr>
                <w:b/>
                <w:bCs/>
                <w:sz w:val="24"/>
                <w:szCs w:val="24"/>
                <w:lang w:eastAsia="hr-HR"/>
              </w:rPr>
              <w:t>n</w:t>
            </w:r>
          </w:p>
        </w:tc>
        <w:tc>
          <w:tcPr>
            <w:tcW w:w="670" w:type="dxa"/>
            <w:shd w:val="clear" w:color="000000" w:fill="E0E0E0"/>
            <w:vAlign w:val="center"/>
          </w:tcPr>
          <w:p w14:paraId="62EFDD23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b/>
                <w:bCs/>
                <w:sz w:val="24"/>
                <w:szCs w:val="24"/>
                <w:lang w:eastAsia="hr-HR"/>
              </w:rPr>
            </w:pPr>
            <w:r w:rsidRPr="00A968B0">
              <w:rPr>
                <w:b/>
                <w:bCs/>
                <w:sz w:val="24"/>
                <w:szCs w:val="24"/>
                <w:lang w:eastAsia="hr-HR"/>
              </w:rPr>
              <w:t>o</w:t>
            </w:r>
          </w:p>
        </w:tc>
        <w:tc>
          <w:tcPr>
            <w:tcW w:w="1363" w:type="dxa"/>
            <w:shd w:val="clear" w:color="000000" w:fill="E0E0E0"/>
            <w:vAlign w:val="center"/>
          </w:tcPr>
          <w:p w14:paraId="27036ED1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b/>
                <w:bCs/>
                <w:sz w:val="24"/>
                <w:szCs w:val="24"/>
                <w:lang w:eastAsia="hr-HR"/>
              </w:rPr>
            </w:pPr>
            <w:r w:rsidRPr="00A968B0">
              <w:rPr>
                <w:b/>
                <w:bCs/>
                <w:sz w:val="24"/>
                <w:szCs w:val="24"/>
                <w:lang w:eastAsia="hr-HR"/>
              </w:rPr>
              <w:t>p</w:t>
            </w:r>
          </w:p>
        </w:tc>
        <w:tc>
          <w:tcPr>
            <w:tcW w:w="873" w:type="dxa"/>
            <w:shd w:val="clear" w:color="000000" w:fill="E0E0E0"/>
            <w:vAlign w:val="center"/>
          </w:tcPr>
          <w:p w14:paraId="49BF1F5E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b/>
                <w:bCs/>
                <w:sz w:val="24"/>
                <w:szCs w:val="24"/>
                <w:lang w:eastAsia="hr-HR"/>
              </w:rPr>
            </w:pPr>
            <w:r w:rsidRPr="00A968B0">
              <w:rPr>
                <w:b/>
                <w:bCs/>
                <w:sz w:val="24"/>
                <w:szCs w:val="24"/>
                <w:lang w:eastAsia="hr-HR"/>
              </w:rPr>
              <w:t>r</w:t>
            </w:r>
          </w:p>
        </w:tc>
        <w:tc>
          <w:tcPr>
            <w:tcW w:w="1205" w:type="dxa"/>
            <w:shd w:val="clear" w:color="000000" w:fill="E0E0E0"/>
            <w:vAlign w:val="center"/>
          </w:tcPr>
          <w:p w14:paraId="44233203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b/>
                <w:bCs/>
                <w:sz w:val="24"/>
                <w:szCs w:val="24"/>
                <w:lang w:eastAsia="hr-HR"/>
              </w:rPr>
            </w:pPr>
            <w:r w:rsidRPr="00A968B0">
              <w:rPr>
                <w:b/>
                <w:bCs/>
                <w:sz w:val="24"/>
                <w:szCs w:val="24"/>
                <w:lang w:eastAsia="hr-HR"/>
              </w:rPr>
              <w:t>s</w:t>
            </w:r>
          </w:p>
        </w:tc>
        <w:tc>
          <w:tcPr>
            <w:tcW w:w="1134" w:type="dxa"/>
            <w:shd w:val="clear" w:color="000000" w:fill="E0E0E0"/>
            <w:vAlign w:val="center"/>
          </w:tcPr>
          <w:p w14:paraId="15428744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b/>
                <w:bCs/>
                <w:sz w:val="24"/>
                <w:szCs w:val="24"/>
                <w:lang w:eastAsia="hr-HR"/>
              </w:rPr>
            </w:pPr>
            <w:r w:rsidRPr="00A968B0">
              <w:rPr>
                <w:b/>
                <w:bCs/>
                <w:sz w:val="24"/>
                <w:szCs w:val="24"/>
                <w:lang w:eastAsia="hr-HR"/>
              </w:rPr>
              <w:t>t</w:t>
            </w:r>
          </w:p>
        </w:tc>
        <w:tc>
          <w:tcPr>
            <w:tcW w:w="850" w:type="dxa"/>
            <w:shd w:val="clear" w:color="000000" w:fill="E0E0E0"/>
            <w:vAlign w:val="center"/>
          </w:tcPr>
          <w:p w14:paraId="344BFDF1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b/>
                <w:bCs/>
                <w:sz w:val="24"/>
                <w:szCs w:val="24"/>
                <w:lang w:eastAsia="hr-HR"/>
              </w:rPr>
            </w:pPr>
            <w:r w:rsidRPr="00A968B0">
              <w:rPr>
                <w:b/>
                <w:bCs/>
                <w:sz w:val="24"/>
                <w:szCs w:val="24"/>
                <w:lang w:eastAsia="hr-HR"/>
              </w:rPr>
              <w:t>u</w:t>
            </w:r>
          </w:p>
        </w:tc>
        <w:tc>
          <w:tcPr>
            <w:tcW w:w="976" w:type="dxa"/>
            <w:shd w:val="clear" w:color="000000" w:fill="E0E0E0"/>
            <w:vAlign w:val="center"/>
            <w:hideMark/>
          </w:tcPr>
          <w:p w14:paraId="6259CFE7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b/>
                <w:bCs/>
                <w:sz w:val="24"/>
                <w:szCs w:val="24"/>
                <w:lang w:eastAsia="hr-HR"/>
              </w:rPr>
            </w:pPr>
            <w:r w:rsidRPr="00A968B0">
              <w:rPr>
                <w:b/>
                <w:bCs/>
                <w:sz w:val="24"/>
                <w:szCs w:val="24"/>
                <w:lang w:eastAsia="hr-HR"/>
              </w:rPr>
              <w:t>v</w:t>
            </w:r>
          </w:p>
        </w:tc>
      </w:tr>
      <w:tr w:rsidR="00261A2C" w:rsidRPr="00A968B0" w14:paraId="7CC92CF6" w14:textId="77777777" w:rsidTr="000A408A">
        <w:trPr>
          <w:trHeight w:val="20"/>
        </w:trPr>
        <w:tc>
          <w:tcPr>
            <w:tcW w:w="897" w:type="dxa"/>
            <w:shd w:val="clear" w:color="auto" w:fill="auto"/>
            <w:noWrap/>
            <w:vAlign w:val="bottom"/>
            <w:hideMark/>
          </w:tcPr>
          <w:p w14:paraId="03288F73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1235" w:type="dxa"/>
            <w:shd w:val="clear" w:color="auto" w:fill="auto"/>
            <w:noWrap/>
            <w:vAlign w:val="bottom"/>
            <w:hideMark/>
          </w:tcPr>
          <w:p w14:paraId="4613D0F2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  <w:p w14:paraId="0143A72A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  <w:p w14:paraId="1B70B92C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1275" w:type="dxa"/>
            <w:shd w:val="clear" w:color="auto" w:fill="auto"/>
            <w:vAlign w:val="center"/>
            <w:hideMark/>
          </w:tcPr>
          <w:p w14:paraId="4E7C8854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1482" w:type="dxa"/>
            <w:shd w:val="clear" w:color="auto" w:fill="auto"/>
            <w:vAlign w:val="center"/>
            <w:hideMark/>
          </w:tcPr>
          <w:p w14:paraId="1A86DE77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 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 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</w:p>
        </w:tc>
        <w:tc>
          <w:tcPr>
            <w:tcW w:w="786" w:type="dxa"/>
            <w:shd w:val="clear" w:color="auto" w:fill="auto"/>
            <w:vAlign w:val="center"/>
            <w:hideMark/>
          </w:tcPr>
          <w:p w14:paraId="4311323A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1186" w:type="dxa"/>
            <w:shd w:val="clear" w:color="auto" w:fill="auto"/>
            <w:vAlign w:val="center"/>
            <w:hideMark/>
          </w:tcPr>
          <w:p w14:paraId="05C0C15A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1224" w:type="dxa"/>
            <w:shd w:val="clear" w:color="auto" w:fill="auto"/>
            <w:vAlign w:val="center"/>
            <w:hideMark/>
          </w:tcPr>
          <w:p w14:paraId="4EC64AD9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709" w:type="dxa"/>
            <w:shd w:val="clear" w:color="auto" w:fill="auto"/>
            <w:vAlign w:val="center"/>
            <w:hideMark/>
          </w:tcPr>
          <w:p w14:paraId="283246AB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2BCDCDD0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115D672D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474BEF2E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47239CA4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3C3D0CC1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709" w:type="dxa"/>
          </w:tcPr>
          <w:p w14:paraId="0D1F2567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</w:p>
        </w:tc>
        <w:tc>
          <w:tcPr>
            <w:tcW w:w="670" w:type="dxa"/>
          </w:tcPr>
          <w:p w14:paraId="7EEA995C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090A606D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873" w:type="dxa"/>
            <w:shd w:val="clear" w:color="auto" w:fill="auto"/>
            <w:vAlign w:val="center"/>
            <w:hideMark/>
          </w:tcPr>
          <w:p w14:paraId="6E21EEC4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1205" w:type="dxa"/>
            <w:shd w:val="clear" w:color="auto" w:fill="auto"/>
            <w:vAlign w:val="center"/>
            <w:hideMark/>
          </w:tcPr>
          <w:p w14:paraId="26D1C5BF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589C03A2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850" w:type="dxa"/>
            <w:shd w:val="clear" w:color="auto" w:fill="auto"/>
            <w:vAlign w:val="center"/>
            <w:hideMark/>
          </w:tcPr>
          <w:p w14:paraId="7444301F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976" w:type="dxa"/>
            <w:shd w:val="clear" w:color="auto" w:fill="auto"/>
            <w:vAlign w:val="center"/>
            <w:hideMark/>
          </w:tcPr>
          <w:p w14:paraId="76F70008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</w:tr>
      <w:tr w:rsidR="00261A2C" w:rsidRPr="00A968B0" w14:paraId="10C35F0D" w14:textId="77777777" w:rsidTr="000A408A">
        <w:trPr>
          <w:trHeight w:val="20"/>
        </w:trPr>
        <w:tc>
          <w:tcPr>
            <w:tcW w:w="897" w:type="dxa"/>
            <w:shd w:val="clear" w:color="auto" w:fill="auto"/>
            <w:noWrap/>
            <w:vAlign w:val="bottom"/>
            <w:hideMark/>
          </w:tcPr>
          <w:p w14:paraId="4CCED586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1235" w:type="dxa"/>
            <w:shd w:val="clear" w:color="auto" w:fill="auto"/>
            <w:noWrap/>
            <w:vAlign w:val="bottom"/>
            <w:hideMark/>
          </w:tcPr>
          <w:p w14:paraId="35E24EC5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  <w:p w14:paraId="45F4B448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  <w:p w14:paraId="57B50A64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1275" w:type="dxa"/>
            <w:shd w:val="clear" w:color="auto" w:fill="auto"/>
            <w:vAlign w:val="center"/>
            <w:hideMark/>
          </w:tcPr>
          <w:p w14:paraId="575C8F2B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1482" w:type="dxa"/>
            <w:shd w:val="clear" w:color="auto" w:fill="auto"/>
            <w:vAlign w:val="center"/>
            <w:hideMark/>
          </w:tcPr>
          <w:p w14:paraId="14ED5398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 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 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</w:p>
        </w:tc>
        <w:tc>
          <w:tcPr>
            <w:tcW w:w="786" w:type="dxa"/>
            <w:shd w:val="clear" w:color="auto" w:fill="auto"/>
            <w:vAlign w:val="center"/>
            <w:hideMark/>
          </w:tcPr>
          <w:p w14:paraId="6FACA211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1186" w:type="dxa"/>
            <w:shd w:val="clear" w:color="auto" w:fill="auto"/>
            <w:vAlign w:val="center"/>
            <w:hideMark/>
          </w:tcPr>
          <w:p w14:paraId="4CD25AB0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1224" w:type="dxa"/>
            <w:shd w:val="clear" w:color="auto" w:fill="auto"/>
            <w:vAlign w:val="center"/>
            <w:hideMark/>
          </w:tcPr>
          <w:p w14:paraId="3CEDFD29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709" w:type="dxa"/>
            <w:shd w:val="clear" w:color="auto" w:fill="auto"/>
            <w:vAlign w:val="center"/>
            <w:hideMark/>
          </w:tcPr>
          <w:p w14:paraId="1115E4F7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0FFD8DC2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0D33FD88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1E920AC6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63B40287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0BD1E284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709" w:type="dxa"/>
          </w:tcPr>
          <w:p w14:paraId="0DEBA3E5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</w:p>
        </w:tc>
        <w:tc>
          <w:tcPr>
            <w:tcW w:w="670" w:type="dxa"/>
          </w:tcPr>
          <w:p w14:paraId="23FB35AD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7746EB23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873" w:type="dxa"/>
            <w:shd w:val="clear" w:color="auto" w:fill="auto"/>
            <w:vAlign w:val="center"/>
            <w:hideMark/>
          </w:tcPr>
          <w:p w14:paraId="76B78DE1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1205" w:type="dxa"/>
            <w:shd w:val="clear" w:color="auto" w:fill="auto"/>
            <w:vAlign w:val="center"/>
            <w:hideMark/>
          </w:tcPr>
          <w:p w14:paraId="7ACAEDCA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561164BA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850" w:type="dxa"/>
            <w:shd w:val="clear" w:color="auto" w:fill="auto"/>
            <w:vAlign w:val="center"/>
            <w:hideMark/>
          </w:tcPr>
          <w:p w14:paraId="745227A2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976" w:type="dxa"/>
            <w:shd w:val="clear" w:color="auto" w:fill="auto"/>
            <w:vAlign w:val="center"/>
            <w:hideMark/>
          </w:tcPr>
          <w:p w14:paraId="0EC7598E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</w:tr>
      <w:tr w:rsidR="00261A2C" w:rsidRPr="00A968B0" w14:paraId="155E50D4" w14:textId="77777777" w:rsidTr="000A408A">
        <w:trPr>
          <w:trHeight w:val="20"/>
        </w:trPr>
        <w:tc>
          <w:tcPr>
            <w:tcW w:w="897" w:type="dxa"/>
            <w:shd w:val="clear" w:color="auto" w:fill="auto"/>
            <w:noWrap/>
            <w:vAlign w:val="bottom"/>
            <w:hideMark/>
          </w:tcPr>
          <w:p w14:paraId="32222D9F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1235" w:type="dxa"/>
            <w:shd w:val="clear" w:color="auto" w:fill="auto"/>
            <w:noWrap/>
            <w:vAlign w:val="bottom"/>
            <w:hideMark/>
          </w:tcPr>
          <w:p w14:paraId="643CF391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  <w:p w14:paraId="1158F478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  <w:p w14:paraId="1CA75D90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1275" w:type="dxa"/>
            <w:shd w:val="clear" w:color="auto" w:fill="auto"/>
            <w:vAlign w:val="center"/>
            <w:hideMark/>
          </w:tcPr>
          <w:p w14:paraId="5BBD191B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1482" w:type="dxa"/>
            <w:shd w:val="clear" w:color="auto" w:fill="auto"/>
            <w:vAlign w:val="center"/>
            <w:hideMark/>
          </w:tcPr>
          <w:p w14:paraId="0078F8B4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 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 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</w:p>
        </w:tc>
        <w:tc>
          <w:tcPr>
            <w:tcW w:w="786" w:type="dxa"/>
            <w:shd w:val="clear" w:color="auto" w:fill="auto"/>
            <w:vAlign w:val="center"/>
            <w:hideMark/>
          </w:tcPr>
          <w:p w14:paraId="3BE9C757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1186" w:type="dxa"/>
            <w:shd w:val="clear" w:color="auto" w:fill="auto"/>
            <w:vAlign w:val="center"/>
            <w:hideMark/>
          </w:tcPr>
          <w:p w14:paraId="1291260F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1224" w:type="dxa"/>
            <w:shd w:val="clear" w:color="auto" w:fill="auto"/>
            <w:vAlign w:val="center"/>
            <w:hideMark/>
          </w:tcPr>
          <w:p w14:paraId="656DB708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709" w:type="dxa"/>
            <w:shd w:val="clear" w:color="auto" w:fill="auto"/>
            <w:vAlign w:val="center"/>
            <w:hideMark/>
          </w:tcPr>
          <w:p w14:paraId="3D13A6D7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35F46664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7C08CD76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78BF1E7A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57011CD7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60BC3AF2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709" w:type="dxa"/>
          </w:tcPr>
          <w:p w14:paraId="302E43C3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</w:p>
        </w:tc>
        <w:tc>
          <w:tcPr>
            <w:tcW w:w="670" w:type="dxa"/>
          </w:tcPr>
          <w:p w14:paraId="79EA4E40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2CC8F938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873" w:type="dxa"/>
            <w:shd w:val="clear" w:color="auto" w:fill="auto"/>
            <w:vAlign w:val="center"/>
            <w:hideMark/>
          </w:tcPr>
          <w:p w14:paraId="350D9882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1205" w:type="dxa"/>
            <w:shd w:val="clear" w:color="auto" w:fill="auto"/>
            <w:vAlign w:val="center"/>
            <w:hideMark/>
          </w:tcPr>
          <w:p w14:paraId="65A091C9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5C05AEB3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850" w:type="dxa"/>
            <w:shd w:val="clear" w:color="auto" w:fill="auto"/>
            <w:vAlign w:val="center"/>
            <w:hideMark/>
          </w:tcPr>
          <w:p w14:paraId="610BEB55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976" w:type="dxa"/>
            <w:shd w:val="clear" w:color="auto" w:fill="auto"/>
            <w:vAlign w:val="center"/>
            <w:hideMark/>
          </w:tcPr>
          <w:p w14:paraId="215001B5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</w:tr>
      <w:tr w:rsidR="00261A2C" w:rsidRPr="00A968B0" w14:paraId="47A5B75C" w14:textId="77777777" w:rsidTr="000A408A">
        <w:trPr>
          <w:trHeight w:val="20"/>
        </w:trPr>
        <w:tc>
          <w:tcPr>
            <w:tcW w:w="897" w:type="dxa"/>
            <w:shd w:val="clear" w:color="auto" w:fill="auto"/>
            <w:noWrap/>
            <w:vAlign w:val="bottom"/>
            <w:hideMark/>
          </w:tcPr>
          <w:p w14:paraId="5E4F80D9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1235" w:type="dxa"/>
            <w:shd w:val="clear" w:color="auto" w:fill="auto"/>
            <w:noWrap/>
            <w:vAlign w:val="bottom"/>
            <w:hideMark/>
          </w:tcPr>
          <w:p w14:paraId="2B0EE8A3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  <w:p w14:paraId="75FF8CF4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1275" w:type="dxa"/>
            <w:shd w:val="clear" w:color="auto" w:fill="auto"/>
            <w:vAlign w:val="center"/>
            <w:hideMark/>
          </w:tcPr>
          <w:p w14:paraId="67CF6160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  <w:p w14:paraId="19D7A014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1482" w:type="dxa"/>
            <w:shd w:val="clear" w:color="auto" w:fill="auto"/>
            <w:vAlign w:val="center"/>
            <w:hideMark/>
          </w:tcPr>
          <w:p w14:paraId="0024F0F1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 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 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</w:p>
        </w:tc>
        <w:tc>
          <w:tcPr>
            <w:tcW w:w="786" w:type="dxa"/>
            <w:shd w:val="clear" w:color="auto" w:fill="auto"/>
            <w:vAlign w:val="center"/>
            <w:hideMark/>
          </w:tcPr>
          <w:p w14:paraId="243C0094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1186" w:type="dxa"/>
            <w:shd w:val="clear" w:color="auto" w:fill="auto"/>
            <w:vAlign w:val="center"/>
            <w:hideMark/>
          </w:tcPr>
          <w:p w14:paraId="2CEEFBFE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1224" w:type="dxa"/>
            <w:shd w:val="clear" w:color="auto" w:fill="auto"/>
            <w:vAlign w:val="center"/>
            <w:hideMark/>
          </w:tcPr>
          <w:p w14:paraId="67461969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709" w:type="dxa"/>
            <w:shd w:val="clear" w:color="auto" w:fill="auto"/>
            <w:vAlign w:val="center"/>
            <w:hideMark/>
          </w:tcPr>
          <w:p w14:paraId="0749BEB2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33255535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3A42A1FA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294CD7DA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04018C7B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4A770CB2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709" w:type="dxa"/>
          </w:tcPr>
          <w:p w14:paraId="542EE37A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</w:p>
        </w:tc>
        <w:tc>
          <w:tcPr>
            <w:tcW w:w="670" w:type="dxa"/>
          </w:tcPr>
          <w:p w14:paraId="25D99EDB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28B001BD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873" w:type="dxa"/>
            <w:shd w:val="clear" w:color="auto" w:fill="auto"/>
            <w:vAlign w:val="center"/>
            <w:hideMark/>
          </w:tcPr>
          <w:p w14:paraId="033F82C2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1205" w:type="dxa"/>
            <w:shd w:val="clear" w:color="auto" w:fill="auto"/>
            <w:vAlign w:val="center"/>
            <w:hideMark/>
          </w:tcPr>
          <w:p w14:paraId="368810D0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1CF9C838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850" w:type="dxa"/>
            <w:shd w:val="clear" w:color="auto" w:fill="auto"/>
            <w:vAlign w:val="center"/>
            <w:hideMark/>
          </w:tcPr>
          <w:p w14:paraId="3582CFDB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976" w:type="dxa"/>
            <w:shd w:val="clear" w:color="auto" w:fill="auto"/>
            <w:vAlign w:val="center"/>
            <w:hideMark/>
          </w:tcPr>
          <w:p w14:paraId="766CD148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</w:tr>
      <w:tr w:rsidR="00261A2C" w:rsidRPr="00A968B0" w14:paraId="21AF1661" w14:textId="77777777" w:rsidTr="000A408A">
        <w:trPr>
          <w:trHeight w:val="20"/>
        </w:trPr>
        <w:tc>
          <w:tcPr>
            <w:tcW w:w="897" w:type="dxa"/>
            <w:shd w:val="clear" w:color="auto" w:fill="auto"/>
            <w:noWrap/>
            <w:vAlign w:val="bottom"/>
            <w:hideMark/>
          </w:tcPr>
          <w:p w14:paraId="3B78162B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1235" w:type="dxa"/>
            <w:shd w:val="clear" w:color="auto" w:fill="auto"/>
            <w:noWrap/>
            <w:vAlign w:val="bottom"/>
            <w:hideMark/>
          </w:tcPr>
          <w:p w14:paraId="08F74FFC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  <w:p w14:paraId="12C41A4A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1275" w:type="dxa"/>
            <w:shd w:val="clear" w:color="auto" w:fill="auto"/>
            <w:vAlign w:val="center"/>
            <w:hideMark/>
          </w:tcPr>
          <w:p w14:paraId="08315504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  <w:p w14:paraId="67971C8B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1482" w:type="dxa"/>
            <w:shd w:val="clear" w:color="auto" w:fill="auto"/>
            <w:vAlign w:val="center"/>
            <w:hideMark/>
          </w:tcPr>
          <w:p w14:paraId="2B2EF323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 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 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</w:p>
        </w:tc>
        <w:tc>
          <w:tcPr>
            <w:tcW w:w="786" w:type="dxa"/>
            <w:shd w:val="clear" w:color="auto" w:fill="auto"/>
            <w:vAlign w:val="center"/>
            <w:hideMark/>
          </w:tcPr>
          <w:p w14:paraId="43325C1B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1186" w:type="dxa"/>
            <w:shd w:val="clear" w:color="auto" w:fill="auto"/>
            <w:vAlign w:val="center"/>
            <w:hideMark/>
          </w:tcPr>
          <w:p w14:paraId="7E046234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1224" w:type="dxa"/>
            <w:shd w:val="clear" w:color="auto" w:fill="auto"/>
            <w:vAlign w:val="center"/>
            <w:hideMark/>
          </w:tcPr>
          <w:p w14:paraId="09386266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709" w:type="dxa"/>
            <w:shd w:val="clear" w:color="auto" w:fill="auto"/>
            <w:vAlign w:val="center"/>
            <w:hideMark/>
          </w:tcPr>
          <w:p w14:paraId="5323A01F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18C2A087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7D9517A8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5BB98636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775E9AF5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036BA4F0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709" w:type="dxa"/>
          </w:tcPr>
          <w:p w14:paraId="53A34F72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</w:p>
        </w:tc>
        <w:tc>
          <w:tcPr>
            <w:tcW w:w="670" w:type="dxa"/>
          </w:tcPr>
          <w:p w14:paraId="3B2BB476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16B6E9DD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873" w:type="dxa"/>
            <w:shd w:val="clear" w:color="auto" w:fill="auto"/>
            <w:vAlign w:val="center"/>
            <w:hideMark/>
          </w:tcPr>
          <w:p w14:paraId="02367258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1205" w:type="dxa"/>
            <w:shd w:val="clear" w:color="auto" w:fill="auto"/>
            <w:vAlign w:val="center"/>
            <w:hideMark/>
          </w:tcPr>
          <w:p w14:paraId="7DCD5023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48885B6F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850" w:type="dxa"/>
            <w:shd w:val="clear" w:color="auto" w:fill="auto"/>
            <w:vAlign w:val="center"/>
            <w:hideMark/>
          </w:tcPr>
          <w:p w14:paraId="32288086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976" w:type="dxa"/>
            <w:shd w:val="clear" w:color="auto" w:fill="auto"/>
            <w:vAlign w:val="center"/>
            <w:hideMark/>
          </w:tcPr>
          <w:p w14:paraId="56D76E4B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</w:tr>
      <w:tr w:rsidR="00261A2C" w:rsidRPr="00A968B0" w14:paraId="58C6D193" w14:textId="77777777" w:rsidTr="000A408A">
        <w:trPr>
          <w:trHeight w:val="20"/>
        </w:trPr>
        <w:tc>
          <w:tcPr>
            <w:tcW w:w="897" w:type="dxa"/>
            <w:shd w:val="clear" w:color="auto" w:fill="auto"/>
            <w:noWrap/>
            <w:vAlign w:val="bottom"/>
            <w:hideMark/>
          </w:tcPr>
          <w:p w14:paraId="54FA46A0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1235" w:type="dxa"/>
            <w:shd w:val="clear" w:color="auto" w:fill="auto"/>
            <w:noWrap/>
            <w:vAlign w:val="bottom"/>
            <w:hideMark/>
          </w:tcPr>
          <w:p w14:paraId="20745B97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  <w:p w14:paraId="2AEA862D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1275" w:type="dxa"/>
            <w:shd w:val="clear" w:color="auto" w:fill="auto"/>
            <w:vAlign w:val="center"/>
            <w:hideMark/>
          </w:tcPr>
          <w:p w14:paraId="022A296B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  <w:p w14:paraId="2683A2C6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1482" w:type="dxa"/>
            <w:shd w:val="clear" w:color="auto" w:fill="auto"/>
            <w:vAlign w:val="center"/>
            <w:hideMark/>
          </w:tcPr>
          <w:p w14:paraId="2308428D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 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 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</w:p>
        </w:tc>
        <w:tc>
          <w:tcPr>
            <w:tcW w:w="786" w:type="dxa"/>
            <w:shd w:val="clear" w:color="auto" w:fill="auto"/>
            <w:vAlign w:val="center"/>
            <w:hideMark/>
          </w:tcPr>
          <w:p w14:paraId="0EEDE3AE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1186" w:type="dxa"/>
            <w:shd w:val="clear" w:color="auto" w:fill="auto"/>
            <w:vAlign w:val="center"/>
            <w:hideMark/>
          </w:tcPr>
          <w:p w14:paraId="5744567D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1224" w:type="dxa"/>
            <w:shd w:val="clear" w:color="auto" w:fill="auto"/>
            <w:vAlign w:val="center"/>
            <w:hideMark/>
          </w:tcPr>
          <w:p w14:paraId="73B6CFCD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709" w:type="dxa"/>
            <w:shd w:val="clear" w:color="auto" w:fill="auto"/>
            <w:vAlign w:val="center"/>
            <w:hideMark/>
          </w:tcPr>
          <w:p w14:paraId="474ED5DF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366FA327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73D2F285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7EAED2F8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13E081A3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26DA0257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709" w:type="dxa"/>
          </w:tcPr>
          <w:p w14:paraId="149878F5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</w:p>
        </w:tc>
        <w:tc>
          <w:tcPr>
            <w:tcW w:w="670" w:type="dxa"/>
          </w:tcPr>
          <w:p w14:paraId="38650F12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17FFE4A2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873" w:type="dxa"/>
            <w:shd w:val="clear" w:color="auto" w:fill="auto"/>
            <w:vAlign w:val="center"/>
            <w:hideMark/>
          </w:tcPr>
          <w:p w14:paraId="4EF2CC14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1205" w:type="dxa"/>
            <w:shd w:val="clear" w:color="auto" w:fill="auto"/>
            <w:vAlign w:val="center"/>
            <w:hideMark/>
          </w:tcPr>
          <w:p w14:paraId="538C0211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3D38281C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850" w:type="dxa"/>
            <w:shd w:val="clear" w:color="auto" w:fill="auto"/>
            <w:vAlign w:val="center"/>
            <w:hideMark/>
          </w:tcPr>
          <w:p w14:paraId="2E677D29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976" w:type="dxa"/>
            <w:shd w:val="clear" w:color="auto" w:fill="auto"/>
            <w:vAlign w:val="center"/>
            <w:hideMark/>
          </w:tcPr>
          <w:p w14:paraId="53395035" w14:textId="77777777" w:rsidR="00261A2C" w:rsidRPr="00A968B0" w:rsidRDefault="00261A2C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</w:tr>
    </w:tbl>
    <w:p w14:paraId="6FCB5003" w14:textId="2972D698" w:rsidR="0046108B" w:rsidRPr="00A968B0" w:rsidRDefault="0046108B" w:rsidP="00E01DB7">
      <w:pPr>
        <w:spacing w:after="120"/>
        <w:rPr>
          <w:sz w:val="24"/>
          <w:szCs w:val="24"/>
        </w:rPr>
      </w:pPr>
    </w:p>
    <w:p w14:paraId="359F6128" w14:textId="77777777" w:rsidR="00261A2C" w:rsidRPr="00A968B0" w:rsidRDefault="00261A2C" w:rsidP="00E01DB7">
      <w:pPr>
        <w:spacing w:after="120"/>
        <w:rPr>
          <w:sz w:val="24"/>
          <w:szCs w:val="24"/>
        </w:rPr>
        <w:sectPr w:rsidR="00261A2C" w:rsidRPr="00A968B0" w:rsidSect="00637C5F">
          <w:headerReference w:type="default" r:id="rId20"/>
          <w:pgSz w:w="23814" w:h="16840" w:orient="landscape" w:code="8"/>
          <w:pgMar w:top="567" w:right="851" w:bottom="567" w:left="851" w:header="720" w:footer="720" w:gutter="0"/>
          <w:cols w:space="720"/>
          <w:docGrid w:linePitch="299"/>
        </w:sectPr>
      </w:pPr>
    </w:p>
    <w:tbl>
      <w:tblPr>
        <w:tblW w:w="5000" w:type="pct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double" w:sz="6" w:space="0" w:color="auto"/>
          <w:insideV w:val="double" w:sz="6" w:space="0" w:color="auto"/>
        </w:tblBorders>
        <w:tblLook w:val="01E0" w:firstRow="1" w:lastRow="1" w:firstColumn="1" w:lastColumn="1" w:noHBand="0" w:noVBand="0"/>
      </w:tblPr>
      <w:tblGrid>
        <w:gridCol w:w="10308"/>
        <w:gridCol w:w="7075"/>
        <w:gridCol w:w="5251"/>
      </w:tblGrid>
      <w:tr w:rsidR="0046108B" w:rsidRPr="00A968B0" w14:paraId="79BE9370" w14:textId="77777777" w:rsidTr="00353040">
        <w:tc>
          <w:tcPr>
            <w:tcW w:w="2277" w:type="pct"/>
          </w:tcPr>
          <w:p w14:paraId="65C9640C" w14:textId="4B42BE7F" w:rsidR="0046108B" w:rsidRPr="00A968B0" w:rsidRDefault="0046108B" w:rsidP="00533E63">
            <w:pPr>
              <w:tabs>
                <w:tab w:val="left" w:pos="9540"/>
              </w:tabs>
              <w:spacing w:after="120" w:line="240" w:lineRule="atLeast"/>
              <w:ind w:right="-540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lastRenderedPageBreak/>
              <w:t>SAKUPLJANJE OTPADA</w:t>
            </w:r>
            <w:r w:rsidR="007B25AA" w:rsidRPr="00A968B0"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1563" w:type="pct"/>
          </w:tcPr>
          <w:p w14:paraId="7A0FFBFE" w14:textId="77777777" w:rsidR="0046108B" w:rsidRPr="00A968B0" w:rsidRDefault="0046108B" w:rsidP="00353040">
            <w:pPr>
              <w:tabs>
                <w:tab w:val="left" w:pos="9540"/>
              </w:tabs>
              <w:spacing w:after="120" w:line="240" w:lineRule="atLeast"/>
              <w:jc w:val="right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Podaci za _________ godinu</w:t>
            </w:r>
          </w:p>
        </w:tc>
        <w:tc>
          <w:tcPr>
            <w:tcW w:w="1160" w:type="pct"/>
          </w:tcPr>
          <w:p w14:paraId="52434518" w14:textId="77777777" w:rsidR="0046108B" w:rsidRPr="00A968B0" w:rsidRDefault="0046108B" w:rsidP="00353040">
            <w:pPr>
              <w:tabs>
                <w:tab w:val="left" w:pos="9540"/>
              </w:tabs>
              <w:spacing w:after="120" w:line="240" w:lineRule="atLeast"/>
              <w:jc w:val="right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 xml:space="preserve">Obrazac </w:t>
            </w:r>
            <w:proofErr w:type="spellStart"/>
            <w:r w:rsidRPr="00A968B0">
              <w:rPr>
                <w:b/>
                <w:sz w:val="24"/>
                <w:szCs w:val="24"/>
              </w:rPr>
              <w:t>SO</w:t>
            </w:r>
            <w:proofErr w:type="spellEnd"/>
            <w:r w:rsidR="00D461DB" w:rsidRPr="00A968B0">
              <w:rPr>
                <w:b/>
                <w:sz w:val="24"/>
                <w:szCs w:val="24"/>
              </w:rPr>
              <w:t>-2</w:t>
            </w:r>
          </w:p>
        </w:tc>
      </w:tr>
    </w:tbl>
    <w:p w14:paraId="6AD0FDEE" w14:textId="77777777" w:rsidR="00353040" w:rsidRPr="00A968B0" w:rsidRDefault="00353040" w:rsidP="004C2C23">
      <w:pPr>
        <w:rPr>
          <w:vanish/>
          <w:sz w:val="24"/>
          <w:szCs w:val="24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1305"/>
        <w:gridCol w:w="1015"/>
        <w:gridCol w:w="1309"/>
        <w:gridCol w:w="1015"/>
        <w:gridCol w:w="871"/>
        <w:gridCol w:w="1016"/>
        <w:gridCol w:w="1016"/>
        <w:gridCol w:w="1165"/>
        <w:gridCol w:w="1020"/>
        <w:gridCol w:w="1161"/>
        <w:gridCol w:w="871"/>
        <w:gridCol w:w="1020"/>
        <w:gridCol w:w="1601"/>
        <w:gridCol w:w="1601"/>
        <w:gridCol w:w="1891"/>
        <w:gridCol w:w="1746"/>
        <w:gridCol w:w="1306"/>
        <w:gridCol w:w="1741"/>
      </w:tblGrid>
      <w:tr w:rsidR="00353040" w:rsidRPr="00A968B0" w14:paraId="60806798" w14:textId="77777777" w:rsidTr="00353040">
        <w:trPr>
          <w:trHeight w:val="20"/>
          <w:jc w:val="center"/>
        </w:trPr>
        <w:tc>
          <w:tcPr>
            <w:tcW w:w="288" w:type="pct"/>
            <w:vMerge w:val="restart"/>
            <w:tcBorders>
              <w:top w:val="single" w:sz="4" w:space="0" w:color="auto"/>
            </w:tcBorders>
            <w:vAlign w:val="center"/>
          </w:tcPr>
          <w:p w14:paraId="71D07449" w14:textId="77777777" w:rsidR="00353040" w:rsidRPr="00A968B0" w:rsidRDefault="00353040" w:rsidP="00353040">
            <w:pPr>
              <w:spacing w:after="12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Ključni</w:t>
            </w:r>
          </w:p>
          <w:p w14:paraId="650A10C0" w14:textId="77777777" w:rsidR="00353040" w:rsidRPr="00A968B0" w:rsidRDefault="00353040" w:rsidP="00353040">
            <w:pPr>
              <w:spacing w:after="12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broj</w:t>
            </w:r>
          </w:p>
          <w:p w14:paraId="4E3175E2" w14:textId="77777777" w:rsidR="00353040" w:rsidRPr="00A968B0" w:rsidRDefault="00353040" w:rsidP="00353040">
            <w:pPr>
              <w:spacing w:after="120" w:line="240" w:lineRule="auto"/>
              <w:jc w:val="center"/>
              <w:rPr>
                <w:sz w:val="24"/>
                <w:szCs w:val="24"/>
                <w:vertAlign w:val="superscript"/>
              </w:rPr>
            </w:pPr>
            <w:r w:rsidRPr="00A968B0">
              <w:rPr>
                <w:sz w:val="24"/>
                <w:szCs w:val="24"/>
              </w:rPr>
              <w:t>otpada</w:t>
            </w:r>
          </w:p>
        </w:tc>
        <w:tc>
          <w:tcPr>
            <w:tcW w:w="224" w:type="pct"/>
            <w:vMerge w:val="restart"/>
            <w:tcBorders>
              <w:top w:val="single" w:sz="4" w:space="0" w:color="auto"/>
            </w:tcBorders>
            <w:vAlign w:val="center"/>
          </w:tcPr>
          <w:p w14:paraId="5A843AAA" w14:textId="77777777" w:rsidR="00353040" w:rsidRPr="00A968B0" w:rsidRDefault="00353040" w:rsidP="00353040">
            <w:pPr>
              <w:spacing w:after="120" w:line="240" w:lineRule="auto"/>
              <w:jc w:val="center"/>
              <w:rPr>
                <w:sz w:val="24"/>
                <w:szCs w:val="24"/>
                <w:vertAlign w:val="superscript"/>
              </w:rPr>
            </w:pPr>
            <w:r w:rsidRPr="00A968B0">
              <w:rPr>
                <w:sz w:val="24"/>
                <w:szCs w:val="24"/>
              </w:rPr>
              <w:t>Naziv otpada</w:t>
            </w:r>
          </w:p>
        </w:tc>
        <w:tc>
          <w:tcPr>
            <w:tcW w:w="289" w:type="pct"/>
            <w:vMerge w:val="restart"/>
            <w:tcBorders>
              <w:top w:val="single" w:sz="4" w:space="0" w:color="auto"/>
            </w:tcBorders>
            <w:vAlign w:val="center"/>
          </w:tcPr>
          <w:p w14:paraId="1DCB6440" w14:textId="77777777" w:rsidR="00353040" w:rsidRPr="00A968B0" w:rsidRDefault="00353040" w:rsidP="00353040">
            <w:pPr>
              <w:spacing w:after="12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aziv i adresa podugovorne tvrtke/obrta (ako postoji)</w:t>
            </w:r>
          </w:p>
        </w:tc>
        <w:tc>
          <w:tcPr>
            <w:tcW w:w="224" w:type="pct"/>
            <w:vMerge w:val="restart"/>
            <w:tcBorders>
              <w:top w:val="single" w:sz="4" w:space="0" w:color="auto"/>
            </w:tcBorders>
            <w:vAlign w:val="center"/>
          </w:tcPr>
          <w:p w14:paraId="1ED1B296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OIB</w:t>
            </w:r>
            <w:proofErr w:type="spellEnd"/>
            <w:r w:rsidRPr="00A968B0">
              <w:rPr>
                <w:sz w:val="24"/>
                <w:szCs w:val="24"/>
              </w:rPr>
              <w:t xml:space="preserve"> podugovorne tvrtke/obrta (ako postoji)</w:t>
            </w:r>
          </w:p>
          <w:p w14:paraId="6DBCD4F8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192" w:type="pct"/>
            <w:vMerge w:val="restart"/>
            <w:tcBorders>
              <w:top w:val="single" w:sz="4" w:space="0" w:color="auto"/>
            </w:tcBorders>
            <w:tcMar>
              <w:left w:w="0" w:type="dxa"/>
              <w:right w:w="0" w:type="dxa"/>
            </w:tcMar>
            <w:textDirection w:val="btLr"/>
            <w:vAlign w:val="center"/>
          </w:tcPr>
          <w:p w14:paraId="00431BF1" w14:textId="77777777" w:rsidR="00353040" w:rsidRPr="00A968B0" w:rsidRDefault="00353040" w:rsidP="00353040">
            <w:pPr>
              <w:spacing w:after="120" w:line="240" w:lineRule="auto"/>
              <w:ind w:left="113" w:right="113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Osnova određivanja količine:</w:t>
            </w:r>
          </w:p>
          <w:p w14:paraId="2993AB1E" w14:textId="77777777" w:rsidR="00353040" w:rsidRPr="00A968B0" w:rsidRDefault="00353040" w:rsidP="00353040">
            <w:pPr>
              <w:spacing w:after="120" w:line="240" w:lineRule="auto"/>
              <w:ind w:left="113" w:right="113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– vaganje, 2- izračun, 3-prosudba</w:t>
            </w:r>
          </w:p>
        </w:tc>
        <w:tc>
          <w:tcPr>
            <w:tcW w:w="224" w:type="pct"/>
            <w:vMerge w:val="restart"/>
            <w:tcBorders>
              <w:top w:val="single" w:sz="4" w:space="0" w:color="auto"/>
            </w:tcBorders>
            <w:vAlign w:val="center"/>
          </w:tcPr>
          <w:p w14:paraId="21186B14" w14:textId="77777777" w:rsidR="00353040" w:rsidRPr="00A968B0" w:rsidRDefault="00353040" w:rsidP="00353040">
            <w:pPr>
              <w:spacing w:after="120" w:line="240" w:lineRule="auto"/>
              <w:jc w:val="center"/>
              <w:rPr>
                <w:sz w:val="24"/>
                <w:szCs w:val="24"/>
                <w:vertAlign w:val="superscript"/>
              </w:rPr>
            </w:pPr>
            <w:r w:rsidRPr="00A968B0">
              <w:rPr>
                <w:sz w:val="24"/>
                <w:szCs w:val="24"/>
              </w:rPr>
              <w:t>Ukupno preuzeto u izvještajnoj godini (t)</w:t>
            </w:r>
          </w:p>
        </w:tc>
        <w:tc>
          <w:tcPr>
            <w:tcW w:w="962" w:type="pct"/>
            <w:gridSpan w:val="4"/>
            <w:tcBorders>
              <w:top w:val="single" w:sz="4" w:space="0" w:color="auto"/>
            </w:tcBorders>
            <w:vAlign w:val="center"/>
          </w:tcPr>
          <w:p w14:paraId="40D0A393" w14:textId="77777777" w:rsidR="00353040" w:rsidRPr="00A968B0" w:rsidRDefault="00353040" w:rsidP="00353040">
            <w:pPr>
              <w:spacing w:after="120" w:line="240" w:lineRule="auto"/>
              <w:jc w:val="center"/>
              <w:rPr>
                <w:sz w:val="24"/>
                <w:szCs w:val="24"/>
              </w:rPr>
            </w:pPr>
          </w:p>
          <w:p w14:paraId="1F2018EB" w14:textId="77777777" w:rsidR="00353040" w:rsidRPr="00A968B0" w:rsidRDefault="00353040" w:rsidP="00353040">
            <w:pPr>
              <w:spacing w:after="120" w:line="240" w:lineRule="auto"/>
              <w:jc w:val="center"/>
              <w:rPr>
                <w:b/>
                <w:sz w:val="24"/>
                <w:szCs w:val="24"/>
                <w:highlight w:val="yellow"/>
              </w:rPr>
            </w:pPr>
            <w:r w:rsidRPr="00A968B0">
              <w:rPr>
                <w:sz w:val="24"/>
                <w:szCs w:val="24"/>
              </w:rPr>
              <w:t>Preuzeto od:</w:t>
            </w:r>
          </w:p>
          <w:p w14:paraId="2D68B308" w14:textId="77777777" w:rsidR="00353040" w:rsidRPr="00A968B0" w:rsidRDefault="00353040" w:rsidP="00353040">
            <w:pPr>
              <w:spacing w:after="12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417" w:type="pct"/>
            <w:gridSpan w:val="2"/>
            <w:vMerge w:val="restart"/>
            <w:tcBorders>
              <w:top w:val="single" w:sz="4" w:space="0" w:color="auto"/>
            </w:tcBorders>
            <w:vAlign w:val="center"/>
          </w:tcPr>
          <w:p w14:paraId="24A91492" w14:textId="77777777" w:rsidR="00353040" w:rsidRPr="00A968B0" w:rsidRDefault="00353040" w:rsidP="00353040">
            <w:pPr>
              <w:spacing w:after="12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Stanje privremenog</w:t>
            </w:r>
          </w:p>
          <w:p w14:paraId="0586F6A4" w14:textId="77777777" w:rsidR="00353040" w:rsidRPr="00A968B0" w:rsidRDefault="00353040" w:rsidP="00353040">
            <w:pPr>
              <w:spacing w:after="12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skladišta na dan (t)</w:t>
            </w:r>
          </w:p>
        </w:tc>
        <w:tc>
          <w:tcPr>
            <w:tcW w:w="1508" w:type="pct"/>
            <w:gridSpan w:val="4"/>
            <w:vMerge w:val="restart"/>
            <w:tcBorders>
              <w:top w:val="single" w:sz="4" w:space="0" w:color="auto"/>
            </w:tcBorders>
            <w:vAlign w:val="center"/>
          </w:tcPr>
          <w:p w14:paraId="25B09DA3" w14:textId="77777777" w:rsidR="00353040" w:rsidRPr="00A968B0" w:rsidRDefault="00353040" w:rsidP="00353040">
            <w:pPr>
              <w:spacing w:after="120" w:line="240" w:lineRule="auto"/>
              <w:jc w:val="center"/>
              <w:rPr>
                <w:sz w:val="24"/>
                <w:szCs w:val="24"/>
              </w:rPr>
            </w:pPr>
          </w:p>
          <w:p w14:paraId="039C4891" w14:textId="77777777" w:rsidR="00353040" w:rsidRPr="00A968B0" w:rsidRDefault="00353040" w:rsidP="00353040">
            <w:pPr>
              <w:spacing w:after="120" w:line="240" w:lineRule="auto"/>
              <w:jc w:val="center"/>
              <w:rPr>
                <w:sz w:val="24"/>
                <w:szCs w:val="24"/>
              </w:rPr>
            </w:pPr>
          </w:p>
          <w:p w14:paraId="1D9887B1" w14:textId="77777777" w:rsidR="00353040" w:rsidRPr="00A968B0" w:rsidRDefault="00353040" w:rsidP="00353040">
            <w:pPr>
              <w:spacing w:after="12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redano</w:t>
            </w:r>
          </w:p>
        </w:tc>
        <w:tc>
          <w:tcPr>
            <w:tcW w:w="672" w:type="pct"/>
            <w:gridSpan w:val="2"/>
            <w:vMerge w:val="restart"/>
            <w:tcBorders>
              <w:top w:val="single" w:sz="4" w:space="0" w:color="auto"/>
            </w:tcBorders>
            <w:vAlign w:val="center"/>
          </w:tcPr>
          <w:p w14:paraId="7F9A60CC" w14:textId="77777777" w:rsidR="00353040" w:rsidRPr="00A968B0" w:rsidRDefault="00353040" w:rsidP="00353040">
            <w:pPr>
              <w:spacing w:after="12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Izvoz / Iznos količine koju sakupljač izravno upućuje van RH</w:t>
            </w:r>
          </w:p>
        </w:tc>
      </w:tr>
      <w:tr w:rsidR="00353040" w:rsidRPr="00A968B0" w14:paraId="073057E8" w14:textId="77777777" w:rsidTr="00353040">
        <w:trPr>
          <w:trHeight w:val="20"/>
          <w:jc w:val="center"/>
        </w:trPr>
        <w:tc>
          <w:tcPr>
            <w:tcW w:w="288" w:type="pct"/>
            <w:vMerge/>
            <w:vAlign w:val="center"/>
          </w:tcPr>
          <w:p w14:paraId="39132B3B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224" w:type="pct"/>
            <w:vMerge/>
            <w:vAlign w:val="center"/>
          </w:tcPr>
          <w:p w14:paraId="2F6E3753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289" w:type="pct"/>
            <w:vMerge/>
            <w:vAlign w:val="center"/>
          </w:tcPr>
          <w:p w14:paraId="324D2A2B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224" w:type="pct"/>
            <w:vMerge/>
            <w:vAlign w:val="center"/>
          </w:tcPr>
          <w:p w14:paraId="5557843E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192" w:type="pct"/>
            <w:vMerge/>
            <w:vAlign w:val="center"/>
          </w:tcPr>
          <w:p w14:paraId="19792973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224" w:type="pct"/>
            <w:vMerge/>
            <w:vAlign w:val="center"/>
          </w:tcPr>
          <w:p w14:paraId="5837DBF8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481" w:type="pct"/>
            <w:gridSpan w:val="2"/>
            <w:vAlign w:val="center"/>
          </w:tcPr>
          <w:p w14:paraId="71FEA5F6" w14:textId="77777777" w:rsidR="00353040" w:rsidRPr="00A968B0" w:rsidRDefault="00353040" w:rsidP="00353040">
            <w:pPr>
              <w:spacing w:after="12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roizvođača otpada</w:t>
            </w:r>
          </w:p>
        </w:tc>
        <w:tc>
          <w:tcPr>
            <w:tcW w:w="225" w:type="pct"/>
            <w:vMerge w:val="restart"/>
            <w:vAlign w:val="center"/>
          </w:tcPr>
          <w:p w14:paraId="5131CBA6" w14:textId="77777777" w:rsidR="00353040" w:rsidRPr="00A968B0" w:rsidRDefault="00353040" w:rsidP="00353040">
            <w:pPr>
              <w:spacing w:after="120" w:line="240" w:lineRule="auto"/>
              <w:ind w:right="-55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Sakupljača (t)</w:t>
            </w:r>
          </w:p>
          <w:p w14:paraId="7E5E6DC0" w14:textId="77777777" w:rsidR="00353040" w:rsidRPr="00A968B0" w:rsidRDefault="00353040" w:rsidP="00353040">
            <w:pPr>
              <w:spacing w:after="120" w:line="240" w:lineRule="auto"/>
              <w:ind w:right="-55"/>
              <w:jc w:val="center"/>
              <w:rPr>
                <w:sz w:val="24"/>
                <w:szCs w:val="24"/>
              </w:rPr>
            </w:pPr>
          </w:p>
        </w:tc>
        <w:tc>
          <w:tcPr>
            <w:tcW w:w="256" w:type="pct"/>
            <w:vMerge w:val="restart"/>
            <w:vAlign w:val="center"/>
          </w:tcPr>
          <w:p w14:paraId="07A565C6" w14:textId="77777777" w:rsidR="00353040" w:rsidRPr="00A968B0" w:rsidRDefault="00353040" w:rsidP="00353040">
            <w:pPr>
              <w:spacing w:after="120"/>
              <w:ind w:right="-55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Ostalo (t)</w:t>
            </w:r>
          </w:p>
          <w:p w14:paraId="6F3E1CB1" w14:textId="77777777" w:rsidR="00353040" w:rsidRPr="00A968B0" w:rsidRDefault="00353040" w:rsidP="00353040">
            <w:pPr>
              <w:spacing w:after="120" w:line="240" w:lineRule="auto"/>
              <w:ind w:right="-55"/>
              <w:jc w:val="center"/>
              <w:rPr>
                <w:sz w:val="24"/>
                <w:szCs w:val="24"/>
              </w:rPr>
            </w:pPr>
          </w:p>
        </w:tc>
        <w:tc>
          <w:tcPr>
            <w:tcW w:w="417" w:type="pct"/>
            <w:gridSpan w:val="2"/>
            <w:vMerge/>
            <w:vAlign w:val="center"/>
          </w:tcPr>
          <w:p w14:paraId="3CDFA23F" w14:textId="77777777" w:rsidR="00353040" w:rsidRPr="00A968B0" w:rsidRDefault="00353040" w:rsidP="00353040">
            <w:pPr>
              <w:spacing w:after="12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508" w:type="pct"/>
            <w:gridSpan w:val="4"/>
            <w:vMerge/>
            <w:vAlign w:val="center"/>
          </w:tcPr>
          <w:p w14:paraId="6A600CBF" w14:textId="77777777" w:rsidR="00353040" w:rsidRPr="00A968B0" w:rsidRDefault="00353040" w:rsidP="00353040">
            <w:pPr>
              <w:spacing w:after="12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672" w:type="pct"/>
            <w:gridSpan w:val="2"/>
            <w:vMerge/>
            <w:vAlign w:val="center"/>
          </w:tcPr>
          <w:p w14:paraId="01D5EEA1" w14:textId="77777777" w:rsidR="00353040" w:rsidRPr="00A968B0" w:rsidRDefault="00353040" w:rsidP="00353040">
            <w:pPr>
              <w:spacing w:after="12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353040" w:rsidRPr="00A968B0" w14:paraId="210679AC" w14:textId="77777777" w:rsidTr="00353040">
        <w:trPr>
          <w:cantSplit/>
          <w:trHeight w:val="20"/>
          <w:jc w:val="center"/>
        </w:trPr>
        <w:tc>
          <w:tcPr>
            <w:tcW w:w="288" w:type="pct"/>
            <w:vMerge/>
            <w:vAlign w:val="center"/>
          </w:tcPr>
          <w:p w14:paraId="64A90259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224" w:type="pct"/>
            <w:vMerge/>
            <w:vAlign w:val="center"/>
          </w:tcPr>
          <w:p w14:paraId="42CC0177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289" w:type="pct"/>
            <w:vMerge/>
            <w:vAlign w:val="center"/>
          </w:tcPr>
          <w:p w14:paraId="2761076D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224" w:type="pct"/>
            <w:vMerge/>
            <w:vAlign w:val="center"/>
          </w:tcPr>
          <w:p w14:paraId="5066A83A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192" w:type="pct"/>
            <w:vMerge/>
            <w:vAlign w:val="center"/>
          </w:tcPr>
          <w:p w14:paraId="0D50ABCA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224" w:type="pct"/>
            <w:vMerge/>
            <w:vAlign w:val="center"/>
          </w:tcPr>
          <w:p w14:paraId="6ADB1B61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224" w:type="pct"/>
            <w:vAlign w:val="center"/>
          </w:tcPr>
          <w:p w14:paraId="72B63E83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  <w:highlight w:val="yellow"/>
              </w:rPr>
            </w:pPr>
            <w:r w:rsidRPr="00A968B0">
              <w:rPr>
                <w:sz w:val="24"/>
                <w:szCs w:val="24"/>
              </w:rPr>
              <w:t>Građani i uslužne djelatnosti (t)</w:t>
            </w:r>
          </w:p>
        </w:tc>
        <w:tc>
          <w:tcPr>
            <w:tcW w:w="257" w:type="pct"/>
            <w:vAlign w:val="center"/>
          </w:tcPr>
          <w:p w14:paraId="5489258B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  <w:highlight w:val="yellow"/>
              </w:rPr>
            </w:pPr>
            <w:r w:rsidRPr="00A968B0">
              <w:rPr>
                <w:sz w:val="24"/>
                <w:szCs w:val="24"/>
              </w:rPr>
              <w:t>Ostale ekonomske djelatnosti (t)</w:t>
            </w:r>
          </w:p>
        </w:tc>
        <w:tc>
          <w:tcPr>
            <w:tcW w:w="225" w:type="pct"/>
            <w:vMerge/>
            <w:vAlign w:val="center"/>
          </w:tcPr>
          <w:p w14:paraId="2C722C60" w14:textId="77777777" w:rsidR="00353040" w:rsidRPr="00A968B0" w:rsidRDefault="00353040" w:rsidP="00353040">
            <w:pPr>
              <w:spacing w:after="120" w:line="240" w:lineRule="auto"/>
              <w:ind w:right="-55"/>
              <w:jc w:val="center"/>
              <w:rPr>
                <w:sz w:val="24"/>
                <w:szCs w:val="24"/>
              </w:rPr>
            </w:pPr>
          </w:p>
        </w:tc>
        <w:tc>
          <w:tcPr>
            <w:tcW w:w="256" w:type="pct"/>
            <w:vMerge/>
            <w:vAlign w:val="center"/>
          </w:tcPr>
          <w:p w14:paraId="331D216A" w14:textId="77777777" w:rsidR="00353040" w:rsidRPr="00A968B0" w:rsidRDefault="00353040" w:rsidP="00353040">
            <w:pPr>
              <w:spacing w:after="120" w:line="240" w:lineRule="auto"/>
              <w:ind w:right="-55"/>
              <w:jc w:val="center"/>
              <w:rPr>
                <w:sz w:val="24"/>
                <w:szCs w:val="24"/>
              </w:rPr>
            </w:pPr>
          </w:p>
        </w:tc>
        <w:tc>
          <w:tcPr>
            <w:tcW w:w="192" w:type="pct"/>
            <w:vAlign w:val="center"/>
          </w:tcPr>
          <w:p w14:paraId="7F979E5E" w14:textId="77777777" w:rsidR="00353040" w:rsidRPr="00A968B0" w:rsidRDefault="00353040" w:rsidP="00353040">
            <w:pPr>
              <w:spacing w:after="120" w:line="240" w:lineRule="auto"/>
              <w:ind w:right="-55"/>
              <w:jc w:val="center"/>
              <w:rPr>
                <w:sz w:val="24"/>
                <w:szCs w:val="24"/>
              </w:rPr>
            </w:pPr>
          </w:p>
          <w:p w14:paraId="76A38B8F" w14:textId="77777777" w:rsidR="00353040" w:rsidRPr="00A968B0" w:rsidRDefault="00353040" w:rsidP="00353040">
            <w:pPr>
              <w:spacing w:after="120" w:line="240" w:lineRule="auto"/>
              <w:ind w:right="-55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.1.</w:t>
            </w:r>
          </w:p>
        </w:tc>
        <w:tc>
          <w:tcPr>
            <w:tcW w:w="225" w:type="pct"/>
            <w:vAlign w:val="center"/>
          </w:tcPr>
          <w:p w14:paraId="7B2DE043" w14:textId="77777777" w:rsidR="00353040" w:rsidRPr="00A968B0" w:rsidRDefault="00353040" w:rsidP="00353040">
            <w:pPr>
              <w:spacing w:after="120" w:line="240" w:lineRule="auto"/>
              <w:jc w:val="center"/>
              <w:rPr>
                <w:sz w:val="24"/>
                <w:szCs w:val="24"/>
              </w:rPr>
            </w:pPr>
          </w:p>
          <w:p w14:paraId="2A015929" w14:textId="77777777" w:rsidR="00353040" w:rsidRPr="00A968B0" w:rsidRDefault="00353040" w:rsidP="00353040">
            <w:pPr>
              <w:spacing w:after="12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31.12.</w:t>
            </w:r>
          </w:p>
        </w:tc>
        <w:tc>
          <w:tcPr>
            <w:tcW w:w="353" w:type="pct"/>
            <w:vAlign w:val="center"/>
          </w:tcPr>
          <w:p w14:paraId="10C64640" w14:textId="77777777" w:rsidR="00353040" w:rsidRPr="00A968B0" w:rsidRDefault="00353040" w:rsidP="00353040">
            <w:pPr>
              <w:spacing w:after="12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amijenjeno za postupak oporabe (R) ili zbrinjavanja (D)</w:t>
            </w:r>
          </w:p>
        </w:tc>
        <w:tc>
          <w:tcPr>
            <w:tcW w:w="353" w:type="pct"/>
            <w:vAlign w:val="center"/>
          </w:tcPr>
          <w:p w14:paraId="2181BC40" w14:textId="77777777" w:rsidR="00353040" w:rsidRPr="00A968B0" w:rsidRDefault="00353040" w:rsidP="00353040">
            <w:pPr>
              <w:spacing w:after="12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Količina (t)</w:t>
            </w:r>
          </w:p>
        </w:tc>
        <w:tc>
          <w:tcPr>
            <w:tcW w:w="417" w:type="pct"/>
            <w:vAlign w:val="center"/>
          </w:tcPr>
          <w:p w14:paraId="091FA32B" w14:textId="77777777" w:rsidR="00353040" w:rsidRPr="00A968B0" w:rsidRDefault="00353040" w:rsidP="00353040">
            <w:pPr>
              <w:spacing w:after="12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aziv i adresa tvrtke/obrta koja preuzima otpad</w:t>
            </w:r>
          </w:p>
        </w:tc>
        <w:tc>
          <w:tcPr>
            <w:tcW w:w="385" w:type="pct"/>
            <w:vAlign w:val="center"/>
          </w:tcPr>
          <w:p w14:paraId="1DC359C7" w14:textId="77777777" w:rsidR="00353040" w:rsidRPr="00A968B0" w:rsidRDefault="00353040" w:rsidP="00353040">
            <w:pPr>
              <w:spacing w:after="120" w:line="240" w:lineRule="auto"/>
              <w:jc w:val="center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OIB</w:t>
            </w:r>
            <w:proofErr w:type="spellEnd"/>
            <w:r w:rsidRPr="00A968B0">
              <w:rPr>
                <w:sz w:val="24"/>
                <w:szCs w:val="24"/>
              </w:rPr>
              <w:t xml:space="preserve"> tvrtke/obrta koja preuzima otpad</w:t>
            </w:r>
          </w:p>
          <w:p w14:paraId="6A57E0C3" w14:textId="77777777" w:rsidR="00353040" w:rsidRPr="00A968B0" w:rsidRDefault="00353040" w:rsidP="00353040">
            <w:pPr>
              <w:spacing w:after="12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88" w:type="pct"/>
            <w:vAlign w:val="center"/>
          </w:tcPr>
          <w:p w14:paraId="48567EE4" w14:textId="77777777" w:rsidR="00353040" w:rsidRPr="00A968B0" w:rsidRDefault="00353040" w:rsidP="00353040">
            <w:pPr>
              <w:spacing w:after="12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Količina (t)</w:t>
            </w:r>
          </w:p>
        </w:tc>
        <w:tc>
          <w:tcPr>
            <w:tcW w:w="384" w:type="pct"/>
            <w:vAlign w:val="center"/>
          </w:tcPr>
          <w:p w14:paraId="394ED9CE" w14:textId="77777777" w:rsidR="00353040" w:rsidRPr="00A968B0" w:rsidRDefault="00353040" w:rsidP="00353040">
            <w:pPr>
              <w:spacing w:after="12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Država uvoznica</w:t>
            </w:r>
          </w:p>
        </w:tc>
      </w:tr>
      <w:tr w:rsidR="00353040" w:rsidRPr="00A968B0" w14:paraId="66236E2F" w14:textId="77777777" w:rsidTr="00353040">
        <w:trPr>
          <w:trHeight w:val="20"/>
          <w:jc w:val="center"/>
        </w:trPr>
        <w:tc>
          <w:tcPr>
            <w:tcW w:w="288" w:type="pct"/>
            <w:shd w:val="clear" w:color="auto" w:fill="E0E0E0"/>
            <w:vAlign w:val="center"/>
          </w:tcPr>
          <w:p w14:paraId="10767A0D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a</w:t>
            </w:r>
          </w:p>
        </w:tc>
        <w:tc>
          <w:tcPr>
            <w:tcW w:w="224" w:type="pct"/>
            <w:shd w:val="clear" w:color="auto" w:fill="E0E0E0"/>
            <w:vAlign w:val="center"/>
          </w:tcPr>
          <w:p w14:paraId="2C3511E6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b</w:t>
            </w:r>
          </w:p>
        </w:tc>
        <w:tc>
          <w:tcPr>
            <w:tcW w:w="289" w:type="pct"/>
            <w:shd w:val="clear" w:color="auto" w:fill="E0E0E0"/>
            <w:vAlign w:val="center"/>
          </w:tcPr>
          <w:p w14:paraId="0AFC81D8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c</w:t>
            </w:r>
          </w:p>
        </w:tc>
        <w:tc>
          <w:tcPr>
            <w:tcW w:w="224" w:type="pct"/>
            <w:shd w:val="clear" w:color="auto" w:fill="E0E0E0"/>
            <w:vAlign w:val="center"/>
          </w:tcPr>
          <w:p w14:paraId="140DF46B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d</w:t>
            </w:r>
          </w:p>
        </w:tc>
        <w:tc>
          <w:tcPr>
            <w:tcW w:w="192" w:type="pct"/>
            <w:shd w:val="clear" w:color="auto" w:fill="E0E0E0"/>
            <w:vAlign w:val="center"/>
          </w:tcPr>
          <w:p w14:paraId="76666224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e</w:t>
            </w:r>
          </w:p>
        </w:tc>
        <w:tc>
          <w:tcPr>
            <w:tcW w:w="224" w:type="pct"/>
            <w:shd w:val="clear" w:color="auto" w:fill="E0E0E0"/>
            <w:vAlign w:val="center"/>
          </w:tcPr>
          <w:p w14:paraId="50D004E6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f</w:t>
            </w:r>
          </w:p>
        </w:tc>
        <w:tc>
          <w:tcPr>
            <w:tcW w:w="224" w:type="pct"/>
            <w:shd w:val="clear" w:color="auto" w:fill="D9D9D9"/>
            <w:vAlign w:val="center"/>
          </w:tcPr>
          <w:p w14:paraId="5758D547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g</w:t>
            </w:r>
          </w:p>
        </w:tc>
        <w:tc>
          <w:tcPr>
            <w:tcW w:w="257" w:type="pct"/>
            <w:shd w:val="clear" w:color="auto" w:fill="D9D9D9"/>
            <w:vAlign w:val="center"/>
          </w:tcPr>
          <w:p w14:paraId="05FAE9F3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h</w:t>
            </w:r>
          </w:p>
        </w:tc>
        <w:tc>
          <w:tcPr>
            <w:tcW w:w="225" w:type="pct"/>
            <w:shd w:val="clear" w:color="auto" w:fill="E0E0E0"/>
            <w:vAlign w:val="center"/>
          </w:tcPr>
          <w:p w14:paraId="05EDCB00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i</w:t>
            </w:r>
          </w:p>
        </w:tc>
        <w:tc>
          <w:tcPr>
            <w:tcW w:w="256" w:type="pct"/>
            <w:shd w:val="clear" w:color="auto" w:fill="E0E0E0"/>
            <w:vAlign w:val="center"/>
          </w:tcPr>
          <w:p w14:paraId="0E916990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j</w:t>
            </w:r>
          </w:p>
        </w:tc>
        <w:tc>
          <w:tcPr>
            <w:tcW w:w="192" w:type="pct"/>
            <w:shd w:val="clear" w:color="auto" w:fill="E0E0E0"/>
            <w:vAlign w:val="center"/>
          </w:tcPr>
          <w:p w14:paraId="7B8B7361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k</w:t>
            </w:r>
          </w:p>
        </w:tc>
        <w:tc>
          <w:tcPr>
            <w:tcW w:w="225" w:type="pct"/>
            <w:shd w:val="clear" w:color="auto" w:fill="E0E0E0"/>
            <w:vAlign w:val="center"/>
          </w:tcPr>
          <w:p w14:paraId="2FD647AD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l</w:t>
            </w:r>
          </w:p>
        </w:tc>
        <w:tc>
          <w:tcPr>
            <w:tcW w:w="353" w:type="pct"/>
            <w:shd w:val="clear" w:color="auto" w:fill="E0E0E0"/>
            <w:vAlign w:val="center"/>
          </w:tcPr>
          <w:p w14:paraId="4A888001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m</w:t>
            </w:r>
          </w:p>
        </w:tc>
        <w:tc>
          <w:tcPr>
            <w:tcW w:w="353" w:type="pct"/>
            <w:shd w:val="clear" w:color="auto" w:fill="E0E0E0"/>
            <w:vAlign w:val="center"/>
          </w:tcPr>
          <w:p w14:paraId="71A37D21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n</w:t>
            </w:r>
          </w:p>
        </w:tc>
        <w:tc>
          <w:tcPr>
            <w:tcW w:w="417" w:type="pct"/>
            <w:shd w:val="clear" w:color="auto" w:fill="E0E0E0"/>
            <w:vAlign w:val="center"/>
          </w:tcPr>
          <w:p w14:paraId="280441DE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o</w:t>
            </w:r>
          </w:p>
        </w:tc>
        <w:tc>
          <w:tcPr>
            <w:tcW w:w="385" w:type="pct"/>
            <w:shd w:val="clear" w:color="auto" w:fill="E0E0E0"/>
            <w:vAlign w:val="center"/>
          </w:tcPr>
          <w:p w14:paraId="465FA442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p</w:t>
            </w:r>
          </w:p>
        </w:tc>
        <w:tc>
          <w:tcPr>
            <w:tcW w:w="288" w:type="pct"/>
            <w:shd w:val="clear" w:color="auto" w:fill="E0E0E0"/>
            <w:vAlign w:val="center"/>
          </w:tcPr>
          <w:p w14:paraId="5E2D642C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r</w:t>
            </w:r>
          </w:p>
        </w:tc>
        <w:tc>
          <w:tcPr>
            <w:tcW w:w="384" w:type="pct"/>
            <w:shd w:val="clear" w:color="auto" w:fill="E0E0E0"/>
            <w:vAlign w:val="center"/>
          </w:tcPr>
          <w:p w14:paraId="0E68D0EB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s</w:t>
            </w:r>
          </w:p>
        </w:tc>
      </w:tr>
      <w:tr w:rsidR="00353040" w:rsidRPr="00A968B0" w14:paraId="448B3081" w14:textId="77777777" w:rsidTr="00353040">
        <w:trPr>
          <w:trHeight w:val="20"/>
          <w:jc w:val="center"/>
        </w:trPr>
        <w:tc>
          <w:tcPr>
            <w:tcW w:w="288" w:type="pct"/>
            <w:tcMar>
              <w:left w:w="0" w:type="dxa"/>
              <w:right w:w="0" w:type="dxa"/>
            </w:tcMar>
            <w:vAlign w:val="center"/>
          </w:tcPr>
          <w:p w14:paraId="7846DE5B" w14:textId="77777777" w:rsidR="00353040" w:rsidRPr="00A968B0" w:rsidRDefault="00353040" w:rsidP="00353040">
            <w:pPr>
              <w:spacing w:after="120" w:line="240" w:lineRule="atLeas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 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 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  <w:tc>
          <w:tcPr>
            <w:tcW w:w="224" w:type="pct"/>
            <w:vAlign w:val="center"/>
          </w:tcPr>
          <w:p w14:paraId="51CD4EBB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289" w:type="pct"/>
            <w:vAlign w:val="center"/>
          </w:tcPr>
          <w:p w14:paraId="4C523792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  <w:p w14:paraId="092ABB80" w14:textId="77777777" w:rsidR="00353040" w:rsidRPr="00A968B0" w:rsidRDefault="00353040" w:rsidP="00353040">
            <w:pPr>
              <w:spacing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224" w:type="pct"/>
            <w:vAlign w:val="center"/>
          </w:tcPr>
          <w:p w14:paraId="4767E0B6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192" w:type="pct"/>
            <w:vAlign w:val="center"/>
          </w:tcPr>
          <w:p w14:paraId="77247D55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224" w:type="pct"/>
            <w:vAlign w:val="center"/>
          </w:tcPr>
          <w:p w14:paraId="4DE91034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224" w:type="pct"/>
            <w:vAlign w:val="center"/>
          </w:tcPr>
          <w:p w14:paraId="011F6B25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257" w:type="pct"/>
            <w:vAlign w:val="center"/>
          </w:tcPr>
          <w:p w14:paraId="2D5E0C29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225" w:type="pct"/>
            <w:vAlign w:val="center"/>
          </w:tcPr>
          <w:p w14:paraId="0C0550B3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256" w:type="pct"/>
            <w:vAlign w:val="center"/>
          </w:tcPr>
          <w:p w14:paraId="42F58CCD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192" w:type="pct"/>
            <w:vAlign w:val="center"/>
          </w:tcPr>
          <w:p w14:paraId="61276548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225" w:type="pct"/>
            <w:vAlign w:val="center"/>
          </w:tcPr>
          <w:p w14:paraId="3F65645B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353" w:type="pct"/>
            <w:vAlign w:val="center"/>
          </w:tcPr>
          <w:p w14:paraId="2FC7D1CC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353" w:type="pct"/>
            <w:vAlign w:val="center"/>
          </w:tcPr>
          <w:p w14:paraId="1FC857AD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417" w:type="pct"/>
            <w:vAlign w:val="center"/>
          </w:tcPr>
          <w:p w14:paraId="63D85625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385" w:type="pct"/>
            <w:vAlign w:val="center"/>
          </w:tcPr>
          <w:p w14:paraId="7D6DC286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288" w:type="pct"/>
            <w:vAlign w:val="center"/>
          </w:tcPr>
          <w:p w14:paraId="76CC7CE5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pct"/>
            <w:vAlign w:val="center"/>
          </w:tcPr>
          <w:p w14:paraId="1DE064E4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</w:tr>
      <w:tr w:rsidR="00353040" w:rsidRPr="00A968B0" w14:paraId="44F926F9" w14:textId="77777777" w:rsidTr="00353040">
        <w:trPr>
          <w:trHeight w:val="20"/>
          <w:jc w:val="center"/>
        </w:trPr>
        <w:tc>
          <w:tcPr>
            <w:tcW w:w="288" w:type="pct"/>
            <w:tcMar>
              <w:left w:w="0" w:type="dxa"/>
              <w:right w:w="0" w:type="dxa"/>
            </w:tcMar>
            <w:vAlign w:val="center"/>
          </w:tcPr>
          <w:p w14:paraId="2AD0AF1D" w14:textId="77777777" w:rsidR="00353040" w:rsidRPr="00A968B0" w:rsidRDefault="00353040" w:rsidP="00353040">
            <w:pPr>
              <w:spacing w:after="120" w:line="240" w:lineRule="atLeas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 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 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  <w:tc>
          <w:tcPr>
            <w:tcW w:w="224" w:type="pct"/>
            <w:vAlign w:val="center"/>
          </w:tcPr>
          <w:p w14:paraId="22DAB4BE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289" w:type="pct"/>
            <w:vAlign w:val="center"/>
          </w:tcPr>
          <w:p w14:paraId="3B54A242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224" w:type="pct"/>
            <w:vAlign w:val="center"/>
          </w:tcPr>
          <w:p w14:paraId="38E19186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192" w:type="pct"/>
            <w:vAlign w:val="center"/>
          </w:tcPr>
          <w:p w14:paraId="40988976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224" w:type="pct"/>
            <w:vAlign w:val="center"/>
          </w:tcPr>
          <w:p w14:paraId="36DE4E28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224" w:type="pct"/>
            <w:vAlign w:val="center"/>
          </w:tcPr>
          <w:p w14:paraId="096929A7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257" w:type="pct"/>
            <w:vAlign w:val="center"/>
          </w:tcPr>
          <w:p w14:paraId="226FAC55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225" w:type="pct"/>
            <w:vAlign w:val="center"/>
          </w:tcPr>
          <w:p w14:paraId="3133095A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256" w:type="pct"/>
            <w:vAlign w:val="center"/>
          </w:tcPr>
          <w:p w14:paraId="0DFA9EAF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192" w:type="pct"/>
            <w:vAlign w:val="center"/>
          </w:tcPr>
          <w:p w14:paraId="62A66302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225" w:type="pct"/>
            <w:vAlign w:val="center"/>
          </w:tcPr>
          <w:p w14:paraId="24312FDA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353" w:type="pct"/>
            <w:vAlign w:val="center"/>
          </w:tcPr>
          <w:p w14:paraId="0E0575CC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353" w:type="pct"/>
            <w:vAlign w:val="center"/>
          </w:tcPr>
          <w:p w14:paraId="0284BE0C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417" w:type="pct"/>
            <w:vAlign w:val="center"/>
          </w:tcPr>
          <w:p w14:paraId="397B88E8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385" w:type="pct"/>
            <w:vAlign w:val="center"/>
          </w:tcPr>
          <w:p w14:paraId="53400F1D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288" w:type="pct"/>
            <w:vAlign w:val="center"/>
          </w:tcPr>
          <w:p w14:paraId="5B90AC6B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pct"/>
            <w:vAlign w:val="center"/>
          </w:tcPr>
          <w:p w14:paraId="58335964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</w:tr>
      <w:tr w:rsidR="00353040" w:rsidRPr="00A968B0" w14:paraId="35719F2F" w14:textId="77777777" w:rsidTr="00353040">
        <w:trPr>
          <w:trHeight w:val="20"/>
          <w:jc w:val="center"/>
        </w:trPr>
        <w:tc>
          <w:tcPr>
            <w:tcW w:w="288" w:type="pct"/>
            <w:tcMar>
              <w:left w:w="0" w:type="dxa"/>
              <w:right w:w="0" w:type="dxa"/>
            </w:tcMar>
            <w:vAlign w:val="center"/>
          </w:tcPr>
          <w:p w14:paraId="2558E98A" w14:textId="77777777" w:rsidR="00353040" w:rsidRPr="00A968B0" w:rsidRDefault="00353040" w:rsidP="00353040">
            <w:pPr>
              <w:spacing w:after="120" w:line="240" w:lineRule="atLeas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 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 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  <w:tc>
          <w:tcPr>
            <w:tcW w:w="224" w:type="pct"/>
            <w:vAlign w:val="center"/>
          </w:tcPr>
          <w:p w14:paraId="5F0406C2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289" w:type="pct"/>
            <w:vAlign w:val="center"/>
          </w:tcPr>
          <w:p w14:paraId="38842016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224" w:type="pct"/>
            <w:vAlign w:val="center"/>
          </w:tcPr>
          <w:p w14:paraId="3FCFBD24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192" w:type="pct"/>
            <w:vAlign w:val="center"/>
          </w:tcPr>
          <w:p w14:paraId="1F97DD0E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224" w:type="pct"/>
            <w:vAlign w:val="center"/>
          </w:tcPr>
          <w:p w14:paraId="200826CC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224" w:type="pct"/>
            <w:vAlign w:val="center"/>
          </w:tcPr>
          <w:p w14:paraId="73C5293D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257" w:type="pct"/>
            <w:vAlign w:val="center"/>
          </w:tcPr>
          <w:p w14:paraId="6DCBEDC9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225" w:type="pct"/>
            <w:vAlign w:val="center"/>
          </w:tcPr>
          <w:p w14:paraId="436E3620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256" w:type="pct"/>
            <w:vAlign w:val="center"/>
          </w:tcPr>
          <w:p w14:paraId="761F3812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192" w:type="pct"/>
            <w:vAlign w:val="center"/>
          </w:tcPr>
          <w:p w14:paraId="26B71190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225" w:type="pct"/>
            <w:vAlign w:val="center"/>
          </w:tcPr>
          <w:p w14:paraId="58298113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353" w:type="pct"/>
            <w:vAlign w:val="center"/>
          </w:tcPr>
          <w:p w14:paraId="4B49A5D8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353" w:type="pct"/>
            <w:vAlign w:val="center"/>
          </w:tcPr>
          <w:p w14:paraId="636C378B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417" w:type="pct"/>
            <w:vAlign w:val="center"/>
          </w:tcPr>
          <w:p w14:paraId="499BB4CD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385" w:type="pct"/>
            <w:vAlign w:val="center"/>
          </w:tcPr>
          <w:p w14:paraId="7573E620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288" w:type="pct"/>
            <w:vAlign w:val="center"/>
          </w:tcPr>
          <w:p w14:paraId="7A5048AA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pct"/>
            <w:vAlign w:val="center"/>
          </w:tcPr>
          <w:p w14:paraId="7500A973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</w:tr>
      <w:tr w:rsidR="00353040" w:rsidRPr="00A968B0" w14:paraId="74CFB701" w14:textId="77777777" w:rsidTr="00353040">
        <w:trPr>
          <w:trHeight w:val="20"/>
          <w:jc w:val="center"/>
        </w:trPr>
        <w:tc>
          <w:tcPr>
            <w:tcW w:w="288" w:type="pct"/>
            <w:tcMar>
              <w:left w:w="0" w:type="dxa"/>
              <w:right w:w="0" w:type="dxa"/>
            </w:tcMar>
            <w:vAlign w:val="center"/>
          </w:tcPr>
          <w:p w14:paraId="62F49208" w14:textId="77777777" w:rsidR="00353040" w:rsidRPr="00A968B0" w:rsidRDefault="00353040" w:rsidP="00353040">
            <w:pPr>
              <w:spacing w:after="120" w:line="240" w:lineRule="atLeas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 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 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  <w:tc>
          <w:tcPr>
            <w:tcW w:w="224" w:type="pct"/>
            <w:vAlign w:val="center"/>
          </w:tcPr>
          <w:p w14:paraId="5B933371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289" w:type="pct"/>
            <w:vAlign w:val="center"/>
          </w:tcPr>
          <w:p w14:paraId="39295D87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224" w:type="pct"/>
            <w:vAlign w:val="center"/>
          </w:tcPr>
          <w:p w14:paraId="02F5D7F7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192" w:type="pct"/>
            <w:vAlign w:val="center"/>
          </w:tcPr>
          <w:p w14:paraId="2C6AE2FE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224" w:type="pct"/>
            <w:vAlign w:val="center"/>
          </w:tcPr>
          <w:p w14:paraId="1B92EFF6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224" w:type="pct"/>
            <w:vAlign w:val="center"/>
          </w:tcPr>
          <w:p w14:paraId="6F0C77FF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257" w:type="pct"/>
            <w:vAlign w:val="center"/>
          </w:tcPr>
          <w:p w14:paraId="4C64645A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225" w:type="pct"/>
            <w:vAlign w:val="center"/>
          </w:tcPr>
          <w:p w14:paraId="426AAE22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256" w:type="pct"/>
            <w:vAlign w:val="center"/>
          </w:tcPr>
          <w:p w14:paraId="11A7153D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192" w:type="pct"/>
            <w:vAlign w:val="center"/>
          </w:tcPr>
          <w:p w14:paraId="51E67231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225" w:type="pct"/>
            <w:vAlign w:val="center"/>
          </w:tcPr>
          <w:p w14:paraId="10B7A203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353" w:type="pct"/>
            <w:vAlign w:val="center"/>
          </w:tcPr>
          <w:p w14:paraId="6FCF0941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353" w:type="pct"/>
            <w:vAlign w:val="center"/>
          </w:tcPr>
          <w:p w14:paraId="74A2FD58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417" w:type="pct"/>
            <w:vAlign w:val="center"/>
          </w:tcPr>
          <w:p w14:paraId="2BDE0731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385" w:type="pct"/>
            <w:vAlign w:val="center"/>
          </w:tcPr>
          <w:p w14:paraId="7FC69DC4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288" w:type="pct"/>
            <w:vAlign w:val="center"/>
          </w:tcPr>
          <w:p w14:paraId="019F6689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pct"/>
            <w:vAlign w:val="center"/>
          </w:tcPr>
          <w:p w14:paraId="5B2D52D6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</w:tr>
      <w:tr w:rsidR="00353040" w:rsidRPr="00A968B0" w14:paraId="61D70A88" w14:textId="77777777" w:rsidTr="00353040">
        <w:trPr>
          <w:trHeight w:val="20"/>
          <w:jc w:val="center"/>
        </w:trPr>
        <w:tc>
          <w:tcPr>
            <w:tcW w:w="288" w:type="pct"/>
            <w:tcMar>
              <w:left w:w="0" w:type="dxa"/>
              <w:right w:w="0" w:type="dxa"/>
            </w:tcMar>
            <w:vAlign w:val="center"/>
          </w:tcPr>
          <w:p w14:paraId="5FAC8FCE" w14:textId="77777777" w:rsidR="00353040" w:rsidRPr="00A968B0" w:rsidRDefault="00353040" w:rsidP="00353040">
            <w:pPr>
              <w:spacing w:after="120" w:line="240" w:lineRule="atLeas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 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 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  <w:tc>
          <w:tcPr>
            <w:tcW w:w="224" w:type="pct"/>
            <w:vAlign w:val="center"/>
          </w:tcPr>
          <w:p w14:paraId="7A15C825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289" w:type="pct"/>
            <w:vAlign w:val="center"/>
          </w:tcPr>
          <w:p w14:paraId="30AC2C60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224" w:type="pct"/>
            <w:vAlign w:val="center"/>
          </w:tcPr>
          <w:p w14:paraId="582F3F4E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192" w:type="pct"/>
            <w:vAlign w:val="center"/>
          </w:tcPr>
          <w:p w14:paraId="279C8AC6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224" w:type="pct"/>
            <w:vAlign w:val="center"/>
          </w:tcPr>
          <w:p w14:paraId="3B8495F0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224" w:type="pct"/>
            <w:vAlign w:val="center"/>
          </w:tcPr>
          <w:p w14:paraId="6878E104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257" w:type="pct"/>
            <w:vAlign w:val="center"/>
          </w:tcPr>
          <w:p w14:paraId="005D4593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225" w:type="pct"/>
            <w:vAlign w:val="center"/>
          </w:tcPr>
          <w:p w14:paraId="1542DA31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256" w:type="pct"/>
            <w:vAlign w:val="center"/>
          </w:tcPr>
          <w:p w14:paraId="40B94FB6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192" w:type="pct"/>
            <w:vAlign w:val="center"/>
          </w:tcPr>
          <w:p w14:paraId="2033CD05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225" w:type="pct"/>
            <w:vAlign w:val="center"/>
          </w:tcPr>
          <w:p w14:paraId="7E4D04F1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353" w:type="pct"/>
            <w:vAlign w:val="center"/>
          </w:tcPr>
          <w:p w14:paraId="6BC3805E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353" w:type="pct"/>
            <w:vAlign w:val="center"/>
          </w:tcPr>
          <w:p w14:paraId="462088DD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417" w:type="pct"/>
            <w:vAlign w:val="center"/>
          </w:tcPr>
          <w:p w14:paraId="692F63B8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385" w:type="pct"/>
            <w:vAlign w:val="center"/>
          </w:tcPr>
          <w:p w14:paraId="5A117717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288" w:type="pct"/>
            <w:vAlign w:val="center"/>
          </w:tcPr>
          <w:p w14:paraId="6B1280C0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pct"/>
            <w:vAlign w:val="center"/>
          </w:tcPr>
          <w:p w14:paraId="3FE225F5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</w:tr>
      <w:tr w:rsidR="00353040" w:rsidRPr="00A968B0" w14:paraId="3D80BB22" w14:textId="77777777" w:rsidTr="00353040">
        <w:trPr>
          <w:trHeight w:val="20"/>
          <w:jc w:val="center"/>
        </w:trPr>
        <w:tc>
          <w:tcPr>
            <w:tcW w:w="288" w:type="pct"/>
            <w:tcMar>
              <w:left w:w="0" w:type="dxa"/>
              <w:right w:w="0" w:type="dxa"/>
            </w:tcMar>
            <w:vAlign w:val="center"/>
          </w:tcPr>
          <w:p w14:paraId="11BBFE24" w14:textId="77777777" w:rsidR="00353040" w:rsidRPr="00A968B0" w:rsidRDefault="00353040" w:rsidP="00353040">
            <w:pPr>
              <w:spacing w:after="120" w:line="240" w:lineRule="atLeas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 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 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  <w:tc>
          <w:tcPr>
            <w:tcW w:w="224" w:type="pct"/>
            <w:vAlign w:val="center"/>
          </w:tcPr>
          <w:p w14:paraId="741172C8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289" w:type="pct"/>
            <w:vAlign w:val="center"/>
          </w:tcPr>
          <w:p w14:paraId="5C6D5C57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224" w:type="pct"/>
            <w:vAlign w:val="center"/>
          </w:tcPr>
          <w:p w14:paraId="6A7C4ED8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192" w:type="pct"/>
            <w:vAlign w:val="center"/>
          </w:tcPr>
          <w:p w14:paraId="3DE99B1F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224" w:type="pct"/>
            <w:vAlign w:val="center"/>
          </w:tcPr>
          <w:p w14:paraId="45F0C842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224" w:type="pct"/>
            <w:vAlign w:val="center"/>
          </w:tcPr>
          <w:p w14:paraId="413F5734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257" w:type="pct"/>
            <w:vAlign w:val="center"/>
          </w:tcPr>
          <w:p w14:paraId="36014DD1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225" w:type="pct"/>
            <w:vAlign w:val="center"/>
          </w:tcPr>
          <w:p w14:paraId="6B13224A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256" w:type="pct"/>
            <w:vAlign w:val="center"/>
          </w:tcPr>
          <w:p w14:paraId="58176924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192" w:type="pct"/>
            <w:vAlign w:val="center"/>
          </w:tcPr>
          <w:p w14:paraId="15297873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225" w:type="pct"/>
            <w:vAlign w:val="center"/>
          </w:tcPr>
          <w:p w14:paraId="72FE9C9B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353" w:type="pct"/>
            <w:vAlign w:val="center"/>
          </w:tcPr>
          <w:p w14:paraId="2CCAD56E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353" w:type="pct"/>
            <w:vAlign w:val="center"/>
          </w:tcPr>
          <w:p w14:paraId="7C6A9ED2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417" w:type="pct"/>
            <w:vAlign w:val="center"/>
          </w:tcPr>
          <w:p w14:paraId="215BD188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385" w:type="pct"/>
            <w:vAlign w:val="center"/>
          </w:tcPr>
          <w:p w14:paraId="5A820FF8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288" w:type="pct"/>
            <w:vAlign w:val="center"/>
          </w:tcPr>
          <w:p w14:paraId="4AAB7476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pct"/>
            <w:vAlign w:val="center"/>
          </w:tcPr>
          <w:p w14:paraId="2E9FA4C4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</w:tr>
      <w:tr w:rsidR="00353040" w:rsidRPr="00A968B0" w14:paraId="04D31D87" w14:textId="77777777" w:rsidTr="00353040">
        <w:trPr>
          <w:trHeight w:val="20"/>
          <w:jc w:val="center"/>
        </w:trPr>
        <w:tc>
          <w:tcPr>
            <w:tcW w:w="288" w:type="pct"/>
            <w:tcMar>
              <w:left w:w="0" w:type="dxa"/>
              <w:right w:w="0" w:type="dxa"/>
            </w:tcMar>
            <w:vAlign w:val="center"/>
          </w:tcPr>
          <w:p w14:paraId="0E97EF95" w14:textId="77777777" w:rsidR="00353040" w:rsidRPr="00A968B0" w:rsidRDefault="00353040" w:rsidP="00353040">
            <w:pPr>
              <w:spacing w:after="120" w:line="240" w:lineRule="atLeas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 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 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  <w:tc>
          <w:tcPr>
            <w:tcW w:w="224" w:type="pct"/>
            <w:vAlign w:val="center"/>
          </w:tcPr>
          <w:p w14:paraId="75CECDA4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289" w:type="pct"/>
            <w:vAlign w:val="center"/>
          </w:tcPr>
          <w:p w14:paraId="19B3F45B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224" w:type="pct"/>
            <w:vAlign w:val="center"/>
          </w:tcPr>
          <w:p w14:paraId="27B21091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192" w:type="pct"/>
            <w:vAlign w:val="center"/>
          </w:tcPr>
          <w:p w14:paraId="7532456B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224" w:type="pct"/>
            <w:vAlign w:val="center"/>
          </w:tcPr>
          <w:p w14:paraId="249E034C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224" w:type="pct"/>
            <w:vAlign w:val="center"/>
          </w:tcPr>
          <w:p w14:paraId="5CF143F6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257" w:type="pct"/>
            <w:vAlign w:val="center"/>
          </w:tcPr>
          <w:p w14:paraId="2EC92DE7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225" w:type="pct"/>
            <w:vAlign w:val="center"/>
          </w:tcPr>
          <w:p w14:paraId="76F2C238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256" w:type="pct"/>
            <w:vAlign w:val="center"/>
          </w:tcPr>
          <w:p w14:paraId="5A11CD3D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192" w:type="pct"/>
            <w:vAlign w:val="center"/>
          </w:tcPr>
          <w:p w14:paraId="77FB7067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225" w:type="pct"/>
            <w:vAlign w:val="center"/>
          </w:tcPr>
          <w:p w14:paraId="0414180E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353" w:type="pct"/>
            <w:vAlign w:val="center"/>
          </w:tcPr>
          <w:p w14:paraId="11EB95A6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353" w:type="pct"/>
            <w:vAlign w:val="center"/>
          </w:tcPr>
          <w:p w14:paraId="15D8BC80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417" w:type="pct"/>
            <w:vAlign w:val="center"/>
          </w:tcPr>
          <w:p w14:paraId="36C44102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385" w:type="pct"/>
            <w:vAlign w:val="center"/>
          </w:tcPr>
          <w:p w14:paraId="21FEC0A5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288" w:type="pct"/>
            <w:vAlign w:val="center"/>
          </w:tcPr>
          <w:p w14:paraId="45314864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pct"/>
            <w:vAlign w:val="center"/>
          </w:tcPr>
          <w:p w14:paraId="0EB304FD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</w:tr>
      <w:tr w:rsidR="00353040" w:rsidRPr="00A968B0" w14:paraId="7E5DA34F" w14:textId="77777777" w:rsidTr="00B83185">
        <w:trPr>
          <w:trHeight w:val="20"/>
          <w:jc w:val="center"/>
        </w:trPr>
        <w:tc>
          <w:tcPr>
            <w:tcW w:w="288" w:type="pct"/>
            <w:tcMar>
              <w:left w:w="0" w:type="dxa"/>
              <w:right w:w="0" w:type="dxa"/>
            </w:tcMar>
            <w:vAlign w:val="center"/>
          </w:tcPr>
          <w:p w14:paraId="32207FB0" w14:textId="77777777" w:rsidR="00353040" w:rsidRPr="00A968B0" w:rsidRDefault="00353040" w:rsidP="00353040">
            <w:pPr>
              <w:spacing w:after="120" w:line="240" w:lineRule="atLeas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 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 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  <w:tc>
          <w:tcPr>
            <w:tcW w:w="224" w:type="pct"/>
            <w:vAlign w:val="center"/>
          </w:tcPr>
          <w:p w14:paraId="23CF4CE5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289" w:type="pct"/>
            <w:vAlign w:val="center"/>
          </w:tcPr>
          <w:p w14:paraId="62C5AB61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224" w:type="pct"/>
            <w:vAlign w:val="center"/>
          </w:tcPr>
          <w:p w14:paraId="544C9F4C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192" w:type="pct"/>
            <w:vAlign w:val="center"/>
          </w:tcPr>
          <w:p w14:paraId="1A881881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224" w:type="pct"/>
            <w:vAlign w:val="center"/>
          </w:tcPr>
          <w:p w14:paraId="7220C3EF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224" w:type="pct"/>
            <w:vAlign w:val="center"/>
          </w:tcPr>
          <w:p w14:paraId="6E099511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257" w:type="pct"/>
            <w:vAlign w:val="center"/>
          </w:tcPr>
          <w:p w14:paraId="00A8A717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225" w:type="pct"/>
            <w:vAlign w:val="center"/>
          </w:tcPr>
          <w:p w14:paraId="611EBED9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256" w:type="pct"/>
            <w:vAlign w:val="center"/>
          </w:tcPr>
          <w:p w14:paraId="738C6C16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192" w:type="pct"/>
            <w:vAlign w:val="center"/>
          </w:tcPr>
          <w:p w14:paraId="6D1B8AD1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225" w:type="pct"/>
            <w:vAlign w:val="center"/>
          </w:tcPr>
          <w:p w14:paraId="54A95375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353" w:type="pct"/>
            <w:vAlign w:val="center"/>
          </w:tcPr>
          <w:p w14:paraId="7EF3A01E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353" w:type="pct"/>
            <w:vAlign w:val="center"/>
          </w:tcPr>
          <w:p w14:paraId="63529F53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417" w:type="pct"/>
            <w:vAlign w:val="center"/>
          </w:tcPr>
          <w:p w14:paraId="73B719E0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385" w:type="pct"/>
            <w:vAlign w:val="center"/>
          </w:tcPr>
          <w:p w14:paraId="5268A7B3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288" w:type="pct"/>
            <w:vAlign w:val="center"/>
          </w:tcPr>
          <w:p w14:paraId="13F66BA7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pct"/>
            <w:vAlign w:val="center"/>
          </w:tcPr>
          <w:p w14:paraId="6F8C8F2D" w14:textId="77777777" w:rsidR="00353040" w:rsidRPr="00A968B0" w:rsidRDefault="00353040" w:rsidP="00353040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</w:tr>
    </w:tbl>
    <w:p w14:paraId="7A07AB44" w14:textId="77777777" w:rsidR="00FC0C72" w:rsidRPr="00A968B0" w:rsidRDefault="00FC0C72">
      <w:pPr>
        <w:rPr>
          <w:sz w:val="24"/>
          <w:szCs w:val="24"/>
        </w:rPr>
      </w:pPr>
      <w:r w:rsidRPr="00A968B0">
        <w:rPr>
          <w:sz w:val="24"/>
          <w:szCs w:val="24"/>
        </w:rPr>
        <w:br w:type="page"/>
      </w:r>
    </w:p>
    <w:tbl>
      <w:tblPr>
        <w:tblStyle w:val="Reetkatablice"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8776"/>
        <w:gridCol w:w="6324"/>
        <w:gridCol w:w="7550"/>
      </w:tblGrid>
      <w:tr w:rsidR="004A6019" w:rsidRPr="00A968B0" w14:paraId="0AC5D2BE" w14:textId="77777777" w:rsidTr="0035244E">
        <w:tc>
          <w:tcPr>
            <w:tcW w:w="8776" w:type="dxa"/>
          </w:tcPr>
          <w:p w14:paraId="5E3ED0CE" w14:textId="77777777" w:rsidR="005868AA" w:rsidRPr="00A968B0" w:rsidRDefault="005868AA" w:rsidP="00353040">
            <w:pPr>
              <w:tabs>
                <w:tab w:val="left" w:pos="9540"/>
              </w:tabs>
              <w:spacing w:line="0" w:lineRule="atLeast"/>
              <w:ind w:right="-540"/>
              <w:rPr>
                <w:b/>
                <w:sz w:val="24"/>
                <w:szCs w:val="24"/>
                <w:lang w:val="pl-PL"/>
              </w:rPr>
            </w:pPr>
          </w:p>
          <w:p w14:paraId="647C24D7" w14:textId="2ADD5D35" w:rsidR="007B25AA" w:rsidRPr="00A968B0" w:rsidRDefault="004A6019" w:rsidP="00353040">
            <w:pPr>
              <w:tabs>
                <w:tab w:val="left" w:pos="9540"/>
              </w:tabs>
              <w:spacing w:line="0" w:lineRule="atLeast"/>
              <w:ind w:right="-540"/>
              <w:rPr>
                <w:b/>
                <w:sz w:val="24"/>
                <w:szCs w:val="24"/>
                <w:lang w:val="pl-PL"/>
              </w:rPr>
            </w:pPr>
            <w:r w:rsidRPr="00A968B0">
              <w:rPr>
                <w:b/>
                <w:sz w:val="24"/>
                <w:szCs w:val="24"/>
                <w:lang w:val="pl-PL"/>
              </w:rPr>
              <w:t>RECIKLAŽNO DVORIŠTE/ MOBILNO RECIKLAŽNO DVORIŠTE / TRGOVCI OTPADOM NA MALO</w:t>
            </w:r>
          </w:p>
          <w:p w14:paraId="0DE01CAB" w14:textId="2DD877E4" w:rsidR="007B25AA" w:rsidRPr="00A968B0" w:rsidRDefault="007B25AA" w:rsidP="00353040">
            <w:pPr>
              <w:tabs>
                <w:tab w:val="left" w:pos="9540"/>
              </w:tabs>
              <w:spacing w:line="0" w:lineRule="atLeast"/>
              <w:ind w:right="-540"/>
              <w:rPr>
                <w:vanish/>
                <w:sz w:val="24"/>
                <w:szCs w:val="24"/>
              </w:rPr>
            </w:pPr>
          </w:p>
        </w:tc>
        <w:tc>
          <w:tcPr>
            <w:tcW w:w="6324" w:type="dxa"/>
          </w:tcPr>
          <w:p w14:paraId="094D8316" w14:textId="77777777" w:rsidR="005868AA" w:rsidRPr="00A968B0" w:rsidRDefault="005868AA" w:rsidP="004A6019">
            <w:pPr>
              <w:jc w:val="right"/>
              <w:rPr>
                <w:b/>
                <w:sz w:val="24"/>
                <w:szCs w:val="24"/>
              </w:rPr>
            </w:pPr>
          </w:p>
          <w:p w14:paraId="69B88284" w14:textId="30141DC3" w:rsidR="004A6019" w:rsidRPr="00A968B0" w:rsidRDefault="004A6019" w:rsidP="004A6019">
            <w:pPr>
              <w:jc w:val="right"/>
              <w:rPr>
                <w:vanish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Podaci za _________ godinu</w:t>
            </w:r>
          </w:p>
        </w:tc>
        <w:tc>
          <w:tcPr>
            <w:tcW w:w="7550" w:type="dxa"/>
          </w:tcPr>
          <w:p w14:paraId="6380C230" w14:textId="77777777" w:rsidR="005868AA" w:rsidRPr="00A968B0" w:rsidRDefault="005868AA" w:rsidP="004A6019">
            <w:pPr>
              <w:jc w:val="right"/>
              <w:rPr>
                <w:b/>
                <w:sz w:val="24"/>
                <w:szCs w:val="24"/>
              </w:rPr>
            </w:pPr>
          </w:p>
          <w:p w14:paraId="6673FD35" w14:textId="05F3DF61" w:rsidR="004A6019" w:rsidRPr="00A968B0" w:rsidRDefault="004A6019" w:rsidP="004A6019">
            <w:pPr>
              <w:jc w:val="right"/>
              <w:rPr>
                <w:vanish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 xml:space="preserve">Obrazac </w:t>
            </w:r>
            <w:proofErr w:type="spellStart"/>
            <w:r w:rsidRPr="00A968B0">
              <w:rPr>
                <w:b/>
                <w:sz w:val="24"/>
                <w:szCs w:val="24"/>
              </w:rPr>
              <w:t>SO</w:t>
            </w:r>
            <w:proofErr w:type="spellEnd"/>
            <w:r w:rsidRPr="00A968B0">
              <w:rPr>
                <w:b/>
                <w:sz w:val="24"/>
                <w:szCs w:val="24"/>
              </w:rPr>
              <w:t>-3</w:t>
            </w:r>
          </w:p>
        </w:tc>
      </w:tr>
    </w:tbl>
    <w:p w14:paraId="3F487543" w14:textId="77777777" w:rsidR="004A6019" w:rsidRPr="00A968B0" w:rsidRDefault="004A6019" w:rsidP="004C2C23">
      <w:pPr>
        <w:rPr>
          <w:vanish/>
          <w:sz w:val="24"/>
          <w:szCs w:val="2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0"/>
        <w:gridCol w:w="1509"/>
        <w:gridCol w:w="1305"/>
        <w:gridCol w:w="1509"/>
        <w:gridCol w:w="3777"/>
        <w:gridCol w:w="1029"/>
        <w:gridCol w:w="1056"/>
        <w:gridCol w:w="1216"/>
        <w:gridCol w:w="1390"/>
        <w:gridCol w:w="636"/>
        <w:gridCol w:w="876"/>
        <w:gridCol w:w="1456"/>
        <w:gridCol w:w="1043"/>
        <w:gridCol w:w="1336"/>
        <w:gridCol w:w="1336"/>
        <w:gridCol w:w="1043"/>
        <w:gridCol w:w="1083"/>
      </w:tblGrid>
      <w:tr w:rsidR="00E55BA2" w:rsidRPr="00A968B0" w14:paraId="12EAC0CA" w14:textId="77777777" w:rsidTr="00B83185">
        <w:trPr>
          <w:trHeight w:val="20"/>
        </w:trPr>
        <w:tc>
          <w:tcPr>
            <w:tcW w:w="189" w:type="pct"/>
            <w:vMerge w:val="restart"/>
            <w:shd w:val="clear" w:color="auto" w:fill="auto"/>
            <w:vAlign w:val="center"/>
            <w:hideMark/>
          </w:tcPr>
          <w:p w14:paraId="777101CA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 xml:space="preserve">Županija </w:t>
            </w:r>
          </w:p>
        </w:tc>
        <w:tc>
          <w:tcPr>
            <w:tcW w:w="262" w:type="pct"/>
            <w:vMerge w:val="restart"/>
            <w:shd w:val="clear" w:color="auto" w:fill="auto"/>
            <w:vAlign w:val="center"/>
            <w:hideMark/>
          </w:tcPr>
          <w:p w14:paraId="455EA5E2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 xml:space="preserve">Područje s kojeg je otpad sakupljen (općina/grad) </w:t>
            </w:r>
          </w:p>
        </w:tc>
        <w:tc>
          <w:tcPr>
            <w:tcW w:w="361" w:type="pct"/>
            <w:vMerge w:val="restart"/>
            <w:shd w:val="clear" w:color="auto" w:fill="auto"/>
            <w:vAlign w:val="center"/>
            <w:hideMark/>
          </w:tcPr>
          <w:p w14:paraId="5B0EA08C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Ključni Broj otpada </w:t>
            </w:r>
          </w:p>
        </w:tc>
        <w:tc>
          <w:tcPr>
            <w:tcW w:w="406" w:type="pct"/>
            <w:vMerge w:val="restart"/>
            <w:shd w:val="clear" w:color="auto" w:fill="auto"/>
            <w:vAlign w:val="center"/>
            <w:hideMark/>
          </w:tcPr>
          <w:p w14:paraId="5B3205B5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Naziv otpada</w:t>
            </w:r>
          </w:p>
        </w:tc>
        <w:tc>
          <w:tcPr>
            <w:tcW w:w="906" w:type="pct"/>
            <w:vMerge w:val="restart"/>
            <w:shd w:val="clear" w:color="auto" w:fill="auto"/>
            <w:vAlign w:val="center"/>
            <w:hideMark/>
          </w:tcPr>
          <w:p w14:paraId="2911CB58" w14:textId="77777777" w:rsidR="00E55BA2" w:rsidRPr="00A968B0" w:rsidRDefault="00E55BA2" w:rsidP="00B83185">
            <w:pPr>
              <w:widowControl/>
              <w:adjustRightInd/>
              <w:spacing w:line="240" w:lineRule="auto"/>
              <w:ind w:left="598" w:right="453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Ukupno preuzeto u izvještajnoj godini (t)</w:t>
            </w:r>
          </w:p>
        </w:tc>
        <w:tc>
          <w:tcPr>
            <w:tcW w:w="914" w:type="pct"/>
            <w:gridSpan w:val="4"/>
            <w:vMerge w:val="restart"/>
            <w:shd w:val="clear" w:color="auto" w:fill="auto"/>
            <w:vAlign w:val="center"/>
            <w:hideMark/>
          </w:tcPr>
          <w:p w14:paraId="2AB2B999" w14:textId="0ABE68E0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Preuzeto od</w:t>
            </w:r>
            <w:r w:rsidR="00BE47AF" w:rsidRPr="00A968B0">
              <w:rPr>
                <w:sz w:val="24"/>
                <w:szCs w:val="24"/>
                <w:lang w:eastAsia="hr-HR"/>
              </w:rPr>
              <w:t>:</w:t>
            </w:r>
          </w:p>
        </w:tc>
        <w:tc>
          <w:tcPr>
            <w:tcW w:w="305" w:type="pct"/>
            <w:gridSpan w:val="2"/>
            <w:vMerge w:val="restart"/>
            <w:shd w:val="clear" w:color="auto" w:fill="auto"/>
            <w:vAlign w:val="center"/>
            <w:hideMark/>
          </w:tcPr>
          <w:p w14:paraId="2586F920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Stanje privremenog skladišta na dan (t)  </w:t>
            </w:r>
          </w:p>
        </w:tc>
        <w:tc>
          <w:tcPr>
            <w:tcW w:w="1170" w:type="pct"/>
            <w:gridSpan w:val="4"/>
            <w:vMerge w:val="restart"/>
            <w:shd w:val="clear" w:color="auto" w:fill="auto"/>
            <w:vAlign w:val="center"/>
            <w:hideMark/>
          </w:tcPr>
          <w:p w14:paraId="46101299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Predano</w:t>
            </w:r>
          </w:p>
        </w:tc>
        <w:tc>
          <w:tcPr>
            <w:tcW w:w="486" w:type="pct"/>
            <w:gridSpan w:val="2"/>
            <w:shd w:val="clear" w:color="auto" w:fill="auto"/>
            <w:vAlign w:val="center"/>
            <w:hideMark/>
          </w:tcPr>
          <w:p w14:paraId="71A6467B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Izvoz / Iznos količine koju sakupljač izravno upućuje van RH</w:t>
            </w:r>
          </w:p>
        </w:tc>
      </w:tr>
      <w:tr w:rsidR="00E55BA2" w:rsidRPr="00A968B0" w14:paraId="7B498B2E" w14:textId="77777777" w:rsidTr="00B83185">
        <w:trPr>
          <w:trHeight w:val="433"/>
        </w:trPr>
        <w:tc>
          <w:tcPr>
            <w:tcW w:w="189" w:type="pct"/>
            <w:vMerge/>
            <w:vAlign w:val="center"/>
            <w:hideMark/>
          </w:tcPr>
          <w:p w14:paraId="52F2D2A2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</w:p>
        </w:tc>
        <w:tc>
          <w:tcPr>
            <w:tcW w:w="262" w:type="pct"/>
            <w:vMerge/>
            <w:vAlign w:val="center"/>
            <w:hideMark/>
          </w:tcPr>
          <w:p w14:paraId="4887751B" w14:textId="77777777" w:rsidR="00E55BA2" w:rsidRPr="00A968B0" w:rsidRDefault="00E55BA2" w:rsidP="000A408A">
            <w:pPr>
              <w:spacing w:line="240" w:lineRule="auto"/>
              <w:jc w:val="center"/>
              <w:rPr>
                <w:sz w:val="24"/>
                <w:szCs w:val="24"/>
                <w:lang w:eastAsia="hr-HR"/>
              </w:rPr>
            </w:pPr>
          </w:p>
        </w:tc>
        <w:tc>
          <w:tcPr>
            <w:tcW w:w="361" w:type="pct"/>
            <w:vMerge/>
            <w:shd w:val="clear" w:color="auto" w:fill="auto"/>
            <w:vAlign w:val="center"/>
            <w:hideMark/>
          </w:tcPr>
          <w:p w14:paraId="0FA46800" w14:textId="77777777" w:rsidR="00E55BA2" w:rsidRPr="00A968B0" w:rsidRDefault="00E55BA2" w:rsidP="000A408A">
            <w:pPr>
              <w:spacing w:line="240" w:lineRule="auto"/>
              <w:jc w:val="left"/>
              <w:rPr>
                <w:sz w:val="24"/>
                <w:szCs w:val="24"/>
                <w:lang w:eastAsia="hr-HR"/>
              </w:rPr>
            </w:pPr>
          </w:p>
        </w:tc>
        <w:tc>
          <w:tcPr>
            <w:tcW w:w="406" w:type="pct"/>
            <w:vMerge/>
            <w:vAlign w:val="center"/>
            <w:hideMark/>
          </w:tcPr>
          <w:p w14:paraId="31367DA6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</w:p>
        </w:tc>
        <w:tc>
          <w:tcPr>
            <w:tcW w:w="906" w:type="pct"/>
            <w:vMerge/>
            <w:vAlign w:val="center"/>
            <w:hideMark/>
          </w:tcPr>
          <w:p w14:paraId="127F253F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</w:p>
        </w:tc>
        <w:tc>
          <w:tcPr>
            <w:tcW w:w="914" w:type="pct"/>
            <w:gridSpan w:val="4"/>
            <w:vMerge/>
            <w:vAlign w:val="center"/>
            <w:hideMark/>
          </w:tcPr>
          <w:p w14:paraId="32C4907E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</w:p>
        </w:tc>
        <w:tc>
          <w:tcPr>
            <w:tcW w:w="305" w:type="pct"/>
            <w:gridSpan w:val="2"/>
            <w:vMerge/>
            <w:shd w:val="clear" w:color="auto" w:fill="auto"/>
            <w:vAlign w:val="center"/>
            <w:hideMark/>
          </w:tcPr>
          <w:p w14:paraId="39E80ADD" w14:textId="77777777" w:rsidR="00E55BA2" w:rsidRPr="00A968B0" w:rsidRDefault="00E55BA2" w:rsidP="000A408A">
            <w:pPr>
              <w:spacing w:line="240" w:lineRule="auto"/>
              <w:jc w:val="left"/>
              <w:rPr>
                <w:sz w:val="24"/>
                <w:szCs w:val="24"/>
                <w:lang w:eastAsia="hr-HR"/>
              </w:rPr>
            </w:pPr>
          </w:p>
        </w:tc>
        <w:tc>
          <w:tcPr>
            <w:tcW w:w="1170" w:type="pct"/>
            <w:gridSpan w:val="4"/>
            <w:vMerge/>
            <w:shd w:val="clear" w:color="auto" w:fill="auto"/>
            <w:vAlign w:val="center"/>
            <w:hideMark/>
          </w:tcPr>
          <w:p w14:paraId="15F59901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</w:p>
        </w:tc>
        <w:tc>
          <w:tcPr>
            <w:tcW w:w="243" w:type="pct"/>
            <w:vMerge w:val="restart"/>
            <w:shd w:val="clear" w:color="auto" w:fill="auto"/>
            <w:vAlign w:val="center"/>
            <w:hideMark/>
          </w:tcPr>
          <w:p w14:paraId="09FB713E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Količina (t)</w:t>
            </w:r>
          </w:p>
        </w:tc>
        <w:tc>
          <w:tcPr>
            <w:tcW w:w="243" w:type="pct"/>
            <w:vMerge w:val="restart"/>
            <w:shd w:val="clear" w:color="auto" w:fill="auto"/>
            <w:vAlign w:val="center"/>
            <w:hideMark/>
          </w:tcPr>
          <w:p w14:paraId="0E33FBA4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Država uvoznica</w:t>
            </w:r>
          </w:p>
        </w:tc>
      </w:tr>
      <w:tr w:rsidR="008C7785" w:rsidRPr="00A968B0" w14:paraId="09DDF111" w14:textId="77777777" w:rsidTr="00B83185">
        <w:trPr>
          <w:trHeight w:val="433"/>
        </w:trPr>
        <w:tc>
          <w:tcPr>
            <w:tcW w:w="189" w:type="pct"/>
            <w:vMerge/>
            <w:vAlign w:val="center"/>
            <w:hideMark/>
          </w:tcPr>
          <w:p w14:paraId="4F6D644A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</w:p>
        </w:tc>
        <w:tc>
          <w:tcPr>
            <w:tcW w:w="262" w:type="pct"/>
            <w:vMerge/>
            <w:shd w:val="clear" w:color="auto" w:fill="auto"/>
            <w:vAlign w:val="center"/>
          </w:tcPr>
          <w:p w14:paraId="32AD3909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</w:p>
        </w:tc>
        <w:tc>
          <w:tcPr>
            <w:tcW w:w="361" w:type="pct"/>
            <w:vMerge/>
            <w:shd w:val="clear" w:color="auto" w:fill="auto"/>
            <w:vAlign w:val="center"/>
            <w:hideMark/>
          </w:tcPr>
          <w:p w14:paraId="3A71D30E" w14:textId="77777777" w:rsidR="00E55BA2" w:rsidRPr="00A968B0" w:rsidRDefault="00E55BA2" w:rsidP="000A408A">
            <w:pPr>
              <w:spacing w:line="240" w:lineRule="auto"/>
              <w:jc w:val="left"/>
              <w:rPr>
                <w:sz w:val="24"/>
                <w:szCs w:val="24"/>
                <w:lang w:eastAsia="hr-HR"/>
              </w:rPr>
            </w:pPr>
          </w:p>
        </w:tc>
        <w:tc>
          <w:tcPr>
            <w:tcW w:w="406" w:type="pct"/>
            <w:vMerge/>
            <w:vAlign w:val="center"/>
            <w:hideMark/>
          </w:tcPr>
          <w:p w14:paraId="3BBA902F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</w:p>
        </w:tc>
        <w:tc>
          <w:tcPr>
            <w:tcW w:w="906" w:type="pct"/>
            <w:vMerge/>
            <w:vAlign w:val="center"/>
            <w:hideMark/>
          </w:tcPr>
          <w:p w14:paraId="7F3A3B94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</w:p>
        </w:tc>
        <w:tc>
          <w:tcPr>
            <w:tcW w:w="247" w:type="pct"/>
            <w:vMerge w:val="restart"/>
            <w:shd w:val="clear" w:color="auto" w:fill="auto"/>
            <w:vAlign w:val="center"/>
            <w:hideMark/>
          </w:tcPr>
          <w:p w14:paraId="780C9B2B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Građana (t)</w:t>
            </w:r>
          </w:p>
        </w:tc>
        <w:tc>
          <w:tcPr>
            <w:tcW w:w="212" w:type="pct"/>
            <w:vMerge w:val="restart"/>
            <w:shd w:val="clear" w:color="auto" w:fill="auto"/>
            <w:vAlign w:val="center"/>
            <w:hideMark/>
          </w:tcPr>
          <w:p w14:paraId="16A9AAF2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Preuzeto kroz sustav povratne naknade (t)</w:t>
            </w:r>
          </w:p>
        </w:tc>
        <w:tc>
          <w:tcPr>
            <w:tcW w:w="213" w:type="pct"/>
            <w:vMerge w:val="restart"/>
            <w:shd w:val="clear" w:color="auto" w:fill="auto"/>
            <w:vAlign w:val="center"/>
            <w:hideMark/>
          </w:tcPr>
          <w:p w14:paraId="060FD62B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Uslužnih djelatnosti (t)</w:t>
            </w:r>
          </w:p>
        </w:tc>
        <w:tc>
          <w:tcPr>
            <w:tcW w:w="242" w:type="pct"/>
            <w:vMerge w:val="restart"/>
            <w:shd w:val="clear" w:color="auto" w:fill="auto"/>
            <w:vAlign w:val="center"/>
            <w:hideMark/>
          </w:tcPr>
          <w:p w14:paraId="2897D157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Ostalih ekonomskih djelatnosti (t)</w:t>
            </w:r>
          </w:p>
        </w:tc>
        <w:tc>
          <w:tcPr>
            <w:tcW w:w="305" w:type="pct"/>
            <w:gridSpan w:val="2"/>
            <w:vMerge/>
            <w:shd w:val="clear" w:color="auto" w:fill="auto"/>
            <w:vAlign w:val="center"/>
            <w:hideMark/>
          </w:tcPr>
          <w:p w14:paraId="6346C667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</w:p>
        </w:tc>
        <w:tc>
          <w:tcPr>
            <w:tcW w:w="309" w:type="pct"/>
            <w:vMerge w:val="restart"/>
            <w:shd w:val="clear" w:color="auto" w:fill="auto"/>
            <w:vAlign w:val="center"/>
            <w:hideMark/>
          </w:tcPr>
          <w:p w14:paraId="2D36486B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Namijenjeno za postupak oporabe (R) ili zbrinjavanja (D)</w:t>
            </w:r>
          </w:p>
        </w:tc>
        <w:tc>
          <w:tcPr>
            <w:tcW w:w="185" w:type="pct"/>
            <w:vMerge w:val="restart"/>
            <w:shd w:val="clear" w:color="auto" w:fill="auto"/>
            <w:vAlign w:val="center"/>
            <w:hideMark/>
          </w:tcPr>
          <w:p w14:paraId="1684F309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Količina (t)</w:t>
            </w:r>
          </w:p>
        </w:tc>
        <w:tc>
          <w:tcPr>
            <w:tcW w:w="373" w:type="pct"/>
            <w:vMerge w:val="restart"/>
            <w:shd w:val="clear" w:color="auto" w:fill="auto"/>
            <w:vAlign w:val="center"/>
            <w:hideMark/>
          </w:tcPr>
          <w:p w14:paraId="056C62A9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Naziv i adresa tvrtke/obrta koja preuzima otpad</w:t>
            </w:r>
          </w:p>
        </w:tc>
        <w:tc>
          <w:tcPr>
            <w:tcW w:w="303" w:type="pct"/>
            <w:vMerge w:val="restart"/>
            <w:shd w:val="clear" w:color="auto" w:fill="auto"/>
            <w:vAlign w:val="center"/>
            <w:hideMark/>
          </w:tcPr>
          <w:p w14:paraId="2A119E53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proofErr w:type="spellStart"/>
            <w:r w:rsidRPr="00A968B0">
              <w:rPr>
                <w:sz w:val="24"/>
                <w:szCs w:val="24"/>
                <w:lang w:eastAsia="hr-HR"/>
              </w:rPr>
              <w:t>OIB</w:t>
            </w:r>
            <w:proofErr w:type="spellEnd"/>
            <w:r w:rsidRPr="00A968B0">
              <w:rPr>
                <w:sz w:val="24"/>
                <w:szCs w:val="24"/>
                <w:lang w:eastAsia="hr-HR"/>
              </w:rPr>
              <w:t xml:space="preserve"> tvrtke/obrta koja preuzima otpad</w:t>
            </w:r>
          </w:p>
        </w:tc>
        <w:tc>
          <w:tcPr>
            <w:tcW w:w="243" w:type="pct"/>
            <w:vMerge/>
            <w:vAlign w:val="center"/>
            <w:hideMark/>
          </w:tcPr>
          <w:p w14:paraId="00F3A116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</w:p>
        </w:tc>
        <w:tc>
          <w:tcPr>
            <w:tcW w:w="243" w:type="pct"/>
            <w:vMerge/>
            <w:vAlign w:val="center"/>
            <w:hideMark/>
          </w:tcPr>
          <w:p w14:paraId="1D776EAF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</w:p>
        </w:tc>
      </w:tr>
      <w:tr w:rsidR="00B85B5A" w:rsidRPr="00A968B0" w14:paraId="5816D58F" w14:textId="77777777" w:rsidTr="00B83185">
        <w:trPr>
          <w:trHeight w:val="20"/>
        </w:trPr>
        <w:tc>
          <w:tcPr>
            <w:tcW w:w="189" w:type="pct"/>
            <w:vMerge/>
            <w:vAlign w:val="center"/>
            <w:hideMark/>
          </w:tcPr>
          <w:p w14:paraId="2275CEB7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</w:p>
        </w:tc>
        <w:tc>
          <w:tcPr>
            <w:tcW w:w="262" w:type="pct"/>
            <w:vMerge/>
            <w:vAlign w:val="center"/>
          </w:tcPr>
          <w:p w14:paraId="1C8800C9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</w:p>
        </w:tc>
        <w:tc>
          <w:tcPr>
            <w:tcW w:w="361" w:type="pct"/>
            <w:vMerge/>
            <w:shd w:val="clear" w:color="auto" w:fill="auto"/>
            <w:vAlign w:val="center"/>
            <w:hideMark/>
          </w:tcPr>
          <w:p w14:paraId="2892E6FD" w14:textId="77777777" w:rsidR="00E55BA2" w:rsidRPr="00A968B0" w:rsidRDefault="00E55BA2" w:rsidP="000A408A">
            <w:pPr>
              <w:spacing w:line="240" w:lineRule="auto"/>
              <w:jc w:val="left"/>
              <w:rPr>
                <w:sz w:val="24"/>
                <w:szCs w:val="24"/>
                <w:lang w:eastAsia="hr-HR"/>
              </w:rPr>
            </w:pPr>
          </w:p>
        </w:tc>
        <w:tc>
          <w:tcPr>
            <w:tcW w:w="406" w:type="pct"/>
            <w:vMerge/>
            <w:vAlign w:val="center"/>
            <w:hideMark/>
          </w:tcPr>
          <w:p w14:paraId="26B45071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</w:p>
        </w:tc>
        <w:tc>
          <w:tcPr>
            <w:tcW w:w="906" w:type="pct"/>
            <w:vMerge/>
            <w:vAlign w:val="center"/>
            <w:hideMark/>
          </w:tcPr>
          <w:p w14:paraId="6E7EB6AF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</w:p>
        </w:tc>
        <w:tc>
          <w:tcPr>
            <w:tcW w:w="247" w:type="pct"/>
            <w:vMerge/>
            <w:vAlign w:val="center"/>
            <w:hideMark/>
          </w:tcPr>
          <w:p w14:paraId="0E333F8A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</w:p>
        </w:tc>
        <w:tc>
          <w:tcPr>
            <w:tcW w:w="212" w:type="pct"/>
            <w:vMerge/>
            <w:vAlign w:val="center"/>
            <w:hideMark/>
          </w:tcPr>
          <w:p w14:paraId="5F1958D6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</w:p>
        </w:tc>
        <w:tc>
          <w:tcPr>
            <w:tcW w:w="213" w:type="pct"/>
            <w:vMerge/>
            <w:vAlign w:val="center"/>
            <w:hideMark/>
          </w:tcPr>
          <w:p w14:paraId="6A72036C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</w:p>
        </w:tc>
        <w:tc>
          <w:tcPr>
            <w:tcW w:w="242" w:type="pct"/>
            <w:vMerge/>
            <w:vAlign w:val="center"/>
            <w:hideMark/>
          </w:tcPr>
          <w:p w14:paraId="32FA45D7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</w:p>
        </w:tc>
        <w:tc>
          <w:tcPr>
            <w:tcW w:w="138" w:type="pct"/>
            <w:shd w:val="clear" w:color="auto" w:fill="auto"/>
            <w:vAlign w:val="center"/>
            <w:hideMark/>
          </w:tcPr>
          <w:p w14:paraId="46560965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1.1.</w:t>
            </w:r>
          </w:p>
        </w:tc>
        <w:tc>
          <w:tcPr>
            <w:tcW w:w="167" w:type="pct"/>
            <w:shd w:val="clear" w:color="auto" w:fill="auto"/>
            <w:vAlign w:val="center"/>
            <w:hideMark/>
          </w:tcPr>
          <w:p w14:paraId="6DB33BAF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31.12.</w:t>
            </w:r>
          </w:p>
        </w:tc>
        <w:tc>
          <w:tcPr>
            <w:tcW w:w="309" w:type="pct"/>
            <w:vMerge/>
            <w:vAlign w:val="center"/>
            <w:hideMark/>
          </w:tcPr>
          <w:p w14:paraId="10059A2B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</w:p>
        </w:tc>
        <w:tc>
          <w:tcPr>
            <w:tcW w:w="185" w:type="pct"/>
            <w:vMerge/>
            <w:vAlign w:val="center"/>
            <w:hideMark/>
          </w:tcPr>
          <w:p w14:paraId="41F8252F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</w:p>
        </w:tc>
        <w:tc>
          <w:tcPr>
            <w:tcW w:w="373" w:type="pct"/>
            <w:vMerge/>
            <w:vAlign w:val="center"/>
            <w:hideMark/>
          </w:tcPr>
          <w:p w14:paraId="67B75370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</w:p>
        </w:tc>
        <w:tc>
          <w:tcPr>
            <w:tcW w:w="303" w:type="pct"/>
            <w:vMerge/>
            <w:vAlign w:val="center"/>
            <w:hideMark/>
          </w:tcPr>
          <w:p w14:paraId="7F08E7F2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</w:p>
        </w:tc>
        <w:tc>
          <w:tcPr>
            <w:tcW w:w="243" w:type="pct"/>
            <w:vMerge/>
            <w:vAlign w:val="center"/>
            <w:hideMark/>
          </w:tcPr>
          <w:p w14:paraId="13B71D36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</w:p>
        </w:tc>
        <w:tc>
          <w:tcPr>
            <w:tcW w:w="243" w:type="pct"/>
            <w:vMerge/>
            <w:vAlign w:val="center"/>
            <w:hideMark/>
          </w:tcPr>
          <w:p w14:paraId="72E8627A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</w:p>
        </w:tc>
      </w:tr>
      <w:tr w:rsidR="00780FF7" w:rsidRPr="00A968B0" w14:paraId="027085F2" w14:textId="77777777" w:rsidTr="00C05768">
        <w:trPr>
          <w:trHeight w:val="20"/>
        </w:trPr>
        <w:tc>
          <w:tcPr>
            <w:tcW w:w="189" w:type="pct"/>
            <w:shd w:val="clear" w:color="000000" w:fill="E0E0E0"/>
            <w:vAlign w:val="center"/>
            <w:hideMark/>
          </w:tcPr>
          <w:p w14:paraId="7F0BB6DF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b/>
                <w:bCs/>
                <w:sz w:val="24"/>
                <w:szCs w:val="24"/>
                <w:lang w:eastAsia="hr-HR"/>
              </w:rPr>
            </w:pPr>
            <w:r w:rsidRPr="00A968B0">
              <w:rPr>
                <w:b/>
                <w:bCs/>
                <w:sz w:val="24"/>
                <w:szCs w:val="24"/>
                <w:lang w:eastAsia="hr-HR"/>
              </w:rPr>
              <w:t>a</w:t>
            </w:r>
          </w:p>
        </w:tc>
        <w:tc>
          <w:tcPr>
            <w:tcW w:w="262" w:type="pct"/>
            <w:shd w:val="clear" w:color="000000" w:fill="E0E0E0"/>
            <w:vAlign w:val="center"/>
            <w:hideMark/>
          </w:tcPr>
          <w:p w14:paraId="7F7386BD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b/>
                <w:bCs/>
                <w:sz w:val="24"/>
                <w:szCs w:val="24"/>
                <w:lang w:eastAsia="hr-HR"/>
              </w:rPr>
            </w:pPr>
            <w:r w:rsidRPr="00A968B0">
              <w:rPr>
                <w:b/>
                <w:bCs/>
                <w:sz w:val="24"/>
                <w:szCs w:val="24"/>
                <w:lang w:eastAsia="hr-HR"/>
              </w:rPr>
              <w:t>b</w:t>
            </w:r>
          </w:p>
        </w:tc>
        <w:tc>
          <w:tcPr>
            <w:tcW w:w="361" w:type="pct"/>
            <w:shd w:val="clear" w:color="000000" w:fill="E0E0E0"/>
            <w:vAlign w:val="center"/>
            <w:hideMark/>
          </w:tcPr>
          <w:p w14:paraId="0E04F913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b/>
                <w:bCs/>
                <w:sz w:val="24"/>
                <w:szCs w:val="24"/>
                <w:lang w:eastAsia="hr-HR"/>
              </w:rPr>
            </w:pPr>
            <w:r w:rsidRPr="00A968B0">
              <w:rPr>
                <w:b/>
                <w:bCs/>
                <w:sz w:val="24"/>
                <w:szCs w:val="24"/>
                <w:lang w:eastAsia="hr-HR"/>
              </w:rPr>
              <w:t>c</w:t>
            </w:r>
          </w:p>
        </w:tc>
        <w:tc>
          <w:tcPr>
            <w:tcW w:w="406" w:type="pct"/>
            <w:shd w:val="clear" w:color="000000" w:fill="E0E0E0"/>
            <w:vAlign w:val="center"/>
            <w:hideMark/>
          </w:tcPr>
          <w:p w14:paraId="6FD3FD7B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b/>
                <w:bCs/>
                <w:sz w:val="24"/>
                <w:szCs w:val="24"/>
                <w:lang w:eastAsia="hr-HR"/>
              </w:rPr>
            </w:pPr>
            <w:r w:rsidRPr="00A968B0">
              <w:rPr>
                <w:b/>
                <w:bCs/>
                <w:sz w:val="24"/>
                <w:szCs w:val="24"/>
                <w:lang w:eastAsia="hr-HR"/>
              </w:rPr>
              <w:t>d</w:t>
            </w:r>
          </w:p>
        </w:tc>
        <w:tc>
          <w:tcPr>
            <w:tcW w:w="906" w:type="pct"/>
            <w:shd w:val="clear" w:color="000000" w:fill="E0E0E0"/>
            <w:vAlign w:val="center"/>
            <w:hideMark/>
          </w:tcPr>
          <w:p w14:paraId="32B03EA3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b/>
                <w:bCs/>
                <w:sz w:val="24"/>
                <w:szCs w:val="24"/>
                <w:lang w:eastAsia="hr-HR"/>
              </w:rPr>
            </w:pPr>
            <w:r w:rsidRPr="00A968B0">
              <w:rPr>
                <w:b/>
                <w:bCs/>
                <w:sz w:val="24"/>
                <w:szCs w:val="24"/>
                <w:lang w:eastAsia="hr-HR"/>
              </w:rPr>
              <w:t>e</w:t>
            </w:r>
          </w:p>
        </w:tc>
        <w:tc>
          <w:tcPr>
            <w:tcW w:w="247" w:type="pct"/>
            <w:shd w:val="clear" w:color="000000" w:fill="E0E0E0"/>
            <w:vAlign w:val="center"/>
            <w:hideMark/>
          </w:tcPr>
          <w:p w14:paraId="2E5FBCDF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f</w:t>
            </w:r>
          </w:p>
        </w:tc>
        <w:tc>
          <w:tcPr>
            <w:tcW w:w="212" w:type="pct"/>
            <w:shd w:val="clear" w:color="000000" w:fill="E0E0E0"/>
            <w:vAlign w:val="center"/>
            <w:hideMark/>
          </w:tcPr>
          <w:p w14:paraId="29DD7FB2" w14:textId="58EE1AC1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b/>
                <w:bCs/>
                <w:sz w:val="24"/>
                <w:szCs w:val="24"/>
                <w:lang w:eastAsia="hr-HR"/>
              </w:rPr>
            </w:pPr>
            <w:proofErr w:type="spellStart"/>
            <w:r w:rsidRPr="00A968B0">
              <w:rPr>
                <w:b/>
                <w:bCs/>
                <w:sz w:val="24"/>
                <w:szCs w:val="24"/>
                <w:lang w:eastAsia="hr-HR"/>
              </w:rPr>
              <w:t>f1</w:t>
            </w:r>
            <w:proofErr w:type="spellEnd"/>
            <w:r w:rsidR="00FC0C72" w:rsidRPr="00A968B0">
              <w:rPr>
                <w:rStyle w:val="Referencafusnote"/>
                <w:b/>
                <w:bCs/>
                <w:sz w:val="24"/>
                <w:szCs w:val="24"/>
                <w:lang w:eastAsia="hr-HR"/>
              </w:rPr>
              <w:footnoteReference w:id="4"/>
            </w:r>
          </w:p>
        </w:tc>
        <w:tc>
          <w:tcPr>
            <w:tcW w:w="213" w:type="pct"/>
            <w:shd w:val="clear" w:color="000000" w:fill="E0E0E0"/>
            <w:vAlign w:val="center"/>
            <w:hideMark/>
          </w:tcPr>
          <w:p w14:paraId="31788A7C" w14:textId="77DD0B4D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b/>
                <w:bCs/>
                <w:sz w:val="24"/>
                <w:szCs w:val="24"/>
                <w:lang w:eastAsia="hr-HR"/>
              </w:rPr>
            </w:pPr>
            <w:r w:rsidRPr="00A968B0">
              <w:rPr>
                <w:b/>
                <w:bCs/>
                <w:sz w:val="24"/>
                <w:szCs w:val="24"/>
                <w:lang w:eastAsia="hr-HR"/>
              </w:rPr>
              <w:t>g</w:t>
            </w:r>
            <w:r w:rsidR="00FC0C72" w:rsidRPr="00A968B0">
              <w:rPr>
                <w:rStyle w:val="Referencafusnote"/>
                <w:b/>
                <w:bCs/>
                <w:sz w:val="24"/>
                <w:szCs w:val="24"/>
                <w:lang w:eastAsia="hr-HR"/>
              </w:rPr>
              <w:footnoteReference w:id="5"/>
            </w:r>
          </w:p>
        </w:tc>
        <w:tc>
          <w:tcPr>
            <w:tcW w:w="242" w:type="pct"/>
            <w:shd w:val="clear" w:color="000000" w:fill="E0E0E0"/>
            <w:vAlign w:val="center"/>
            <w:hideMark/>
          </w:tcPr>
          <w:p w14:paraId="78658113" w14:textId="282B1AE1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b/>
                <w:bCs/>
                <w:sz w:val="24"/>
                <w:szCs w:val="24"/>
                <w:lang w:eastAsia="hr-HR"/>
              </w:rPr>
            </w:pPr>
            <w:r w:rsidRPr="00A968B0">
              <w:rPr>
                <w:b/>
                <w:bCs/>
                <w:sz w:val="24"/>
                <w:szCs w:val="24"/>
                <w:lang w:eastAsia="hr-HR"/>
              </w:rPr>
              <w:t>h</w:t>
            </w:r>
            <w:r w:rsidR="00FC0C72" w:rsidRPr="00A968B0">
              <w:rPr>
                <w:rStyle w:val="Referencafusnote"/>
                <w:b/>
                <w:bCs/>
                <w:sz w:val="24"/>
                <w:szCs w:val="24"/>
                <w:lang w:eastAsia="hr-HR"/>
              </w:rPr>
              <w:footnoteReference w:id="6"/>
            </w:r>
          </w:p>
        </w:tc>
        <w:tc>
          <w:tcPr>
            <w:tcW w:w="138" w:type="pct"/>
            <w:shd w:val="clear" w:color="000000" w:fill="E0E0E0"/>
            <w:vAlign w:val="center"/>
            <w:hideMark/>
          </w:tcPr>
          <w:p w14:paraId="6915A16C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b/>
                <w:bCs/>
                <w:sz w:val="24"/>
                <w:szCs w:val="24"/>
                <w:lang w:eastAsia="hr-HR"/>
              </w:rPr>
            </w:pPr>
            <w:r w:rsidRPr="00A968B0">
              <w:rPr>
                <w:b/>
                <w:bCs/>
                <w:sz w:val="24"/>
                <w:szCs w:val="24"/>
                <w:lang w:eastAsia="hr-HR"/>
              </w:rPr>
              <w:t>i</w:t>
            </w:r>
          </w:p>
        </w:tc>
        <w:tc>
          <w:tcPr>
            <w:tcW w:w="167" w:type="pct"/>
            <w:shd w:val="clear" w:color="000000" w:fill="E0E0E0"/>
            <w:vAlign w:val="center"/>
            <w:hideMark/>
          </w:tcPr>
          <w:p w14:paraId="7DDE9F3F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b/>
                <w:bCs/>
                <w:sz w:val="24"/>
                <w:szCs w:val="24"/>
                <w:lang w:eastAsia="hr-HR"/>
              </w:rPr>
            </w:pPr>
            <w:r w:rsidRPr="00A968B0">
              <w:rPr>
                <w:b/>
                <w:bCs/>
                <w:sz w:val="24"/>
                <w:szCs w:val="24"/>
                <w:lang w:eastAsia="hr-HR"/>
              </w:rPr>
              <w:t>j</w:t>
            </w:r>
          </w:p>
        </w:tc>
        <w:tc>
          <w:tcPr>
            <w:tcW w:w="309" w:type="pct"/>
            <w:shd w:val="clear" w:color="000000" w:fill="E0E0E0"/>
            <w:vAlign w:val="center"/>
            <w:hideMark/>
          </w:tcPr>
          <w:p w14:paraId="60902D1E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b/>
                <w:bCs/>
                <w:sz w:val="24"/>
                <w:szCs w:val="24"/>
                <w:lang w:eastAsia="hr-HR"/>
              </w:rPr>
            </w:pPr>
            <w:r w:rsidRPr="00A968B0">
              <w:rPr>
                <w:b/>
                <w:bCs/>
                <w:sz w:val="24"/>
                <w:szCs w:val="24"/>
                <w:lang w:eastAsia="hr-HR"/>
              </w:rPr>
              <w:t>k</w:t>
            </w:r>
          </w:p>
        </w:tc>
        <w:tc>
          <w:tcPr>
            <w:tcW w:w="185" w:type="pct"/>
            <w:shd w:val="clear" w:color="000000" w:fill="E0E0E0"/>
            <w:vAlign w:val="center"/>
            <w:hideMark/>
          </w:tcPr>
          <w:p w14:paraId="161FD435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b/>
                <w:bCs/>
                <w:sz w:val="24"/>
                <w:szCs w:val="24"/>
                <w:lang w:eastAsia="hr-HR"/>
              </w:rPr>
            </w:pPr>
            <w:r w:rsidRPr="00A968B0">
              <w:rPr>
                <w:b/>
                <w:bCs/>
                <w:sz w:val="24"/>
                <w:szCs w:val="24"/>
                <w:lang w:eastAsia="hr-HR"/>
              </w:rPr>
              <w:t>l</w:t>
            </w:r>
          </w:p>
        </w:tc>
        <w:tc>
          <w:tcPr>
            <w:tcW w:w="373" w:type="pct"/>
            <w:shd w:val="clear" w:color="000000" w:fill="E0E0E0"/>
            <w:vAlign w:val="center"/>
            <w:hideMark/>
          </w:tcPr>
          <w:p w14:paraId="5E1CB5D7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b/>
                <w:bCs/>
                <w:sz w:val="24"/>
                <w:szCs w:val="24"/>
                <w:lang w:eastAsia="hr-HR"/>
              </w:rPr>
            </w:pPr>
            <w:r w:rsidRPr="00A968B0">
              <w:rPr>
                <w:b/>
                <w:bCs/>
                <w:sz w:val="24"/>
                <w:szCs w:val="24"/>
                <w:lang w:eastAsia="hr-HR"/>
              </w:rPr>
              <w:t>m</w:t>
            </w:r>
          </w:p>
        </w:tc>
        <w:tc>
          <w:tcPr>
            <w:tcW w:w="303" w:type="pct"/>
            <w:shd w:val="clear" w:color="000000" w:fill="E0E0E0"/>
            <w:vAlign w:val="center"/>
            <w:hideMark/>
          </w:tcPr>
          <w:p w14:paraId="0E78E8FA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b/>
                <w:bCs/>
                <w:sz w:val="24"/>
                <w:szCs w:val="24"/>
                <w:lang w:eastAsia="hr-HR"/>
              </w:rPr>
            </w:pPr>
            <w:r w:rsidRPr="00A968B0">
              <w:rPr>
                <w:b/>
                <w:bCs/>
                <w:sz w:val="24"/>
                <w:szCs w:val="24"/>
                <w:lang w:eastAsia="hr-HR"/>
              </w:rPr>
              <w:t>n</w:t>
            </w:r>
          </w:p>
        </w:tc>
        <w:tc>
          <w:tcPr>
            <w:tcW w:w="243" w:type="pct"/>
            <w:shd w:val="clear" w:color="000000" w:fill="E0E0E0"/>
            <w:vAlign w:val="center"/>
            <w:hideMark/>
          </w:tcPr>
          <w:p w14:paraId="4F8E7990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b/>
                <w:bCs/>
                <w:sz w:val="24"/>
                <w:szCs w:val="24"/>
                <w:lang w:eastAsia="hr-HR"/>
              </w:rPr>
            </w:pPr>
            <w:r w:rsidRPr="00A968B0">
              <w:rPr>
                <w:b/>
                <w:bCs/>
                <w:sz w:val="24"/>
                <w:szCs w:val="24"/>
                <w:lang w:eastAsia="hr-HR"/>
              </w:rPr>
              <w:t>o</w:t>
            </w:r>
          </w:p>
        </w:tc>
        <w:tc>
          <w:tcPr>
            <w:tcW w:w="243" w:type="pct"/>
            <w:shd w:val="clear" w:color="000000" w:fill="E0E0E0"/>
            <w:vAlign w:val="center"/>
            <w:hideMark/>
          </w:tcPr>
          <w:p w14:paraId="27DA72BD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b/>
                <w:bCs/>
                <w:sz w:val="24"/>
                <w:szCs w:val="24"/>
                <w:lang w:eastAsia="hr-HR"/>
              </w:rPr>
            </w:pPr>
            <w:r w:rsidRPr="00A968B0">
              <w:rPr>
                <w:b/>
                <w:bCs/>
                <w:sz w:val="24"/>
                <w:szCs w:val="24"/>
                <w:lang w:eastAsia="hr-HR"/>
              </w:rPr>
              <w:t>p</w:t>
            </w:r>
          </w:p>
        </w:tc>
      </w:tr>
      <w:tr w:rsidR="00B85B5A" w:rsidRPr="00A968B0" w14:paraId="32B1B430" w14:textId="77777777" w:rsidTr="00B83185">
        <w:trPr>
          <w:trHeight w:val="20"/>
        </w:trPr>
        <w:tc>
          <w:tcPr>
            <w:tcW w:w="189" w:type="pct"/>
            <w:shd w:val="clear" w:color="auto" w:fill="auto"/>
            <w:vAlign w:val="center"/>
            <w:hideMark/>
          </w:tcPr>
          <w:p w14:paraId="31CF3AC1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262" w:type="pct"/>
            <w:shd w:val="clear" w:color="auto" w:fill="auto"/>
            <w:vAlign w:val="center"/>
            <w:hideMark/>
          </w:tcPr>
          <w:p w14:paraId="760DCD89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 </w:t>
            </w:r>
          </w:p>
        </w:tc>
        <w:tc>
          <w:tcPr>
            <w:tcW w:w="361" w:type="pct"/>
            <w:shd w:val="clear" w:color="auto" w:fill="auto"/>
            <w:vAlign w:val="center"/>
            <w:hideMark/>
          </w:tcPr>
          <w:p w14:paraId="0A93064C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 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 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45653919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906" w:type="pct"/>
            <w:shd w:val="clear" w:color="auto" w:fill="auto"/>
            <w:vAlign w:val="center"/>
            <w:hideMark/>
          </w:tcPr>
          <w:p w14:paraId="574C435B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247" w:type="pct"/>
            <w:shd w:val="clear" w:color="auto" w:fill="auto"/>
            <w:vAlign w:val="center"/>
            <w:hideMark/>
          </w:tcPr>
          <w:p w14:paraId="23C0DAA5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212" w:type="pct"/>
            <w:shd w:val="clear" w:color="auto" w:fill="auto"/>
            <w:vAlign w:val="center"/>
            <w:hideMark/>
          </w:tcPr>
          <w:p w14:paraId="3890A497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213" w:type="pct"/>
            <w:shd w:val="clear" w:color="auto" w:fill="auto"/>
            <w:vAlign w:val="center"/>
            <w:hideMark/>
          </w:tcPr>
          <w:p w14:paraId="2006F49F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242" w:type="pct"/>
            <w:shd w:val="clear" w:color="auto" w:fill="auto"/>
            <w:vAlign w:val="center"/>
            <w:hideMark/>
          </w:tcPr>
          <w:p w14:paraId="45E34157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138" w:type="pct"/>
            <w:shd w:val="clear" w:color="auto" w:fill="auto"/>
            <w:vAlign w:val="center"/>
            <w:hideMark/>
          </w:tcPr>
          <w:p w14:paraId="3A4E8EAE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167" w:type="pct"/>
            <w:shd w:val="clear" w:color="auto" w:fill="auto"/>
            <w:vAlign w:val="center"/>
            <w:hideMark/>
          </w:tcPr>
          <w:p w14:paraId="72C48E83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309" w:type="pct"/>
            <w:shd w:val="clear" w:color="auto" w:fill="auto"/>
            <w:vAlign w:val="center"/>
            <w:hideMark/>
          </w:tcPr>
          <w:p w14:paraId="799C279B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185" w:type="pct"/>
            <w:shd w:val="clear" w:color="auto" w:fill="auto"/>
            <w:vAlign w:val="center"/>
            <w:hideMark/>
          </w:tcPr>
          <w:p w14:paraId="76A8546D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373" w:type="pct"/>
            <w:shd w:val="clear" w:color="auto" w:fill="auto"/>
            <w:vAlign w:val="center"/>
            <w:hideMark/>
          </w:tcPr>
          <w:p w14:paraId="32BBC1D3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303" w:type="pct"/>
            <w:shd w:val="clear" w:color="auto" w:fill="auto"/>
            <w:vAlign w:val="center"/>
            <w:hideMark/>
          </w:tcPr>
          <w:p w14:paraId="6807889A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243" w:type="pct"/>
            <w:shd w:val="clear" w:color="auto" w:fill="auto"/>
            <w:vAlign w:val="center"/>
            <w:hideMark/>
          </w:tcPr>
          <w:p w14:paraId="04106AB1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243" w:type="pct"/>
            <w:shd w:val="clear" w:color="auto" w:fill="auto"/>
            <w:vAlign w:val="center"/>
            <w:hideMark/>
          </w:tcPr>
          <w:p w14:paraId="04D9CD9D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</w:tr>
      <w:tr w:rsidR="00B85B5A" w:rsidRPr="00A968B0" w14:paraId="36BED534" w14:textId="77777777" w:rsidTr="00B83185">
        <w:trPr>
          <w:trHeight w:val="20"/>
        </w:trPr>
        <w:tc>
          <w:tcPr>
            <w:tcW w:w="189" w:type="pct"/>
            <w:shd w:val="clear" w:color="auto" w:fill="auto"/>
            <w:vAlign w:val="center"/>
            <w:hideMark/>
          </w:tcPr>
          <w:p w14:paraId="665A5919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262" w:type="pct"/>
            <w:shd w:val="clear" w:color="auto" w:fill="auto"/>
            <w:vAlign w:val="center"/>
            <w:hideMark/>
          </w:tcPr>
          <w:p w14:paraId="3318EEBF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 </w:t>
            </w:r>
          </w:p>
        </w:tc>
        <w:tc>
          <w:tcPr>
            <w:tcW w:w="361" w:type="pct"/>
            <w:shd w:val="clear" w:color="auto" w:fill="auto"/>
            <w:vAlign w:val="center"/>
            <w:hideMark/>
          </w:tcPr>
          <w:p w14:paraId="5E8BE6FB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 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 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382923F8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906" w:type="pct"/>
            <w:shd w:val="clear" w:color="auto" w:fill="auto"/>
            <w:vAlign w:val="center"/>
            <w:hideMark/>
          </w:tcPr>
          <w:p w14:paraId="1D55B371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247" w:type="pct"/>
            <w:shd w:val="clear" w:color="auto" w:fill="auto"/>
            <w:vAlign w:val="center"/>
            <w:hideMark/>
          </w:tcPr>
          <w:p w14:paraId="7BD1C16D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212" w:type="pct"/>
            <w:shd w:val="clear" w:color="auto" w:fill="auto"/>
            <w:vAlign w:val="center"/>
            <w:hideMark/>
          </w:tcPr>
          <w:p w14:paraId="38F66876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213" w:type="pct"/>
            <w:shd w:val="clear" w:color="auto" w:fill="auto"/>
            <w:vAlign w:val="center"/>
            <w:hideMark/>
          </w:tcPr>
          <w:p w14:paraId="60124611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242" w:type="pct"/>
            <w:shd w:val="clear" w:color="auto" w:fill="auto"/>
            <w:vAlign w:val="center"/>
            <w:hideMark/>
          </w:tcPr>
          <w:p w14:paraId="3816D3CA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138" w:type="pct"/>
            <w:shd w:val="clear" w:color="auto" w:fill="auto"/>
            <w:vAlign w:val="center"/>
            <w:hideMark/>
          </w:tcPr>
          <w:p w14:paraId="5EC7CF83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167" w:type="pct"/>
            <w:shd w:val="clear" w:color="auto" w:fill="auto"/>
            <w:vAlign w:val="center"/>
            <w:hideMark/>
          </w:tcPr>
          <w:p w14:paraId="3270BA58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309" w:type="pct"/>
            <w:shd w:val="clear" w:color="auto" w:fill="auto"/>
            <w:vAlign w:val="center"/>
            <w:hideMark/>
          </w:tcPr>
          <w:p w14:paraId="29A98F12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185" w:type="pct"/>
            <w:shd w:val="clear" w:color="auto" w:fill="auto"/>
            <w:vAlign w:val="center"/>
            <w:hideMark/>
          </w:tcPr>
          <w:p w14:paraId="68E27BDB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373" w:type="pct"/>
            <w:shd w:val="clear" w:color="auto" w:fill="auto"/>
            <w:vAlign w:val="center"/>
            <w:hideMark/>
          </w:tcPr>
          <w:p w14:paraId="53B663FD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303" w:type="pct"/>
            <w:shd w:val="clear" w:color="auto" w:fill="auto"/>
            <w:vAlign w:val="center"/>
            <w:hideMark/>
          </w:tcPr>
          <w:p w14:paraId="1726BC2D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243" w:type="pct"/>
            <w:shd w:val="clear" w:color="auto" w:fill="auto"/>
            <w:vAlign w:val="center"/>
            <w:hideMark/>
          </w:tcPr>
          <w:p w14:paraId="440DC6F7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243" w:type="pct"/>
            <w:shd w:val="clear" w:color="auto" w:fill="auto"/>
            <w:vAlign w:val="center"/>
            <w:hideMark/>
          </w:tcPr>
          <w:p w14:paraId="5F96C98B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</w:tr>
      <w:tr w:rsidR="00B85B5A" w:rsidRPr="00A968B0" w14:paraId="0E5D5A92" w14:textId="77777777" w:rsidTr="00B83185">
        <w:trPr>
          <w:trHeight w:val="20"/>
        </w:trPr>
        <w:tc>
          <w:tcPr>
            <w:tcW w:w="189" w:type="pct"/>
            <w:shd w:val="clear" w:color="auto" w:fill="auto"/>
            <w:vAlign w:val="center"/>
            <w:hideMark/>
          </w:tcPr>
          <w:p w14:paraId="52060175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262" w:type="pct"/>
            <w:shd w:val="clear" w:color="auto" w:fill="auto"/>
            <w:vAlign w:val="center"/>
            <w:hideMark/>
          </w:tcPr>
          <w:p w14:paraId="4B72CFFA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361" w:type="pct"/>
            <w:shd w:val="clear" w:color="auto" w:fill="auto"/>
            <w:vAlign w:val="center"/>
            <w:hideMark/>
          </w:tcPr>
          <w:p w14:paraId="0EA187EF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 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 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65E894B1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906" w:type="pct"/>
            <w:shd w:val="clear" w:color="auto" w:fill="auto"/>
            <w:vAlign w:val="center"/>
            <w:hideMark/>
          </w:tcPr>
          <w:p w14:paraId="269D4556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247" w:type="pct"/>
            <w:shd w:val="clear" w:color="auto" w:fill="auto"/>
            <w:vAlign w:val="center"/>
            <w:hideMark/>
          </w:tcPr>
          <w:p w14:paraId="7A79B175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212" w:type="pct"/>
            <w:shd w:val="clear" w:color="auto" w:fill="auto"/>
            <w:vAlign w:val="center"/>
            <w:hideMark/>
          </w:tcPr>
          <w:p w14:paraId="2999BEB4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213" w:type="pct"/>
            <w:shd w:val="clear" w:color="auto" w:fill="auto"/>
            <w:vAlign w:val="center"/>
            <w:hideMark/>
          </w:tcPr>
          <w:p w14:paraId="0A35DA22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242" w:type="pct"/>
            <w:shd w:val="clear" w:color="auto" w:fill="auto"/>
            <w:vAlign w:val="center"/>
            <w:hideMark/>
          </w:tcPr>
          <w:p w14:paraId="4EFDFC8E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138" w:type="pct"/>
            <w:shd w:val="clear" w:color="auto" w:fill="auto"/>
            <w:vAlign w:val="center"/>
            <w:hideMark/>
          </w:tcPr>
          <w:p w14:paraId="00CEA1E4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167" w:type="pct"/>
            <w:shd w:val="clear" w:color="auto" w:fill="auto"/>
            <w:vAlign w:val="center"/>
            <w:hideMark/>
          </w:tcPr>
          <w:p w14:paraId="12255430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309" w:type="pct"/>
            <w:shd w:val="clear" w:color="auto" w:fill="auto"/>
            <w:vAlign w:val="center"/>
            <w:hideMark/>
          </w:tcPr>
          <w:p w14:paraId="3D1B7D4C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185" w:type="pct"/>
            <w:shd w:val="clear" w:color="auto" w:fill="auto"/>
            <w:vAlign w:val="center"/>
            <w:hideMark/>
          </w:tcPr>
          <w:p w14:paraId="62A29301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373" w:type="pct"/>
            <w:shd w:val="clear" w:color="auto" w:fill="auto"/>
            <w:vAlign w:val="center"/>
            <w:hideMark/>
          </w:tcPr>
          <w:p w14:paraId="11EE6CFA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303" w:type="pct"/>
            <w:shd w:val="clear" w:color="auto" w:fill="auto"/>
            <w:vAlign w:val="center"/>
            <w:hideMark/>
          </w:tcPr>
          <w:p w14:paraId="02D75D9C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243" w:type="pct"/>
            <w:shd w:val="clear" w:color="auto" w:fill="auto"/>
            <w:vAlign w:val="center"/>
            <w:hideMark/>
          </w:tcPr>
          <w:p w14:paraId="1B2ED249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243" w:type="pct"/>
            <w:shd w:val="clear" w:color="auto" w:fill="auto"/>
            <w:vAlign w:val="center"/>
            <w:hideMark/>
          </w:tcPr>
          <w:p w14:paraId="6E45FF3B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</w:tr>
      <w:tr w:rsidR="00B85B5A" w:rsidRPr="00A968B0" w14:paraId="07746AFC" w14:textId="77777777" w:rsidTr="00B83185">
        <w:trPr>
          <w:trHeight w:val="20"/>
        </w:trPr>
        <w:tc>
          <w:tcPr>
            <w:tcW w:w="189" w:type="pct"/>
            <w:shd w:val="clear" w:color="auto" w:fill="auto"/>
            <w:vAlign w:val="center"/>
            <w:hideMark/>
          </w:tcPr>
          <w:p w14:paraId="2E684851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262" w:type="pct"/>
            <w:shd w:val="clear" w:color="auto" w:fill="auto"/>
            <w:vAlign w:val="center"/>
            <w:hideMark/>
          </w:tcPr>
          <w:p w14:paraId="71AB0485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 </w:t>
            </w:r>
          </w:p>
        </w:tc>
        <w:tc>
          <w:tcPr>
            <w:tcW w:w="361" w:type="pct"/>
            <w:shd w:val="clear" w:color="auto" w:fill="auto"/>
            <w:vAlign w:val="center"/>
            <w:hideMark/>
          </w:tcPr>
          <w:p w14:paraId="48D94BE4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 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 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5341411E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906" w:type="pct"/>
            <w:shd w:val="clear" w:color="auto" w:fill="auto"/>
            <w:vAlign w:val="center"/>
            <w:hideMark/>
          </w:tcPr>
          <w:p w14:paraId="096C0D32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247" w:type="pct"/>
            <w:shd w:val="clear" w:color="auto" w:fill="auto"/>
            <w:vAlign w:val="center"/>
            <w:hideMark/>
          </w:tcPr>
          <w:p w14:paraId="1142DCDB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212" w:type="pct"/>
            <w:shd w:val="clear" w:color="auto" w:fill="auto"/>
            <w:vAlign w:val="center"/>
            <w:hideMark/>
          </w:tcPr>
          <w:p w14:paraId="4D1F7F0C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213" w:type="pct"/>
            <w:shd w:val="clear" w:color="auto" w:fill="auto"/>
            <w:vAlign w:val="center"/>
            <w:hideMark/>
          </w:tcPr>
          <w:p w14:paraId="4C59BFC2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242" w:type="pct"/>
            <w:shd w:val="clear" w:color="auto" w:fill="auto"/>
            <w:vAlign w:val="center"/>
            <w:hideMark/>
          </w:tcPr>
          <w:p w14:paraId="2A1E4B7F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138" w:type="pct"/>
            <w:shd w:val="clear" w:color="auto" w:fill="auto"/>
            <w:vAlign w:val="center"/>
            <w:hideMark/>
          </w:tcPr>
          <w:p w14:paraId="67430EB1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167" w:type="pct"/>
            <w:shd w:val="clear" w:color="auto" w:fill="auto"/>
            <w:vAlign w:val="center"/>
            <w:hideMark/>
          </w:tcPr>
          <w:p w14:paraId="1297880D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309" w:type="pct"/>
            <w:shd w:val="clear" w:color="auto" w:fill="auto"/>
            <w:vAlign w:val="center"/>
            <w:hideMark/>
          </w:tcPr>
          <w:p w14:paraId="5A4B15D7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185" w:type="pct"/>
            <w:shd w:val="clear" w:color="auto" w:fill="auto"/>
            <w:vAlign w:val="center"/>
            <w:hideMark/>
          </w:tcPr>
          <w:p w14:paraId="0D91BF03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373" w:type="pct"/>
            <w:shd w:val="clear" w:color="auto" w:fill="auto"/>
            <w:vAlign w:val="center"/>
            <w:hideMark/>
          </w:tcPr>
          <w:p w14:paraId="2B598AC4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303" w:type="pct"/>
            <w:shd w:val="clear" w:color="auto" w:fill="auto"/>
            <w:vAlign w:val="center"/>
            <w:hideMark/>
          </w:tcPr>
          <w:p w14:paraId="252D4F48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243" w:type="pct"/>
            <w:shd w:val="clear" w:color="auto" w:fill="auto"/>
            <w:vAlign w:val="center"/>
            <w:hideMark/>
          </w:tcPr>
          <w:p w14:paraId="56473AF9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243" w:type="pct"/>
            <w:shd w:val="clear" w:color="auto" w:fill="auto"/>
            <w:vAlign w:val="center"/>
            <w:hideMark/>
          </w:tcPr>
          <w:p w14:paraId="05AE36AE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</w:tr>
      <w:tr w:rsidR="00B85B5A" w:rsidRPr="00A968B0" w14:paraId="742F3B4A" w14:textId="77777777" w:rsidTr="00B83185">
        <w:trPr>
          <w:trHeight w:val="20"/>
        </w:trPr>
        <w:tc>
          <w:tcPr>
            <w:tcW w:w="189" w:type="pct"/>
            <w:shd w:val="clear" w:color="auto" w:fill="auto"/>
            <w:vAlign w:val="center"/>
            <w:hideMark/>
          </w:tcPr>
          <w:p w14:paraId="1838FAC0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262" w:type="pct"/>
            <w:shd w:val="clear" w:color="auto" w:fill="auto"/>
            <w:vAlign w:val="center"/>
            <w:hideMark/>
          </w:tcPr>
          <w:p w14:paraId="5CF849E0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 </w:t>
            </w:r>
          </w:p>
        </w:tc>
        <w:tc>
          <w:tcPr>
            <w:tcW w:w="361" w:type="pct"/>
            <w:shd w:val="clear" w:color="auto" w:fill="auto"/>
            <w:vAlign w:val="center"/>
            <w:hideMark/>
          </w:tcPr>
          <w:p w14:paraId="3C370412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 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 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25A3FD62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906" w:type="pct"/>
            <w:shd w:val="clear" w:color="auto" w:fill="auto"/>
            <w:vAlign w:val="center"/>
            <w:hideMark/>
          </w:tcPr>
          <w:p w14:paraId="1F3C6016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247" w:type="pct"/>
            <w:shd w:val="clear" w:color="auto" w:fill="auto"/>
            <w:vAlign w:val="center"/>
            <w:hideMark/>
          </w:tcPr>
          <w:p w14:paraId="6A3EEA68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212" w:type="pct"/>
            <w:shd w:val="clear" w:color="auto" w:fill="auto"/>
            <w:vAlign w:val="center"/>
            <w:hideMark/>
          </w:tcPr>
          <w:p w14:paraId="0AB37D63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213" w:type="pct"/>
            <w:shd w:val="clear" w:color="auto" w:fill="auto"/>
            <w:vAlign w:val="center"/>
            <w:hideMark/>
          </w:tcPr>
          <w:p w14:paraId="22DDFE22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242" w:type="pct"/>
            <w:shd w:val="clear" w:color="auto" w:fill="auto"/>
            <w:vAlign w:val="center"/>
            <w:hideMark/>
          </w:tcPr>
          <w:p w14:paraId="396B168C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138" w:type="pct"/>
            <w:shd w:val="clear" w:color="auto" w:fill="auto"/>
            <w:vAlign w:val="center"/>
            <w:hideMark/>
          </w:tcPr>
          <w:p w14:paraId="5C4CDB8A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167" w:type="pct"/>
            <w:shd w:val="clear" w:color="auto" w:fill="auto"/>
            <w:vAlign w:val="center"/>
            <w:hideMark/>
          </w:tcPr>
          <w:p w14:paraId="0B8F1F71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309" w:type="pct"/>
            <w:shd w:val="clear" w:color="auto" w:fill="auto"/>
            <w:vAlign w:val="center"/>
            <w:hideMark/>
          </w:tcPr>
          <w:p w14:paraId="0CB5F185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185" w:type="pct"/>
            <w:shd w:val="clear" w:color="auto" w:fill="auto"/>
            <w:vAlign w:val="center"/>
            <w:hideMark/>
          </w:tcPr>
          <w:p w14:paraId="3AFF2906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373" w:type="pct"/>
            <w:shd w:val="clear" w:color="auto" w:fill="auto"/>
            <w:vAlign w:val="center"/>
            <w:hideMark/>
          </w:tcPr>
          <w:p w14:paraId="69D59D60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303" w:type="pct"/>
            <w:shd w:val="clear" w:color="auto" w:fill="auto"/>
            <w:vAlign w:val="center"/>
            <w:hideMark/>
          </w:tcPr>
          <w:p w14:paraId="43034FAE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243" w:type="pct"/>
            <w:shd w:val="clear" w:color="auto" w:fill="auto"/>
            <w:vAlign w:val="center"/>
            <w:hideMark/>
          </w:tcPr>
          <w:p w14:paraId="71149DF3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243" w:type="pct"/>
            <w:shd w:val="clear" w:color="auto" w:fill="auto"/>
            <w:vAlign w:val="center"/>
            <w:hideMark/>
          </w:tcPr>
          <w:p w14:paraId="3EFC6804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</w:tr>
      <w:tr w:rsidR="00B85B5A" w:rsidRPr="00A968B0" w14:paraId="0B1DE76D" w14:textId="77777777" w:rsidTr="00B83185">
        <w:trPr>
          <w:trHeight w:val="20"/>
        </w:trPr>
        <w:tc>
          <w:tcPr>
            <w:tcW w:w="189" w:type="pct"/>
            <w:shd w:val="clear" w:color="auto" w:fill="auto"/>
            <w:vAlign w:val="center"/>
            <w:hideMark/>
          </w:tcPr>
          <w:p w14:paraId="53027DEB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262" w:type="pct"/>
            <w:shd w:val="clear" w:color="auto" w:fill="auto"/>
            <w:vAlign w:val="center"/>
            <w:hideMark/>
          </w:tcPr>
          <w:p w14:paraId="21A579EA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 </w:t>
            </w:r>
          </w:p>
        </w:tc>
        <w:tc>
          <w:tcPr>
            <w:tcW w:w="361" w:type="pct"/>
            <w:shd w:val="clear" w:color="auto" w:fill="auto"/>
            <w:vAlign w:val="center"/>
            <w:hideMark/>
          </w:tcPr>
          <w:p w14:paraId="6442BBCE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 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 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6F2BB7B5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906" w:type="pct"/>
            <w:shd w:val="clear" w:color="auto" w:fill="auto"/>
            <w:vAlign w:val="center"/>
            <w:hideMark/>
          </w:tcPr>
          <w:p w14:paraId="7B338DD7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247" w:type="pct"/>
            <w:shd w:val="clear" w:color="auto" w:fill="auto"/>
            <w:vAlign w:val="center"/>
            <w:hideMark/>
          </w:tcPr>
          <w:p w14:paraId="03D57150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212" w:type="pct"/>
            <w:shd w:val="clear" w:color="auto" w:fill="auto"/>
            <w:vAlign w:val="center"/>
            <w:hideMark/>
          </w:tcPr>
          <w:p w14:paraId="2E68B573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213" w:type="pct"/>
            <w:shd w:val="clear" w:color="auto" w:fill="auto"/>
            <w:vAlign w:val="center"/>
            <w:hideMark/>
          </w:tcPr>
          <w:p w14:paraId="0205B6C7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242" w:type="pct"/>
            <w:shd w:val="clear" w:color="auto" w:fill="auto"/>
            <w:vAlign w:val="center"/>
            <w:hideMark/>
          </w:tcPr>
          <w:p w14:paraId="30419409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138" w:type="pct"/>
            <w:shd w:val="clear" w:color="auto" w:fill="auto"/>
            <w:vAlign w:val="center"/>
            <w:hideMark/>
          </w:tcPr>
          <w:p w14:paraId="5ED8E966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167" w:type="pct"/>
            <w:shd w:val="clear" w:color="auto" w:fill="auto"/>
            <w:vAlign w:val="center"/>
            <w:hideMark/>
          </w:tcPr>
          <w:p w14:paraId="427ECD83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309" w:type="pct"/>
            <w:shd w:val="clear" w:color="auto" w:fill="auto"/>
            <w:vAlign w:val="center"/>
            <w:hideMark/>
          </w:tcPr>
          <w:p w14:paraId="159F042B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185" w:type="pct"/>
            <w:shd w:val="clear" w:color="auto" w:fill="auto"/>
            <w:vAlign w:val="center"/>
            <w:hideMark/>
          </w:tcPr>
          <w:p w14:paraId="106F967A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373" w:type="pct"/>
            <w:shd w:val="clear" w:color="auto" w:fill="auto"/>
            <w:vAlign w:val="center"/>
            <w:hideMark/>
          </w:tcPr>
          <w:p w14:paraId="23EC8A48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303" w:type="pct"/>
            <w:shd w:val="clear" w:color="auto" w:fill="auto"/>
            <w:vAlign w:val="center"/>
            <w:hideMark/>
          </w:tcPr>
          <w:p w14:paraId="4481BC54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243" w:type="pct"/>
            <w:shd w:val="clear" w:color="auto" w:fill="auto"/>
            <w:vAlign w:val="center"/>
            <w:hideMark/>
          </w:tcPr>
          <w:p w14:paraId="4022C9FE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243" w:type="pct"/>
            <w:shd w:val="clear" w:color="auto" w:fill="auto"/>
            <w:vAlign w:val="center"/>
            <w:hideMark/>
          </w:tcPr>
          <w:p w14:paraId="11ABE932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</w:tr>
      <w:tr w:rsidR="00B85B5A" w:rsidRPr="00A968B0" w14:paraId="762E8FC8" w14:textId="77777777" w:rsidTr="00B83185">
        <w:trPr>
          <w:trHeight w:val="20"/>
        </w:trPr>
        <w:tc>
          <w:tcPr>
            <w:tcW w:w="189" w:type="pct"/>
            <w:shd w:val="clear" w:color="auto" w:fill="auto"/>
            <w:vAlign w:val="center"/>
            <w:hideMark/>
          </w:tcPr>
          <w:p w14:paraId="15440649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262" w:type="pct"/>
            <w:shd w:val="clear" w:color="auto" w:fill="auto"/>
            <w:vAlign w:val="center"/>
            <w:hideMark/>
          </w:tcPr>
          <w:p w14:paraId="6DB1CF25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361" w:type="pct"/>
            <w:shd w:val="clear" w:color="auto" w:fill="auto"/>
            <w:vAlign w:val="center"/>
            <w:hideMark/>
          </w:tcPr>
          <w:p w14:paraId="5964BA39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 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 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0848F93F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906" w:type="pct"/>
            <w:shd w:val="clear" w:color="auto" w:fill="auto"/>
            <w:vAlign w:val="center"/>
            <w:hideMark/>
          </w:tcPr>
          <w:p w14:paraId="728EA5DF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247" w:type="pct"/>
            <w:shd w:val="clear" w:color="auto" w:fill="auto"/>
            <w:vAlign w:val="center"/>
            <w:hideMark/>
          </w:tcPr>
          <w:p w14:paraId="657E60DC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212" w:type="pct"/>
            <w:shd w:val="clear" w:color="auto" w:fill="auto"/>
            <w:vAlign w:val="center"/>
            <w:hideMark/>
          </w:tcPr>
          <w:p w14:paraId="3C56B3B6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213" w:type="pct"/>
            <w:shd w:val="clear" w:color="auto" w:fill="auto"/>
            <w:vAlign w:val="center"/>
            <w:hideMark/>
          </w:tcPr>
          <w:p w14:paraId="65391426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242" w:type="pct"/>
            <w:shd w:val="clear" w:color="auto" w:fill="auto"/>
            <w:vAlign w:val="center"/>
            <w:hideMark/>
          </w:tcPr>
          <w:p w14:paraId="59C6D723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138" w:type="pct"/>
            <w:shd w:val="clear" w:color="auto" w:fill="auto"/>
            <w:vAlign w:val="center"/>
            <w:hideMark/>
          </w:tcPr>
          <w:p w14:paraId="3C3831AE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167" w:type="pct"/>
            <w:shd w:val="clear" w:color="auto" w:fill="auto"/>
            <w:vAlign w:val="center"/>
            <w:hideMark/>
          </w:tcPr>
          <w:p w14:paraId="52D6C37D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309" w:type="pct"/>
            <w:shd w:val="clear" w:color="auto" w:fill="auto"/>
            <w:vAlign w:val="center"/>
            <w:hideMark/>
          </w:tcPr>
          <w:p w14:paraId="1416861A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185" w:type="pct"/>
            <w:shd w:val="clear" w:color="auto" w:fill="auto"/>
            <w:vAlign w:val="center"/>
            <w:hideMark/>
          </w:tcPr>
          <w:p w14:paraId="3F23584E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373" w:type="pct"/>
            <w:shd w:val="clear" w:color="auto" w:fill="auto"/>
            <w:vAlign w:val="center"/>
            <w:hideMark/>
          </w:tcPr>
          <w:p w14:paraId="49FF7F67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303" w:type="pct"/>
            <w:shd w:val="clear" w:color="auto" w:fill="auto"/>
            <w:vAlign w:val="center"/>
            <w:hideMark/>
          </w:tcPr>
          <w:p w14:paraId="69C76ECD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243" w:type="pct"/>
            <w:shd w:val="clear" w:color="auto" w:fill="auto"/>
            <w:vAlign w:val="center"/>
            <w:hideMark/>
          </w:tcPr>
          <w:p w14:paraId="22F2AD41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243" w:type="pct"/>
            <w:shd w:val="clear" w:color="auto" w:fill="auto"/>
            <w:vAlign w:val="center"/>
            <w:hideMark/>
          </w:tcPr>
          <w:p w14:paraId="52ED56FA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</w:tr>
      <w:tr w:rsidR="00B85B5A" w:rsidRPr="00A968B0" w14:paraId="3854FCD9" w14:textId="77777777" w:rsidTr="00B83185">
        <w:trPr>
          <w:trHeight w:val="20"/>
        </w:trPr>
        <w:tc>
          <w:tcPr>
            <w:tcW w:w="189" w:type="pct"/>
            <w:shd w:val="clear" w:color="auto" w:fill="auto"/>
            <w:vAlign w:val="center"/>
            <w:hideMark/>
          </w:tcPr>
          <w:p w14:paraId="734ED920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262" w:type="pct"/>
            <w:shd w:val="clear" w:color="auto" w:fill="auto"/>
            <w:vAlign w:val="center"/>
            <w:hideMark/>
          </w:tcPr>
          <w:p w14:paraId="32EC8900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361" w:type="pct"/>
            <w:shd w:val="clear" w:color="auto" w:fill="auto"/>
            <w:vAlign w:val="center"/>
            <w:hideMark/>
          </w:tcPr>
          <w:p w14:paraId="37509FE4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 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 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2B12ADF8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906" w:type="pct"/>
            <w:shd w:val="clear" w:color="auto" w:fill="auto"/>
            <w:vAlign w:val="center"/>
            <w:hideMark/>
          </w:tcPr>
          <w:p w14:paraId="06A8C928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247" w:type="pct"/>
            <w:shd w:val="clear" w:color="auto" w:fill="auto"/>
            <w:vAlign w:val="center"/>
            <w:hideMark/>
          </w:tcPr>
          <w:p w14:paraId="1439B0A4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212" w:type="pct"/>
            <w:shd w:val="clear" w:color="auto" w:fill="auto"/>
            <w:vAlign w:val="center"/>
            <w:hideMark/>
          </w:tcPr>
          <w:p w14:paraId="043A4465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213" w:type="pct"/>
            <w:shd w:val="clear" w:color="auto" w:fill="auto"/>
            <w:vAlign w:val="center"/>
            <w:hideMark/>
          </w:tcPr>
          <w:p w14:paraId="4A5E8EBD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242" w:type="pct"/>
            <w:shd w:val="clear" w:color="auto" w:fill="auto"/>
            <w:vAlign w:val="center"/>
            <w:hideMark/>
          </w:tcPr>
          <w:p w14:paraId="2896BD68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138" w:type="pct"/>
            <w:shd w:val="clear" w:color="auto" w:fill="auto"/>
            <w:vAlign w:val="center"/>
            <w:hideMark/>
          </w:tcPr>
          <w:p w14:paraId="39ED02F7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167" w:type="pct"/>
            <w:shd w:val="clear" w:color="auto" w:fill="auto"/>
            <w:vAlign w:val="center"/>
            <w:hideMark/>
          </w:tcPr>
          <w:p w14:paraId="5497A2CF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309" w:type="pct"/>
            <w:shd w:val="clear" w:color="auto" w:fill="auto"/>
            <w:vAlign w:val="center"/>
            <w:hideMark/>
          </w:tcPr>
          <w:p w14:paraId="584DBA50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185" w:type="pct"/>
            <w:shd w:val="clear" w:color="auto" w:fill="auto"/>
            <w:vAlign w:val="center"/>
            <w:hideMark/>
          </w:tcPr>
          <w:p w14:paraId="38F1641B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373" w:type="pct"/>
            <w:shd w:val="clear" w:color="auto" w:fill="auto"/>
            <w:vAlign w:val="center"/>
            <w:hideMark/>
          </w:tcPr>
          <w:p w14:paraId="1F9A3FDE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303" w:type="pct"/>
            <w:shd w:val="clear" w:color="auto" w:fill="auto"/>
            <w:vAlign w:val="center"/>
            <w:hideMark/>
          </w:tcPr>
          <w:p w14:paraId="7B90FC3D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243" w:type="pct"/>
            <w:shd w:val="clear" w:color="auto" w:fill="auto"/>
            <w:vAlign w:val="center"/>
            <w:hideMark/>
          </w:tcPr>
          <w:p w14:paraId="0429B324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243" w:type="pct"/>
            <w:shd w:val="clear" w:color="auto" w:fill="auto"/>
            <w:vAlign w:val="center"/>
            <w:hideMark/>
          </w:tcPr>
          <w:p w14:paraId="4ECA0CAC" w14:textId="77777777" w:rsidR="00E55BA2" w:rsidRPr="00A968B0" w:rsidRDefault="00E55BA2" w:rsidP="000A408A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</w:tr>
    </w:tbl>
    <w:p w14:paraId="541C9A98" w14:textId="77777777" w:rsidR="002513E9" w:rsidRPr="00A968B0" w:rsidRDefault="002513E9" w:rsidP="00E01DB7">
      <w:pPr>
        <w:spacing w:after="120" w:line="240" w:lineRule="auto"/>
        <w:rPr>
          <w:b/>
          <w:sz w:val="24"/>
          <w:szCs w:val="24"/>
        </w:rPr>
      </w:pPr>
    </w:p>
    <w:p w14:paraId="0F4E9AE9" w14:textId="77777777" w:rsidR="00815F58" w:rsidRPr="00A968B0" w:rsidRDefault="00815F58" w:rsidP="00DE4444">
      <w:pPr>
        <w:tabs>
          <w:tab w:val="right" w:pos="9180"/>
        </w:tabs>
        <w:spacing w:after="120" w:line="240" w:lineRule="auto"/>
        <w:rPr>
          <w:sz w:val="24"/>
          <w:szCs w:val="24"/>
        </w:rPr>
        <w:sectPr w:rsidR="00815F58" w:rsidRPr="00A968B0" w:rsidSect="00815F58">
          <w:footerReference w:type="even" r:id="rId21"/>
          <w:pgSz w:w="23814" w:h="16840" w:orient="landscape" w:code="8"/>
          <w:pgMar w:top="851" w:right="567" w:bottom="851" w:left="567" w:header="720" w:footer="720" w:gutter="851"/>
          <w:cols w:space="720"/>
          <w:docGrid w:linePitch="299"/>
        </w:sectPr>
      </w:pPr>
    </w:p>
    <w:p w14:paraId="41DABE2F" w14:textId="4FC72150" w:rsidR="0046108B" w:rsidRPr="00A968B0" w:rsidRDefault="0046108B" w:rsidP="00DE4444">
      <w:pPr>
        <w:tabs>
          <w:tab w:val="right" w:pos="9180"/>
        </w:tabs>
        <w:spacing w:after="120" w:line="240" w:lineRule="auto"/>
        <w:rPr>
          <w:b/>
          <w:sz w:val="24"/>
          <w:szCs w:val="24"/>
        </w:rPr>
      </w:pPr>
      <w:r w:rsidRPr="00A968B0">
        <w:rPr>
          <w:sz w:val="24"/>
          <w:szCs w:val="24"/>
        </w:rPr>
        <w:lastRenderedPageBreak/>
        <w:t xml:space="preserve">Registar onečišćavanja okoliša                                                                              </w:t>
      </w:r>
      <w:r w:rsidRPr="00A968B0">
        <w:rPr>
          <w:sz w:val="24"/>
          <w:szCs w:val="24"/>
        </w:rPr>
        <w:tab/>
        <w:t xml:space="preserve"> Podaci za: |</w:t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t>|</w:t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t>|</w:t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t>|</w:t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t>| godinu</w:t>
      </w:r>
    </w:p>
    <w:p w14:paraId="7FBED900" w14:textId="77777777" w:rsidR="0046108B" w:rsidRPr="00A968B0" w:rsidRDefault="0046108B" w:rsidP="00DE4444">
      <w:pPr>
        <w:tabs>
          <w:tab w:val="right" w:pos="9180"/>
        </w:tabs>
        <w:spacing w:after="120" w:line="240" w:lineRule="auto"/>
        <w:rPr>
          <w:sz w:val="24"/>
          <w:szCs w:val="24"/>
        </w:rPr>
      </w:pPr>
      <w:r w:rsidRPr="00A968B0">
        <w:rPr>
          <w:sz w:val="24"/>
          <w:szCs w:val="24"/>
        </w:rPr>
        <w:t xml:space="preserve">Obrazac </w:t>
      </w:r>
      <w:proofErr w:type="spellStart"/>
      <w:r w:rsidRPr="00A968B0">
        <w:rPr>
          <w:sz w:val="24"/>
          <w:szCs w:val="24"/>
        </w:rPr>
        <w:t>OZO</w:t>
      </w:r>
      <w:proofErr w:type="spellEnd"/>
      <w:r w:rsidRPr="00A968B0">
        <w:rPr>
          <w:sz w:val="24"/>
          <w:szCs w:val="24"/>
        </w:rPr>
        <w:t xml:space="preserve">                                                                                                     </w:t>
      </w:r>
      <w:r w:rsidRPr="00A968B0">
        <w:rPr>
          <w:sz w:val="24"/>
          <w:szCs w:val="24"/>
        </w:rPr>
        <w:tab/>
      </w:r>
    </w:p>
    <w:p w14:paraId="5797E396" w14:textId="77777777" w:rsidR="0046108B" w:rsidRPr="00A968B0" w:rsidRDefault="0046108B" w:rsidP="00E01DB7">
      <w:pPr>
        <w:spacing w:after="120"/>
        <w:jc w:val="center"/>
        <w:rPr>
          <w:b/>
          <w:caps/>
          <w:sz w:val="24"/>
          <w:szCs w:val="24"/>
        </w:rPr>
      </w:pPr>
      <w:r w:rsidRPr="00A968B0">
        <w:rPr>
          <w:b/>
          <w:caps/>
          <w:sz w:val="24"/>
          <w:szCs w:val="24"/>
        </w:rPr>
        <w:t>OPORABA/ZBRINJAVANJE OTPADA</w:t>
      </w:r>
    </w:p>
    <w:tbl>
      <w:tblPr>
        <w:tblW w:w="9666" w:type="dxa"/>
        <w:tblInd w:w="10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94"/>
        <w:gridCol w:w="528"/>
        <w:gridCol w:w="62"/>
        <w:gridCol w:w="969"/>
        <w:gridCol w:w="249"/>
        <w:gridCol w:w="177"/>
        <w:gridCol w:w="1765"/>
        <w:gridCol w:w="668"/>
        <w:gridCol w:w="2544"/>
        <w:gridCol w:w="10"/>
      </w:tblGrid>
      <w:tr w:rsidR="0046108B" w:rsidRPr="00A968B0" w14:paraId="7F10A194" w14:textId="77777777" w:rsidTr="00A53D4A">
        <w:trPr>
          <w:trHeight w:val="340"/>
        </w:trPr>
        <w:tc>
          <w:tcPr>
            <w:tcW w:w="9666" w:type="dxa"/>
            <w:gridSpan w:val="10"/>
            <w:shd w:val="clear" w:color="auto" w:fill="FFFFFF"/>
            <w:vAlign w:val="center"/>
          </w:tcPr>
          <w:p w14:paraId="5181A35A" w14:textId="7564830B" w:rsidR="00D17A4A" w:rsidRPr="00A968B0" w:rsidRDefault="0046108B" w:rsidP="00D17A4A">
            <w:pPr>
              <w:spacing w:after="120" w:line="240" w:lineRule="auto"/>
              <w:rPr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1. Podaci o</w:t>
            </w:r>
            <w:r w:rsidRPr="00A968B0">
              <w:rPr>
                <w:sz w:val="24"/>
                <w:szCs w:val="24"/>
              </w:rPr>
              <w:t xml:space="preserve">      </w:t>
            </w:r>
          </w:p>
          <w:p w14:paraId="28E026DC" w14:textId="16FAFFA1" w:rsidR="00D17A4A" w:rsidRPr="00A968B0" w:rsidRDefault="00D17A4A" w:rsidP="009E1098">
            <w:pPr>
              <w:spacing w:after="12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sym w:font="Wingdings" w:char="F0A8"/>
            </w:r>
            <w:r w:rsidRPr="00A968B0">
              <w:rPr>
                <w:b/>
                <w:sz w:val="24"/>
                <w:szCs w:val="24"/>
              </w:rPr>
              <w:t xml:space="preserve"> </w:t>
            </w:r>
            <w:proofErr w:type="spellStart"/>
            <w:r w:rsidRPr="00A968B0">
              <w:rPr>
                <w:b/>
                <w:sz w:val="24"/>
                <w:szCs w:val="24"/>
              </w:rPr>
              <w:t>SORTIRNICA</w:t>
            </w:r>
            <w:proofErr w:type="spellEnd"/>
            <w:r w:rsidRPr="00A968B0">
              <w:rPr>
                <w:b/>
                <w:sz w:val="24"/>
                <w:szCs w:val="24"/>
              </w:rPr>
              <w:t xml:space="preserve">  </w:t>
            </w:r>
            <w:r w:rsidRPr="00A968B0">
              <w:rPr>
                <w:b/>
                <w:sz w:val="24"/>
                <w:szCs w:val="24"/>
              </w:rPr>
              <w:sym w:font="Wingdings" w:char="F0A8"/>
            </w:r>
            <w:r w:rsidRPr="00A968B0">
              <w:rPr>
                <w:b/>
                <w:sz w:val="24"/>
                <w:szCs w:val="24"/>
              </w:rPr>
              <w:t xml:space="preserve"> DROBILICA  </w:t>
            </w:r>
            <w:r w:rsidRPr="00A968B0">
              <w:rPr>
                <w:b/>
                <w:sz w:val="24"/>
                <w:szCs w:val="24"/>
              </w:rPr>
              <w:sym w:font="Wingdings" w:char="F0A8"/>
            </w:r>
            <w:r w:rsidRPr="00A968B0">
              <w:rPr>
                <w:b/>
                <w:sz w:val="24"/>
                <w:szCs w:val="24"/>
              </w:rPr>
              <w:t xml:space="preserve">  </w:t>
            </w:r>
            <w:proofErr w:type="spellStart"/>
            <w:r w:rsidRPr="00A968B0">
              <w:rPr>
                <w:b/>
                <w:sz w:val="24"/>
                <w:szCs w:val="24"/>
              </w:rPr>
              <w:t>MBO</w:t>
            </w:r>
            <w:proofErr w:type="spellEnd"/>
            <w:r w:rsidRPr="00A968B0">
              <w:rPr>
                <w:sz w:val="24"/>
                <w:szCs w:val="24"/>
              </w:rPr>
              <w:t xml:space="preserve"> </w:t>
            </w:r>
            <w:r w:rsidR="008D396D" w:rsidRPr="00A968B0">
              <w:rPr>
                <w:b/>
                <w:sz w:val="24"/>
                <w:szCs w:val="24"/>
              </w:rPr>
              <w:t>POSTROJENJE</w:t>
            </w:r>
            <w:r w:rsidRPr="00A968B0">
              <w:rPr>
                <w:sz w:val="24"/>
                <w:szCs w:val="24"/>
              </w:rPr>
              <w:t xml:space="preserve"> </w:t>
            </w:r>
            <w:r w:rsidRPr="00A968B0">
              <w:rPr>
                <w:b/>
                <w:sz w:val="24"/>
                <w:szCs w:val="24"/>
              </w:rPr>
              <w:sym w:font="Wingdings" w:char="F0A8"/>
            </w:r>
            <w:r w:rsidRPr="00A968B0">
              <w:rPr>
                <w:b/>
                <w:sz w:val="24"/>
                <w:szCs w:val="24"/>
              </w:rPr>
              <w:t xml:space="preserve"> </w:t>
            </w:r>
            <w:proofErr w:type="spellStart"/>
            <w:r w:rsidRPr="00A968B0">
              <w:rPr>
                <w:b/>
                <w:sz w:val="24"/>
                <w:szCs w:val="24"/>
              </w:rPr>
              <w:t>KOMPOSTANA</w:t>
            </w:r>
            <w:proofErr w:type="spellEnd"/>
            <w:r w:rsidRPr="00A968B0">
              <w:rPr>
                <w:b/>
                <w:sz w:val="24"/>
                <w:szCs w:val="24"/>
              </w:rPr>
              <w:t xml:space="preserve">  </w:t>
            </w:r>
            <w:r w:rsidRPr="00A968B0">
              <w:rPr>
                <w:b/>
                <w:sz w:val="24"/>
                <w:szCs w:val="24"/>
              </w:rPr>
              <w:sym w:font="Wingdings" w:char="F0A8"/>
            </w:r>
            <w:r w:rsidRPr="00A968B0">
              <w:rPr>
                <w:b/>
                <w:sz w:val="24"/>
                <w:szCs w:val="24"/>
              </w:rPr>
              <w:t xml:space="preserve"> </w:t>
            </w:r>
            <w:proofErr w:type="spellStart"/>
            <w:r w:rsidRPr="00A968B0">
              <w:rPr>
                <w:b/>
                <w:sz w:val="24"/>
                <w:szCs w:val="24"/>
              </w:rPr>
              <w:t>BIOPLINSKO</w:t>
            </w:r>
            <w:proofErr w:type="spellEnd"/>
            <w:r w:rsidRPr="00A968B0">
              <w:rPr>
                <w:b/>
                <w:sz w:val="24"/>
                <w:szCs w:val="24"/>
              </w:rPr>
              <w:t xml:space="preserve"> POSTROJENJE</w:t>
            </w:r>
          </w:p>
          <w:p w14:paraId="7902E4CE" w14:textId="141F9D21" w:rsidR="00DA099A" w:rsidRPr="00A968B0" w:rsidRDefault="00D17A4A" w:rsidP="00D17A4A">
            <w:pPr>
              <w:spacing w:after="120" w:line="240" w:lineRule="auto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sym w:font="Wingdings" w:char="F0A8"/>
            </w:r>
            <w:r w:rsidRPr="00A968B0">
              <w:rPr>
                <w:sz w:val="24"/>
                <w:szCs w:val="24"/>
              </w:rPr>
              <w:t xml:space="preserve"> </w:t>
            </w:r>
            <w:r w:rsidRPr="00A968B0">
              <w:rPr>
                <w:b/>
                <w:sz w:val="24"/>
                <w:szCs w:val="24"/>
              </w:rPr>
              <w:t>OSTALI</w:t>
            </w:r>
            <w:r w:rsidRPr="00A968B0">
              <w:rPr>
                <w:sz w:val="24"/>
                <w:szCs w:val="24"/>
              </w:rPr>
              <w:t xml:space="preserve"> </w:t>
            </w:r>
            <w:proofErr w:type="spellStart"/>
            <w:r w:rsidRPr="00A968B0">
              <w:rPr>
                <w:b/>
                <w:sz w:val="24"/>
                <w:szCs w:val="24"/>
              </w:rPr>
              <w:t>OPORABITELJI</w:t>
            </w:r>
            <w:proofErr w:type="spellEnd"/>
            <w:r w:rsidRPr="00A968B0">
              <w:rPr>
                <w:b/>
                <w:sz w:val="24"/>
                <w:szCs w:val="24"/>
              </w:rPr>
              <w:t>/</w:t>
            </w:r>
            <w:proofErr w:type="spellStart"/>
            <w:r w:rsidRPr="00A968B0">
              <w:rPr>
                <w:b/>
                <w:sz w:val="24"/>
                <w:szCs w:val="24"/>
              </w:rPr>
              <w:t>ZBRINJAVATELJI</w:t>
            </w:r>
            <w:proofErr w:type="spellEnd"/>
            <w:r w:rsidR="0046108B" w:rsidRPr="00A968B0">
              <w:rPr>
                <w:sz w:val="24"/>
                <w:szCs w:val="24"/>
              </w:rPr>
              <w:t xml:space="preserve">            </w:t>
            </w:r>
            <w:r w:rsidR="00B87B9B" w:rsidRPr="00A968B0">
              <w:rPr>
                <w:sz w:val="24"/>
                <w:szCs w:val="24"/>
              </w:rPr>
              <w:t xml:space="preserve">                       </w:t>
            </w:r>
            <w:r w:rsidR="0046108B" w:rsidRPr="00A968B0">
              <w:rPr>
                <w:sz w:val="24"/>
                <w:szCs w:val="24"/>
              </w:rPr>
              <w:t xml:space="preserve">   </w:t>
            </w:r>
            <w:r w:rsidR="0046108B" w:rsidRPr="00A968B0">
              <w:rPr>
                <w:b/>
                <w:sz w:val="24"/>
                <w:szCs w:val="24"/>
              </w:rPr>
              <w:t xml:space="preserve"> </w:t>
            </w:r>
          </w:p>
        </w:tc>
      </w:tr>
      <w:tr w:rsidR="0046108B" w:rsidRPr="00A968B0" w14:paraId="5684E104" w14:textId="77777777" w:rsidTr="00A53D4A">
        <w:trPr>
          <w:gridAfter w:val="1"/>
          <w:wAfter w:w="10" w:type="dxa"/>
          <w:trHeight w:val="340"/>
        </w:trPr>
        <w:tc>
          <w:tcPr>
            <w:tcW w:w="9656" w:type="dxa"/>
            <w:gridSpan w:val="9"/>
            <w:shd w:val="clear" w:color="auto" w:fill="FFFFFF"/>
            <w:vAlign w:val="center"/>
          </w:tcPr>
          <w:p w14:paraId="3C139697" w14:textId="77777777" w:rsidR="0046108B" w:rsidRPr="00A968B0" w:rsidRDefault="0046108B" w:rsidP="00DE4444">
            <w:pPr>
              <w:spacing w:after="120" w:line="240" w:lineRule="auto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1.1.Naziv</w:t>
            </w:r>
            <w:proofErr w:type="spellEnd"/>
            <w:r w:rsidRPr="00A968B0">
              <w:rPr>
                <w:sz w:val="24"/>
                <w:szCs w:val="24"/>
              </w:rPr>
              <w:t xml:space="preserve"> operatera:                                                                            </w:t>
            </w:r>
          </w:p>
        </w:tc>
      </w:tr>
      <w:tr w:rsidR="0046108B" w:rsidRPr="00A968B0" w14:paraId="57BA852E" w14:textId="77777777" w:rsidTr="00A53D4A">
        <w:trPr>
          <w:gridAfter w:val="1"/>
          <w:wAfter w:w="10" w:type="dxa"/>
          <w:trHeight w:val="340"/>
        </w:trPr>
        <w:tc>
          <w:tcPr>
            <w:tcW w:w="9656" w:type="dxa"/>
            <w:gridSpan w:val="9"/>
            <w:shd w:val="clear" w:color="auto" w:fill="FFFFFF"/>
            <w:vAlign w:val="center"/>
          </w:tcPr>
          <w:p w14:paraId="42B93F34" w14:textId="77777777" w:rsidR="0046108B" w:rsidRPr="00A968B0" w:rsidRDefault="0046108B" w:rsidP="00B87B9B">
            <w:pPr>
              <w:spacing w:after="120" w:line="240" w:lineRule="auto"/>
              <w:jc w:val="left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1.2.Osobni</w:t>
            </w:r>
            <w:proofErr w:type="spellEnd"/>
            <w:r w:rsidRPr="00A968B0">
              <w:rPr>
                <w:sz w:val="24"/>
                <w:szCs w:val="24"/>
              </w:rPr>
              <w:t xml:space="preserve"> identifikacijski broj (</w:t>
            </w:r>
            <w:proofErr w:type="spellStart"/>
            <w:r w:rsidRPr="00A968B0">
              <w:rPr>
                <w:sz w:val="24"/>
                <w:szCs w:val="24"/>
              </w:rPr>
              <w:t>OIB</w:t>
            </w:r>
            <w:proofErr w:type="spellEnd"/>
            <w:r w:rsidRPr="00A968B0">
              <w:rPr>
                <w:sz w:val="24"/>
                <w:szCs w:val="24"/>
              </w:rPr>
              <w:t xml:space="preserve">):                                                                               </w:t>
            </w:r>
            <w:r w:rsidR="00B87B9B" w:rsidRPr="00A968B0">
              <w:rPr>
                <w:sz w:val="24"/>
                <w:szCs w:val="24"/>
              </w:rPr>
              <w:t xml:space="preserve">   </w:t>
            </w:r>
            <w:r w:rsidRPr="00A968B0">
              <w:rPr>
                <w:sz w:val="24"/>
                <w:szCs w:val="24"/>
              </w:rPr>
              <w:t xml:space="preserve">          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</w:tr>
      <w:tr w:rsidR="0046108B" w:rsidRPr="00A968B0" w14:paraId="33A91D6B" w14:textId="77777777" w:rsidTr="00A53D4A">
        <w:trPr>
          <w:gridAfter w:val="1"/>
          <w:wAfter w:w="10" w:type="dxa"/>
          <w:trHeight w:val="340"/>
        </w:trPr>
        <w:tc>
          <w:tcPr>
            <w:tcW w:w="9656" w:type="dxa"/>
            <w:gridSpan w:val="9"/>
            <w:shd w:val="clear" w:color="auto" w:fill="FFFFFF"/>
            <w:vAlign w:val="center"/>
          </w:tcPr>
          <w:p w14:paraId="29942701" w14:textId="77777777" w:rsidR="0046108B" w:rsidRPr="00A968B0" w:rsidRDefault="0046108B" w:rsidP="00B87B9B">
            <w:pPr>
              <w:spacing w:after="12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.3. Matični broj subjekta (</w:t>
            </w:r>
            <w:proofErr w:type="spellStart"/>
            <w:r w:rsidRPr="00A968B0">
              <w:rPr>
                <w:sz w:val="24"/>
                <w:szCs w:val="24"/>
              </w:rPr>
              <w:t>MBS</w:t>
            </w:r>
            <w:proofErr w:type="spellEnd"/>
            <w:r w:rsidRPr="00A968B0">
              <w:rPr>
                <w:sz w:val="24"/>
                <w:szCs w:val="24"/>
              </w:rPr>
              <w:t>) ili matični broj obrta (</w:t>
            </w:r>
            <w:proofErr w:type="spellStart"/>
            <w:r w:rsidRPr="00A968B0">
              <w:rPr>
                <w:sz w:val="24"/>
                <w:szCs w:val="24"/>
              </w:rPr>
              <w:t>MBO</w:t>
            </w:r>
            <w:proofErr w:type="spellEnd"/>
            <w:r w:rsidRPr="00A968B0">
              <w:rPr>
                <w:sz w:val="24"/>
                <w:szCs w:val="24"/>
              </w:rPr>
              <w:t xml:space="preserve">):                                          </w:t>
            </w:r>
            <w:r w:rsidR="00B87B9B" w:rsidRPr="00A968B0">
              <w:rPr>
                <w:sz w:val="24"/>
                <w:szCs w:val="24"/>
              </w:rPr>
              <w:t xml:space="preserve">    </w:t>
            </w:r>
            <w:r w:rsidRPr="00A968B0">
              <w:rPr>
                <w:sz w:val="24"/>
                <w:szCs w:val="24"/>
              </w:rPr>
              <w:t xml:space="preserve">               </w:t>
            </w:r>
            <w:r w:rsidR="00B87B9B" w:rsidRPr="00A968B0">
              <w:rPr>
                <w:sz w:val="24"/>
                <w:szCs w:val="24"/>
              </w:rPr>
              <w:t xml:space="preserve">   </w:t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</w:tr>
      <w:tr w:rsidR="0046108B" w:rsidRPr="00A968B0" w14:paraId="47BCC0D2" w14:textId="77777777" w:rsidTr="00A53D4A">
        <w:trPr>
          <w:gridAfter w:val="1"/>
          <w:wAfter w:w="10" w:type="dxa"/>
          <w:trHeight w:val="340"/>
        </w:trPr>
        <w:tc>
          <w:tcPr>
            <w:tcW w:w="9656" w:type="dxa"/>
            <w:gridSpan w:val="9"/>
            <w:shd w:val="clear" w:color="auto" w:fill="FFFFFF"/>
            <w:vAlign w:val="center"/>
          </w:tcPr>
          <w:p w14:paraId="79DA535B" w14:textId="77777777" w:rsidR="0046108B" w:rsidRPr="00A968B0" w:rsidRDefault="0046108B" w:rsidP="00DE4444">
            <w:pPr>
              <w:spacing w:after="120"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1.4. Mrežna stranica:</w:t>
            </w:r>
          </w:p>
        </w:tc>
      </w:tr>
      <w:tr w:rsidR="0046108B" w:rsidRPr="00A968B0" w14:paraId="7ABA9420" w14:textId="77777777" w:rsidTr="00A53D4A">
        <w:trPr>
          <w:trHeight w:val="340"/>
        </w:trPr>
        <w:tc>
          <w:tcPr>
            <w:tcW w:w="9666" w:type="dxa"/>
            <w:gridSpan w:val="10"/>
            <w:shd w:val="clear" w:color="auto" w:fill="FFFFFF"/>
            <w:vAlign w:val="center"/>
          </w:tcPr>
          <w:p w14:paraId="2F3E0E62" w14:textId="77777777" w:rsidR="0046108B" w:rsidRPr="00A968B0" w:rsidRDefault="0046108B" w:rsidP="00DE4444">
            <w:pPr>
              <w:spacing w:after="120" w:line="240" w:lineRule="auto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2. Podaci o organizacijskoj jedinici na lokaciji</w:t>
            </w:r>
          </w:p>
        </w:tc>
      </w:tr>
      <w:tr w:rsidR="0046108B" w:rsidRPr="00A968B0" w14:paraId="18D8B42F" w14:textId="77777777" w:rsidTr="00A53D4A">
        <w:trPr>
          <w:trHeight w:val="340"/>
        </w:trPr>
        <w:tc>
          <w:tcPr>
            <w:tcW w:w="9666" w:type="dxa"/>
            <w:gridSpan w:val="10"/>
            <w:shd w:val="clear" w:color="auto" w:fill="FFFFFF"/>
            <w:vAlign w:val="center"/>
          </w:tcPr>
          <w:p w14:paraId="62D17740" w14:textId="77777777" w:rsidR="0046108B" w:rsidRPr="00A968B0" w:rsidRDefault="0046108B" w:rsidP="00DE4444">
            <w:pPr>
              <w:spacing w:after="120"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.1. Naziv organizacijske jedinice:</w:t>
            </w:r>
          </w:p>
        </w:tc>
      </w:tr>
      <w:tr w:rsidR="0046108B" w:rsidRPr="00A968B0" w14:paraId="2CDE5220" w14:textId="77777777" w:rsidTr="00A53D4A">
        <w:trPr>
          <w:trHeight w:val="340"/>
        </w:trPr>
        <w:tc>
          <w:tcPr>
            <w:tcW w:w="9666" w:type="dxa"/>
            <w:gridSpan w:val="10"/>
            <w:shd w:val="clear" w:color="auto" w:fill="FFFFFF"/>
            <w:vAlign w:val="center"/>
          </w:tcPr>
          <w:p w14:paraId="4C85320F" w14:textId="77777777" w:rsidR="0046108B" w:rsidRPr="00A968B0" w:rsidRDefault="0046108B" w:rsidP="00B87B9B">
            <w:pPr>
              <w:spacing w:after="12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2.2. Šifra organizacijske jedinice:                                                                                 </w:t>
            </w:r>
            <w:r w:rsidR="00B87B9B" w:rsidRPr="00A968B0">
              <w:rPr>
                <w:sz w:val="24"/>
                <w:szCs w:val="24"/>
              </w:rPr>
              <w:t xml:space="preserve">                          </w:t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</w:tr>
      <w:tr w:rsidR="0046108B" w:rsidRPr="00A968B0" w14:paraId="18B0EA54" w14:textId="77777777" w:rsidTr="00A53D4A">
        <w:trPr>
          <w:trHeight w:val="340"/>
        </w:trPr>
        <w:tc>
          <w:tcPr>
            <w:tcW w:w="9666" w:type="dxa"/>
            <w:gridSpan w:val="10"/>
            <w:shd w:val="clear" w:color="auto" w:fill="FFFFFF"/>
            <w:vAlign w:val="center"/>
          </w:tcPr>
          <w:p w14:paraId="680165F2" w14:textId="77777777" w:rsidR="0046108B" w:rsidRPr="00A968B0" w:rsidRDefault="0046108B" w:rsidP="00DE4444">
            <w:pPr>
              <w:spacing w:after="120"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.3. Adresa organizacijske jedinice:</w:t>
            </w:r>
          </w:p>
        </w:tc>
      </w:tr>
      <w:tr w:rsidR="0046108B" w:rsidRPr="00A968B0" w14:paraId="4D82972C" w14:textId="77777777" w:rsidTr="00A53D4A">
        <w:trPr>
          <w:trHeight w:val="340"/>
        </w:trPr>
        <w:tc>
          <w:tcPr>
            <w:tcW w:w="9666" w:type="dxa"/>
            <w:gridSpan w:val="10"/>
            <w:shd w:val="clear" w:color="auto" w:fill="FFFFFF"/>
            <w:vAlign w:val="center"/>
          </w:tcPr>
          <w:p w14:paraId="561A6431" w14:textId="77777777" w:rsidR="0046108B" w:rsidRPr="00A968B0" w:rsidRDefault="0046108B" w:rsidP="00DE4444">
            <w:pPr>
              <w:spacing w:after="120"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Ulica i broj:</w:t>
            </w:r>
          </w:p>
        </w:tc>
      </w:tr>
      <w:tr w:rsidR="0046108B" w:rsidRPr="00A968B0" w14:paraId="2C0F4741" w14:textId="77777777" w:rsidTr="00A53D4A">
        <w:trPr>
          <w:trHeight w:val="340"/>
        </w:trPr>
        <w:tc>
          <w:tcPr>
            <w:tcW w:w="4679" w:type="dxa"/>
            <w:gridSpan w:val="6"/>
            <w:shd w:val="clear" w:color="auto" w:fill="FFFFFF"/>
            <w:vAlign w:val="center"/>
          </w:tcPr>
          <w:p w14:paraId="25EE57FD" w14:textId="77777777" w:rsidR="0046108B" w:rsidRPr="00A968B0" w:rsidRDefault="0046108B" w:rsidP="00DE4444">
            <w:pPr>
              <w:spacing w:after="120"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Grad/naselje:</w:t>
            </w:r>
          </w:p>
        </w:tc>
        <w:tc>
          <w:tcPr>
            <w:tcW w:w="4987" w:type="dxa"/>
            <w:gridSpan w:val="4"/>
            <w:shd w:val="clear" w:color="auto" w:fill="FFFFFF"/>
            <w:vAlign w:val="center"/>
          </w:tcPr>
          <w:p w14:paraId="43B2590E" w14:textId="77777777" w:rsidR="0046108B" w:rsidRPr="00A968B0" w:rsidRDefault="0046108B" w:rsidP="00DE4444">
            <w:pPr>
              <w:spacing w:after="120"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 </w:t>
            </w:r>
            <w:r w:rsidRPr="00A968B0">
              <w:rPr>
                <w:sz w:val="24"/>
                <w:szCs w:val="24"/>
              </w:rPr>
              <w:tab/>
              <w:t>Poštanski broj:                                         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</w:tr>
      <w:tr w:rsidR="0046108B" w:rsidRPr="00A968B0" w14:paraId="204745F1" w14:textId="77777777" w:rsidTr="00A53D4A">
        <w:trPr>
          <w:trHeight w:val="340"/>
        </w:trPr>
        <w:tc>
          <w:tcPr>
            <w:tcW w:w="9666" w:type="dxa"/>
            <w:gridSpan w:val="10"/>
            <w:shd w:val="clear" w:color="auto" w:fill="FFFFFF"/>
            <w:vAlign w:val="center"/>
          </w:tcPr>
          <w:p w14:paraId="612D41EF" w14:textId="77777777" w:rsidR="0046108B" w:rsidRPr="00A968B0" w:rsidRDefault="0046108B" w:rsidP="00DE4444">
            <w:pPr>
              <w:spacing w:after="120"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Županija:</w:t>
            </w:r>
          </w:p>
        </w:tc>
      </w:tr>
      <w:tr w:rsidR="0046108B" w:rsidRPr="00A968B0" w14:paraId="2F36CFDE" w14:textId="77777777" w:rsidTr="00A53D4A">
        <w:trPr>
          <w:trHeight w:val="340"/>
        </w:trPr>
        <w:tc>
          <w:tcPr>
            <w:tcW w:w="9666" w:type="dxa"/>
            <w:gridSpan w:val="10"/>
            <w:shd w:val="clear" w:color="auto" w:fill="FFFFFF"/>
            <w:vAlign w:val="center"/>
          </w:tcPr>
          <w:p w14:paraId="6952F967" w14:textId="77777777" w:rsidR="0046108B" w:rsidRPr="00A968B0" w:rsidRDefault="0046108B" w:rsidP="00DE4444">
            <w:pPr>
              <w:spacing w:after="120"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2.4. Djelatnost prema </w:t>
            </w:r>
            <w:proofErr w:type="spellStart"/>
            <w:r w:rsidRPr="00A968B0">
              <w:rPr>
                <w:sz w:val="24"/>
                <w:szCs w:val="24"/>
              </w:rPr>
              <w:t>NKD</w:t>
            </w:r>
            <w:proofErr w:type="spellEnd"/>
            <w:r w:rsidRPr="00A968B0">
              <w:rPr>
                <w:sz w:val="24"/>
                <w:szCs w:val="24"/>
              </w:rPr>
              <w:t xml:space="preserve"> - Nacionalnoj klasifikaciji djelatnosti</w:t>
            </w:r>
          </w:p>
        </w:tc>
      </w:tr>
      <w:tr w:rsidR="0046108B" w:rsidRPr="00A968B0" w14:paraId="76562289" w14:textId="77777777" w:rsidTr="00A53D4A">
        <w:trPr>
          <w:trHeight w:val="340"/>
        </w:trPr>
        <w:tc>
          <w:tcPr>
            <w:tcW w:w="4679" w:type="dxa"/>
            <w:gridSpan w:val="6"/>
            <w:shd w:val="clear" w:color="auto" w:fill="FFFFFF"/>
            <w:vAlign w:val="center"/>
          </w:tcPr>
          <w:p w14:paraId="64D13D41" w14:textId="77777777" w:rsidR="0046108B" w:rsidRPr="00A968B0" w:rsidRDefault="0046108B" w:rsidP="00DE4444">
            <w:pPr>
              <w:spacing w:after="120"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ab/>
              <w:t xml:space="preserve"> Razred:             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  <w:tc>
          <w:tcPr>
            <w:tcW w:w="4987" w:type="dxa"/>
            <w:gridSpan w:val="4"/>
            <w:shd w:val="clear" w:color="auto" w:fill="FFFFFF"/>
            <w:vAlign w:val="center"/>
          </w:tcPr>
          <w:p w14:paraId="4A27DD00" w14:textId="77777777" w:rsidR="0046108B" w:rsidRPr="00A968B0" w:rsidRDefault="0046108B" w:rsidP="00DE4444">
            <w:pPr>
              <w:spacing w:after="120"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ab/>
              <w:t xml:space="preserve">Naziv: </w:t>
            </w:r>
          </w:p>
        </w:tc>
      </w:tr>
      <w:tr w:rsidR="0046108B" w:rsidRPr="00A968B0" w14:paraId="4F7DFB45" w14:textId="77777777" w:rsidTr="00A53D4A">
        <w:trPr>
          <w:trHeight w:val="340"/>
        </w:trPr>
        <w:tc>
          <w:tcPr>
            <w:tcW w:w="9666" w:type="dxa"/>
            <w:gridSpan w:val="10"/>
            <w:shd w:val="clear" w:color="auto" w:fill="FFFFFF"/>
            <w:vAlign w:val="center"/>
          </w:tcPr>
          <w:p w14:paraId="6177E44B" w14:textId="77777777" w:rsidR="0046108B" w:rsidRPr="00A968B0" w:rsidRDefault="0046108B" w:rsidP="00B87B9B">
            <w:pPr>
              <w:spacing w:after="12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2.5. </w:t>
            </w:r>
            <w:proofErr w:type="spellStart"/>
            <w:r w:rsidRPr="00A968B0">
              <w:rPr>
                <w:sz w:val="24"/>
                <w:szCs w:val="24"/>
              </w:rPr>
              <w:t>HTRS96</w:t>
            </w:r>
            <w:proofErr w:type="spellEnd"/>
            <w:r w:rsidRPr="00A968B0">
              <w:rPr>
                <w:sz w:val="24"/>
                <w:szCs w:val="24"/>
              </w:rPr>
              <w:t xml:space="preserve"> TM koordinate </w:t>
            </w:r>
            <w:proofErr w:type="spellStart"/>
            <w:r w:rsidRPr="00A968B0">
              <w:rPr>
                <w:sz w:val="24"/>
                <w:szCs w:val="24"/>
              </w:rPr>
              <w:t>centroida</w:t>
            </w:r>
            <w:proofErr w:type="spellEnd"/>
            <w:r w:rsidRPr="00A968B0">
              <w:rPr>
                <w:sz w:val="24"/>
                <w:szCs w:val="24"/>
              </w:rPr>
              <w:t xml:space="preserve"> organizacije jedin</w:t>
            </w:r>
            <w:r w:rsidR="00B87B9B" w:rsidRPr="00A968B0">
              <w:rPr>
                <w:sz w:val="24"/>
                <w:szCs w:val="24"/>
              </w:rPr>
              <w:t xml:space="preserve">ice na lokaciji:             </w:t>
            </w:r>
            <w:r w:rsidRPr="00A968B0">
              <w:rPr>
                <w:sz w:val="24"/>
                <w:szCs w:val="24"/>
              </w:rPr>
              <w:t xml:space="preserve">  E =</w:t>
            </w:r>
            <w:r w:rsidRPr="00A968B0">
              <w:rPr>
                <w:b/>
                <w:sz w:val="24"/>
                <w:szCs w:val="24"/>
              </w:rPr>
              <w:t xml:space="preserve"> </w:t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  N= 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sym w:font="Symbol" w:char="F05F"/>
            </w:r>
            <w:r w:rsidRPr="00A968B0">
              <w:rPr>
                <w:sz w:val="24"/>
                <w:szCs w:val="24"/>
              </w:rPr>
              <w:t>|</w:t>
            </w:r>
          </w:p>
        </w:tc>
      </w:tr>
      <w:tr w:rsidR="0046108B" w:rsidRPr="00A968B0" w14:paraId="1514B789" w14:textId="77777777" w:rsidTr="00A53D4A">
        <w:trPr>
          <w:trHeight w:val="340"/>
        </w:trPr>
        <w:tc>
          <w:tcPr>
            <w:tcW w:w="9666" w:type="dxa"/>
            <w:gridSpan w:val="10"/>
            <w:shd w:val="clear" w:color="auto" w:fill="FFFFFF"/>
            <w:vAlign w:val="center"/>
          </w:tcPr>
          <w:p w14:paraId="2F1D60BB" w14:textId="2A859BC6" w:rsidR="00DA099A" w:rsidRPr="00A968B0" w:rsidRDefault="0046108B" w:rsidP="00B85B5A">
            <w:pPr>
              <w:spacing w:after="12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.6. Podaci o uređajima/građevinama za oporabu / zbrinjavanje otpada na lokaciji (osim odlagališta)</w:t>
            </w:r>
          </w:p>
        </w:tc>
      </w:tr>
      <w:tr w:rsidR="0046108B" w:rsidRPr="00A968B0" w14:paraId="210A279A" w14:textId="77777777" w:rsidTr="00A53D4A">
        <w:trPr>
          <w:trHeight w:val="340"/>
        </w:trPr>
        <w:tc>
          <w:tcPr>
            <w:tcW w:w="2694" w:type="dxa"/>
            <w:shd w:val="clear" w:color="auto" w:fill="FFFFFF"/>
            <w:vAlign w:val="center"/>
          </w:tcPr>
          <w:p w14:paraId="56D1AED4" w14:textId="77777777" w:rsidR="0046108B" w:rsidRPr="00A968B0" w:rsidRDefault="0046108B" w:rsidP="00DE4444">
            <w:pPr>
              <w:spacing w:after="120"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           Naziv uređaja/građevine:</w:t>
            </w:r>
          </w:p>
        </w:tc>
        <w:tc>
          <w:tcPr>
            <w:tcW w:w="1559" w:type="dxa"/>
            <w:gridSpan w:val="3"/>
            <w:shd w:val="clear" w:color="auto" w:fill="FFFFFF"/>
            <w:vAlign w:val="center"/>
          </w:tcPr>
          <w:p w14:paraId="452CCD5D" w14:textId="77777777" w:rsidR="0046108B" w:rsidRPr="00A968B0" w:rsidRDefault="0046108B" w:rsidP="00DE4444">
            <w:pPr>
              <w:spacing w:after="120"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ostupak R/D</w:t>
            </w:r>
          </w:p>
        </w:tc>
        <w:tc>
          <w:tcPr>
            <w:tcW w:w="2859" w:type="dxa"/>
            <w:gridSpan w:val="4"/>
            <w:shd w:val="clear" w:color="auto" w:fill="FFFFFF"/>
            <w:vAlign w:val="center"/>
          </w:tcPr>
          <w:p w14:paraId="62CF3429" w14:textId="77777777" w:rsidR="0046108B" w:rsidRPr="00A968B0" w:rsidRDefault="0046108B" w:rsidP="00DE4444">
            <w:pPr>
              <w:spacing w:after="120" w:line="240" w:lineRule="auto"/>
              <w:jc w:val="left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Kapacitet (t/god</w:t>
            </w:r>
            <w:r w:rsidR="00C63A49" w:rsidRPr="00A968B0">
              <w:rPr>
                <w:sz w:val="24"/>
                <w:szCs w:val="24"/>
              </w:rPr>
              <w:t xml:space="preserve"> ili t/h</w:t>
            </w:r>
            <w:r w:rsidRPr="00A968B0">
              <w:rPr>
                <w:sz w:val="24"/>
                <w:szCs w:val="24"/>
              </w:rPr>
              <w:t xml:space="preserve">) </w:t>
            </w:r>
          </w:p>
        </w:tc>
        <w:tc>
          <w:tcPr>
            <w:tcW w:w="2554" w:type="dxa"/>
            <w:gridSpan w:val="2"/>
            <w:shd w:val="clear" w:color="auto" w:fill="FFFFFF"/>
            <w:vAlign w:val="center"/>
          </w:tcPr>
          <w:p w14:paraId="4210FEC2" w14:textId="77777777" w:rsidR="0046108B" w:rsidRPr="00A968B0" w:rsidRDefault="0046108B" w:rsidP="00DE4444">
            <w:pPr>
              <w:spacing w:after="120"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Snaga uređaja</w:t>
            </w:r>
          </w:p>
        </w:tc>
      </w:tr>
      <w:tr w:rsidR="0046108B" w:rsidRPr="00A968B0" w14:paraId="43AEA65F" w14:textId="77777777" w:rsidTr="00A53D4A">
        <w:trPr>
          <w:trHeight w:val="340"/>
        </w:trPr>
        <w:tc>
          <w:tcPr>
            <w:tcW w:w="2694" w:type="dxa"/>
            <w:shd w:val="clear" w:color="auto" w:fill="FFFFFF"/>
            <w:vAlign w:val="center"/>
          </w:tcPr>
          <w:p w14:paraId="1D9E1198" w14:textId="77777777" w:rsidR="0046108B" w:rsidRPr="00A968B0" w:rsidRDefault="0046108B" w:rsidP="00DE4444">
            <w:pPr>
              <w:spacing w:after="120" w:line="240" w:lineRule="auto"/>
              <w:rPr>
                <w:sz w:val="24"/>
                <w:szCs w:val="24"/>
              </w:rPr>
            </w:pPr>
          </w:p>
        </w:tc>
        <w:tc>
          <w:tcPr>
            <w:tcW w:w="1559" w:type="dxa"/>
            <w:gridSpan w:val="3"/>
            <w:shd w:val="clear" w:color="auto" w:fill="FFFFFF"/>
            <w:vAlign w:val="center"/>
          </w:tcPr>
          <w:p w14:paraId="5415B51B" w14:textId="77777777" w:rsidR="0046108B" w:rsidRPr="00A968B0" w:rsidRDefault="0046108B" w:rsidP="00DE4444">
            <w:pPr>
              <w:spacing w:after="120" w:line="240" w:lineRule="auto"/>
              <w:rPr>
                <w:sz w:val="24"/>
                <w:szCs w:val="24"/>
              </w:rPr>
            </w:pPr>
          </w:p>
        </w:tc>
        <w:tc>
          <w:tcPr>
            <w:tcW w:w="2859" w:type="dxa"/>
            <w:gridSpan w:val="4"/>
            <w:shd w:val="clear" w:color="auto" w:fill="FFFFFF"/>
            <w:vAlign w:val="center"/>
          </w:tcPr>
          <w:p w14:paraId="5FD1B22F" w14:textId="77777777" w:rsidR="0046108B" w:rsidRPr="00A968B0" w:rsidRDefault="0046108B" w:rsidP="00DE4444">
            <w:pPr>
              <w:spacing w:after="120" w:line="240" w:lineRule="auto"/>
              <w:rPr>
                <w:sz w:val="24"/>
                <w:szCs w:val="24"/>
              </w:rPr>
            </w:pPr>
          </w:p>
        </w:tc>
        <w:tc>
          <w:tcPr>
            <w:tcW w:w="2554" w:type="dxa"/>
            <w:gridSpan w:val="2"/>
            <w:shd w:val="clear" w:color="auto" w:fill="FFFFFF"/>
            <w:vAlign w:val="center"/>
          </w:tcPr>
          <w:p w14:paraId="0AADAC10" w14:textId="77777777" w:rsidR="0046108B" w:rsidRPr="00A968B0" w:rsidRDefault="0046108B" w:rsidP="00DE4444">
            <w:pPr>
              <w:spacing w:after="120" w:line="240" w:lineRule="auto"/>
              <w:rPr>
                <w:sz w:val="24"/>
                <w:szCs w:val="24"/>
              </w:rPr>
            </w:pPr>
          </w:p>
        </w:tc>
      </w:tr>
      <w:tr w:rsidR="0046108B" w:rsidRPr="00A968B0" w14:paraId="78FE192E" w14:textId="77777777" w:rsidTr="00A53D4A">
        <w:trPr>
          <w:trHeight w:val="340"/>
        </w:trPr>
        <w:tc>
          <w:tcPr>
            <w:tcW w:w="2694" w:type="dxa"/>
            <w:shd w:val="clear" w:color="auto" w:fill="FFFFFF"/>
            <w:vAlign w:val="center"/>
          </w:tcPr>
          <w:p w14:paraId="1E316C12" w14:textId="77777777" w:rsidR="0046108B" w:rsidRPr="00A968B0" w:rsidRDefault="0046108B" w:rsidP="00DE4444">
            <w:pPr>
              <w:spacing w:after="120" w:line="240" w:lineRule="auto"/>
              <w:rPr>
                <w:sz w:val="24"/>
                <w:szCs w:val="24"/>
                <w:vertAlign w:val="superscript"/>
              </w:rPr>
            </w:pPr>
          </w:p>
        </w:tc>
        <w:tc>
          <w:tcPr>
            <w:tcW w:w="1559" w:type="dxa"/>
            <w:gridSpan w:val="3"/>
            <w:shd w:val="clear" w:color="auto" w:fill="FFFFFF"/>
            <w:vAlign w:val="center"/>
          </w:tcPr>
          <w:p w14:paraId="690BB50B" w14:textId="77777777" w:rsidR="0046108B" w:rsidRPr="00A968B0" w:rsidRDefault="0046108B" w:rsidP="00DE4444">
            <w:pPr>
              <w:spacing w:after="120" w:line="240" w:lineRule="auto"/>
              <w:rPr>
                <w:sz w:val="24"/>
                <w:szCs w:val="24"/>
                <w:vertAlign w:val="superscript"/>
              </w:rPr>
            </w:pPr>
          </w:p>
        </w:tc>
        <w:tc>
          <w:tcPr>
            <w:tcW w:w="2859" w:type="dxa"/>
            <w:gridSpan w:val="4"/>
            <w:shd w:val="clear" w:color="auto" w:fill="FFFFFF"/>
            <w:vAlign w:val="center"/>
          </w:tcPr>
          <w:p w14:paraId="012D6448" w14:textId="77777777" w:rsidR="0046108B" w:rsidRPr="00A968B0" w:rsidRDefault="0046108B" w:rsidP="00DE4444">
            <w:pPr>
              <w:spacing w:after="120" w:line="240" w:lineRule="auto"/>
              <w:rPr>
                <w:sz w:val="24"/>
                <w:szCs w:val="24"/>
                <w:vertAlign w:val="superscript"/>
              </w:rPr>
            </w:pPr>
          </w:p>
        </w:tc>
        <w:tc>
          <w:tcPr>
            <w:tcW w:w="2554" w:type="dxa"/>
            <w:gridSpan w:val="2"/>
            <w:shd w:val="clear" w:color="auto" w:fill="FFFFFF"/>
            <w:vAlign w:val="center"/>
          </w:tcPr>
          <w:p w14:paraId="456CC63E" w14:textId="77777777" w:rsidR="0046108B" w:rsidRPr="00A968B0" w:rsidRDefault="0046108B" w:rsidP="00DE4444">
            <w:pPr>
              <w:spacing w:after="120" w:line="240" w:lineRule="auto"/>
              <w:rPr>
                <w:sz w:val="24"/>
                <w:szCs w:val="24"/>
                <w:vertAlign w:val="superscript"/>
              </w:rPr>
            </w:pPr>
          </w:p>
        </w:tc>
      </w:tr>
      <w:tr w:rsidR="00D17A4A" w:rsidRPr="00A968B0" w14:paraId="19F226B8" w14:textId="77777777" w:rsidTr="00D17A4A">
        <w:trPr>
          <w:trHeight w:val="340"/>
        </w:trPr>
        <w:tc>
          <w:tcPr>
            <w:tcW w:w="9666" w:type="dxa"/>
            <w:gridSpan w:val="10"/>
            <w:shd w:val="clear" w:color="auto" w:fill="FFFFFF"/>
            <w:vAlign w:val="center"/>
          </w:tcPr>
          <w:p w14:paraId="426E3B9F" w14:textId="0088211A" w:rsidR="00D17A4A" w:rsidRPr="00A968B0" w:rsidRDefault="00D17A4A" w:rsidP="00F14BBB">
            <w:pPr>
              <w:spacing w:after="120" w:line="240" w:lineRule="auto"/>
              <w:rPr>
                <w:sz w:val="24"/>
                <w:szCs w:val="24"/>
                <w:vertAlign w:val="superscript"/>
              </w:rPr>
            </w:pPr>
            <w:r w:rsidRPr="00A968B0">
              <w:rPr>
                <w:sz w:val="24"/>
                <w:szCs w:val="24"/>
              </w:rPr>
              <w:t xml:space="preserve">2.6.1. Udio nečistoća u otpadu na ulazu u </w:t>
            </w:r>
            <w:proofErr w:type="spellStart"/>
            <w:r w:rsidRPr="00A968B0">
              <w:rPr>
                <w:sz w:val="24"/>
                <w:szCs w:val="24"/>
              </w:rPr>
              <w:t>sortirnicu</w:t>
            </w:r>
            <w:proofErr w:type="spellEnd"/>
            <w:r w:rsidRPr="00A968B0">
              <w:rPr>
                <w:sz w:val="24"/>
                <w:szCs w:val="24"/>
              </w:rPr>
              <w:t>/postrojenje za recikliranje</w:t>
            </w:r>
            <w:r w:rsidR="00F14BBB" w:rsidRPr="00A968B0">
              <w:rPr>
                <w:sz w:val="24"/>
                <w:szCs w:val="24"/>
              </w:rPr>
              <w:t xml:space="preserve"> (KB 15 01 i  20)</w:t>
            </w:r>
          </w:p>
        </w:tc>
      </w:tr>
      <w:tr w:rsidR="00D17A4A" w:rsidRPr="00A968B0" w14:paraId="4343B63F" w14:textId="01F94720" w:rsidTr="00D17A4A">
        <w:trPr>
          <w:trHeight w:val="340"/>
        </w:trPr>
        <w:tc>
          <w:tcPr>
            <w:tcW w:w="3222" w:type="dxa"/>
            <w:gridSpan w:val="2"/>
            <w:shd w:val="clear" w:color="auto" w:fill="FFFFFF"/>
            <w:vAlign w:val="center"/>
          </w:tcPr>
          <w:p w14:paraId="185D02DE" w14:textId="3BF5C3A0" w:rsidR="00D17A4A" w:rsidRPr="00A968B0" w:rsidRDefault="00D17A4A" w:rsidP="00B85B5A">
            <w:pPr>
              <w:spacing w:after="120" w:line="240" w:lineRule="auto"/>
              <w:jc w:val="center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KBO</w:t>
            </w:r>
            <w:proofErr w:type="spellEnd"/>
          </w:p>
        </w:tc>
        <w:tc>
          <w:tcPr>
            <w:tcW w:w="3222" w:type="dxa"/>
            <w:gridSpan w:val="5"/>
            <w:shd w:val="clear" w:color="auto" w:fill="FFFFFF"/>
            <w:vAlign w:val="center"/>
          </w:tcPr>
          <w:p w14:paraId="532A3C3D" w14:textId="637B5257" w:rsidR="00D17A4A" w:rsidRPr="00A968B0" w:rsidRDefault="008D396D" w:rsidP="008D396D">
            <w:pPr>
              <w:spacing w:after="12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Udio nečistoća </w:t>
            </w:r>
            <w:r w:rsidR="0092510F" w:rsidRPr="00A968B0">
              <w:rPr>
                <w:sz w:val="24"/>
                <w:szCs w:val="24"/>
              </w:rPr>
              <w:t>u</w:t>
            </w:r>
            <w:r w:rsidRPr="00A968B0">
              <w:rPr>
                <w:sz w:val="24"/>
                <w:szCs w:val="24"/>
              </w:rPr>
              <w:t xml:space="preserve"> </w:t>
            </w:r>
            <w:r w:rsidR="0092510F" w:rsidRPr="00A968B0">
              <w:rPr>
                <w:sz w:val="24"/>
                <w:szCs w:val="24"/>
              </w:rPr>
              <w:t>p</w:t>
            </w:r>
            <w:r w:rsidR="00D17A4A" w:rsidRPr="00A968B0">
              <w:rPr>
                <w:sz w:val="24"/>
                <w:szCs w:val="24"/>
              </w:rPr>
              <w:t>roizvodn</w:t>
            </w:r>
            <w:r w:rsidR="0092510F" w:rsidRPr="00A968B0">
              <w:rPr>
                <w:sz w:val="24"/>
                <w:szCs w:val="24"/>
              </w:rPr>
              <w:t>om</w:t>
            </w:r>
            <w:r w:rsidR="00D17A4A" w:rsidRPr="00A968B0">
              <w:rPr>
                <w:sz w:val="24"/>
                <w:szCs w:val="24"/>
              </w:rPr>
              <w:t xml:space="preserve"> otpad</w:t>
            </w:r>
            <w:r w:rsidR="0092510F" w:rsidRPr="00A968B0">
              <w:rPr>
                <w:sz w:val="24"/>
                <w:szCs w:val="24"/>
              </w:rPr>
              <w:t>u</w:t>
            </w:r>
            <w:r w:rsidR="00D17A4A" w:rsidRPr="00A968B0">
              <w:rPr>
                <w:sz w:val="24"/>
                <w:szCs w:val="24"/>
              </w:rPr>
              <w:t xml:space="preserve"> (%)</w:t>
            </w:r>
          </w:p>
        </w:tc>
        <w:tc>
          <w:tcPr>
            <w:tcW w:w="3222" w:type="dxa"/>
            <w:gridSpan w:val="3"/>
            <w:shd w:val="clear" w:color="auto" w:fill="FFFFFF"/>
            <w:vAlign w:val="center"/>
          </w:tcPr>
          <w:p w14:paraId="1655D10C" w14:textId="4C77219E" w:rsidR="00D17A4A" w:rsidRPr="00A968B0" w:rsidRDefault="008D396D" w:rsidP="0092510F">
            <w:pPr>
              <w:spacing w:after="12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Udio nečistoća </w:t>
            </w:r>
            <w:r w:rsidR="0092510F" w:rsidRPr="00A968B0">
              <w:rPr>
                <w:sz w:val="24"/>
                <w:szCs w:val="24"/>
              </w:rPr>
              <w:t>u k</w:t>
            </w:r>
            <w:r w:rsidR="00D17A4A" w:rsidRPr="00A968B0">
              <w:rPr>
                <w:sz w:val="24"/>
                <w:szCs w:val="24"/>
              </w:rPr>
              <w:t>omunaln</w:t>
            </w:r>
            <w:r w:rsidR="0092510F" w:rsidRPr="00A968B0">
              <w:rPr>
                <w:sz w:val="24"/>
                <w:szCs w:val="24"/>
              </w:rPr>
              <w:t>om</w:t>
            </w:r>
            <w:r w:rsidR="00D17A4A" w:rsidRPr="00A968B0">
              <w:rPr>
                <w:sz w:val="24"/>
                <w:szCs w:val="24"/>
              </w:rPr>
              <w:t xml:space="preserve"> </w:t>
            </w:r>
            <w:r w:rsidR="0048736B" w:rsidRPr="00A968B0">
              <w:rPr>
                <w:sz w:val="24"/>
                <w:szCs w:val="24"/>
              </w:rPr>
              <w:t>otpad</w:t>
            </w:r>
            <w:r w:rsidR="0092510F" w:rsidRPr="00A968B0">
              <w:rPr>
                <w:sz w:val="24"/>
                <w:szCs w:val="24"/>
              </w:rPr>
              <w:t>u</w:t>
            </w:r>
            <w:r w:rsidR="0048736B" w:rsidRPr="00A968B0">
              <w:rPr>
                <w:sz w:val="24"/>
                <w:szCs w:val="24"/>
              </w:rPr>
              <w:t xml:space="preserve"> (%)</w:t>
            </w:r>
          </w:p>
        </w:tc>
      </w:tr>
      <w:tr w:rsidR="0048736B" w:rsidRPr="00A968B0" w14:paraId="119BAB3B" w14:textId="77777777" w:rsidTr="00D17A4A">
        <w:trPr>
          <w:trHeight w:val="340"/>
        </w:trPr>
        <w:tc>
          <w:tcPr>
            <w:tcW w:w="3222" w:type="dxa"/>
            <w:gridSpan w:val="2"/>
            <w:shd w:val="clear" w:color="auto" w:fill="FFFFFF"/>
            <w:vAlign w:val="center"/>
          </w:tcPr>
          <w:p w14:paraId="7669EDE1" w14:textId="77777777" w:rsidR="0048736B" w:rsidRPr="00A968B0" w:rsidRDefault="0048736B" w:rsidP="00D17A4A">
            <w:pPr>
              <w:spacing w:after="120" w:line="240" w:lineRule="auto"/>
              <w:rPr>
                <w:sz w:val="24"/>
                <w:szCs w:val="24"/>
              </w:rPr>
            </w:pPr>
          </w:p>
        </w:tc>
        <w:tc>
          <w:tcPr>
            <w:tcW w:w="3222" w:type="dxa"/>
            <w:gridSpan w:val="5"/>
            <w:shd w:val="clear" w:color="auto" w:fill="FFFFFF"/>
            <w:vAlign w:val="center"/>
          </w:tcPr>
          <w:p w14:paraId="58D7BF08" w14:textId="77777777" w:rsidR="0048736B" w:rsidRPr="00A968B0" w:rsidRDefault="0048736B" w:rsidP="00D17A4A">
            <w:pPr>
              <w:spacing w:after="120" w:line="240" w:lineRule="auto"/>
              <w:rPr>
                <w:sz w:val="24"/>
                <w:szCs w:val="24"/>
              </w:rPr>
            </w:pPr>
          </w:p>
        </w:tc>
        <w:tc>
          <w:tcPr>
            <w:tcW w:w="3222" w:type="dxa"/>
            <w:gridSpan w:val="3"/>
            <w:shd w:val="clear" w:color="auto" w:fill="FFFFFF"/>
            <w:vAlign w:val="center"/>
          </w:tcPr>
          <w:p w14:paraId="67C87E21" w14:textId="77777777" w:rsidR="0048736B" w:rsidRPr="00A968B0" w:rsidRDefault="0048736B" w:rsidP="00D17A4A">
            <w:pPr>
              <w:spacing w:after="120" w:line="240" w:lineRule="auto"/>
              <w:rPr>
                <w:sz w:val="24"/>
                <w:szCs w:val="24"/>
              </w:rPr>
            </w:pPr>
          </w:p>
        </w:tc>
      </w:tr>
      <w:tr w:rsidR="0048736B" w:rsidRPr="00A968B0" w14:paraId="049C98A9" w14:textId="77777777" w:rsidTr="00D17A4A">
        <w:trPr>
          <w:trHeight w:val="340"/>
        </w:trPr>
        <w:tc>
          <w:tcPr>
            <w:tcW w:w="3222" w:type="dxa"/>
            <w:gridSpan w:val="2"/>
            <w:shd w:val="clear" w:color="auto" w:fill="FFFFFF"/>
            <w:vAlign w:val="center"/>
          </w:tcPr>
          <w:p w14:paraId="73AC8D0B" w14:textId="77777777" w:rsidR="0048736B" w:rsidRPr="00A968B0" w:rsidRDefault="0048736B" w:rsidP="00D17A4A">
            <w:pPr>
              <w:spacing w:after="120" w:line="240" w:lineRule="auto"/>
              <w:rPr>
                <w:sz w:val="24"/>
                <w:szCs w:val="24"/>
              </w:rPr>
            </w:pPr>
          </w:p>
        </w:tc>
        <w:tc>
          <w:tcPr>
            <w:tcW w:w="3222" w:type="dxa"/>
            <w:gridSpan w:val="5"/>
            <w:shd w:val="clear" w:color="auto" w:fill="FFFFFF"/>
            <w:vAlign w:val="center"/>
          </w:tcPr>
          <w:p w14:paraId="3DABD037" w14:textId="77777777" w:rsidR="0048736B" w:rsidRPr="00A968B0" w:rsidRDefault="0048736B" w:rsidP="00D17A4A">
            <w:pPr>
              <w:spacing w:after="120" w:line="240" w:lineRule="auto"/>
              <w:rPr>
                <w:sz w:val="24"/>
                <w:szCs w:val="24"/>
              </w:rPr>
            </w:pPr>
          </w:p>
        </w:tc>
        <w:tc>
          <w:tcPr>
            <w:tcW w:w="3222" w:type="dxa"/>
            <w:gridSpan w:val="3"/>
            <w:shd w:val="clear" w:color="auto" w:fill="FFFFFF"/>
            <w:vAlign w:val="center"/>
          </w:tcPr>
          <w:p w14:paraId="035F9325" w14:textId="77777777" w:rsidR="0048736B" w:rsidRPr="00A968B0" w:rsidRDefault="0048736B" w:rsidP="00D17A4A">
            <w:pPr>
              <w:spacing w:after="120" w:line="240" w:lineRule="auto"/>
              <w:rPr>
                <w:sz w:val="24"/>
                <w:szCs w:val="24"/>
              </w:rPr>
            </w:pPr>
          </w:p>
        </w:tc>
      </w:tr>
      <w:tr w:rsidR="0048736B" w:rsidRPr="00A968B0" w14:paraId="40641D47" w14:textId="77777777" w:rsidTr="00D17A4A">
        <w:trPr>
          <w:trHeight w:val="340"/>
        </w:trPr>
        <w:tc>
          <w:tcPr>
            <w:tcW w:w="3222" w:type="dxa"/>
            <w:gridSpan w:val="2"/>
            <w:shd w:val="clear" w:color="auto" w:fill="FFFFFF"/>
            <w:vAlign w:val="center"/>
          </w:tcPr>
          <w:p w14:paraId="1443B12B" w14:textId="77777777" w:rsidR="0048736B" w:rsidRPr="00A968B0" w:rsidRDefault="0048736B" w:rsidP="00D17A4A">
            <w:pPr>
              <w:spacing w:after="120" w:line="240" w:lineRule="auto"/>
              <w:rPr>
                <w:sz w:val="24"/>
                <w:szCs w:val="24"/>
              </w:rPr>
            </w:pPr>
          </w:p>
        </w:tc>
        <w:tc>
          <w:tcPr>
            <w:tcW w:w="3222" w:type="dxa"/>
            <w:gridSpan w:val="5"/>
            <w:shd w:val="clear" w:color="auto" w:fill="FFFFFF"/>
            <w:vAlign w:val="center"/>
          </w:tcPr>
          <w:p w14:paraId="03F07FF6" w14:textId="77777777" w:rsidR="0048736B" w:rsidRPr="00A968B0" w:rsidRDefault="0048736B" w:rsidP="00D17A4A">
            <w:pPr>
              <w:spacing w:after="120" w:line="240" w:lineRule="auto"/>
              <w:rPr>
                <w:sz w:val="24"/>
                <w:szCs w:val="24"/>
              </w:rPr>
            </w:pPr>
          </w:p>
        </w:tc>
        <w:tc>
          <w:tcPr>
            <w:tcW w:w="3222" w:type="dxa"/>
            <w:gridSpan w:val="3"/>
            <w:shd w:val="clear" w:color="auto" w:fill="FFFFFF"/>
            <w:vAlign w:val="center"/>
          </w:tcPr>
          <w:p w14:paraId="3C69C2D4" w14:textId="77777777" w:rsidR="0048736B" w:rsidRPr="00A968B0" w:rsidRDefault="0048736B" w:rsidP="00D17A4A">
            <w:pPr>
              <w:spacing w:after="120" w:line="240" w:lineRule="auto"/>
              <w:rPr>
                <w:sz w:val="24"/>
                <w:szCs w:val="24"/>
              </w:rPr>
            </w:pPr>
          </w:p>
        </w:tc>
      </w:tr>
      <w:tr w:rsidR="0048736B" w:rsidRPr="00A968B0" w14:paraId="0862FA41" w14:textId="77777777" w:rsidTr="00F236C8">
        <w:trPr>
          <w:trHeight w:val="340"/>
        </w:trPr>
        <w:tc>
          <w:tcPr>
            <w:tcW w:w="9666" w:type="dxa"/>
            <w:gridSpan w:val="10"/>
            <w:shd w:val="clear" w:color="auto" w:fill="FFFFFF"/>
            <w:vAlign w:val="center"/>
          </w:tcPr>
          <w:p w14:paraId="29359A08" w14:textId="781030AB" w:rsidR="0048736B" w:rsidRPr="00A968B0" w:rsidRDefault="0048736B" w:rsidP="0048736B">
            <w:pPr>
              <w:spacing w:after="120"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2.6.2. Udio nečistoća u izlaznoj frakciji </w:t>
            </w:r>
            <w:r w:rsidR="00C40853" w:rsidRPr="00A968B0">
              <w:rPr>
                <w:sz w:val="24"/>
                <w:szCs w:val="24"/>
              </w:rPr>
              <w:t xml:space="preserve">iz </w:t>
            </w:r>
            <w:proofErr w:type="spellStart"/>
            <w:r w:rsidR="00C40853" w:rsidRPr="00A968B0">
              <w:rPr>
                <w:sz w:val="24"/>
                <w:szCs w:val="24"/>
              </w:rPr>
              <w:t>sortirnice</w:t>
            </w:r>
            <w:proofErr w:type="spellEnd"/>
            <w:r w:rsidR="00C40853" w:rsidRPr="00A968B0">
              <w:rPr>
                <w:sz w:val="24"/>
                <w:szCs w:val="24"/>
              </w:rPr>
              <w:t xml:space="preserve"> </w:t>
            </w:r>
            <w:r w:rsidRPr="00A968B0">
              <w:rPr>
                <w:sz w:val="24"/>
                <w:szCs w:val="24"/>
              </w:rPr>
              <w:t>koja se upućuje u po</w:t>
            </w:r>
            <w:r w:rsidR="00C40853" w:rsidRPr="00A968B0">
              <w:rPr>
                <w:sz w:val="24"/>
                <w:szCs w:val="24"/>
              </w:rPr>
              <w:t>strojenje za recikliranje</w:t>
            </w:r>
            <w:r w:rsidR="00F14BBB" w:rsidRPr="00A968B0">
              <w:rPr>
                <w:sz w:val="24"/>
                <w:szCs w:val="24"/>
              </w:rPr>
              <w:t xml:space="preserve"> (KB 15 01 i  20)</w:t>
            </w:r>
          </w:p>
        </w:tc>
      </w:tr>
      <w:tr w:rsidR="0060646D" w:rsidRPr="00A968B0" w14:paraId="78EC391B" w14:textId="4F448F46" w:rsidTr="00B85B5A">
        <w:trPr>
          <w:trHeight w:val="340"/>
        </w:trPr>
        <w:tc>
          <w:tcPr>
            <w:tcW w:w="3284" w:type="dxa"/>
            <w:gridSpan w:val="3"/>
            <w:shd w:val="clear" w:color="auto" w:fill="FFFFFF"/>
            <w:vAlign w:val="center"/>
          </w:tcPr>
          <w:p w14:paraId="5A8D4711" w14:textId="562495FE" w:rsidR="0060646D" w:rsidRPr="00A968B0" w:rsidRDefault="0060646D" w:rsidP="00B85B5A">
            <w:pPr>
              <w:spacing w:after="120" w:line="240" w:lineRule="auto"/>
              <w:jc w:val="center"/>
              <w:rPr>
                <w:sz w:val="24"/>
                <w:szCs w:val="24"/>
              </w:rPr>
            </w:pPr>
            <w:proofErr w:type="spellStart"/>
            <w:r w:rsidRPr="00A968B0">
              <w:rPr>
                <w:sz w:val="24"/>
                <w:szCs w:val="24"/>
              </w:rPr>
              <w:t>KB</w:t>
            </w:r>
            <w:r w:rsidR="00F14BBB" w:rsidRPr="00A968B0">
              <w:rPr>
                <w:sz w:val="24"/>
                <w:szCs w:val="24"/>
              </w:rPr>
              <w:t>O</w:t>
            </w:r>
            <w:proofErr w:type="spellEnd"/>
          </w:p>
        </w:tc>
        <w:tc>
          <w:tcPr>
            <w:tcW w:w="6382" w:type="dxa"/>
            <w:gridSpan w:val="7"/>
            <w:shd w:val="clear" w:color="auto" w:fill="FFFFFF"/>
            <w:vAlign w:val="center"/>
          </w:tcPr>
          <w:p w14:paraId="14395523" w14:textId="7BDBEE9B" w:rsidR="0060646D" w:rsidRPr="00A968B0" w:rsidRDefault="00F14BBB" w:rsidP="00B85B5A">
            <w:pPr>
              <w:spacing w:after="12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Udio nečistoća</w:t>
            </w:r>
            <w:r w:rsidR="008D396D" w:rsidRPr="00A968B0">
              <w:rPr>
                <w:sz w:val="24"/>
                <w:szCs w:val="24"/>
              </w:rPr>
              <w:t xml:space="preserve"> u izlaznoj frakciji</w:t>
            </w:r>
            <w:r w:rsidRPr="00A968B0">
              <w:rPr>
                <w:sz w:val="24"/>
                <w:szCs w:val="24"/>
              </w:rPr>
              <w:t xml:space="preserve"> (%)</w:t>
            </w:r>
          </w:p>
        </w:tc>
      </w:tr>
      <w:tr w:rsidR="0060646D" w:rsidRPr="00A968B0" w14:paraId="7C3FFA77" w14:textId="77777777" w:rsidTr="00B85B5A">
        <w:trPr>
          <w:trHeight w:val="340"/>
        </w:trPr>
        <w:tc>
          <w:tcPr>
            <w:tcW w:w="3284" w:type="dxa"/>
            <w:gridSpan w:val="3"/>
            <w:shd w:val="clear" w:color="auto" w:fill="FFFFFF"/>
            <w:vAlign w:val="center"/>
          </w:tcPr>
          <w:p w14:paraId="39A1F171" w14:textId="77777777" w:rsidR="0060646D" w:rsidRPr="00A968B0" w:rsidRDefault="0060646D" w:rsidP="0048736B">
            <w:pPr>
              <w:spacing w:after="120" w:line="240" w:lineRule="auto"/>
              <w:rPr>
                <w:sz w:val="24"/>
                <w:szCs w:val="24"/>
              </w:rPr>
            </w:pPr>
          </w:p>
        </w:tc>
        <w:tc>
          <w:tcPr>
            <w:tcW w:w="6382" w:type="dxa"/>
            <w:gridSpan w:val="7"/>
            <w:shd w:val="clear" w:color="auto" w:fill="FFFFFF"/>
            <w:vAlign w:val="center"/>
          </w:tcPr>
          <w:p w14:paraId="14B8451C" w14:textId="77777777" w:rsidR="0060646D" w:rsidRPr="00A968B0" w:rsidRDefault="0060646D" w:rsidP="0048736B">
            <w:pPr>
              <w:spacing w:after="120" w:line="240" w:lineRule="auto"/>
              <w:rPr>
                <w:sz w:val="24"/>
                <w:szCs w:val="24"/>
              </w:rPr>
            </w:pPr>
          </w:p>
        </w:tc>
      </w:tr>
      <w:tr w:rsidR="0060646D" w:rsidRPr="00A968B0" w14:paraId="22EC71B0" w14:textId="77777777" w:rsidTr="00B85B5A">
        <w:trPr>
          <w:trHeight w:val="340"/>
        </w:trPr>
        <w:tc>
          <w:tcPr>
            <w:tcW w:w="3284" w:type="dxa"/>
            <w:gridSpan w:val="3"/>
            <w:shd w:val="clear" w:color="auto" w:fill="FFFFFF"/>
            <w:vAlign w:val="center"/>
          </w:tcPr>
          <w:p w14:paraId="5D226EBA" w14:textId="77777777" w:rsidR="0060646D" w:rsidRPr="00A968B0" w:rsidRDefault="0060646D" w:rsidP="0048736B">
            <w:pPr>
              <w:spacing w:after="120" w:line="240" w:lineRule="auto"/>
              <w:rPr>
                <w:sz w:val="24"/>
                <w:szCs w:val="24"/>
              </w:rPr>
            </w:pPr>
          </w:p>
        </w:tc>
        <w:tc>
          <w:tcPr>
            <w:tcW w:w="6382" w:type="dxa"/>
            <w:gridSpan w:val="7"/>
            <w:shd w:val="clear" w:color="auto" w:fill="FFFFFF"/>
            <w:vAlign w:val="center"/>
          </w:tcPr>
          <w:p w14:paraId="0CFEB82E" w14:textId="77777777" w:rsidR="0060646D" w:rsidRPr="00A968B0" w:rsidRDefault="0060646D" w:rsidP="0048736B">
            <w:pPr>
              <w:spacing w:after="120" w:line="240" w:lineRule="auto"/>
              <w:rPr>
                <w:sz w:val="24"/>
                <w:szCs w:val="24"/>
              </w:rPr>
            </w:pPr>
          </w:p>
        </w:tc>
      </w:tr>
      <w:tr w:rsidR="0060646D" w:rsidRPr="00A968B0" w14:paraId="25C70AF7" w14:textId="77777777" w:rsidTr="0060646D">
        <w:trPr>
          <w:trHeight w:val="340"/>
        </w:trPr>
        <w:tc>
          <w:tcPr>
            <w:tcW w:w="3284" w:type="dxa"/>
            <w:gridSpan w:val="3"/>
            <w:shd w:val="clear" w:color="auto" w:fill="FFFFFF"/>
            <w:vAlign w:val="center"/>
          </w:tcPr>
          <w:p w14:paraId="64BFC254" w14:textId="77777777" w:rsidR="0060646D" w:rsidRPr="00A968B0" w:rsidRDefault="0060646D" w:rsidP="0048736B">
            <w:pPr>
              <w:spacing w:after="120" w:line="240" w:lineRule="auto"/>
              <w:rPr>
                <w:sz w:val="24"/>
                <w:szCs w:val="24"/>
              </w:rPr>
            </w:pPr>
          </w:p>
        </w:tc>
        <w:tc>
          <w:tcPr>
            <w:tcW w:w="6382" w:type="dxa"/>
            <w:gridSpan w:val="7"/>
            <w:shd w:val="clear" w:color="auto" w:fill="FFFFFF"/>
            <w:vAlign w:val="center"/>
          </w:tcPr>
          <w:p w14:paraId="2B8EF12D" w14:textId="77777777" w:rsidR="0060646D" w:rsidRPr="00A968B0" w:rsidRDefault="0060646D" w:rsidP="0048736B">
            <w:pPr>
              <w:spacing w:after="120" w:line="240" w:lineRule="auto"/>
              <w:rPr>
                <w:sz w:val="24"/>
                <w:szCs w:val="24"/>
              </w:rPr>
            </w:pPr>
          </w:p>
        </w:tc>
      </w:tr>
      <w:tr w:rsidR="0046108B" w:rsidRPr="00A968B0" w14:paraId="2202114F" w14:textId="77777777" w:rsidTr="00A53D4A">
        <w:trPr>
          <w:trHeight w:val="340"/>
        </w:trPr>
        <w:tc>
          <w:tcPr>
            <w:tcW w:w="9666" w:type="dxa"/>
            <w:gridSpan w:val="10"/>
            <w:shd w:val="clear" w:color="auto" w:fill="FFFFFF"/>
            <w:vAlign w:val="center"/>
          </w:tcPr>
          <w:p w14:paraId="4718EB27" w14:textId="77777777" w:rsidR="0046108B" w:rsidRPr="00A968B0" w:rsidRDefault="0046108B" w:rsidP="00DE4444">
            <w:pPr>
              <w:spacing w:after="120"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.7. Podaci o odlagalištu na lokaciji</w:t>
            </w:r>
          </w:p>
        </w:tc>
      </w:tr>
      <w:tr w:rsidR="0046108B" w:rsidRPr="00A968B0" w14:paraId="249F5CCF" w14:textId="77777777" w:rsidTr="00A53D4A">
        <w:trPr>
          <w:trHeight w:val="340"/>
        </w:trPr>
        <w:tc>
          <w:tcPr>
            <w:tcW w:w="4502" w:type="dxa"/>
            <w:gridSpan w:val="5"/>
            <w:shd w:val="clear" w:color="auto" w:fill="FFFFFF"/>
            <w:vAlign w:val="center"/>
          </w:tcPr>
          <w:p w14:paraId="445ECAE2" w14:textId="77777777" w:rsidR="0046108B" w:rsidRPr="00A968B0" w:rsidRDefault="0046108B" w:rsidP="00DE4444">
            <w:pPr>
              <w:spacing w:after="120" w:line="240" w:lineRule="auto"/>
              <w:rPr>
                <w:sz w:val="24"/>
                <w:szCs w:val="24"/>
                <w:highlight w:val="yellow"/>
              </w:rPr>
            </w:pPr>
            <w:r w:rsidRPr="00A968B0">
              <w:rPr>
                <w:sz w:val="24"/>
                <w:szCs w:val="24"/>
              </w:rPr>
              <w:t>Naziv odlagališta i adresa (ili najbliže naselje odlagalištu): ______________________________________</w:t>
            </w:r>
          </w:p>
        </w:tc>
        <w:tc>
          <w:tcPr>
            <w:tcW w:w="5164" w:type="dxa"/>
            <w:gridSpan w:val="5"/>
            <w:shd w:val="clear" w:color="auto" w:fill="FFFFFF"/>
            <w:vAlign w:val="center"/>
          </w:tcPr>
          <w:p w14:paraId="039A0903" w14:textId="77777777" w:rsidR="0046108B" w:rsidRPr="00A968B0" w:rsidRDefault="0046108B" w:rsidP="00DE4444">
            <w:pPr>
              <w:spacing w:after="120"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reostali kapacitet odlagališta (</w:t>
            </w:r>
            <w:proofErr w:type="spellStart"/>
            <w:r w:rsidRPr="00A968B0">
              <w:rPr>
                <w:sz w:val="24"/>
                <w:szCs w:val="24"/>
              </w:rPr>
              <w:t>m</w:t>
            </w:r>
            <w:r w:rsidRPr="00A968B0">
              <w:rPr>
                <w:sz w:val="24"/>
                <w:szCs w:val="24"/>
                <w:vertAlign w:val="superscript"/>
              </w:rPr>
              <w:t>3</w:t>
            </w:r>
            <w:proofErr w:type="spellEnd"/>
            <w:r w:rsidRPr="00A968B0">
              <w:rPr>
                <w:sz w:val="24"/>
                <w:szCs w:val="24"/>
              </w:rPr>
              <w:t xml:space="preserve">):  </w:t>
            </w:r>
          </w:p>
          <w:p w14:paraId="47586173" w14:textId="77777777" w:rsidR="0046108B" w:rsidRPr="00A968B0" w:rsidRDefault="0046108B" w:rsidP="00DE4444">
            <w:pPr>
              <w:spacing w:after="120" w:line="240" w:lineRule="auto"/>
              <w:rPr>
                <w:sz w:val="24"/>
                <w:szCs w:val="24"/>
                <w:highlight w:val="yellow"/>
              </w:rPr>
            </w:pPr>
          </w:p>
        </w:tc>
      </w:tr>
      <w:tr w:rsidR="0046108B" w:rsidRPr="00A968B0" w14:paraId="4699E443" w14:textId="77777777" w:rsidTr="00A53D4A">
        <w:trPr>
          <w:trHeight w:val="340"/>
        </w:trPr>
        <w:tc>
          <w:tcPr>
            <w:tcW w:w="9666" w:type="dxa"/>
            <w:gridSpan w:val="10"/>
            <w:shd w:val="clear" w:color="auto" w:fill="FFFFFF"/>
            <w:vAlign w:val="center"/>
          </w:tcPr>
          <w:p w14:paraId="10B8377C" w14:textId="77777777" w:rsidR="0046108B" w:rsidRPr="00A968B0" w:rsidRDefault="0046108B" w:rsidP="00DE4444">
            <w:pPr>
              <w:spacing w:after="120"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orijeklo otpada odloženog na odlagalište komunalnog otpada (Grad/Općina): ______________________________________</w:t>
            </w:r>
          </w:p>
          <w:p w14:paraId="06355210" w14:textId="77777777" w:rsidR="0046108B" w:rsidRPr="00A968B0" w:rsidRDefault="0046108B" w:rsidP="00DE4444">
            <w:pPr>
              <w:spacing w:after="120"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_____________________________________________________________________________________________________</w:t>
            </w:r>
          </w:p>
        </w:tc>
      </w:tr>
      <w:tr w:rsidR="0046108B" w:rsidRPr="00A968B0" w14:paraId="013F048F" w14:textId="77777777" w:rsidTr="00A53D4A">
        <w:trPr>
          <w:trHeight w:val="340"/>
        </w:trPr>
        <w:tc>
          <w:tcPr>
            <w:tcW w:w="9666" w:type="dxa"/>
            <w:gridSpan w:val="10"/>
            <w:shd w:val="clear" w:color="auto" w:fill="FFFFFF"/>
            <w:vAlign w:val="center"/>
          </w:tcPr>
          <w:p w14:paraId="18D6BDE0" w14:textId="77777777" w:rsidR="0046108B" w:rsidRPr="00A968B0" w:rsidRDefault="0046108B" w:rsidP="00DE4444">
            <w:pPr>
              <w:spacing w:after="120"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2.8. Kontakt osoba (ime i prezime):</w:t>
            </w:r>
          </w:p>
        </w:tc>
      </w:tr>
      <w:tr w:rsidR="0046108B" w:rsidRPr="00A968B0" w14:paraId="303B29C3" w14:textId="77777777" w:rsidTr="00A53D4A">
        <w:trPr>
          <w:trHeight w:val="340"/>
        </w:trPr>
        <w:tc>
          <w:tcPr>
            <w:tcW w:w="4502" w:type="dxa"/>
            <w:gridSpan w:val="5"/>
            <w:shd w:val="clear" w:color="auto" w:fill="FFFFFF"/>
            <w:vAlign w:val="center"/>
          </w:tcPr>
          <w:p w14:paraId="699E8EAE" w14:textId="77777777" w:rsidR="0046108B" w:rsidRPr="00A968B0" w:rsidRDefault="0046108B" w:rsidP="00DE4444">
            <w:pPr>
              <w:spacing w:after="120"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 </w:t>
            </w:r>
            <w:r w:rsidRPr="00A968B0">
              <w:rPr>
                <w:sz w:val="24"/>
                <w:szCs w:val="24"/>
              </w:rPr>
              <w:tab/>
              <w:t xml:space="preserve"> Telefon / fax:</w:t>
            </w:r>
          </w:p>
        </w:tc>
        <w:tc>
          <w:tcPr>
            <w:tcW w:w="5164" w:type="dxa"/>
            <w:gridSpan w:val="5"/>
            <w:shd w:val="clear" w:color="auto" w:fill="FFFFFF"/>
            <w:vAlign w:val="center"/>
          </w:tcPr>
          <w:p w14:paraId="02D493EA" w14:textId="77777777" w:rsidR="0046108B" w:rsidRPr="00A968B0" w:rsidRDefault="0046108B" w:rsidP="00DE4444">
            <w:pPr>
              <w:spacing w:after="120"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ab/>
              <w:t xml:space="preserve"> E-mail:</w:t>
            </w:r>
          </w:p>
        </w:tc>
      </w:tr>
    </w:tbl>
    <w:p w14:paraId="68BDE8B2" w14:textId="77777777" w:rsidR="00DC4E67" w:rsidRPr="00A968B0" w:rsidRDefault="00DC4E67" w:rsidP="00E01DB7">
      <w:pPr>
        <w:tabs>
          <w:tab w:val="left" w:pos="6315"/>
        </w:tabs>
        <w:spacing w:after="120" w:line="240" w:lineRule="auto"/>
        <w:rPr>
          <w:sz w:val="24"/>
          <w:szCs w:val="24"/>
        </w:rPr>
      </w:pPr>
    </w:p>
    <w:p w14:paraId="5894D0C0" w14:textId="5BB42C7D" w:rsidR="0046108B" w:rsidRPr="00A968B0" w:rsidRDefault="0046108B" w:rsidP="00CB43B8">
      <w:pPr>
        <w:tabs>
          <w:tab w:val="left" w:pos="6315"/>
        </w:tabs>
        <w:spacing w:after="120" w:line="240" w:lineRule="auto"/>
        <w:jc w:val="left"/>
        <w:rPr>
          <w:sz w:val="24"/>
          <w:szCs w:val="24"/>
        </w:rPr>
      </w:pPr>
      <w:r w:rsidRPr="00A968B0">
        <w:rPr>
          <w:sz w:val="24"/>
          <w:szCs w:val="24"/>
        </w:rPr>
        <w:t xml:space="preserve">U _________________________          </w:t>
      </w:r>
      <w:r w:rsidR="00E23C42" w:rsidRPr="00A968B0">
        <w:rPr>
          <w:sz w:val="24"/>
          <w:szCs w:val="24"/>
        </w:rPr>
        <w:t xml:space="preserve">                                                                                  </w:t>
      </w:r>
      <w:r w:rsidRPr="00A968B0">
        <w:rPr>
          <w:sz w:val="24"/>
          <w:szCs w:val="24"/>
        </w:rPr>
        <w:t>Datum:  |</w:t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t>|</w:t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t>| - |</w:t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t>|</w:t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t>| - |</w:t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t>|</w:t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t>|</w:t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t>|</w:t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sym w:font="Symbol" w:char="F05F"/>
      </w:r>
      <w:r w:rsidRPr="00A968B0">
        <w:rPr>
          <w:sz w:val="24"/>
          <w:szCs w:val="24"/>
        </w:rPr>
        <w:t>|</w:t>
      </w:r>
    </w:p>
    <w:tbl>
      <w:tblPr>
        <w:tblW w:w="9673" w:type="dxa"/>
        <w:tblInd w:w="108" w:type="dxa"/>
        <w:tblLook w:val="01E0" w:firstRow="1" w:lastRow="1" w:firstColumn="1" w:lastColumn="1" w:noHBand="0" w:noVBand="0"/>
      </w:tblPr>
      <w:tblGrid>
        <w:gridCol w:w="5016"/>
        <w:gridCol w:w="563"/>
        <w:gridCol w:w="4896"/>
      </w:tblGrid>
      <w:tr w:rsidR="0046108B" w:rsidRPr="00A968B0" w14:paraId="3F6FB5B3" w14:textId="77777777" w:rsidTr="00CB43B8">
        <w:tc>
          <w:tcPr>
            <w:tcW w:w="3816" w:type="dxa"/>
          </w:tcPr>
          <w:p w14:paraId="601938A7" w14:textId="77777777" w:rsidR="0046108B" w:rsidRPr="00A968B0" w:rsidRDefault="0046108B" w:rsidP="00C63A49">
            <w:pPr>
              <w:tabs>
                <w:tab w:val="left" w:pos="6315"/>
              </w:tabs>
              <w:spacing w:after="120" w:line="240" w:lineRule="auto"/>
              <w:rPr>
                <w:sz w:val="24"/>
                <w:szCs w:val="24"/>
              </w:rPr>
            </w:pPr>
          </w:p>
          <w:p w14:paraId="429F55E1" w14:textId="77777777" w:rsidR="0046108B" w:rsidRPr="00A968B0" w:rsidRDefault="0046108B" w:rsidP="00E01DB7">
            <w:pPr>
              <w:tabs>
                <w:tab w:val="left" w:pos="6315"/>
              </w:tabs>
              <w:spacing w:after="12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Osoba odgovorna za točnost podataka u </w:t>
            </w:r>
            <w:proofErr w:type="spellStart"/>
            <w:r w:rsidRPr="00A968B0">
              <w:rPr>
                <w:sz w:val="24"/>
                <w:szCs w:val="24"/>
              </w:rPr>
              <w:t>ROO</w:t>
            </w:r>
            <w:proofErr w:type="spellEnd"/>
            <w:r w:rsidRPr="00A968B0">
              <w:rPr>
                <w:sz w:val="24"/>
                <w:szCs w:val="24"/>
              </w:rPr>
              <w:t>:</w:t>
            </w:r>
          </w:p>
        </w:tc>
        <w:tc>
          <w:tcPr>
            <w:tcW w:w="1808" w:type="dxa"/>
          </w:tcPr>
          <w:p w14:paraId="75AE7233" w14:textId="77777777" w:rsidR="0046108B" w:rsidRPr="00A968B0" w:rsidRDefault="0046108B" w:rsidP="00E01DB7">
            <w:pPr>
              <w:tabs>
                <w:tab w:val="left" w:pos="6315"/>
              </w:tabs>
              <w:spacing w:after="12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4049" w:type="dxa"/>
          </w:tcPr>
          <w:p w14:paraId="40600A16" w14:textId="54B49551" w:rsidR="0046108B" w:rsidRPr="00A968B0" w:rsidRDefault="0046108B" w:rsidP="00E01DB7">
            <w:pPr>
              <w:tabs>
                <w:tab w:val="left" w:pos="6315"/>
              </w:tabs>
              <w:spacing w:after="12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Odgovorna osoba</w:t>
            </w:r>
            <w:r w:rsidR="000444A9" w:rsidRPr="00A968B0">
              <w:rPr>
                <w:sz w:val="24"/>
                <w:szCs w:val="24"/>
              </w:rPr>
              <w:t xml:space="preserve"> operatera</w:t>
            </w:r>
            <w:r w:rsidRPr="00A968B0">
              <w:rPr>
                <w:sz w:val="24"/>
                <w:szCs w:val="24"/>
              </w:rPr>
              <w:t>:</w:t>
            </w:r>
          </w:p>
        </w:tc>
      </w:tr>
      <w:tr w:rsidR="0046108B" w:rsidRPr="00A968B0" w14:paraId="7D118F4B" w14:textId="77777777" w:rsidTr="00CB43B8">
        <w:tc>
          <w:tcPr>
            <w:tcW w:w="3816" w:type="dxa"/>
          </w:tcPr>
          <w:p w14:paraId="3B9A6759" w14:textId="77777777" w:rsidR="0046108B" w:rsidRPr="00A968B0" w:rsidRDefault="0046108B" w:rsidP="00E01DB7">
            <w:pPr>
              <w:tabs>
                <w:tab w:val="left" w:pos="6315"/>
              </w:tabs>
              <w:spacing w:after="120"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________________________________________</w:t>
            </w:r>
          </w:p>
        </w:tc>
        <w:tc>
          <w:tcPr>
            <w:tcW w:w="1808" w:type="dxa"/>
          </w:tcPr>
          <w:p w14:paraId="2D7B9A93" w14:textId="77777777" w:rsidR="0046108B" w:rsidRPr="00A968B0" w:rsidRDefault="0046108B" w:rsidP="00E01DB7">
            <w:pPr>
              <w:tabs>
                <w:tab w:val="left" w:pos="6315"/>
              </w:tabs>
              <w:spacing w:after="12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4049" w:type="dxa"/>
          </w:tcPr>
          <w:p w14:paraId="79E5B9B0" w14:textId="77777777" w:rsidR="0046108B" w:rsidRPr="00A968B0" w:rsidRDefault="0046108B" w:rsidP="00E01DB7">
            <w:pPr>
              <w:tabs>
                <w:tab w:val="left" w:pos="6315"/>
              </w:tabs>
              <w:spacing w:after="120"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_______________________________________</w:t>
            </w:r>
          </w:p>
        </w:tc>
      </w:tr>
      <w:tr w:rsidR="0046108B" w:rsidRPr="00A968B0" w14:paraId="51C1A866" w14:textId="77777777" w:rsidTr="00CB43B8">
        <w:tc>
          <w:tcPr>
            <w:tcW w:w="3816" w:type="dxa"/>
          </w:tcPr>
          <w:p w14:paraId="25B321EA" w14:textId="2555DD58" w:rsidR="0046108B" w:rsidRPr="00A968B0" w:rsidRDefault="00750CD9" w:rsidP="00E01DB7">
            <w:pPr>
              <w:tabs>
                <w:tab w:val="left" w:pos="6315"/>
              </w:tabs>
              <w:spacing w:after="12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I</w:t>
            </w:r>
            <w:r w:rsidR="0046108B" w:rsidRPr="00A968B0">
              <w:rPr>
                <w:sz w:val="24"/>
                <w:szCs w:val="24"/>
              </w:rPr>
              <w:t>me i prezime</w:t>
            </w:r>
          </w:p>
        </w:tc>
        <w:tc>
          <w:tcPr>
            <w:tcW w:w="1808" w:type="dxa"/>
          </w:tcPr>
          <w:p w14:paraId="6428D69D" w14:textId="77777777" w:rsidR="0046108B" w:rsidRPr="00A968B0" w:rsidRDefault="0046108B" w:rsidP="00E01DB7">
            <w:pPr>
              <w:tabs>
                <w:tab w:val="left" w:pos="6315"/>
              </w:tabs>
              <w:spacing w:after="12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MP</w:t>
            </w:r>
          </w:p>
        </w:tc>
        <w:tc>
          <w:tcPr>
            <w:tcW w:w="4049" w:type="dxa"/>
          </w:tcPr>
          <w:p w14:paraId="0DBE1F41" w14:textId="6A19464B" w:rsidR="0046108B" w:rsidRPr="00A968B0" w:rsidRDefault="00750CD9" w:rsidP="00E01DB7">
            <w:pPr>
              <w:tabs>
                <w:tab w:val="left" w:pos="6315"/>
              </w:tabs>
              <w:spacing w:after="12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I</w:t>
            </w:r>
            <w:r w:rsidR="0046108B" w:rsidRPr="00A968B0">
              <w:rPr>
                <w:sz w:val="24"/>
                <w:szCs w:val="24"/>
              </w:rPr>
              <w:t>me i prezime</w:t>
            </w:r>
          </w:p>
        </w:tc>
      </w:tr>
      <w:tr w:rsidR="0046108B" w:rsidRPr="00A968B0" w14:paraId="7B4A58E9" w14:textId="77777777" w:rsidTr="00CB43B8">
        <w:tc>
          <w:tcPr>
            <w:tcW w:w="3816" w:type="dxa"/>
          </w:tcPr>
          <w:p w14:paraId="0D663C35" w14:textId="77777777" w:rsidR="0046108B" w:rsidRPr="00A968B0" w:rsidRDefault="0046108B" w:rsidP="00E01DB7">
            <w:pPr>
              <w:tabs>
                <w:tab w:val="left" w:pos="6315"/>
              </w:tabs>
              <w:spacing w:after="120"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________________________________________</w:t>
            </w:r>
          </w:p>
        </w:tc>
        <w:tc>
          <w:tcPr>
            <w:tcW w:w="1808" w:type="dxa"/>
          </w:tcPr>
          <w:p w14:paraId="262066FE" w14:textId="77777777" w:rsidR="0046108B" w:rsidRPr="00A968B0" w:rsidRDefault="0046108B" w:rsidP="00E01DB7">
            <w:pPr>
              <w:tabs>
                <w:tab w:val="left" w:pos="6315"/>
              </w:tabs>
              <w:spacing w:after="12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4049" w:type="dxa"/>
          </w:tcPr>
          <w:p w14:paraId="441BD86B" w14:textId="77777777" w:rsidR="0046108B" w:rsidRPr="00A968B0" w:rsidRDefault="0046108B" w:rsidP="00E01DB7">
            <w:pPr>
              <w:tabs>
                <w:tab w:val="left" w:pos="6315"/>
              </w:tabs>
              <w:spacing w:after="120" w:line="240" w:lineRule="auto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_______________________________________</w:t>
            </w:r>
          </w:p>
        </w:tc>
      </w:tr>
      <w:tr w:rsidR="0046108B" w:rsidRPr="00A968B0" w14:paraId="31C31A28" w14:textId="77777777" w:rsidTr="00CB43B8">
        <w:tc>
          <w:tcPr>
            <w:tcW w:w="3816" w:type="dxa"/>
          </w:tcPr>
          <w:p w14:paraId="6E41CCE4" w14:textId="66AA9677" w:rsidR="0046108B" w:rsidRPr="00A968B0" w:rsidRDefault="00750CD9" w:rsidP="00E01DB7">
            <w:pPr>
              <w:tabs>
                <w:tab w:val="left" w:pos="6315"/>
              </w:tabs>
              <w:spacing w:after="12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</w:t>
            </w:r>
            <w:r w:rsidR="0046108B" w:rsidRPr="00A968B0">
              <w:rPr>
                <w:sz w:val="24"/>
                <w:szCs w:val="24"/>
              </w:rPr>
              <w:t>otpis</w:t>
            </w:r>
          </w:p>
        </w:tc>
        <w:tc>
          <w:tcPr>
            <w:tcW w:w="1808" w:type="dxa"/>
          </w:tcPr>
          <w:p w14:paraId="6D5E368B" w14:textId="77777777" w:rsidR="0046108B" w:rsidRPr="00A968B0" w:rsidRDefault="0046108B" w:rsidP="00E01DB7">
            <w:pPr>
              <w:tabs>
                <w:tab w:val="left" w:pos="6315"/>
              </w:tabs>
              <w:spacing w:after="12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4049" w:type="dxa"/>
          </w:tcPr>
          <w:p w14:paraId="525F6C1B" w14:textId="395B50A9" w:rsidR="0046108B" w:rsidRPr="00A968B0" w:rsidRDefault="00750CD9" w:rsidP="00E01DB7">
            <w:pPr>
              <w:tabs>
                <w:tab w:val="left" w:pos="6315"/>
              </w:tabs>
              <w:spacing w:after="120" w:line="240" w:lineRule="auto"/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P</w:t>
            </w:r>
            <w:r w:rsidR="0046108B" w:rsidRPr="00A968B0">
              <w:rPr>
                <w:sz w:val="24"/>
                <w:szCs w:val="24"/>
              </w:rPr>
              <w:t>otpis</w:t>
            </w:r>
          </w:p>
        </w:tc>
      </w:tr>
    </w:tbl>
    <w:p w14:paraId="44187052" w14:textId="77777777" w:rsidR="0046108B" w:rsidRPr="00A968B0" w:rsidRDefault="0046108B" w:rsidP="00E01DB7">
      <w:pPr>
        <w:spacing w:after="120" w:line="240" w:lineRule="auto"/>
        <w:rPr>
          <w:sz w:val="24"/>
          <w:szCs w:val="24"/>
        </w:rPr>
        <w:sectPr w:rsidR="0046108B" w:rsidRPr="00A968B0" w:rsidSect="00B85B5A">
          <w:pgSz w:w="11907" w:h="16840" w:code="9"/>
          <w:pgMar w:top="567" w:right="851" w:bottom="567" w:left="851" w:header="720" w:footer="720" w:gutter="851"/>
          <w:cols w:space="720"/>
          <w:docGrid w:linePitch="299"/>
        </w:sectPr>
      </w:pPr>
    </w:p>
    <w:p w14:paraId="7899E11D" w14:textId="77777777" w:rsidR="0046108B" w:rsidRPr="00A968B0" w:rsidRDefault="0046108B" w:rsidP="0073284A">
      <w:pPr>
        <w:spacing w:after="120" w:line="240" w:lineRule="atLeast"/>
        <w:rPr>
          <w:b/>
          <w:sz w:val="24"/>
          <w:szCs w:val="24"/>
        </w:rPr>
      </w:pPr>
    </w:p>
    <w:tbl>
      <w:tblPr>
        <w:tblpPr w:leftFromText="180" w:rightFromText="180" w:vertAnchor="text" w:horzAnchor="margin" w:tblpXSpec="center" w:tblpY="69"/>
        <w:tblW w:w="4984" w:type="pct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double" w:sz="6" w:space="0" w:color="auto"/>
          <w:insideV w:val="double" w:sz="6" w:space="0" w:color="auto"/>
        </w:tblBorders>
        <w:tblLook w:val="01E0" w:firstRow="1" w:lastRow="1" w:firstColumn="1" w:lastColumn="1" w:noHBand="0" w:noVBand="0"/>
      </w:tblPr>
      <w:tblGrid>
        <w:gridCol w:w="12443"/>
        <w:gridCol w:w="6241"/>
        <w:gridCol w:w="2747"/>
      </w:tblGrid>
      <w:tr w:rsidR="0046108B" w:rsidRPr="00A968B0" w14:paraId="5C541E57" w14:textId="77777777" w:rsidTr="0073284A">
        <w:tc>
          <w:tcPr>
            <w:tcW w:w="2903" w:type="pct"/>
            <w:vAlign w:val="center"/>
          </w:tcPr>
          <w:p w14:paraId="425E01E2" w14:textId="7DE6F1CB" w:rsidR="0046108B" w:rsidRPr="00A968B0" w:rsidRDefault="0046108B" w:rsidP="00E01DB7">
            <w:pPr>
              <w:spacing w:after="120"/>
              <w:jc w:val="left"/>
              <w:rPr>
                <w:b/>
                <w:caps/>
                <w:sz w:val="24"/>
                <w:szCs w:val="24"/>
              </w:rPr>
            </w:pPr>
            <w:r w:rsidRPr="00A968B0">
              <w:rPr>
                <w:b/>
                <w:caps/>
                <w:sz w:val="24"/>
                <w:szCs w:val="24"/>
              </w:rPr>
              <w:t>OPORABA/ZBRINJAVANJE OTPADA</w:t>
            </w:r>
          </w:p>
        </w:tc>
        <w:tc>
          <w:tcPr>
            <w:tcW w:w="1456" w:type="pct"/>
          </w:tcPr>
          <w:p w14:paraId="2B7B07C1" w14:textId="77777777" w:rsidR="0046108B" w:rsidRPr="00A968B0" w:rsidRDefault="0046108B" w:rsidP="00E01DB7">
            <w:pPr>
              <w:tabs>
                <w:tab w:val="left" w:pos="9540"/>
              </w:tabs>
              <w:spacing w:after="120" w:line="240" w:lineRule="atLeast"/>
              <w:ind w:right="430"/>
              <w:jc w:val="right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>Izvješće za _________ godinu</w:t>
            </w:r>
          </w:p>
        </w:tc>
        <w:tc>
          <w:tcPr>
            <w:tcW w:w="641" w:type="pct"/>
          </w:tcPr>
          <w:p w14:paraId="29E549FC" w14:textId="77777777" w:rsidR="0046108B" w:rsidRPr="00A968B0" w:rsidRDefault="0046108B" w:rsidP="00E01DB7">
            <w:pPr>
              <w:tabs>
                <w:tab w:val="left" w:pos="9540"/>
              </w:tabs>
              <w:spacing w:after="120" w:line="240" w:lineRule="atLeast"/>
              <w:jc w:val="right"/>
              <w:rPr>
                <w:b/>
                <w:sz w:val="24"/>
                <w:szCs w:val="24"/>
              </w:rPr>
            </w:pPr>
            <w:r w:rsidRPr="00A968B0">
              <w:rPr>
                <w:b/>
                <w:sz w:val="24"/>
                <w:szCs w:val="24"/>
              </w:rPr>
              <w:t xml:space="preserve">Obrazac </w:t>
            </w:r>
            <w:proofErr w:type="spellStart"/>
            <w:r w:rsidRPr="00A968B0">
              <w:rPr>
                <w:b/>
                <w:sz w:val="24"/>
                <w:szCs w:val="24"/>
              </w:rPr>
              <w:t>OZO</w:t>
            </w:r>
            <w:proofErr w:type="spellEnd"/>
          </w:p>
        </w:tc>
      </w:tr>
    </w:tbl>
    <w:p w14:paraId="221CC89F" w14:textId="4C99FD44" w:rsidR="0046108B" w:rsidRPr="00A968B0" w:rsidRDefault="00812E24" w:rsidP="00E01DB7">
      <w:pPr>
        <w:spacing w:after="120" w:line="240" w:lineRule="atLeast"/>
        <w:rPr>
          <w:sz w:val="24"/>
          <w:szCs w:val="24"/>
        </w:rPr>
      </w:pPr>
      <w:r w:rsidRPr="00A968B0">
        <w:rPr>
          <w:sz w:val="24"/>
          <w:szCs w:val="24"/>
        </w:rPr>
        <w:t xml:space="preserve">Novonastali otpad nastao nakon obrade potrebno je prijaviti na obrascu </w:t>
      </w:r>
      <w:r w:rsidR="00C63A49" w:rsidRPr="00A968B0">
        <w:rPr>
          <w:sz w:val="24"/>
          <w:szCs w:val="24"/>
        </w:rPr>
        <w:t>N</w:t>
      </w:r>
      <w:r w:rsidRPr="00A968B0">
        <w:rPr>
          <w:sz w:val="24"/>
          <w:szCs w:val="24"/>
        </w:rPr>
        <w:t xml:space="preserve">O pod oznakom </w:t>
      </w:r>
      <w:proofErr w:type="spellStart"/>
      <w:r w:rsidRPr="00A968B0">
        <w:rPr>
          <w:sz w:val="24"/>
          <w:szCs w:val="24"/>
        </w:rPr>
        <w:t>UO</w:t>
      </w:r>
      <w:proofErr w:type="spellEnd"/>
    </w:p>
    <w:p w14:paraId="6971314B" w14:textId="7CE989F2" w:rsidR="00B34941" w:rsidRPr="00A968B0" w:rsidRDefault="00B34941" w:rsidP="00E01DB7">
      <w:pPr>
        <w:spacing w:after="120" w:line="240" w:lineRule="atLeast"/>
        <w:ind w:firstLine="540"/>
        <w:rPr>
          <w:b/>
          <w:sz w:val="24"/>
          <w:szCs w:val="24"/>
        </w:rPr>
      </w:pPr>
    </w:p>
    <w:p w14:paraId="2A0FF397" w14:textId="77777777" w:rsidR="00166707" w:rsidRPr="00A968B0" w:rsidRDefault="00166707" w:rsidP="005D26F1">
      <w:pPr>
        <w:rPr>
          <w:sz w:val="24"/>
          <w:szCs w:val="24"/>
        </w:rPr>
      </w:pPr>
    </w:p>
    <w:tbl>
      <w:tblPr>
        <w:tblW w:w="5000" w:type="pct"/>
        <w:tblInd w:w="-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69"/>
        <w:gridCol w:w="1133"/>
        <w:gridCol w:w="2464"/>
        <w:gridCol w:w="2352"/>
        <w:gridCol w:w="1417"/>
        <w:gridCol w:w="986"/>
        <w:gridCol w:w="1038"/>
        <w:gridCol w:w="2386"/>
        <w:gridCol w:w="1637"/>
        <w:gridCol w:w="2050"/>
        <w:gridCol w:w="1754"/>
        <w:gridCol w:w="1250"/>
      </w:tblGrid>
      <w:tr w:rsidR="00AB1BDA" w:rsidRPr="00A968B0" w14:paraId="3EC74BF8" w14:textId="77777777" w:rsidTr="005D3EFC">
        <w:trPr>
          <w:trHeight w:val="20"/>
        </w:trPr>
        <w:tc>
          <w:tcPr>
            <w:tcW w:w="603" w:type="pct"/>
            <w:vMerge w:val="restart"/>
            <w:shd w:val="clear" w:color="auto" w:fill="auto"/>
            <w:vAlign w:val="center"/>
            <w:hideMark/>
          </w:tcPr>
          <w:p w14:paraId="71187AA7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Ključni broj otpada</w:t>
            </w:r>
          </w:p>
        </w:tc>
        <w:tc>
          <w:tcPr>
            <w:tcW w:w="273" w:type="pct"/>
            <w:vMerge w:val="restart"/>
            <w:shd w:val="clear" w:color="auto" w:fill="auto"/>
            <w:vAlign w:val="center"/>
            <w:hideMark/>
          </w:tcPr>
          <w:p w14:paraId="53264E28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Naziv otpada</w:t>
            </w:r>
          </w:p>
        </w:tc>
        <w:tc>
          <w:tcPr>
            <w:tcW w:w="1138" w:type="pct"/>
            <w:gridSpan w:val="2"/>
            <w:vMerge w:val="restart"/>
            <w:shd w:val="clear" w:color="auto" w:fill="auto"/>
            <w:vAlign w:val="center"/>
            <w:hideMark/>
          </w:tcPr>
          <w:p w14:paraId="7F91272C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Preuzeto u izvještajnoj godini s područja RH (t)</w:t>
            </w:r>
          </w:p>
          <w:p w14:paraId="7E98D098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</w:p>
          <w:p w14:paraId="4787631C" w14:textId="77777777" w:rsidR="00AB1BDA" w:rsidRPr="00A968B0" w:rsidRDefault="00AB1BDA" w:rsidP="005D3EFC">
            <w:pPr>
              <w:spacing w:line="240" w:lineRule="auto"/>
              <w:jc w:val="center"/>
              <w:rPr>
                <w:sz w:val="24"/>
                <w:szCs w:val="24"/>
                <w:lang w:eastAsia="hr-HR"/>
              </w:rPr>
            </w:pPr>
          </w:p>
        </w:tc>
        <w:tc>
          <w:tcPr>
            <w:tcW w:w="339" w:type="pct"/>
            <w:vMerge w:val="restart"/>
            <w:shd w:val="clear" w:color="auto" w:fill="auto"/>
            <w:vAlign w:val="center"/>
            <w:hideMark/>
          </w:tcPr>
          <w:p w14:paraId="2FF207CF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Uvezeni otpad (t)</w:t>
            </w:r>
          </w:p>
        </w:tc>
        <w:tc>
          <w:tcPr>
            <w:tcW w:w="490" w:type="pct"/>
            <w:gridSpan w:val="2"/>
            <w:shd w:val="clear" w:color="auto" w:fill="auto"/>
            <w:vAlign w:val="center"/>
            <w:hideMark/>
          </w:tcPr>
          <w:p w14:paraId="7322537B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Stanje privremenog skladišta na dan</w:t>
            </w:r>
          </w:p>
          <w:p w14:paraId="06E99A3C" w14:textId="77777777" w:rsidR="00AB1BDA" w:rsidRPr="00A968B0" w:rsidRDefault="00AB1BDA" w:rsidP="005D3EFC">
            <w:pPr>
              <w:spacing w:line="240" w:lineRule="auto"/>
              <w:jc w:val="center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(t)</w:t>
            </w:r>
          </w:p>
          <w:p w14:paraId="4ACEAFB6" w14:textId="77777777" w:rsidR="00AB1BDA" w:rsidRPr="00A968B0" w:rsidRDefault="00AB1BDA" w:rsidP="005D3EFC">
            <w:pPr>
              <w:spacing w:line="240" w:lineRule="auto"/>
              <w:jc w:val="center"/>
              <w:rPr>
                <w:sz w:val="24"/>
                <w:szCs w:val="24"/>
                <w:lang w:eastAsia="hr-HR"/>
              </w:rPr>
            </w:pPr>
          </w:p>
        </w:tc>
        <w:tc>
          <w:tcPr>
            <w:tcW w:w="2157" w:type="pct"/>
            <w:gridSpan w:val="5"/>
            <w:shd w:val="clear" w:color="auto" w:fill="auto"/>
            <w:vAlign w:val="center"/>
            <w:hideMark/>
          </w:tcPr>
          <w:p w14:paraId="7637B0A1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</w:p>
          <w:p w14:paraId="518016AF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Postupanje s otpadom</w:t>
            </w:r>
          </w:p>
          <w:p w14:paraId="39F31DB4" w14:textId="77777777" w:rsidR="00AB1BDA" w:rsidRPr="00A968B0" w:rsidRDefault="00AB1BDA" w:rsidP="005D3EFC">
            <w:pPr>
              <w:spacing w:line="240" w:lineRule="auto"/>
              <w:jc w:val="center"/>
              <w:rPr>
                <w:sz w:val="24"/>
                <w:szCs w:val="24"/>
                <w:lang w:eastAsia="hr-HR"/>
              </w:rPr>
            </w:pPr>
          </w:p>
        </w:tc>
      </w:tr>
      <w:tr w:rsidR="00AB1BDA" w:rsidRPr="00A968B0" w14:paraId="443CE70B" w14:textId="77777777" w:rsidTr="005D3EFC">
        <w:trPr>
          <w:trHeight w:val="433"/>
        </w:trPr>
        <w:tc>
          <w:tcPr>
            <w:tcW w:w="603" w:type="pct"/>
            <w:vMerge/>
            <w:vAlign w:val="center"/>
            <w:hideMark/>
          </w:tcPr>
          <w:p w14:paraId="7EBA512A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</w:p>
        </w:tc>
        <w:tc>
          <w:tcPr>
            <w:tcW w:w="273" w:type="pct"/>
            <w:vMerge/>
            <w:vAlign w:val="center"/>
            <w:hideMark/>
          </w:tcPr>
          <w:p w14:paraId="4CC8C3EC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</w:p>
        </w:tc>
        <w:tc>
          <w:tcPr>
            <w:tcW w:w="1138" w:type="pct"/>
            <w:gridSpan w:val="2"/>
            <w:vMerge/>
            <w:vAlign w:val="center"/>
            <w:hideMark/>
          </w:tcPr>
          <w:p w14:paraId="4D1124C0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</w:p>
        </w:tc>
        <w:tc>
          <w:tcPr>
            <w:tcW w:w="339" w:type="pct"/>
            <w:vMerge/>
            <w:vAlign w:val="center"/>
            <w:hideMark/>
          </w:tcPr>
          <w:p w14:paraId="25BBC8CC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</w:p>
        </w:tc>
        <w:tc>
          <w:tcPr>
            <w:tcW w:w="239" w:type="pct"/>
            <w:vMerge w:val="restart"/>
            <w:shd w:val="clear" w:color="auto" w:fill="auto"/>
            <w:vAlign w:val="center"/>
            <w:hideMark/>
          </w:tcPr>
          <w:p w14:paraId="3012F4EE" w14:textId="77777777" w:rsidR="00AB1BDA" w:rsidRPr="00A968B0" w:rsidRDefault="00AB1BDA" w:rsidP="005D3EFC">
            <w:pPr>
              <w:spacing w:line="240" w:lineRule="auto"/>
              <w:jc w:val="center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1.1.</w:t>
            </w:r>
          </w:p>
        </w:tc>
        <w:tc>
          <w:tcPr>
            <w:tcW w:w="251" w:type="pct"/>
            <w:vMerge w:val="restart"/>
            <w:shd w:val="clear" w:color="auto" w:fill="auto"/>
            <w:vAlign w:val="center"/>
          </w:tcPr>
          <w:p w14:paraId="624B187D" w14:textId="77777777" w:rsidR="00AB1BDA" w:rsidRPr="00A968B0" w:rsidRDefault="00AB1BDA" w:rsidP="005D3EFC">
            <w:pPr>
              <w:spacing w:line="240" w:lineRule="auto"/>
              <w:jc w:val="center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31.12.</w:t>
            </w:r>
          </w:p>
        </w:tc>
        <w:tc>
          <w:tcPr>
            <w:tcW w:w="564" w:type="pct"/>
            <w:vMerge w:val="restart"/>
            <w:shd w:val="clear" w:color="auto" w:fill="auto"/>
            <w:vAlign w:val="center"/>
            <w:hideMark/>
          </w:tcPr>
          <w:p w14:paraId="75F75EEE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 xml:space="preserve">Postupak oporabe (R) /zbrinjavanja(D)* (osim </w:t>
            </w:r>
            <w:proofErr w:type="spellStart"/>
            <w:r w:rsidRPr="00A968B0">
              <w:rPr>
                <w:sz w:val="24"/>
                <w:szCs w:val="24"/>
                <w:lang w:eastAsia="hr-HR"/>
              </w:rPr>
              <w:t>kompostiranja</w:t>
            </w:r>
            <w:proofErr w:type="spellEnd"/>
            <w:r w:rsidRPr="00A968B0">
              <w:rPr>
                <w:sz w:val="24"/>
                <w:szCs w:val="24"/>
                <w:lang w:eastAsia="hr-HR"/>
              </w:rPr>
              <w:t xml:space="preserve"> i nasipavanja</w:t>
            </w:r>
          </w:p>
        </w:tc>
        <w:tc>
          <w:tcPr>
            <w:tcW w:w="390" w:type="pct"/>
            <w:vMerge w:val="restart"/>
            <w:shd w:val="clear" w:color="auto" w:fill="auto"/>
            <w:vAlign w:val="center"/>
            <w:hideMark/>
          </w:tcPr>
          <w:p w14:paraId="2E01C367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Količina (t)</w:t>
            </w:r>
          </w:p>
          <w:p w14:paraId="14B21279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</w:p>
        </w:tc>
        <w:tc>
          <w:tcPr>
            <w:tcW w:w="486" w:type="pct"/>
            <w:vMerge w:val="restart"/>
            <w:shd w:val="clear" w:color="auto" w:fill="auto"/>
            <w:vAlign w:val="center"/>
            <w:hideMark/>
          </w:tcPr>
          <w:p w14:paraId="0E7B6D73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proofErr w:type="spellStart"/>
            <w:r w:rsidRPr="00A968B0">
              <w:rPr>
                <w:sz w:val="24"/>
                <w:szCs w:val="24"/>
                <w:lang w:eastAsia="hr-HR"/>
              </w:rPr>
              <w:t>Kompostiranje</w:t>
            </w:r>
            <w:proofErr w:type="spellEnd"/>
            <w:r w:rsidRPr="00A968B0">
              <w:rPr>
                <w:sz w:val="24"/>
                <w:szCs w:val="24"/>
                <w:lang w:eastAsia="hr-HR"/>
              </w:rPr>
              <w:t xml:space="preserve"> – količina (t)</w:t>
            </w:r>
          </w:p>
        </w:tc>
        <w:tc>
          <w:tcPr>
            <w:tcW w:w="417" w:type="pct"/>
            <w:vMerge w:val="restart"/>
            <w:shd w:val="clear" w:color="auto" w:fill="auto"/>
            <w:vAlign w:val="center"/>
            <w:hideMark/>
          </w:tcPr>
          <w:p w14:paraId="30227ED0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Nasipavanje – količina (t)</w:t>
            </w:r>
          </w:p>
        </w:tc>
        <w:tc>
          <w:tcPr>
            <w:tcW w:w="300" w:type="pct"/>
            <w:vMerge w:val="restart"/>
            <w:shd w:val="clear" w:color="auto" w:fill="auto"/>
            <w:vAlign w:val="center"/>
            <w:hideMark/>
          </w:tcPr>
          <w:p w14:paraId="3667C795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</w:p>
          <w:p w14:paraId="466066AF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Izvoz-</w:t>
            </w:r>
          </w:p>
          <w:p w14:paraId="7B503351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količina (t)</w:t>
            </w:r>
          </w:p>
          <w:p w14:paraId="4ECDB245" w14:textId="77777777" w:rsidR="00AB1BDA" w:rsidRPr="00A968B0" w:rsidRDefault="00AB1BDA" w:rsidP="005D3EFC">
            <w:pPr>
              <w:spacing w:line="240" w:lineRule="auto"/>
              <w:jc w:val="center"/>
              <w:rPr>
                <w:sz w:val="24"/>
                <w:szCs w:val="24"/>
                <w:lang w:eastAsia="hr-HR"/>
              </w:rPr>
            </w:pPr>
          </w:p>
        </w:tc>
      </w:tr>
      <w:tr w:rsidR="00AB1BDA" w:rsidRPr="00A968B0" w14:paraId="092B17E0" w14:textId="77777777" w:rsidTr="00B85B5A">
        <w:trPr>
          <w:trHeight w:val="20"/>
        </w:trPr>
        <w:tc>
          <w:tcPr>
            <w:tcW w:w="603" w:type="pct"/>
            <w:vMerge/>
            <w:tcBorders>
              <w:bottom w:val="single" w:sz="4" w:space="0" w:color="auto"/>
            </w:tcBorders>
            <w:vAlign w:val="center"/>
            <w:hideMark/>
          </w:tcPr>
          <w:p w14:paraId="6F787300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</w:p>
        </w:tc>
        <w:tc>
          <w:tcPr>
            <w:tcW w:w="273" w:type="pct"/>
            <w:vMerge/>
            <w:tcBorders>
              <w:bottom w:val="single" w:sz="4" w:space="0" w:color="auto"/>
            </w:tcBorders>
            <w:vAlign w:val="center"/>
            <w:hideMark/>
          </w:tcPr>
          <w:p w14:paraId="7AE0B750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</w:p>
        </w:tc>
        <w:tc>
          <w:tcPr>
            <w:tcW w:w="582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9E5830F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Proizvodni (t)</w:t>
            </w:r>
          </w:p>
        </w:tc>
        <w:tc>
          <w:tcPr>
            <w:tcW w:w="556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B249E64" w14:textId="2997F7C7" w:rsidR="00AB1BDA" w:rsidRPr="00A968B0" w:rsidRDefault="00AB1BDA" w:rsidP="005D3EFC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Komunalni (t)</w:t>
            </w:r>
          </w:p>
        </w:tc>
        <w:tc>
          <w:tcPr>
            <w:tcW w:w="339" w:type="pct"/>
            <w:vMerge/>
            <w:tcBorders>
              <w:bottom w:val="single" w:sz="4" w:space="0" w:color="auto"/>
            </w:tcBorders>
            <w:vAlign w:val="center"/>
            <w:hideMark/>
          </w:tcPr>
          <w:p w14:paraId="36DD3C05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</w:p>
        </w:tc>
        <w:tc>
          <w:tcPr>
            <w:tcW w:w="239" w:type="pct"/>
            <w:vMerge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0544F8D" w14:textId="77777777" w:rsidR="00AB1BDA" w:rsidRPr="00A968B0" w:rsidRDefault="00AB1BDA" w:rsidP="005D3EFC">
            <w:pPr>
              <w:spacing w:line="240" w:lineRule="auto"/>
              <w:jc w:val="center"/>
              <w:rPr>
                <w:sz w:val="24"/>
                <w:szCs w:val="24"/>
                <w:lang w:eastAsia="hr-HR"/>
              </w:rPr>
            </w:pPr>
          </w:p>
        </w:tc>
        <w:tc>
          <w:tcPr>
            <w:tcW w:w="251" w:type="pct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D7CB5DB" w14:textId="77777777" w:rsidR="00AB1BDA" w:rsidRPr="00A968B0" w:rsidRDefault="00AB1BDA" w:rsidP="005D3EFC">
            <w:pPr>
              <w:spacing w:line="240" w:lineRule="auto"/>
              <w:jc w:val="center"/>
              <w:rPr>
                <w:sz w:val="24"/>
                <w:szCs w:val="24"/>
                <w:lang w:eastAsia="hr-HR"/>
              </w:rPr>
            </w:pPr>
          </w:p>
        </w:tc>
        <w:tc>
          <w:tcPr>
            <w:tcW w:w="564" w:type="pct"/>
            <w:vMerge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4596009" w14:textId="77777777" w:rsidR="00AB1BDA" w:rsidRPr="00A968B0" w:rsidRDefault="00AB1BDA" w:rsidP="005D3EFC">
            <w:pPr>
              <w:spacing w:line="240" w:lineRule="auto"/>
              <w:jc w:val="center"/>
              <w:rPr>
                <w:sz w:val="24"/>
                <w:szCs w:val="24"/>
                <w:lang w:eastAsia="hr-HR"/>
              </w:rPr>
            </w:pPr>
          </w:p>
        </w:tc>
        <w:tc>
          <w:tcPr>
            <w:tcW w:w="390" w:type="pct"/>
            <w:vMerge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3C60C12" w14:textId="77777777" w:rsidR="00AB1BDA" w:rsidRPr="00A968B0" w:rsidRDefault="00AB1BDA" w:rsidP="005D3EFC">
            <w:pPr>
              <w:spacing w:line="240" w:lineRule="auto"/>
              <w:jc w:val="center"/>
              <w:rPr>
                <w:sz w:val="24"/>
                <w:szCs w:val="24"/>
                <w:lang w:eastAsia="hr-HR"/>
              </w:rPr>
            </w:pPr>
          </w:p>
        </w:tc>
        <w:tc>
          <w:tcPr>
            <w:tcW w:w="486" w:type="pct"/>
            <w:vMerge/>
            <w:tcBorders>
              <w:bottom w:val="single" w:sz="4" w:space="0" w:color="auto"/>
            </w:tcBorders>
            <w:vAlign w:val="center"/>
            <w:hideMark/>
          </w:tcPr>
          <w:p w14:paraId="5FC9B700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</w:p>
        </w:tc>
        <w:tc>
          <w:tcPr>
            <w:tcW w:w="417" w:type="pct"/>
            <w:vMerge/>
            <w:tcBorders>
              <w:bottom w:val="single" w:sz="4" w:space="0" w:color="auto"/>
            </w:tcBorders>
            <w:vAlign w:val="center"/>
            <w:hideMark/>
          </w:tcPr>
          <w:p w14:paraId="587E5822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</w:p>
        </w:tc>
        <w:tc>
          <w:tcPr>
            <w:tcW w:w="300" w:type="pct"/>
            <w:vMerge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2080817" w14:textId="77777777" w:rsidR="00AB1BDA" w:rsidRPr="00A968B0" w:rsidRDefault="00AB1BDA" w:rsidP="005D3EFC">
            <w:pPr>
              <w:spacing w:line="240" w:lineRule="auto"/>
              <w:jc w:val="center"/>
              <w:rPr>
                <w:sz w:val="24"/>
                <w:szCs w:val="24"/>
                <w:lang w:eastAsia="hr-HR"/>
              </w:rPr>
            </w:pPr>
          </w:p>
        </w:tc>
      </w:tr>
      <w:tr w:rsidR="00AB1BDA" w:rsidRPr="00A968B0" w14:paraId="417D3851" w14:textId="77777777" w:rsidTr="00B85B5A">
        <w:trPr>
          <w:trHeight w:val="20"/>
        </w:trPr>
        <w:tc>
          <w:tcPr>
            <w:tcW w:w="603" w:type="pct"/>
            <w:shd w:val="clear" w:color="000000" w:fill="E0E0E0"/>
            <w:vAlign w:val="center"/>
            <w:hideMark/>
          </w:tcPr>
          <w:p w14:paraId="553FA4B9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center"/>
              <w:textAlignment w:val="auto"/>
              <w:rPr>
                <w:b/>
                <w:bCs/>
                <w:sz w:val="24"/>
                <w:szCs w:val="24"/>
                <w:lang w:eastAsia="hr-HR"/>
              </w:rPr>
            </w:pPr>
            <w:r w:rsidRPr="00A968B0">
              <w:rPr>
                <w:b/>
                <w:bCs/>
                <w:sz w:val="24"/>
                <w:szCs w:val="24"/>
                <w:lang w:eastAsia="hr-HR"/>
              </w:rPr>
              <w:t>a</w:t>
            </w:r>
          </w:p>
        </w:tc>
        <w:tc>
          <w:tcPr>
            <w:tcW w:w="273" w:type="pct"/>
            <w:shd w:val="clear" w:color="000000" w:fill="E0E0E0"/>
            <w:vAlign w:val="center"/>
            <w:hideMark/>
          </w:tcPr>
          <w:p w14:paraId="059F2E75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center"/>
              <w:textAlignment w:val="auto"/>
              <w:rPr>
                <w:b/>
                <w:bCs/>
                <w:sz w:val="24"/>
                <w:szCs w:val="24"/>
                <w:lang w:eastAsia="hr-HR"/>
              </w:rPr>
            </w:pPr>
            <w:r w:rsidRPr="00A968B0">
              <w:rPr>
                <w:b/>
                <w:bCs/>
                <w:sz w:val="24"/>
                <w:szCs w:val="24"/>
                <w:lang w:eastAsia="hr-HR"/>
              </w:rPr>
              <w:t>b</w:t>
            </w:r>
          </w:p>
        </w:tc>
        <w:tc>
          <w:tcPr>
            <w:tcW w:w="582" w:type="pct"/>
            <w:shd w:val="clear" w:color="000000" w:fill="E0E0E0"/>
            <w:vAlign w:val="center"/>
            <w:hideMark/>
          </w:tcPr>
          <w:p w14:paraId="46C60037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center"/>
              <w:textAlignment w:val="auto"/>
              <w:rPr>
                <w:b/>
                <w:bCs/>
                <w:sz w:val="24"/>
                <w:szCs w:val="24"/>
                <w:lang w:eastAsia="hr-HR"/>
              </w:rPr>
            </w:pPr>
            <w:r w:rsidRPr="00A968B0">
              <w:rPr>
                <w:b/>
                <w:bCs/>
                <w:sz w:val="24"/>
                <w:szCs w:val="24"/>
                <w:lang w:eastAsia="hr-HR"/>
              </w:rPr>
              <w:t>c</w:t>
            </w:r>
          </w:p>
        </w:tc>
        <w:tc>
          <w:tcPr>
            <w:tcW w:w="556" w:type="pct"/>
            <w:shd w:val="clear" w:color="000000" w:fill="E0E0E0"/>
            <w:vAlign w:val="center"/>
            <w:hideMark/>
          </w:tcPr>
          <w:p w14:paraId="546D712C" w14:textId="704B497D" w:rsidR="00AB1BDA" w:rsidRPr="00A968B0" w:rsidRDefault="00AB1BDA" w:rsidP="005D3EFC">
            <w:pPr>
              <w:spacing w:line="240" w:lineRule="auto"/>
              <w:jc w:val="center"/>
              <w:rPr>
                <w:b/>
                <w:bCs/>
                <w:sz w:val="24"/>
                <w:szCs w:val="24"/>
                <w:lang w:eastAsia="hr-HR"/>
              </w:rPr>
            </w:pPr>
            <w:proofErr w:type="spellStart"/>
            <w:r w:rsidRPr="00A968B0">
              <w:rPr>
                <w:b/>
                <w:bCs/>
                <w:sz w:val="24"/>
                <w:szCs w:val="24"/>
                <w:lang w:eastAsia="hr-HR"/>
              </w:rPr>
              <w:t>c1</w:t>
            </w:r>
            <w:proofErr w:type="spellEnd"/>
          </w:p>
        </w:tc>
        <w:tc>
          <w:tcPr>
            <w:tcW w:w="339" w:type="pct"/>
            <w:shd w:val="clear" w:color="000000" w:fill="E0E0E0"/>
            <w:vAlign w:val="center"/>
            <w:hideMark/>
          </w:tcPr>
          <w:p w14:paraId="059B9408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center"/>
              <w:textAlignment w:val="auto"/>
              <w:rPr>
                <w:b/>
                <w:bCs/>
                <w:sz w:val="24"/>
                <w:szCs w:val="24"/>
                <w:lang w:eastAsia="hr-HR"/>
              </w:rPr>
            </w:pPr>
            <w:r w:rsidRPr="00A968B0">
              <w:rPr>
                <w:b/>
                <w:bCs/>
                <w:sz w:val="24"/>
                <w:szCs w:val="24"/>
                <w:lang w:eastAsia="hr-HR"/>
              </w:rPr>
              <w:t>d</w:t>
            </w:r>
          </w:p>
        </w:tc>
        <w:tc>
          <w:tcPr>
            <w:tcW w:w="239" w:type="pct"/>
            <w:shd w:val="clear" w:color="000000" w:fill="E0E0E0"/>
            <w:vAlign w:val="center"/>
            <w:hideMark/>
          </w:tcPr>
          <w:p w14:paraId="3C8AB1BA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center"/>
              <w:textAlignment w:val="auto"/>
              <w:rPr>
                <w:b/>
                <w:bCs/>
                <w:sz w:val="24"/>
                <w:szCs w:val="24"/>
                <w:lang w:eastAsia="hr-HR"/>
              </w:rPr>
            </w:pPr>
            <w:r w:rsidRPr="00A968B0">
              <w:rPr>
                <w:b/>
                <w:bCs/>
                <w:sz w:val="24"/>
                <w:szCs w:val="24"/>
                <w:lang w:eastAsia="hr-HR"/>
              </w:rPr>
              <w:t>e</w:t>
            </w:r>
          </w:p>
        </w:tc>
        <w:tc>
          <w:tcPr>
            <w:tcW w:w="251" w:type="pct"/>
            <w:shd w:val="clear" w:color="000000" w:fill="E0E0E0"/>
            <w:vAlign w:val="center"/>
            <w:hideMark/>
          </w:tcPr>
          <w:p w14:paraId="2FD0F69A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center"/>
              <w:textAlignment w:val="auto"/>
              <w:rPr>
                <w:b/>
                <w:bCs/>
                <w:sz w:val="24"/>
                <w:szCs w:val="24"/>
                <w:lang w:eastAsia="hr-HR"/>
              </w:rPr>
            </w:pPr>
            <w:r w:rsidRPr="00A968B0">
              <w:rPr>
                <w:b/>
                <w:bCs/>
                <w:sz w:val="24"/>
                <w:szCs w:val="24"/>
                <w:lang w:eastAsia="hr-HR"/>
              </w:rPr>
              <w:t>f</w:t>
            </w:r>
          </w:p>
        </w:tc>
        <w:tc>
          <w:tcPr>
            <w:tcW w:w="564" w:type="pct"/>
            <w:shd w:val="clear" w:color="000000" w:fill="E0E0E0"/>
            <w:vAlign w:val="center"/>
            <w:hideMark/>
          </w:tcPr>
          <w:p w14:paraId="7E91371A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center"/>
              <w:textAlignment w:val="auto"/>
              <w:rPr>
                <w:b/>
                <w:bCs/>
                <w:sz w:val="24"/>
                <w:szCs w:val="24"/>
                <w:lang w:eastAsia="hr-HR"/>
              </w:rPr>
            </w:pPr>
            <w:r w:rsidRPr="00A968B0">
              <w:rPr>
                <w:b/>
                <w:bCs/>
                <w:sz w:val="24"/>
                <w:szCs w:val="24"/>
                <w:lang w:eastAsia="hr-HR"/>
              </w:rPr>
              <w:t>g</w:t>
            </w:r>
          </w:p>
        </w:tc>
        <w:tc>
          <w:tcPr>
            <w:tcW w:w="390" w:type="pct"/>
            <w:shd w:val="clear" w:color="000000" w:fill="E0E0E0"/>
            <w:vAlign w:val="center"/>
          </w:tcPr>
          <w:p w14:paraId="23FBD363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center"/>
              <w:textAlignment w:val="auto"/>
              <w:rPr>
                <w:b/>
                <w:bCs/>
                <w:sz w:val="24"/>
                <w:szCs w:val="24"/>
                <w:lang w:eastAsia="hr-HR"/>
              </w:rPr>
            </w:pPr>
            <w:r w:rsidRPr="00A968B0">
              <w:rPr>
                <w:b/>
                <w:bCs/>
                <w:sz w:val="24"/>
                <w:szCs w:val="24"/>
                <w:lang w:eastAsia="hr-HR"/>
              </w:rPr>
              <w:t>h</w:t>
            </w:r>
          </w:p>
        </w:tc>
        <w:tc>
          <w:tcPr>
            <w:tcW w:w="486" w:type="pct"/>
            <w:shd w:val="clear" w:color="000000" w:fill="E0E0E0"/>
            <w:vAlign w:val="center"/>
          </w:tcPr>
          <w:p w14:paraId="0EE94905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center"/>
              <w:textAlignment w:val="auto"/>
              <w:rPr>
                <w:b/>
                <w:bCs/>
                <w:sz w:val="24"/>
                <w:szCs w:val="24"/>
                <w:lang w:eastAsia="hr-HR"/>
              </w:rPr>
            </w:pPr>
            <w:r w:rsidRPr="00A968B0">
              <w:rPr>
                <w:b/>
                <w:bCs/>
                <w:sz w:val="24"/>
                <w:szCs w:val="24"/>
                <w:lang w:eastAsia="hr-HR"/>
              </w:rPr>
              <w:t>i</w:t>
            </w:r>
          </w:p>
        </w:tc>
        <w:tc>
          <w:tcPr>
            <w:tcW w:w="417" w:type="pct"/>
            <w:shd w:val="clear" w:color="000000" w:fill="E0E0E0"/>
            <w:vAlign w:val="center"/>
          </w:tcPr>
          <w:p w14:paraId="26A3064E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center"/>
              <w:textAlignment w:val="auto"/>
              <w:rPr>
                <w:b/>
                <w:bCs/>
                <w:sz w:val="24"/>
                <w:szCs w:val="24"/>
                <w:lang w:eastAsia="hr-HR"/>
              </w:rPr>
            </w:pPr>
            <w:r w:rsidRPr="00A968B0">
              <w:rPr>
                <w:b/>
                <w:bCs/>
                <w:sz w:val="24"/>
                <w:szCs w:val="24"/>
                <w:lang w:eastAsia="hr-HR"/>
              </w:rPr>
              <w:t>j</w:t>
            </w:r>
          </w:p>
        </w:tc>
        <w:tc>
          <w:tcPr>
            <w:tcW w:w="300" w:type="pct"/>
            <w:shd w:val="clear" w:color="000000" w:fill="E0E0E0"/>
            <w:vAlign w:val="center"/>
          </w:tcPr>
          <w:p w14:paraId="5735AEBC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center"/>
              <w:textAlignment w:val="auto"/>
              <w:rPr>
                <w:b/>
                <w:bCs/>
                <w:sz w:val="24"/>
                <w:szCs w:val="24"/>
                <w:lang w:eastAsia="hr-HR"/>
              </w:rPr>
            </w:pPr>
            <w:r w:rsidRPr="00A968B0">
              <w:rPr>
                <w:b/>
                <w:bCs/>
                <w:sz w:val="24"/>
                <w:szCs w:val="24"/>
                <w:lang w:eastAsia="hr-HR"/>
              </w:rPr>
              <w:t>k</w:t>
            </w:r>
          </w:p>
        </w:tc>
      </w:tr>
      <w:tr w:rsidR="00AB1BDA" w:rsidRPr="00A968B0" w14:paraId="73337009" w14:textId="77777777" w:rsidTr="00E82853">
        <w:trPr>
          <w:trHeight w:val="20"/>
        </w:trPr>
        <w:tc>
          <w:tcPr>
            <w:tcW w:w="603" w:type="pct"/>
            <w:shd w:val="clear" w:color="auto" w:fill="auto"/>
            <w:noWrap/>
            <w:vAlign w:val="bottom"/>
            <w:hideMark/>
          </w:tcPr>
          <w:p w14:paraId="7BE642FB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 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 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</w:p>
        </w:tc>
        <w:tc>
          <w:tcPr>
            <w:tcW w:w="273" w:type="pct"/>
            <w:shd w:val="clear" w:color="auto" w:fill="auto"/>
            <w:vAlign w:val="bottom"/>
          </w:tcPr>
          <w:p w14:paraId="4BA482EE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013FC619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556" w:type="pct"/>
            <w:shd w:val="clear" w:color="auto" w:fill="auto"/>
            <w:noWrap/>
            <w:vAlign w:val="bottom"/>
            <w:hideMark/>
          </w:tcPr>
          <w:p w14:paraId="296DD4F6" w14:textId="6232446A" w:rsidR="00AB1BDA" w:rsidRPr="00A968B0" w:rsidRDefault="00AB1BDA" w:rsidP="005D3EFC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339" w:type="pct"/>
            <w:shd w:val="clear" w:color="auto" w:fill="auto"/>
            <w:noWrap/>
            <w:vAlign w:val="bottom"/>
            <w:hideMark/>
          </w:tcPr>
          <w:p w14:paraId="758FBBB0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239" w:type="pct"/>
            <w:shd w:val="clear" w:color="auto" w:fill="auto"/>
            <w:noWrap/>
            <w:vAlign w:val="bottom"/>
            <w:hideMark/>
          </w:tcPr>
          <w:p w14:paraId="26203315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251" w:type="pct"/>
            <w:shd w:val="clear" w:color="auto" w:fill="auto"/>
            <w:noWrap/>
            <w:vAlign w:val="bottom"/>
            <w:hideMark/>
          </w:tcPr>
          <w:p w14:paraId="3C546A4C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564" w:type="pct"/>
            <w:shd w:val="clear" w:color="auto" w:fill="auto"/>
            <w:noWrap/>
            <w:vAlign w:val="bottom"/>
            <w:hideMark/>
          </w:tcPr>
          <w:p w14:paraId="0D7EABE5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390" w:type="pct"/>
            <w:shd w:val="clear" w:color="auto" w:fill="auto"/>
            <w:noWrap/>
            <w:vAlign w:val="bottom"/>
            <w:hideMark/>
          </w:tcPr>
          <w:p w14:paraId="4F953234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486" w:type="pct"/>
            <w:shd w:val="clear" w:color="auto" w:fill="auto"/>
            <w:noWrap/>
            <w:vAlign w:val="bottom"/>
            <w:hideMark/>
          </w:tcPr>
          <w:p w14:paraId="29B3CFB5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417" w:type="pct"/>
            <w:shd w:val="clear" w:color="auto" w:fill="auto"/>
            <w:noWrap/>
            <w:vAlign w:val="bottom"/>
            <w:hideMark/>
          </w:tcPr>
          <w:p w14:paraId="72340BEC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300" w:type="pct"/>
            <w:shd w:val="clear" w:color="auto" w:fill="auto"/>
            <w:noWrap/>
            <w:vAlign w:val="bottom"/>
            <w:hideMark/>
          </w:tcPr>
          <w:p w14:paraId="51BA4D47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</w:tr>
      <w:tr w:rsidR="00AB1BDA" w:rsidRPr="00A968B0" w14:paraId="67C4A1EF" w14:textId="77777777" w:rsidTr="00B85B5A">
        <w:trPr>
          <w:trHeight w:val="20"/>
        </w:trPr>
        <w:tc>
          <w:tcPr>
            <w:tcW w:w="603" w:type="pct"/>
            <w:shd w:val="clear" w:color="auto" w:fill="auto"/>
            <w:noWrap/>
            <w:vAlign w:val="bottom"/>
            <w:hideMark/>
          </w:tcPr>
          <w:p w14:paraId="175E01E8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 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 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</w:p>
        </w:tc>
        <w:tc>
          <w:tcPr>
            <w:tcW w:w="273" w:type="pct"/>
            <w:shd w:val="clear" w:color="auto" w:fill="auto"/>
            <w:vAlign w:val="bottom"/>
          </w:tcPr>
          <w:p w14:paraId="0C7BE5D8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082D4AAA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556" w:type="pct"/>
            <w:shd w:val="clear" w:color="auto" w:fill="auto"/>
            <w:noWrap/>
            <w:vAlign w:val="bottom"/>
            <w:hideMark/>
          </w:tcPr>
          <w:p w14:paraId="36AD619F" w14:textId="5F3D9836" w:rsidR="00AB1BDA" w:rsidRPr="00A968B0" w:rsidRDefault="00AB1BDA" w:rsidP="005D3EFC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339" w:type="pct"/>
            <w:shd w:val="clear" w:color="auto" w:fill="auto"/>
            <w:noWrap/>
            <w:vAlign w:val="bottom"/>
            <w:hideMark/>
          </w:tcPr>
          <w:p w14:paraId="3486DF36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239" w:type="pct"/>
            <w:shd w:val="clear" w:color="auto" w:fill="auto"/>
            <w:noWrap/>
            <w:vAlign w:val="bottom"/>
            <w:hideMark/>
          </w:tcPr>
          <w:p w14:paraId="352DFB47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251" w:type="pct"/>
            <w:shd w:val="clear" w:color="auto" w:fill="auto"/>
            <w:noWrap/>
            <w:vAlign w:val="bottom"/>
            <w:hideMark/>
          </w:tcPr>
          <w:p w14:paraId="400D9268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564" w:type="pct"/>
            <w:shd w:val="clear" w:color="auto" w:fill="auto"/>
            <w:noWrap/>
            <w:vAlign w:val="bottom"/>
            <w:hideMark/>
          </w:tcPr>
          <w:p w14:paraId="63B681C9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390" w:type="pct"/>
            <w:shd w:val="clear" w:color="auto" w:fill="auto"/>
            <w:noWrap/>
            <w:vAlign w:val="bottom"/>
            <w:hideMark/>
          </w:tcPr>
          <w:p w14:paraId="6B9DEC56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486" w:type="pct"/>
            <w:shd w:val="clear" w:color="auto" w:fill="auto"/>
            <w:noWrap/>
            <w:vAlign w:val="bottom"/>
            <w:hideMark/>
          </w:tcPr>
          <w:p w14:paraId="248083CC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417" w:type="pct"/>
            <w:shd w:val="clear" w:color="auto" w:fill="auto"/>
            <w:noWrap/>
            <w:vAlign w:val="bottom"/>
            <w:hideMark/>
          </w:tcPr>
          <w:p w14:paraId="714CF9F4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300" w:type="pct"/>
            <w:shd w:val="clear" w:color="auto" w:fill="auto"/>
            <w:noWrap/>
            <w:vAlign w:val="bottom"/>
            <w:hideMark/>
          </w:tcPr>
          <w:p w14:paraId="311E0578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</w:tr>
      <w:tr w:rsidR="00AB1BDA" w:rsidRPr="00A968B0" w14:paraId="3272B5F3" w14:textId="77777777" w:rsidTr="00B85B5A">
        <w:trPr>
          <w:trHeight w:val="20"/>
        </w:trPr>
        <w:tc>
          <w:tcPr>
            <w:tcW w:w="603" w:type="pct"/>
            <w:shd w:val="clear" w:color="auto" w:fill="auto"/>
            <w:noWrap/>
            <w:vAlign w:val="bottom"/>
            <w:hideMark/>
          </w:tcPr>
          <w:p w14:paraId="7D8549C1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 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 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</w:p>
        </w:tc>
        <w:tc>
          <w:tcPr>
            <w:tcW w:w="273" w:type="pct"/>
            <w:shd w:val="clear" w:color="auto" w:fill="auto"/>
            <w:vAlign w:val="bottom"/>
          </w:tcPr>
          <w:p w14:paraId="7D6B5B95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1AA567AE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556" w:type="pct"/>
            <w:shd w:val="clear" w:color="auto" w:fill="auto"/>
            <w:noWrap/>
            <w:vAlign w:val="bottom"/>
            <w:hideMark/>
          </w:tcPr>
          <w:p w14:paraId="1D672925" w14:textId="0E04819D" w:rsidR="00AB1BDA" w:rsidRPr="00A968B0" w:rsidRDefault="00AB1BDA" w:rsidP="005D3EFC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339" w:type="pct"/>
            <w:shd w:val="clear" w:color="auto" w:fill="auto"/>
            <w:noWrap/>
            <w:vAlign w:val="bottom"/>
            <w:hideMark/>
          </w:tcPr>
          <w:p w14:paraId="19A229EA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239" w:type="pct"/>
            <w:shd w:val="clear" w:color="auto" w:fill="auto"/>
            <w:noWrap/>
            <w:vAlign w:val="bottom"/>
            <w:hideMark/>
          </w:tcPr>
          <w:p w14:paraId="7D2EB5B2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251" w:type="pct"/>
            <w:shd w:val="clear" w:color="auto" w:fill="auto"/>
            <w:noWrap/>
            <w:vAlign w:val="bottom"/>
            <w:hideMark/>
          </w:tcPr>
          <w:p w14:paraId="03FD56A5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564" w:type="pct"/>
            <w:shd w:val="clear" w:color="auto" w:fill="auto"/>
            <w:noWrap/>
            <w:vAlign w:val="bottom"/>
            <w:hideMark/>
          </w:tcPr>
          <w:p w14:paraId="28F1977D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390" w:type="pct"/>
            <w:shd w:val="clear" w:color="auto" w:fill="auto"/>
            <w:noWrap/>
            <w:vAlign w:val="bottom"/>
            <w:hideMark/>
          </w:tcPr>
          <w:p w14:paraId="574D5BF1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486" w:type="pct"/>
            <w:shd w:val="clear" w:color="auto" w:fill="auto"/>
            <w:noWrap/>
            <w:vAlign w:val="bottom"/>
            <w:hideMark/>
          </w:tcPr>
          <w:p w14:paraId="4DCD1BF8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417" w:type="pct"/>
            <w:shd w:val="clear" w:color="auto" w:fill="auto"/>
            <w:noWrap/>
            <w:vAlign w:val="bottom"/>
            <w:hideMark/>
          </w:tcPr>
          <w:p w14:paraId="50B6D6C1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300" w:type="pct"/>
            <w:shd w:val="clear" w:color="auto" w:fill="auto"/>
            <w:noWrap/>
            <w:vAlign w:val="bottom"/>
            <w:hideMark/>
          </w:tcPr>
          <w:p w14:paraId="115985E7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</w:tr>
      <w:tr w:rsidR="00AB1BDA" w:rsidRPr="00A968B0" w14:paraId="4631165A" w14:textId="77777777" w:rsidTr="00B85B5A">
        <w:trPr>
          <w:trHeight w:val="20"/>
        </w:trPr>
        <w:tc>
          <w:tcPr>
            <w:tcW w:w="603" w:type="pct"/>
            <w:shd w:val="clear" w:color="auto" w:fill="auto"/>
            <w:noWrap/>
            <w:vAlign w:val="bottom"/>
            <w:hideMark/>
          </w:tcPr>
          <w:p w14:paraId="75BB0C9B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 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 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</w:p>
        </w:tc>
        <w:tc>
          <w:tcPr>
            <w:tcW w:w="273" w:type="pct"/>
            <w:shd w:val="clear" w:color="auto" w:fill="auto"/>
            <w:vAlign w:val="bottom"/>
          </w:tcPr>
          <w:p w14:paraId="23DF94A4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535614A5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556" w:type="pct"/>
            <w:shd w:val="clear" w:color="auto" w:fill="auto"/>
            <w:noWrap/>
            <w:vAlign w:val="bottom"/>
            <w:hideMark/>
          </w:tcPr>
          <w:p w14:paraId="733382DE" w14:textId="25F4A564" w:rsidR="00AB1BDA" w:rsidRPr="00A968B0" w:rsidRDefault="00AB1BDA" w:rsidP="005D3EFC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339" w:type="pct"/>
            <w:shd w:val="clear" w:color="auto" w:fill="auto"/>
            <w:noWrap/>
            <w:vAlign w:val="bottom"/>
            <w:hideMark/>
          </w:tcPr>
          <w:p w14:paraId="1A307CD5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239" w:type="pct"/>
            <w:shd w:val="clear" w:color="auto" w:fill="auto"/>
            <w:noWrap/>
            <w:vAlign w:val="bottom"/>
            <w:hideMark/>
          </w:tcPr>
          <w:p w14:paraId="5131A65C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251" w:type="pct"/>
            <w:shd w:val="clear" w:color="auto" w:fill="auto"/>
            <w:noWrap/>
            <w:vAlign w:val="bottom"/>
            <w:hideMark/>
          </w:tcPr>
          <w:p w14:paraId="78C7ECFD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564" w:type="pct"/>
            <w:shd w:val="clear" w:color="auto" w:fill="auto"/>
            <w:noWrap/>
            <w:vAlign w:val="bottom"/>
            <w:hideMark/>
          </w:tcPr>
          <w:p w14:paraId="28DB9063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390" w:type="pct"/>
            <w:shd w:val="clear" w:color="auto" w:fill="auto"/>
            <w:noWrap/>
            <w:vAlign w:val="bottom"/>
            <w:hideMark/>
          </w:tcPr>
          <w:p w14:paraId="0A3EDDCA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486" w:type="pct"/>
            <w:shd w:val="clear" w:color="auto" w:fill="auto"/>
            <w:noWrap/>
            <w:vAlign w:val="bottom"/>
            <w:hideMark/>
          </w:tcPr>
          <w:p w14:paraId="28CF4E39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417" w:type="pct"/>
            <w:shd w:val="clear" w:color="auto" w:fill="auto"/>
            <w:noWrap/>
            <w:vAlign w:val="bottom"/>
            <w:hideMark/>
          </w:tcPr>
          <w:p w14:paraId="33F8B142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300" w:type="pct"/>
            <w:shd w:val="clear" w:color="auto" w:fill="auto"/>
            <w:noWrap/>
            <w:vAlign w:val="bottom"/>
            <w:hideMark/>
          </w:tcPr>
          <w:p w14:paraId="66B4EE91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</w:tr>
      <w:tr w:rsidR="00AB1BDA" w:rsidRPr="00A968B0" w14:paraId="34490BFF" w14:textId="77777777" w:rsidTr="00B85B5A">
        <w:trPr>
          <w:trHeight w:val="20"/>
        </w:trPr>
        <w:tc>
          <w:tcPr>
            <w:tcW w:w="603" w:type="pct"/>
            <w:shd w:val="clear" w:color="auto" w:fill="auto"/>
            <w:noWrap/>
            <w:vAlign w:val="bottom"/>
            <w:hideMark/>
          </w:tcPr>
          <w:p w14:paraId="64336731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 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 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</w:p>
        </w:tc>
        <w:tc>
          <w:tcPr>
            <w:tcW w:w="273" w:type="pct"/>
            <w:shd w:val="clear" w:color="auto" w:fill="auto"/>
            <w:vAlign w:val="bottom"/>
          </w:tcPr>
          <w:p w14:paraId="230A9D3E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693F1037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556" w:type="pct"/>
            <w:shd w:val="clear" w:color="auto" w:fill="auto"/>
            <w:noWrap/>
            <w:vAlign w:val="bottom"/>
            <w:hideMark/>
          </w:tcPr>
          <w:p w14:paraId="3550EC6D" w14:textId="2AA6ABC3" w:rsidR="00AB1BDA" w:rsidRPr="00A968B0" w:rsidRDefault="00AB1BDA" w:rsidP="005D3EFC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339" w:type="pct"/>
            <w:shd w:val="clear" w:color="auto" w:fill="auto"/>
            <w:noWrap/>
            <w:vAlign w:val="bottom"/>
            <w:hideMark/>
          </w:tcPr>
          <w:p w14:paraId="7C8AE789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239" w:type="pct"/>
            <w:shd w:val="clear" w:color="auto" w:fill="auto"/>
            <w:noWrap/>
            <w:vAlign w:val="bottom"/>
            <w:hideMark/>
          </w:tcPr>
          <w:p w14:paraId="77E18015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251" w:type="pct"/>
            <w:shd w:val="clear" w:color="auto" w:fill="auto"/>
            <w:noWrap/>
            <w:vAlign w:val="bottom"/>
            <w:hideMark/>
          </w:tcPr>
          <w:p w14:paraId="20FB95A6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564" w:type="pct"/>
            <w:shd w:val="clear" w:color="auto" w:fill="auto"/>
            <w:noWrap/>
            <w:vAlign w:val="bottom"/>
            <w:hideMark/>
          </w:tcPr>
          <w:p w14:paraId="6EA8CA0F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390" w:type="pct"/>
            <w:shd w:val="clear" w:color="auto" w:fill="auto"/>
            <w:noWrap/>
            <w:vAlign w:val="bottom"/>
            <w:hideMark/>
          </w:tcPr>
          <w:p w14:paraId="5C5C8999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486" w:type="pct"/>
            <w:shd w:val="clear" w:color="auto" w:fill="auto"/>
            <w:noWrap/>
            <w:vAlign w:val="bottom"/>
            <w:hideMark/>
          </w:tcPr>
          <w:p w14:paraId="65179F00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417" w:type="pct"/>
            <w:shd w:val="clear" w:color="auto" w:fill="auto"/>
            <w:noWrap/>
            <w:vAlign w:val="bottom"/>
            <w:hideMark/>
          </w:tcPr>
          <w:p w14:paraId="563BBCD5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300" w:type="pct"/>
            <w:shd w:val="clear" w:color="auto" w:fill="auto"/>
            <w:noWrap/>
            <w:vAlign w:val="bottom"/>
            <w:hideMark/>
          </w:tcPr>
          <w:p w14:paraId="4CC81E8E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</w:tr>
      <w:tr w:rsidR="00AB1BDA" w:rsidRPr="00A968B0" w14:paraId="15A3EF37" w14:textId="77777777" w:rsidTr="00B85B5A">
        <w:trPr>
          <w:trHeight w:val="20"/>
        </w:trPr>
        <w:tc>
          <w:tcPr>
            <w:tcW w:w="603" w:type="pct"/>
            <w:shd w:val="clear" w:color="auto" w:fill="auto"/>
            <w:noWrap/>
            <w:vAlign w:val="bottom"/>
            <w:hideMark/>
          </w:tcPr>
          <w:p w14:paraId="715E0A61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 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 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</w:p>
        </w:tc>
        <w:tc>
          <w:tcPr>
            <w:tcW w:w="273" w:type="pct"/>
            <w:shd w:val="clear" w:color="auto" w:fill="auto"/>
            <w:vAlign w:val="bottom"/>
          </w:tcPr>
          <w:p w14:paraId="3FC115C9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6D6DA53F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556" w:type="pct"/>
            <w:shd w:val="clear" w:color="auto" w:fill="auto"/>
            <w:noWrap/>
            <w:vAlign w:val="bottom"/>
            <w:hideMark/>
          </w:tcPr>
          <w:p w14:paraId="3C6CA624" w14:textId="6EDF36F7" w:rsidR="00AB1BDA" w:rsidRPr="00A968B0" w:rsidRDefault="00AB1BDA" w:rsidP="005D3EFC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339" w:type="pct"/>
            <w:shd w:val="clear" w:color="auto" w:fill="auto"/>
            <w:noWrap/>
            <w:vAlign w:val="bottom"/>
            <w:hideMark/>
          </w:tcPr>
          <w:p w14:paraId="2F2E7B76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239" w:type="pct"/>
            <w:shd w:val="clear" w:color="auto" w:fill="auto"/>
            <w:noWrap/>
            <w:vAlign w:val="bottom"/>
            <w:hideMark/>
          </w:tcPr>
          <w:p w14:paraId="2543232E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251" w:type="pct"/>
            <w:shd w:val="clear" w:color="auto" w:fill="auto"/>
            <w:noWrap/>
            <w:vAlign w:val="bottom"/>
            <w:hideMark/>
          </w:tcPr>
          <w:p w14:paraId="1BA94FDD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564" w:type="pct"/>
            <w:shd w:val="clear" w:color="auto" w:fill="auto"/>
            <w:noWrap/>
            <w:vAlign w:val="bottom"/>
            <w:hideMark/>
          </w:tcPr>
          <w:p w14:paraId="496994F2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390" w:type="pct"/>
            <w:shd w:val="clear" w:color="auto" w:fill="auto"/>
            <w:noWrap/>
            <w:vAlign w:val="bottom"/>
            <w:hideMark/>
          </w:tcPr>
          <w:p w14:paraId="7283E293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486" w:type="pct"/>
            <w:shd w:val="clear" w:color="auto" w:fill="auto"/>
            <w:noWrap/>
            <w:vAlign w:val="bottom"/>
            <w:hideMark/>
          </w:tcPr>
          <w:p w14:paraId="4898195D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417" w:type="pct"/>
            <w:shd w:val="clear" w:color="auto" w:fill="auto"/>
            <w:noWrap/>
            <w:vAlign w:val="bottom"/>
            <w:hideMark/>
          </w:tcPr>
          <w:p w14:paraId="0E11D749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300" w:type="pct"/>
            <w:shd w:val="clear" w:color="auto" w:fill="auto"/>
            <w:noWrap/>
            <w:vAlign w:val="bottom"/>
            <w:hideMark/>
          </w:tcPr>
          <w:p w14:paraId="5D7CBE78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</w:tr>
      <w:tr w:rsidR="00AB1BDA" w:rsidRPr="00A968B0" w14:paraId="7BCA8F41" w14:textId="77777777" w:rsidTr="00B85B5A">
        <w:trPr>
          <w:trHeight w:val="20"/>
        </w:trPr>
        <w:tc>
          <w:tcPr>
            <w:tcW w:w="603" w:type="pct"/>
            <w:shd w:val="clear" w:color="auto" w:fill="auto"/>
            <w:noWrap/>
            <w:vAlign w:val="bottom"/>
            <w:hideMark/>
          </w:tcPr>
          <w:p w14:paraId="4D1CE0DB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 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 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</w:p>
        </w:tc>
        <w:tc>
          <w:tcPr>
            <w:tcW w:w="273" w:type="pct"/>
            <w:shd w:val="clear" w:color="auto" w:fill="auto"/>
            <w:vAlign w:val="bottom"/>
          </w:tcPr>
          <w:p w14:paraId="67EAFD29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center"/>
              <w:textAlignment w:val="auto"/>
              <w:rPr>
                <w:sz w:val="24"/>
                <w:szCs w:val="24"/>
                <w:lang w:eastAsia="hr-HR"/>
              </w:rPr>
            </w:pP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3CFEF24D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556" w:type="pct"/>
            <w:shd w:val="clear" w:color="auto" w:fill="auto"/>
            <w:noWrap/>
            <w:vAlign w:val="bottom"/>
            <w:hideMark/>
          </w:tcPr>
          <w:p w14:paraId="391A9E11" w14:textId="34EC1053" w:rsidR="00AB1BDA" w:rsidRPr="00A968B0" w:rsidRDefault="00AB1BDA" w:rsidP="005D3EFC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339" w:type="pct"/>
            <w:shd w:val="clear" w:color="auto" w:fill="auto"/>
            <w:noWrap/>
            <w:vAlign w:val="bottom"/>
            <w:hideMark/>
          </w:tcPr>
          <w:p w14:paraId="4D2ECEDD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239" w:type="pct"/>
            <w:shd w:val="clear" w:color="auto" w:fill="auto"/>
            <w:noWrap/>
            <w:vAlign w:val="bottom"/>
            <w:hideMark/>
          </w:tcPr>
          <w:p w14:paraId="17C2C237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251" w:type="pct"/>
            <w:shd w:val="clear" w:color="auto" w:fill="auto"/>
            <w:noWrap/>
            <w:vAlign w:val="bottom"/>
            <w:hideMark/>
          </w:tcPr>
          <w:p w14:paraId="25A167DD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564" w:type="pct"/>
            <w:shd w:val="clear" w:color="auto" w:fill="auto"/>
            <w:noWrap/>
            <w:vAlign w:val="bottom"/>
            <w:hideMark/>
          </w:tcPr>
          <w:p w14:paraId="3C1A3F62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390" w:type="pct"/>
            <w:shd w:val="clear" w:color="auto" w:fill="auto"/>
            <w:noWrap/>
            <w:vAlign w:val="bottom"/>
            <w:hideMark/>
          </w:tcPr>
          <w:p w14:paraId="55FE71FC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486" w:type="pct"/>
            <w:shd w:val="clear" w:color="auto" w:fill="auto"/>
            <w:noWrap/>
            <w:vAlign w:val="bottom"/>
            <w:hideMark/>
          </w:tcPr>
          <w:p w14:paraId="1D67B328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417" w:type="pct"/>
            <w:shd w:val="clear" w:color="auto" w:fill="auto"/>
            <w:noWrap/>
            <w:vAlign w:val="bottom"/>
            <w:hideMark/>
          </w:tcPr>
          <w:p w14:paraId="2E50BA82" w14:textId="77777777" w:rsidR="00AB1BDA" w:rsidRPr="00A968B0" w:rsidRDefault="00AB1BDA" w:rsidP="005D3EFC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  <w:tc>
          <w:tcPr>
            <w:tcW w:w="300" w:type="pct"/>
            <w:shd w:val="clear" w:color="auto" w:fill="auto"/>
            <w:noWrap/>
            <w:vAlign w:val="bottom"/>
            <w:hideMark/>
          </w:tcPr>
          <w:p w14:paraId="6A0FD0CF" w14:textId="1FB339F4" w:rsidR="00AB1BDA" w:rsidRPr="00A968B0" w:rsidRDefault="00AB1BDA" w:rsidP="005D3EFC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  <w:lang w:eastAsia="hr-HR"/>
              </w:rPr>
            </w:pPr>
            <w:r w:rsidRPr="00A968B0">
              <w:rPr>
                <w:sz w:val="24"/>
                <w:szCs w:val="24"/>
                <w:lang w:eastAsia="hr-HR"/>
              </w:rPr>
              <w:t> </w:t>
            </w:r>
          </w:p>
        </w:tc>
      </w:tr>
    </w:tbl>
    <w:p w14:paraId="52507B26" w14:textId="77777777" w:rsidR="00166707" w:rsidRPr="00A968B0" w:rsidRDefault="00166707" w:rsidP="005D26F1">
      <w:pPr>
        <w:rPr>
          <w:sz w:val="24"/>
          <w:szCs w:val="24"/>
        </w:rPr>
      </w:pPr>
    </w:p>
    <w:p w14:paraId="44837962" w14:textId="77777777" w:rsidR="00BF1AA6" w:rsidRPr="00A968B0" w:rsidRDefault="00BF1AA6" w:rsidP="00BF1AA6">
      <w:pPr>
        <w:rPr>
          <w:sz w:val="24"/>
          <w:szCs w:val="24"/>
        </w:rPr>
      </w:pPr>
      <w:r w:rsidRPr="00A968B0">
        <w:rPr>
          <w:b/>
          <w:sz w:val="24"/>
          <w:szCs w:val="24"/>
        </w:rPr>
        <w:t>*</w:t>
      </w:r>
      <w:r w:rsidRPr="00A968B0">
        <w:rPr>
          <w:sz w:val="24"/>
          <w:szCs w:val="24"/>
        </w:rPr>
        <w:t>Postupci oporabe (R) i zbrinjavanja (D) sukladno posebnom propisu kojim se uređuje održivo gospodarenje otpadom i drugi postupci propisani posebnim propisom .</w:t>
      </w:r>
    </w:p>
    <w:p w14:paraId="04E50233" w14:textId="1A834C28" w:rsidR="00166707" w:rsidRPr="00A968B0" w:rsidRDefault="00166707" w:rsidP="005D26F1">
      <w:pPr>
        <w:rPr>
          <w:sz w:val="24"/>
          <w:szCs w:val="24"/>
        </w:rPr>
      </w:pPr>
    </w:p>
    <w:p w14:paraId="600B738D" w14:textId="77777777" w:rsidR="00166707" w:rsidRPr="00A968B0" w:rsidRDefault="00166707" w:rsidP="005D26F1">
      <w:pPr>
        <w:rPr>
          <w:sz w:val="24"/>
          <w:szCs w:val="24"/>
        </w:rPr>
      </w:pPr>
    </w:p>
    <w:p w14:paraId="2B4E7455" w14:textId="77777777" w:rsidR="00166707" w:rsidRPr="00A968B0" w:rsidRDefault="00166707" w:rsidP="005D26F1">
      <w:pPr>
        <w:rPr>
          <w:sz w:val="24"/>
          <w:szCs w:val="24"/>
        </w:rPr>
      </w:pPr>
    </w:p>
    <w:tbl>
      <w:tblPr>
        <w:tblpPr w:leftFromText="180" w:rightFromText="180" w:vertAnchor="text" w:tblpY="1"/>
        <w:tblOverlap w:val="never"/>
        <w:tblW w:w="186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57"/>
        <w:gridCol w:w="2374"/>
        <w:gridCol w:w="3119"/>
      </w:tblGrid>
      <w:tr w:rsidR="00BF1AA6" w:rsidRPr="00A968B0" w14:paraId="477A77EF" w14:textId="77777777" w:rsidTr="00F236C8">
        <w:trPr>
          <w:trHeight w:val="298"/>
        </w:trPr>
        <w:tc>
          <w:tcPr>
            <w:tcW w:w="8369" w:type="dxa"/>
            <w:gridSpan w:val="3"/>
            <w:vMerge w:val="restart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F6D5F1" w14:textId="77777777" w:rsidR="00BF1AA6" w:rsidRPr="00A968B0" w:rsidRDefault="00BF1AA6" w:rsidP="00F236C8">
            <w:pPr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 xml:space="preserve">Proizvedeni otpad nakon oporabe/zbrinjavanja preuzetog otpada </w:t>
            </w:r>
          </w:p>
        </w:tc>
      </w:tr>
      <w:tr w:rsidR="00BF1AA6" w:rsidRPr="00A968B0" w14:paraId="088DEB5D" w14:textId="77777777" w:rsidTr="00F236C8">
        <w:trPr>
          <w:trHeight w:val="433"/>
        </w:trPr>
        <w:tc>
          <w:tcPr>
            <w:tcW w:w="8369" w:type="dxa"/>
            <w:gridSpan w:val="3"/>
            <w:vMerge/>
            <w:vAlign w:val="center"/>
            <w:hideMark/>
          </w:tcPr>
          <w:p w14:paraId="4057EF8E" w14:textId="77777777" w:rsidR="00BF1AA6" w:rsidRPr="00A968B0" w:rsidRDefault="00BF1AA6" w:rsidP="00F236C8">
            <w:pPr>
              <w:rPr>
                <w:sz w:val="24"/>
                <w:szCs w:val="24"/>
              </w:rPr>
            </w:pPr>
          </w:p>
        </w:tc>
      </w:tr>
      <w:tr w:rsidR="00BF1AA6" w:rsidRPr="00A968B0" w14:paraId="2252F0CD" w14:textId="77777777" w:rsidTr="00F236C8">
        <w:trPr>
          <w:trHeight w:val="298"/>
        </w:trPr>
        <w:tc>
          <w:tcPr>
            <w:tcW w:w="2557" w:type="dxa"/>
            <w:vMerge w:val="restart"/>
            <w:shd w:val="clear" w:color="auto" w:fill="auto"/>
            <w:vAlign w:val="center"/>
            <w:hideMark/>
          </w:tcPr>
          <w:p w14:paraId="478AFAEB" w14:textId="77777777" w:rsidR="00BF1AA6" w:rsidRPr="00A968B0" w:rsidRDefault="00BF1AA6" w:rsidP="00F236C8">
            <w:pPr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 </w:t>
            </w:r>
          </w:p>
          <w:p w14:paraId="39C8E2B0" w14:textId="77777777" w:rsidR="00BF1AA6" w:rsidRPr="00A968B0" w:rsidRDefault="00BF1AA6" w:rsidP="00F236C8">
            <w:pPr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Ključni</w:t>
            </w:r>
          </w:p>
          <w:p w14:paraId="6AAD4131" w14:textId="77777777" w:rsidR="00BF1AA6" w:rsidRPr="00A968B0" w:rsidRDefault="00BF1AA6" w:rsidP="00F236C8">
            <w:pPr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broj otpada</w:t>
            </w:r>
          </w:p>
        </w:tc>
        <w:tc>
          <w:tcPr>
            <w:tcW w:w="2693" w:type="dxa"/>
            <w:vMerge w:val="restart"/>
            <w:shd w:val="clear" w:color="auto" w:fill="auto"/>
            <w:vAlign w:val="center"/>
            <w:hideMark/>
          </w:tcPr>
          <w:p w14:paraId="13AAEB0A" w14:textId="77777777" w:rsidR="00BF1AA6" w:rsidRPr="00A968B0" w:rsidRDefault="00BF1AA6" w:rsidP="00F236C8">
            <w:pPr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 </w:t>
            </w:r>
          </w:p>
          <w:p w14:paraId="1F07AA3D" w14:textId="77777777" w:rsidR="00BF1AA6" w:rsidRPr="00A968B0" w:rsidRDefault="00BF1AA6" w:rsidP="00F236C8">
            <w:pPr>
              <w:rPr>
                <w:sz w:val="24"/>
                <w:szCs w:val="24"/>
              </w:rPr>
            </w:pPr>
          </w:p>
          <w:p w14:paraId="041AA434" w14:textId="77777777" w:rsidR="00BF1AA6" w:rsidRPr="00A968B0" w:rsidRDefault="00BF1AA6" w:rsidP="00F236C8">
            <w:pPr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aziv otpada</w:t>
            </w:r>
          </w:p>
          <w:p w14:paraId="0D1A21A8" w14:textId="77777777" w:rsidR="00BF1AA6" w:rsidRPr="00A968B0" w:rsidRDefault="00BF1AA6" w:rsidP="00F236C8">
            <w:pPr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 </w:t>
            </w:r>
          </w:p>
        </w:tc>
        <w:tc>
          <w:tcPr>
            <w:tcW w:w="3119" w:type="dxa"/>
            <w:vMerge w:val="restart"/>
            <w:shd w:val="clear" w:color="auto" w:fill="auto"/>
            <w:vAlign w:val="center"/>
            <w:hideMark/>
          </w:tcPr>
          <w:p w14:paraId="3E89D770" w14:textId="77777777" w:rsidR="00BF1AA6" w:rsidRPr="00A968B0" w:rsidRDefault="00BF1AA6" w:rsidP="00F236C8">
            <w:pPr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 </w:t>
            </w:r>
          </w:p>
          <w:p w14:paraId="491AC060" w14:textId="77777777" w:rsidR="00BF1AA6" w:rsidRPr="00A968B0" w:rsidRDefault="00BF1AA6" w:rsidP="00F236C8">
            <w:pPr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Količina otpada(t)</w:t>
            </w:r>
          </w:p>
        </w:tc>
      </w:tr>
      <w:tr w:rsidR="00BF1AA6" w:rsidRPr="00A968B0" w14:paraId="063C7D6F" w14:textId="77777777" w:rsidTr="00F236C8">
        <w:trPr>
          <w:trHeight w:val="433"/>
        </w:trPr>
        <w:tc>
          <w:tcPr>
            <w:tcW w:w="2557" w:type="dxa"/>
            <w:vMerge/>
            <w:shd w:val="clear" w:color="auto" w:fill="auto"/>
            <w:vAlign w:val="center"/>
            <w:hideMark/>
          </w:tcPr>
          <w:p w14:paraId="62ECBEB7" w14:textId="77777777" w:rsidR="00BF1AA6" w:rsidRPr="00A968B0" w:rsidRDefault="00BF1AA6" w:rsidP="00F236C8">
            <w:pPr>
              <w:rPr>
                <w:sz w:val="24"/>
                <w:szCs w:val="24"/>
              </w:rPr>
            </w:pPr>
          </w:p>
        </w:tc>
        <w:tc>
          <w:tcPr>
            <w:tcW w:w="2693" w:type="dxa"/>
            <w:vMerge/>
            <w:shd w:val="clear" w:color="auto" w:fill="auto"/>
            <w:hideMark/>
          </w:tcPr>
          <w:p w14:paraId="2F5D4EF1" w14:textId="77777777" w:rsidR="00BF1AA6" w:rsidRPr="00A968B0" w:rsidRDefault="00BF1AA6" w:rsidP="00F236C8">
            <w:pPr>
              <w:rPr>
                <w:sz w:val="24"/>
                <w:szCs w:val="24"/>
              </w:rPr>
            </w:pPr>
          </w:p>
        </w:tc>
        <w:tc>
          <w:tcPr>
            <w:tcW w:w="3119" w:type="dxa"/>
            <w:vMerge/>
            <w:shd w:val="clear" w:color="auto" w:fill="auto"/>
            <w:vAlign w:val="center"/>
            <w:hideMark/>
          </w:tcPr>
          <w:p w14:paraId="29AA52F0" w14:textId="77777777" w:rsidR="00BF1AA6" w:rsidRPr="00A968B0" w:rsidRDefault="00BF1AA6" w:rsidP="00F236C8">
            <w:pPr>
              <w:rPr>
                <w:sz w:val="24"/>
                <w:szCs w:val="24"/>
              </w:rPr>
            </w:pPr>
          </w:p>
        </w:tc>
      </w:tr>
      <w:tr w:rsidR="00BF1AA6" w:rsidRPr="00A968B0" w14:paraId="6C6261A8" w14:textId="77777777" w:rsidTr="00F236C8">
        <w:trPr>
          <w:trHeight w:val="298"/>
        </w:trPr>
        <w:tc>
          <w:tcPr>
            <w:tcW w:w="2557" w:type="dxa"/>
            <w:vMerge w:val="restart"/>
            <w:shd w:val="clear" w:color="000000" w:fill="E0E0E0"/>
            <w:vAlign w:val="center"/>
            <w:hideMark/>
          </w:tcPr>
          <w:p w14:paraId="59A4C04C" w14:textId="77777777" w:rsidR="00BF1AA6" w:rsidRPr="00A968B0" w:rsidRDefault="00BF1AA6" w:rsidP="00F236C8">
            <w:pPr>
              <w:jc w:val="center"/>
              <w:rPr>
                <w:b/>
                <w:bCs/>
                <w:sz w:val="24"/>
                <w:szCs w:val="24"/>
              </w:rPr>
            </w:pPr>
            <w:r w:rsidRPr="00A968B0">
              <w:rPr>
                <w:b/>
                <w:bCs/>
                <w:sz w:val="24"/>
                <w:szCs w:val="24"/>
              </w:rPr>
              <w:t>l</w:t>
            </w:r>
          </w:p>
        </w:tc>
        <w:tc>
          <w:tcPr>
            <w:tcW w:w="2693" w:type="dxa"/>
            <w:vMerge w:val="restart"/>
            <w:shd w:val="clear" w:color="000000" w:fill="E0E0E0"/>
            <w:vAlign w:val="center"/>
            <w:hideMark/>
          </w:tcPr>
          <w:p w14:paraId="20720D8F" w14:textId="77777777" w:rsidR="00BF1AA6" w:rsidRPr="00A968B0" w:rsidRDefault="00BF1AA6" w:rsidP="00F236C8">
            <w:pPr>
              <w:jc w:val="center"/>
              <w:rPr>
                <w:b/>
                <w:bCs/>
                <w:sz w:val="24"/>
                <w:szCs w:val="24"/>
              </w:rPr>
            </w:pPr>
            <w:r w:rsidRPr="00A968B0">
              <w:rPr>
                <w:b/>
                <w:bCs/>
                <w:sz w:val="24"/>
                <w:szCs w:val="24"/>
              </w:rPr>
              <w:t>m</w:t>
            </w:r>
          </w:p>
        </w:tc>
        <w:tc>
          <w:tcPr>
            <w:tcW w:w="3119" w:type="dxa"/>
            <w:vMerge w:val="restart"/>
            <w:shd w:val="clear" w:color="000000" w:fill="E0E0E0"/>
            <w:vAlign w:val="center"/>
            <w:hideMark/>
          </w:tcPr>
          <w:p w14:paraId="527EFAA5" w14:textId="77777777" w:rsidR="00BF1AA6" w:rsidRPr="00A968B0" w:rsidRDefault="00BF1AA6" w:rsidP="00F236C8">
            <w:pPr>
              <w:jc w:val="center"/>
              <w:rPr>
                <w:b/>
                <w:bCs/>
                <w:sz w:val="24"/>
                <w:szCs w:val="24"/>
              </w:rPr>
            </w:pPr>
            <w:r w:rsidRPr="00A968B0">
              <w:rPr>
                <w:b/>
                <w:bCs/>
                <w:sz w:val="24"/>
                <w:szCs w:val="24"/>
              </w:rPr>
              <w:t>n</w:t>
            </w:r>
          </w:p>
        </w:tc>
      </w:tr>
      <w:tr w:rsidR="00BF1AA6" w:rsidRPr="00A968B0" w14:paraId="12550394" w14:textId="77777777" w:rsidTr="00F236C8">
        <w:trPr>
          <w:trHeight w:val="433"/>
        </w:trPr>
        <w:tc>
          <w:tcPr>
            <w:tcW w:w="2557" w:type="dxa"/>
            <w:vMerge/>
            <w:vAlign w:val="center"/>
            <w:hideMark/>
          </w:tcPr>
          <w:p w14:paraId="15496272" w14:textId="77777777" w:rsidR="00BF1AA6" w:rsidRPr="00A968B0" w:rsidRDefault="00BF1AA6" w:rsidP="00F236C8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693" w:type="dxa"/>
            <w:vMerge/>
            <w:vAlign w:val="center"/>
            <w:hideMark/>
          </w:tcPr>
          <w:p w14:paraId="3B525EFF" w14:textId="77777777" w:rsidR="00BF1AA6" w:rsidRPr="00A968B0" w:rsidRDefault="00BF1AA6" w:rsidP="00F236C8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3119" w:type="dxa"/>
            <w:vMerge/>
            <w:vAlign w:val="center"/>
            <w:hideMark/>
          </w:tcPr>
          <w:p w14:paraId="62131D39" w14:textId="77777777" w:rsidR="00BF1AA6" w:rsidRPr="00A968B0" w:rsidRDefault="00BF1AA6" w:rsidP="00F236C8">
            <w:pPr>
              <w:rPr>
                <w:b/>
                <w:bCs/>
                <w:sz w:val="24"/>
                <w:szCs w:val="24"/>
              </w:rPr>
            </w:pPr>
          </w:p>
        </w:tc>
      </w:tr>
      <w:tr w:rsidR="00BF1AA6" w:rsidRPr="00A968B0" w14:paraId="7774E87A" w14:textId="77777777" w:rsidTr="00F236C8">
        <w:trPr>
          <w:trHeight w:val="20"/>
        </w:trPr>
        <w:tc>
          <w:tcPr>
            <w:tcW w:w="2557" w:type="dxa"/>
            <w:shd w:val="clear" w:color="auto" w:fill="auto"/>
            <w:noWrap/>
            <w:hideMark/>
          </w:tcPr>
          <w:p w14:paraId="6276FF82" w14:textId="77777777" w:rsidR="00BF1AA6" w:rsidRPr="00A968B0" w:rsidRDefault="00BF1AA6" w:rsidP="00F236C8">
            <w:pPr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  <w:lang w:eastAsia="hr-HR"/>
              </w:rPr>
              <w:t>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 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 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</w:p>
        </w:tc>
        <w:tc>
          <w:tcPr>
            <w:tcW w:w="2693" w:type="dxa"/>
            <w:shd w:val="clear" w:color="auto" w:fill="auto"/>
          </w:tcPr>
          <w:p w14:paraId="0A3507A7" w14:textId="77777777" w:rsidR="00BF1AA6" w:rsidRPr="00A968B0" w:rsidRDefault="00BF1AA6" w:rsidP="00F236C8">
            <w:pPr>
              <w:jc w:val="left"/>
              <w:rPr>
                <w:sz w:val="24"/>
                <w:szCs w:val="24"/>
              </w:rPr>
            </w:pP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2F735AF3" w14:textId="77777777" w:rsidR="00BF1AA6" w:rsidRPr="00A968B0" w:rsidRDefault="00BF1AA6" w:rsidP="00F236C8">
            <w:pPr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 </w:t>
            </w:r>
          </w:p>
        </w:tc>
      </w:tr>
      <w:tr w:rsidR="00BF1AA6" w:rsidRPr="00A968B0" w14:paraId="223E3209" w14:textId="77777777" w:rsidTr="00F236C8">
        <w:trPr>
          <w:trHeight w:val="20"/>
        </w:trPr>
        <w:tc>
          <w:tcPr>
            <w:tcW w:w="2557" w:type="dxa"/>
            <w:shd w:val="clear" w:color="auto" w:fill="auto"/>
            <w:noWrap/>
            <w:hideMark/>
          </w:tcPr>
          <w:p w14:paraId="5B07861B" w14:textId="77777777" w:rsidR="00BF1AA6" w:rsidRPr="00A968B0" w:rsidRDefault="00BF1AA6" w:rsidP="00F236C8">
            <w:pPr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  <w:lang w:eastAsia="hr-HR"/>
              </w:rPr>
              <w:t>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 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 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</w:p>
        </w:tc>
        <w:tc>
          <w:tcPr>
            <w:tcW w:w="2693" w:type="dxa"/>
            <w:shd w:val="clear" w:color="auto" w:fill="auto"/>
          </w:tcPr>
          <w:p w14:paraId="4AB0A854" w14:textId="77777777" w:rsidR="00BF1AA6" w:rsidRPr="00A968B0" w:rsidRDefault="00BF1AA6" w:rsidP="00F236C8">
            <w:pPr>
              <w:jc w:val="left"/>
              <w:rPr>
                <w:sz w:val="24"/>
                <w:szCs w:val="24"/>
              </w:rPr>
            </w:pP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76367548" w14:textId="77777777" w:rsidR="00BF1AA6" w:rsidRPr="00A968B0" w:rsidRDefault="00BF1AA6" w:rsidP="00F236C8">
            <w:pPr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 </w:t>
            </w:r>
          </w:p>
        </w:tc>
      </w:tr>
      <w:tr w:rsidR="00BF1AA6" w:rsidRPr="00A968B0" w14:paraId="21F1CE4B" w14:textId="77777777" w:rsidTr="00F236C8">
        <w:trPr>
          <w:trHeight w:val="20"/>
        </w:trPr>
        <w:tc>
          <w:tcPr>
            <w:tcW w:w="2557" w:type="dxa"/>
            <w:shd w:val="clear" w:color="auto" w:fill="auto"/>
            <w:noWrap/>
            <w:hideMark/>
          </w:tcPr>
          <w:p w14:paraId="471245E1" w14:textId="77777777" w:rsidR="00BF1AA6" w:rsidRPr="00A968B0" w:rsidRDefault="00BF1AA6" w:rsidP="00F236C8">
            <w:pPr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  <w:lang w:eastAsia="hr-HR"/>
              </w:rPr>
              <w:t>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 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 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</w:p>
        </w:tc>
        <w:tc>
          <w:tcPr>
            <w:tcW w:w="2693" w:type="dxa"/>
            <w:shd w:val="clear" w:color="auto" w:fill="auto"/>
          </w:tcPr>
          <w:p w14:paraId="230FB4F0" w14:textId="77777777" w:rsidR="00BF1AA6" w:rsidRPr="00A968B0" w:rsidRDefault="00BF1AA6" w:rsidP="00F236C8">
            <w:pPr>
              <w:jc w:val="left"/>
              <w:rPr>
                <w:sz w:val="24"/>
                <w:szCs w:val="24"/>
              </w:rPr>
            </w:pP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2C9D19C1" w14:textId="77777777" w:rsidR="00BF1AA6" w:rsidRPr="00A968B0" w:rsidRDefault="00BF1AA6" w:rsidP="00F236C8">
            <w:pPr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 </w:t>
            </w:r>
          </w:p>
        </w:tc>
      </w:tr>
      <w:tr w:rsidR="00BF1AA6" w:rsidRPr="00A968B0" w14:paraId="7E320E8A" w14:textId="77777777" w:rsidTr="00F236C8">
        <w:trPr>
          <w:trHeight w:val="20"/>
        </w:trPr>
        <w:tc>
          <w:tcPr>
            <w:tcW w:w="2557" w:type="dxa"/>
            <w:shd w:val="clear" w:color="auto" w:fill="auto"/>
            <w:noWrap/>
            <w:hideMark/>
          </w:tcPr>
          <w:p w14:paraId="5483CA2B" w14:textId="77777777" w:rsidR="00BF1AA6" w:rsidRPr="00A968B0" w:rsidRDefault="00BF1AA6" w:rsidP="00F236C8">
            <w:pPr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  <w:lang w:eastAsia="hr-HR"/>
              </w:rPr>
              <w:t>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 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 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</w:p>
        </w:tc>
        <w:tc>
          <w:tcPr>
            <w:tcW w:w="2693" w:type="dxa"/>
            <w:shd w:val="clear" w:color="auto" w:fill="auto"/>
          </w:tcPr>
          <w:p w14:paraId="5EEFB2EE" w14:textId="77777777" w:rsidR="00BF1AA6" w:rsidRPr="00A968B0" w:rsidRDefault="00BF1AA6" w:rsidP="00F236C8">
            <w:pPr>
              <w:jc w:val="left"/>
              <w:rPr>
                <w:sz w:val="24"/>
                <w:szCs w:val="24"/>
              </w:rPr>
            </w:pP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2CB0301A" w14:textId="77777777" w:rsidR="00BF1AA6" w:rsidRPr="00A968B0" w:rsidRDefault="00BF1AA6" w:rsidP="00F236C8">
            <w:pPr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 </w:t>
            </w:r>
          </w:p>
        </w:tc>
      </w:tr>
      <w:tr w:rsidR="00BF1AA6" w:rsidRPr="00A968B0" w14:paraId="5BAA0DEF" w14:textId="77777777" w:rsidTr="00F236C8">
        <w:trPr>
          <w:trHeight w:val="20"/>
        </w:trPr>
        <w:tc>
          <w:tcPr>
            <w:tcW w:w="2557" w:type="dxa"/>
            <w:shd w:val="clear" w:color="auto" w:fill="auto"/>
            <w:noWrap/>
            <w:hideMark/>
          </w:tcPr>
          <w:p w14:paraId="6164ADB4" w14:textId="77777777" w:rsidR="00BF1AA6" w:rsidRPr="00A968B0" w:rsidRDefault="00BF1AA6" w:rsidP="00F236C8">
            <w:pPr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  <w:lang w:eastAsia="hr-HR"/>
              </w:rPr>
              <w:t>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 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 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</w:p>
        </w:tc>
        <w:tc>
          <w:tcPr>
            <w:tcW w:w="2693" w:type="dxa"/>
            <w:shd w:val="clear" w:color="auto" w:fill="auto"/>
          </w:tcPr>
          <w:p w14:paraId="6E68D00B" w14:textId="77777777" w:rsidR="00BF1AA6" w:rsidRPr="00A968B0" w:rsidRDefault="00BF1AA6" w:rsidP="00F236C8">
            <w:pPr>
              <w:jc w:val="left"/>
              <w:rPr>
                <w:sz w:val="24"/>
                <w:szCs w:val="24"/>
              </w:rPr>
            </w:pP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4602274A" w14:textId="77777777" w:rsidR="00BF1AA6" w:rsidRPr="00A968B0" w:rsidRDefault="00BF1AA6" w:rsidP="00F236C8">
            <w:pPr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 </w:t>
            </w:r>
          </w:p>
        </w:tc>
      </w:tr>
      <w:tr w:rsidR="00BF1AA6" w:rsidRPr="00A968B0" w14:paraId="4F6193D6" w14:textId="77777777" w:rsidTr="00F236C8">
        <w:trPr>
          <w:trHeight w:val="20"/>
        </w:trPr>
        <w:tc>
          <w:tcPr>
            <w:tcW w:w="2557" w:type="dxa"/>
            <w:shd w:val="clear" w:color="auto" w:fill="auto"/>
            <w:noWrap/>
            <w:hideMark/>
          </w:tcPr>
          <w:p w14:paraId="25E571AD" w14:textId="77777777" w:rsidR="00BF1AA6" w:rsidRPr="00A968B0" w:rsidRDefault="00BF1AA6" w:rsidP="00F236C8">
            <w:pPr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  <w:lang w:eastAsia="hr-HR"/>
              </w:rPr>
              <w:lastRenderedPageBreak/>
              <w:t>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 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 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</w:p>
        </w:tc>
        <w:tc>
          <w:tcPr>
            <w:tcW w:w="2693" w:type="dxa"/>
            <w:shd w:val="clear" w:color="auto" w:fill="auto"/>
          </w:tcPr>
          <w:p w14:paraId="6E46CA3E" w14:textId="77777777" w:rsidR="00BF1AA6" w:rsidRPr="00A968B0" w:rsidRDefault="00BF1AA6" w:rsidP="00F236C8">
            <w:pPr>
              <w:jc w:val="left"/>
              <w:rPr>
                <w:sz w:val="24"/>
                <w:szCs w:val="24"/>
              </w:rPr>
            </w:pP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2CC9A8E8" w14:textId="77777777" w:rsidR="00BF1AA6" w:rsidRPr="00A968B0" w:rsidRDefault="00BF1AA6" w:rsidP="00F236C8">
            <w:pPr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 </w:t>
            </w:r>
          </w:p>
        </w:tc>
      </w:tr>
      <w:tr w:rsidR="00BF1AA6" w:rsidRPr="00A968B0" w14:paraId="22F900D8" w14:textId="77777777" w:rsidTr="00F236C8">
        <w:trPr>
          <w:trHeight w:val="20"/>
        </w:trPr>
        <w:tc>
          <w:tcPr>
            <w:tcW w:w="2557" w:type="dxa"/>
            <w:shd w:val="clear" w:color="auto" w:fill="auto"/>
            <w:noWrap/>
            <w:hideMark/>
          </w:tcPr>
          <w:p w14:paraId="6D71647D" w14:textId="77777777" w:rsidR="00BF1AA6" w:rsidRPr="00A968B0" w:rsidRDefault="00BF1AA6" w:rsidP="00F236C8">
            <w:pPr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  <w:lang w:eastAsia="hr-HR"/>
              </w:rPr>
              <w:t>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 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 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</w:p>
        </w:tc>
        <w:tc>
          <w:tcPr>
            <w:tcW w:w="2693" w:type="dxa"/>
            <w:shd w:val="clear" w:color="auto" w:fill="auto"/>
          </w:tcPr>
          <w:p w14:paraId="3228F0E5" w14:textId="77777777" w:rsidR="00BF1AA6" w:rsidRPr="00A968B0" w:rsidRDefault="00BF1AA6" w:rsidP="00F236C8">
            <w:pPr>
              <w:jc w:val="left"/>
              <w:rPr>
                <w:sz w:val="24"/>
                <w:szCs w:val="24"/>
              </w:rPr>
            </w:pP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67AE40CE" w14:textId="77777777" w:rsidR="00BF1AA6" w:rsidRPr="00A968B0" w:rsidRDefault="00BF1AA6" w:rsidP="00F236C8">
            <w:pPr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 </w:t>
            </w:r>
          </w:p>
        </w:tc>
      </w:tr>
      <w:tr w:rsidR="00BF1AA6" w:rsidRPr="00A968B0" w14:paraId="5040A23B" w14:textId="77777777" w:rsidTr="00F236C8">
        <w:trPr>
          <w:trHeight w:val="20"/>
        </w:trPr>
        <w:tc>
          <w:tcPr>
            <w:tcW w:w="2557" w:type="dxa"/>
            <w:shd w:val="clear" w:color="auto" w:fill="auto"/>
            <w:noWrap/>
            <w:hideMark/>
          </w:tcPr>
          <w:p w14:paraId="45A2286C" w14:textId="77777777" w:rsidR="00BF1AA6" w:rsidRPr="00A968B0" w:rsidRDefault="00BF1AA6" w:rsidP="00F236C8">
            <w:pPr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  <w:lang w:eastAsia="hr-HR"/>
              </w:rPr>
              <w:t>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 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 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</w:p>
        </w:tc>
        <w:tc>
          <w:tcPr>
            <w:tcW w:w="2693" w:type="dxa"/>
            <w:shd w:val="clear" w:color="auto" w:fill="auto"/>
          </w:tcPr>
          <w:p w14:paraId="78F59BC9" w14:textId="77777777" w:rsidR="00BF1AA6" w:rsidRPr="00A968B0" w:rsidRDefault="00BF1AA6" w:rsidP="00F236C8">
            <w:pPr>
              <w:jc w:val="left"/>
              <w:rPr>
                <w:sz w:val="24"/>
                <w:szCs w:val="24"/>
              </w:rPr>
            </w:pP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01666516" w14:textId="77777777" w:rsidR="00BF1AA6" w:rsidRPr="00A968B0" w:rsidRDefault="00BF1AA6" w:rsidP="00F236C8">
            <w:pPr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 </w:t>
            </w:r>
          </w:p>
        </w:tc>
      </w:tr>
      <w:tr w:rsidR="00BF1AA6" w:rsidRPr="00A968B0" w14:paraId="33DA19D4" w14:textId="77777777" w:rsidTr="00F236C8">
        <w:trPr>
          <w:trHeight w:val="20"/>
        </w:trPr>
        <w:tc>
          <w:tcPr>
            <w:tcW w:w="2557" w:type="dxa"/>
            <w:shd w:val="clear" w:color="auto" w:fill="auto"/>
            <w:noWrap/>
            <w:hideMark/>
          </w:tcPr>
          <w:p w14:paraId="5A9C95D6" w14:textId="77777777" w:rsidR="00BF1AA6" w:rsidRPr="00A968B0" w:rsidRDefault="00BF1AA6" w:rsidP="00F236C8">
            <w:pPr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  <w:lang w:eastAsia="hr-HR"/>
              </w:rPr>
              <w:t>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 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 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</w:p>
        </w:tc>
        <w:tc>
          <w:tcPr>
            <w:tcW w:w="2693" w:type="dxa"/>
            <w:shd w:val="clear" w:color="auto" w:fill="auto"/>
          </w:tcPr>
          <w:p w14:paraId="442D2755" w14:textId="77777777" w:rsidR="00BF1AA6" w:rsidRPr="00A968B0" w:rsidRDefault="00BF1AA6" w:rsidP="00F236C8">
            <w:pPr>
              <w:jc w:val="left"/>
              <w:rPr>
                <w:sz w:val="24"/>
                <w:szCs w:val="24"/>
              </w:rPr>
            </w:pP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134AB3A2" w14:textId="77777777" w:rsidR="00BF1AA6" w:rsidRPr="00A968B0" w:rsidRDefault="00BF1AA6" w:rsidP="00F236C8">
            <w:pPr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 </w:t>
            </w:r>
          </w:p>
        </w:tc>
      </w:tr>
      <w:tr w:rsidR="00BF1AA6" w:rsidRPr="00A968B0" w14:paraId="57CB4A03" w14:textId="77777777" w:rsidTr="00F236C8">
        <w:trPr>
          <w:trHeight w:val="20"/>
        </w:trPr>
        <w:tc>
          <w:tcPr>
            <w:tcW w:w="2557" w:type="dxa"/>
            <w:shd w:val="clear" w:color="auto" w:fill="auto"/>
            <w:noWrap/>
            <w:hideMark/>
          </w:tcPr>
          <w:p w14:paraId="511DBAE6" w14:textId="77777777" w:rsidR="00BF1AA6" w:rsidRPr="00A968B0" w:rsidRDefault="00BF1AA6" w:rsidP="00F236C8">
            <w:pPr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  <w:lang w:eastAsia="hr-HR"/>
              </w:rPr>
              <w:t>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 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 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</w:p>
        </w:tc>
        <w:tc>
          <w:tcPr>
            <w:tcW w:w="2693" w:type="dxa"/>
            <w:shd w:val="clear" w:color="auto" w:fill="auto"/>
          </w:tcPr>
          <w:p w14:paraId="7C97DE12" w14:textId="77777777" w:rsidR="00BF1AA6" w:rsidRPr="00A968B0" w:rsidRDefault="00BF1AA6" w:rsidP="00F236C8">
            <w:pPr>
              <w:jc w:val="left"/>
              <w:rPr>
                <w:sz w:val="24"/>
                <w:szCs w:val="24"/>
              </w:rPr>
            </w:pP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692F548B" w14:textId="77777777" w:rsidR="00BF1AA6" w:rsidRPr="00A968B0" w:rsidRDefault="00BF1AA6" w:rsidP="00F236C8">
            <w:pPr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 </w:t>
            </w:r>
          </w:p>
        </w:tc>
      </w:tr>
      <w:tr w:rsidR="00BF1AA6" w:rsidRPr="00A968B0" w14:paraId="42C2D983" w14:textId="77777777" w:rsidTr="00F236C8">
        <w:trPr>
          <w:trHeight w:val="20"/>
        </w:trPr>
        <w:tc>
          <w:tcPr>
            <w:tcW w:w="2557" w:type="dxa"/>
            <w:shd w:val="clear" w:color="auto" w:fill="auto"/>
            <w:noWrap/>
            <w:hideMark/>
          </w:tcPr>
          <w:p w14:paraId="2CE3360C" w14:textId="77777777" w:rsidR="00BF1AA6" w:rsidRPr="00A968B0" w:rsidRDefault="00BF1AA6" w:rsidP="00F236C8">
            <w:pPr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  <w:lang w:eastAsia="hr-HR"/>
              </w:rPr>
              <w:t>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 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 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</w:p>
        </w:tc>
        <w:tc>
          <w:tcPr>
            <w:tcW w:w="2693" w:type="dxa"/>
            <w:shd w:val="clear" w:color="auto" w:fill="auto"/>
          </w:tcPr>
          <w:p w14:paraId="239D45D9" w14:textId="77777777" w:rsidR="00BF1AA6" w:rsidRPr="00A968B0" w:rsidRDefault="00BF1AA6" w:rsidP="00F236C8">
            <w:pPr>
              <w:jc w:val="left"/>
              <w:rPr>
                <w:sz w:val="24"/>
                <w:szCs w:val="24"/>
              </w:rPr>
            </w:pP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638D675A" w14:textId="77777777" w:rsidR="00BF1AA6" w:rsidRPr="00A968B0" w:rsidRDefault="00BF1AA6" w:rsidP="00F236C8">
            <w:pPr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 </w:t>
            </w:r>
          </w:p>
        </w:tc>
      </w:tr>
      <w:tr w:rsidR="00BF1AA6" w:rsidRPr="00A968B0" w14:paraId="13DFA4A1" w14:textId="77777777" w:rsidTr="00F236C8">
        <w:trPr>
          <w:trHeight w:val="20"/>
        </w:trPr>
        <w:tc>
          <w:tcPr>
            <w:tcW w:w="2557" w:type="dxa"/>
            <w:shd w:val="clear" w:color="auto" w:fill="auto"/>
            <w:noWrap/>
            <w:hideMark/>
          </w:tcPr>
          <w:p w14:paraId="481F4D0F" w14:textId="77777777" w:rsidR="00BF1AA6" w:rsidRPr="00A968B0" w:rsidRDefault="00BF1AA6" w:rsidP="00F236C8">
            <w:pPr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  <w:lang w:eastAsia="hr-HR"/>
              </w:rPr>
              <w:t>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 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 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</w:p>
        </w:tc>
        <w:tc>
          <w:tcPr>
            <w:tcW w:w="2693" w:type="dxa"/>
            <w:shd w:val="clear" w:color="auto" w:fill="auto"/>
          </w:tcPr>
          <w:p w14:paraId="73DC0373" w14:textId="77777777" w:rsidR="00BF1AA6" w:rsidRPr="00A968B0" w:rsidRDefault="00BF1AA6" w:rsidP="00F236C8">
            <w:pPr>
              <w:jc w:val="left"/>
              <w:rPr>
                <w:sz w:val="24"/>
                <w:szCs w:val="24"/>
              </w:rPr>
            </w:pP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5A7D4C29" w14:textId="77777777" w:rsidR="00BF1AA6" w:rsidRPr="00A968B0" w:rsidRDefault="00BF1AA6" w:rsidP="00F236C8">
            <w:pPr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 </w:t>
            </w:r>
          </w:p>
        </w:tc>
      </w:tr>
      <w:tr w:rsidR="00BF1AA6" w:rsidRPr="00A968B0" w14:paraId="119252E5" w14:textId="77777777" w:rsidTr="00F236C8">
        <w:trPr>
          <w:trHeight w:val="20"/>
        </w:trPr>
        <w:tc>
          <w:tcPr>
            <w:tcW w:w="2557" w:type="dxa"/>
            <w:shd w:val="clear" w:color="auto" w:fill="auto"/>
            <w:noWrap/>
            <w:hideMark/>
          </w:tcPr>
          <w:p w14:paraId="05BB5EE7" w14:textId="77777777" w:rsidR="00BF1AA6" w:rsidRPr="00A968B0" w:rsidRDefault="00BF1AA6" w:rsidP="00F236C8">
            <w:pPr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  <w:lang w:eastAsia="hr-HR"/>
              </w:rPr>
              <w:t>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 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 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  <w:r w:rsidRPr="00A968B0">
              <w:rPr>
                <w:sz w:val="24"/>
                <w:szCs w:val="24"/>
                <w:lang w:eastAsia="hr-HR"/>
              </w:rPr>
              <w:t></w:t>
            </w:r>
            <w:r w:rsidRPr="00A968B0">
              <w:rPr>
                <w:sz w:val="24"/>
                <w:szCs w:val="24"/>
                <w:lang w:eastAsia="hr-HR"/>
              </w:rPr>
              <w:t>|</w:t>
            </w:r>
          </w:p>
        </w:tc>
        <w:tc>
          <w:tcPr>
            <w:tcW w:w="2693" w:type="dxa"/>
            <w:shd w:val="clear" w:color="auto" w:fill="auto"/>
          </w:tcPr>
          <w:p w14:paraId="0034700E" w14:textId="77777777" w:rsidR="00BF1AA6" w:rsidRPr="00A968B0" w:rsidRDefault="00BF1AA6" w:rsidP="00F236C8">
            <w:pPr>
              <w:jc w:val="left"/>
              <w:rPr>
                <w:sz w:val="24"/>
                <w:szCs w:val="24"/>
              </w:rPr>
            </w:pP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76BB7C09" w14:textId="77777777" w:rsidR="00BF1AA6" w:rsidRPr="00A968B0" w:rsidRDefault="00BF1AA6" w:rsidP="00F236C8">
            <w:pPr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 </w:t>
            </w:r>
          </w:p>
        </w:tc>
      </w:tr>
    </w:tbl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06"/>
        <w:gridCol w:w="3119"/>
        <w:gridCol w:w="2268"/>
      </w:tblGrid>
      <w:tr w:rsidR="00BF1AA6" w:rsidRPr="00A968B0" w14:paraId="5F359F58" w14:textId="77777777" w:rsidTr="00B85B5A">
        <w:trPr>
          <w:trHeight w:val="298"/>
          <w:jc w:val="center"/>
        </w:trPr>
        <w:tc>
          <w:tcPr>
            <w:tcW w:w="1706" w:type="dxa"/>
            <w:vMerge w:val="restart"/>
            <w:shd w:val="clear" w:color="auto" w:fill="auto"/>
            <w:vAlign w:val="center"/>
            <w:hideMark/>
          </w:tcPr>
          <w:p w14:paraId="794FDBF1" w14:textId="6974480C" w:rsidR="00BF1AA6" w:rsidRPr="00A968B0" w:rsidRDefault="00BF1AA6" w:rsidP="00B85B5A">
            <w:pPr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Količina materijala koji čeka ukidanje statusa otpada (t)</w:t>
            </w:r>
          </w:p>
        </w:tc>
        <w:tc>
          <w:tcPr>
            <w:tcW w:w="5387" w:type="dxa"/>
            <w:gridSpan w:val="2"/>
            <w:vMerge w:val="restart"/>
            <w:shd w:val="clear" w:color="auto" w:fill="auto"/>
            <w:vAlign w:val="center"/>
            <w:hideMark/>
          </w:tcPr>
          <w:p w14:paraId="07B5A989" w14:textId="77777777" w:rsidR="00BF1AA6" w:rsidRPr="00A968B0" w:rsidRDefault="00BF1AA6" w:rsidP="00B85B5A">
            <w:pPr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Ukidanje statusa otpada</w:t>
            </w:r>
          </w:p>
        </w:tc>
      </w:tr>
      <w:tr w:rsidR="00BF1AA6" w:rsidRPr="00A968B0" w14:paraId="77C3D265" w14:textId="77777777" w:rsidTr="00B85B5A">
        <w:trPr>
          <w:trHeight w:val="433"/>
          <w:jc w:val="center"/>
        </w:trPr>
        <w:tc>
          <w:tcPr>
            <w:tcW w:w="1706" w:type="dxa"/>
            <w:vMerge/>
            <w:vAlign w:val="center"/>
            <w:hideMark/>
          </w:tcPr>
          <w:p w14:paraId="272EE41D" w14:textId="77777777" w:rsidR="00BF1AA6" w:rsidRPr="00A968B0" w:rsidRDefault="00BF1AA6" w:rsidP="00BF1AA6">
            <w:pPr>
              <w:rPr>
                <w:sz w:val="24"/>
                <w:szCs w:val="24"/>
              </w:rPr>
            </w:pPr>
          </w:p>
        </w:tc>
        <w:tc>
          <w:tcPr>
            <w:tcW w:w="5387" w:type="dxa"/>
            <w:gridSpan w:val="2"/>
            <w:vMerge/>
            <w:vAlign w:val="center"/>
            <w:hideMark/>
          </w:tcPr>
          <w:p w14:paraId="4CF1EAA6" w14:textId="77777777" w:rsidR="00BF1AA6" w:rsidRPr="00A968B0" w:rsidRDefault="00BF1AA6" w:rsidP="00BF1AA6">
            <w:pPr>
              <w:rPr>
                <w:sz w:val="24"/>
                <w:szCs w:val="24"/>
              </w:rPr>
            </w:pPr>
          </w:p>
        </w:tc>
      </w:tr>
      <w:tr w:rsidR="00BF1AA6" w:rsidRPr="00A968B0" w14:paraId="55D41263" w14:textId="77777777" w:rsidTr="00B85B5A">
        <w:trPr>
          <w:trHeight w:val="433"/>
          <w:jc w:val="center"/>
        </w:trPr>
        <w:tc>
          <w:tcPr>
            <w:tcW w:w="1706" w:type="dxa"/>
            <w:vMerge/>
            <w:vAlign w:val="center"/>
            <w:hideMark/>
          </w:tcPr>
          <w:p w14:paraId="2E6B62B4" w14:textId="77777777" w:rsidR="00BF1AA6" w:rsidRPr="00A968B0" w:rsidRDefault="00BF1AA6" w:rsidP="00BF1AA6">
            <w:pPr>
              <w:rPr>
                <w:sz w:val="24"/>
                <w:szCs w:val="24"/>
              </w:rPr>
            </w:pPr>
          </w:p>
        </w:tc>
        <w:tc>
          <w:tcPr>
            <w:tcW w:w="3119" w:type="dxa"/>
            <w:vMerge w:val="restart"/>
            <w:shd w:val="clear" w:color="auto" w:fill="auto"/>
            <w:vAlign w:val="center"/>
            <w:hideMark/>
          </w:tcPr>
          <w:p w14:paraId="68B67086" w14:textId="77777777" w:rsidR="00BF1AA6" w:rsidRPr="00A968B0" w:rsidRDefault="00BF1AA6" w:rsidP="00B85B5A">
            <w:pPr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Naziv  materijala/proizvoda nakon  ukidanja statusa otpada</w:t>
            </w:r>
          </w:p>
        </w:tc>
        <w:tc>
          <w:tcPr>
            <w:tcW w:w="2268" w:type="dxa"/>
            <w:vMerge w:val="restart"/>
            <w:shd w:val="clear" w:color="auto" w:fill="auto"/>
            <w:vAlign w:val="center"/>
            <w:hideMark/>
          </w:tcPr>
          <w:p w14:paraId="3A07BC6A" w14:textId="77777777" w:rsidR="00BF1AA6" w:rsidRPr="00A968B0" w:rsidRDefault="00BF1AA6" w:rsidP="00B85B5A">
            <w:pPr>
              <w:jc w:val="center"/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Količina (t)</w:t>
            </w:r>
          </w:p>
        </w:tc>
      </w:tr>
      <w:tr w:rsidR="00BF1AA6" w:rsidRPr="00A968B0" w14:paraId="099BA9F5" w14:textId="77777777" w:rsidTr="00B85B5A">
        <w:trPr>
          <w:trHeight w:val="433"/>
          <w:jc w:val="center"/>
        </w:trPr>
        <w:tc>
          <w:tcPr>
            <w:tcW w:w="1706" w:type="dxa"/>
            <w:vMerge/>
            <w:vAlign w:val="center"/>
            <w:hideMark/>
          </w:tcPr>
          <w:p w14:paraId="43D23EAD" w14:textId="77777777" w:rsidR="00BF1AA6" w:rsidRPr="00A968B0" w:rsidRDefault="00BF1AA6" w:rsidP="00BF1AA6">
            <w:pPr>
              <w:rPr>
                <w:sz w:val="24"/>
                <w:szCs w:val="24"/>
              </w:rPr>
            </w:pPr>
          </w:p>
        </w:tc>
        <w:tc>
          <w:tcPr>
            <w:tcW w:w="3119" w:type="dxa"/>
            <w:vMerge/>
            <w:vAlign w:val="center"/>
            <w:hideMark/>
          </w:tcPr>
          <w:p w14:paraId="73BB3D19" w14:textId="77777777" w:rsidR="00BF1AA6" w:rsidRPr="00A968B0" w:rsidRDefault="00BF1AA6" w:rsidP="00BF1AA6">
            <w:pPr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vAlign w:val="center"/>
            <w:hideMark/>
          </w:tcPr>
          <w:p w14:paraId="7123E882" w14:textId="77777777" w:rsidR="00BF1AA6" w:rsidRPr="00A968B0" w:rsidRDefault="00BF1AA6" w:rsidP="00BF1AA6">
            <w:pPr>
              <w:rPr>
                <w:sz w:val="24"/>
                <w:szCs w:val="24"/>
              </w:rPr>
            </w:pPr>
          </w:p>
        </w:tc>
      </w:tr>
      <w:tr w:rsidR="00BF1AA6" w:rsidRPr="00A968B0" w14:paraId="4E8E643F" w14:textId="77777777" w:rsidTr="00B85B5A">
        <w:trPr>
          <w:trHeight w:val="298"/>
          <w:jc w:val="center"/>
        </w:trPr>
        <w:tc>
          <w:tcPr>
            <w:tcW w:w="1706" w:type="dxa"/>
            <w:vMerge w:val="restart"/>
            <w:shd w:val="clear" w:color="000000" w:fill="E0E0E0"/>
            <w:vAlign w:val="center"/>
            <w:hideMark/>
          </w:tcPr>
          <w:p w14:paraId="33D3D0AE" w14:textId="77777777" w:rsidR="00BF1AA6" w:rsidRPr="00A968B0" w:rsidRDefault="00BF1AA6" w:rsidP="00B85B5A">
            <w:pPr>
              <w:jc w:val="center"/>
              <w:rPr>
                <w:b/>
                <w:bCs/>
                <w:sz w:val="24"/>
                <w:szCs w:val="24"/>
              </w:rPr>
            </w:pPr>
            <w:r w:rsidRPr="00A968B0">
              <w:rPr>
                <w:b/>
                <w:bCs/>
                <w:sz w:val="24"/>
                <w:szCs w:val="24"/>
              </w:rPr>
              <w:t>o</w:t>
            </w:r>
          </w:p>
        </w:tc>
        <w:tc>
          <w:tcPr>
            <w:tcW w:w="3119" w:type="dxa"/>
            <w:vMerge w:val="restart"/>
            <w:shd w:val="clear" w:color="000000" w:fill="E0E0E0"/>
            <w:vAlign w:val="center"/>
            <w:hideMark/>
          </w:tcPr>
          <w:p w14:paraId="5FF97149" w14:textId="77777777" w:rsidR="00BF1AA6" w:rsidRPr="00A968B0" w:rsidRDefault="00BF1AA6" w:rsidP="00B85B5A">
            <w:pPr>
              <w:jc w:val="center"/>
              <w:rPr>
                <w:b/>
                <w:bCs/>
                <w:sz w:val="24"/>
                <w:szCs w:val="24"/>
              </w:rPr>
            </w:pPr>
            <w:r w:rsidRPr="00A968B0">
              <w:rPr>
                <w:b/>
                <w:bCs/>
                <w:sz w:val="24"/>
                <w:szCs w:val="24"/>
              </w:rPr>
              <w:t>p</w:t>
            </w:r>
          </w:p>
        </w:tc>
        <w:tc>
          <w:tcPr>
            <w:tcW w:w="2268" w:type="dxa"/>
            <w:vMerge w:val="restart"/>
            <w:shd w:val="clear" w:color="000000" w:fill="E0E0E0"/>
            <w:vAlign w:val="center"/>
            <w:hideMark/>
          </w:tcPr>
          <w:p w14:paraId="7F7BE1B2" w14:textId="77777777" w:rsidR="00BF1AA6" w:rsidRPr="00A968B0" w:rsidRDefault="00BF1AA6" w:rsidP="00B85B5A">
            <w:pPr>
              <w:jc w:val="center"/>
              <w:rPr>
                <w:b/>
                <w:bCs/>
                <w:sz w:val="24"/>
                <w:szCs w:val="24"/>
              </w:rPr>
            </w:pPr>
            <w:r w:rsidRPr="00A968B0">
              <w:rPr>
                <w:b/>
                <w:bCs/>
                <w:sz w:val="24"/>
                <w:szCs w:val="24"/>
              </w:rPr>
              <w:t>r</w:t>
            </w:r>
          </w:p>
        </w:tc>
      </w:tr>
      <w:tr w:rsidR="00BF1AA6" w:rsidRPr="00A968B0" w14:paraId="18D1F645" w14:textId="77777777" w:rsidTr="00B85B5A">
        <w:trPr>
          <w:trHeight w:val="433"/>
          <w:jc w:val="center"/>
        </w:trPr>
        <w:tc>
          <w:tcPr>
            <w:tcW w:w="1706" w:type="dxa"/>
            <w:vMerge/>
            <w:vAlign w:val="center"/>
            <w:hideMark/>
          </w:tcPr>
          <w:p w14:paraId="47A8A505" w14:textId="77777777" w:rsidR="00BF1AA6" w:rsidRPr="00A968B0" w:rsidRDefault="00BF1AA6" w:rsidP="00BF1AA6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3119" w:type="dxa"/>
            <w:vMerge/>
            <w:vAlign w:val="center"/>
            <w:hideMark/>
          </w:tcPr>
          <w:p w14:paraId="2BCF8C61" w14:textId="77777777" w:rsidR="00BF1AA6" w:rsidRPr="00A968B0" w:rsidRDefault="00BF1AA6" w:rsidP="00BF1AA6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268" w:type="dxa"/>
            <w:vMerge/>
            <w:vAlign w:val="center"/>
            <w:hideMark/>
          </w:tcPr>
          <w:p w14:paraId="54493DBA" w14:textId="77777777" w:rsidR="00BF1AA6" w:rsidRPr="00A968B0" w:rsidRDefault="00BF1AA6" w:rsidP="00BF1AA6">
            <w:pPr>
              <w:rPr>
                <w:b/>
                <w:bCs/>
                <w:sz w:val="24"/>
                <w:szCs w:val="24"/>
              </w:rPr>
            </w:pPr>
          </w:p>
        </w:tc>
      </w:tr>
      <w:tr w:rsidR="00BF1AA6" w:rsidRPr="00A968B0" w14:paraId="0BE55635" w14:textId="77777777" w:rsidTr="00B85B5A">
        <w:trPr>
          <w:trHeight w:val="20"/>
          <w:jc w:val="center"/>
        </w:trPr>
        <w:tc>
          <w:tcPr>
            <w:tcW w:w="1706" w:type="dxa"/>
            <w:shd w:val="clear" w:color="auto" w:fill="auto"/>
            <w:noWrap/>
            <w:vAlign w:val="bottom"/>
            <w:hideMark/>
          </w:tcPr>
          <w:p w14:paraId="49E1658B" w14:textId="77777777" w:rsidR="00BF1AA6" w:rsidRPr="00A968B0" w:rsidRDefault="00BF1AA6" w:rsidP="00BF1AA6">
            <w:pPr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 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67017357" w14:textId="77777777" w:rsidR="00BF1AA6" w:rsidRPr="00A968B0" w:rsidRDefault="00BF1AA6" w:rsidP="00BF1AA6">
            <w:pPr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 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3DB2B562" w14:textId="77777777" w:rsidR="00BF1AA6" w:rsidRPr="00A968B0" w:rsidRDefault="00BF1AA6" w:rsidP="00BF1AA6">
            <w:pPr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 </w:t>
            </w:r>
          </w:p>
        </w:tc>
      </w:tr>
      <w:tr w:rsidR="00BF1AA6" w:rsidRPr="00A968B0" w14:paraId="46C360A0" w14:textId="77777777" w:rsidTr="00B85B5A">
        <w:trPr>
          <w:trHeight w:val="20"/>
          <w:jc w:val="center"/>
        </w:trPr>
        <w:tc>
          <w:tcPr>
            <w:tcW w:w="1706" w:type="dxa"/>
            <w:shd w:val="clear" w:color="auto" w:fill="auto"/>
            <w:noWrap/>
            <w:vAlign w:val="bottom"/>
            <w:hideMark/>
          </w:tcPr>
          <w:p w14:paraId="7828EE6A" w14:textId="77777777" w:rsidR="00BF1AA6" w:rsidRPr="00A968B0" w:rsidRDefault="00BF1AA6" w:rsidP="00BF1AA6">
            <w:pPr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 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554F5D6E" w14:textId="77777777" w:rsidR="00BF1AA6" w:rsidRPr="00A968B0" w:rsidRDefault="00BF1AA6" w:rsidP="00BF1AA6">
            <w:pPr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 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60C027CA" w14:textId="77777777" w:rsidR="00BF1AA6" w:rsidRPr="00A968B0" w:rsidRDefault="00BF1AA6" w:rsidP="00BF1AA6">
            <w:pPr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 </w:t>
            </w:r>
          </w:p>
        </w:tc>
      </w:tr>
      <w:tr w:rsidR="00BF1AA6" w:rsidRPr="00A968B0" w14:paraId="721C618F" w14:textId="77777777" w:rsidTr="00B85B5A">
        <w:trPr>
          <w:trHeight w:val="20"/>
          <w:jc w:val="center"/>
        </w:trPr>
        <w:tc>
          <w:tcPr>
            <w:tcW w:w="1706" w:type="dxa"/>
            <w:shd w:val="clear" w:color="auto" w:fill="auto"/>
            <w:noWrap/>
            <w:vAlign w:val="bottom"/>
            <w:hideMark/>
          </w:tcPr>
          <w:p w14:paraId="505EB7B6" w14:textId="77777777" w:rsidR="00BF1AA6" w:rsidRPr="00A968B0" w:rsidRDefault="00BF1AA6" w:rsidP="00BF1AA6">
            <w:pPr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 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5CBA95EF" w14:textId="77777777" w:rsidR="00BF1AA6" w:rsidRPr="00A968B0" w:rsidRDefault="00BF1AA6" w:rsidP="00BF1AA6">
            <w:pPr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 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7D16E356" w14:textId="77777777" w:rsidR="00BF1AA6" w:rsidRPr="00A968B0" w:rsidRDefault="00BF1AA6" w:rsidP="00BF1AA6">
            <w:pPr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 </w:t>
            </w:r>
          </w:p>
        </w:tc>
      </w:tr>
      <w:tr w:rsidR="00BF1AA6" w:rsidRPr="00A968B0" w14:paraId="53ACFA45" w14:textId="77777777" w:rsidTr="00B85B5A">
        <w:trPr>
          <w:trHeight w:val="20"/>
          <w:jc w:val="center"/>
        </w:trPr>
        <w:tc>
          <w:tcPr>
            <w:tcW w:w="1706" w:type="dxa"/>
            <w:shd w:val="clear" w:color="auto" w:fill="auto"/>
            <w:noWrap/>
            <w:vAlign w:val="bottom"/>
            <w:hideMark/>
          </w:tcPr>
          <w:p w14:paraId="45D7ACF3" w14:textId="77777777" w:rsidR="00BF1AA6" w:rsidRPr="00A968B0" w:rsidRDefault="00BF1AA6" w:rsidP="00BF1AA6">
            <w:pPr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 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7E12C5CF" w14:textId="77777777" w:rsidR="00BF1AA6" w:rsidRPr="00A968B0" w:rsidRDefault="00BF1AA6" w:rsidP="00BF1AA6">
            <w:pPr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 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313B86BE" w14:textId="77777777" w:rsidR="00BF1AA6" w:rsidRPr="00A968B0" w:rsidRDefault="00BF1AA6" w:rsidP="00BF1AA6">
            <w:pPr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 </w:t>
            </w:r>
          </w:p>
        </w:tc>
      </w:tr>
      <w:tr w:rsidR="00BF1AA6" w:rsidRPr="00A968B0" w14:paraId="06C0E5A8" w14:textId="77777777" w:rsidTr="00B85B5A">
        <w:trPr>
          <w:trHeight w:val="20"/>
          <w:jc w:val="center"/>
        </w:trPr>
        <w:tc>
          <w:tcPr>
            <w:tcW w:w="1706" w:type="dxa"/>
            <w:shd w:val="clear" w:color="auto" w:fill="auto"/>
            <w:noWrap/>
            <w:vAlign w:val="bottom"/>
            <w:hideMark/>
          </w:tcPr>
          <w:p w14:paraId="2E09FB57" w14:textId="77777777" w:rsidR="00BF1AA6" w:rsidRPr="00A968B0" w:rsidRDefault="00BF1AA6" w:rsidP="00BF1AA6">
            <w:pPr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 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4FFBFD04" w14:textId="77777777" w:rsidR="00BF1AA6" w:rsidRPr="00A968B0" w:rsidRDefault="00BF1AA6" w:rsidP="00BF1AA6">
            <w:pPr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 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11265614" w14:textId="77777777" w:rsidR="00BF1AA6" w:rsidRPr="00A968B0" w:rsidRDefault="00BF1AA6" w:rsidP="00BF1AA6">
            <w:pPr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 </w:t>
            </w:r>
          </w:p>
        </w:tc>
      </w:tr>
      <w:tr w:rsidR="00BF1AA6" w:rsidRPr="00A968B0" w14:paraId="3678C934" w14:textId="77777777" w:rsidTr="00B85B5A">
        <w:trPr>
          <w:trHeight w:val="20"/>
          <w:jc w:val="center"/>
        </w:trPr>
        <w:tc>
          <w:tcPr>
            <w:tcW w:w="1706" w:type="dxa"/>
            <w:shd w:val="clear" w:color="auto" w:fill="auto"/>
            <w:noWrap/>
            <w:vAlign w:val="bottom"/>
            <w:hideMark/>
          </w:tcPr>
          <w:p w14:paraId="31370DD6" w14:textId="77777777" w:rsidR="00BF1AA6" w:rsidRPr="00A968B0" w:rsidRDefault="00BF1AA6" w:rsidP="00BF1AA6">
            <w:pPr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 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281AA03D" w14:textId="77777777" w:rsidR="00BF1AA6" w:rsidRPr="00A968B0" w:rsidRDefault="00BF1AA6" w:rsidP="00BF1AA6">
            <w:pPr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 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2082014E" w14:textId="77777777" w:rsidR="00BF1AA6" w:rsidRPr="00A968B0" w:rsidRDefault="00BF1AA6" w:rsidP="00BF1AA6">
            <w:pPr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 </w:t>
            </w:r>
          </w:p>
        </w:tc>
      </w:tr>
      <w:tr w:rsidR="00BF1AA6" w:rsidRPr="00A968B0" w14:paraId="16DBA1D7" w14:textId="77777777" w:rsidTr="00B85B5A">
        <w:trPr>
          <w:trHeight w:val="20"/>
          <w:jc w:val="center"/>
        </w:trPr>
        <w:tc>
          <w:tcPr>
            <w:tcW w:w="1706" w:type="dxa"/>
            <w:shd w:val="clear" w:color="auto" w:fill="auto"/>
            <w:noWrap/>
            <w:vAlign w:val="bottom"/>
            <w:hideMark/>
          </w:tcPr>
          <w:p w14:paraId="52CBAEC0" w14:textId="77777777" w:rsidR="00BF1AA6" w:rsidRPr="00A968B0" w:rsidRDefault="00BF1AA6" w:rsidP="00BF1AA6">
            <w:pPr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 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6AFBD3F0" w14:textId="77777777" w:rsidR="00BF1AA6" w:rsidRPr="00A968B0" w:rsidRDefault="00BF1AA6" w:rsidP="00BF1AA6">
            <w:pPr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 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59FE965F" w14:textId="77777777" w:rsidR="00BF1AA6" w:rsidRPr="00A968B0" w:rsidRDefault="00BF1AA6" w:rsidP="00BF1AA6">
            <w:pPr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 </w:t>
            </w:r>
          </w:p>
        </w:tc>
      </w:tr>
      <w:tr w:rsidR="00BF1AA6" w:rsidRPr="00A968B0" w14:paraId="73A02798" w14:textId="77777777" w:rsidTr="00B85B5A">
        <w:trPr>
          <w:trHeight w:val="20"/>
          <w:jc w:val="center"/>
        </w:trPr>
        <w:tc>
          <w:tcPr>
            <w:tcW w:w="1706" w:type="dxa"/>
            <w:shd w:val="clear" w:color="auto" w:fill="auto"/>
            <w:noWrap/>
            <w:vAlign w:val="bottom"/>
            <w:hideMark/>
          </w:tcPr>
          <w:p w14:paraId="02DC7B18" w14:textId="77777777" w:rsidR="00BF1AA6" w:rsidRPr="00A968B0" w:rsidRDefault="00BF1AA6" w:rsidP="00BF1AA6">
            <w:pPr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 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5F6AEDDB" w14:textId="77777777" w:rsidR="00BF1AA6" w:rsidRPr="00A968B0" w:rsidRDefault="00BF1AA6" w:rsidP="00BF1AA6">
            <w:pPr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 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2433D5DC" w14:textId="77777777" w:rsidR="00BF1AA6" w:rsidRPr="00A968B0" w:rsidRDefault="00BF1AA6" w:rsidP="00BF1AA6">
            <w:pPr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 </w:t>
            </w:r>
          </w:p>
        </w:tc>
      </w:tr>
      <w:tr w:rsidR="00BF1AA6" w:rsidRPr="00A968B0" w14:paraId="0F1344D0" w14:textId="77777777" w:rsidTr="00B85B5A">
        <w:trPr>
          <w:trHeight w:val="20"/>
          <w:jc w:val="center"/>
        </w:trPr>
        <w:tc>
          <w:tcPr>
            <w:tcW w:w="1706" w:type="dxa"/>
            <w:shd w:val="clear" w:color="auto" w:fill="auto"/>
            <w:noWrap/>
            <w:vAlign w:val="bottom"/>
            <w:hideMark/>
          </w:tcPr>
          <w:p w14:paraId="621BE7C8" w14:textId="77777777" w:rsidR="00BF1AA6" w:rsidRPr="00A968B0" w:rsidRDefault="00BF1AA6" w:rsidP="00BF1AA6">
            <w:pPr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 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6397BD58" w14:textId="77777777" w:rsidR="00BF1AA6" w:rsidRPr="00A968B0" w:rsidRDefault="00BF1AA6" w:rsidP="00BF1AA6">
            <w:pPr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 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4F47C311" w14:textId="77777777" w:rsidR="00BF1AA6" w:rsidRPr="00A968B0" w:rsidRDefault="00BF1AA6" w:rsidP="00BF1AA6">
            <w:pPr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 </w:t>
            </w:r>
          </w:p>
        </w:tc>
      </w:tr>
      <w:tr w:rsidR="00BF1AA6" w:rsidRPr="00A968B0" w14:paraId="60701935" w14:textId="77777777" w:rsidTr="00B85B5A">
        <w:trPr>
          <w:trHeight w:val="20"/>
          <w:jc w:val="center"/>
        </w:trPr>
        <w:tc>
          <w:tcPr>
            <w:tcW w:w="1706" w:type="dxa"/>
            <w:shd w:val="clear" w:color="auto" w:fill="auto"/>
            <w:noWrap/>
            <w:vAlign w:val="bottom"/>
            <w:hideMark/>
          </w:tcPr>
          <w:p w14:paraId="714386AC" w14:textId="77777777" w:rsidR="00BF1AA6" w:rsidRPr="00A968B0" w:rsidRDefault="00BF1AA6" w:rsidP="00BF1AA6">
            <w:pPr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 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46926DA5" w14:textId="77777777" w:rsidR="00BF1AA6" w:rsidRPr="00A968B0" w:rsidRDefault="00BF1AA6" w:rsidP="00BF1AA6">
            <w:pPr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 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7A8521D6" w14:textId="77777777" w:rsidR="00BF1AA6" w:rsidRPr="00A968B0" w:rsidRDefault="00BF1AA6" w:rsidP="00BF1AA6">
            <w:pPr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 </w:t>
            </w:r>
          </w:p>
        </w:tc>
      </w:tr>
      <w:tr w:rsidR="00BF1AA6" w:rsidRPr="00A968B0" w14:paraId="052721D3" w14:textId="77777777" w:rsidTr="00B85B5A">
        <w:trPr>
          <w:trHeight w:val="20"/>
          <w:jc w:val="center"/>
        </w:trPr>
        <w:tc>
          <w:tcPr>
            <w:tcW w:w="1706" w:type="dxa"/>
            <w:shd w:val="clear" w:color="auto" w:fill="auto"/>
            <w:noWrap/>
            <w:vAlign w:val="bottom"/>
            <w:hideMark/>
          </w:tcPr>
          <w:p w14:paraId="4783F9DE" w14:textId="77777777" w:rsidR="00BF1AA6" w:rsidRPr="00A968B0" w:rsidRDefault="00BF1AA6" w:rsidP="00BF1AA6">
            <w:pPr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 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2D159DE7" w14:textId="77777777" w:rsidR="00BF1AA6" w:rsidRPr="00A968B0" w:rsidRDefault="00BF1AA6" w:rsidP="00BF1AA6">
            <w:pPr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 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3157821B" w14:textId="77777777" w:rsidR="00BF1AA6" w:rsidRPr="00A968B0" w:rsidRDefault="00BF1AA6" w:rsidP="00BF1AA6">
            <w:pPr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 </w:t>
            </w:r>
          </w:p>
        </w:tc>
      </w:tr>
      <w:tr w:rsidR="00BF1AA6" w:rsidRPr="00A968B0" w14:paraId="2AF954EC" w14:textId="77777777" w:rsidTr="00B85B5A">
        <w:trPr>
          <w:trHeight w:val="20"/>
          <w:jc w:val="center"/>
        </w:trPr>
        <w:tc>
          <w:tcPr>
            <w:tcW w:w="1706" w:type="dxa"/>
            <w:shd w:val="clear" w:color="auto" w:fill="auto"/>
            <w:noWrap/>
            <w:vAlign w:val="bottom"/>
            <w:hideMark/>
          </w:tcPr>
          <w:p w14:paraId="4949513A" w14:textId="77777777" w:rsidR="00BF1AA6" w:rsidRPr="00A968B0" w:rsidRDefault="00BF1AA6" w:rsidP="00BF1AA6">
            <w:pPr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 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1CBDF30B" w14:textId="77777777" w:rsidR="00BF1AA6" w:rsidRPr="00A968B0" w:rsidRDefault="00BF1AA6" w:rsidP="00BF1AA6">
            <w:pPr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 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3E219FB9" w14:textId="77777777" w:rsidR="00BF1AA6" w:rsidRPr="00A968B0" w:rsidRDefault="00BF1AA6" w:rsidP="00BF1AA6">
            <w:pPr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 </w:t>
            </w:r>
          </w:p>
        </w:tc>
      </w:tr>
      <w:tr w:rsidR="00BF1AA6" w:rsidRPr="00A968B0" w14:paraId="0B95C3F7" w14:textId="77777777" w:rsidTr="00B85B5A">
        <w:trPr>
          <w:trHeight w:val="20"/>
          <w:jc w:val="center"/>
        </w:trPr>
        <w:tc>
          <w:tcPr>
            <w:tcW w:w="1706" w:type="dxa"/>
            <w:shd w:val="clear" w:color="auto" w:fill="auto"/>
            <w:noWrap/>
            <w:vAlign w:val="bottom"/>
            <w:hideMark/>
          </w:tcPr>
          <w:p w14:paraId="3A3BBDF9" w14:textId="77777777" w:rsidR="00BF1AA6" w:rsidRPr="00A968B0" w:rsidRDefault="00BF1AA6" w:rsidP="00BF1AA6">
            <w:pPr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 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20F3C3F0" w14:textId="77777777" w:rsidR="00BF1AA6" w:rsidRPr="00A968B0" w:rsidRDefault="00BF1AA6" w:rsidP="00BF1AA6">
            <w:pPr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 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42B096CB" w14:textId="0E9F160E" w:rsidR="00BF1AA6" w:rsidRPr="00A968B0" w:rsidRDefault="00BF1AA6" w:rsidP="00BF1AA6">
            <w:pPr>
              <w:rPr>
                <w:sz w:val="24"/>
                <w:szCs w:val="24"/>
              </w:rPr>
            </w:pPr>
            <w:r w:rsidRPr="00A968B0">
              <w:rPr>
                <w:sz w:val="24"/>
                <w:szCs w:val="24"/>
              </w:rPr>
              <w:t> </w:t>
            </w:r>
          </w:p>
        </w:tc>
      </w:tr>
    </w:tbl>
    <w:p w14:paraId="343AA174" w14:textId="77777777" w:rsidR="00166707" w:rsidRPr="00A968B0" w:rsidRDefault="00166707" w:rsidP="005D26F1">
      <w:pPr>
        <w:rPr>
          <w:sz w:val="24"/>
          <w:szCs w:val="24"/>
        </w:rPr>
      </w:pPr>
    </w:p>
    <w:p w14:paraId="59DB5D9E" w14:textId="77777777" w:rsidR="00166707" w:rsidRPr="00A968B0" w:rsidRDefault="00166707" w:rsidP="005D26F1">
      <w:pPr>
        <w:rPr>
          <w:sz w:val="24"/>
          <w:szCs w:val="24"/>
        </w:rPr>
      </w:pPr>
    </w:p>
    <w:p w14:paraId="46AECCD1" w14:textId="77777777" w:rsidR="00166707" w:rsidRPr="00A968B0" w:rsidRDefault="00166707" w:rsidP="005D26F1">
      <w:pPr>
        <w:rPr>
          <w:sz w:val="24"/>
          <w:szCs w:val="24"/>
        </w:rPr>
      </w:pPr>
    </w:p>
    <w:p w14:paraId="473B89D8" w14:textId="77777777" w:rsidR="00166707" w:rsidRPr="00A968B0" w:rsidRDefault="00166707" w:rsidP="005D26F1">
      <w:pPr>
        <w:rPr>
          <w:sz w:val="24"/>
          <w:szCs w:val="24"/>
        </w:rPr>
      </w:pPr>
    </w:p>
    <w:p w14:paraId="475DEC88" w14:textId="77777777" w:rsidR="00166707" w:rsidRPr="00A968B0" w:rsidRDefault="00166707" w:rsidP="005D26F1">
      <w:pPr>
        <w:rPr>
          <w:sz w:val="24"/>
          <w:szCs w:val="24"/>
        </w:rPr>
      </w:pPr>
    </w:p>
    <w:p w14:paraId="0F5E2152" w14:textId="77777777" w:rsidR="0046108B" w:rsidRPr="00A968B0" w:rsidRDefault="0046108B" w:rsidP="007062CC">
      <w:pPr>
        <w:spacing w:after="120" w:line="240" w:lineRule="auto"/>
        <w:jc w:val="left"/>
        <w:rPr>
          <w:strike/>
          <w:sz w:val="24"/>
          <w:szCs w:val="24"/>
        </w:rPr>
      </w:pPr>
      <w:bookmarkStart w:id="0" w:name="_GoBack"/>
      <w:bookmarkEnd w:id="0"/>
    </w:p>
    <w:sectPr w:rsidR="0046108B" w:rsidRPr="00A968B0" w:rsidSect="004A6019">
      <w:footerReference w:type="even" r:id="rId22"/>
      <w:footerReference w:type="default" r:id="rId23"/>
      <w:pgSz w:w="23814" w:h="16840" w:orient="landscape" w:code="8"/>
      <w:pgMar w:top="709" w:right="1134" w:bottom="851" w:left="1134" w:header="624" w:footer="624" w:gutter="85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8DACB40" w14:textId="77777777" w:rsidR="00F441E7" w:rsidRDefault="00F441E7">
      <w:r>
        <w:separator/>
      </w:r>
    </w:p>
  </w:endnote>
  <w:endnote w:type="continuationSeparator" w:id="0">
    <w:p w14:paraId="40E341E2" w14:textId="77777777" w:rsidR="00F441E7" w:rsidRDefault="00F441E7">
      <w:r>
        <w:continuationSeparator/>
      </w:r>
    </w:p>
  </w:endnote>
  <w:endnote w:type="continuationNotice" w:id="1">
    <w:p w14:paraId="20C489FC" w14:textId="77777777" w:rsidR="00F441E7" w:rsidRDefault="00F441E7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EUAlbertina-Regular-Identity-H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B118CC" w14:textId="77777777" w:rsidR="00A968B0" w:rsidRDefault="00A968B0" w:rsidP="00F3232C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4D111E54" w14:textId="77777777" w:rsidR="00A968B0" w:rsidRDefault="00A968B0" w:rsidP="006C2EB3">
    <w:pPr>
      <w:pStyle w:val="Podnoj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8027DE" w14:textId="2C4334EB" w:rsidR="00A968B0" w:rsidRPr="000A3593" w:rsidRDefault="00A968B0" w:rsidP="00F3232C">
    <w:pPr>
      <w:pStyle w:val="Podnoje"/>
      <w:framePr w:wrap="around" w:vAnchor="text" w:hAnchor="margin" w:xAlign="right" w:y="1"/>
      <w:rPr>
        <w:rStyle w:val="Brojstranice"/>
        <w:sz w:val="18"/>
      </w:rPr>
    </w:pPr>
    <w:r w:rsidRPr="000A3593">
      <w:rPr>
        <w:rStyle w:val="Brojstranice"/>
        <w:sz w:val="18"/>
      </w:rPr>
      <w:fldChar w:fldCharType="begin"/>
    </w:r>
    <w:r w:rsidRPr="000A3593">
      <w:rPr>
        <w:rStyle w:val="Brojstranice"/>
        <w:sz w:val="18"/>
      </w:rPr>
      <w:instrText xml:space="preserve">PAGE  </w:instrText>
    </w:r>
    <w:r w:rsidRPr="000A3593">
      <w:rPr>
        <w:rStyle w:val="Brojstranice"/>
        <w:sz w:val="18"/>
      </w:rPr>
      <w:fldChar w:fldCharType="separate"/>
    </w:r>
    <w:r w:rsidR="0053151B">
      <w:rPr>
        <w:rStyle w:val="Brojstranice"/>
        <w:noProof/>
        <w:sz w:val="18"/>
      </w:rPr>
      <w:t>52</w:t>
    </w:r>
    <w:r w:rsidRPr="000A3593">
      <w:rPr>
        <w:rStyle w:val="Brojstranice"/>
        <w:sz w:val="18"/>
      </w:rPr>
      <w:fldChar w:fldCharType="end"/>
    </w:r>
  </w:p>
  <w:p w14:paraId="49864823" w14:textId="77777777" w:rsidR="00A968B0" w:rsidRDefault="00A968B0" w:rsidP="006C2EB3">
    <w:pPr>
      <w:pStyle w:val="Podnoje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D516FD" w14:textId="77777777" w:rsidR="00A968B0" w:rsidRDefault="00A968B0">
    <w:pPr>
      <w:pStyle w:val="Podnoje"/>
      <w:jc w:val="center"/>
    </w:pPr>
  </w:p>
  <w:p w14:paraId="61DFAF64" w14:textId="77777777" w:rsidR="00A968B0" w:rsidRDefault="00A968B0">
    <w:pPr>
      <w:pStyle w:val="Podnoje"/>
    </w:pPr>
  </w:p>
</w:ftr>
</file>

<file path=word/footer4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15B1B6" w14:textId="77777777" w:rsidR="00A968B0" w:rsidRDefault="00A968B0" w:rsidP="00740C84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654F3EF3" w14:textId="77777777" w:rsidR="00A968B0" w:rsidRDefault="00A968B0" w:rsidP="00740C84">
    <w:pPr>
      <w:pStyle w:val="Podnoje"/>
      <w:ind w:right="360"/>
    </w:pPr>
  </w:p>
  <w:p w14:paraId="2C2ED415" w14:textId="77777777" w:rsidR="00A968B0" w:rsidRDefault="00A968B0"/>
</w:ftr>
</file>

<file path=word/footer5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C067E3" w14:textId="77777777" w:rsidR="00A968B0" w:rsidRDefault="00A968B0" w:rsidP="00740C84">
    <w:pPr>
      <w:pStyle w:val="Podnoje"/>
      <w:ind w:right="360"/>
    </w:pPr>
  </w:p>
  <w:p w14:paraId="765E4927" w14:textId="77777777" w:rsidR="00A968B0" w:rsidRDefault="00A968B0"/>
</w:ftr>
</file>

<file path=word/footer6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D0D6D0" w14:textId="77777777" w:rsidR="00A968B0" w:rsidRDefault="00A968B0" w:rsidP="007357D6">
    <w:pPr>
      <w:pStyle w:val="Podnoje"/>
      <w:framePr w:wrap="around" w:vAnchor="text" w:hAnchor="margin" w:xAlign="center" w:y="1"/>
      <w:rPr>
        <w:rStyle w:val="Brojstranice"/>
      </w:rPr>
    </w:pPr>
    <w:r>
      <w:rPr>
        <w:rStyle w:val="Brojstranice"/>
      </w:rPr>
      <w:fldChar w:fldCharType="begin"/>
    </w:r>
    <w:r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62CDB3D1" w14:textId="77777777" w:rsidR="00A968B0" w:rsidRDefault="00A968B0">
    <w:pPr>
      <w:pStyle w:val="Podnoje"/>
    </w:pPr>
  </w:p>
  <w:p w14:paraId="087832FE" w14:textId="77777777" w:rsidR="00A968B0" w:rsidRDefault="00A968B0"/>
</w:ftr>
</file>

<file path=word/footer7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55AD54" w14:textId="77777777" w:rsidR="00A968B0" w:rsidRDefault="00A968B0" w:rsidP="00740C84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9E73D98" w14:textId="77777777" w:rsidR="00A968B0" w:rsidRDefault="00A968B0" w:rsidP="00740C84">
    <w:pPr>
      <w:pStyle w:val="Podnoje"/>
      <w:ind w:right="360"/>
    </w:pPr>
  </w:p>
  <w:p w14:paraId="2732AE09" w14:textId="77777777" w:rsidR="00A968B0" w:rsidRDefault="00A968B0"/>
</w:ftr>
</file>

<file path=word/footer8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34928C" w14:textId="77777777" w:rsidR="00A968B0" w:rsidRDefault="00A968B0"/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17FFCD" w14:textId="77777777" w:rsidR="00F441E7" w:rsidRDefault="00F441E7">
      <w:r>
        <w:separator/>
      </w:r>
    </w:p>
  </w:footnote>
  <w:footnote w:type="continuationSeparator" w:id="0">
    <w:p w14:paraId="647A405C" w14:textId="77777777" w:rsidR="00F441E7" w:rsidRDefault="00F441E7">
      <w:r>
        <w:continuationSeparator/>
      </w:r>
    </w:p>
  </w:footnote>
  <w:footnote w:type="continuationNotice" w:id="1">
    <w:p w14:paraId="4F5FF9EC" w14:textId="77777777" w:rsidR="00F441E7" w:rsidRDefault="00F441E7">
      <w:pPr>
        <w:spacing w:line="240" w:lineRule="auto"/>
      </w:pPr>
    </w:p>
  </w:footnote>
  <w:footnote w:id="2">
    <w:p w14:paraId="7D07064A" w14:textId="152E89B7" w:rsidR="00A968B0" w:rsidRPr="00B83185" w:rsidRDefault="00A968B0">
      <w:pPr>
        <w:pStyle w:val="Tekstfusnote"/>
        <w:rPr>
          <w:lang w:val="hr-HR"/>
        </w:rPr>
      </w:pPr>
      <w:r>
        <w:rPr>
          <w:rStyle w:val="Referencafusnote"/>
        </w:rPr>
        <w:footnoteRef/>
      </w:r>
      <w:r>
        <w:t xml:space="preserve"> </w:t>
      </w:r>
      <w:r>
        <w:rPr>
          <w:lang w:val="hr-HR"/>
        </w:rPr>
        <w:t>Samo za slučaj miješanog komunalnog otpada KB 20 03 01</w:t>
      </w:r>
    </w:p>
  </w:footnote>
  <w:footnote w:id="3">
    <w:p w14:paraId="7D940B85" w14:textId="77777777" w:rsidR="00A968B0" w:rsidRPr="001E456C" w:rsidRDefault="00A968B0" w:rsidP="00F50829">
      <w:pPr>
        <w:pStyle w:val="Tekstfusnote"/>
        <w:rPr>
          <w:lang w:val="hr-HR"/>
        </w:rPr>
      </w:pPr>
      <w:r>
        <w:rPr>
          <w:rStyle w:val="Referencafusnote"/>
        </w:rPr>
        <w:footnoteRef/>
      </w:r>
      <w:r w:rsidRPr="00742CC5">
        <w:rPr>
          <w:lang w:val="hr-HR"/>
        </w:rPr>
        <w:t xml:space="preserve"> </w:t>
      </w:r>
      <w:r>
        <w:rPr>
          <w:lang w:val="hr-HR"/>
        </w:rPr>
        <w:t>Samo za slučaj miješanog komunalnog otpada KB 20 03 01</w:t>
      </w:r>
    </w:p>
  </w:footnote>
  <w:footnote w:id="4">
    <w:p w14:paraId="41855241" w14:textId="77777777" w:rsidR="00A968B0" w:rsidRPr="001E456C" w:rsidRDefault="00A968B0" w:rsidP="00FC0C72">
      <w:pPr>
        <w:pStyle w:val="Tekstfusnote"/>
        <w:rPr>
          <w:lang w:val="hr-HR"/>
        </w:rPr>
      </w:pPr>
      <w:r>
        <w:rPr>
          <w:rStyle w:val="Referencafusnote"/>
        </w:rPr>
        <w:footnoteRef/>
      </w:r>
      <w:r w:rsidRPr="00742CC5">
        <w:rPr>
          <w:lang w:val="hr-HR"/>
        </w:rPr>
        <w:t xml:space="preserve"> </w:t>
      </w:r>
      <w:r>
        <w:rPr>
          <w:lang w:val="hr-HR"/>
        </w:rPr>
        <w:t xml:space="preserve">Samo za slučaj </w:t>
      </w:r>
      <w:proofErr w:type="spellStart"/>
      <w:r>
        <w:rPr>
          <w:lang w:val="hr-HR"/>
        </w:rPr>
        <w:t>reciklažnog</w:t>
      </w:r>
      <w:proofErr w:type="spellEnd"/>
      <w:r>
        <w:rPr>
          <w:lang w:val="hr-HR"/>
        </w:rPr>
        <w:t xml:space="preserve"> i mobilnog </w:t>
      </w:r>
      <w:proofErr w:type="spellStart"/>
      <w:r>
        <w:rPr>
          <w:lang w:val="hr-HR"/>
        </w:rPr>
        <w:t>reciklažnog</w:t>
      </w:r>
      <w:proofErr w:type="spellEnd"/>
      <w:r>
        <w:rPr>
          <w:lang w:val="hr-HR"/>
        </w:rPr>
        <w:t xml:space="preserve"> dvorišta</w:t>
      </w:r>
    </w:p>
  </w:footnote>
  <w:footnote w:id="5">
    <w:p w14:paraId="760783DA" w14:textId="77777777" w:rsidR="00A968B0" w:rsidRPr="001E456C" w:rsidRDefault="00A968B0" w:rsidP="00FC0C72">
      <w:pPr>
        <w:pStyle w:val="Tekstfusnote"/>
        <w:rPr>
          <w:lang w:val="hr-HR"/>
        </w:rPr>
      </w:pPr>
      <w:r>
        <w:rPr>
          <w:rStyle w:val="Referencafusnote"/>
        </w:rPr>
        <w:footnoteRef/>
      </w:r>
      <w:r w:rsidRPr="00742CC5">
        <w:rPr>
          <w:lang w:val="hr-HR"/>
        </w:rPr>
        <w:t xml:space="preserve"> </w:t>
      </w:r>
      <w:r>
        <w:rPr>
          <w:lang w:val="hr-HR"/>
        </w:rPr>
        <w:t xml:space="preserve">Samo za slučaj </w:t>
      </w:r>
      <w:proofErr w:type="spellStart"/>
      <w:r>
        <w:rPr>
          <w:lang w:val="hr-HR"/>
        </w:rPr>
        <w:t>reciklažnog</w:t>
      </w:r>
      <w:proofErr w:type="spellEnd"/>
      <w:r>
        <w:rPr>
          <w:lang w:val="hr-HR"/>
        </w:rPr>
        <w:t xml:space="preserve"> i mobilnog </w:t>
      </w:r>
      <w:proofErr w:type="spellStart"/>
      <w:r>
        <w:rPr>
          <w:lang w:val="hr-HR"/>
        </w:rPr>
        <w:t>reciklažnog</w:t>
      </w:r>
      <w:proofErr w:type="spellEnd"/>
      <w:r>
        <w:rPr>
          <w:lang w:val="hr-HR"/>
        </w:rPr>
        <w:t xml:space="preserve"> dvorišta</w:t>
      </w:r>
    </w:p>
  </w:footnote>
  <w:footnote w:id="6">
    <w:p w14:paraId="18B2F69E" w14:textId="70DF0595" w:rsidR="00A968B0" w:rsidRPr="00B83185" w:rsidRDefault="00A968B0">
      <w:pPr>
        <w:pStyle w:val="Tekstfusnote"/>
        <w:rPr>
          <w:lang w:val="hr-HR"/>
        </w:rPr>
      </w:pPr>
      <w:r>
        <w:rPr>
          <w:rStyle w:val="Referencafusnote"/>
        </w:rPr>
        <w:footnoteRef/>
      </w:r>
      <w:r w:rsidRPr="00742CC5">
        <w:rPr>
          <w:lang w:val="hr-HR"/>
        </w:rPr>
        <w:t xml:space="preserve"> </w:t>
      </w:r>
      <w:r>
        <w:rPr>
          <w:lang w:val="hr-HR"/>
        </w:rPr>
        <w:t xml:space="preserve">Samo za slučaj </w:t>
      </w:r>
      <w:proofErr w:type="spellStart"/>
      <w:r>
        <w:rPr>
          <w:lang w:val="hr-HR"/>
        </w:rPr>
        <w:t>reciklažnog</w:t>
      </w:r>
      <w:proofErr w:type="spellEnd"/>
      <w:r>
        <w:rPr>
          <w:lang w:val="hr-HR"/>
        </w:rPr>
        <w:t xml:space="preserve"> i mobilnog </w:t>
      </w:r>
      <w:proofErr w:type="spellStart"/>
      <w:r>
        <w:rPr>
          <w:lang w:val="hr-HR"/>
        </w:rPr>
        <w:t>reciklažnog</w:t>
      </w:r>
      <w:proofErr w:type="spellEnd"/>
      <w:r>
        <w:rPr>
          <w:lang w:val="hr-HR"/>
        </w:rPr>
        <w:t xml:space="preserve"> dvorišta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567834" w14:textId="56438F42" w:rsidR="00A968B0" w:rsidRDefault="00A968B0" w:rsidP="00A968B0">
    <w:pPr>
      <w:pStyle w:val="Zaglavlje"/>
      <w:jc w:val="right"/>
    </w:pPr>
    <w:r>
      <w:t>PRIJEDLOG</w:t>
    </w:r>
  </w:p>
  <w:p w14:paraId="78DBA98B" w14:textId="77777777" w:rsidR="00A968B0" w:rsidRDefault="00A968B0" w:rsidP="00A968B0">
    <w:pPr>
      <w:pStyle w:val="Zaglavlje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6B156A" w14:textId="77777777" w:rsidR="00A968B0" w:rsidRPr="002501EB" w:rsidRDefault="00A968B0" w:rsidP="00F15BEB">
    <w:pPr>
      <w:pStyle w:val="Zaglavlje"/>
      <w:rPr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079F0B" w14:textId="77777777" w:rsidR="00A968B0" w:rsidRPr="00263921" w:rsidRDefault="00A968B0" w:rsidP="007357D6">
    <w:pPr>
      <w:pStyle w:val="Zaglavlje"/>
      <w:jc w:val="right"/>
      <w:rPr>
        <w:i/>
        <w:sz w:val="18"/>
      </w:rPr>
    </w:pPr>
  </w:p>
  <w:p w14:paraId="726D4BAD" w14:textId="77777777" w:rsidR="00A968B0" w:rsidRDefault="00A968B0"/>
  <w:p w14:paraId="65FD0E27" w14:textId="77777777" w:rsidR="00A968B0" w:rsidRDefault="00A968B0"/>
</w:hdr>
</file>

<file path=word/header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9FDD56" w14:textId="77777777" w:rsidR="00A968B0" w:rsidRDefault="00A968B0">
    <w:pPr>
      <w:pStyle w:val="Zaglavlje"/>
    </w:pPr>
  </w:p>
</w:hdr>
</file>

<file path=word/header5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4ADAA4" w14:textId="77777777" w:rsidR="00A968B0" w:rsidRPr="004564CC" w:rsidRDefault="00A968B0" w:rsidP="007357D6">
    <w:pPr>
      <w:pStyle w:val="Zaglavlj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630892"/>
    <w:multiLevelType w:val="hybridMultilevel"/>
    <w:tmpl w:val="14AE9810"/>
    <w:lvl w:ilvl="0" w:tplc="A988671C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7210B1"/>
    <w:multiLevelType w:val="hybridMultilevel"/>
    <w:tmpl w:val="FAC868C8"/>
    <w:lvl w:ilvl="0" w:tplc="F65A923C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  <w:b w:val="0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421453"/>
    <w:multiLevelType w:val="hybridMultilevel"/>
    <w:tmpl w:val="C4C2EC2C"/>
    <w:lvl w:ilvl="0" w:tplc="1952B378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  <w:color w:val="auto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B50720"/>
    <w:multiLevelType w:val="multilevel"/>
    <w:tmpl w:val="1AC09AD0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cs="Times New Roman" w:hint="default"/>
      </w:rPr>
    </w:lvl>
  </w:abstractNum>
  <w:abstractNum w:abstractNumId="4" w15:restartNumberingAfterBreak="0">
    <w:nsid w:val="144D0F72"/>
    <w:multiLevelType w:val="hybridMultilevel"/>
    <w:tmpl w:val="21A0820E"/>
    <w:lvl w:ilvl="0" w:tplc="CB68E26A">
      <w:start w:val="1"/>
      <w:numFmt w:val="decimal"/>
      <w:lvlText w:val="%1."/>
      <w:lvlJc w:val="left"/>
      <w:pPr>
        <w:ind w:left="501" w:hanging="360"/>
      </w:pPr>
      <w:rPr>
        <w:rFonts w:cs="Times New Roman"/>
        <w:b w:val="0"/>
        <w:color w:val="auto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A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A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14BD474B"/>
    <w:multiLevelType w:val="hybridMultilevel"/>
    <w:tmpl w:val="BC6ACA44"/>
    <w:lvl w:ilvl="0" w:tplc="6A8AA5D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5C0C01"/>
    <w:multiLevelType w:val="hybridMultilevel"/>
    <w:tmpl w:val="87E03BFA"/>
    <w:lvl w:ilvl="0" w:tplc="A988671C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0C0419"/>
    <w:multiLevelType w:val="hybridMultilevel"/>
    <w:tmpl w:val="DBCCE01C"/>
    <w:lvl w:ilvl="0" w:tplc="9F2A78A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44760E"/>
    <w:multiLevelType w:val="hybridMultilevel"/>
    <w:tmpl w:val="06623062"/>
    <w:lvl w:ilvl="0" w:tplc="1A48A91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0C64AF"/>
    <w:multiLevelType w:val="hybridMultilevel"/>
    <w:tmpl w:val="0AA0017A"/>
    <w:lvl w:ilvl="0" w:tplc="F65A923C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  <w:b w:val="0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E820A9"/>
    <w:multiLevelType w:val="hybridMultilevel"/>
    <w:tmpl w:val="564E4CAA"/>
    <w:lvl w:ilvl="0" w:tplc="F65A923C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  <w:b w:val="0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B96568"/>
    <w:multiLevelType w:val="hybridMultilevel"/>
    <w:tmpl w:val="0AEC3CA2"/>
    <w:lvl w:ilvl="0" w:tplc="F65A923C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  <w:b w:val="0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914D3D"/>
    <w:multiLevelType w:val="hybridMultilevel"/>
    <w:tmpl w:val="9D36993C"/>
    <w:lvl w:ilvl="0" w:tplc="041A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A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A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34D34316"/>
    <w:multiLevelType w:val="multilevel"/>
    <w:tmpl w:val="0D60570A"/>
    <w:lvl w:ilvl="0">
      <w:start w:val="1"/>
      <w:numFmt w:val="decimal"/>
      <w:lvlText w:val="(%1)"/>
      <w:lvlJc w:val="left"/>
      <w:pPr>
        <w:ind w:left="720" w:hanging="360"/>
      </w:pPr>
      <w:rPr>
        <w:rFonts w:ascii="Times New Roman" w:eastAsia="Times New Roman" w:hAnsi="Times New Roman" w:cs="Times New Roman"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590272"/>
    <w:multiLevelType w:val="hybridMultilevel"/>
    <w:tmpl w:val="E8AE012E"/>
    <w:lvl w:ilvl="0" w:tplc="A988671C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CC30EE"/>
    <w:multiLevelType w:val="hybridMultilevel"/>
    <w:tmpl w:val="3DD6C14E"/>
    <w:lvl w:ilvl="0" w:tplc="46A45A38">
      <w:start w:val="1"/>
      <w:numFmt w:val="decimal"/>
      <w:lvlText w:val="(%1)"/>
      <w:lvlJc w:val="left"/>
      <w:pPr>
        <w:ind w:left="720" w:hanging="360"/>
      </w:pPr>
      <w:rPr>
        <w:rFonts w:ascii="Times New Roman" w:eastAsia="Times New Roman" w:hAnsi="Times New Roman" w:cs="Times New Roman"/>
        <w:color w:val="auto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43439BD"/>
    <w:multiLevelType w:val="hybridMultilevel"/>
    <w:tmpl w:val="90E8ADF6"/>
    <w:lvl w:ilvl="0" w:tplc="F65A923C">
      <w:numFmt w:val="bullet"/>
      <w:lvlText w:val="-"/>
      <w:lvlJc w:val="left"/>
      <w:pPr>
        <w:ind w:left="6173" w:hanging="360"/>
      </w:pPr>
      <w:rPr>
        <w:rFonts w:ascii="Arial" w:eastAsia="Times New Roman" w:hAnsi="Arial" w:hint="default"/>
        <w:b w:val="0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145B07"/>
    <w:multiLevelType w:val="multilevel"/>
    <w:tmpl w:val="D3CE2ED4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cs="Times New Roman" w:hint="default"/>
      </w:rPr>
    </w:lvl>
  </w:abstractNum>
  <w:abstractNum w:abstractNumId="18" w15:restartNumberingAfterBreak="0">
    <w:nsid w:val="493B2C2A"/>
    <w:multiLevelType w:val="hybridMultilevel"/>
    <w:tmpl w:val="724897CE"/>
    <w:lvl w:ilvl="0" w:tplc="10420C4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FC59F9"/>
    <w:multiLevelType w:val="hybridMultilevel"/>
    <w:tmpl w:val="36C0ECE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19635ED"/>
    <w:multiLevelType w:val="hybridMultilevel"/>
    <w:tmpl w:val="F7D0A2A6"/>
    <w:lvl w:ilvl="0" w:tplc="F65A923C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  <w:b w:val="0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046AB1"/>
    <w:multiLevelType w:val="hybridMultilevel"/>
    <w:tmpl w:val="E7BEEC1E"/>
    <w:lvl w:ilvl="0" w:tplc="D6C4C7A6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485F4C"/>
    <w:multiLevelType w:val="hybridMultilevel"/>
    <w:tmpl w:val="63F40994"/>
    <w:lvl w:ilvl="0" w:tplc="F65A923C">
      <w:numFmt w:val="bullet"/>
      <w:lvlText w:val="-"/>
      <w:lvlJc w:val="left"/>
      <w:pPr>
        <w:ind w:left="502" w:hanging="360"/>
      </w:pPr>
      <w:rPr>
        <w:rFonts w:ascii="Arial" w:eastAsia="Times New Roman" w:hAnsi="Arial" w:hint="default"/>
        <w:b w:val="0"/>
      </w:rPr>
    </w:lvl>
    <w:lvl w:ilvl="1" w:tplc="041A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3" w15:restartNumberingAfterBreak="0">
    <w:nsid w:val="5B1C7E83"/>
    <w:multiLevelType w:val="hybridMultilevel"/>
    <w:tmpl w:val="D2CECE76"/>
    <w:lvl w:ilvl="0" w:tplc="F65A923C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  <w:b w:val="0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1C2B0F"/>
    <w:multiLevelType w:val="hybridMultilevel"/>
    <w:tmpl w:val="8B66374E"/>
    <w:lvl w:ilvl="0" w:tplc="F65A923C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  <w:b w:val="0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2C34DA"/>
    <w:multiLevelType w:val="hybridMultilevel"/>
    <w:tmpl w:val="A9EC3BEE"/>
    <w:lvl w:ilvl="0" w:tplc="F65A923C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  <w:b w:val="0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F6543D"/>
    <w:multiLevelType w:val="hybridMultilevel"/>
    <w:tmpl w:val="DA14F41E"/>
    <w:lvl w:ilvl="0" w:tplc="A988671C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F83A78"/>
    <w:multiLevelType w:val="hybridMultilevel"/>
    <w:tmpl w:val="0CE8921E"/>
    <w:lvl w:ilvl="0" w:tplc="7876A1CE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BBC4863"/>
    <w:multiLevelType w:val="hybridMultilevel"/>
    <w:tmpl w:val="7A0A3908"/>
    <w:lvl w:ilvl="0" w:tplc="F65A923C">
      <w:numFmt w:val="bullet"/>
      <w:lvlText w:val="-"/>
      <w:lvlJc w:val="left"/>
      <w:pPr>
        <w:ind w:left="1440" w:hanging="360"/>
      </w:pPr>
      <w:rPr>
        <w:rFonts w:ascii="Arial" w:eastAsia="Times New Roman" w:hAnsi="Arial" w:hint="default"/>
        <w:b w:val="0"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6FB12F89"/>
    <w:multiLevelType w:val="hybridMultilevel"/>
    <w:tmpl w:val="30D0FF5C"/>
    <w:lvl w:ilvl="0" w:tplc="78BC35D2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604716"/>
    <w:multiLevelType w:val="hybridMultilevel"/>
    <w:tmpl w:val="0D60570A"/>
    <w:lvl w:ilvl="0" w:tplc="B6102E04">
      <w:start w:val="1"/>
      <w:numFmt w:val="decimal"/>
      <w:lvlText w:val="(%1)"/>
      <w:lvlJc w:val="left"/>
      <w:pPr>
        <w:ind w:left="720" w:hanging="360"/>
      </w:pPr>
      <w:rPr>
        <w:rFonts w:ascii="Times New Roman" w:eastAsia="Times New Roman" w:hAnsi="Times New Roman" w:cs="Times New Roman"/>
        <w:color w:val="auto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7C62B5D"/>
    <w:multiLevelType w:val="hybridMultilevel"/>
    <w:tmpl w:val="7F0084C6"/>
    <w:lvl w:ilvl="0" w:tplc="F65A923C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  <w:b w:val="0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7"/>
  </w:num>
  <w:num w:numId="3">
    <w:abstractNumId w:val="3"/>
  </w:num>
  <w:num w:numId="4">
    <w:abstractNumId w:val="12"/>
  </w:num>
  <w:num w:numId="5">
    <w:abstractNumId w:val="14"/>
  </w:num>
  <w:num w:numId="6">
    <w:abstractNumId w:val="2"/>
  </w:num>
  <w:num w:numId="7">
    <w:abstractNumId w:val="19"/>
  </w:num>
  <w:num w:numId="8">
    <w:abstractNumId w:val="18"/>
  </w:num>
  <w:num w:numId="9">
    <w:abstractNumId w:val="8"/>
  </w:num>
  <w:num w:numId="10">
    <w:abstractNumId w:val="5"/>
  </w:num>
  <w:num w:numId="11">
    <w:abstractNumId w:val="26"/>
  </w:num>
  <w:num w:numId="12">
    <w:abstractNumId w:val="0"/>
  </w:num>
  <w:num w:numId="13">
    <w:abstractNumId w:val="9"/>
  </w:num>
  <w:num w:numId="14">
    <w:abstractNumId w:val="20"/>
  </w:num>
  <w:num w:numId="15">
    <w:abstractNumId w:val="1"/>
  </w:num>
  <w:num w:numId="16">
    <w:abstractNumId w:val="24"/>
  </w:num>
  <w:num w:numId="17">
    <w:abstractNumId w:val="10"/>
  </w:num>
  <w:num w:numId="18">
    <w:abstractNumId w:val="25"/>
  </w:num>
  <w:num w:numId="19">
    <w:abstractNumId w:val="11"/>
  </w:num>
  <w:num w:numId="20">
    <w:abstractNumId w:val="16"/>
  </w:num>
  <w:num w:numId="21">
    <w:abstractNumId w:val="31"/>
  </w:num>
  <w:num w:numId="22">
    <w:abstractNumId w:val="23"/>
  </w:num>
  <w:num w:numId="23">
    <w:abstractNumId w:val="22"/>
  </w:num>
  <w:num w:numId="24">
    <w:abstractNumId w:val="28"/>
  </w:num>
  <w:num w:numId="25">
    <w:abstractNumId w:val="27"/>
  </w:num>
  <w:num w:numId="26">
    <w:abstractNumId w:val="29"/>
  </w:num>
  <w:num w:numId="27">
    <w:abstractNumId w:val="15"/>
  </w:num>
  <w:num w:numId="28">
    <w:abstractNumId w:val="6"/>
  </w:num>
  <w:num w:numId="29">
    <w:abstractNumId w:val="30"/>
  </w:num>
  <w:num w:numId="30">
    <w:abstractNumId w:val="13"/>
  </w:num>
  <w:num w:numId="31">
    <w:abstractNumId w:val="7"/>
  </w:num>
  <w:num w:numId="32">
    <w:abstractNumId w:val="2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hideSpellingErrors/>
  <w:hideGrammaticalError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0NjQzNza0MAQyLZV0lIJTi4sz8/NACgxrARiFeRcsAAAA"/>
  </w:docVars>
  <w:rsids>
    <w:rsidRoot w:val="00CF3EDA"/>
    <w:rsid w:val="0000011A"/>
    <w:rsid w:val="00000520"/>
    <w:rsid w:val="00001166"/>
    <w:rsid w:val="0000118F"/>
    <w:rsid w:val="000012FE"/>
    <w:rsid w:val="0000149F"/>
    <w:rsid w:val="0000155E"/>
    <w:rsid w:val="000015FF"/>
    <w:rsid w:val="00001F65"/>
    <w:rsid w:val="0000220C"/>
    <w:rsid w:val="000025F2"/>
    <w:rsid w:val="0000261F"/>
    <w:rsid w:val="000026CB"/>
    <w:rsid w:val="00002D64"/>
    <w:rsid w:val="00003C15"/>
    <w:rsid w:val="000041C7"/>
    <w:rsid w:val="0000445E"/>
    <w:rsid w:val="00004882"/>
    <w:rsid w:val="000048E9"/>
    <w:rsid w:val="00004B5E"/>
    <w:rsid w:val="00004CBF"/>
    <w:rsid w:val="00004FAB"/>
    <w:rsid w:val="00004FB2"/>
    <w:rsid w:val="00005330"/>
    <w:rsid w:val="00005487"/>
    <w:rsid w:val="00005540"/>
    <w:rsid w:val="000056EC"/>
    <w:rsid w:val="00005750"/>
    <w:rsid w:val="00005764"/>
    <w:rsid w:val="00005AD5"/>
    <w:rsid w:val="00005D91"/>
    <w:rsid w:val="000061FA"/>
    <w:rsid w:val="00006F91"/>
    <w:rsid w:val="0000759D"/>
    <w:rsid w:val="000079FC"/>
    <w:rsid w:val="000101E5"/>
    <w:rsid w:val="0001059B"/>
    <w:rsid w:val="000108C3"/>
    <w:rsid w:val="00010EF2"/>
    <w:rsid w:val="00011345"/>
    <w:rsid w:val="0001140E"/>
    <w:rsid w:val="00011E6F"/>
    <w:rsid w:val="00011F55"/>
    <w:rsid w:val="000121AF"/>
    <w:rsid w:val="000123E0"/>
    <w:rsid w:val="00013019"/>
    <w:rsid w:val="00013865"/>
    <w:rsid w:val="00013BA4"/>
    <w:rsid w:val="00013D8C"/>
    <w:rsid w:val="00014F8B"/>
    <w:rsid w:val="00015D7E"/>
    <w:rsid w:val="000161F0"/>
    <w:rsid w:val="000165B8"/>
    <w:rsid w:val="000165CB"/>
    <w:rsid w:val="0001666F"/>
    <w:rsid w:val="000175BD"/>
    <w:rsid w:val="00017712"/>
    <w:rsid w:val="000177A8"/>
    <w:rsid w:val="00017CE9"/>
    <w:rsid w:val="000200C6"/>
    <w:rsid w:val="0002078F"/>
    <w:rsid w:val="00020AB8"/>
    <w:rsid w:val="00020C2E"/>
    <w:rsid w:val="00020D74"/>
    <w:rsid w:val="00020DC8"/>
    <w:rsid w:val="00020E81"/>
    <w:rsid w:val="00020F0F"/>
    <w:rsid w:val="00021210"/>
    <w:rsid w:val="000215E5"/>
    <w:rsid w:val="0002173C"/>
    <w:rsid w:val="000219BF"/>
    <w:rsid w:val="00021CEB"/>
    <w:rsid w:val="000226EB"/>
    <w:rsid w:val="000226FD"/>
    <w:rsid w:val="000227C6"/>
    <w:rsid w:val="000229E3"/>
    <w:rsid w:val="000230DA"/>
    <w:rsid w:val="00023126"/>
    <w:rsid w:val="000238B7"/>
    <w:rsid w:val="00023C65"/>
    <w:rsid w:val="000241D9"/>
    <w:rsid w:val="000242E2"/>
    <w:rsid w:val="00024C19"/>
    <w:rsid w:val="000252BB"/>
    <w:rsid w:val="0002566C"/>
    <w:rsid w:val="00025946"/>
    <w:rsid w:val="00025CBB"/>
    <w:rsid w:val="00026329"/>
    <w:rsid w:val="000265A4"/>
    <w:rsid w:val="000265CD"/>
    <w:rsid w:val="000305D0"/>
    <w:rsid w:val="00030B5A"/>
    <w:rsid w:val="00030D5E"/>
    <w:rsid w:val="00031526"/>
    <w:rsid w:val="00031598"/>
    <w:rsid w:val="000316DB"/>
    <w:rsid w:val="000322B7"/>
    <w:rsid w:val="0003244A"/>
    <w:rsid w:val="00032653"/>
    <w:rsid w:val="00032D2D"/>
    <w:rsid w:val="00032FC0"/>
    <w:rsid w:val="00033004"/>
    <w:rsid w:val="000331C0"/>
    <w:rsid w:val="0003367A"/>
    <w:rsid w:val="00033713"/>
    <w:rsid w:val="00033DCF"/>
    <w:rsid w:val="00033FE2"/>
    <w:rsid w:val="00034111"/>
    <w:rsid w:val="00034647"/>
    <w:rsid w:val="00034A86"/>
    <w:rsid w:val="000352C8"/>
    <w:rsid w:val="000356D3"/>
    <w:rsid w:val="00035C6A"/>
    <w:rsid w:val="00035CDA"/>
    <w:rsid w:val="00035E94"/>
    <w:rsid w:val="000360E1"/>
    <w:rsid w:val="0003636E"/>
    <w:rsid w:val="000363DC"/>
    <w:rsid w:val="00036684"/>
    <w:rsid w:val="00036F4C"/>
    <w:rsid w:val="00037193"/>
    <w:rsid w:val="00037609"/>
    <w:rsid w:val="00037901"/>
    <w:rsid w:val="00037FAC"/>
    <w:rsid w:val="00040248"/>
    <w:rsid w:val="000410CE"/>
    <w:rsid w:val="00042247"/>
    <w:rsid w:val="000424B3"/>
    <w:rsid w:val="000427DF"/>
    <w:rsid w:val="0004295B"/>
    <w:rsid w:val="00042BC1"/>
    <w:rsid w:val="00042F87"/>
    <w:rsid w:val="000435AB"/>
    <w:rsid w:val="000436E5"/>
    <w:rsid w:val="00043902"/>
    <w:rsid w:val="00043FAC"/>
    <w:rsid w:val="000444A9"/>
    <w:rsid w:val="00044D94"/>
    <w:rsid w:val="0004552E"/>
    <w:rsid w:val="00045B24"/>
    <w:rsid w:val="000466A5"/>
    <w:rsid w:val="00046CBF"/>
    <w:rsid w:val="00047386"/>
    <w:rsid w:val="000473C3"/>
    <w:rsid w:val="000474E7"/>
    <w:rsid w:val="000478D1"/>
    <w:rsid w:val="00047C11"/>
    <w:rsid w:val="000508A8"/>
    <w:rsid w:val="00050B94"/>
    <w:rsid w:val="00050B9F"/>
    <w:rsid w:val="0005194F"/>
    <w:rsid w:val="000519E3"/>
    <w:rsid w:val="00051A99"/>
    <w:rsid w:val="00051B79"/>
    <w:rsid w:val="00051BCB"/>
    <w:rsid w:val="00051D23"/>
    <w:rsid w:val="00051D61"/>
    <w:rsid w:val="00052351"/>
    <w:rsid w:val="000525A8"/>
    <w:rsid w:val="000525FC"/>
    <w:rsid w:val="000532DE"/>
    <w:rsid w:val="00053861"/>
    <w:rsid w:val="0005424F"/>
    <w:rsid w:val="00054625"/>
    <w:rsid w:val="000546E4"/>
    <w:rsid w:val="00054852"/>
    <w:rsid w:val="00054CF9"/>
    <w:rsid w:val="00054D07"/>
    <w:rsid w:val="000558D2"/>
    <w:rsid w:val="0005602F"/>
    <w:rsid w:val="00056116"/>
    <w:rsid w:val="00056758"/>
    <w:rsid w:val="0005689E"/>
    <w:rsid w:val="00056D22"/>
    <w:rsid w:val="00057620"/>
    <w:rsid w:val="000576A8"/>
    <w:rsid w:val="00057EB0"/>
    <w:rsid w:val="00060057"/>
    <w:rsid w:val="000600E4"/>
    <w:rsid w:val="000609F9"/>
    <w:rsid w:val="00060A9B"/>
    <w:rsid w:val="00060B5A"/>
    <w:rsid w:val="00060BD2"/>
    <w:rsid w:val="00060F43"/>
    <w:rsid w:val="00061764"/>
    <w:rsid w:val="000624A4"/>
    <w:rsid w:val="00062A10"/>
    <w:rsid w:val="00062E82"/>
    <w:rsid w:val="0006327E"/>
    <w:rsid w:val="00063AE4"/>
    <w:rsid w:val="00063BC0"/>
    <w:rsid w:val="00063DB0"/>
    <w:rsid w:val="00064188"/>
    <w:rsid w:val="00064378"/>
    <w:rsid w:val="0006465D"/>
    <w:rsid w:val="0006491B"/>
    <w:rsid w:val="00064BA4"/>
    <w:rsid w:val="00064D01"/>
    <w:rsid w:val="00064F84"/>
    <w:rsid w:val="00064FD0"/>
    <w:rsid w:val="00065297"/>
    <w:rsid w:val="00065359"/>
    <w:rsid w:val="000653FF"/>
    <w:rsid w:val="000655CE"/>
    <w:rsid w:val="00065ED9"/>
    <w:rsid w:val="00065F42"/>
    <w:rsid w:val="00066119"/>
    <w:rsid w:val="00066A4F"/>
    <w:rsid w:val="00066CE2"/>
    <w:rsid w:val="0006745E"/>
    <w:rsid w:val="0006757A"/>
    <w:rsid w:val="0006766F"/>
    <w:rsid w:val="00067678"/>
    <w:rsid w:val="00067779"/>
    <w:rsid w:val="000679D9"/>
    <w:rsid w:val="00067CAE"/>
    <w:rsid w:val="00067D62"/>
    <w:rsid w:val="00067D98"/>
    <w:rsid w:val="000705E4"/>
    <w:rsid w:val="00070603"/>
    <w:rsid w:val="00070BB1"/>
    <w:rsid w:val="0007111B"/>
    <w:rsid w:val="000716CC"/>
    <w:rsid w:val="0007196A"/>
    <w:rsid w:val="00071B80"/>
    <w:rsid w:val="00072363"/>
    <w:rsid w:val="0007248B"/>
    <w:rsid w:val="0007270F"/>
    <w:rsid w:val="00072D81"/>
    <w:rsid w:val="00072E84"/>
    <w:rsid w:val="000732D8"/>
    <w:rsid w:val="00073A80"/>
    <w:rsid w:val="00073CEC"/>
    <w:rsid w:val="00073D21"/>
    <w:rsid w:val="00074752"/>
    <w:rsid w:val="000749CB"/>
    <w:rsid w:val="00074B81"/>
    <w:rsid w:val="00074DA5"/>
    <w:rsid w:val="00074DC1"/>
    <w:rsid w:val="00074E38"/>
    <w:rsid w:val="00074F17"/>
    <w:rsid w:val="0007583E"/>
    <w:rsid w:val="000758ED"/>
    <w:rsid w:val="00075A6E"/>
    <w:rsid w:val="00075ABC"/>
    <w:rsid w:val="00075CA8"/>
    <w:rsid w:val="000763F9"/>
    <w:rsid w:val="000766D9"/>
    <w:rsid w:val="00076A6A"/>
    <w:rsid w:val="00076B4F"/>
    <w:rsid w:val="0007742E"/>
    <w:rsid w:val="00077BAF"/>
    <w:rsid w:val="00077EC5"/>
    <w:rsid w:val="00080465"/>
    <w:rsid w:val="00080690"/>
    <w:rsid w:val="00080B5E"/>
    <w:rsid w:val="00080D47"/>
    <w:rsid w:val="00080D88"/>
    <w:rsid w:val="00081516"/>
    <w:rsid w:val="00081E85"/>
    <w:rsid w:val="000820F2"/>
    <w:rsid w:val="00082CE2"/>
    <w:rsid w:val="00083864"/>
    <w:rsid w:val="00083C5B"/>
    <w:rsid w:val="00083CF9"/>
    <w:rsid w:val="00083D4E"/>
    <w:rsid w:val="000840D2"/>
    <w:rsid w:val="00084932"/>
    <w:rsid w:val="00084B4F"/>
    <w:rsid w:val="00085495"/>
    <w:rsid w:val="000855E9"/>
    <w:rsid w:val="000856C3"/>
    <w:rsid w:val="00085D3D"/>
    <w:rsid w:val="0008735C"/>
    <w:rsid w:val="000873CF"/>
    <w:rsid w:val="00087902"/>
    <w:rsid w:val="000901A8"/>
    <w:rsid w:val="000909C6"/>
    <w:rsid w:val="00090F76"/>
    <w:rsid w:val="0009180F"/>
    <w:rsid w:val="000919A7"/>
    <w:rsid w:val="00092B8B"/>
    <w:rsid w:val="000930AD"/>
    <w:rsid w:val="0009354B"/>
    <w:rsid w:val="0009392B"/>
    <w:rsid w:val="00093A18"/>
    <w:rsid w:val="00093DC9"/>
    <w:rsid w:val="00093DD2"/>
    <w:rsid w:val="0009447C"/>
    <w:rsid w:val="00094590"/>
    <w:rsid w:val="00095081"/>
    <w:rsid w:val="000951B6"/>
    <w:rsid w:val="00095239"/>
    <w:rsid w:val="000952EB"/>
    <w:rsid w:val="000953AB"/>
    <w:rsid w:val="00095E42"/>
    <w:rsid w:val="00096D43"/>
    <w:rsid w:val="0009715E"/>
    <w:rsid w:val="00097A83"/>
    <w:rsid w:val="00097D8F"/>
    <w:rsid w:val="00097D9A"/>
    <w:rsid w:val="00097FC5"/>
    <w:rsid w:val="000A06AC"/>
    <w:rsid w:val="000A0C1F"/>
    <w:rsid w:val="000A11A9"/>
    <w:rsid w:val="000A1591"/>
    <w:rsid w:val="000A1B5C"/>
    <w:rsid w:val="000A2581"/>
    <w:rsid w:val="000A279A"/>
    <w:rsid w:val="000A27BD"/>
    <w:rsid w:val="000A2A86"/>
    <w:rsid w:val="000A2BF7"/>
    <w:rsid w:val="000A2E6B"/>
    <w:rsid w:val="000A2F9C"/>
    <w:rsid w:val="000A34AA"/>
    <w:rsid w:val="000A3593"/>
    <w:rsid w:val="000A35E7"/>
    <w:rsid w:val="000A3798"/>
    <w:rsid w:val="000A408A"/>
    <w:rsid w:val="000A4629"/>
    <w:rsid w:val="000A46C8"/>
    <w:rsid w:val="000A47D2"/>
    <w:rsid w:val="000A4900"/>
    <w:rsid w:val="000A510C"/>
    <w:rsid w:val="000A60E7"/>
    <w:rsid w:val="000A646A"/>
    <w:rsid w:val="000A660C"/>
    <w:rsid w:val="000A6AE9"/>
    <w:rsid w:val="000A6EAE"/>
    <w:rsid w:val="000A7047"/>
    <w:rsid w:val="000A7183"/>
    <w:rsid w:val="000A7266"/>
    <w:rsid w:val="000A73F5"/>
    <w:rsid w:val="000A7A03"/>
    <w:rsid w:val="000A7B09"/>
    <w:rsid w:val="000B04CF"/>
    <w:rsid w:val="000B1233"/>
    <w:rsid w:val="000B1315"/>
    <w:rsid w:val="000B16A3"/>
    <w:rsid w:val="000B1D51"/>
    <w:rsid w:val="000B2A52"/>
    <w:rsid w:val="000B2E3E"/>
    <w:rsid w:val="000B33AF"/>
    <w:rsid w:val="000B36A4"/>
    <w:rsid w:val="000B3AEF"/>
    <w:rsid w:val="000B481C"/>
    <w:rsid w:val="000B4FBA"/>
    <w:rsid w:val="000B5193"/>
    <w:rsid w:val="000B569D"/>
    <w:rsid w:val="000B5B42"/>
    <w:rsid w:val="000B60F2"/>
    <w:rsid w:val="000B638F"/>
    <w:rsid w:val="000B7319"/>
    <w:rsid w:val="000B771F"/>
    <w:rsid w:val="000C007F"/>
    <w:rsid w:val="000C070D"/>
    <w:rsid w:val="000C0B72"/>
    <w:rsid w:val="000C15F4"/>
    <w:rsid w:val="000C2250"/>
    <w:rsid w:val="000C22FA"/>
    <w:rsid w:val="000C24DD"/>
    <w:rsid w:val="000C2919"/>
    <w:rsid w:val="000C2D6D"/>
    <w:rsid w:val="000C3253"/>
    <w:rsid w:val="000C3434"/>
    <w:rsid w:val="000C349A"/>
    <w:rsid w:val="000C3772"/>
    <w:rsid w:val="000C3C94"/>
    <w:rsid w:val="000C42C5"/>
    <w:rsid w:val="000C42D1"/>
    <w:rsid w:val="000C455C"/>
    <w:rsid w:val="000C4D15"/>
    <w:rsid w:val="000C4DEA"/>
    <w:rsid w:val="000C51C4"/>
    <w:rsid w:val="000C51D1"/>
    <w:rsid w:val="000C5ECD"/>
    <w:rsid w:val="000C5FEC"/>
    <w:rsid w:val="000C6930"/>
    <w:rsid w:val="000C69A1"/>
    <w:rsid w:val="000C6DF2"/>
    <w:rsid w:val="000C6F94"/>
    <w:rsid w:val="000C7071"/>
    <w:rsid w:val="000C77B1"/>
    <w:rsid w:val="000C78B7"/>
    <w:rsid w:val="000C7A92"/>
    <w:rsid w:val="000C7B8B"/>
    <w:rsid w:val="000C7C38"/>
    <w:rsid w:val="000D0F96"/>
    <w:rsid w:val="000D1411"/>
    <w:rsid w:val="000D158D"/>
    <w:rsid w:val="000D1E3E"/>
    <w:rsid w:val="000D1F52"/>
    <w:rsid w:val="000D2045"/>
    <w:rsid w:val="000D20E1"/>
    <w:rsid w:val="000D24AE"/>
    <w:rsid w:val="000D25F8"/>
    <w:rsid w:val="000D2C39"/>
    <w:rsid w:val="000D3255"/>
    <w:rsid w:val="000D33A6"/>
    <w:rsid w:val="000D3628"/>
    <w:rsid w:val="000D3901"/>
    <w:rsid w:val="000D49E6"/>
    <w:rsid w:val="000D4C59"/>
    <w:rsid w:val="000D5390"/>
    <w:rsid w:val="000D5853"/>
    <w:rsid w:val="000D5B72"/>
    <w:rsid w:val="000D5BAE"/>
    <w:rsid w:val="000D65C8"/>
    <w:rsid w:val="000D674E"/>
    <w:rsid w:val="000D68CE"/>
    <w:rsid w:val="000D7B55"/>
    <w:rsid w:val="000E018B"/>
    <w:rsid w:val="000E025D"/>
    <w:rsid w:val="000E03C7"/>
    <w:rsid w:val="000E0473"/>
    <w:rsid w:val="000E04F6"/>
    <w:rsid w:val="000E0D3C"/>
    <w:rsid w:val="000E1472"/>
    <w:rsid w:val="000E15D8"/>
    <w:rsid w:val="000E22A0"/>
    <w:rsid w:val="000E24E8"/>
    <w:rsid w:val="000E288E"/>
    <w:rsid w:val="000E28F9"/>
    <w:rsid w:val="000E2CFC"/>
    <w:rsid w:val="000E3996"/>
    <w:rsid w:val="000E3E3F"/>
    <w:rsid w:val="000E3EDB"/>
    <w:rsid w:val="000E40EE"/>
    <w:rsid w:val="000E43F2"/>
    <w:rsid w:val="000E46D6"/>
    <w:rsid w:val="000E4D7F"/>
    <w:rsid w:val="000E4EA9"/>
    <w:rsid w:val="000E4EF7"/>
    <w:rsid w:val="000E500F"/>
    <w:rsid w:val="000E524D"/>
    <w:rsid w:val="000E5803"/>
    <w:rsid w:val="000E5AD5"/>
    <w:rsid w:val="000E6355"/>
    <w:rsid w:val="000E6698"/>
    <w:rsid w:val="000E677D"/>
    <w:rsid w:val="000E6F2C"/>
    <w:rsid w:val="000E7375"/>
    <w:rsid w:val="000E7681"/>
    <w:rsid w:val="000E77EB"/>
    <w:rsid w:val="000E7852"/>
    <w:rsid w:val="000F05B9"/>
    <w:rsid w:val="000F1270"/>
    <w:rsid w:val="000F12E4"/>
    <w:rsid w:val="000F13C3"/>
    <w:rsid w:val="000F1640"/>
    <w:rsid w:val="000F1705"/>
    <w:rsid w:val="000F1AA6"/>
    <w:rsid w:val="000F1F6C"/>
    <w:rsid w:val="000F1F8F"/>
    <w:rsid w:val="000F2070"/>
    <w:rsid w:val="000F2279"/>
    <w:rsid w:val="000F27B3"/>
    <w:rsid w:val="000F2C1E"/>
    <w:rsid w:val="000F2CFE"/>
    <w:rsid w:val="000F3341"/>
    <w:rsid w:val="000F3B42"/>
    <w:rsid w:val="000F3C03"/>
    <w:rsid w:val="000F404E"/>
    <w:rsid w:val="000F4114"/>
    <w:rsid w:val="000F41A9"/>
    <w:rsid w:val="000F4272"/>
    <w:rsid w:val="000F42B4"/>
    <w:rsid w:val="000F452B"/>
    <w:rsid w:val="000F4A73"/>
    <w:rsid w:val="000F6D11"/>
    <w:rsid w:val="000F6FDA"/>
    <w:rsid w:val="000F77F7"/>
    <w:rsid w:val="000F792E"/>
    <w:rsid w:val="000F7B06"/>
    <w:rsid w:val="000F7ED8"/>
    <w:rsid w:val="000F7F01"/>
    <w:rsid w:val="00101023"/>
    <w:rsid w:val="001013CA"/>
    <w:rsid w:val="0010168D"/>
    <w:rsid w:val="00101724"/>
    <w:rsid w:val="00101A4F"/>
    <w:rsid w:val="001026E6"/>
    <w:rsid w:val="001027BF"/>
    <w:rsid w:val="00102849"/>
    <w:rsid w:val="00102DE1"/>
    <w:rsid w:val="0010365D"/>
    <w:rsid w:val="001045B4"/>
    <w:rsid w:val="00104697"/>
    <w:rsid w:val="00104901"/>
    <w:rsid w:val="0010499B"/>
    <w:rsid w:val="00104A86"/>
    <w:rsid w:val="00105245"/>
    <w:rsid w:val="00105D07"/>
    <w:rsid w:val="00106688"/>
    <w:rsid w:val="00106A31"/>
    <w:rsid w:val="00106E31"/>
    <w:rsid w:val="00107359"/>
    <w:rsid w:val="00107EFF"/>
    <w:rsid w:val="00110007"/>
    <w:rsid w:val="0011043D"/>
    <w:rsid w:val="001104E0"/>
    <w:rsid w:val="001105F3"/>
    <w:rsid w:val="00110B6A"/>
    <w:rsid w:val="00111277"/>
    <w:rsid w:val="00111290"/>
    <w:rsid w:val="00112D2A"/>
    <w:rsid w:val="001138BD"/>
    <w:rsid w:val="0011400E"/>
    <w:rsid w:val="00114536"/>
    <w:rsid w:val="001151E9"/>
    <w:rsid w:val="00115ECB"/>
    <w:rsid w:val="0011605E"/>
    <w:rsid w:val="0011627F"/>
    <w:rsid w:val="001164D4"/>
    <w:rsid w:val="001166FD"/>
    <w:rsid w:val="001171E3"/>
    <w:rsid w:val="0011748A"/>
    <w:rsid w:val="00117861"/>
    <w:rsid w:val="001179CB"/>
    <w:rsid w:val="00117D89"/>
    <w:rsid w:val="00120218"/>
    <w:rsid w:val="0012032E"/>
    <w:rsid w:val="001205CE"/>
    <w:rsid w:val="00120639"/>
    <w:rsid w:val="00120C13"/>
    <w:rsid w:val="00121436"/>
    <w:rsid w:val="001214B3"/>
    <w:rsid w:val="00121722"/>
    <w:rsid w:val="001227FF"/>
    <w:rsid w:val="00122D79"/>
    <w:rsid w:val="00122ED3"/>
    <w:rsid w:val="00123A88"/>
    <w:rsid w:val="00123C2E"/>
    <w:rsid w:val="001241A2"/>
    <w:rsid w:val="00124232"/>
    <w:rsid w:val="001246B9"/>
    <w:rsid w:val="001252B1"/>
    <w:rsid w:val="00125305"/>
    <w:rsid w:val="001253DD"/>
    <w:rsid w:val="0012620C"/>
    <w:rsid w:val="001262EE"/>
    <w:rsid w:val="0012633A"/>
    <w:rsid w:val="00126442"/>
    <w:rsid w:val="00126F92"/>
    <w:rsid w:val="00126FC1"/>
    <w:rsid w:val="0012738A"/>
    <w:rsid w:val="00127CBF"/>
    <w:rsid w:val="0013048A"/>
    <w:rsid w:val="001304AE"/>
    <w:rsid w:val="001307C5"/>
    <w:rsid w:val="00130CF5"/>
    <w:rsid w:val="00130EFE"/>
    <w:rsid w:val="00130F9D"/>
    <w:rsid w:val="00130F9E"/>
    <w:rsid w:val="0013149B"/>
    <w:rsid w:val="00131A2D"/>
    <w:rsid w:val="00131BC1"/>
    <w:rsid w:val="00131C47"/>
    <w:rsid w:val="00131DD1"/>
    <w:rsid w:val="001320CB"/>
    <w:rsid w:val="00132751"/>
    <w:rsid w:val="00132A0E"/>
    <w:rsid w:val="00132D67"/>
    <w:rsid w:val="00132F6E"/>
    <w:rsid w:val="0013321F"/>
    <w:rsid w:val="00133C5D"/>
    <w:rsid w:val="001348E3"/>
    <w:rsid w:val="001349A2"/>
    <w:rsid w:val="00134E32"/>
    <w:rsid w:val="00134E6E"/>
    <w:rsid w:val="001355D6"/>
    <w:rsid w:val="001356C4"/>
    <w:rsid w:val="001359E3"/>
    <w:rsid w:val="00135AC1"/>
    <w:rsid w:val="0013604E"/>
    <w:rsid w:val="00136856"/>
    <w:rsid w:val="00136997"/>
    <w:rsid w:val="0013706D"/>
    <w:rsid w:val="001372FE"/>
    <w:rsid w:val="00137641"/>
    <w:rsid w:val="00137A6F"/>
    <w:rsid w:val="00137AD3"/>
    <w:rsid w:val="00137DFA"/>
    <w:rsid w:val="001400A9"/>
    <w:rsid w:val="001409FF"/>
    <w:rsid w:val="00140A20"/>
    <w:rsid w:val="00140A9B"/>
    <w:rsid w:val="00140BE3"/>
    <w:rsid w:val="00140CC5"/>
    <w:rsid w:val="00140E79"/>
    <w:rsid w:val="001419CD"/>
    <w:rsid w:val="0014236F"/>
    <w:rsid w:val="001425BF"/>
    <w:rsid w:val="00142ABF"/>
    <w:rsid w:val="00142AD2"/>
    <w:rsid w:val="00142DE1"/>
    <w:rsid w:val="00143263"/>
    <w:rsid w:val="00143301"/>
    <w:rsid w:val="0014369B"/>
    <w:rsid w:val="0014388A"/>
    <w:rsid w:val="00143DAD"/>
    <w:rsid w:val="00144730"/>
    <w:rsid w:val="00144910"/>
    <w:rsid w:val="00144AEF"/>
    <w:rsid w:val="00144F1A"/>
    <w:rsid w:val="00145189"/>
    <w:rsid w:val="0014531A"/>
    <w:rsid w:val="001455E4"/>
    <w:rsid w:val="00145688"/>
    <w:rsid w:val="00145733"/>
    <w:rsid w:val="0014598E"/>
    <w:rsid w:val="00145ADB"/>
    <w:rsid w:val="00145B72"/>
    <w:rsid w:val="00145E66"/>
    <w:rsid w:val="001460DA"/>
    <w:rsid w:val="00146488"/>
    <w:rsid w:val="0014648A"/>
    <w:rsid w:val="00146668"/>
    <w:rsid w:val="00146AF7"/>
    <w:rsid w:val="00146BE6"/>
    <w:rsid w:val="001473F3"/>
    <w:rsid w:val="001476EC"/>
    <w:rsid w:val="00147A30"/>
    <w:rsid w:val="00147DC0"/>
    <w:rsid w:val="0015023C"/>
    <w:rsid w:val="00150293"/>
    <w:rsid w:val="001502FA"/>
    <w:rsid w:val="00150F6B"/>
    <w:rsid w:val="00151D88"/>
    <w:rsid w:val="0015256D"/>
    <w:rsid w:val="00152638"/>
    <w:rsid w:val="001526CD"/>
    <w:rsid w:val="00152C30"/>
    <w:rsid w:val="00152F56"/>
    <w:rsid w:val="00153C53"/>
    <w:rsid w:val="00153EA4"/>
    <w:rsid w:val="0015401F"/>
    <w:rsid w:val="001544A7"/>
    <w:rsid w:val="001544BD"/>
    <w:rsid w:val="00154851"/>
    <w:rsid w:val="00154C8C"/>
    <w:rsid w:val="0015577A"/>
    <w:rsid w:val="00155AD4"/>
    <w:rsid w:val="00155C0E"/>
    <w:rsid w:val="00155D11"/>
    <w:rsid w:val="00155E54"/>
    <w:rsid w:val="00156022"/>
    <w:rsid w:val="0015669D"/>
    <w:rsid w:val="001568EE"/>
    <w:rsid w:val="00156B6A"/>
    <w:rsid w:val="00156E8F"/>
    <w:rsid w:val="00156EB7"/>
    <w:rsid w:val="00156FE4"/>
    <w:rsid w:val="00157072"/>
    <w:rsid w:val="00157575"/>
    <w:rsid w:val="00157F7A"/>
    <w:rsid w:val="0016032E"/>
    <w:rsid w:val="00160BCF"/>
    <w:rsid w:val="00160E64"/>
    <w:rsid w:val="00160F68"/>
    <w:rsid w:val="0016134D"/>
    <w:rsid w:val="00161415"/>
    <w:rsid w:val="00161587"/>
    <w:rsid w:val="0016164D"/>
    <w:rsid w:val="00161922"/>
    <w:rsid w:val="00161E23"/>
    <w:rsid w:val="00161F97"/>
    <w:rsid w:val="00162530"/>
    <w:rsid w:val="00162B8B"/>
    <w:rsid w:val="00163105"/>
    <w:rsid w:val="001631D6"/>
    <w:rsid w:val="00163F01"/>
    <w:rsid w:val="0016417F"/>
    <w:rsid w:val="0016465C"/>
    <w:rsid w:val="0016506A"/>
    <w:rsid w:val="001656E0"/>
    <w:rsid w:val="0016595F"/>
    <w:rsid w:val="00165B97"/>
    <w:rsid w:val="0016610F"/>
    <w:rsid w:val="001665BB"/>
    <w:rsid w:val="0016664A"/>
    <w:rsid w:val="0016668A"/>
    <w:rsid w:val="001666AA"/>
    <w:rsid w:val="00166707"/>
    <w:rsid w:val="00166B55"/>
    <w:rsid w:val="0016743B"/>
    <w:rsid w:val="00167556"/>
    <w:rsid w:val="00167847"/>
    <w:rsid w:val="001679C8"/>
    <w:rsid w:val="00167EBB"/>
    <w:rsid w:val="001701B3"/>
    <w:rsid w:val="001706AA"/>
    <w:rsid w:val="00170909"/>
    <w:rsid w:val="00170FC3"/>
    <w:rsid w:val="00171723"/>
    <w:rsid w:val="00171771"/>
    <w:rsid w:val="00171912"/>
    <w:rsid w:val="00171A42"/>
    <w:rsid w:val="00171C31"/>
    <w:rsid w:val="00171F4D"/>
    <w:rsid w:val="00172D0E"/>
    <w:rsid w:val="00172FD1"/>
    <w:rsid w:val="001739E0"/>
    <w:rsid w:val="00173AAD"/>
    <w:rsid w:val="00174570"/>
    <w:rsid w:val="001745FF"/>
    <w:rsid w:val="00174E93"/>
    <w:rsid w:val="00175052"/>
    <w:rsid w:val="0017547E"/>
    <w:rsid w:val="001756BC"/>
    <w:rsid w:val="00175960"/>
    <w:rsid w:val="00175ABD"/>
    <w:rsid w:val="00175FF3"/>
    <w:rsid w:val="00176066"/>
    <w:rsid w:val="00176313"/>
    <w:rsid w:val="00176845"/>
    <w:rsid w:val="00176A17"/>
    <w:rsid w:val="001776DE"/>
    <w:rsid w:val="0017799B"/>
    <w:rsid w:val="00177D56"/>
    <w:rsid w:val="00180125"/>
    <w:rsid w:val="00180237"/>
    <w:rsid w:val="00180901"/>
    <w:rsid w:val="001813F0"/>
    <w:rsid w:val="001816A6"/>
    <w:rsid w:val="0018197C"/>
    <w:rsid w:val="00181A92"/>
    <w:rsid w:val="00181B43"/>
    <w:rsid w:val="00182F38"/>
    <w:rsid w:val="001831DD"/>
    <w:rsid w:val="0018322D"/>
    <w:rsid w:val="001835DD"/>
    <w:rsid w:val="00183643"/>
    <w:rsid w:val="00183DDB"/>
    <w:rsid w:val="00183FAC"/>
    <w:rsid w:val="001844BF"/>
    <w:rsid w:val="00184BB8"/>
    <w:rsid w:val="00184BBB"/>
    <w:rsid w:val="00184D13"/>
    <w:rsid w:val="00184E6E"/>
    <w:rsid w:val="001855E2"/>
    <w:rsid w:val="0018589D"/>
    <w:rsid w:val="001863B3"/>
    <w:rsid w:val="00186403"/>
    <w:rsid w:val="001866AA"/>
    <w:rsid w:val="001867BD"/>
    <w:rsid w:val="00186AAA"/>
    <w:rsid w:val="00186C59"/>
    <w:rsid w:val="00187023"/>
    <w:rsid w:val="00187117"/>
    <w:rsid w:val="001874C4"/>
    <w:rsid w:val="001877A7"/>
    <w:rsid w:val="0018785C"/>
    <w:rsid w:val="00187931"/>
    <w:rsid w:val="001905E7"/>
    <w:rsid w:val="001906AA"/>
    <w:rsid w:val="00190898"/>
    <w:rsid w:val="00190BC7"/>
    <w:rsid w:val="00190D06"/>
    <w:rsid w:val="00190DDA"/>
    <w:rsid w:val="00190E28"/>
    <w:rsid w:val="00190E57"/>
    <w:rsid w:val="0019114A"/>
    <w:rsid w:val="00191E50"/>
    <w:rsid w:val="00191F71"/>
    <w:rsid w:val="00192270"/>
    <w:rsid w:val="001922B7"/>
    <w:rsid w:val="00192F5E"/>
    <w:rsid w:val="001932E2"/>
    <w:rsid w:val="00193D9F"/>
    <w:rsid w:val="00193ECB"/>
    <w:rsid w:val="001940C7"/>
    <w:rsid w:val="00194DF9"/>
    <w:rsid w:val="00195232"/>
    <w:rsid w:val="00195817"/>
    <w:rsid w:val="00195DC6"/>
    <w:rsid w:val="00195F31"/>
    <w:rsid w:val="00196F2D"/>
    <w:rsid w:val="001970C8"/>
    <w:rsid w:val="001970D6"/>
    <w:rsid w:val="00197892"/>
    <w:rsid w:val="00197C7E"/>
    <w:rsid w:val="00197FB7"/>
    <w:rsid w:val="001A0073"/>
    <w:rsid w:val="001A024E"/>
    <w:rsid w:val="001A1622"/>
    <w:rsid w:val="001A1840"/>
    <w:rsid w:val="001A1D7D"/>
    <w:rsid w:val="001A1D97"/>
    <w:rsid w:val="001A1F85"/>
    <w:rsid w:val="001A226B"/>
    <w:rsid w:val="001A260F"/>
    <w:rsid w:val="001A27CC"/>
    <w:rsid w:val="001A2A4C"/>
    <w:rsid w:val="001A2F7D"/>
    <w:rsid w:val="001A309C"/>
    <w:rsid w:val="001A345E"/>
    <w:rsid w:val="001A3845"/>
    <w:rsid w:val="001A38BE"/>
    <w:rsid w:val="001A4051"/>
    <w:rsid w:val="001A4BBC"/>
    <w:rsid w:val="001A4D1D"/>
    <w:rsid w:val="001A52D5"/>
    <w:rsid w:val="001A53EE"/>
    <w:rsid w:val="001A5A55"/>
    <w:rsid w:val="001A6007"/>
    <w:rsid w:val="001A6541"/>
    <w:rsid w:val="001A6856"/>
    <w:rsid w:val="001A6AC5"/>
    <w:rsid w:val="001A6B28"/>
    <w:rsid w:val="001A6D84"/>
    <w:rsid w:val="001A6E0E"/>
    <w:rsid w:val="001A6F21"/>
    <w:rsid w:val="001A721E"/>
    <w:rsid w:val="001A745C"/>
    <w:rsid w:val="001A770E"/>
    <w:rsid w:val="001A7FEB"/>
    <w:rsid w:val="001A7FF1"/>
    <w:rsid w:val="001B0A7C"/>
    <w:rsid w:val="001B14BD"/>
    <w:rsid w:val="001B1706"/>
    <w:rsid w:val="001B1839"/>
    <w:rsid w:val="001B1A4F"/>
    <w:rsid w:val="001B23BE"/>
    <w:rsid w:val="001B26E7"/>
    <w:rsid w:val="001B305D"/>
    <w:rsid w:val="001B32AE"/>
    <w:rsid w:val="001B373F"/>
    <w:rsid w:val="001B37DA"/>
    <w:rsid w:val="001B4062"/>
    <w:rsid w:val="001B41C6"/>
    <w:rsid w:val="001B422B"/>
    <w:rsid w:val="001B4752"/>
    <w:rsid w:val="001B4B27"/>
    <w:rsid w:val="001B4DE4"/>
    <w:rsid w:val="001B4FD3"/>
    <w:rsid w:val="001B57CF"/>
    <w:rsid w:val="001B581F"/>
    <w:rsid w:val="001B5B6F"/>
    <w:rsid w:val="001B6AE6"/>
    <w:rsid w:val="001B6BEF"/>
    <w:rsid w:val="001B6CC3"/>
    <w:rsid w:val="001B78B0"/>
    <w:rsid w:val="001B7F14"/>
    <w:rsid w:val="001C0DF2"/>
    <w:rsid w:val="001C152E"/>
    <w:rsid w:val="001C18A7"/>
    <w:rsid w:val="001C1D71"/>
    <w:rsid w:val="001C264A"/>
    <w:rsid w:val="001C2E9A"/>
    <w:rsid w:val="001C33B4"/>
    <w:rsid w:val="001C3ACA"/>
    <w:rsid w:val="001C3DC3"/>
    <w:rsid w:val="001C4137"/>
    <w:rsid w:val="001C4428"/>
    <w:rsid w:val="001C465B"/>
    <w:rsid w:val="001C50D6"/>
    <w:rsid w:val="001C57EB"/>
    <w:rsid w:val="001C5AB0"/>
    <w:rsid w:val="001C5AC5"/>
    <w:rsid w:val="001C5AF9"/>
    <w:rsid w:val="001C5C9A"/>
    <w:rsid w:val="001C6264"/>
    <w:rsid w:val="001C65F9"/>
    <w:rsid w:val="001C661F"/>
    <w:rsid w:val="001C71CF"/>
    <w:rsid w:val="001C7783"/>
    <w:rsid w:val="001C7B4C"/>
    <w:rsid w:val="001C7DB6"/>
    <w:rsid w:val="001D0400"/>
    <w:rsid w:val="001D04C6"/>
    <w:rsid w:val="001D07EE"/>
    <w:rsid w:val="001D0AA4"/>
    <w:rsid w:val="001D0D9A"/>
    <w:rsid w:val="001D14E1"/>
    <w:rsid w:val="001D1B9B"/>
    <w:rsid w:val="001D25CA"/>
    <w:rsid w:val="001D276C"/>
    <w:rsid w:val="001D28A9"/>
    <w:rsid w:val="001D290C"/>
    <w:rsid w:val="001D3CA5"/>
    <w:rsid w:val="001D403D"/>
    <w:rsid w:val="001D45C6"/>
    <w:rsid w:val="001D46DE"/>
    <w:rsid w:val="001D5F70"/>
    <w:rsid w:val="001D5F81"/>
    <w:rsid w:val="001D60D2"/>
    <w:rsid w:val="001D62FB"/>
    <w:rsid w:val="001D6815"/>
    <w:rsid w:val="001D6855"/>
    <w:rsid w:val="001D68DB"/>
    <w:rsid w:val="001D6DA3"/>
    <w:rsid w:val="001D7007"/>
    <w:rsid w:val="001D72D2"/>
    <w:rsid w:val="001D758B"/>
    <w:rsid w:val="001D7736"/>
    <w:rsid w:val="001D7867"/>
    <w:rsid w:val="001D7AE2"/>
    <w:rsid w:val="001E0A50"/>
    <w:rsid w:val="001E1C04"/>
    <w:rsid w:val="001E206B"/>
    <w:rsid w:val="001E2072"/>
    <w:rsid w:val="001E2D55"/>
    <w:rsid w:val="001E2DB5"/>
    <w:rsid w:val="001E32CE"/>
    <w:rsid w:val="001E3794"/>
    <w:rsid w:val="001E39BA"/>
    <w:rsid w:val="001E3A2A"/>
    <w:rsid w:val="001E4C47"/>
    <w:rsid w:val="001E5CE4"/>
    <w:rsid w:val="001E61AB"/>
    <w:rsid w:val="001E6509"/>
    <w:rsid w:val="001E6F07"/>
    <w:rsid w:val="001F0565"/>
    <w:rsid w:val="001F0682"/>
    <w:rsid w:val="001F09C1"/>
    <w:rsid w:val="001F102C"/>
    <w:rsid w:val="001F11EA"/>
    <w:rsid w:val="001F12AA"/>
    <w:rsid w:val="001F1A4F"/>
    <w:rsid w:val="001F1BCC"/>
    <w:rsid w:val="001F1E6A"/>
    <w:rsid w:val="001F22BF"/>
    <w:rsid w:val="001F2760"/>
    <w:rsid w:val="001F2862"/>
    <w:rsid w:val="001F2CAB"/>
    <w:rsid w:val="001F2DF4"/>
    <w:rsid w:val="001F356D"/>
    <w:rsid w:val="001F3623"/>
    <w:rsid w:val="001F3D38"/>
    <w:rsid w:val="001F3E86"/>
    <w:rsid w:val="001F41B8"/>
    <w:rsid w:val="001F4626"/>
    <w:rsid w:val="001F4E69"/>
    <w:rsid w:val="001F4EC9"/>
    <w:rsid w:val="001F4F9D"/>
    <w:rsid w:val="001F50FA"/>
    <w:rsid w:val="001F5274"/>
    <w:rsid w:val="001F5394"/>
    <w:rsid w:val="001F5EBA"/>
    <w:rsid w:val="001F6255"/>
    <w:rsid w:val="001F6769"/>
    <w:rsid w:val="001F67D9"/>
    <w:rsid w:val="001F6841"/>
    <w:rsid w:val="001F704F"/>
    <w:rsid w:val="001F76F3"/>
    <w:rsid w:val="001F7952"/>
    <w:rsid w:val="001F797D"/>
    <w:rsid w:val="001F7B31"/>
    <w:rsid w:val="001F7B81"/>
    <w:rsid w:val="001F7CE0"/>
    <w:rsid w:val="002000ED"/>
    <w:rsid w:val="00200218"/>
    <w:rsid w:val="00200BC0"/>
    <w:rsid w:val="00200C66"/>
    <w:rsid w:val="00201136"/>
    <w:rsid w:val="0020179E"/>
    <w:rsid w:val="00201C1B"/>
    <w:rsid w:val="00202654"/>
    <w:rsid w:val="00202845"/>
    <w:rsid w:val="00203C41"/>
    <w:rsid w:val="00204021"/>
    <w:rsid w:val="002040D5"/>
    <w:rsid w:val="00204181"/>
    <w:rsid w:val="002046A0"/>
    <w:rsid w:val="0020470A"/>
    <w:rsid w:val="00204711"/>
    <w:rsid w:val="00204865"/>
    <w:rsid w:val="00204925"/>
    <w:rsid w:val="00204B6B"/>
    <w:rsid w:val="00204F66"/>
    <w:rsid w:val="00205043"/>
    <w:rsid w:val="0020511C"/>
    <w:rsid w:val="002054FA"/>
    <w:rsid w:val="00205B6A"/>
    <w:rsid w:val="00205E35"/>
    <w:rsid w:val="00205E7E"/>
    <w:rsid w:val="00206118"/>
    <w:rsid w:val="00206182"/>
    <w:rsid w:val="0020619E"/>
    <w:rsid w:val="00206206"/>
    <w:rsid w:val="00206655"/>
    <w:rsid w:val="002069CB"/>
    <w:rsid w:val="00206C26"/>
    <w:rsid w:val="002078D5"/>
    <w:rsid w:val="00207AFA"/>
    <w:rsid w:val="00207B0E"/>
    <w:rsid w:val="00207B41"/>
    <w:rsid w:val="00207F5C"/>
    <w:rsid w:val="002103B2"/>
    <w:rsid w:val="002107AE"/>
    <w:rsid w:val="00210BFA"/>
    <w:rsid w:val="00210EB1"/>
    <w:rsid w:val="0021101A"/>
    <w:rsid w:val="00211750"/>
    <w:rsid w:val="002121BA"/>
    <w:rsid w:val="002125CC"/>
    <w:rsid w:val="002126C3"/>
    <w:rsid w:val="002126E0"/>
    <w:rsid w:val="00212A39"/>
    <w:rsid w:val="00212B64"/>
    <w:rsid w:val="00213B74"/>
    <w:rsid w:val="00213F38"/>
    <w:rsid w:val="0021414F"/>
    <w:rsid w:val="00214242"/>
    <w:rsid w:val="002142D7"/>
    <w:rsid w:val="00214323"/>
    <w:rsid w:val="00215BF3"/>
    <w:rsid w:val="00215E42"/>
    <w:rsid w:val="00216547"/>
    <w:rsid w:val="00216BCC"/>
    <w:rsid w:val="00216D16"/>
    <w:rsid w:val="00216D51"/>
    <w:rsid w:val="00216E2C"/>
    <w:rsid w:val="002170CA"/>
    <w:rsid w:val="00217533"/>
    <w:rsid w:val="002178C1"/>
    <w:rsid w:val="002178E8"/>
    <w:rsid w:val="00217C26"/>
    <w:rsid w:val="00220101"/>
    <w:rsid w:val="00220441"/>
    <w:rsid w:val="0022069A"/>
    <w:rsid w:val="00220E58"/>
    <w:rsid w:val="002212B5"/>
    <w:rsid w:val="002215D9"/>
    <w:rsid w:val="002225C4"/>
    <w:rsid w:val="00222CFF"/>
    <w:rsid w:val="002233FC"/>
    <w:rsid w:val="00223843"/>
    <w:rsid w:val="00223A72"/>
    <w:rsid w:val="00223DD2"/>
    <w:rsid w:val="002241E8"/>
    <w:rsid w:val="00224A81"/>
    <w:rsid w:val="00225531"/>
    <w:rsid w:val="002257C1"/>
    <w:rsid w:val="00225F3D"/>
    <w:rsid w:val="002264EC"/>
    <w:rsid w:val="00226A0C"/>
    <w:rsid w:val="00226DD7"/>
    <w:rsid w:val="002274CA"/>
    <w:rsid w:val="00227C00"/>
    <w:rsid w:val="00227D27"/>
    <w:rsid w:val="00231165"/>
    <w:rsid w:val="00231185"/>
    <w:rsid w:val="002319B0"/>
    <w:rsid w:val="00231A6F"/>
    <w:rsid w:val="00231AB0"/>
    <w:rsid w:val="00231FBD"/>
    <w:rsid w:val="0023283A"/>
    <w:rsid w:val="00232C1F"/>
    <w:rsid w:val="00233285"/>
    <w:rsid w:val="00233DD9"/>
    <w:rsid w:val="00233E64"/>
    <w:rsid w:val="00233F42"/>
    <w:rsid w:val="00233F90"/>
    <w:rsid w:val="00234552"/>
    <w:rsid w:val="00234727"/>
    <w:rsid w:val="00234826"/>
    <w:rsid w:val="00235060"/>
    <w:rsid w:val="00235116"/>
    <w:rsid w:val="00235543"/>
    <w:rsid w:val="0023556D"/>
    <w:rsid w:val="00235662"/>
    <w:rsid w:val="0023577D"/>
    <w:rsid w:val="00235E70"/>
    <w:rsid w:val="00235EC2"/>
    <w:rsid w:val="002361F7"/>
    <w:rsid w:val="002362F4"/>
    <w:rsid w:val="00236B18"/>
    <w:rsid w:val="00237239"/>
    <w:rsid w:val="002372A5"/>
    <w:rsid w:val="002373FB"/>
    <w:rsid w:val="00237452"/>
    <w:rsid w:val="0023748E"/>
    <w:rsid w:val="002375C5"/>
    <w:rsid w:val="00240505"/>
    <w:rsid w:val="00240708"/>
    <w:rsid w:val="00240C33"/>
    <w:rsid w:val="0024128D"/>
    <w:rsid w:val="00241882"/>
    <w:rsid w:val="002419FB"/>
    <w:rsid w:val="00241B31"/>
    <w:rsid w:val="00241B75"/>
    <w:rsid w:val="00241FF9"/>
    <w:rsid w:val="002432E0"/>
    <w:rsid w:val="00243BE4"/>
    <w:rsid w:val="00243EFD"/>
    <w:rsid w:val="00244500"/>
    <w:rsid w:val="00244F31"/>
    <w:rsid w:val="00245058"/>
    <w:rsid w:val="00245130"/>
    <w:rsid w:val="002455B3"/>
    <w:rsid w:val="00245661"/>
    <w:rsid w:val="00245814"/>
    <w:rsid w:val="0024582F"/>
    <w:rsid w:val="002462FF"/>
    <w:rsid w:val="00246C4E"/>
    <w:rsid w:val="00246D38"/>
    <w:rsid w:val="00247319"/>
    <w:rsid w:val="0024737C"/>
    <w:rsid w:val="002473CA"/>
    <w:rsid w:val="0024745B"/>
    <w:rsid w:val="00247753"/>
    <w:rsid w:val="00247AFB"/>
    <w:rsid w:val="00247CEE"/>
    <w:rsid w:val="00247DC9"/>
    <w:rsid w:val="002501EB"/>
    <w:rsid w:val="0025065A"/>
    <w:rsid w:val="002507C9"/>
    <w:rsid w:val="00250E9F"/>
    <w:rsid w:val="00251252"/>
    <w:rsid w:val="002513E9"/>
    <w:rsid w:val="002514E5"/>
    <w:rsid w:val="00251702"/>
    <w:rsid w:val="00251D61"/>
    <w:rsid w:val="00252393"/>
    <w:rsid w:val="0025261F"/>
    <w:rsid w:val="00252846"/>
    <w:rsid w:val="00252AF9"/>
    <w:rsid w:val="00253013"/>
    <w:rsid w:val="0025306B"/>
    <w:rsid w:val="00253389"/>
    <w:rsid w:val="002534F7"/>
    <w:rsid w:val="00253F72"/>
    <w:rsid w:val="00253FA6"/>
    <w:rsid w:val="00254009"/>
    <w:rsid w:val="00254337"/>
    <w:rsid w:val="00254AF6"/>
    <w:rsid w:val="00254BB6"/>
    <w:rsid w:val="00255342"/>
    <w:rsid w:val="002569A5"/>
    <w:rsid w:val="00256AE2"/>
    <w:rsid w:val="00256BF1"/>
    <w:rsid w:val="0025728A"/>
    <w:rsid w:val="00257769"/>
    <w:rsid w:val="002604F7"/>
    <w:rsid w:val="002606E9"/>
    <w:rsid w:val="00260CA7"/>
    <w:rsid w:val="00261477"/>
    <w:rsid w:val="00261A2C"/>
    <w:rsid w:val="00262B9B"/>
    <w:rsid w:val="00262CF4"/>
    <w:rsid w:val="00262D3D"/>
    <w:rsid w:val="00262E10"/>
    <w:rsid w:val="00262F3D"/>
    <w:rsid w:val="00263513"/>
    <w:rsid w:val="0026351F"/>
    <w:rsid w:val="00263921"/>
    <w:rsid w:val="00263EED"/>
    <w:rsid w:val="002644EA"/>
    <w:rsid w:val="00264ACA"/>
    <w:rsid w:val="00264BE5"/>
    <w:rsid w:val="00265403"/>
    <w:rsid w:val="002655DC"/>
    <w:rsid w:val="002655EF"/>
    <w:rsid w:val="0026562B"/>
    <w:rsid w:val="00265F55"/>
    <w:rsid w:val="00266111"/>
    <w:rsid w:val="00266D07"/>
    <w:rsid w:val="00266E61"/>
    <w:rsid w:val="002672EB"/>
    <w:rsid w:val="0026736F"/>
    <w:rsid w:val="002675A1"/>
    <w:rsid w:val="002678A0"/>
    <w:rsid w:val="00267CBD"/>
    <w:rsid w:val="00267E32"/>
    <w:rsid w:val="002704BA"/>
    <w:rsid w:val="002708E6"/>
    <w:rsid w:val="00270906"/>
    <w:rsid w:val="00270B60"/>
    <w:rsid w:val="00270E94"/>
    <w:rsid w:val="00271370"/>
    <w:rsid w:val="002714E0"/>
    <w:rsid w:val="00271610"/>
    <w:rsid w:val="00271A96"/>
    <w:rsid w:val="00271B20"/>
    <w:rsid w:val="00271CFF"/>
    <w:rsid w:val="00271E14"/>
    <w:rsid w:val="002723A4"/>
    <w:rsid w:val="00272D92"/>
    <w:rsid w:val="00273320"/>
    <w:rsid w:val="00273CC4"/>
    <w:rsid w:val="002748A5"/>
    <w:rsid w:val="00274A4F"/>
    <w:rsid w:val="00274A91"/>
    <w:rsid w:val="00274B33"/>
    <w:rsid w:val="00274DF4"/>
    <w:rsid w:val="00274E66"/>
    <w:rsid w:val="00274FD0"/>
    <w:rsid w:val="002752E2"/>
    <w:rsid w:val="00275398"/>
    <w:rsid w:val="00275422"/>
    <w:rsid w:val="00275818"/>
    <w:rsid w:val="0027664F"/>
    <w:rsid w:val="00276EB7"/>
    <w:rsid w:val="002772BA"/>
    <w:rsid w:val="00277628"/>
    <w:rsid w:val="00277A98"/>
    <w:rsid w:val="002800B5"/>
    <w:rsid w:val="00280224"/>
    <w:rsid w:val="0028085E"/>
    <w:rsid w:val="00280C61"/>
    <w:rsid w:val="00281123"/>
    <w:rsid w:val="002811F6"/>
    <w:rsid w:val="0028126E"/>
    <w:rsid w:val="00281705"/>
    <w:rsid w:val="0028178E"/>
    <w:rsid w:val="002817BF"/>
    <w:rsid w:val="002817DD"/>
    <w:rsid w:val="00281AB5"/>
    <w:rsid w:val="00282525"/>
    <w:rsid w:val="002826E4"/>
    <w:rsid w:val="00282C1F"/>
    <w:rsid w:val="0028399E"/>
    <w:rsid w:val="00283B40"/>
    <w:rsid w:val="00285038"/>
    <w:rsid w:val="0028503F"/>
    <w:rsid w:val="00285233"/>
    <w:rsid w:val="00285DBB"/>
    <w:rsid w:val="00286706"/>
    <w:rsid w:val="00286B58"/>
    <w:rsid w:val="00286E69"/>
    <w:rsid w:val="002872EB"/>
    <w:rsid w:val="00287346"/>
    <w:rsid w:val="002873A7"/>
    <w:rsid w:val="00287C30"/>
    <w:rsid w:val="002900D5"/>
    <w:rsid w:val="002901EA"/>
    <w:rsid w:val="002907D6"/>
    <w:rsid w:val="00290847"/>
    <w:rsid w:val="00290A35"/>
    <w:rsid w:val="00290A4D"/>
    <w:rsid w:val="00290AB9"/>
    <w:rsid w:val="002910D1"/>
    <w:rsid w:val="002916F2"/>
    <w:rsid w:val="0029178B"/>
    <w:rsid w:val="002917A9"/>
    <w:rsid w:val="00292181"/>
    <w:rsid w:val="00292842"/>
    <w:rsid w:val="0029326B"/>
    <w:rsid w:val="00293363"/>
    <w:rsid w:val="00293910"/>
    <w:rsid w:val="00293DF5"/>
    <w:rsid w:val="00293FAD"/>
    <w:rsid w:val="002943FB"/>
    <w:rsid w:val="00294D32"/>
    <w:rsid w:val="00295151"/>
    <w:rsid w:val="00295506"/>
    <w:rsid w:val="00295523"/>
    <w:rsid w:val="002958BF"/>
    <w:rsid w:val="00295A49"/>
    <w:rsid w:val="00295C79"/>
    <w:rsid w:val="00295E76"/>
    <w:rsid w:val="00295F26"/>
    <w:rsid w:val="00295F3A"/>
    <w:rsid w:val="002960ED"/>
    <w:rsid w:val="002964B2"/>
    <w:rsid w:val="00296BA3"/>
    <w:rsid w:val="00296D9C"/>
    <w:rsid w:val="002973D3"/>
    <w:rsid w:val="00297441"/>
    <w:rsid w:val="00297646"/>
    <w:rsid w:val="00297679"/>
    <w:rsid w:val="00297B1F"/>
    <w:rsid w:val="00297B76"/>
    <w:rsid w:val="002A0D30"/>
    <w:rsid w:val="002A0D44"/>
    <w:rsid w:val="002A0D71"/>
    <w:rsid w:val="002A2375"/>
    <w:rsid w:val="002A275D"/>
    <w:rsid w:val="002A2F1F"/>
    <w:rsid w:val="002A34A3"/>
    <w:rsid w:val="002A3F00"/>
    <w:rsid w:val="002A431B"/>
    <w:rsid w:val="002A46D0"/>
    <w:rsid w:val="002A4780"/>
    <w:rsid w:val="002A506B"/>
    <w:rsid w:val="002A5156"/>
    <w:rsid w:val="002A55F2"/>
    <w:rsid w:val="002A57EA"/>
    <w:rsid w:val="002A5F8B"/>
    <w:rsid w:val="002A6D6C"/>
    <w:rsid w:val="002A75E1"/>
    <w:rsid w:val="002A7766"/>
    <w:rsid w:val="002A7850"/>
    <w:rsid w:val="002A7ACF"/>
    <w:rsid w:val="002B01A2"/>
    <w:rsid w:val="002B06F9"/>
    <w:rsid w:val="002B07AD"/>
    <w:rsid w:val="002B0D55"/>
    <w:rsid w:val="002B0EC5"/>
    <w:rsid w:val="002B0EF8"/>
    <w:rsid w:val="002B15BA"/>
    <w:rsid w:val="002B1EF3"/>
    <w:rsid w:val="002B2490"/>
    <w:rsid w:val="002B27AE"/>
    <w:rsid w:val="002B28B6"/>
    <w:rsid w:val="002B2B01"/>
    <w:rsid w:val="002B2B7E"/>
    <w:rsid w:val="002B2C6F"/>
    <w:rsid w:val="002B2D87"/>
    <w:rsid w:val="002B2DF8"/>
    <w:rsid w:val="002B31B1"/>
    <w:rsid w:val="002B360C"/>
    <w:rsid w:val="002B3711"/>
    <w:rsid w:val="002B38D9"/>
    <w:rsid w:val="002B4613"/>
    <w:rsid w:val="002B5047"/>
    <w:rsid w:val="002B560F"/>
    <w:rsid w:val="002B577C"/>
    <w:rsid w:val="002B5831"/>
    <w:rsid w:val="002B5906"/>
    <w:rsid w:val="002B5CA9"/>
    <w:rsid w:val="002B5D70"/>
    <w:rsid w:val="002B5DB0"/>
    <w:rsid w:val="002B5E1C"/>
    <w:rsid w:val="002B5ECA"/>
    <w:rsid w:val="002B649E"/>
    <w:rsid w:val="002B64FE"/>
    <w:rsid w:val="002B65BB"/>
    <w:rsid w:val="002B6A55"/>
    <w:rsid w:val="002B6E49"/>
    <w:rsid w:val="002B7396"/>
    <w:rsid w:val="002B73AF"/>
    <w:rsid w:val="002B7537"/>
    <w:rsid w:val="002C05F4"/>
    <w:rsid w:val="002C122B"/>
    <w:rsid w:val="002C1439"/>
    <w:rsid w:val="002C173F"/>
    <w:rsid w:val="002C210C"/>
    <w:rsid w:val="002C24ED"/>
    <w:rsid w:val="002C2515"/>
    <w:rsid w:val="002C2A7F"/>
    <w:rsid w:val="002C3450"/>
    <w:rsid w:val="002C3658"/>
    <w:rsid w:val="002C4264"/>
    <w:rsid w:val="002C4295"/>
    <w:rsid w:val="002C4F35"/>
    <w:rsid w:val="002C4FE9"/>
    <w:rsid w:val="002C5158"/>
    <w:rsid w:val="002C51CD"/>
    <w:rsid w:val="002C522D"/>
    <w:rsid w:val="002C54A4"/>
    <w:rsid w:val="002C55B3"/>
    <w:rsid w:val="002C56E2"/>
    <w:rsid w:val="002C5741"/>
    <w:rsid w:val="002C57A9"/>
    <w:rsid w:val="002C61AB"/>
    <w:rsid w:val="002C62F5"/>
    <w:rsid w:val="002C6595"/>
    <w:rsid w:val="002C67D8"/>
    <w:rsid w:val="002C74E7"/>
    <w:rsid w:val="002C7614"/>
    <w:rsid w:val="002D008D"/>
    <w:rsid w:val="002D05BB"/>
    <w:rsid w:val="002D098B"/>
    <w:rsid w:val="002D0F1F"/>
    <w:rsid w:val="002D1102"/>
    <w:rsid w:val="002D1AD0"/>
    <w:rsid w:val="002D2220"/>
    <w:rsid w:val="002D229D"/>
    <w:rsid w:val="002D30E3"/>
    <w:rsid w:val="002D3132"/>
    <w:rsid w:val="002D3177"/>
    <w:rsid w:val="002D3C21"/>
    <w:rsid w:val="002D3D92"/>
    <w:rsid w:val="002D443B"/>
    <w:rsid w:val="002D462F"/>
    <w:rsid w:val="002D4E6B"/>
    <w:rsid w:val="002D5747"/>
    <w:rsid w:val="002D70BB"/>
    <w:rsid w:val="002D7AD6"/>
    <w:rsid w:val="002D7AE4"/>
    <w:rsid w:val="002E0272"/>
    <w:rsid w:val="002E0904"/>
    <w:rsid w:val="002E0D33"/>
    <w:rsid w:val="002E0D92"/>
    <w:rsid w:val="002E1698"/>
    <w:rsid w:val="002E1750"/>
    <w:rsid w:val="002E229B"/>
    <w:rsid w:val="002E2377"/>
    <w:rsid w:val="002E2432"/>
    <w:rsid w:val="002E2973"/>
    <w:rsid w:val="002E2D00"/>
    <w:rsid w:val="002E2DD8"/>
    <w:rsid w:val="002E3162"/>
    <w:rsid w:val="002E34F9"/>
    <w:rsid w:val="002E36C7"/>
    <w:rsid w:val="002E4254"/>
    <w:rsid w:val="002E436F"/>
    <w:rsid w:val="002E4B4D"/>
    <w:rsid w:val="002E4BAC"/>
    <w:rsid w:val="002E4C92"/>
    <w:rsid w:val="002E53D8"/>
    <w:rsid w:val="002E5BB7"/>
    <w:rsid w:val="002E5D9B"/>
    <w:rsid w:val="002E5DB8"/>
    <w:rsid w:val="002E6457"/>
    <w:rsid w:val="002E670A"/>
    <w:rsid w:val="002E6C9D"/>
    <w:rsid w:val="002E7510"/>
    <w:rsid w:val="002E7C78"/>
    <w:rsid w:val="002F0217"/>
    <w:rsid w:val="002F1950"/>
    <w:rsid w:val="002F1D2C"/>
    <w:rsid w:val="002F1F85"/>
    <w:rsid w:val="002F2A95"/>
    <w:rsid w:val="002F2B40"/>
    <w:rsid w:val="002F2F46"/>
    <w:rsid w:val="002F2FD6"/>
    <w:rsid w:val="002F448F"/>
    <w:rsid w:val="002F4573"/>
    <w:rsid w:val="002F4651"/>
    <w:rsid w:val="002F46BF"/>
    <w:rsid w:val="002F477F"/>
    <w:rsid w:val="002F4BC9"/>
    <w:rsid w:val="002F4F31"/>
    <w:rsid w:val="002F53B6"/>
    <w:rsid w:val="002F5C44"/>
    <w:rsid w:val="002F5EBD"/>
    <w:rsid w:val="002F61B0"/>
    <w:rsid w:val="002F648E"/>
    <w:rsid w:val="002F667F"/>
    <w:rsid w:val="002F6A46"/>
    <w:rsid w:val="002F6B11"/>
    <w:rsid w:val="002F7153"/>
    <w:rsid w:val="002F723E"/>
    <w:rsid w:val="002F7A11"/>
    <w:rsid w:val="002F7AAF"/>
    <w:rsid w:val="002F7B0C"/>
    <w:rsid w:val="002F7C8F"/>
    <w:rsid w:val="002F7FC5"/>
    <w:rsid w:val="00300058"/>
    <w:rsid w:val="00300CB6"/>
    <w:rsid w:val="003010B1"/>
    <w:rsid w:val="00301110"/>
    <w:rsid w:val="00301116"/>
    <w:rsid w:val="003012FD"/>
    <w:rsid w:val="003016A6"/>
    <w:rsid w:val="00302008"/>
    <w:rsid w:val="003028A0"/>
    <w:rsid w:val="0030294B"/>
    <w:rsid w:val="00302BCB"/>
    <w:rsid w:val="00303731"/>
    <w:rsid w:val="0030462E"/>
    <w:rsid w:val="0030497A"/>
    <w:rsid w:val="00304B22"/>
    <w:rsid w:val="00304D61"/>
    <w:rsid w:val="00305CD5"/>
    <w:rsid w:val="00305E44"/>
    <w:rsid w:val="003064C7"/>
    <w:rsid w:val="003070E0"/>
    <w:rsid w:val="00307FFB"/>
    <w:rsid w:val="0031016C"/>
    <w:rsid w:val="00310196"/>
    <w:rsid w:val="003102F2"/>
    <w:rsid w:val="003105B5"/>
    <w:rsid w:val="00310D27"/>
    <w:rsid w:val="00310F9F"/>
    <w:rsid w:val="0031111D"/>
    <w:rsid w:val="003117A4"/>
    <w:rsid w:val="003117CF"/>
    <w:rsid w:val="00311D67"/>
    <w:rsid w:val="003123A8"/>
    <w:rsid w:val="003127DE"/>
    <w:rsid w:val="00312E14"/>
    <w:rsid w:val="00312E59"/>
    <w:rsid w:val="00312EA3"/>
    <w:rsid w:val="0031333C"/>
    <w:rsid w:val="00313F48"/>
    <w:rsid w:val="00313F4D"/>
    <w:rsid w:val="00313F7B"/>
    <w:rsid w:val="00314945"/>
    <w:rsid w:val="00314C88"/>
    <w:rsid w:val="00316389"/>
    <w:rsid w:val="0031658F"/>
    <w:rsid w:val="003166B0"/>
    <w:rsid w:val="00316C3D"/>
    <w:rsid w:val="003177C7"/>
    <w:rsid w:val="003177E0"/>
    <w:rsid w:val="00317B3D"/>
    <w:rsid w:val="00317EB3"/>
    <w:rsid w:val="0032020D"/>
    <w:rsid w:val="0032083D"/>
    <w:rsid w:val="0032102A"/>
    <w:rsid w:val="00321193"/>
    <w:rsid w:val="003211F1"/>
    <w:rsid w:val="003214D4"/>
    <w:rsid w:val="00321877"/>
    <w:rsid w:val="00321FFB"/>
    <w:rsid w:val="00322B99"/>
    <w:rsid w:val="00322E87"/>
    <w:rsid w:val="003233CB"/>
    <w:rsid w:val="0032361E"/>
    <w:rsid w:val="00323B94"/>
    <w:rsid w:val="00323C19"/>
    <w:rsid w:val="00324106"/>
    <w:rsid w:val="003244F2"/>
    <w:rsid w:val="00324687"/>
    <w:rsid w:val="003247A5"/>
    <w:rsid w:val="003247A9"/>
    <w:rsid w:val="00325186"/>
    <w:rsid w:val="003257CF"/>
    <w:rsid w:val="0032593D"/>
    <w:rsid w:val="00325BC4"/>
    <w:rsid w:val="00325DC8"/>
    <w:rsid w:val="003268BB"/>
    <w:rsid w:val="00326D02"/>
    <w:rsid w:val="0032723F"/>
    <w:rsid w:val="00327357"/>
    <w:rsid w:val="0033011F"/>
    <w:rsid w:val="0033062E"/>
    <w:rsid w:val="00330968"/>
    <w:rsid w:val="00330A87"/>
    <w:rsid w:val="00330CBE"/>
    <w:rsid w:val="0033115C"/>
    <w:rsid w:val="003311DC"/>
    <w:rsid w:val="00331499"/>
    <w:rsid w:val="00331C39"/>
    <w:rsid w:val="00331F5F"/>
    <w:rsid w:val="00331F7C"/>
    <w:rsid w:val="00332037"/>
    <w:rsid w:val="00332887"/>
    <w:rsid w:val="003332D9"/>
    <w:rsid w:val="0033363F"/>
    <w:rsid w:val="00333866"/>
    <w:rsid w:val="00333CE7"/>
    <w:rsid w:val="00333E7C"/>
    <w:rsid w:val="00334352"/>
    <w:rsid w:val="00334A38"/>
    <w:rsid w:val="00334F02"/>
    <w:rsid w:val="003357ED"/>
    <w:rsid w:val="00335871"/>
    <w:rsid w:val="00335B72"/>
    <w:rsid w:val="00335D9C"/>
    <w:rsid w:val="00335F26"/>
    <w:rsid w:val="00336253"/>
    <w:rsid w:val="0033688D"/>
    <w:rsid w:val="00337208"/>
    <w:rsid w:val="00337628"/>
    <w:rsid w:val="00337734"/>
    <w:rsid w:val="00337873"/>
    <w:rsid w:val="0034009C"/>
    <w:rsid w:val="003405DD"/>
    <w:rsid w:val="00340852"/>
    <w:rsid w:val="00340F1D"/>
    <w:rsid w:val="003429AA"/>
    <w:rsid w:val="0034311F"/>
    <w:rsid w:val="0034382E"/>
    <w:rsid w:val="00343A7D"/>
    <w:rsid w:val="00344127"/>
    <w:rsid w:val="0034434D"/>
    <w:rsid w:val="00344467"/>
    <w:rsid w:val="003449E1"/>
    <w:rsid w:val="0034514A"/>
    <w:rsid w:val="00345372"/>
    <w:rsid w:val="00345B15"/>
    <w:rsid w:val="00345DBE"/>
    <w:rsid w:val="00346219"/>
    <w:rsid w:val="0034657A"/>
    <w:rsid w:val="0034693B"/>
    <w:rsid w:val="00346CAF"/>
    <w:rsid w:val="003477B5"/>
    <w:rsid w:val="00347A4D"/>
    <w:rsid w:val="00347B34"/>
    <w:rsid w:val="00350258"/>
    <w:rsid w:val="0035151D"/>
    <w:rsid w:val="0035177B"/>
    <w:rsid w:val="0035187C"/>
    <w:rsid w:val="0035187F"/>
    <w:rsid w:val="00351880"/>
    <w:rsid w:val="003519FE"/>
    <w:rsid w:val="0035244E"/>
    <w:rsid w:val="00352502"/>
    <w:rsid w:val="00353040"/>
    <w:rsid w:val="003530B7"/>
    <w:rsid w:val="0035311B"/>
    <w:rsid w:val="003531D9"/>
    <w:rsid w:val="003533DA"/>
    <w:rsid w:val="003544A6"/>
    <w:rsid w:val="003548BC"/>
    <w:rsid w:val="00354947"/>
    <w:rsid w:val="00354B3D"/>
    <w:rsid w:val="00355153"/>
    <w:rsid w:val="003552C6"/>
    <w:rsid w:val="00355493"/>
    <w:rsid w:val="003556C5"/>
    <w:rsid w:val="003558FD"/>
    <w:rsid w:val="00356525"/>
    <w:rsid w:val="003566C0"/>
    <w:rsid w:val="003568A4"/>
    <w:rsid w:val="0035720C"/>
    <w:rsid w:val="00357667"/>
    <w:rsid w:val="0035793E"/>
    <w:rsid w:val="00357EC0"/>
    <w:rsid w:val="00360072"/>
    <w:rsid w:val="00361176"/>
    <w:rsid w:val="0036193B"/>
    <w:rsid w:val="00361A11"/>
    <w:rsid w:val="003625F4"/>
    <w:rsid w:val="00363331"/>
    <w:rsid w:val="00363AF4"/>
    <w:rsid w:val="00363BCC"/>
    <w:rsid w:val="00363DD6"/>
    <w:rsid w:val="00364243"/>
    <w:rsid w:val="00364471"/>
    <w:rsid w:val="00364D3A"/>
    <w:rsid w:val="00365598"/>
    <w:rsid w:val="00365744"/>
    <w:rsid w:val="00366079"/>
    <w:rsid w:val="00366417"/>
    <w:rsid w:val="0036692F"/>
    <w:rsid w:val="00366A77"/>
    <w:rsid w:val="00366DB2"/>
    <w:rsid w:val="00366E3F"/>
    <w:rsid w:val="00366E5B"/>
    <w:rsid w:val="0036704B"/>
    <w:rsid w:val="00367CC0"/>
    <w:rsid w:val="00367D66"/>
    <w:rsid w:val="00367FBA"/>
    <w:rsid w:val="003700B7"/>
    <w:rsid w:val="003709D8"/>
    <w:rsid w:val="00370A03"/>
    <w:rsid w:val="00371027"/>
    <w:rsid w:val="00371189"/>
    <w:rsid w:val="00371469"/>
    <w:rsid w:val="003715E6"/>
    <w:rsid w:val="00371652"/>
    <w:rsid w:val="00372002"/>
    <w:rsid w:val="00372499"/>
    <w:rsid w:val="00372C8B"/>
    <w:rsid w:val="00372F9A"/>
    <w:rsid w:val="00372FA7"/>
    <w:rsid w:val="0037338E"/>
    <w:rsid w:val="00373424"/>
    <w:rsid w:val="00373500"/>
    <w:rsid w:val="00373891"/>
    <w:rsid w:val="00373C78"/>
    <w:rsid w:val="00374567"/>
    <w:rsid w:val="00374621"/>
    <w:rsid w:val="00374937"/>
    <w:rsid w:val="00374961"/>
    <w:rsid w:val="003751E2"/>
    <w:rsid w:val="0037579A"/>
    <w:rsid w:val="0037581D"/>
    <w:rsid w:val="003767C9"/>
    <w:rsid w:val="003770F2"/>
    <w:rsid w:val="0037764F"/>
    <w:rsid w:val="003776E5"/>
    <w:rsid w:val="00377D7C"/>
    <w:rsid w:val="00380128"/>
    <w:rsid w:val="0038033A"/>
    <w:rsid w:val="00380533"/>
    <w:rsid w:val="00380780"/>
    <w:rsid w:val="00380943"/>
    <w:rsid w:val="00380AF5"/>
    <w:rsid w:val="00380C02"/>
    <w:rsid w:val="0038145B"/>
    <w:rsid w:val="003816FD"/>
    <w:rsid w:val="00381B36"/>
    <w:rsid w:val="00381B82"/>
    <w:rsid w:val="00381CDD"/>
    <w:rsid w:val="00381F2A"/>
    <w:rsid w:val="003820A2"/>
    <w:rsid w:val="003824DD"/>
    <w:rsid w:val="003825B2"/>
    <w:rsid w:val="00383239"/>
    <w:rsid w:val="00383308"/>
    <w:rsid w:val="00383F2E"/>
    <w:rsid w:val="0038417F"/>
    <w:rsid w:val="00384B4A"/>
    <w:rsid w:val="00385045"/>
    <w:rsid w:val="0038507F"/>
    <w:rsid w:val="003853C4"/>
    <w:rsid w:val="00385BFB"/>
    <w:rsid w:val="00385F9A"/>
    <w:rsid w:val="003860AA"/>
    <w:rsid w:val="00386499"/>
    <w:rsid w:val="003864D9"/>
    <w:rsid w:val="00386952"/>
    <w:rsid w:val="00386CA4"/>
    <w:rsid w:val="00386CAE"/>
    <w:rsid w:val="0038739B"/>
    <w:rsid w:val="00387B25"/>
    <w:rsid w:val="00387C28"/>
    <w:rsid w:val="00387DFD"/>
    <w:rsid w:val="00387ECA"/>
    <w:rsid w:val="003902FF"/>
    <w:rsid w:val="00390672"/>
    <w:rsid w:val="00390A88"/>
    <w:rsid w:val="00390E8C"/>
    <w:rsid w:val="00390F73"/>
    <w:rsid w:val="00391380"/>
    <w:rsid w:val="003917AA"/>
    <w:rsid w:val="00391AA4"/>
    <w:rsid w:val="00391DAC"/>
    <w:rsid w:val="00391FC2"/>
    <w:rsid w:val="0039209B"/>
    <w:rsid w:val="003922E1"/>
    <w:rsid w:val="003923C4"/>
    <w:rsid w:val="003927B3"/>
    <w:rsid w:val="00392A6C"/>
    <w:rsid w:val="00392A82"/>
    <w:rsid w:val="00392DAD"/>
    <w:rsid w:val="0039375C"/>
    <w:rsid w:val="00393F94"/>
    <w:rsid w:val="003942BD"/>
    <w:rsid w:val="00394304"/>
    <w:rsid w:val="00394452"/>
    <w:rsid w:val="0039517C"/>
    <w:rsid w:val="0039554D"/>
    <w:rsid w:val="003967C9"/>
    <w:rsid w:val="00396DAE"/>
    <w:rsid w:val="00396DDD"/>
    <w:rsid w:val="0039704F"/>
    <w:rsid w:val="00397197"/>
    <w:rsid w:val="00397255"/>
    <w:rsid w:val="00397383"/>
    <w:rsid w:val="003976E0"/>
    <w:rsid w:val="003979ED"/>
    <w:rsid w:val="00397A85"/>
    <w:rsid w:val="00397FBD"/>
    <w:rsid w:val="003A0A82"/>
    <w:rsid w:val="003A0C8D"/>
    <w:rsid w:val="003A0D1D"/>
    <w:rsid w:val="003A1041"/>
    <w:rsid w:val="003A14DA"/>
    <w:rsid w:val="003A1640"/>
    <w:rsid w:val="003A18C1"/>
    <w:rsid w:val="003A1D57"/>
    <w:rsid w:val="003A1DA9"/>
    <w:rsid w:val="003A22B2"/>
    <w:rsid w:val="003A295D"/>
    <w:rsid w:val="003A29FE"/>
    <w:rsid w:val="003A3887"/>
    <w:rsid w:val="003A3A2E"/>
    <w:rsid w:val="003A3CBC"/>
    <w:rsid w:val="003A4493"/>
    <w:rsid w:val="003A4D47"/>
    <w:rsid w:val="003A5358"/>
    <w:rsid w:val="003A54E4"/>
    <w:rsid w:val="003A57FA"/>
    <w:rsid w:val="003A5849"/>
    <w:rsid w:val="003A5F79"/>
    <w:rsid w:val="003A691B"/>
    <w:rsid w:val="003A75AF"/>
    <w:rsid w:val="003A778A"/>
    <w:rsid w:val="003A7D9C"/>
    <w:rsid w:val="003A7E34"/>
    <w:rsid w:val="003B0B83"/>
    <w:rsid w:val="003B0C0C"/>
    <w:rsid w:val="003B0CD5"/>
    <w:rsid w:val="003B0EBE"/>
    <w:rsid w:val="003B0FC1"/>
    <w:rsid w:val="003B1304"/>
    <w:rsid w:val="003B142D"/>
    <w:rsid w:val="003B1436"/>
    <w:rsid w:val="003B14E0"/>
    <w:rsid w:val="003B1938"/>
    <w:rsid w:val="003B1C70"/>
    <w:rsid w:val="003B1CD8"/>
    <w:rsid w:val="003B309F"/>
    <w:rsid w:val="003B347A"/>
    <w:rsid w:val="003B34CD"/>
    <w:rsid w:val="003B34DE"/>
    <w:rsid w:val="003B38C2"/>
    <w:rsid w:val="003B3F8E"/>
    <w:rsid w:val="003B4361"/>
    <w:rsid w:val="003B44C4"/>
    <w:rsid w:val="003B46A7"/>
    <w:rsid w:val="003B4769"/>
    <w:rsid w:val="003B4CE3"/>
    <w:rsid w:val="003B4D25"/>
    <w:rsid w:val="003B4EBD"/>
    <w:rsid w:val="003B4EC2"/>
    <w:rsid w:val="003B4F58"/>
    <w:rsid w:val="003B59A1"/>
    <w:rsid w:val="003B5B81"/>
    <w:rsid w:val="003B6009"/>
    <w:rsid w:val="003B65A1"/>
    <w:rsid w:val="003B6797"/>
    <w:rsid w:val="003B67EC"/>
    <w:rsid w:val="003B6CDF"/>
    <w:rsid w:val="003B7266"/>
    <w:rsid w:val="003B7756"/>
    <w:rsid w:val="003B7804"/>
    <w:rsid w:val="003B79B1"/>
    <w:rsid w:val="003B7BBE"/>
    <w:rsid w:val="003C051F"/>
    <w:rsid w:val="003C0BB5"/>
    <w:rsid w:val="003C0C7D"/>
    <w:rsid w:val="003C0CF2"/>
    <w:rsid w:val="003C0D3F"/>
    <w:rsid w:val="003C0FA3"/>
    <w:rsid w:val="003C0FD9"/>
    <w:rsid w:val="003C1327"/>
    <w:rsid w:val="003C1B7B"/>
    <w:rsid w:val="003C29DE"/>
    <w:rsid w:val="003C2D28"/>
    <w:rsid w:val="003C3675"/>
    <w:rsid w:val="003C37A7"/>
    <w:rsid w:val="003C3B55"/>
    <w:rsid w:val="003C3ECB"/>
    <w:rsid w:val="003C4280"/>
    <w:rsid w:val="003C4605"/>
    <w:rsid w:val="003C476B"/>
    <w:rsid w:val="003C49FC"/>
    <w:rsid w:val="003C50AF"/>
    <w:rsid w:val="003C5167"/>
    <w:rsid w:val="003C5198"/>
    <w:rsid w:val="003C53FE"/>
    <w:rsid w:val="003C5543"/>
    <w:rsid w:val="003C57DF"/>
    <w:rsid w:val="003C5904"/>
    <w:rsid w:val="003C5AED"/>
    <w:rsid w:val="003C67D9"/>
    <w:rsid w:val="003C6BD5"/>
    <w:rsid w:val="003D0140"/>
    <w:rsid w:val="003D01C8"/>
    <w:rsid w:val="003D0250"/>
    <w:rsid w:val="003D09C0"/>
    <w:rsid w:val="003D0A7A"/>
    <w:rsid w:val="003D0DF3"/>
    <w:rsid w:val="003D15D2"/>
    <w:rsid w:val="003D2849"/>
    <w:rsid w:val="003D2AEB"/>
    <w:rsid w:val="003D2D4E"/>
    <w:rsid w:val="003D2E8A"/>
    <w:rsid w:val="003D3040"/>
    <w:rsid w:val="003D38C4"/>
    <w:rsid w:val="003D3A43"/>
    <w:rsid w:val="003D3CA9"/>
    <w:rsid w:val="003D3E04"/>
    <w:rsid w:val="003D425A"/>
    <w:rsid w:val="003D4573"/>
    <w:rsid w:val="003D4670"/>
    <w:rsid w:val="003D4782"/>
    <w:rsid w:val="003D491B"/>
    <w:rsid w:val="003D4D5D"/>
    <w:rsid w:val="003D5053"/>
    <w:rsid w:val="003D55BD"/>
    <w:rsid w:val="003D5A8F"/>
    <w:rsid w:val="003D5AD0"/>
    <w:rsid w:val="003D5CDB"/>
    <w:rsid w:val="003D6B9A"/>
    <w:rsid w:val="003E019D"/>
    <w:rsid w:val="003E02AA"/>
    <w:rsid w:val="003E02C0"/>
    <w:rsid w:val="003E0569"/>
    <w:rsid w:val="003E0873"/>
    <w:rsid w:val="003E09A0"/>
    <w:rsid w:val="003E0B5E"/>
    <w:rsid w:val="003E0DB1"/>
    <w:rsid w:val="003E0EFB"/>
    <w:rsid w:val="003E11E2"/>
    <w:rsid w:val="003E133F"/>
    <w:rsid w:val="003E1844"/>
    <w:rsid w:val="003E2494"/>
    <w:rsid w:val="003E2779"/>
    <w:rsid w:val="003E2E63"/>
    <w:rsid w:val="003E30EA"/>
    <w:rsid w:val="003E3587"/>
    <w:rsid w:val="003E35EC"/>
    <w:rsid w:val="003E3654"/>
    <w:rsid w:val="003E37BA"/>
    <w:rsid w:val="003E3966"/>
    <w:rsid w:val="003E3A16"/>
    <w:rsid w:val="003E3BAA"/>
    <w:rsid w:val="003E3D16"/>
    <w:rsid w:val="003E4840"/>
    <w:rsid w:val="003E4B64"/>
    <w:rsid w:val="003E4D33"/>
    <w:rsid w:val="003E5308"/>
    <w:rsid w:val="003E5699"/>
    <w:rsid w:val="003E577F"/>
    <w:rsid w:val="003E59B3"/>
    <w:rsid w:val="003E5E29"/>
    <w:rsid w:val="003E5EC2"/>
    <w:rsid w:val="003E6231"/>
    <w:rsid w:val="003E6690"/>
    <w:rsid w:val="003E6903"/>
    <w:rsid w:val="003E6AFB"/>
    <w:rsid w:val="003E6D83"/>
    <w:rsid w:val="003E6E28"/>
    <w:rsid w:val="003E710E"/>
    <w:rsid w:val="003E723F"/>
    <w:rsid w:val="003E762A"/>
    <w:rsid w:val="003E7DE8"/>
    <w:rsid w:val="003F046A"/>
    <w:rsid w:val="003F0E99"/>
    <w:rsid w:val="003F1256"/>
    <w:rsid w:val="003F1575"/>
    <w:rsid w:val="003F1CA2"/>
    <w:rsid w:val="003F2132"/>
    <w:rsid w:val="003F234E"/>
    <w:rsid w:val="003F2570"/>
    <w:rsid w:val="003F27F5"/>
    <w:rsid w:val="003F2C78"/>
    <w:rsid w:val="003F2F26"/>
    <w:rsid w:val="003F327A"/>
    <w:rsid w:val="003F3D84"/>
    <w:rsid w:val="003F410A"/>
    <w:rsid w:val="003F4270"/>
    <w:rsid w:val="003F4ED6"/>
    <w:rsid w:val="003F5234"/>
    <w:rsid w:val="003F5380"/>
    <w:rsid w:val="003F6270"/>
    <w:rsid w:val="003F69D9"/>
    <w:rsid w:val="003F6C76"/>
    <w:rsid w:val="003F7226"/>
    <w:rsid w:val="0040005E"/>
    <w:rsid w:val="004001B8"/>
    <w:rsid w:val="00400751"/>
    <w:rsid w:val="00400989"/>
    <w:rsid w:val="004009D5"/>
    <w:rsid w:val="00400A0E"/>
    <w:rsid w:val="0040185E"/>
    <w:rsid w:val="0040195E"/>
    <w:rsid w:val="00402A86"/>
    <w:rsid w:val="00402F05"/>
    <w:rsid w:val="00402FC8"/>
    <w:rsid w:val="00403071"/>
    <w:rsid w:val="004032C9"/>
    <w:rsid w:val="00403B1C"/>
    <w:rsid w:val="004042BB"/>
    <w:rsid w:val="00404345"/>
    <w:rsid w:val="00404506"/>
    <w:rsid w:val="0040451A"/>
    <w:rsid w:val="004049A0"/>
    <w:rsid w:val="004051BE"/>
    <w:rsid w:val="00405206"/>
    <w:rsid w:val="00405851"/>
    <w:rsid w:val="0040648F"/>
    <w:rsid w:val="00406D06"/>
    <w:rsid w:val="00406FEF"/>
    <w:rsid w:val="00407458"/>
    <w:rsid w:val="00407ED0"/>
    <w:rsid w:val="00410160"/>
    <w:rsid w:val="0041039E"/>
    <w:rsid w:val="004116AD"/>
    <w:rsid w:val="00411984"/>
    <w:rsid w:val="0041210C"/>
    <w:rsid w:val="004121AF"/>
    <w:rsid w:val="004123BA"/>
    <w:rsid w:val="004126AC"/>
    <w:rsid w:val="00412836"/>
    <w:rsid w:val="00412892"/>
    <w:rsid w:val="0041335D"/>
    <w:rsid w:val="004135A6"/>
    <w:rsid w:val="004135F3"/>
    <w:rsid w:val="00413E28"/>
    <w:rsid w:val="00413EDA"/>
    <w:rsid w:val="00413F2E"/>
    <w:rsid w:val="00414928"/>
    <w:rsid w:val="004154DA"/>
    <w:rsid w:val="004158A7"/>
    <w:rsid w:val="00415912"/>
    <w:rsid w:val="00415C20"/>
    <w:rsid w:val="00416DE8"/>
    <w:rsid w:val="00416F03"/>
    <w:rsid w:val="0041729C"/>
    <w:rsid w:val="00417369"/>
    <w:rsid w:val="0041776E"/>
    <w:rsid w:val="00417955"/>
    <w:rsid w:val="00417BDB"/>
    <w:rsid w:val="004200B6"/>
    <w:rsid w:val="004201FE"/>
    <w:rsid w:val="00420224"/>
    <w:rsid w:val="0042055B"/>
    <w:rsid w:val="00420599"/>
    <w:rsid w:val="00420BB0"/>
    <w:rsid w:val="00420DE3"/>
    <w:rsid w:val="00421073"/>
    <w:rsid w:val="004211E5"/>
    <w:rsid w:val="00421ADB"/>
    <w:rsid w:val="00421BC3"/>
    <w:rsid w:val="00422324"/>
    <w:rsid w:val="0042240B"/>
    <w:rsid w:val="004227C3"/>
    <w:rsid w:val="00422916"/>
    <w:rsid w:val="0042293C"/>
    <w:rsid w:val="00422EE4"/>
    <w:rsid w:val="004235C5"/>
    <w:rsid w:val="0042384D"/>
    <w:rsid w:val="00423D61"/>
    <w:rsid w:val="00424032"/>
    <w:rsid w:val="00424551"/>
    <w:rsid w:val="004249BC"/>
    <w:rsid w:val="00425328"/>
    <w:rsid w:val="00425846"/>
    <w:rsid w:val="00425DBB"/>
    <w:rsid w:val="004262BD"/>
    <w:rsid w:val="00426ADB"/>
    <w:rsid w:val="004273F9"/>
    <w:rsid w:val="00427DD7"/>
    <w:rsid w:val="00430354"/>
    <w:rsid w:val="004307DE"/>
    <w:rsid w:val="0043100C"/>
    <w:rsid w:val="0043172B"/>
    <w:rsid w:val="00431B62"/>
    <w:rsid w:val="00431C00"/>
    <w:rsid w:val="00431CAD"/>
    <w:rsid w:val="00432683"/>
    <w:rsid w:val="00432835"/>
    <w:rsid w:val="00432CC6"/>
    <w:rsid w:val="00432CD0"/>
    <w:rsid w:val="00433436"/>
    <w:rsid w:val="00433957"/>
    <w:rsid w:val="00433A7E"/>
    <w:rsid w:val="00433EB2"/>
    <w:rsid w:val="00433F7B"/>
    <w:rsid w:val="00433FEB"/>
    <w:rsid w:val="00434143"/>
    <w:rsid w:val="00434A56"/>
    <w:rsid w:val="00434B77"/>
    <w:rsid w:val="00434C5B"/>
    <w:rsid w:val="004355E5"/>
    <w:rsid w:val="00435656"/>
    <w:rsid w:val="0043577C"/>
    <w:rsid w:val="00435A3C"/>
    <w:rsid w:val="00435C79"/>
    <w:rsid w:val="00436334"/>
    <w:rsid w:val="004363FD"/>
    <w:rsid w:val="00436DDD"/>
    <w:rsid w:val="004373E0"/>
    <w:rsid w:val="00437794"/>
    <w:rsid w:val="00437FB5"/>
    <w:rsid w:val="00440265"/>
    <w:rsid w:val="00440421"/>
    <w:rsid w:val="00440803"/>
    <w:rsid w:val="00440BC2"/>
    <w:rsid w:val="00440DF9"/>
    <w:rsid w:val="0044116D"/>
    <w:rsid w:val="0044132D"/>
    <w:rsid w:val="0044170B"/>
    <w:rsid w:val="00442606"/>
    <w:rsid w:val="00442997"/>
    <w:rsid w:val="00442C8A"/>
    <w:rsid w:val="00442CB9"/>
    <w:rsid w:val="00443158"/>
    <w:rsid w:val="004431A2"/>
    <w:rsid w:val="00443780"/>
    <w:rsid w:val="0044406F"/>
    <w:rsid w:val="004444B6"/>
    <w:rsid w:val="00444501"/>
    <w:rsid w:val="004451AC"/>
    <w:rsid w:val="004451D6"/>
    <w:rsid w:val="004452AF"/>
    <w:rsid w:val="00445FDE"/>
    <w:rsid w:val="00446090"/>
    <w:rsid w:val="004460AC"/>
    <w:rsid w:val="004467FC"/>
    <w:rsid w:val="00446931"/>
    <w:rsid w:val="00446D7F"/>
    <w:rsid w:val="00446E04"/>
    <w:rsid w:val="0044777A"/>
    <w:rsid w:val="00447800"/>
    <w:rsid w:val="00447A35"/>
    <w:rsid w:val="00450062"/>
    <w:rsid w:val="0045012E"/>
    <w:rsid w:val="0045028C"/>
    <w:rsid w:val="00450488"/>
    <w:rsid w:val="00450F4B"/>
    <w:rsid w:val="0045104B"/>
    <w:rsid w:val="00451557"/>
    <w:rsid w:val="00451C32"/>
    <w:rsid w:val="00452123"/>
    <w:rsid w:val="0045229E"/>
    <w:rsid w:val="00452436"/>
    <w:rsid w:val="0045247D"/>
    <w:rsid w:val="00452518"/>
    <w:rsid w:val="0045252D"/>
    <w:rsid w:val="00452624"/>
    <w:rsid w:val="00452D57"/>
    <w:rsid w:val="00453742"/>
    <w:rsid w:val="00453814"/>
    <w:rsid w:val="00453C62"/>
    <w:rsid w:val="00453CD3"/>
    <w:rsid w:val="004541D4"/>
    <w:rsid w:val="00454E25"/>
    <w:rsid w:val="004564CC"/>
    <w:rsid w:val="00456845"/>
    <w:rsid w:val="00457211"/>
    <w:rsid w:val="00457500"/>
    <w:rsid w:val="004577ED"/>
    <w:rsid w:val="0045792E"/>
    <w:rsid w:val="004579E4"/>
    <w:rsid w:val="00457D01"/>
    <w:rsid w:val="004600DA"/>
    <w:rsid w:val="004605A2"/>
    <w:rsid w:val="004607E4"/>
    <w:rsid w:val="0046108B"/>
    <w:rsid w:val="004618DE"/>
    <w:rsid w:val="00461A79"/>
    <w:rsid w:val="00462697"/>
    <w:rsid w:val="00463036"/>
    <w:rsid w:val="0046362C"/>
    <w:rsid w:val="00463793"/>
    <w:rsid w:val="00464133"/>
    <w:rsid w:val="00464E21"/>
    <w:rsid w:val="00465584"/>
    <w:rsid w:val="004656B2"/>
    <w:rsid w:val="004657E6"/>
    <w:rsid w:val="00465E2B"/>
    <w:rsid w:val="00466403"/>
    <w:rsid w:val="0046675A"/>
    <w:rsid w:val="00466B52"/>
    <w:rsid w:val="00466D64"/>
    <w:rsid w:val="00467F95"/>
    <w:rsid w:val="004705B3"/>
    <w:rsid w:val="00470844"/>
    <w:rsid w:val="00470D73"/>
    <w:rsid w:val="0047169C"/>
    <w:rsid w:val="00471F15"/>
    <w:rsid w:val="004724C5"/>
    <w:rsid w:val="004724CE"/>
    <w:rsid w:val="0047268F"/>
    <w:rsid w:val="0047280B"/>
    <w:rsid w:val="0047284F"/>
    <w:rsid w:val="00472A03"/>
    <w:rsid w:val="00472A43"/>
    <w:rsid w:val="00472EA2"/>
    <w:rsid w:val="00472ECF"/>
    <w:rsid w:val="0047353B"/>
    <w:rsid w:val="00473894"/>
    <w:rsid w:val="00473DBD"/>
    <w:rsid w:val="004743D1"/>
    <w:rsid w:val="004749DE"/>
    <w:rsid w:val="00474C8A"/>
    <w:rsid w:val="00475056"/>
    <w:rsid w:val="00475482"/>
    <w:rsid w:val="00475767"/>
    <w:rsid w:val="00475A85"/>
    <w:rsid w:val="00475BA9"/>
    <w:rsid w:val="0047640E"/>
    <w:rsid w:val="0047647E"/>
    <w:rsid w:val="0047647F"/>
    <w:rsid w:val="004769AF"/>
    <w:rsid w:val="004771AC"/>
    <w:rsid w:val="0047756E"/>
    <w:rsid w:val="0047766B"/>
    <w:rsid w:val="004776E8"/>
    <w:rsid w:val="00477922"/>
    <w:rsid w:val="00477BBD"/>
    <w:rsid w:val="00477C98"/>
    <w:rsid w:val="00477DAB"/>
    <w:rsid w:val="00477E54"/>
    <w:rsid w:val="004801E1"/>
    <w:rsid w:val="004803F9"/>
    <w:rsid w:val="004804DF"/>
    <w:rsid w:val="0048064A"/>
    <w:rsid w:val="00480666"/>
    <w:rsid w:val="004809FB"/>
    <w:rsid w:val="00480E4E"/>
    <w:rsid w:val="0048114F"/>
    <w:rsid w:val="004811FA"/>
    <w:rsid w:val="0048140E"/>
    <w:rsid w:val="004819AA"/>
    <w:rsid w:val="00481B9D"/>
    <w:rsid w:val="00483279"/>
    <w:rsid w:val="00483DF1"/>
    <w:rsid w:val="00483E5B"/>
    <w:rsid w:val="00483FA1"/>
    <w:rsid w:val="00483FDD"/>
    <w:rsid w:val="004840B7"/>
    <w:rsid w:val="004841E4"/>
    <w:rsid w:val="004841E9"/>
    <w:rsid w:val="00484591"/>
    <w:rsid w:val="004846EF"/>
    <w:rsid w:val="0048479C"/>
    <w:rsid w:val="00484A07"/>
    <w:rsid w:val="0048565E"/>
    <w:rsid w:val="004856E0"/>
    <w:rsid w:val="00485E9F"/>
    <w:rsid w:val="00485F19"/>
    <w:rsid w:val="00486BA7"/>
    <w:rsid w:val="00486CDE"/>
    <w:rsid w:val="00486D4D"/>
    <w:rsid w:val="00486DF6"/>
    <w:rsid w:val="0048701F"/>
    <w:rsid w:val="0048736B"/>
    <w:rsid w:val="00487F27"/>
    <w:rsid w:val="004903F5"/>
    <w:rsid w:val="00490538"/>
    <w:rsid w:val="004906F1"/>
    <w:rsid w:val="00490790"/>
    <w:rsid w:val="00490EAA"/>
    <w:rsid w:val="00491B5A"/>
    <w:rsid w:val="00491B91"/>
    <w:rsid w:val="004926D2"/>
    <w:rsid w:val="00492B2A"/>
    <w:rsid w:val="00492B5A"/>
    <w:rsid w:val="00492E21"/>
    <w:rsid w:val="004931C0"/>
    <w:rsid w:val="004931DE"/>
    <w:rsid w:val="00493C57"/>
    <w:rsid w:val="00493FFC"/>
    <w:rsid w:val="004942C6"/>
    <w:rsid w:val="004946B7"/>
    <w:rsid w:val="00494A38"/>
    <w:rsid w:val="00495C7D"/>
    <w:rsid w:val="004963B1"/>
    <w:rsid w:val="0049676D"/>
    <w:rsid w:val="00496D01"/>
    <w:rsid w:val="004972A8"/>
    <w:rsid w:val="00497430"/>
    <w:rsid w:val="00497940"/>
    <w:rsid w:val="00497D29"/>
    <w:rsid w:val="004A0958"/>
    <w:rsid w:val="004A0F7F"/>
    <w:rsid w:val="004A119A"/>
    <w:rsid w:val="004A125D"/>
    <w:rsid w:val="004A128D"/>
    <w:rsid w:val="004A16FD"/>
    <w:rsid w:val="004A1741"/>
    <w:rsid w:val="004A186E"/>
    <w:rsid w:val="004A2148"/>
    <w:rsid w:val="004A2151"/>
    <w:rsid w:val="004A268B"/>
    <w:rsid w:val="004A2708"/>
    <w:rsid w:val="004A2784"/>
    <w:rsid w:val="004A2E9D"/>
    <w:rsid w:val="004A326F"/>
    <w:rsid w:val="004A36B3"/>
    <w:rsid w:val="004A37F9"/>
    <w:rsid w:val="004A3804"/>
    <w:rsid w:val="004A3B1F"/>
    <w:rsid w:val="004A4656"/>
    <w:rsid w:val="004A4B51"/>
    <w:rsid w:val="004A524A"/>
    <w:rsid w:val="004A53AD"/>
    <w:rsid w:val="004A53E5"/>
    <w:rsid w:val="004A57B7"/>
    <w:rsid w:val="004A5C18"/>
    <w:rsid w:val="004A5FDF"/>
    <w:rsid w:val="004A6019"/>
    <w:rsid w:val="004A6155"/>
    <w:rsid w:val="004A6796"/>
    <w:rsid w:val="004A6923"/>
    <w:rsid w:val="004A6995"/>
    <w:rsid w:val="004A7848"/>
    <w:rsid w:val="004A78EF"/>
    <w:rsid w:val="004A7A5C"/>
    <w:rsid w:val="004A7C6D"/>
    <w:rsid w:val="004B03AD"/>
    <w:rsid w:val="004B0527"/>
    <w:rsid w:val="004B0683"/>
    <w:rsid w:val="004B0D3F"/>
    <w:rsid w:val="004B0E8E"/>
    <w:rsid w:val="004B1485"/>
    <w:rsid w:val="004B169D"/>
    <w:rsid w:val="004B1E14"/>
    <w:rsid w:val="004B1EE8"/>
    <w:rsid w:val="004B211B"/>
    <w:rsid w:val="004B2504"/>
    <w:rsid w:val="004B2A52"/>
    <w:rsid w:val="004B2EA4"/>
    <w:rsid w:val="004B31DE"/>
    <w:rsid w:val="004B336C"/>
    <w:rsid w:val="004B349F"/>
    <w:rsid w:val="004B371C"/>
    <w:rsid w:val="004B3DC8"/>
    <w:rsid w:val="004B3E69"/>
    <w:rsid w:val="004B4FC8"/>
    <w:rsid w:val="004B5498"/>
    <w:rsid w:val="004B5800"/>
    <w:rsid w:val="004B62E5"/>
    <w:rsid w:val="004B641B"/>
    <w:rsid w:val="004B647F"/>
    <w:rsid w:val="004B6569"/>
    <w:rsid w:val="004B66B7"/>
    <w:rsid w:val="004B692E"/>
    <w:rsid w:val="004B723A"/>
    <w:rsid w:val="004B756E"/>
    <w:rsid w:val="004B783F"/>
    <w:rsid w:val="004B7AC6"/>
    <w:rsid w:val="004B7B50"/>
    <w:rsid w:val="004B7B7B"/>
    <w:rsid w:val="004C0F75"/>
    <w:rsid w:val="004C1609"/>
    <w:rsid w:val="004C21B7"/>
    <w:rsid w:val="004C235D"/>
    <w:rsid w:val="004C237F"/>
    <w:rsid w:val="004C2563"/>
    <w:rsid w:val="004C2573"/>
    <w:rsid w:val="004C2C23"/>
    <w:rsid w:val="004C3EA8"/>
    <w:rsid w:val="004C40CE"/>
    <w:rsid w:val="004C4387"/>
    <w:rsid w:val="004C4864"/>
    <w:rsid w:val="004C4AE4"/>
    <w:rsid w:val="004C4DBD"/>
    <w:rsid w:val="004C51B1"/>
    <w:rsid w:val="004C5265"/>
    <w:rsid w:val="004C54E6"/>
    <w:rsid w:val="004C5599"/>
    <w:rsid w:val="004C5764"/>
    <w:rsid w:val="004C57A5"/>
    <w:rsid w:val="004C5C54"/>
    <w:rsid w:val="004C5EC1"/>
    <w:rsid w:val="004C6800"/>
    <w:rsid w:val="004C691B"/>
    <w:rsid w:val="004C7150"/>
    <w:rsid w:val="004C74D6"/>
    <w:rsid w:val="004C7E57"/>
    <w:rsid w:val="004D0A43"/>
    <w:rsid w:val="004D12CC"/>
    <w:rsid w:val="004D1619"/>
    <w:rsid w:val="004D1C01"/>
    <w:rsid w:val="004D1EE6"/>
    <w:rsid w:val="004D212C"/>
    <w:rsid w:val="004D26E2"/>
    <w:rsid w:val="004D28B8"/>
    <w:rsid w:val="004D2D2C"/>
    <w:rsid w:val="004D2D8B"/>
    <w:rsid w:val="004D2F6C"/>
    <w:rsid w:val="004D363F"/>
    <w:rsid w:val="004D365A"/>
    <w:rsid w:val="004D3F94"/>
    <w:rsid w:val="004D4007"/>
    <w:rsid w:val="004D404A"/>
    <w:rsid w:val="004D40CF"/>
    <w:rsid w:val="004D44CF"/>
    <w:rsid w:val="004D4DE7"/>
    <w:rsid w:val="004D4F99"/>
    <w:rsid w:val="004D5415"/>
    <w:rsid w:val="004D5473"/>
    <w:rsid w:val="004D5899"/>
    <w:rsid w:val="004D5C8F"/>
    <w:rsid w:val="004D60A8"/>
    <w:rsid w:val="004D760C"/>
    <w:rsid w:val="004D7A24"/>
    <w:rsid w:val="004D7BB2"/>
    <w:rsid w:val="004E02CE"/>
    <w:rsid w:val="004E04DA"/>
    <w:rsid w:val="004E05A5"/>
    <w:rsid w:val="004E1818"/>
    <w:rsid w:val="004E1A2F"/>
    <w:rsid w:val="004E20C5"/>
    <w:rsid w:val="004E25E2"/>
    <w:rsid w:val="004E2B9B"/>
    <w:rsid w:val="004E3174"/>
    <w:rsid w:val="004E3638"/>
    <w:rsid w:val="004E39C7"/>
    <w:rsid w:val="004E48B3"/>
    <w:rsid w:val="004E4A55"/>
    <w:rsid w:val="004E4AF1"/>
    <w:rsid w:val="004E4E03"/>
    <w:rsid w:val="004E512C"/>
    <w:rsid w:val="004E54F9"/>
    <w:rsid w:val="004E695D"/>
    <w:rsid w:val="004E6A44"/>
    <w:rsid w:val="004E6D2C"/>
    <w:rsid w:val="004E6FFF"/>
    <w:rsid w:val="004E7F2E"/>
    <w:rsid w:val="004F0526"/>
    <w:rsid w:val="004F0AD3"/>
    <w:rsid w:val="004F0B18"/>
    <w:rsid w:val="004F113D"/>
    <w:rsid w:val="004F1931"/>
    <w:rsid w:val="004F1C1D"/>
    <w:rsid w:val="004F2347"/>
    <w:rsid w:val="004F235B"/>
    <w:rsid w:val="004F2873"/>
    <w:rsid w:val="004F3364"/>
    <w:rsid w:val="004F36DD"/>
    <w:rsid w:val="004F3CD7"/>
    <w:rsid w:val="004F4788"/>
    <w:rsid w:val="004F4888"/>
    <w:rsid w:val="004F4DFB"/>
    <w:rsid w:val="004F53A8"/>
    <w:rsid w:val="004F55A5"/>
    <w:rsid w:val="004F57D5"/>
    <w:rsid w:val="004F5AD8"/>
    <w:rsid w:val="004F67A2"/>
    <w:rsid w:val="004F6EBC"/>
    <w:rsid w:val="004F6EEE"/>
    <w:rsid w:val="004F7490"/>
    <w:rsid w:val="004F761C"/>
    <w:rsid w:val="004F7961"/>
    <w:rsid w:val="004F7F76"/>
    <w:rsid w:val="004F7FD3"/>
    <w:rsid w:val="005001F9"/>
    <w:rsid w:val="00500835"/>
    <w:rsid w:val="0050083E"/>
    <w:rsid w:val="005017BF"/>
    <w:rsid w:val="00501856"/>
    <w:rsid w:val="00501DBF"/>
    <w:rsid w:val="00502348"/>
    <w:rsid w:val="00502B1F"/>
    <w:rsid w:val="00502DFE"/>
    <w:rsid w:val="00502E18"/>
    <w:rsid w:val="00502E52"/>
    <w:rsid w:val="00503328"/>
    <w:rsid w:val="00503443"/>
    <w:rsid w:val="00503825"/>
    <w:rsid w:val="005039DF"/>
    <w:rsid w:val="00503A6C"/>
    <w:rsid w:val="00504559"/>
    <w:rsid w:val="00504B66"/>
    <w:rsid w:val="00504CBE"/>
    <w:rsid w:val="00504CCC"/>
    <w:rsid w:val="00504D4C"/>
    <w:rsid w:val="00506B7C"/>
    <w:rsid w:val="00506BE3"/>
    <w:rsid w:val="00506C76"/>
    <w:rsid w:val="00506E6E"/>
    <w:rsid w:val="00507540"/>
    <w:rsid w:val="005075F0"/>
    <w:rsid w:val="00507A06"/>
    <w:rsid w:val="00507B42"/>
    <w:rsid w:val="00510E0D"/>
    <w:rsid w:val="00511008"/>
    <w:rsid w:val="00511557"/>
    <w:rsid w:val="00511625"/>
    <w:rsid w:val="005119EA"/>
    <w:rsid w:val="00511FBF"/>
    <w:rsid w:val="00512066"/>
    <w:rsid w:val="0051253B"/>
    <w:rsid w:val="00512713"/>
    <w:rsid w:val="005132F3"/>
    <w:rsid w:val="005138B4"/>
    <w:rsid w:val="005144FC"/>
    <w:rsid w:val="005148FE"/>
    <w:rsid w:val="00514A6C"/>
    <w:rsid w:val="00514C56"/>
    <w:rsid w:val="00514CA7"/>
    <w:rsid w:val="00515CD3"/>
    <w:rsid w:val="0051631B"/>
    <w:rsid w:val="00516988"/>
    <w:rsid w:val="005174D2"/>
    <w:rsid w:val="005174EE"/>
    <w:rsid w:val="005175AB"/>
    <w:rsid w:val="005177B2"/>
    <w:rsid w:val="005178E0"/>
    <w:rsid w:val="00517EE0"/>
    <w:rsid w:val="00517F02"/>
    <w:rsid w:val="00517FCB"/>
    <w:rsid w:val="00520868"/>
    <w:rsid w:val="00520EA2"/>
    <w:rsid w:val="005226A1"/>
    <w:rsid w:val="00523489"/>
    <w:rsid w:val="00523876"/>
    <w:rsid w:val="005242AB"/>
    <w:rsid w:val="005242F2"/>
    <w:rsid w:val="00524621"/>
    <w:rsid w:val="0052468E"/>
    <w:rsid w:val="00524936"/>
    <w:rsid w:val="00525020"/>
    <w:rsid w:val="005250BC"/>
    <w:rsid w:val="005250DC"/>
    <w:rsid w:val="005257C2"/>
    <w:rsid w:val="005259CA"/>
    <w:rsid w:val="005259ED"/>
    <w:rsid w:val="00525F18"/>
    <w:rsid w:val="005261E9"/>
    <w:rsid w:val="00526724"/>
    <w:rsid w:val="005270B5"/>
    <w:rsid w:val="00527127"/>
    <w:rsid w:val="0052736F"/>
    <w:rsid w:val="005273BE"/>
    <w:rsid w:val="005273F9"/>
    <w:rsid w:val="0052796D"/>
    <w:rsid w:val="00527987"/>
    <w:rsid w:val="0053031B"/>
    <w:rsid w:val="005306E7"/>
    <w:rsid w:val="005308D0"/>
    <w:rsid w:val="00530A6C"/>
    <w:rsid w:val="00531212"/>
    <w:rsid w:val="0053151B"/>
    <w:rsid w:val="005315CF"/>
    <w:rsid w:val="005319D4"/>
    <w:rsid w:val="00531BE3"/>
    <w:rsid w:val="0053221C"/>
    <w:rsid w:val="00532A71"/>
    <w:rsid w:val="00533239"/>
    <w:rsid w:val="00533ADD"/>
    <w:rsid w:val="00533E63"/>
    <w:rsid w:val="00534128"/>
    <w:rsid w:val="005344B3"/>
    <w:rsid w:val="00534ED2"/>
    <w:rsid w:val="00534EDE"/>
    <w:rsid w:val="00535031"/>
    <w:rsid w:val="00535320"/>
    <w:rsid w:val="005359E0"/>
    <w:rsid w:val="00535BEA"/>
    <w:rsid w:val="00535BFE"/>
    <w:rsid w:val="00535F90"/>
    <w:rsid w:val="0053605E"/>
    <w:rsid w:val="005360BE"/>
    <w:rsid w:val="0053622B"/>
    <w:rsid w:val="005366F4"/>
    <w:rsid w:val="00536B11"/>
    <w:rsid w:val="00537F97"/>
    <w:rsid w:val="00537F98"/>
    <w:rsid w:val="005407A1"/>
    <w:rsid w:val="00540947"/>
    <w:rsid w:val="00540FBA"/>
    <w:rsid w:val="00541169"/>
    <w:rsid w:val="0054121F"/>
    <w:rsid w:val="00541234"/>
    <w:rsid w:val="00541431"/>
    <w:rsid w:val="00541824"/>
    <w:rsid w:val="0054191A"/>
    <w:rsid w:val="00541ABC"/>
    <w:rsid w:val="00541DC4"/>
    <w:rsid w:val="00541ECF"/>
    <w:rsid w:val="00542596"/>
    <w:rsid w:val="00542EA1"/>
    <w:rsid w:val="00543AE4"/>
    <w:rsid w:val="00543B10"/>
    <w:rsid w:val="00544158"/>
    <w:rsid w:val="00544288"/>
    <w:rsid w:val="00544476"/>
    <w:rsid w:val="00544B41"/>
    <w:rsid w:val="005459D6"/>
    <w:rsid w:val="0054637C"/>
    <w:rsid w:val="00546479"/>
    <w:rsid w:val="0054662E"/>
    <w:rsid w:val="005467EA"/>
    <w:rsid w:val="0054699B"/>
    <w:rsid w:val="00546B21"/>
    <w:rsid w:val="00546C5B"/>
    <w:rsid w:val="00546EF8"/>
    <w:rsid w:val="00547103"/>
    <w:rsid w:val="0054738D"/>
    <w:rsid w:val="00547F64"/>
    <w:rsid w:val="0055043D"/>
    <w:rsid w:val="00550512"/>
    <w:rsid w:val="005505C7"/>
    <w:rsid w:val="0055077E"/>
    <w:rsid w:val="005507E2"/>
    <w:rsid w:val="0055090B"/>
    <w:rsid w:val="005509A4"/>
    <w:rsid w:val="005516A2"/>
    <w:rsid w:val="005522A3"/>
    <w:rsid w:val="005531E6"/>
    <w:rsid w:val="00553348"/>
    <w:rsid w:val="005533BB"/>
    <w:rsid w:val="005537AB"/>
    <w:rsid w:val="005542FA"/>
    <w:rsid w:val="0055448C"/>
    <w:rsid w:val="00554725"/>
    <w:rsid w:val="00554BED"/>
    <w:rsid w:val="00554DC0"/>
    <w:rsid w:val="00554F2B"/>
    <w:rsid w:val="005550FF"/>
    <w:rsid w:val="0055520A"/>
    <w:rsid w:val="00555363"/>
    <w:rsid w:val="005554E9"/>
    <w:rsid w:val="00555AD0"/>
    <w:rsid w:val="00555CE8"/>
    <w:rsid w:val="00556739"/>
    <w:rsid w:val="00556EB3"/>
    <w:rsid w:val="0055700B"/>
    <w:rsid w:val="005570A9"/>
    <w:rsid w:val="0055732C"/>
    <w:rsid w:val="0055746F"/>
    <w:rsid w:val="005574BD"/>
    <w:rsid w:val="0056041C"/>
    <w:rsid w:val="00560666"/>
    <w:rsid w:val="0056075C"/>
    <w:rsid w:val="005608E7"/>
    <w:rsid w:val="0056090D"/>
    <w:rsid w:val="00560ADF"/>
    <w:rsid w:val="00560E13"/>
    <w:rsid w:val="005618E9"/>
    <w:rsid w:val="005618F6"/>
    <w:rsid w:val="0056195C"/>
    <w:rsid w:val="0056197C"/>
    <w:rsid w:val="00561CA2"/>
    <w:rsid w:val="005629B1"/>
    <w:rsid w:val="005630A1"/>
    <w:rsid w:val="00563392"/>
    <w:rsid w:val="00563486"/>
    <w:rsid w:val="00563826"/>
    <w:rsid w:val="00564415"/>
    <w:rsid w:val="0056444F"/>
    <w:rsid w:val="005644E0"/>
    <w:rsid w:val="005648DC"/>
    <w:rsid w:val="00564A8C"/>
    <w:rsid w:val="0056553C"/>
    <w:rsid w:val="005658B1"/>
    <w:rsid w:val="00565BF9"/>
    <w:rsid w:val="00567EA8"/>
    <w:rsid w:val="0057000C"/>
    <w:rsid w:val="00570420"/>
    <w:rsid w:val="005707EB"/>
    <w:rsid w:val="00570820"/>
    <w:rsid w:val="005709B8"/>
    <w:rsid w:val="00570B9B"/>
    <w:rsid w:val="00570F56"/>
    <w:rsid w:val="00571197"/>
    <w:rsid w:val="005711C9"/>
    <w:rsid w:val="00571A2A"/>
    <w:rsid w:val="00571AD1"/>
    <w:rsid w:val="00572054"/>
    <w:rsid w:val="0057319B"/>
    <w:rsid w:val="00573C7E"/>
    <w:rsid w:val="00573ECF"/>
    <w:rsid w:val="00573F45"/>
    <w:rsid w:val="0057468F"/>
    <w:rsid w:val="005747CE"/>
    <w:rsid w:val="00575462"/>
    <w:rsid w:val="00575D48"/>
    <w:rsid w:val="00575DCC"/>
    <w:rsid w:val="00575FE0"/>
    <w:rsid w:val="005763A8"/>
    <w:rsid w:val="005763DB"/>
    <w:rsid w:val="00576497"/>
    <w:rsid w:val="005769F2"/>
    <w:rsid w:val="00576CDE"/>
    <w:rsid w:val="005770D8"/>
    <w:rsid w:val="005772BB"/>
    <w:rsid w:val="00577B11"/>
    <w:rsid w:val="00577BA6"/>
    <w:rsid w:val="0058050B"/>
    <w:rsid w:val="00580F50"/>
    <w:rsid w:val="0058106B"/>
    <w:rsid w:val="00581139"/>
    <w:rsid w:val="0058114C"/>
    <w:rsid w:val="00581158"/>
    <w:rsid w:val="0058138B"/>
    <w:rsid w:val="0058188B"/>
    <w:rsid w:val="00581A1E"/>
    <w:rsid w:val="00581E01"/>
    <w:rsid w:val="00581E4B"/>
    <w:rsid w:val="00582309"/>
    <w:rsid w:val="005827CA"/>
    <w:rsid w:val="00582AC9"/>
    <w:rsid w:val="00582B00"/>
    <w:rsid w:val="00582DD8"/>
    <w:rsid w:val="00582E83"/>
    <w:rsid w:val="00582EFE"/>
    <w:rsid w:val="0058332E"/>
    <w:rsid w:val="00583F9E"/>
    <w:rsid w:val="005844D5"/>
    <w:rsid w:val="00584656"/>
    <w:rsid w:val="00584AD8"/>
    <w:rsid w:val="00584C2E"/>
    <w:rsid w:val="0058517B"/>
    <w:rsid w:val="00585298"/>
    <w:rsid w:val="0058554F"/>
    <w:rsid w:val="005858CB"/>
    <w:rsid w:val="00585BEA"/>
    <w:rsid w:val="00586533"/>
    <w:rsid w:val="005868AA"/>
    <w:rsid w:val="00586BF0"/>
    <w:rsid w:val="00586DA2"/>
    <w:rsid w:val="0058708C"/>
    <w:rsid w:val="00587198"/>
    <w:rsid w:val="00587A59"/>
    <w:rsid w:val="00587B0F"/>
    <w:rsid w:val="00587B6A"/>
    <w:rsid w:val="00587D03"/>
    <w:rsid w:val="00590075"/>
    <w:rsid w:val="005906BF"/>
    <w:rsid w:val="005909BD"/>
    <w:rsid w:val="00590DEC"/>
    <w:rsid w:val="00590FB3"/>
    <w:rsid w:val="00591146"/>
    <w:rsid w:val="00591733"/>
    <w:rsid w:val="0059173B"/>
    <w:rsid w:val="005918C8"/>
    <w:rsid w:val="00591E70"/>
    <w:rsid w:val="00592353"/>
    <w:rsid w:val="0059237B"/>
    <w:rsid w:val="00592BED"/>
    <w:rsid w:val="00592BF4"/>
    <w:rsid w:val="00592E15"/>
    <w:rsid w:val="005936D2"/>
    <w:rsid w:val="00593B13"/>
    <w:rsid w:val="00593C37"/>
    <w:rsid w:val="00593C8A"/>
    <w:rsid w:val="00593CB3"/>
    <w:rsid w:val="00593E43"/>
    <w:rsid w:val="00593E78"/>
    <w:rsid w:val="00594248"/>
    <w:rsid w:val="0059424A"/>
    <w:rsid w:val="0059427C"/>
    <w:rsid w:val="005943B9"/>
    <w:rsid w:val="005945E9"/>
    <w:rsid w:val="005947C1"/>
    <w:rsid w:val="00594EF0"/>
    <w:rsid w:val="00594F3F"/>
    <w:rsid w:val="005957FE"/>
    <w:rsid w:val="00595846"/>
    <w:rsid w:val="00595C13"/>
    <w:rsid w:val="00595DB4"/>
    <w:rsid w:val="00596101"/>
    <w:rsid w:val="0059617F"/>
    <w:rsid w:val="005961FF"/>
    <w:rsid w:val="00596291"/>
    <w:rsid w:val="0059683E"/>
    <w:rsid w:val="00596BCE"/>
    <w:rsid w:val="00596C69"/>
    <w:rsid w:val="00597172"/>
    <w:rsid w:val="0059731C"/>
    <w:rsid w:val="00597537"/>
    <w:rsid w:val="005979C9"/>
    <w:rsid w:val="005A01F9"/>
    <w:rsid w:val="005A07B7"/>
    <w:rsid w:val="005A0EB0"/>
    <w:rsid w:val="005A1351"/>
    <w:rsid w:val="005A1546"/>
    <w:rsid w:val="005A1977"/>
    <w:rsid w:val="005A1AF5"/>
    <w:rsid w:val="005A1D24"/>
    <w:rsid w:val="005A298A"/>
    <w:rsid w:val="005A2BDD"/>
    <w:rsid w:val="005A334F"/>
    <w:rsid w:val="005A3910"/>
    <w:rsid w:val="005A3911"/>
    <w:rsid w:val="005A39FD"/>
    <w:rsid w:val="005A3F7E"/>
    <w:rsid w:val="005A3FA1"/>
    <w:rsid w:val="005A40C6"/>
    <w:rsid w:val="005A43FA"/>
    <w:rsid w:val="005A4442"/>
    <w:rsid w:val="005A44B7"/>
    <w:rsid w:val="005A4B9F"/>
    <w:rsid w:val="005A4BCC"/>
    <w:rsid w:val="005A4C75"/>
    <w:rsid w:val="005A50DB"/>
    <w:rsid w:val="005A51AF"/>
    <w:rsid w:val="005A54BB"/>
    <w:rsid w:val="005A56FA"/>
    <w:rsid w:val="005A5CFF"/>
    <w:rsid w:val="005A5D7F"/>
    <w:rsid w:val="005A5EFD"/>
    <w:rsid w:val="005A6844"/>
    <w:rsid w:val="005A6B44"/>
    <w:rsid w:val="005A6BDF"/>
    <w:rsid w:val="005A6C58"/>
    <w:rsid w:val="005A6FF9"/>
    <w:rsid w:val="005A7404"/>
    <w:rsid w:val="005A766D"/>
    <w:rsid w:val="005A78D9"/>
    <w:rsid w:val="005A79CB"/>
    <w:rsid w:val="005A7B64"/>
    <w:rsid w:val="005B014C"/>
    <w:rsid w:val="005B0FDA"/>
    <w:rsid w:val="005B10B3"/>
    <w:rsid w:val="005B1105"/>
    <w:rsid w:val="005B1192"/>
    <w:rsid w:val="005B124A"/>
    <w:rsid w:val="005B12F5"/>
    <w:rsid w:val="005B1833"/>
    <w:rsid w:val="005B1CA1"/>
    <w:rsid w:val="005B1D2A"/>
    <w:rsid w:val="005B1D37"/>
    <w:rsid w:val="005B1E4F"/>
    <w:rsid w:val="005B2B30"/>
    <w:rsid w:val="005B2CB4"/>
    <w:rsid w:val="005B3136"/>
    <w:rsid w:val="005B321F"/>
    <w:rsid w:val="005B372B"/>
    <w:rsid w:val="005B37BC"/>
    <w:rsid w:val="005B39E4"/>
    <w:rsid w:val="005B40E2"/>
    <w:rsid w:val="005B492F"/>
    <w:rsid w:val="005B5032"/>
    <w:rsid w:val="005B57D2"/>
    <w:rsid w:val="005B5B11"/>
    <w:rsid w:val="005B5DEE"/>
    <w:rsid w:val="005B6621"/>
    <w:rsid w:val="005B674D"/>
    <w:rsid w:val="005B6A27"/>
    <w:rsid w:val="005B6B83"/>
    <w:rsid w:val="005B6D11"/>
    <w:rsid w:val="005B7F29"/>
    <w:rsid w:val="005B7F73"/>
    <w:rsid w:val="005C0622"/>
    <w:rsid w:val="005C074A"/>
    <w:rsid w:val="005C084A"/>
    <w:rsid w:val="005C1A8A"/>
    <w:rsid w:val="005C2404"/>
    <w:rsid w:val="005C2A8F"/>
    <w:rsid w:val="005C3757"/>
    <w:rsid w:val="005C39B9"/>
    <w:rsid w:val="005C3A69"/>
    <w:rsid w:val="005C4071"/>
    <w:rsid w:val="005C4D9D"/>
    <w:rsid w:val="005C5561"/>
    <w:rsid w:val="005C5E01"/>
    <w:rsid w:val="005C6137"/>
    <w:rsid w:val="005C6857"/>
    <w:rsid w:val="005C6A56"/>
    <w:rsid w:val="005C6D27"/>
    <w:rsid w:val="005C6D40"/>
    <w:rsid w:val="005C70A8"/>
    <w:rsid w:val="005C74C4"/>
    <w:rsid w:val="005D00C3"/>
    <w:rsid w:val="005D0B27"/>
    <w:rsid w:val="005D105A"/>
    <w:rsid w:val="005D2399"/>
    <w:rsid w:val="005D26F1"/>
    <w:rsid w:val="005D2743"/>
    <w:rsid w:val="005D3986"/>
    <w:rsid w:val="005D3EFC"/>
    <w:rsid w:val="005D404C"/>
    <w:rsid w:val="005D41FF"/>
    <w:rsid w:val="005D44B2"/>
    <w:rsid w:val="005D5D43"/>
    <w:rsid w:val="005D6221"/>
    <w:rsid w:val="005D6F48"/>
    <w:rsid w:val="005D71E8"/>
    <w:rsid w:val="005D75C9"/>
    <w:rsid w:val="005D76A7"/>
    <w:rsid w:val="005D772A"/>
    <w:rsid w:val="005E0CD2"/>
    <w:rsid w:val="005E1156"/>
    <w:rsid w:val="005E18C8"/>
    <w:rsid w:val="005E1A7D"/>
    <w:rsid w:val="005E1C26"/>
    <w:rsid w:val="005E23F7"/>
    <w:rsid w:val="005E299C"/>
    <w:rsid w:val="005E2B1F"/>
    <w:rsid w:val="005E2CC6"/>
    <w:rsid w:val="005E2CD6"/>
    <w:rsid w:val="005E32CC"/>
    <w:rsid w:val="005E345A"/>
    <w:rsid w:val="005E3DB4"/>
    <w:rsid w:val="005E3DBC"/>
    <w:rsid w:val="005E4445"/>
    <w:rsid w:val="005E4821"/>
    <w:rsid w:val="005E499B"/>
    <w:rsid w:val="005E4BF3"/>
    <w:rsid w:val="005E4C43"/>
    <w:rsid w:val="005E54ED"/>
    <w:rsid w:val="005E5A9B"/>
    <w:rsid w:val="005E5B8E"/>
    <w:rsid w:val="005E5CC4"/>
    <w:rsid w:val="005E5D21"/>
    <w:rsid w:val="005E6071"/>
    <w:rsid w:val="005E62B7"/>
    <w:rsid w:val="005E62C8"/>
    <w:rsid w:val="005E6394"/>
    <w:rsid w:val="005E6542"/>
    <w:rsid w:val="005E6858"/>
    <w:rsid w:val="005E69A7"/>
    <w:rsid w:val="005E6A7D"/>
    <w:rsid w:val="005E6B9C"/>
    <w:rsid w:val="005E6F95"/>
    <w:rsid w:val="005E7050"/>
    <w:rsid w:val="005E70AB"/>
    <w:rsid w:val="005E7185"/>
    <w:rsid w:val="005E791B"/>
    <w:rsid w:val="005F00E0"/>
    <w:rsid w:val="005F0BF5"/>
    <w:rsid w:val="005F0D94"/>
    <w:rsid w:val="005F12BE"/>
    <w:rsid w:val="005F152B"/>
    <w:rsid w:val="005F1799"/>
    <w:rsid w:val="005F1EFE"/>
    <w:rsid w:val="005F1F61"/>
    <w:rsid w:val="005F244F"/>
    <w:rsid w:val="005F270B"/>
    <w:rsid w:val="005F283A"/>
    <w:rsid w:val="005F2CC3"/>
    <w:rsid w:val="005F2EF5"/>
    <w:rsid w:val="005F383D"/>
    <w:rsid w:val="005F3A0B"/>
    <w:rsid w:val="005F3CA4"/>
    <w:rsid w:val="005F52AA"/>
    <w:rsid w:val="005F5C89"/>
    <w:rsid w:val="005F6214"/>
    <w:rsid w:val="005F69F5"/>
    <w:rsid w:val="005F6F8C"/>
    <w:rsid w:val="005F73E7"/>
    <w:rsid w:val="005F7BE8"/>
    <w:rsid w:val="0060020F"/>
    <w:rsid w:val="0060052E"/>
    <w:rsid w:val="006005A8"/>
    <w:rsid w:val="00600D06"/>
    <w:rsid w:val="00600F86"/>
    <w:rsid w:val="006010BD"/>
    <w:rsid w:val="006011BE"/>
    <w:rsid w:val="006011EB"/>
    <w:rsid w:val="00601701"/>
    <w:rsid w:val="00601C9A"/>
    <w:rsid w:val="00601D24"/>
    <w:rsid w:val="00602C35"/>
    <w:rsid w:val="00602D4F"/>
    <w:rsid w:val="00602D57"/>
    <w:rsid w:val="006032EE"/>
    <w:rsid w:val="006033BE"/>
    <w:rsid w:val="006035D8"/>
    <w:rsid w:val="006039D7"/>
    <w:rsid w:val="00603AC6"/>
    <w:rsid w:val="00603EFD"/>
    <w:rsid w:val="006043AA"/>
    <w:rsid w:val="006047AD"/>
    <w:rsid w:val="0060495D"/>
    <w:rsid w:val="00604ECA"/>
    <w:rsid w:val="00604FF8"/>
    <w:rsid w:val="0060518B"/>
    <w:rsid w:val="006051FD"/>
    <w:rsid w:val="006053AE"/>
    <w:rsid w:val="00605B01"/>
    <w:rsid w:val="00605C67"/>
    <w:rsid w:val="00605C82"/>
    <w:rsid w:val="00605ECC"/>
    <w:rsid w:val="006062CD"/>
    <w:rsid w:val="0060646D"/>
    <w:rsid w:val="00606647"/>
    <w:rsid w:val="006079B5"/>
    <w:rsid w:val="00607ACE"/>
    <w:rsid w:val="0061058E"/>
    <w:rsid w:val="00610779"/>
    <w:rsid w:val="006109CF"/>
    <w:rsid w:val="00610DA6"/>
    <w:rsid w:val="006110B1"/>
    <w:rsid w:val="00611315"/>
    <w:rsid w:val="0061188A"/>
    <w:rsid w:val="00612193"/>
    <w:rsid w:val="0061263F"/>
    <w:rsid w:val="0061273F"/>
    <w:rsid w:val="00612CC3"/>
    <w:rsid w:val="00612E12"/>
    <w:rsid w:val="00612F3D"/>
    <w:rsid w:val="00613121"/>
    <w:rsid w:val="00613B18"/>
    <w:rsid w:val="00613E2D"/>
    <w:rsid w:val="00614325"/>
    <w:rsid w:val="00614342"/>
    <w:rsid w:val="006143B8"/>
    <w:rsid w:val="006144D3"/>
    <w:rsid w:val="00614F1E"/>
    <w:rsid w:val="00614FBF"/>
    <w:rsid w:val="006152DF"/>
    <w:rsid w:val="00615C8A"/>
    <w:rsid w:val="00615CD9"/>
    <w:rsid w:val="00615EBE"/>
    <w:rsid w:val="006164C4"/>
    <w:rsid w:val="00616D0F"/>
    <w:rsid w:val="006173DC"/>
    <w:rsid w:val="00617BD2"/>
    <w:rsid w:val="00617F14"/>
    <w:rsid w:val="0062013D"/>
    <w:rsid w:val="00620637"/>
    <w:rsid w:val="00620876"/>
    <w:rsid w:val="0062088B"/>
    <w:rsid w:val="00620A46"/>
    <w:rsid w:val="00620B4B"/>
    <w:rsid w:val="00620BFE"/>
    <w:rsid w:val="00620D83"/>
    <w:rsid w:val="00620F8B"/>
    <w:rsid w:val="006214C6"/>
    <w:rsid w:val="00621557"/>
    <w:rsid w:val="00621751"/>
    <w:rsid w:val="006218F3"/>
    <w:rsid w:val="00621C60"/>
    <w:rsid w:val="00621ED6"/>
    <w:rsid w:val="00621F71"/>
    <w:rsid w:val="0062203A"/>
    <w:rsid w:val="00622714"/>
    <w:rsid w:val="00622F68"/>
    <w:rsid w:val="006230E9"/>
    <w:rsid w:val="006233F3"/>
    <w:rsid w:val="00623856"/>
    <w:rsid w:val="00623D7C"/>
    <w:rsid w:val="00623E1E"/>
    <w:rsid w:val="00623F5C"/>
    <w:rsid w:val="006246AF"/>
    <w:rsid w:val="0062485E"/>
    <w:rsid w:val="006249EB"/>
    <w:rsid w:val="00624C79"/>
    <w:rsid w:val="00625891"/>
    <w:rsid w:val="00625955"/>
    <w:rsid w:val="00625A23"/>
    <w:rsid w:val="00625F23"/>
    <w:rsid w:val="006260B2"/>
    <w:rsid w:val="006261F6"/>
    <w:rsid w:val="0062627C"/>
    <w:rsid w:val="0062627F"/>
    <w:rsid w:val="00626B9D"/>
    <w:rsid w:val="00626F7C"/>
    <w:rsid w:val="006272BE"/>
    <w:rsid w:val="00627370"/>
    <w:rsid w:val="006274B4"/>
    <w:rsid w:val="00627863"/>
    <w:rsid w:val="00627B23"/>
    <w:rsid w:val="00627DA2"/>
    <w:rsid w:val="00627F6B"/>
    <w:rsid w:val="006313F3"/>
    <w:rsid w:val="00631B74"/>
    <w:rsid w:val="00631FD8"/>
    <w:rsid w:val="0063214B"/>
    <w:rsid w:val="006324BA"/>
    <w:rsid w:val="00632758"/>
    <w:rsid w:val="006327C6"/>
    <w:rsid w:val="00632EB3"/>
    <w:rsid w:val="00632F6C"/>
    <w:rsid w:val="00633092"/>
    <w:rsid w:val="0063309A"/>
    <w:rsid w:val="00633AAF"/>
    <w:rsid w:val="00633BE8"/>
    <w:rsid w:val="00634690"/>
    <w:rsid w:val="006347CA"/>
    <w:rsid w:val="0063494E"/>
    <w:rsid w:val="00634FD9"/>
    <w:rsid w:val="0063608F"/>
    <w:rsid w:val="0063613C"/>
    <w:rsid w:val="006366D4"/>
    <w:rsid w:val="00636B1A"/>
    <w:rsid w:val="006370AA"/>
    <w:rsid w:val="006371BA"/>
    <w:rsid w:val="00637533"/>
    <w:rsid w:val="00637759"/>
    <w:rsid w:val="00637A93"/>
    <w:rsid w:val="00637C5F"/>
    <w:rsid w:val="00637CE8"/>
    <w:rsid w:val="00640783"/>
    <w:rsid w:val="00640C73"/>
    <w:rsid w:val="00640EF4"/>
    <w:rsid w:val="006417D8"/>
    <w:rsid w:val="00642F39"/>
    <w:rsid w:val="00643287"/>
    <w:rsid w:val="0064361A"/>
    <w:rsid w:val="00643C33"/>
    <w:rsid w:val="00644336"/>
    <w:rsid w:val="006443A3"/>
    <w:rsid w:val="006448C7"/>
    <w:rsid w:val="00644A73"/>
    <w:rsid w:val="00645258"/>
    <w:rsid w:val="00645852"/>
    <w:rsid w:val="006458EB"/>
    <w:rsid w:val="00645E91"/>
    <w:rsid w:val="006460A9"/>
    <w:rsid w:val="00646243"/>
    <w:rsid w:val="00646B1B"/>
    <w:rsid w:val="006470E6"/>
    <w:rsid w:val="0064717B"/>
    <w:rsid w:val="0064718F"/>
    <w:rsid w:val="0064775C"/>
    <w:rsid w:val="006477EE"/>
    <w:rsid w:val="00647D6E"/>
    <w:rsid w:val="00650280"/>
    <w:rsid w:val="00650567"/>
    <w:rsid w:val="00650983"/>
    <w:rsid w:val="00650B09"/>
    <w:rsid w:val="006513D6"/>
    <w:rsid w:val="006515AF"/>
    <w:rsid w:val="00651724"/>
    <w:rsid w:val="00651CB3"/>
    <w:rsid w:val="00651CC2"/>
    <w:rsid w:val="00651E3D"/>
    <w:rsid w:val="006520FF"/>
    <w:rsid w:val="00652227"/>
    <w:rsid w:val="0065241E"/>
    <w:rsid w:val="00652A9C"/>
    <w:rsid w:val="00652C2E"/>
    <w:rsid w:val="00652FB3"/>
    <w:rsid w:val="00653755"/>
    <w:rsid w:val="00653BAE"/>
    <w:rsid w:val="00653C12"/>
    <w:rsid w:val="00653ED9"/>
    <w:rsid w:val="00654913"/>
    <w:rsid w:val="00654CCB"/>
    <w:rsid w:val="006552DE"/>
    <w:rsid w:val="006556C3"/>
    <w:rsid w:val="00655BC4"/>
    <w:rsid w:val="00655DE3"/>
    <w:rsid w:val="006561FF"/>
    <w:rsid w:val="006572C3"/>
    <w:rsid w:val="00657755"/>
    <w:rsid w:val="00657B63"/>
    <w:rsid w:val="006600D0"/>
    <w:rsid w:val="00660352"/>
    <w:rsid w:val="006603BD"/>
    <w:rsid w:val="006604E6"/>
    <w:rsid w:val="0066074B"/>
    <w:rsid w:val="00660ED6"/>
    <w:rsid w:val="00660FDA"/>
    <w:rsid w:val="006613EF"/>
    <w:rsid w:val="0066163D"/>
    <w:rsid w:val="006617C8"/>
    <w:rsid w:val="00661FA9"/>
    <w:rsid w:val="00662116"/>
    <w:rsid w:val="006623DE"/>
    <w:rsid w:val="00662BC2"/>
    <w:rsid w:val="00662E7A"/>
    <w:rsid w:val="006630F0"/>
    <w:rsid w:val="0066353F"/>
    <w:rsid w:val="00663567"/>
    <w:rsid w:val="0066415C"/>
    <w:rsid w:val="0066415F"/>
    <w:rsid w:val="00664B41"/>
    <w:rsid w:val="00664D80"/>
    <w:rsid w:val="00665337"/>
    <w:rsid w:val="0066537D"/>
    <w:rsid w:val="006657BC"/>
    <w:rsid w:val="00666404"/>
    <w:rsid w:val="00666615"/>
    <w:rsid w:val="0066669F"/>
    <w:rsid w:val="006666F1"/>
    <w:rsid w:val="0066671F"/>
    <w:rsid w:val="0066716A"/>
    <w:rsid w:val="006673AB"/>
    <w:rsid w:val="0066785C"/>
    <w:rsid w:val="00670124"/>
    <w:rsid w:val="00670D98"/>
    <w:rsid w:val="0067128A"/>
    <w:rsid w:val="00671323"/>
    <w:rsid w:val="006715E5"/>
    <w:rsid w:val="006719CE"/>
    <w:rsid w:val="00671BF8"/>
    <w:rsid w:val="00671F67"/>
    <w:rsid w:val="00672254"/>
    <w:rsid w:val="00672309"/>
    <w:rsid w:val="00672609"/>
    <w:rsid w:val="00672668"/>
    <w:rsid w:val="006727AC"/>
    <w:rsid w:val="00672871"/>
    <w:rsid w:val="00672942"/>
    <w:rsid w:val="006729BF"/>
    <w:rsid w:val="00672B28"/>
    <w:rsid w:val="00672D15"/>
    <w:rsid w:val="006736C4"/>
    <w:rsid w:val="00673753"/>
    <w:rsid w:val="00673814"/>
    <w:rsid w:val="00673AAC"/>
    <w:rsid w:val="00673B6C"/>
    <w:rsid w:val="006740D5"/>
    <w:rsid w:val="00674236"/>
    <w:rsid w:val="006744F7"/>
    <w:rsid w:val="00674E68"/>
    <w:rsid w:val="006756D0"/>
    <w:rsid w:val="00676044"/>
    <w:rsid w:val="006761CD"/>
    <w:rsid w:val="006767AD"/>
    <w:rsid w:val="00676A5C"/>
    <w:rsid w:val="00677189"/>
    <w:rsid w:val="00677243"/>
    <w:rsid w:val="006779DB"/>
    <w:rsid w:val="00677A87"/>
    <w:rsid w:val="00677BE4"/>
    <w:rsid w:val="00677C83"/>
    <w:rsid w:val="00677E40"/>
    <w:rsid w:val="00680066"/>
    <w:rsid w:val="006809B5"/>
    <w:rsid w:val="00680A22"/>
    <w:rsid w:val="00680EFB"/>
    <w:rsid w:val="006817AC"/>
    <w:rsid w:val="006818DF"/>
    <w:rsid w:val="00681ED7"/>
    <w:rsid w:val="00682614"/>
    <w:rsid w:val="006832EB"/>
    <w:rsid w:val="00683B23"/>
    <w:rsid w:val="00683E24"/>
    <w:rsid w:val="0068420C"/>
    <w:rsid w:val="00684805"/>
    <w:rsid w:val="00684935"/>
    <w:rsid w:val="00684A4E"/>
    <w:rsid w:val="00684B74"/>
    <w:rsid w:val="00684C45"/>
    <w:rsid w:val="00684E8B"/>
    <w:rsid w:val="00684EA5"/>
    <w:rsid w:val="006851DA"/>
    <w:rsid w:val="006853C9"/>
    <w:rsid w:val="006856F6"/>
    <w:rsid w:val="00685764"/>
    <w:rsid w:val="00685824"/>
    <w:rsid w:val="00685934"/>
    <w:rsid w:val="00685D39"/>
    <w:rsid w:val="00685DC1"/>
    <w:rsid w:val="00686004"/>
    <w:rsid w:val="00686251"/>
    <w:rsid w:val="0068643B"/>
    <w:rsid w:val="00686E7B"/>
    <w:rsid w:val="00687019"/>
    <w:rsid w:val="006870C0"/>
    <w:rsid w:val="00687692"/>
    <w:rsid w:val="006877EF"/>
    <w:rsid w:val="00687B6C"/>
    <w:rsid w:val="0069022B"/>
    <w:rsid w:val="0069039B"/>
    <w:rsid w:val="00690DCC"/>
    <w:rsid w:val="00690E7B"/>
    <w:rsid w:val="00691784"/>
    <w:rsid w:val="00691B23"/>
    <w:rsid w:val="006920BF"/>
    <w:rsid w:val="006921ED"/>
    <w:rsid w:val="00692758"/>
    <w:rsid w:val="00692E88"/>
    <w:rsid w:val="0069308F"/>
    <w:rsid w:val="006931AD"/>
    <w:rsid w:val="00693AFC"/>
    <w:rsid w:val="0069434D"/>
    <w:rsid w:val="006944BC"/>
    <w:rsid w:val="006948B8"/>
    <w:rsid w:val="00694D99"/>
    <w:rsid w:val="00694F31"/>
    <w:rsid w:val="00694FBE"/>
    <w:rsid w:val="006951EF"/>
    <w:rsid w:val="0069528D"/>
    <w:rsid w:val="006953F4"/>
    <w:rsid w:val="00696369"/>
    <w:rsid w:val="006968E6"/>
    <w:rsid w:val="00696CBD"/>
    <w:rsid w:val="00696FC0"/>
    <w:rsid w:val="00697035"/>
    <w:rsid w:val="006976DA"/>
    <w:rsid w:val="00697D90"/>
    <w:rsid w:val="006A0AE5"/>
    <w:rsid w:val="006A14CC"/>
    <w:rsid w:val="006A1618"/>
    <w:rsid w:val="006A1C15"/>
    <w:rsid w:val="006A2776"/>
    <w:rsid w:val="006A284B"/>
    <w:rsid w:val="006A3063"/>
    <w:rsid w:val="006A308F"/>
    <w:rsid w:val="006A39D9"/>
    <w:rsid w:val="006A4089"/>
    <w:rsid w:val="006A40D8"/>
    <w:rsid w:val="006A4706"/>
    <w:rsid w:val="006A4BEA"/>
    <w:rsid w:val="006A4E86"/>
    <w:rsid w:val="006A5892"/>
    <w:rsid w:val="006A6061"/>
    <w:rsid w:val="006A6594"/>
    <w:rsid w:val="006A71FB"/>
    <w:rsid w:val="006A7350"/>
    <w:rsid w:val="006B00A7"/>
    <w:rsid w:val="006B03A5"/>
    <w:rsid w:val="006B042C"/>
    <w:rsid w:val="006B04DA"/>
    <w:rsid w:val="006B05FD"/>
    <w:rsid w:val="006B0925"/>
    <w:rsid w:val="006B1459"/>
    <w:rsid w:val="006B15DF"/>
    <w:rsid w:val="006B1710"/>
    <w:rsid w:val="006B1B73"/>
    <w:rsid w:val="006B21C0"/>
    <w:rsid w:val="006B21DA"/>
    <w:rsid w:val="006B2E15"/>
    <w:rsid w:val="006B3F62"/>
    <w:rsid w:val="006B4141"/>
    <w:rsid w:val="006B44D0"/>
    <w:rsid w:val="006B48A7"/>
    <w:rsid w:val="006B502F"/>
    <w:rsid w:val="006B52B2"/>
    <w:rsid w:val="006B5524"/>
    <w:rsid w:val="006B55A1"/>
    <w:rsid w:val="006B5AE4"/>
    <w:rsid w:val="006B5C12"/>
    <w:rsid w:val="006B5C88"/>
    <w:rsid w:val="006B6088"/>
    <w:rsid w:val="006B611B"/>
    <w:rsid w:val="006B61B5"/>
    <w:rsid w:val="006B6495"/>
    <w:rsid w:val="006B6A03"/>
    <w:rsid w:val="006B773E"/>
    <w:rsid w:val="006B7963"/>
    <w:rsid w:val="006B7B01"/>
    <w:rsid w:val="006B7D1D"/>
    <w:rsid w:val="006C0049"/>
    <w:rsid w:val="006C02E4"/>
    <w:rsid w:val="006C0868"/>
    <w:rsid w:val="006C08D3"/>
    <w:rsid w:val="006C0EA5"/>
    <w:rsid w:val="006C19A7"/>
    <w:rsid w:val="006C209F"/>
    <w:rsid w:val="006C210B"/>
    <w:rsid w:val="006C2321"/>
    <w:rsid w:val="006C232D"/>
    <w:rsid w:val="006C23B9"/>
    <w:rsid w:val="006C26D2"/>
    <w:rsid w:val="006C2722"/>
    <w:rsid w:val="006C279F"/>
    <w:rsid w:val="006C28C9"/>
    <w:rsid w:val="006C2CCE"/>
    <w:rsid w:val="006C2EB3"/>
    <w:rsid w:val="006C31D6"/>
    <w:rsid w:val="006C365B"/>
    <w:rsid w:val="006C3B2F"/>
    <w:rsid w:val="006C3F1F"/>
    <w:rsid w:val="006C4032"/>
    <w:rsid w:val="006C436E"/>
    <w:rsid w:val="006C456C"/>
    <w:rsid w:val="006C4917"/>
    <w:rsid w:val="006C5272"/>
    <w:rsid w:val="006C5399"/>
    <w:rsid w:val="006C5533"/>
    <w:rsid w:val="006C5722"/>
    <w:rsid w:val="006C58F5"/>
    <w:rsid w:val="006C5C3D"/>
    <w:rsid w:val="006C623C"/>
    <w:rsid w:val="006C62F6"/>
    <w:rsid w:val="006C681C"/>
    <w:rsid w:val="006C69E0"/>
    <w:rsid w:val="006C6AF7"/>
    <w:rsid w:val="006C768A"/>
    <w:rsid w:val="006C7CFA"/>
    <w:rsid w:val="006D06FC"/>
    <w:rsid w:val="006D0765"/>
    <w:rsid w:val="006D14FA"/>
    <w:rsid w:val="006D1547"/>
    <w:rsid w:val="006D1DAB"/>
    <w:rsid w:val="006D202A"/>
    <w:rsid w:val="006D21B6"/>
    <w:rsid w:val="006D2708"/>
    <w:rsid w:val="006D347B"/>
    <w:rsid w:val="006D3A0A"/>
    <w:rsid w:val="006D3E28"/>
    <w:rsid w:val="006D43AA"/>
    <w:rsid w:val="006D477F"/>
    <w:rsid w:val="006D4790"/>
    <w:rsid w:val="006D4A78"/>
    <w:rsid w:val="006D4ACA"/>
    <w:rsid w:val="006D5773"/>
    <w:rsid w:val="006D5D1D"/>
    <w:rsid w:val="006D60CB"/>
    <w:rsid w:val="006D6816"/>
    <w:rsid w:val="006D6BBE"/>
    <w:rsid w:val="006D72E4"/>
    <w:rsid w:val="006D7BC4"/>
    <w:rsid w:val="006E0112"/>
    <w:rsid w:val="006E0379"/>
    <w:rsid w:val="006E071E"/>
    <w:rsid w:val="006E0855"/>
    <w:rsid w:val="006E0CF6"/>
    <w:rsid w:val="006E1953"/>
    <w:rsid w:val="006E1F4E"/>
    <w:rsid w:val="006E21E6"/>
    <w:rsid w:val="006E296E"/>
    <w:rsid w:val="006E2E4A"/>
    <w:rsid w:val="006E364D"/>
    <w:rsid w:val="006E3860"/>
    <w:rsid w:val="006E3985"/>
    <w:rsid w:val="006E3EC3"/>
    <w:rsid w:val="006E4783"/>
    <w:rsid w:val="006E49BE"/>
    <w:rsid w:val="006E544A"/>
    <w:rsid w:val="006E5692"/>
    <w:rsid w:val="006E59A9"/>
    <w:rsid w:val="006E7D36"/>
    <w:rsid w:val="006F15F1"/>
    <w:rsid w:val="006F1CA8"/>
    <w:rsid w:val="006F1F28"/>
    <w:rsid w:val="006F21F4"/>
    <w:rsid w:val="006F2EB3"/>
    <w:rsid w:val="006F3405"/>
    <w:rsid w:val="006F389C"/>
    <w:rsid w:val="006F3B01"/>
    <w:rsid w:val="006F416C"/>
    <w:rsid w:val="006F470B"/>
    <w:rsid w:val="006F4EA8"/>
    <w:rsid w:val="006F5035"/>
    <w:rsid w:val="006F57D7"/>
    <w:rsid w:val="006F5DE8"/>
    <w:rsid w:val="006F5E09"/>
    <w:rsid w:val="006F601A"/>
    <w:rsid w:val="006F62BB"/>
    <w:rsid w:val="006F65A5"/>
    <w:rsid w:val="006F6DDC"/>
    <w:rsid w:val="006F7E74"/>
    <w:rsid w:val="0070038F"/>
    <w:rsid w:val="007007BC"/>
    <w:rsid w:val="00701662"/>
    <w:rsid w:val="0070188C"/>
    <w:rsid w:val="00701A85"/>
    <w:rsid w:val="0070289D"/>
    <w:rsid w:val="007033BF"/>
    <w:rsid w:val="007033DE"/>
    <w:rsid w:val="00703422"/>
    <w:rsid w:val="0070343B"/>
    <w:rsid w:val="00703DD3"/>
    <w:rsid w:val="007042EF"/>
    <w:rsid w:val="00704594"/>
    <w:rsid w:val="00704DBE"/>
    <w:rsid w:val="007053D9"/>
    <w:rsid w:val="007053F9"/>
    <w:rsid w:val="00705545"/>
    <w:rsid w:val="00705690"/>
    <w:rsid w:val="00705814"/>
    <w:rsid w:val="00705A33"/>
    <w:rsid w:val="007062CC"/>
    <w:rsid w:val="00706313"/>
    <w:rsid w:val="00707083"/>
    <w:rsid w:val="007079B8"/>
    <w:rsid w:val="00707B05"/>
    <w:rsid w:val="00707BF0"/>
    <w:rsid w:val="00707E1F"/>
    <w:rsid w:val="007104B0"/>
    <w:rsid w:val="00710504"/>
    <w:rsid w:val="0071062D"/>
    <w:rsid w:val="00710680"/>
    <w:rsid w:val="00710F0D"/>
    <w:rsid w:val="0071119F"/>
    <w:rsid w:val="007112E0"/>
    <w:rsid w:val="007117BA"/>
    <w:rsid w:val="00712089"/>
    <w:rsid w:val="0071260B"/>
    <w:rsid w:val="007128FD"/>
    <w:rsid w:val="00712C4C"/>
    <w:rsid w:val="00713088"/>
    <w:rsid w:val="00713C8D"/>
    <w:rsid w:val="00714E2F"/>
    <w:rsid w:val="00715029"/>
    <w:rsid w:val="00715042"/>
    <w:rsid w:val="007150CB"/>
    <w:rsid w:val="0071560B"/>
    <w:rsid w:val="0071615D"/>
    <w:rsid w:val="00716240"/>
    <w:rsid w:val="00716A90"/>
    <w:rsid w:val="00717513"/>
    <w:rsid w:val="007175F3"/>
    <w:rsid w:val="00717C1A"/>
    <w:rsid w:val="00720351"/>
    <w:rsid w:val="007207FE"/>
    <w:rsid w:val="00720995"/>
    <w:rsid w:val="00721104"/>
    <w:rsid w:val="0072139D"/>
    <w:rsid w:val="007218B6"/>
    <w:rsid w:val="00721CCF"/>
    <w:rsid w:val="00721E7C"/>
    <w:rsid w:val="007220B4"/>
    <w:rsid w:val="00722737"/>
    <w:rsid w:val="00722882"/>
    <w:rsid w:val="007228F2"/>
    <w:rsid w:val="00722AA2"/>
    <w:rsid w:val="00722EF9"/>
    <w:rsid w:val="0072319F"/>
    <w:rsid w:val="007231FF"/>
    <w:rsid w:val="00723582"/>
    <w:rsid w:val="007237C2"/>
    <w:rsid w:val="0072426A"/>
    <w:rsid w:val="00724670"/>
    <w:rsid w:val="00724ABC"/>
    <w:rsid w:val="0072519E"/>
    <w:rsid w:val="007253B3"/>
    <w:rsid w:val="00725582"/>
    <w:rsid w:val="00725D7D"/>
    <w:rsid w:val="0072605B"/>
    <w:rsid w:val="00726078"/>
    <w:rsid w:val="007262AF"/>
    <w:rsid w:val="0072656D"/>
    <w:rsid w:val="007274B1"/>
    <w:rsid w:val="00727CCF"/>
    <w:rsid w:val="00730A10"/>
    <w:rsid w:val="00730E92"/>
    <w:rsid w:val="007310C8"/>
    <w:rsid w:val="007315A9"/>
    <w:rsid w:val="007317F0"/>
    <w:rsid w:val="00731C61"/>
    <w:rsid w:val="00731EBF"/>
    <w:rsid w:val="007320ED"/>
    <w:rsid w:val="00732525"/>
    <w:rsid w:val="007326A4"/>
    <w:rsid w:val="0073284A"/>
    <w:rsid w:val="00732866"/>
    <w:rsid w:val="00732E50"/>
    <w:rsid w:val="00732F97"/>
    <w:rsid w:val="0073314F"/>
    <w:rsid w:val="00733A09"/>
    <w:rsid w:val="00733B6E"/>
    <w:rsid w:val="007340B3"/>
    <w:rsid w:val="007345A9"/>
    <w:rsid w:val="00734F2B"/>
    <w:rsid w:val="00735085"/>
    <w:rsid w:val="007357D6"/>
    <w:rsid w:val="00735876"/>
    <w:rsid w:val="00735938"/>
    <w:rsid w:val="00735A63"/>
    <w:rsid w:val="00736CCF"/>
    <w:rsid w:val="0073733D"/>
    <w:rsid w:val="00737A78"/>
    <w:rsid w:val="00737D57"/>
    <w:rsid w:val="0074065B"/>
    <w:rsid w:val="00740A90"/>
    <w:rsid w:val="00740B06"/>
    <w:rsid w:val="00740C84"/>
    <w:rsid w:val="00740D90"/>
    <w:rsid w:val="00740F4A"/>
    <w:rsid w:val="0074110B"/>
    <w:rsid w:val="007415D2"/>
    <w:rsid w:val="00741873"/>
    <w:rsid w:val="00741E42"/>
    <w:rsid w:val="0074222C"/>
    <w:rsid w:val="00742746"/>
    <w:rsid w:val="00742CAE"/>
    <w:rsid w:val="00742CC3"/>
    <w:rsid w:val="00742CC5"/>
    <w:rsid w:val="00742F2F"/>
    <w:rsid w:val="00743028"/>
    <w:rsid w:val="007432E6"/>
    <w:rsid w:val="007433A2"/>
    <w:rsid w:val="007433BA"/>
    <w:rsid w:val="0074366F"/>
    <w:rsid w:val="00743C2F"/>
    <w:rsid w:val="00743CCC"/>
    <w:rsid w:val="00743D4A"/>
    <w:rsid w:val="00743F33"/>
    <w:rsid w:val="0074412F"/>
    <w:rsid w:val="00744380"/>
    <w:rsid w:val="007446D1"/>
    <w:rsid w:val="0074484B"/>
    <w:rsid w:val="00744968"/>
    <w:rsid w:val="00744CCA"/>
    <w:rsid w:val="007451B2"/>
    <w:rsid w:val="0074525A"/>
    <w:rsid w:val="007457B4"/>
    <w:rsid w:val="00745868"/>
    <w:rsid w:val="00745D52"/>
    <w:rsid w:val="00745EEE"/>
    <w:rsid w:val="007463CD"/>
    <w:rsid w:val="00746487"/>
    <w:rsid w:val="00746AEA"/>
    <w:rsid w:val="00746CB8"/>
    <w:rsid w:val="00747210"/>
    <w:rsid w:val="0074724E"/>
    <w:rsid w:val="00747432"/>
    <w:rsid w:val="0074747F"/>
    <w:rsid w:val="007476F5"/>
    <w:rsid w:val="00750484"/>
    <w:rsid w:val="00750CD9"/>
    <w:rsid w:val="007519BC"/>
    <w:rsid w:val="00751BB0"/>
    <w:rsid w:val="00751F41"/>
    <w:rsid w:val="00752255"/>
    <w:rsid w:val="00752527"/>
    <w:rsid w:val="00752A69"/>
    <w:rsid w:val="007533EB"/>
    <w:rsid w:val="00753494"/>
    <w:rsid w:val="00753B25"/>
    <w:rsid w:val="00753CDC"/>
    <w:rsid w:val="00753E24"/>
    <w:rsid w:val="00753E32"/>
    <w:rsid w:val="00754183"/>
    <w:rsid w:val="007542E5"/>
    <w:rsid w:val="0075445D"/>
    <w:rsid w:val="007548E1"/>
    <w:rsid w:val="0075497A"/>
    <w:rsid w:val="00754DA3"/>
    <w:rsid w:val="00754E05"/>
    <w:rsid w:val="007564AF"/>
    <w:rsid w:val="007565CC"/>
    <w:rsid w:val="0075661A"/>
    <w:rsid w:val="00756F6B"/>
    <w:rsid w:val="00756FE1"/>
    <w:rsid w:val="0075725F"/>
    <w:rsid w:val="00757700"/>
    <w:rsid w:val="00757C45"/>
    <w:rsid w:val="00760132"/>
    <w:rsid w:val="007601AF"/>
    <w:rsid w:val="00760416"/>
    <w:rsid w:val="00760608"/>
    <w:rsid w:val="00760D7C"/>
    <w:rsid w:val="00760E46"/>
    <w:rsid w:val="007610BA"/>
    <w:rsid w:val="007612D2"/>
    <w:rsid w:val="0076173C"/>
    <w:rsid w:val="007627EE"/>
    <w:rsid w:val="00762979"/>
    <w:rsid w:val="0076298B"/>
    <w:rsid w:val="00762BF8"/>
    <w:rsid w:val="0076312E"/>
    <w:rsid w:val="007633E0"/>
    <w:rsid w:val="007640E8"/>
    <w:rsid w:val="0076413B"/>
    <w:rsid w:val="00764815"/>
    <w:rsid w:val="0076488C"/>
    <w:rsid w:val="007648C1"/>
    <w:rsid w:val="00765922"/>
    <w:rsid w:val="00766923"/>
    <w:rsid w:val="00766EA4"/>
    <w:rsid w:val="0076781B"/>
    <w:rsid w:val="00767E5C"/>
    <w:rsid w:val="007700CC"/>
    <w:rsid w:val="007701F8"/>
    <w:rsid w:val="00770428"/>
    <w:rsid w:val="00770866"/>
    <w:rsid w:val="00770A29"/>
    <w:rsid w:val="00770A43"/>
    <w:rsid w:val="00770A8A"/>
    <w:rsid w:val="00770FC2"/>
    <w:rsid w:val="00771598"/>
    <w:rsid w:val="00771BA6"/>
    <w:rsid w:val="00771DF3"/>
    <w:rsid w:val="00772051"/>
    <w:rsid w:val="0077233F"/>
    <w:rsid w:val="007723EA"/>
    <w:rsid w:val="0077274B"/>
    <w:rsid w:val="00772DE6"/>
    <w:rsid w:val="00773416"/>
    <w:rsid w:val="00773462"/>
    <w:rsid w:val="007735B7"/>
    <w:rsid w:val="00773671"/>
    <w:rsid w:val="007737A7"/>
    <w:rsid w:val="00774208"/>
    <w:rsid w:val="007747DC"/>
    <w:rsid w:val="00774973"/>
    <w:rsid w:val="0077507E"/>
    <w:rsid w:val="0077550E"/>
    <w:rsid w:val="00775A35"/>
    <w:rsid w:val="00775CC1"/>
    <w:rsid w:val="007769F9"/>
    <w:rsid w:val="00776BB6"/>
    <w:rsid w:val="0077732C"/>
    <w:rsid w:val="00777608"/>
    <w:rsid w:val="00777A30"/>
    <w:rsid w:val="00777AE1"/>
    <w:rsid w:val="00777F19"/>
    <w:rsid w:val="00780A1A"/>
    <w:rsid w:val="00780FF7"/>
    <w:rsid w:val="0078118B"/>
    <w:rsid w:val="00781193"/>
    <w:rsid w:val="00781305"/>
    <w:rsid w:val="00781434"/>
    <w:rsid w:val="00781476"/>
    <w:rsid w:val="00781E97"/>
    <w:rsid w:val="0078293A"/>
    <w:rsid w:val="00782A35"/>
    <w:rsid w:val="007831C3"/>
    <w:rsid w:val="007831D6"/>
    <w:rsid w:val="0078352F"/>
    <w:rsid w:val="007838D9"/>
    <w:rsid w:val="00783D37"/>
    <w:rsid w:val="00784437"/>
    <w:rsid w:val="007848B7"/>
    <w:rsid w:val="007857DA"/>
    <w:rsid w:val="007858A4"/>
    <w:rsid w:val="007858E6"/>
    <w:rsid w:val="00785956"/>
    <w:rsid w:val="0078645D"/>
    <w:rsid w:val="007864A7"/>
    <w:rsid w:val="00786CF4"/>
    <w:rsid w:val="00787A3C"/>
    <w:rsid w:val="00787F18"/>
    <w:rsid w:val="0079012E"/>
    <w:rsid w:val="007906D0"/>
    <w:rsid w:val="00791430"/>
    <w:rsid w:val="007917D7"/>
    <w:rsid w:val="00792097"/>
    <w:rsid w:val="0079218C"/>
    <w:rsid w:val="007922FA"/>
    <w:rsid w:val="007927B3"/>
    <w:rsid w:val="00792D15"/>
    <w:rsid w:val="0079366F"/>
    <w:rsid w:val="007937C9"/>
    <w:rsid w:val="007938CD"/>
    <w:rsid w:val="00793CFE"/>
    <w:rsid w:val="00793DE2"/>
    <w:rsid w:val="00793E53"/>
    <w:rsid w:val="007940C0"/>
    <w:rsid w:val="00794460"/>
    <w:rsid w:val="007947D1"/>
    <w:rsid w:val="00794AA2"/>
    <w:rsid w:val="00794E1B"/>
    <w:rsid w:val="00794FF4"/>
    <w:rsid w:val="007950D7"/>
    <w:rsid w:val="007953C2"/>
    <w:rsid w:val="0079553A"/>
    <w:rsid w:val="00796C20"/>
    <w:rsid w:val="00797A27"/>
    <w:rsid w:val="007A0936"/>
    <w:rsid w:val="007A0BD7"/>
    <w:rsid w:val="007A13E9"/>
    <w:rsid w:val="007A1D85"/>
    <w:rsid w:val="007A1DB2"/>
    <w:rsid w:val="007A2637"/>
    <w:rsid w:val="007A2B7F"/>
    <w:rsid w:val="007A318E"/>
    <w:rsid w:val="007A3247"/>
    <w:rsid w:val="007A37C6"/>
    <w:rsid w:val="007A387E"/>
    <w:rsid w:val="007A3FC2"/>
    <w:rsid w:val="007A431D"/>
    <w:rsid w:val="007A4363"/>
    <w:rsid w:val="007A4462"/>
    <w:rsid w:val="007A4545"/>
    <w:rsid w:val="007A45A2"/>
    <w:rsid w:val="007A465E"/>
    <w:rsid w:val="007A4C7C"/>
    <w:rsid w:val="007A5662"/>
    <w:rsid w:val="007A5722"/>
    <w:rsid w:val="007A5737"/>
    <w:rsid w:val="007A58DE"/>
    <w:rsid w:val="007A601D"/>
    <w:rsid w:val="007A60A4"/>
    <w:rsid w:val="007A64D5"/>
    <w:rsid w:val="007A7406"/>
    <w:rsid w:val="007A763B"/>
    <w:rsid w:val="007A7735"/>
    <w:rsid w:val="007A7EC8"/>
    <w:rsid w:val="007B002C"/>
    <w:rsid w:val="007B0211"/>
    <w:rsid w:val="007B02B4"/>
    <w:rsid w:val="007B0716"/>
    <w:rsid w:val="007B0771"/>
    <w:rsid w:val="007B0933"/>
    <w:rsid w:val="007B0955"/>
    <w:rsid w:val="007B09FF"/>
    <w:rsid w:val="007B0B40"/>
    <w:rsid w:val="007B0D01"/>
    <w:rsid w:val="007B1665"/>
    <w:rsid w:val="007B194F"/>
    <w:rsid w:val="007B1C12"/>
    <w:rsid w:val="007B2200"/>
    <w:rsid w:val="007B25AA"/>
    <w:rsid w:val="007B2645"/>
    <w:rsid w:val="007B26A1"/>
    <w:rsid w:val="007B2750"/>
    <w:rsid w:val="007B3017"/>
    <w:rsid w:val="007B3020"/>
    <w:rsid w:val="007B308E"/>
    <w:rsid w:val="007B3CB3"/>
    <w:rsid w:val="007B42B5"/>
    <w:rsid w:val="007B4ACF"/>
    <w:rsid w:val="007B4C8F"/>
    <w:rsid w:val="007B4CA5"/>
    <w:rsid w:val="007B4FD4"/>
    <w:rsid w:val="007B500C"/>
    <w:rsid w:val="007B52A8"/>
    <w:rsid w:val="007B568C"/>
    <w:rsid w:val="007B56D5"/>
    <w:rsid w:val="007B58BE"/>
    <w:rsid w:val="007B5979"/>
    <w:rsid w:val="007B5A7F"/>
    <w:rsid w:val="007B5B89"/>
    <w:rsid w:val="007B5D79"/>
    <w:rsid w:val="007B5FA0"/>
    <w:rsid w:val="007B668B"/>
    <w:rsid w:val="007B678E"/>
    <w:rsid w:val="007B6AE2"/>
    <w:rsid w:val="007B7076"/>
    <w:rsid w:val="007B70FD"/>
    <w:rsid w:val="007B7225"/>
    <w:rsid w:val="007B78CB"/>
    <w:rsid w:val="007B7C32"/>
    <w:rsid w:val="007B7DDE"/>
    <w:rsid w:val="007C0223"/>
    <w:rsid w:val="007C06D2"/>
    <w:rsid w:val="007C07B9"/>
    <w:rsid w:val="007C07C5"/>
    <w:rsid w:val="007C0B45"/>
    <w:rsid w:val="007C0BC4"/>
    <w:rsid w:val="007C11C4"/>
    <w:rsid w:val="007C201E"/>
    <w:rsid w:val="007C24FD"/>
    <w:rsid w:val="007C299A"/>
    <w:rsid w:val="007C29D3"/>
    <w:rsid w:val="007C2F4C"/>
    <w:rsid w:val="007C315E"/>
    <w:rsid w:val="007C3262"/>
    <w:rsid w:val="007C3568"/>
    <w:rsid w:val="007C39B2"/>
    <w:rsid w:val="007C50F5"/>
    <w:rsid w:val="007C529B"/>
    <w:rsid w:val="007C56DA"/>
    <w:rsid w:val="007C5722"/>
    <w:rsid w:val="007C57A5"/>
    <w:rsid w:val="007C60F7"/>
    <w:rsid w:val="007C61AA"/>
    <w:rsid w:val="007C63BD"/>
    <w:rsid w:val="007C6D36"/>
    <w:rsid w:val="007C6DF6"/>
    <w:rsid w:val="007C73B7"/>
    <w:rsid w:val="007C7811"/>
    <w:rsid w:val="007C7E63"/>
    <w:rsid w:val="007D0451"/>
    <w:rsid w:val="007D07D0"/>
    <w:rsid w:val="007D11B6"/>
    <w:rsid w:val="007D20FA"/>
    <w:rsid w:val="007D2205"/>
    <w:rsid w:val="007D2372"/>
    <w:rsid w:val="007D2B41"/>
    <w:rsid w:val="007D2FE2"/>
    <w:rsid w:val="007D3261"/>
    <w:rsid w:val="007D3842"/>
    <w:rsid w:val="007D3A56"/>
    <w:rsid w:val="007D3D09"/>
    <w:rsid w:val="007D3E64"/>
    <w:rsid w:val="007D46DB"/>
    <w:rsid w:val="007D4C90"/>
    <w:rsid w:val="007D4E94"/>
    <w:rsid w:val="007D4ED7"/>
    <w:rsid w:val="007D5517"/>
    <w:rsid w:val="007D552C"/>
    <w:rsid w:val="007D5567"/>
    <w:rsid w:val="007D57A9"/>
    <w:rsid w:val="007D589B"/>
    <w:rsid w:val="007D5ED6"/>
    <w:rsid w:val="007D6256"/>
    <w:rsid w:val="007D6B51"/>
    <w:rsid w:val="007D6C17"/>
    <w:rsid w:val="007D76F0"/>
    <w:rsid w:val="007D7DA5"/>
    <w:rsid w:val="007E019A"/>
    <w:rsid w:val="007E02C1"/>
    <w:rsid w:val="007E03D6"/>
    <w:rsid w:val="007E03E2"/>
    <w:rsid w:val="007E0440"/>
    <w:rsid w:val="007E05DD"/>
    <w:rsid w:val="007E0CB9"/>
    <w:rsid w:val="007E1077"/>
    <w:rsid w:val="007E120B"/>
    <w:rsid w:val="007E2240"/>
    <w:rsid w:val="007E252E"/>
    <w:rsid w:val="007E2710"/>
    <w:rsid w:val="007E2725"/>
    <w:rsid w:val="007E29C6"/>
    <w:rsid w:val="007E2A5F"/>
    <w:rsid w:val="007E2C3B"/>
    <w:rsid w:val="007E379E"/>
    <w:rsid w:val="007E37F8"/>
    <w:rsid w:val="007E39BE"/>
    <w:rsid w:val="007E453E"/>
    <w:rsid w:val="007E4B99"/>
    <w:rsid w:val="007E5991"/>
    <w:rsid w:val="007E6B92"/>
    <w:rsid w:val="007E6BFC"/>
    <w:rsid w:val="007E730B"/>
    <w:rsid w:val="007E7E01"/>
    <w:rsid w:val="007F017F"/>
    <w:rsid w:val="007F0B16"/>
    <w:rsid w:val="007F0B65"/>
    <w:rsid w:val="007F0B8F"/>
    <w:rsid w:val="007F1D6D"/>
    <w:rsid w:val="007F1E2C"/>
    <w:rsid w:val="007F2284"/>
    <w:rsid w:val="007F2B80"/>
    <w:rsid w:val="007F3116"/>
    <w:rsid w:val="007F3221"/>
    <w:rsid w:val="007F3349"/>
    <w:rsid w:val="007F352B"/>
    <w:rsid w:val="007F354C"/>
    <w:rsid w:val="007F382A"/>
    <w:rsid w:val="007F395C"/>
    <w:rsid w:val="007F3F7C"/>
    <w:rsid w:val="007F4653"/>
    <w:rsid w:val="007F497E"/>
    <w:rsid w:val="007F4CE9"/>
    <w:rsid w:val="007F5256"/>
    <w:rsid w:val="007F535B"/>
    <w:rsid w:val="007F55D3"/>
    <w:rsid w:val="007F5E12"/>
    <w:rsid w:val="007F6545"/>
    <w:rsid w:val="007F6755"/>
    <w:rsid w:val="007F6811"/>
    <w:rsid w:val="007F6B0F"/>
    <w:rsid w:val="008003ED"/>
    <w:rsid w:val="008008D0"/>
    <w:rsid w:val="0080092E"/>
    <w:rsid w:val="0080093F"/>
    <w:rsid w:val="00800CA1"/>
    <w:rsid w:val="00801FAE"/>
    <w:rsid w:val="00802373"/>
    <w:rsid w:val="008027E1"/>
    <w:rsid w:val="00802FBB"/>
    <w:rsid w:val="00803078"/>
    <w:rsid w:val="0080343B"/>
    <w:rsid w:val="00803B4D"/>
    <w:rsid w:val="00803C65"/>
    <w:rsid w:val="00803CBA"/>
    <w:rsid w:val="00803E10"/>
    <w:rsid w:val="0080409F"/>
    <w:rsid w:val="00804184"/>
    <w:rsid w:val="008046B0"/>
    <w:rsid w:val="00804DBC"/>
    <w:rsid w:val="008051B6"/>
    <w:rsid w:val="00805263"/>
    <w:rsid w:val="00805399"/>
    <w:rsid w:val="0080550D"/>
    <w:rsid w:val="00805939"/>
    <w:rsid w:val="00806281"/>
    <w:rsid w:val="008064F3"/>
    <w:rsid w:val="00806585"/>
    <w:rsid w:val="0080663A"/>
    <w:rsid w:val="008066C1"/>
    <w:rsid w:val="0080690A"/>
    <w:rsid w:val="00806D6C"/>
    <w:rsid w:val="00806DC9"/>
    <w:rsid w:val="008101F7"/>
    <w:rsid w:val="0081034F"/>
    <w:rsid w:val="008106B0"/>
    <w:rsid w:val="0081074F"/>
    <w:rsid w:val="00810AD1"/>
    <w:rsid w:val="0081101D"/>
    <w:rsid w:val="00811D94"/>
    <w:rsid w:val="008123CA"/>
    <w:rsid w:val="00812E24"/>
    <w:rsid w:val="00812FFE"/>
    <w:rsid w:val="00813536"/>
    <w:rsid w:val="00813786"/>
    <w:rsid w:val="00813D37"/>
    <w:rsid w:val="00813FA8"/>
    <w:rsid w:val="0081469E"/>
    <w:rsid w:val="00815609"/>
    <w:rsid w:val="00815F58"/>
    <w:rsid w:val="00816165"/>
    <w:rsid w:val="008165FF"/>
    <w:rsid w:val="008166E7"/>
    <w:rsid w:val="0081675A"/>
    <w:rsid w:val="008169F4"/>
    <w:rsid w:val="0081719E"/>
    <w:rsid w:val="00817400"/>
    <w:rsid w:val="00817DE3"/>
    <w:rsid w:val="00817E80"/>
    <w:rsid w:val="00817F40"/>
    <w:rsid w:val="0082001C"/>
    <w:rsid w:val="00820255"/>
    <w:rsid w:val="0082035B"/>
    <w:rsid w:val="008204E7"/>
    <w:rsid w:val="00820910"/>
    <w:rsid w:val="008210A9"/>
    <w:rsid w:val="00821155"/>
    <w:rsid w:val="00822839"/>
    <w:rsid w:val="00822913"/>
    <w:rsid w:val="008229D1"/>
    <w:rsid w:val="00822B71"/>
    <w:rsid w:val="008230CA"/>
    <w:rsid w:val="008232DB"/>
    <w:rsid w:val="0082334C"/>
    <w:rsid w:val="00823366"/>
    <w:rsid w:val="00823690"/>
    <w:rsid w:val="00823B82"/>
    <w:rsid w:val="00823E71"/>
    <w:rsid w:val="00823FC1"/>
    <w:rsid w:val="0082413D"/>
    <w:rsid w:val="0082438C"/>
    <w:rsid w:val="00824629"/>
    <w:rsid w:val="00824771"/>
    <w:rsid w:val="00824EB5"/>
    <w:rsid w:val="008250ED"/>
    <w:rsid w:val="00825479"/>
    <w:rsid w:val="00825A4D"/>
    <w:rsid w:val="00825A5E"/>
    <w:rsid w:val="00825C33"/>
    <w:rsid w:val="00825E01"/>
    <w:rsid w:val="00825FD1"/>
    <w:rsid w:val="0082604C"/>
    <w:rsid w:val="00826BDE"/>
    <w:rsid w:val="008272AA"/>
    <w:rsid w:val="008272F7"/>
    <w:rsid w:val="0082741B"/>
    <w:rsid w:val="008274A0"/>
    <w:rsid w:val="008278C9"/>
    <w:rsid w:val="00827E89"/>
    <w:rsid w:val="00827EFA"/>
    <w:rsid w:val="00827F32"/>
    <w:rsid w:val="00830196"/>
    <w:rsid w:val="008307B7"/>
    <w:rsid w:val="00830B11"/>
    <w:rsid w:val="008310B3"/>
    <w:rsid w:val="00831335"/>
    <w:rsid w:val="00831345"/>
    <w:rsid w:val="0083211C"/>
    <w:rsid w:val="00832223"/>
    <w:rsid w:val="0083243C"/>
    <w:rsid w:val="0083249C"/>
    <w:rsid w:val="0083276D"/>
    <w:rsid w:val="00832C08"/>
    <w:rsid w:val="00833D8A"/>
    <w:rsid w:val="0083402A"/>
    <w:rsid w:val="008346A1"/>
    <w:rsid w:val="00834E8A"/>
    <w:rsid w:val="00834F30"/>
    <w:rsid w:val="00835028"/>
    <w:rsid w:val="00835A84"/>
    <w:rsid w:val="00835C3A"/>
    <w:rsid w:val="00836A49"/>
    <w:rsid w:val="00836B8F"/>
    <w:rsid w:val="00836E27"/>
    <w:rsid w:val="00836E94"/>
    <w:rsid w:val="00836F28"/>
    <w:rsid w:val="00837046"/>
    <w:rsid w:val="00837113"/>
    <w:rsid w:val="0083764B"/>
    <w:rsid w:val="008378A7"/>
    <w:rsid w:val="00840E4E"/>
    <w:rsid w:val="00840F7C"/>
    <w:rsid w:val="00841042"/>
    <w:rsid w:val="0084235A"/>
    <w:rsid w:val="008423C9"/>
    <w:rsid w:val="00845322"/>
    <w:rsid w:val="00845BAB"/>
    <w:rsid w:val="00845C4F"/>
    <w:rsid w:val="00846833"/>
    <w:rsid w:val="0084687C"/>
    <w:rsid w:val="008475FE"/>
    <w:rsid w:val="008479A2"/>
    <w:rsid w:val="008479B5"/>
    <w:rsid w:val="0085022F"/>
    <w:rsid w:val="0085030A"/>
    <w:rsid w:val="008506F2"/>
    <w:rsid w:val="008509FE"/>
    <w:rsid w:val="00851404"/>
    <w:rsid w:val="00851BFA"/>
    <w:rsid w:val="00851F11"/>
    <w:rsid w:val="0085212C"/>
    <w:rsid w:val="008522E8"/>
    <w:rsid w:val="00852319"/>
    <w:rsid w:val="00853B7C"/>
    <w:rsid w:val="00853E67"/>
    <w:rsid w:val="00853ECB"/>
    <w:rsid w:val="00853FBA"/>
    <w:rsid w:val="00854531"/>
    <w:rsid w:val="00854BDC"/>
    <w:rsid w:val="00855067"/>
    <w:rsid w:val="00855670"/>
    <w:rsid w:val="00855913"/>
    <w:rsid w:val="00855A4C"/>
    <w:rsid w:val="00855FB1"/>
    <w:rsid w:val="00856046"/>
    <w:rsid w:val="008560A6"/>
    <w:rsid w:val="008562E8"/>
    <w:rsid w:val="00856A92"/>
    <w:rsid w:val="00856D4A"/>
    <w:rsid w:val="00857228"/>
    <w:rsid w:val="00857838"/>
    <w:rsid w:val="008600B0"/>
    <w:rsid w:val="008601C2"/>
    <w:rsid w:val="008604CC"/>
    <w:rsid w:val="00860763"/>
    <w:rsid w:val="00860765"/>
    <w:rsid w:val="00860DEC"/>
    <w:rsid w:val="00860F32"/>
    <w:rsid w:val="0086174B"/>
    <w:rsid w:val="00861BE4"/>
    <w:rsid w:val="00861C32"/>
    <w:rsid w:val="00861E32"/>
    <w:rsid w:val="0086234D"/>
    <w:rsid w:val="00862A6F"/>
    <w:rsid w:val="00862BB4"/>
    <w:rsid w:val="00862D16"/>
    <w:rsid w:val="00862F96"/>
    <w:rsid w:val="00863353"/>
    <w:rsid w:val="008636AD"/>
    <w:rsid w:val="00863739"/>
    <w:rsid w:val="00863F39"/>
    <w:rsid w:val="00864008"/>
    <w:rsid w:val="008643B1"/>
    <w:rsid w:val="008645D5"/>
    <w:rsid w:val="00864CE0"/>
    <w:rsid w:val="00864E7A"/>
    <w:rsid w:val="00864F82"/>
    <w:rsid w:val="00865398"/>
    <w:rsid w:val="00865851"/>
    <w:rsid w:val="008659B8"/>
    <w:rsid w:val="0086612E"/>
    <w:rsid w:val="00866D3F"/>
    <w:rsid w:val="00866F79"/>
    <w:rsid w:val="00867388"/>
    <w:rsid w:val="00870427"/>
    <w:rsid w:val="00870D60"/>
    <w:rsid w:val="008710DB"/>
    <w:rsid w:val="0087161B"/>
    <w:rsid w:val="0087177F"/>
    <w:rsid w:val="00871CB3"/>
    <w:rsid w:val="00871FD8"/>
    <w:rsid w:val="0087263B"/>
    <w:rsid w:val="00872862"/>
    <w:rsid w:val="00872CD0"/>
    <w:rsid w:val="00872E29"/>
    <w:rsid w:val="0087343E"/>
    <w:rsid w:val="00873819"/>
    <w:rsid w:val="00873BC8"/>
    <w:rsid w:val="0087484D"/>
    <w:rsid w:val="008750B4"/>
    <w:rsid w:val="00875350"/>
    <w:rsid w:val="00875430"/>
    <w:rsid w:val="00875782"/>
    <w:rsid w:val="00875F8B"/>
    <w:rsid w:val="00876385"/>
    <w:rsid w:val="00876BDE"/>
    <w:rsid w:val="00876FAD"/>
    <w:rsid w:val="008775F6"/>
    <w:rsid w:val="00877751"/>
    <w:rsid w:val="00877778"/>
    <w:rsid w:val="00881205"/>
    <w:rsid w:val="0088122A"/>
    <w:rsid w:val="0088145F"/>
    <w:rsid w:val="008818CA"/>
    <w:rsid w:val="00881BB8"/>
    <w:rsid w:val="00882BBE"/>
    <w:rsid w:val="00882D94"/>
    <w:rsid w:val="00882F42"/>
    <w:rsid w:val="00883056"/>
    <w:rsid w:val="00883C9F"/>
    <w:rsid w:val="008843C4"/>
    <w:rsid w:val="008845DA"/>
    <w:rsid w:val="00884855"/>
    <w:rsid w:val="00884A68"/>
    <w:rsid w:val="00884CBA"/>
    <w:rsid w:val="00885029"/>
    <w:rsid w:val="00885AC3"/>
    <w:rsid w:val="00887AF6"/>
    <w:rsid w:val="0089034B"/>
    <w:rsid w:val="008903FA"/>
    <w:rsid w:val="0089154E"/>
    <w:rsid w:val="00891710"/>
    <w:rsid w:val="00892D33"/>
    <w:rsid w:val="008939CB"/>
    <w:rsid w:val="00893A43"/>
    <w:rsid w:val="00893B48"/>
    <w:rsid w:val="00893F1C"/>
    <w:rsid w:val="008947E7"/>
    <w:rsid w:val="008948AE"/>
    <w:rsid w:val="00894B98"/>
    <w:rsid w:val="00894ED6"/>
    <w:rsid w:val="008951C0"/>
    <w:rsid w:val="00895202"/>
    <w:rsid w:val="008952D2"/>
    <w:rsid w:val="0089545C"/>
    <w:rsid w:val="00895E7C"/>
    <w:rsid w:val="0089624D"/>
    <w:rsid w:val="0089644F"/>
    <w:rsid w:val="0089685E"/>
    <w:rsid w:val="008968D0"/>
    <w:rsid w:val="00897287"/>
    <w:rsid w:val="008976BE"/>
    <w:rsid w:val="0089788A"/>
    <w:rsid w:val="008978BF"/>
    <w:rsid w:val="00897D3E"/>
    <w:rsid w:val="00897D5C"/>
    <w:rsid w:val="008A02F3"/>
    <w:rsid w:val="008A0721"/>
    <w:rsid w:val="008A0845"/>
    <w:rsid w:val="008A0ADE"/>
    <w:rsid w:val="008A0FCB"/>
    <w:rsid w:val="008A105B"/>
    <w:rsid w:val="008A10A2"/>
    <w:rsid w:val="008A1625"/>
    <w:rsid w:val="008A16FE"/>
    <w:rsid w:val="008A1D48"/>
    <w:rsid w:val="008A1E5C"/>
    <w:rsid w:val="008A2296"/>
    <w:rsid w:val="008A2BB0"/>
    <w:rsid w:val="008A3476"/>
    <w:rsid w:val="008A3550"/>
    <w:rsid w:val="008A37CC"/>
    <w:rsid w:val="008A3F08"/>
    <w:rsid w:val="008A4C9C"/>
    <w:rsid w:val="008A4D9B"/>
    <w:rsid w:val="008A517D"/>
    <w:rsid w:val="008A5503"/>
    <w:rsid w:val="008A5C54"/>
    <w:rsid w:val="008A6B59"/>
    <w:rsid w:val="008A6E14"/>
    <w:rsid w:val="008A70B5"/>
    <w:rsid w:val="008A7394"/>
    <w:rsid w:val="008A77BF"/>
    <w:rsid w:val="008A7E8D"/>
    <w:rsid w:val="008A7E92"/>
    <w:rsid w:val="008B02C8"/>
    <w:rsid w:val="008B067E"/>
    <w:rsid w:val="008B0D33"/>
    <w:rsid w:val="008B0D62"/>
    <w:rsid w:val="008B1663"/>
    <w:rsid w:val="008B1862"/>
    <w:rsid w:val="008B1CDA"/>
    <w:rsid w:val="008B1D31"/>
    <w:rsid w:val="008B1EE9"/>
    <w:rsid w:val="008B2550"/>
    <w:rsid w:val="008B2AAD"/>
    <w:rsid w:val="008B309E"/>
    <w:rsid w:val="008B3524"/>
    <w:rsid w:val="008B3EAC"/>
    <w:rsid w:val="008B4558"/>
    <w:rsid w:val="008B4911"/>
    <w:rsid w:val="008B5743"/>
    <w:rsid w:val="008B58D5"/>
    <w:rsid w:val="008B5F0D"/>
    <w:rsid w:val="008B6F5F"/>
    <w:rsid w:val="008B7055"/>
    <w:rsid w:val="008B764D"/>
    <w:rsid w:val="008B7EEB"/>
    <w:rsid w:val="008C00B8"/>
    <w:rsid w:val="008C0342"/>
    <w:rsid w:val="008C03F0"/>
    <w:rsid w:val="008C04C6"/>
    <w:rsid w:val="008C0D1F"/>
    <w:rsid w:val="008C1AD3"/>
    <w:rsid w:val="008C1BAA"/>
    <w:rsid w:val="008C3874"/>
    <w:rsid w:val="008C4914"/>
    <w:rsid w:val="008C49B5"/>
    <w:rsid w:val="008C4D31"/>
    <w:rsid w:val="008C5787"/>
    <w:rsid w:val="008C5DD2"/>
    <w:rsid w:val="008C5DF0"/>
    <w:rsid w:val="008C608C"/>
    <w:rsid w:val="008C6385"/>
    <w:rsid w:val="008C63D1"/>
    <w:rsid w:val="008C69A9"/>
    <w:rsid w:val="008C6B65"/>
    <w:rsid w:val="008C6EFA"/>
    <w:rsid w:val="008C702C"/>
    <w:rsid w:val="008C72FD"/>
    <w:rsid w:val="008C7778"/>
    <w:rsid w:val="008C7785"/>
    <w:rsid w:val="008C7B63"/>
    <w:rsid w:val="008C7E02"/>
    <w:rsid w:val="008D01C7"/>
    <w:rsid w:val="008D02E6"/>
    <w:rsid w:val="008D08F4"/>
    <w:rsid w:val="008D0988"/>
    <w:rsid w:val="008D0BD7"/>
    <w:rsid w:val="008D0FC5"/>
    <w:rsid w:val="008D1041"/>
    <w:rsid w:val="008D1569"/>
    <w:rsid w:val="008D1C47"/>
    <w:rsid w:val="008D24B7"/>
    <w:rsid w:val="008D26F0"/>
    <w:rsid w:val="008D27D0"/>
    <w:rsid w:val="008D2C3C"/>
    <w:rsid w:val="008D2CA4"/>
    <w:rsid w:val="008D3492"/>
    <w:rsid w:val="008D396D"/>
    <w:rsid w:val="008D3C88"/>
    <w:rsid w:val="008D3CFE"/>
    <w:rsid w:val="008D3FFA"/>
    <w:rsid w:val="008D4DC8"/>
    <w:rsid w:val="008D4F00"/>
    <w:rsid w:val="008D4F29"/>
    <w:rsid w:val="008D58A0"/>
    <w:rsid w:val="008D6225"/>
    <w:rsid w:val="008D6785"/>
    <w:rsid w:val="008D6D76"/>
    <w:rsid w:val="008D7099"/>
    <w:rsid w:val="008D70E5"/>
    <w:rsid w:val="008D7328"/>
    <w:rsid w:val="008D7863"/>
    <w:rsid w:val="008D7A4D"/>
    <w:rsid w:val="008E0123"/>
    <w:rsid w:val="008E0598"/>
    <w:rsid w:val="008E0B2E"/>
    <w:rsid w:val="008E0D56"/>
    <w:rsid w:val="008E117C"/>
    <w:rsid w:val="008E13D4"/>
    <w:rsid w:val="008E1624"/>
    <w:rsid w:val="008E1BD0"/>
    <w:rsid w:val="008E1C6A"/>
    <w:rsid w:val="008E1DC4"/>
    <w:rsid w:val="008E1FF7"/>
    <w:rsid w:val="008E21E9"/>
    <w:rsid w:val="008E2226"/>
    <w:rsid w:val="008E2B6C"/>
    <w:rsid w:val="008E2C78"/>
    <w:rsid w:val="008E3003"/>
    <w:rsid w:val="008E317B"/>
    <w:rsid w:val="008E36EC"/>
    <w:rsid w:val="008E4091"/>
    <w:rsid w:val="008E4192"/>
    <w:rsid w:val="008E424C"/>
    <w:rsid w:val="008E4280"/>
    <w:rsid w:val="008E444F"/>
    <w:rsid w:val="008E4667"/>
    <w:rsid w:val="008E4F40"/>
    <w:rsid w:val="008E4FC7"/>
    <w:rsid w:val="008E52B0"/>
    <w:rsid w:val="008E566C"/>
    <w:rsid w:val="008E5B0B"/>
    <w:rsid w:val="008E5BC4"/>
    <w:rsid w:val="008E5E60"/>
    <w:rsid w:val="008E60A2"/>
    <w:rsid w:val="008E64AF"/>
    <w:rsid w:val="008E6A0A"/>
    <w:rsid w:val="008E7313"/>
    <w:rsid w:val="008E73F4"/>
    <w:rsid w:val="008E77BD"/>
    <w:rsid w:val="008E7E09"/>
    <w:rsid w:val="008F0836"/>
    <w:rsid w:val="008F104F"/>
    <w:rsid w:val="008F121D"/>
    <w:rsid w:val="008F1417"/>
    <w:rsid w:val="008F15A4"/>
    <w:rsid w:val="008F1607"/>
    <w:rsid w:val="008F1816"/>
    <w:rsid w:val="008F1821"/>
    <w:rsid w:val="008F1BF7"/>
    <w:rsid w:val="008F21CB"/>
    <w:rsid w:val="008F2278"/>
    <w:rsid w:val="008F2656"/>
    <w:rsid w:val="008F288A"/>
    <w:rsid w:val="008F2A7B"/>
    <w:rsid w:val="008F315A"/>
    <w:rsid w:val="008F3B99"/>
    <w:rsid w:val="008F3BA9"/>
    <w:rsid w:val="008F3D05"/>
    <w:rsid w:val="008F45C9"/>
    <w:rsid w:val="008F478D"/>
    <w:rsid w:val="008F4A8C"/>
    <w:rsid w:val="008F4B63"/>
    <w:rsid w:val="008F4BDB"/>
    <w:rsid w:val="008F4C2C"/>
    <w:rsid w:val="008F4E61"/>
    <w:rsid w:val="008F4F4E"/>
    <w:rsid w:val="008F6618"/>
    <w:rsid w:val="008F66A4"/>
    <w:rsid w:val="008F6C5E"/>
    <w:rsid w:val="008F71F2"/>
    <w:rsid w:val="008F75C5"/>
    <w:rsid w:val="008F7CA3"/>
    <w:rsid w:val="0090073D"/>
    <w:rsid w:val="009015FA"/>
    <w:rsid w:val="0090195E"/>
    <w:rsid w:val="00901EFB"/>
    <w:rsid w:val="0090216E"/>
    <w:rsid w:val="0090237B"/>
    <w:rsid w:val="00902CB2"/>
    <w:rsid w:val="0090300A"/>
    <w:rsid w:val="0090333A"/>
    <w:rsid w:val="009033F3"/>
    <w:rsid w:val="009034AF"/>
    <w:rsid w:val="00903F70"/>
    <w:rsid w:val="00904085"/>
    <w:rsid w:val="0090444D"/>
    <w:rsid w:val="00904C57"/>
    <w:rsid w:val="00904CFC"/>
    <w:rsid w:val="0090507B"/>
    <w:rsid w:val="009056CB"/>
    <w:rsid w:val="009057E6"/>
    <w:rsid w:val="00906148"/>
    <w:rsid w:val="00906288"/>
    <w:rsid w:val="009069E8"/>
    <w:rsid w:val="009069F5"/>
    <w:rsid w:val="00906B29"/>
    <w:rsid w:val="00906F88"/>
    <w:rsid w:val="00907335"/>
    <w:rsid w:val="0090765F"/>
    <w:rsid w:val="0091067B"/>
    <w:rsid w:val="00910A02"/>
    <w:rsid w:val="009111B1"/>
    <w:rsid w:val="00911295"/>
    <w:rsid w:val="00911E19"/>
    <w:rsid w:val="00913415"/>
    <w:rsid w:val="00913459"/>
    <w:rsid w:val="00913651"/>
    <w:rsid w:val="00913754"/>
    <w:rsid w:val="00913785"/>
    <w:rsid w:val="00913813"/>
    <w:rsid w:val="00913A11"/>
    <w:rsid w:val="009145AF"/>
    <w:rsid w:val="009148C2"/>
    <w:rsid w:val="009149A8"/>
    <w:rsid w:val="009154B8"/>
    <w:rsid w:val="009157B8"/>
    <w:rsid w:val="00915B84"/>
    <w:rsid w:val="00916637"/>
    <w:rsid w:val="0091682A"/>
    <w:rsid w:val="00916ADC"/>
    <w:rsid w:val="00917285"/>
    <w:rsid w:val="009174CC"/>
    <w:rsid w:val="009178FA"/>
    <w:rsid w:val="00917E55"/>
    <w:rsid w:val="00917E76"/>
    <w:rsid w:val="00917F31"/>
    <w:rsid w:val="00920210"/>
    <w:rsid w:val="009209D9"/>
    <w:rsid w:val="00920DB5"/>
    <w:rsid w:val="009210FC"/>
    <w:rsid w:val="00921BF9"/>
    <w:rsid w:val="00921EEF"/>
    <w:rsid w:val="009224DF"/>
    <w:rsid w:val="009229A2"/>
    <w:rsid w:val="00922ABB"/>
    <w:rsid w:val="00923C29"/>
    <w:rsid w:val="00923CC5"/>
    <w:rsid w:val="009241EA"/>
    <w:rsid w:val="00924334"/>
    <w:rsid w:val="00924470"/>
    <w:rsid w:val="009247E5"/>
    <w:rsid w:val="009250DD"/>
    <w:rsid w:val="0092510F"/>
    <w:rsid w:val="00925306"/>
    <w:rsid w:val="00925A2E"/>
    <w:rsid w:val="00926026"/>
    <w:rsid w:val="00926178"/>
    <w:rsid w:val="009265A2"/>
    <w:rsid w:val="00926C82"/>
    <w:rsid w:val="00931123"/>
    <w:rsid w:val="009312C2"/>
    <w:rsid w:val="00931591"/>
    <w:rsid w:val="009326CB"/>
    <w:rsid w:val="009328F5"/>
    <w:rsid w:val="00932C68"/>
    <w:rsid w:val="00932C89"/>
    <w:rsid w:val="00932D66"/>
    <w:rsid w:val="00932FE5"/>
    <w:rsid w:val="0093406F"/>
    <w:rsid w:val="009346FE"/>
    <w:rsid w:val="0093488C"/>
    <w:rsid w:val="00934AB2"/>
    <w:rsid w:val="00934B00"/>
    <w:rsid w:val="00934C41"/>
    <w:rsid w:val="00934C60"/>
    <w:rsid w:val="00936744"/>
    <w:rsid w:val="00936AA3"/>
    <w:rsid w:val="00937127"/>
    <w:rsid w:val="009374DE"/>
    <w:rsid w:val="00937C85"/>
    <w:rsid w:val="00937D31"/>
    <w:rsid w:val="009400BA"/>
    <w:rsid w:val="0094038E"/>
    <w:rsid w:val="009405CF"/>
    <w:rsid w:val="00940D60"/>
    <w:rsid w:val="00940EB6"/>
    <w:rsid w:val="00941431"/>
    <w:rsid w:val="00941A3F"/>
    <w:rsid w:val="00941ABC"/>
    <w:rsid w:val="00941C97"/>
    <w:rsid w:val="009427BB"/>
    <w:rsid w:val="00942B0B"/>
    <w:rsid w:val="00942D2F"/>
    <w:rsid w:val="00943249"/>
    <w:rsid w:val="00943905"/>
    <w:rsid w:val="00944670"/>
    <w:rsid w:val="00944837"/>
    <w:rsid w:val="00944CA1"/>
    <w:rsid w:val="00944EED"/>
    <w:rsid w:val="0094514C"/>
    <w:rsid w:val="00945199"/>
    <w:rsid w:val="00945BBE"/>
    <w:rsid w:val="00945E44"/>
    <w:rsid w:val="0094684E"/>
    <w:rsid w:val="009468EE"/>
    <w:rsid w:val="009468F4"/>
    <w:rsid w:val="009472D2"/>
    <w:rsid w:val="0094776B"/>
    <w:rsid w:val="00947A3D"/>
    <w:rsid w:val="00947DB4"/>
    <w:rsid w:val="009506AC"/>
    <w:rsid w:val="00950928"/>
    <w:rsid w:val="00950B05"/>
    <w:rsid w:val="00950B58"/>
    <w:rsid w:val="00951745"/>
    <w:rsid w:val="009522AC"/>
    <w:rsid w:val="00952368"/>
    <w:rsid w:val="009523F9"/>
    <w:rsid w:val="00952588"/>
    <w:rsid w:val="00952886"/>
    <w:rsid w:val="00952E6C"/>
    <w:rsid w:val="0095317C"/>
    <w:rsid w:val="00953D8B"/>
    <w:rsid w:val="00954078"/>
    <w:rsid w:val="0095424A"/>
    <w:rsid w:val="009546A1"/>
    <w:rsid w:val="009546C5"/>
    <w:rsid w:val="009548E1"/>
    <w:rsid w:val="009549A5"/>
    <w:rsid w:val="00954C55"/>
    <w:rsid w:val="0095523C"/>
    <w:rsid w:val="009555A0"/>
    <w:rsid w:val="0095577B"/>
    <w:rsid w:val="009559AE"/>
    <w:rsid w:val="00955E71"/>
    <w:rsid w:val="00956242"/>
    <w:rsid w:val="0095629A"/>
    <w:rsid w:val="00956843"/>
    <w:rsid w:val="00956B46"/>
    <w:rsid w:val="00956EB6"/>
    <w:rsid w:val="009570C1"/>
    <w:rsid w:val="0095713F"/>
    <w:rsid w:val="00957389"/>
    <w:rsid w:val="00957DF5"/>
    <w:rsid w:val="00960CA3"/>
    <w:rsid w:val="00960F6B"/>
    <w:rsid w:val="009612ED"/>
    <w:rsid w:val="00961678"/>
    <w:rsid w:val="009619FB"/>
    <w:rsid w:val="0096228A"/>
    <w:rsid w:val="009623A3"/>
    <w:rsid w:val="009623F1"/>
    <w:rsid w:val="00962B13"/>
    <w:rsid w:val="00962C6F"/>
    <w:rsid w:val="00962F78"/>
    <w:rsid w:val="009637B9"/>
    <w:rsid w:val="00963851"/>
    <w:rsid w:val="00963B6B"/>
    <w:rsid w:val="00963EC4"/>
    <w:rsid w:val="00964293"/>
    <w:rsid w:val="00964CFC"/>
    <w:rsid w:val="00964DF6"/>
    <w:rsid w:val="00964ED4"/>
    <w:rsid w:val="0096534E"/>
    <w:rsid w:val="00965755"/>
    <w:rsid w:val="00965761"/>
    <w:rsid w:val="009659EE"/>
    <w:rsid w:val="009660E2"/>
    <w:rsid w:val="0096616F"/>
    <w:rsid w:val="0096624A"/>
    <w:rsid w:val="00966A55"/>
    <w:rsid w:val="00966CF8"/>
    <w:rsid w:val="00966E2C"/>
    <w:rsid w:val="009674DE"/>
    <w:rsid w:val="0096783E"/>
    <w:rsid w:val="00967C9A"/>
    <w:rsid w:val="00967E9C"/>
    <w:rsid w:val="00967EF0"/>
    <w:rsid w:val="009702E7"/>
    <w:rsid w:val="009704A2"/>
    <w:rsid w:val="00970A23"/>
    <w:rsid w:val="00970A3F"/>
    <w:rsid w:val="00970FA9"/>
    <w:rsid w:val="0097132E"/>
    <w:rsid w:val="00971A6C"/>
    <w:rsid w:val="009722C2"/>
    <w:rsid w:val="00972329"/>
    <w:rsid w:val="00972704"/>
    <w:rsid w:val="00972D38"/>
    <w:rsid w:val="00972F8D"/>
    <w:rsid w:val="0097367B"/>
    <w:rsid w:val="00973700"/>
    <w:rsid w:val="0097382A"/>
    <w:rsid w:val="009738CD"/>
    <w:rsid w:val="00973E48"/>
    <w:rsid w:val="00973FD4"/>
    <w:rsid w:val="0097429D"/>
    <w:rsid w:val="00974394"/>
    <w:rsid w:val="009743EE"/>
    <w:rsid w:val="00974BD8"/>
    <w:rsid w:val="0097536C"/>
    <w:rsid w:val="009754CE"/>
    <w:rsid w:val="00975690"/>
    <w:rsid w:val="009758F3"/>
    <w:rsid w:val="00975AF0"/>
    <w:rsid w:val="00976092"/>
    <w:rsid w:val="009761FE"/>
    <w:rsid w:val="009765CD"/>
    <w:rsid w:val="00976CB3"/>
    <w:rsid w:val="00976CDE"/>
    <w:rsid w:val="009772C4"/>
    <w:rsid w:val="00977691"/>
    <w:rsid w:val="009776DA"/>
    <w:rsid w:val="00977751"/>
    <w:rsid w:val="00980311"/>
    <w:rsid w:val="0098058D"/>
    <w:rsid w:val="00981021"/>
    <w:rsid w:val="009811EA"/>
    <w:rsid w:val="00981223"/>
    <w:rsid w:val="0098174D"/>
    <w:rsid w:val="00981CE5"/>
    <w:rsid w:val="00982F92"/>
    <w:rsid w:val="009830F1"/>
    <w:rsid w:val="00983313"/>
    <w:rsid w:val="009835A6"/>
    <w:rsid w:val="00983D47"/>
    <w:rsid w:val="009842B2"/>
    <w:rsid w:val="0098459A"/>
    <w:rsid w:val="00984BEF"/>
    <w:rsid w:val="00984C67"/>
    <w:rsid w:val="00984D38"/>
    <w:rsid w:val="00985124"/>
    <w:rsid w:val="009852F4"/>
    <w:rsid w:val="00985DBB"/>
    <w:rsid w:val="00986029"/>
    <w:rsid w:val="009861B1"/>
    <w:rsid w:val="00986816"/>
    <w:rsid w:val="009869A9"/>
    <w:rsid w:val="00986EE6"/>
    <w:rsid w:val="00986F26"/>
    <w:rsid w:val="00987D73"/>
    <w:rsid w:val="00987DAF"/>
    <w:rsid w:val="0099070C"/>
    <w:rsid w:val="00990761"/>
    <w:rsid w:val="00990816"/>
    <w:rsid w:val="00990889"/>
    <w:rsid w:val="00990CF4"/>
    <w:rsid w:val="00990EC8"/>
    <w:rsid w:val="00990F35"/>
    <w:rsid w:val="009914EC"/>
    <w:rsid w:val="009916F6"/>
    <w:rsid w:val="009919FA"/>
    <w:rsid w:val="0099298A"/>
    <w:rsid w:val="00992BAF"/>
    <w:rsid w:val="00992DD3"/>
    <w:rsid w:val="00993452"/>
    <w:rsid w:val="00993740"/>
    <w:rsid w:val="009938DD"/>
    <w:rsid w:val="00993CF2"/>
    <w:rsid w:val="00993D85"/>
    <w:rsid w:val="00993DBA"/>
    <w:rsid w:val="00993EC5"/>
    <w:rsid w:val="0099445E"/>
    <w:rsid w:val="009944C7"/>
    <w:rsid w:val="0099466F"/>
    <w:rsid w:val="00994D70"/>
    <w:rsid w:val="00994D8C"/>
    <w:rsid w:val="0099546F"/>
    <w:rsid w:val="00995816"/>
    <w:rsid w:val="00995A5C"/>
    <w:rsid w:val="0099625B"/>
    <w:rsid w:val="009962C2"/>
    <w:rsid w:val="009968BC"/>
    <w:rsid w:val="009968D0"/>
    <w:rsid w:val="0099698F"/>
    <w:rsid w:val="0099699E"/>
    <w:rsid w:val="0099716B"/>
    <w:rsid w:val="009975BA"/>
    <w:rsid w:val="00997682"/>
    <w:rsid w:val="00997A01"/>
    <w:rsid w:val="00997AA4"/>
    <w:rsid w:val="00997AF7"/>
    <w:rsid w:val="009A012D"/>
    <w:rsid w:val="009A054E"/>
    <w:rsid w:val="009A0603"/>
    <w:rsid w:val="009A2099"/>
    <w:rsid w:val="009A317C"/>
    <w:rsid w:val="009A390D"/>
    <w:rsid w:val="009A3DA5"/>
    <w:rsid w:val="009A3DDE"/>
    <w:rsid w:val="009A46FF"/>
    <w:rsid w:val="009A48A6"/>
    <w:rsid w:val="009A4FEA"/>
    <w:rsid w:val="009A5326"/>
    <w:rsid w:val="009A53DC"/>
    <w:rsid w:val="009A5492"/>
    <w:rsid w:val="009A565C"/>
    <w:rsid w:val="009A6290"/>
    <w:rsid w:val="009A6428"/>
    <w:rsid w:val="009A64DD"/>
    <w:rsid w:val="009A6C7F"/>
    <w:rsid w:val="009A73EB"/>
    <w:rsid w:val="009A7413"/>
    <w:rsid w:val="009A79C0"/>
    <w:rsid w:val="009A7F09"/>
    <w:rsid w:val="009B0103"/>
    <w:rsid w:val="009B0285"/>
    <w:rsid w:val="009B02CF"/>
    <w:rsid w:val="009B05BA"/>
    <w:rsid w:val="009B0AE3"/>
    <w:rsid w:val="009B0E99"/>
    <w:rsid w:val="009B0FA6"/>
    <w:rsid w:val="009B1A95"/>
    <w:rsid w:val="009B1CE4"/>
    <w:rsid w:val="009B2195"/>
    <w:rsid w:val="009B2C1C"/>
    <w:rsid w:val="009B2DC1"/>
    <w:rsid w:val="009B302F"/>
    <w:rsid w:val="009B31BC"/>
    <w:rsid w:val="009B33BB"/>
    <w:rsid w:val="009B34B8"/>
    <w:rsid w:val="009B3E93"/>
    <w:rsid w:val="009B3F1B"/>
    <w:rsid w:val="009B4C87"/>
    <w:rsid w:val="009B4F16"/>
    <w:rsid w:val="009B535E"/>
    <w:rsid w:val="009B5508"/>
    <w:rsid w:val="009B5BCC"/>
    <w:rsid w:val="009B6030"/>
    <w:rsid w:val="009B640F"/>
    <w:rsid w:val="009B7201"/>
    <w:rsid w:val="009B72AE"/>
    <w:rsid w:val="009B755B"/>
    <w:rsid w:val="009B762B"/>
    <w:rsid w:val="009B7A70"/>
    <w:rsid w:val="009C0010"/>
    <w:rsid w:val="009C0F32"/>
    <w:rsid w:val="009C1AF8"/>
    <w:rsid w:val="009C1E2C"/>
    <w:rsid w:val="009C1E7E"/>
    <w:rsid w:val="009C22B8"/>
    <w:rsid w:val="009C2C24"/>
    <w:rsid w:val="009C2F6C"/>
    <w:rsid w:val="009C3112"/>
    <w:rsid w:val="009C36E9"/>
    <w:rsid w:val="009C39E8"/>
    <w:rsid w:val="009C3A15"/>
    <w:rsid w:val="009C3A77"/>
    <w:rsid w:val="009C4A3F"/>
    <w:rsid w:val="009C4B73"/>
    <w:rsid w:val="009C4C1D"/>
    <w:rsid w:val="009C4F39"/>
    <w:rsid w:val="009C52EF"/>
    <w:rsid w:val="009C54F2"/>
    <w:rsid w:val="009C5840"/>
    <w:rsid w:val="009C5A4D"/>
    <w:rsid w:val="009C5C67"/>
    <w:rsid w:val="009C7172"/>
    <w:rsid w:val="009C7733"/>
    <w:rsid w:val="009C7810"/>
    <w:rsid w:val="009D0288"/>
    <w:rsid w:val="009D03B0"/>
    <w:rsid w:val="009D0767"/>
    <w:rsid w:val="009D0CC3"/>
    <w:rsid w:val="009D123D"/>
    <w:rsid w:val="009D1475"/>
    <w:rsid w:val="009D1790"/>
    <w:rsid w:val="009D1B91"/>
    <w:rsid w:val="009D2211"/>
    <w:rsid w:val="009D2E7B"/>
    <w:rsid w:val="009D392B"/>
    <w:rsid w:val="009D39C0"/>
    <w:rsid w:val="009D4393"/>
    <w:rsid w:val="009D4893"/>
    <w:rsid w:val="009D4D1F"/>
    <w:rsid w:val="009D550D"/>
    <w:rsid w:val="009D583E"/>
    <w:rsid w:val="009D6E6E"/>
    <w:rsid w:val="009D70BD"/>
    <w:rsid w:val="009D7971"/>
    <w:rsid w:val="009E043B"/>
    <w:rsid w:val="009E1098"/>
    <w:rsid w:val="009E111E"/>
    <w:rsid w:val="009E1130"/>
    <w:rsid w:val="009E172D"/>
    <w:rsid w:val="009E17C0"/>
    <w:rsid w:val="009E1809"/>
    <w:rsid w:val="009E18C0"/>
    <w:rsid w:val="009E18F0"/>
    <w:rsid w:val="009E199B"/>
    <w:rsid w:val="009E1BA1"/>
    <w:rsid w:val="009E2316"/>
    <w:rsid w:val="009E2422"/>
    <w:rsid w:val="009E285A"/>
    <w:rsid w:val="009E2D27"/>
    <w:rsid w:val="009E3775"/>
    <w:rsid w:val="009E3955"/>
    <w:rsid w:val="009E3AB4"/>
    <w:rsid w:val="009E451B"/>
    <w:rsid w:val="009E45C5"/>
    <w:rsid w:val="009E4912"/>
    <w:rsid w:val="009E4D86"/>
    <w:rsid w:val="009E58F6"/>
    <w:rsid w:val="009E5D5E"/>
    <w:rsid w:val="009E6186"/>
    <w:rsid w:val="009E61E7"/>
    <w:rsid w:val="009E626F"/>
    <w:rsid w:val="009E6845"/>
    <w:rsid w:val="009E6A5C"/>
    <w:rsid w:val="009E6F1E"/>
    <w:rsid w:val="009E79AE"/>
    <w:rsid w:val="009E7BE5"/>
    <w:rsid w:val="009F0C1A"/>
    <w:rsid w:val="009F0E1A"/>
    <w:rsid w:val="009F153F"/>
    <w:rsid w:val="009F1631"/>
    <w:rsid w:val="009F18A7"/>
    <w:rsid w:val="009F1CB6"/>
    <w:rsid w:val="009F2302"/>
    <w:rsid w:val="009F24F4"/>
    <w:rsid w:val="009F27DA"/>
    <w:rsid w:val="009F28E8"/>
    <w:rsid w:val="009F2A6D"/>
    <w:rsid w:val="009F3DBA"/>
    <w:rsid w:val="009F3E25"/>
    <w:rsid w:val="009F49FA"/>
    <w:rsid w:val="009F4E6C"/>
    <w:rsid w:val="009F5060"/>
    <w:rsid w:val="009F51C7"/>
    <w:rsid w:val="009F5925"/>
    <w:rsid w:val="009F5B5E"/>
    <w:rsid w:val="009F5D40"/>
    <w:rsid w:val="009F5E0C"/>
    <w:rsid w:val="009F67C3"/>
    <w:rsid w:val="009F6B4D"/>
    <w:rsid w:val="009F6EEE"/>
    <w:rsid w:val="009F717A"/>
    <w:rsid w:val="009F73A7"/>
    <w:rsid w:val="009F7E73"/>
    <w:rsid w:val="009F7F3C"/>
    <w:rsid w:val="00A003BC"/>
    <w:rsid w:val="00A0054F"/>
    <w:rsid w:val="00A00E21"/>
    <w:rsid w:val="00A00EF4"/>
    <w:rsid w:val="00A012F2"/>
    <w:rsid w:val="00A015E9"/>
    <w:rsid w:val="00A019FE"/>
    <w:rsid w:val="00A01B14"/>
    <w:rsid w:val="00A01E24"/>
    <w:rsid w:val="00A023B2"/>
    <w:rsid w:val="00A02715"/>
    <w:rsid w:val="00A02DC5"/>
    <w:rsid w:val="00A0315A"/>
    <w:rsid w:val="00A03311"/>
    <w:rsid w:val="00A038E7"/>
    <w:rsid w:val="00A03F7C"/>
    <w:rsid w:val="00A040CA"/>
    <w:rsid w:val="00A04340"/>
    <w:rsid w:val="00A0507D"/>
    <w:rsid w:val="00A05830"/>
    <w:rsid w:val="00A0624B"/>
    <w:rsid w:val="00A066B6"/>
    <w:rsid w:val="00A066C5"/>
    <w:rsid w:val="00A067B1"/>
    <w:rsid w:val="00A069A7"/>
    <w:rsid w:val="00A06B36"/>
    <w:rsid w:val="00A06B6E"/>
    <w:rsid w:val="00A06E3C"/>
    <w:rsid w:val="00A071D9"/>
    <w:rsid w:val="00A0724F"/>
    <w:rsid w:val="00A07448"/>
    <w:rsid w:val="00A07ABA"/>
    <w:rsid w:val="00A07CB7"/>
    <w:rsid w:val="00A10091"/>
    <w:rsid w:val="00A10151"/>
    <w:rsid w:val="00A103E7"/>
    <w:rsid w:val="00A1043D"/>
    <w:rsid w:val="00A1053D"/>
    <w:rsid w:val="00A1109C"/>
    <w:rsid w:val="00A11732"/>
    <w:rsid w:val="00A11929"/>
    <w:rsid w:val="00A11B74"/>
    <w:rsid w:val="00A1292A"/>
    <w:rsid w:val="00A1307B"/>
    <w:rsid w:val="00A1309B"/>
    <w:rsid w:val="00A1321E"/>
    <w:rsid w:val="00A135A3"/>
    <w:rsid w:val="00A14320"/>
    <w:rsid w:val="00A143A8"/>
    <w:rsid w:val="00A144E9"/>
    <w:rsid w:val="00A14A0B"/>
    <w:rsid w:val="00A14EFC"/>
    <w:rsid w:val="00A14FEA"/>
    <w:rsid w:val="00A15592"/>
    <w:rsid w:val="00A157AC"/>
    <w:rsid w:val="00A1593C"/>
    <w:rsid w:val="00A15C75"/>
    <w:rsid w:val="00A15DF4"/>
    <w:rsid w:val="00A15EA9"/>
    <w:rsid w:val="00A15EEB"/>
    <w:rsid w:val="00A16366"/>
    <w:rsid w:val="00A16425"/>
    <w:rsid w:val="00A164B4"/>
    <w:rsid w:val="00A1687B"/>
    <w:rsid w:val="00A16AF3"/>
    <w:rsid w:val="00A16B96"/>
    <w:rsid w:val="00A16C97"/>
    <w:rsid w:val="00A16CCA"/>
    <w:rsid w:val="00A16DF4"/>
    <w:rsid w:val="00A1768E"/>
    <w:rsid w:val="00A17867"/>
    <w:rsid w:val="00A17A59"/>
    <w:rsid w:val="00A17C7F"/>
    <w:rsid w:val="00A202AC"/>
    <w:rsid w:val="00A208FE"/>
    <w:rsid w:val="00A20C7D"/>
    <w:rsid w:val="00A20E81"/>
    <w:rsid w:val="00A21529"/>
    <w:rsid w:val="00A2172B"/>
    <w:rsid w:val="00A21A54"/>
    <w:rsid w:val="00A21F17"/>
    <w:rsid w:val="00A22153"/>
    <w:rsid w:val="00A22232"/>
    <w:rsid w:val="00A22236"/>
    <w:rsid w:val="00A22249"/>
    <w:rsid w:val="00A2271E"/>
    <w:rsid w:val="00A228F8"/>
    <w:rsid w:val="00A2290D"/>
    <w:rsid w:val="00A22E55"/>
    <w:rsid w:val="00A232EB"/>
    <w:rsid w:val="00A233DD"/>
    <w:rsid w:val="00A23536"/>
    <w:rsid w:val="00A239FC"/>
    <w:rsid w:val="00A23E42"/>
    <w:rsid w:val="00A23FD7"/>
    <w:rsid w:val="00A241EA"/>
    <w:rsid w:val="00A244CC"/>
    <w:rsid w:val="00A24684"/>
    <w:rsid w:val="00A24777"/>
    <w:rsid w:val="00A25612"/>
    <w:rsid w:val="00A25916"/>
    <w:rsid w:val="00A26387"/>
    <w:rsid w:val="00A268C7"/>
    <w:rsid w:val="00A26C9A"/>
    <w:rsid w:val="00A26FEF"/>
    <w:rsid w:val="00A27132"/>
    <w:rsid w:val="00A272CD"/>
    <w:rsid w:val="00A3005A"/>
    <w:rsid w:val="00A30693"/>
    <w:rsid w:val="00A308D3"/>
    <w:rsid w:val="00A30DCB"/>
    <w:rsid w:val="00A3106D"/>
    <w:rsid w:val="00A31273"/>
    <w:rsid w:val="00A31553"/>
    <w:rsid w:val="00A316BB"/>
    <w:rsid w:val="00A31E6E"/>
    <w:rsid w:val="00A3218C"/>
    <w:rsid w:val="00A323EB"/>
    <w:rsid w:val="00A32618"/>
    <w:rsid w:val="00A328B4"/>
    <w:rsid w:val="00A3291A"/>
    <w:rsid w:val="00A32CDD"/>
    <w:rsid w:val="00A3334A"/>
    <w:rsid w:val="00A3335E"/>
    <w:rsid w:val="00A3393E"/>
    <w:rsid w:val="00A33C4B"/>
    <w:rsid w:val="00A33E9D"/>
    <w:rsid w:val="00A35015"/>
    <w:rsid w:val="00A35235"/>
    <w:rsid w:val="00A35470"/>
    <w:rsid w:val="00A35742"/>
    <w:rsid w:val="00A35A18"/>
    <w:rsid w:val="00A36205"/>
    <w:rsid w:val="00A36608"/>
    <w:rsid w:val="00A3674A"/>
    <w:rsid w:val="00A369CA"/>
    <w:rsid w:val="00A36A90"/>
    <w:rsid w:val="00A3759E"/>
    <w:rsid w:val="00A40445"/>
    <w:rsid w:val="00A40596"/>
    <w:rsid w:val="00A40728"/>
    <w:rsid w:val="00A407ED"/>
    <w:rsid w:val="00A40CB5"/>
    <w:rsid w:val="00A412F2"/>
    <w:rsid w:val="00A41756"/>
    <w:rsid w:val="00A41780"/>
    <w:rsid w:val="00A41942"/>
    <w:rsid w:val="00A42082"/>
    <w:rsid w:val="00A42146"/>
    <w:rsid w:val="00A42204"/>
    <w:rsid w:val="00A4223F"/>
    <w:rsid w:val="00A428E9"/>
    <w:rsid w:val="00A4371B"/>
    <w:rsid w:val="00A43A92"/>
    <w:rsid w:val="00A43CCE"/>
    <w:rsid w:val="00A43F94"/>
    <w:rsid w:val="00A445B8"/>
    <w:rsid w:val="00A445F2"/>
    <w:rsid w:val="00A44BE8"/>
    <w:rsid w:val="00A44F10"/>
    <w:rsid w:val="00A44FE0"/>
    <w:rsid w:val="00A44FF1"/>
    <w:rsid w:val="00A45BA2"/>
    <w:rsid w:val="00A45F18"/>
    <w:rsid w:val="00A4655D"/>
    <w:rsid w:val="00A470B2"/>
    <w:rsid w:val="00A4710A"/>
    <w:rsid w:val="00A4735F"/>
    <w:rsid w:val="00A473DE"/>
    <w:rsid w:val="00A477B8"/>
    <w:rsid w:val="00A4792B"/>
    <w:rsid w:val="00A50C77"/>
    <w:rsid w:val="00A513AC"/>
    <w:rsid w:val="00A515C6"/>
    <w:rsid w:val="00A51D00"/>
    <w:rsid w:val="00A51F32"/>
    <w:rsid w:val="00A523FA"/>
    <w:rsid w:val="00A52516"/>
    <w:rsid w:val="00A52574"/>
    <w:rsid w:val="00A5265A"/>
    <w:rsid w:val="00A53ABF"/>
    <w:rsid w:val="00A53D4A"/>
    <w:rsid w:val="00A54354"/>
    <w:rsid w:val="00A545D0"/>
    <w:rsid w:val="00A54676"/>
    <w:rsid w:val="00A548EF"/>
    <w:rsid w:val="00A551A2"/>
    <w:rsid w:val="00A55B65"/>
    <w:rsid w:val="00A55F68"/>
    <w:rsid w:val="00A564AE"/>
    <w:rsid w:val="00A573E9"/>
    <w:rsid w:val="00A57728"/>
    <w:rsid w:val="00A57BAE"/>
    <w:rsid w:val="00A57E9D"/>
    <w:rsid w:val="00A60157"/>
    <w:rsid w:val="00A607F3"/>
    <w:rsid w:val="00A6112B"/>
    <w:rsid w:val="00A61485"/>
    <w:rsid w:val="00A6154B"/>
    <w:rsid w:val="00A619A8"/>
    <w:rsid w:val="00A61E18"/>
    <w:rsid w:val="00A624FE"/>
    <w:rsid w:val="00A63047"/>
    <w:rsid w:val="00A63774"/>
    <w:rsid w:val="00A63998"/>
    <w:rsid w:val="00A63FC2"/>
    <w:rsid w:val="00A64B21"/>
    <w:rsid w:val="00A64B3E"/>
    <w:rsid w:val="00A652F7"/>
    <w:rsid w:val="00A654F6"/>
    <w:rsid w:val="00A65585"/>
    <w:rsid w:val="00A657E5"/>
    <w:rsid w:val="00A65852"/>
    <w:rsid w:val="00A65E41"/>
    <w:rsid w:val="00A65EA8"/>
    <w:rsid w:val="00A6622D"/>
    <w:rsid w:val="00A662D2"/>
    <w:rsid w:val="00A6646C"/>
    <w:rsid w:val="00A666B1"/>
    <w:rsid w:val="00A67067"/>
    <w:rsid w:val="00A670CC"/>
    <w:rsid w:val="00A677E4"/>
    <w:rsid w:val="00A67EFA"/>
    <w:rsid w:val="00A700E9"/>
    <w:rsid w:val="00A70891"/>
    <w:rsid w:val="00A70A84"/>
    <w:rsid w:val="00A70E87"/>
    <w:rsid w:val="00A714D2"/>
    <w:rsid w:val="00A71A94"/>
    <w:rsid w:val="00A71B45"/>
    <w:rsid w:val="00A71DC4"/>
    <w:rsid w:val="00A71F4D"/>
    <w:rsid w:val="00A720E1"/>
    <w:rsid w:val="00A72946"/>
    <w:rsid w:val="00A72AEE"/>
    <w:rsid w:val="00A72CA0"/>
    <w:rsid w:val="00A73275"/>
    <w:rsid w:val="00A73285"/>
    <w:rsid w:val="00A7350F"/>
    <w:rsid w:val="00A735EA"/>
    <w:rsid w:val="00A73734"/>
    <w:rsid w:val="00A7406E"/>
    <w:rsid w:val="00A742F0"/>
    <w:rsid w:val="00A744D7"/>
    <w:rsid w:val="00A746E3"/>
    <w:rsid w:val="00A74701"/>
    <w:rsid w:val="00A74A90"/>
    <w:rsid w:val="00A74FEC"/>
    <w:rsid w:val="00A750DA"/>
    <w:rsid w:val="00A7645F"/>
    <w:rsid w:val="00A7690B"/>
    <w:rsid w:val="00A76918"/>
    <w:rsid w:val="00A76C77"/>
    <w:rsid w:val="00A76FF3"/>
    <w:rsid w:val="00A7749D"/>
    <w:rsid w:val="00A7786C"/>
    <w:rsid w:val="00A77A21"/>
    <w:rsid w:val="00A800C0"/>
    <w:rsid w:val="00A809EA"/>
    <w:rsid w:val="00A80A37"/>
    <w:rsid w:val="00A80D0B"/>
    <w:rsid w:val="00A81414"/>
    <w:rsid w:val="00A818CF"/>
    <w:rsid w:val="00A81C9B"/>
    <w:rsid w:val="00A823DA"/>
    <w:rsid w:val="00A82503"/>
    <w:rsid w:val="00A82DF7"/>
    <w:rsid w:val="00A838B4"/>
    <w:rsid w:val="00A8420C"/>
    <w:rsid w:val="00A84BFD"/>
    <w:rsid w:val="00A85A5E"/>
    <w:rsid w:val="00A85E14"/>
    <w:rsid w:val="00A868DF"/>
    <w:rsid w:val="00A86A61"/>
    <w:rsid w:val="00A86B45"/>
    <w:rsid w:val="00A86D53"/>
    <w:rsid w:val="00A86E44"/>
    <w:rsid w:val="00A86EE3"/>
    <w:rsid w:val="00A874FE"/>
    <w:rsid w:val="00A87708"/>
    <w:rsid w:val="00A905E6"/>
    <w:rsid w:val="00A907A2"/>
    <w:rsid w:val="00A90F29"/>
    <w:rsid w:val="00A912A2"/>
    <w:rsid w:val="00A91315"/>
    <w:rsid w:val="00A916B4"/>
    <w:rsid w:val="00A91BF6"/>
    <w:rsid w:val="00A9273F"/>
    <w:rsid w:val="00A9283C"/>
    <w:rsid w:val="00A92C85"/>
    <w:rsid w:val="00A92E31"/>
    <w:rsid w:val="00A92E86"/>
    <w:rsid w:val="00A92F0B"/>
    <w:rsid w:val="00A930D7"/>
    <w:rsid w:val="00A9344A"/>
    <w:rsid w:val="00A9348C"/>
    <w:rsid w:val="00A934D9"/>
    <w:rsid w:val="00A93A20"/>
    <w:rsid w:val="00A93BFB"/>
    <w:rsid w:val="00A942D5"/>
    <w:rsid w:val="00A94418"/>
    <w:rsid w:val="00A94853"/>
    <w:rsid w:val="00A95DB0"/>
    <w:rsid w:val="00A96458"/>
    <w:rsid w:val="00A964CB"/>
    <w:rsid w:val="00A968B0"/>
    <w:rsid w:val="00A968DC"/>
    <w:rsid w:val="00A96A36"/>
    <w:rsid w:val="00A97411"/>
    <w:rsid w:val="00AA01DA"/>
    <w:rsid w:val="00AA07FA"/>
    <w:rsid w:val="00AA089D"/>
    <w:rsid w:val="00AA0A0E"/>
    <w:rsid w:val="00AA0A7D"/>
    <w:rsid w:val="00AA0B11"/>
    <w:rsid w:val="00AA10BF"/>
    <w:rsid w:val="00AA19E7"/>
    <w:rsid w:val="00AA1E33"/>
    <w:rsid w:val="00AA29D4"/>
    <w:rsid w:val="00AA3519"/>
    <w:rsid w:val="00AA3657"/>
    <w:rsid w:val="00AA3D2E"/>
    <w:rsid w:val="00AA47E6"/>
    <w:rsid w:val="00AA4D00"/>
    <w:rsid w:val="00AA5041"/>
    <w:rsid w:val="00AA50C4"/>
    <w:rsid w:val="00AA53D2"/>
    <w:rsid w:val="00AA5579"/>
    <w:rsid w:val="00AA63AE"/>
    <w:rsid w:val="00AA6546"/>
    <w:rsid w:val="00AA68FD"/>
    <w:rsid w:val="00AA776F"/>
    <w:rsid w:val="00AA7D39"/>
    <w:rsid w:val="00AA7D3D"/>
    <w:rsid w:val="00AB017A"/>
    <w:rsid w:val="00AB02CF"/>
    <w:rsid w:val="00AB0540"/>
    <w:rsid w:val="00AB1407"/>
    <w:rsid w:val="00AB1BDA"/>
    <w:rsid w:val="00AB1C41"/>
    <w:rsid w:val="00AB2208"/>
    <w:rsid w:val="00AB245A"/>
    <w:rsid w:val="00AB24FF"/>
    <w:rsid w:val="00AB2B0A"/>
    <w:rsid w:val="00AB3290"/>
    <w:rsid w:val="00AB37C6"/>
    <w:rsid w:val="00AB3CCD"/>
    <w:rsid w:val="00AB40C8"/>
    <w:rsid w:val="00AB4510"/>
    <w:rsid w:val="00AB472E"/>
    <w:rsid w:val="00AB499F"/>
    <w:rsid w:val="00AB4CAB"/>
    <w:rsid w:val="00AB4FDD"/>
    <w:rsid w:val="00AB5751"/>
    <w:rsid w:val="00AB5B9F"/>
    <w:rsid w:val="00AB6411"/>
    <w:rsid w:val="00AB67E3"/>
    <w:rsid w:val="00AB6940"/>
    <w:rsid w:val="00AB6A01"/>
    <w:rsid w:val="00AB6A42"/>
    <w:rsid w:val="00AB6C3C"/>
    <w:rsid w:val="00AB6E6D"/>
    <w:rsid w:val="00AB7D1C"/>
    <w:rsid w:val="00AB7FDF"/>
    <w:rsid w:val="00AC03A6"/>
    <w:rsid w:val="00AC06EF"/>
    <w:rsid w:val="00AC0AA9"/>
    <w:rsid w:val="00AC0B94"/>
    <w:rsid w:val="00AC0F7C"/>
    <w:rsid w:val="00AC1447"/>
    <w:rsid w:val="00AC1896"/>
    <w:rsid w:val="00AC1E76"/>
    <w:rsid w:val="00AC20DB"/>
    <w:rsid w:val="00AC22F1"/>
    <w:rsid w:val="00AC25A7"/>
    <w:rsid w:val="00AC31B2"/>
    <w:rsid w:val="00AC34BD"/>
    <w:rsid w:val="00AC3A67"/>
    <w:rsid w:val="00AC3A73"/>
    <w:rsid w:val="00AC41EA"/>
    <w:rsid w:val="00AC48A8"/>
    <w:rsid w:val="00AC4A73"/>
    <w:rsid w:val="00AC4B8A"/>
    <w:rsid w:val="00AC554D"/>
    <w:rsid w:val="00AC564F"/>
    <w:rsid w:val="00AC57D8"/>
    <w:rsid w:val="00AC5C16"/>
    <w:rsid w:val="00AC64CE"/>
    <w:rsid w:val="00AC6BC6"/>
    <w:rsid w:val="00AC7367"/>
    <w:rsid w:val="00AC77FF"/>
    <w:rsid w:val="00AD0196"/>
    <w:rsid w:val="00AD0535"/>
    <w:rsid w:val="00AD063D"/>
    <w:rsid w:val="00AD081C"/>
    <w:rsid w:val="00AD0D1B"/>
    <w:rsid w:val="00AD1414"/>
    <w:rsid w:val="00AD271E"/>
    <w:rsid w:val="00AD2A61"/>
    <w:rsid w:val="00AD3515"/>
    <w:rsid w:val="00AD396C"/>
    <w:rsid w:val="00AD3E4D"/>
    <w:rsid w:val="00AD4288"/>
    <w:rsid w:val="00AD4824"/>
    <w:rsid w:val="00AD48C3"/>
    <w:rsid w:val="00AD54F4"/>
    <w:rsid w:val="00AD5554"/>
    <w:rsid w:val="00AD5724"/>
    <w:rsid w:val="00AD64B5"/>
    <w:rsid w:val="00AD6707"/>
    <w:rsid w:val="00AD6A0D"/>
    <w:rsid w:val="00AD6A2E"/>
    <w:rsid w:val="00AD6F08"/>
    <w:rsid w:val="00AD709A"/>
    <w:rsid w:val="00AD714E"/>
    <w:rsid w:val="00AD7257"/>
    <w:rsid w:val="00AD76E7"/>
    <w:rsid w:val="00AD7781"/>
    <w:rsid w:val="00AD7FCD"/>
    <w:rsid w:val="00AE03DD"/>
    <w:rsid w:val="00AE17AB"/>
    <w:rsid w:val="00AE1A49"/>
    <w:rsid w:val="00AE1C72"/>
    <w:rsid w:val="00AE24E4"/>
    <w:rsid w:val="00AE2953"/>
    <w:rsid w:val="00AE2F0F"/>
    <w:rsid w:val="00AE2F26"/>
    <w:rsid w:val="00AE3413"/>
    <w:rsid w:val="00AE3B25"/>
    <w:rsid w:val="00AE41C9"/>
    <w:rsid w:val="00AE44E3"/>
    <w:rsid w:val="00AE48F6"/>
    <w:rsid w:val="00AE542C"/>
    <w:rsid w:val="00AE573C"/>
    <w:rsid w:val="00AE625D"/>
    <w:rsid w:val="00AE6939"/>
    <w:rsid w:val="00AE7C66"/>
    <w:rsid w:val="00AE7E09"/>
    <w:rsid w:val="00AF0330"/>
    <w:rsid w:val="00AF04D9"/>
    <w:rsid w:val="00AF09FE"/>
    <w:rsid w:val="00AF0C75"/>
    <w:rsid w:val="00AF1064"/>
    <w:rsid w:val="00AF1072"/>
    <w:rsid w:val="00AF1079"/>
    <w:rsid w:val="00AF16AE"/>
    <w:rsid w:val="00AF16C6"/>
    <w:rsid w:val="00AF1FFC"/>
    <w:rsid w:val="00AF25A5"/>
    <w:rsid w:val="00AF260A"/>
    <w:rsid w:val="00AF26FF"/>
    <w:rsid w:val="00AF27C5"/>
    <w:rsid w:val="00AF2AB2"/>
    <w:rsid w:val="00AF2DC9"/>
    <w:rsid w:val="00AF3373"/>
    <w:rsid w:val="00AF3A73"/>
    <w:rsid w:val="00AF3EBC"/>
    <w:rsid w:val="00AF4053"/>
    <w:rsid w:val="00AF41A1"/>
    <w:rsid w:val="00AF43B7"/>
    <w:rsid w:val="00AF480C"/>
    <w:rsid w:val="00AF4EC4"/>
    <w:rsid w:val="00AF52A3"/>
    <w:rsid w:val="00AF571E"/>
    <w:rsid w:val="00AF598A"/>
    <w:rsid w:val="00AF5B5D"/>
    <w:rsid w:val="00AF5C99"/>
    <w:rsid w:val="00AF60B0"/>
    <w:rsid w:val="00AF67DF"/>
    <w:rsid w:val="00AF6C6B"/>
    <w:rsid w:val="00AF6DA7"/>
    <w:rsid w:val="00AF6F38"/>
    <w:rsid w:val="00AF6F97"/>
    <w:rsid w:val="00AF73B9"/>
    <w:rsid w:val="00AF75FF"/>
    <w:rsid w:val="00AF762C"/>
    <w:rsid w:val="00AF7F6E"/>
    <w:rsid w:val="00B00039"/>
    <w:rsid w:val="00B00400"/>
    <w:rsid w:val="00B008E1"/>
    <w:rsid w:val="00B008EF"/>
    <w:rsid w:val="00B00F57"/>
    <w:rsid w:val="00B01227"/>
    <w:rsid w:val="00B016C6"/>
    <w:rsid w:val="00B01C62"/>
    <w:rsid w:val="00B025A2"/>
    <w:rsid w:val="00B02624"/>
    <w:rsid w:val="00B03104"/>
    <w:rsid w:val="00B032A6"/>
    <w:rsid w:val="00B032FF"/>
    <w:rsid w:val="00B03419"/>
    <w:rsid w:val="00B0344A"/>
    <w:rsid w:val="00B0359B"/>
    <w:rsid w:val="00B035BE"/>
    <w:rsid w:val="00B035FA"/>
    <w:rsid w:val="00B0431E"/>
    <w:rsid w:val="00B0434E"/>
    <w:rsid w:val="00B04459"/>
    <w:rsid w:val="00B053C7"/>
    <w:rsid w:val="00B058C5"/>
    <w:rsid w:val="00B05A65"/>
    <w:rsid w:val="00B05C87"/>
    <w:rsid w:val="00B05FBB"/>
    <w:rsid w:val="00B066F5"/>
    <w:rsid w:val="00B067CA"/>
    <w:rsid w:val="00B069D4"/>
    <w:rsid w:val="00B072D3"/>
    <w:rsid w:val="00B07576"/>
    <w:rsid w:val="00B075FE"/>
    <w:rsid w:val="00B0769B"/>
    <w:rsid w:val="00B078E7"/>
    <w:rsid w:val="00B07A5D"/>
    <w:rsid w:val="00B07B83"/>
    <w:rsid w:val="00B07BE6"/>
    <w:rsid w:val="00B10049"/>
    <w:rsid w:val="00B105FB"/>
    <w:rsid w:val="00B10823"/>
    <w:rsid w:val="00B108AA"/>
    <w:rsid w:val="00B10F48"/>
    <w:rsid w:val="00B10F9B"/>
    <w:rsid w:val="00B10FAB"/>
    <w:rsid w:val="00B11348"/>
    <w:rsid w:val="00B1144A"/>
    <w:rsid w:val="00B11717"/>
    <w:rsid w:val="00B11CBB"/>
    <w:rsid w:val="00B11E50"/>
    <w:rsid w:val="00B1219E"/>
    <w:rsid w:val="00B1266A"/>
    <w:rsid w:val="00B12B01"/>
    <w:rsid w:val="00B12E5E"/>
    <w:rsid w:val="00B13416"/>
    <w:rsid w:val="00B135CD"/>
    <w:rsid w:val="00B139A2"/>
    <w:rsid w:val="00B13DE8"/>
    <w:rsid w:val="00B143FA"/>
    <w:rsid w:val="00B148E4"/>
    <w:rsid w:val="00B158E5"/>
    <w:rsid w:val="00B15A95"/>
    <w:rsid w:val="00B16888"/>
    <w:rsid w:val="00B16A9B"/>
    <w:rsid w:val="00B16AC5"/>
    <w:rsid w:val="00B173B4"/>
    <w:rsid w:val="00B173FD"/>
    <w:rsid w:val="00B20CE4"/>
    <w:rsid w:val="00B212BF"/>
    <w:rsid w:val="00B21A32"/>
    <w:rsid w:val="00B21ED2"/>
    <w:rsid w:val="00B2209A"/>
    <w:rsid w:val="00B223C4"/>
    <w:rsid w:val="00B2246D"/>
    <w:rsid w:val="00B22EFF"/>
    <w:rsid w:val="00B2335D"/>
    <w:rsid w:val="00B23835"/>
    <w:rsid w:val="00B23D64"/>
    <w:rsid w:val="00B23DBA"/>
    <w:rsid w:val="00B23E91"/>
    <w:rsid w:val="00B24311"/>
    <w:rsid w:val="00B24452"/>
    <w:rsid w:val="00B246C1"/>
    <w:rsid w:val="00B24935"/>
    <w:rsid w:val="00B249DD"/>
    <w:rsid w:val="00B24A51"/>
    <w:rsid w:val="00B24D54"/>
    <w:rsid w:val="00B25C2F"/>
    <w:rsid w:val="00B25D99"/>
    <w:rsid w:val="00B25EBA"/>
    <w:rsid w:val="00B25F47"/>
    <w:rsid w:val="00B262F6"/>
    <w:rsid w:val="00B26523"/>
    <w:rsid w:val="00B26F0E"/>
    <w:rsid w:val="00B27835"/>
    <w:rsid w:val="00B27943"/>
    <w:rsid w:val="00B27984"/>
    <w:rsid w:val="00B279C0"/>
    <w:rsid w:val="00B27E66"/>
    <w:rsid w:val="00B30B07"/>
    <w:rsid w:val="00B31155"/>
    <w:rsid w:val="00B31727"/>
    <w:rsid w:val="00B31859"/>
    <w:rsid w:val="00B32680"/>
    <w:rsid w:val="00B32688"/>
    <w:rsid w:val="00B32FF2"/>
    <w:rsid w:val="00B331BF"/>
    <w:rsid w:val="00B33964"/>
    <w:rsid w:val="00B3484D"/>
    <w:rsid w:val="00B34941"/>
    <w:rsid w:val="00B34AB1"/>
    <w:rsid w:val="00B34B55"/>
    <w:rsid w:val="00B34F18"/>
    <w:rsid w:val="00B35057"/>
    <w:rsid w:val="00B35123"/>
    <w:rsid w:val="00B35E70"/>
    <w:rsid w:val="00B36238"/>
    <w:rsid w:val="00B362BA"/>
    <w:rsid w:val="00B36490"/>
    <w:rsid w:val="00B36569"/>
    <w:rsid w:val="00B3690C"/>
    <w:rsid w:val="00B369BC"/>
    <w:rsid w:val="00B36A61"/>
    <w:rsid w:val="00B377EE"/>
    <w:rsid w:val="00B378E5"/>
    <w:rsid w:val="00B37ABC"/>
    <w:rsid w:val="00B401AA"/>
    <w:rsid w:val="00B401BE"/>
    <w:rsid w:val="00B405B0"/>
    <w:rsid w:val="00B4066F"/>
    <w:rsid w:val="00B406E4"/>
    <w:rsid w:val="00B40A1E"/>
    <w:rsid w:val="00B40A4D"/>
    <w:rsid w:val="00B410A0"/>
    <w:rsid w:val="00B41215"/>
    <w:rsid w:val="00B41D36"/>
    <w:rsid w:val="00B41DA7"/>
    <w:rsid w:val="00B41F10"/>
    <w:rsid w:val="00B422DF"/>
    <w:rsid w:val="00B42461"/>
    <w:rsid w:val="00B425B9"/>
    <w:rsid w:val="00B426FD"/>
    <w:rsid w:val="00B42809"/>
    <w:rsid w:val="00B42833"/>
    <w:rsid w:val="00B42A89"/>
    <w:rsid w:val="00B42CD0"/>
    <w:rsid w:val="00B42E0D"/>
    <w:rsid w:val="00B43742"/>
    <w:rsid w:val="00B43F2D"/>
    <w:rsid w:val="00B440AF"/>
    <w:rsid w:val="00B44179"/>
    <w:rsid w:val="00B443D1"/>
    <w:rsid w:val="00B443E8"/>
    <w:rsid w:val="00B445D5"/>
    <w:rsid w:val="00B44793"/>
    <w:rsid w:val="00B44FCA"/>
    <w:rsid w:val="00B45BAC"/>
    <w:rsid w:val="00B463CC"/>
    <w:rsid w:val="00B46422"/>
    <w:rsid w:val="00B467FD"/>
    <w:rsid w:val="00B46872"/>
    <w:rsid w:val="00B46EB0"/>
    <w:rsid w:val="00B47123"/>
    <w:rsid w:val="00B47510"/>
    <w:rsid w:val="00B47709"/>
    <w:rsid w:val="00B478D0"/>
    <w:rsid w:val="00B47A6B"/>
    <w:rsid w:val="00B50173"/>
    <w:rsid w:val="00B50181"/>
    <w:rsid w:val="00B50767"/>
    <w:rsid w:val="00B50AD6"/>
    <w:rsid w:val="00B5101F"/>
    <w:rsid w:val="00B514AB"/>
    <w:rsid w:val="00B51965"/>
    <w:rsid w:val="00B51B17"/>
    <w:rsid w:val="00B51DA0"/>
    <w:rsid w:val="00B51FA8"/>
    <w:rsid w:val="00B52401"/>
    <w:rsid w:val="00B52451"/>
    <w:rsid w:val="00B5301C"/>
    <w:rsid w:val="00B53BDA"/>
    <w:rsid w:val="00B544EE"/>
    <w:rsid w:val="00B55196"/>
    <w:rsid w:val="00B5547F"/>
    <w:rsid w:val="00B5563A"/>
    <w:rsid w:val="00B55C17"/>
    <w:rsid w:val="00B55FDC"/>
    <w:rsid w:val="00B56505"/>
    <w:rsid w:val="00B56A65"/>
    <w:rsid w:val="00B56E40"/>
    <w:rsid w:val="00B56F55"/>
    <w:rsid w:val="00B573F9"/>
    <w:rsid w:val="00B5769C"/>
    <w:rsid w:val="00B57C63"/>
    <w:rsid w:val="00B60144"/>
    <w:rsid w:val="00B60783"/>
    <w:rsid w:val="00B608ED"/>
    <w:rsid w:val="00B60972"/>
    <w:rsid w:val="00B60B14"/>
    <w:rsid w:val="00B60BC9"/>
    <w:rsid w:val="00B60D7A"/>
    <w:rsid w:val="00B61296"/>
    <w:rsid w:val="00B612B6"/>
    <w:rsid w:val="00B61463"/>
    <w:rsid w:val="00B61634"/>
    <w:rsid w:val="00B6172A"/>
    <w:rsid w:val="00B618A2"/>
    <w:rsid w:val="00B6198C"/>
    <w:rsid w:val="00B621D9"/>
    <w:rsid w:val="00B62501"/>
    <w:rsid w:val="00B626FB"/>
    <w:rsid w:val="00B62D71"/>
    <w:rsid w:val="00B638DD"/>
    <w:rsid w:val="00B63937"/>
    <w:rsid w:val="00B63AD6"/>
    <w:rsid w:val="00B63B52"/>
    <w:rsid w:val="00B63B70"/>
    <w:rsid w:val="00B63B87"/>
    <w:rsid w:val="00B63DD7"/>
    <w:rsid w:val="00B63FFD"/>
    <w:rsid w:val="00B6409C"/>
    <w:rsid w:val="00B64A2B"/>
    <w:rsid w:val="00B64CA6"/>
    <w:rsid w:val="00B65088"/>
    <w:rsid w:val="00B65994"/>
    <w:rsid w:val="00B65C3F"/>
    <w:rsid w:val="00B66032"/>
    <w:rsid w:val="00B66A68"/>
    <w:rsid w:val="00B66B1E"/>
    <w:rsid w:val="00B66F3B"/>
    <w:rsid w:val="00B7015B"/>
    <w:rsid w:val="00B705D9"/>
    <w:rsid w:val="00B7060C"/>
    <w:rsid w:val="00B70DF4"/>
    <w:rsid w:val="00B70EF6"/>
    <w:rsid w:val="00B71E57"/>
    <w:rsid w:val="00B7272D"/>
    <w:rsid w:val="00B72B7F"/>
    <w:rsid w:val="00B7388B"/>
    <w:rsid w:val="00B73AFB"/>
    <w:rsid w:val="00B73C38"/>
    <w:rsid w:val="00B744A9"/>
    <w:rsid w:val="00B744C7"/>
    <w:rsid w:val="00B74574"/>
    <w:rsid w:val="00B74A5E"/>
    <w:rsid w:val="00B7536F"/>
    <w:rsid w:val="00B75566"/>
    <w:rsid w:val="00B75A49"/>
    <w:rsid w:val="00B75B0E"/>
    <w:rsid w:val="00B75F9C"/>
    <w:rsid w:val="00B765D6"/>
    <w:rsid w:val="00B800CB"/>
    <w:rsid w:val="00B8089A"/>
    <w:rsid w:val="00B80FB5"/>
    <w:rsid w:val="00B81296"/>
    <w:rsid w:val="00B81CA5"/>
    <w:rsid w:val="00B81E43"/>
    <w:rsid w:val="00B81F28"/>
    <w:rsid w:val="00B81F37"/>
    <w:rsid w:val="00B82139"/>
    <w:rsid w:val="00B821E3"/>
    <w:rsid w:val="00B821F2"/>
    <w:rsid w:val="00B824A9"/>
    <w:rsid w:val="00B82529"/>
    <w:rsid w:val="00B8295B"/>
    <w:rsid w:val="00B83185"/>
    <w:rsid w:val="00B831A1"/>
    <w:rsid w:val="00B83383"/>
    <w:rsid w:val="00B834CA"/>
    <w:rsid w:val="00B83918"/>
    <w:rsid w:val="00B839B4"/>
    <w:rsid w:val="00B83D4B"/>
    <w:rsid w:val="00B83ED3"/>
    <w:rsid w:val="00B84026"/>
    <w:rsid w:val="00B8429E"/>
    <w:rsid w:val="00B842E1"/>
    <w:rsid w:val="00B8464A"/>
    <w:rsid w:val="00B84EE0"/>
    <w:rsid w:val="00B84FDD"/>
    <w:rsid w:val="00B85865"/>
    <w:rsid w:val="00B85B5A"/>
    <w:rsid w:val="00B85F8D"/>
    <w:rsid w:val="00B86BBD"/>
    <w:rsid w:val="00B86BF7"/>
    <w:rsid w:val="00B87661"/>
    <w:rsid w:val="00B8799B"/>
    <w:rsid w:val="00B87A7B"/>
    <w:rsid w:val="00B87B9B"/>
    <w:rsid w:val="00B87C7A"/>
    <w:rsid w:val="00B87CBB"/>
    <w:rsid w:val="00B87D87"/>
    <w:rsid w:val="00B90005"/>
    <w:rsid w:val="00B90B05"/>
    <w:rsid w:val="00B90DA2"/>
    <w:rsid w:val="00B910F6"/>
    <w:rsid w:val="00B914CC"/>
    <w:rsid w:val="00B91A10"/>
    <w:rsid w:val="00B91B95"/>
    <w:rsid w:val="00B9223B"/>
    <w:rsid w:val="00B9240C"/>
    <w:rsid w:val="00B9275D"/>
    <w:rsid w:val="00B92BBA"/>
    <w:rsid w:val="00B936E4"/>
    <w:rsid w:val="00B941FA"/>
    <w:rsid w:val="00B94992"/>
    <w:rsid w:val="00B949A5"/>
    <w:rsid w:val="00B949AE"/>
    <w:rsid w:val="00B94A78"/>
    <w:rsid w:val="00B94BC8"/>
    <w:rsid w:val="00B94F9D"/>
    <w:rsid w:val="00B95337"/>
    <w:rsid w:val="00B9567E"/>
    <w:rsid w:val="00B95B7F"/>
    <w:rsid w:val="00B95CFD"/>
    <w:rsid w:val="00B962E9"/>
    <w:rsid w:val="00B965F4"/>
    <w:rsid w:val="00B96D4B"/>
    <w:rsid w:val="00B96E19"/>
    <w:rsid w:val="00B96F90"/>
    <w:rsid w:val="00B97712"/>
    <w:rsid w:val="00B978BA"/>
    <w:rsid w:val="00B97B82"/>
    <w:rsid w:val="00B97CE8"/>
    <w:rsid w:val="00B97E80"/>
    <w:rsid w:val="00B97ED9"/>
    <w:rsid w:val="00BA056B"/>
    <w:rsid w:val="00BA091E"/>
    <w:rsid w:val="00BA0B01"/>
    <w:rsid w:val="00BA0F90"/>
    <w:rsid w:val="00BA1063"/>
    <w:rsid w:val="00BA138F"/>
    <w:rsid w:val="00BA1FA6"/>
    <w:rsid w:val="00BA20F8"/>
    <w:rsid w:val="00BA303B"/>
    <w:rsid w:val="00BA308D"/>
    <w:rsid w:val="00BA3989"/>
    <w:rsid w:val="00BA3F58"/>
    <w:rsid w:val="00BA47FF"/>
    <w:rsid w:val="00BA4C42"/>
    <w:rsid w:val="00BA4F42"/>
    <w:rsid w:val="00BA558E"/>
    <w:rsid w:val="00BA55B3"/>
    <w:rsid w:val="00BA6537"/>
    <w:rsid w:val="00BA69D8"/>
    <w:rsid w:val="00BA6D34"/>
    <w:rsid w:val="00BA6F6D"/>
    <w:rsid w:val="00BA7CB5"/>
    <w:rsid w:val="00BA7CDD"/>
    <w:rsid w:val="00BA7DB5"/>
    <w:rsid w:val="00BB00BA"/>
    <w:rsid w:val="00BB06E8"/>
    <w:rsid w:val="00BB08FE"/>
    <w:rsid w:val="00BB09FF"/>
    <w:rsid w:val="00BB0FFF"/>
    <w:rsid w:val="00BB14C9"/>
    <w:rsid w:val="00BB15F1"/>
    <w:rsid w:val="00BB17F8"/>
    <w:rsid w:val="00BB199B"/>
    <w:rsid w:val="00BB21C0"/>
    <w:rsid w:val="00BB22FB"/>
    <w:rsid w:val="00BB2412"/>
    <w:rsid w:val="00BB2564"/>
    <w:rsid w:val="00BB25E2"/>
    <w:rsid w:val="00BB2A1B"/>
    <w:rsid w:val="00BB30EE"/>
    <w:rsid w:val="00BB3704"/>
    <w:rsid w:val="00BB3F91"/>
    <w:rsid w:val="00BB408B"/>
    <w:rsid w:val="00BB439B"/>
    <w:rsid w:val="00BB498A"/>
    <w:rsid w:val="00BB4A66"/>
    <w:rsid w:val="00BB5228"/>
    <w:rsid w:val="00BB53A0"/>
    <w:rsid w:val="00BB5482"/>
    <w:rsid w:val="00BB56A1"/>
    <w:rsid w:val="00BB5752"/>
    <w:rsid w:val="00BB58A1"/>
    <w:rsid w:val="00BB63CD"/>
    <w:rsid w:val="00BB67AF"/>
    <w:rsid w:val="00BB68B2"/>
    <w:rsid w:val="00BB6E69"/>
    <w:rsid w:val="00BB7137"/>
    <w:rsid w:val="00BB735E"/>
    <w:rsid w:val="00BB7479"/>
    <w:rsid w:val="00BC0520"/>
    <w:rsid w:val="00BC059A"/>
    <w:rsid w:val="00BC073F"/>
    <w:rsid w:val="00BC0A5A"/>
    <w:rsid w:val="00BC0C67"/>
    <w:rsid w:val="00BC1C2E"/>
    <w:rsid w:val="00BC259C"/>
    <w:rsid w:val="00BC2854"/>
    <w:rsid w:val="00BC2B99"/>
    <w:rsid w:val="00BC2BBC"/>
    <w:rsid w:val="00BC2C1C"/>
    <w:rsid w:val="00BC3271"/>
    <w:rsid w:val="00BC331C"/>
    <w:rsid w:val="00BC4036"/>
    <w:rsid w:val="00BC455E"/>
    <w:rsid w:val="00BC47BE"/>
    <w:rsid w:val="00BC4CBE"/>
    <w:rsid w:val="00BC5351"/>
    <w:rsid w:val="00BC5555"/>
    <w:rsid w:val="00BC5746"/>
    <w:rsid w:val="00BC57EF"/>
    <w:rsid w:val="00BC5B15"/>
    <w:rsid w:val="00BC5B1C"/>
    <w:rsid w:val="00BC5CB2"/>
    <w:rsid w:val="00BC6880"/>
    <w:rsid w:val="00BC6BA2"/>
    <w:rsid w:val="00BC732E"/>
    <w:rsid w:val="00BD000C"/>
    <w:rsid w:val="00BD05FF"/>
    <w:rsid w:val="00BD0983"/>
    <w:rsid w:val="00BD0B03"/>
    <w:rsid w:val="00BD0B59"/>
    <w:rsid w:val="00BD1069"/>
    <w:rsid w:val="00BD21F7"/>
    <w:rsid w:val="00BD26DB"/>
    <w:rsid w:val="00BD29F2"/>
    <w:rsid w:val="00BD302D"/>
    <w:rsid w:val="00BD36B9"/>
    <w:rsid w:val="00BD3BBA"/>
    <w:rsid w:val="00BD3C3D"/>
    <w:rsid w:val="00BD4A99"/>
    <w:rsid w:val="00BD4C15"/>
    <w:rsid w:val="00BD4CA6"/>
    <w:rsid w:val="00BD4D67"/>
    <w:rsid w:val="00BD52A0"/>
    <w:rsid w:val="00BD538B"/>
    <w:rsid w:val="00BD53E1"/>
    <w:rsid w:val="00BD5E7B"/>
    <w:rsid w:val="00BD5EB4"/>
    <w:rsid w:val="00BD5F6C"/>
    <w:rsid w:val="00BD609D"/>
    <w:rsid w:val="00BD640B"/>
    <w:rsid w:val="00BD6B4A"/>
    <w:rsid w:val="00BD7C67"/>
    <w:rsid w:val="00BD7F4F"/>
    <w:rsid w:val="00BE0A34"/>
    <w:rsid w:val="00BE1749"/>
    <w:rsid w:val="00BE1EC1"/>
    <w:rsid w:val="00BE200D"/>
    <w:rsid w:val="00BE2018"/>
    <w:rsid w:val="00BE2539"/>
    <w:rsid w:val="00BE256F"/>
    <w:rsid w:val="00BE2736"/>
    <w:rsid w:val="00BE2BE1"/>
    <w:rsid w:val="00BE2D95"/>
    <w:rsid w:val="00BE2F3C"/>
    <w:rsid w:val="00BE3526"/>
    <w:rsid w:val="00BE359E"/>
    <w:rsid w:val="00BE3DEF"/>
    <w:rsid w:val="00BE41EA"/>
    <w:rsid w:val="00BE420E"/>
    <w:rsid w:val="00BE47AF"/>
    <w:rsid w:val="00BE4C26"/>
    <w:rsid w:val="00BE5550"/>
    <w:rsid w:val="00BE5925"/>
    <w:rsid w:val="00BE64B4"/>
    <w:rsid w:val="00BE64DD"/>
    <w:rsid w:val="00BE69C9"/>
    <w:rsid w:val="00BE6A4C"/>
    <w:rsid w:val="00BE70E1"/>
    <w:rsid w:val="00BE7754"/>
    <w:rsid w:val="00BE7872"/>
    <w:rsid w:val="00BE7EC0"/>
    <w:rsid w:val="00BF07EC"/>
    <w:rsid w:val="00BF11CF"/>
    <w:rsid w:val="00BF1560"/>
    <w:rsid w:val="00BF1912"/>
    <w:rsid w:val="00BF19F3"/>
    <w:rsid w:val="00BF1AA6"/>
    <w:rsid w:val="00BF2C90"/>
    <w:rsid w:val="00BF2DA1"/>
    <w:rsid w:val="00BF2DAB"/>
    <w:rsid w:val="00BF315C"/>
    <w:rsid w:val="00BF3AE1"/>
    <w:rsid w:val="00BF3BDF"/>
    <w:rsid w:val="00BF40FE"/>
    <w:rsid w:val="00BF444C"/>
    <w:rsid w:val="00BF4720"/>
    <w:rsid w:val="00BF4747"/>
    <w:rsid w:val="00BF56CB"/>
    <w:rsid w:val="00BF618E"/>
    <w:rsid w:val="00BF642A"/>
    <w:rsid w:val="00BF6E76"/>
    <w:rsid w:val="00BF6EBA"/>
    <w:rsid w:val="00BF71CE"/>
    <w:rsid w:val="00BF728A"/>
    <w:rsid w:val="00BF7669"/>
    <w:rsid w:val="00C0012C"/>
    <w:rsid w:val="00C004C9"/>
    <w:rsid w:val="00C00728"/>
    <w:rsid w:val="00C0075B"/>
    <w:rsid w:val="00C00ABC"/>
    <w:rsid w:val="00C00E94"/>
    <w:rsid w:val="00C0104F"/>
    <w:rsid w:val="00C01884"/>
    <w:rsid w:val="00C01FD7"/>
    <w:rsid w:val="00C02C45"/>
    <w:rsid w:val="00C032D2"/>
    <w:rsid w:val="00C0361B"/>
    <w:rsid w:val="00C03A7C"/>
    <w:rsid w:val="00C03CF7"/>
    <w:rsid w:val="00C03DA7"/>
    <w:rsid w:val="00C041E9"/>
    <w:rsid w:val="00C04624"/>
    <w:rsid w:val="00C049B6"/>
    <w:rsid w:val="00C049D9"/>
    <w:rsid w:val="00C04AEC"/>
    <w:rsid w:val="00C04CE7"/>
    <w:rsid w:val="00C04E7B"/>
    <w:rsid w:val="00C0504D"/>
    <w:rsid w:val="00C05768"/>
    <w:rsid w:val="00C057AF"/>
    <w:rsid w:val="00C057BA"/>
    <w:rsid w:val="00C05AB6"/>
    <w:rsid w:val="00C05B98"/>
    <w:rsid w:val="00C05F82"/>
    <w:rsid w:val="00C0617A"/>
    <w:rsid w:val="00C067F6"/>
    <w:rsid w:val="00C0687D"/>
    <w:rsid w:val="00C06B51"/>
    <w:rsid w:val="00C06BAC"/>
    <w:rsid w:val="00C06E0C"/>
    <w:rsid w:val="00C072F5"/>
    <w:rsid w:val="00C07588"/>
    <w:rsid w:val="00C078A8"/>
    <w:rsid w:val="00C10120"/>
    <w:rsid w:val="00C10492"/>
    <w:rsid w:val="00C10804"/>
    <w:rsid w:val="00C10914"/>
    <w:rsid w:val="00C10D64"/>
    <w:rsid w:val="00C10E5E"/>
    <w:rsid w:val="00C11D4E"/>
    <w:rsid w:val="00C12726"/>
    <w:rsid w:val="00C128EC"/>
    <w:rsid w:val="00C12943"/>
    <w:rsid w:val="00C12D19"/>
    <w:rsid w:val="00C12F0E"/>
    <w:rsid w:val="00C130C3"/>
    <w:rsid w:val="00C13414"/>
    <w:rsid w:val="00C13A5D"/>
    <w:rsid w:val="00C13F13"/>
    <w:rsid w:val="00C14100"/>
    <w:rsid w:val="00C14243"/>
    <w:rsid w:val="00C14395"/>
    <w:rsid w:val="00C1440C"/>
    <w:rsid w:val="00C145E4"/>
    <w:rsid w:val="00C14687"/>
    <w:rsid w:val="00C15285"/>
    <w:rsid w:val="00C15675"/>
    <w:rsid w:val="00C1578B"/>
    <w:rsid w:val="00C158B8"/>
    <w:rsid w:val="00C159E5"/>
    <w:rsid w:val="00C1615A"/>
    <w:rsid w:val="00C16239"/>
    <w:rsid w:val="00C1670C"/>
    <w:rsid w:val="00C169EF"/>
    <w:rsid w:val="00C16B2B"/>
    <w:rsid w:val="00C16BE3"/>
    <w:rsid w:val="00C1782A"/>
    <w:rsid w:val="00C17D62"/>
    <w:rsid w:val="00C17FDD"/>
    <w:rsid w:val="00C20167"/>
    <w:rsid w:val="00C206D9"/>
    <w:rsid w:val="00C20832"/>
    <w:rsid w:val="00C2087C"/>
    <w:rsid w:val="00C20890"/>
    <w:rsid w:val="00C21485"/>
    <w:rsid w:val="00C216B6"/>
    <w:rsid w:val="00C21A97"/>
    <w:rsid w:val="00C21B43"/>
    <w:rsid w:val="00C22395"/>
    <w:rsid w:val="00C231A4"/>
    <w:rsid w:val="00C2354F"/>
    <w:rsid w:val="00C235A7"/>
    <w:rsid w:val="00C23B82"/>
    <w:rsid w:val="00C24051"/>
    <w:rsid w:val="00C24919"/>
    <w:rsid w:val="00C24B88"/>
    <w:rsid w:val="00C24E6F"/>
    <w:rsid w:val="00C24E7E"/>
    <w:rsid w:val="00C24E8F"/>
    <w:rsid w:val="00C25373"/>
    <w:rsid w:val="00C25A2F"/>
    <w:rsid w:val="00C26E65"/>
    <w:rsid w:val="00C26F74"/>
    <w:rsid w:val="00C2703D"/>
    <w:rsid w:val="00C273B7"/>
    <w:rsid w:val="00C277BA"/>
    <w:rsid w:val="00C27884"/>
    <w:rsid w:val="00C27C58"/>
    <w:rsid w:val="00C3028B"/>
    <w:rsid w:val="00C3032D"/>
    <w:rsid w:val="00C304F6"/>
    <w:rsid w:val="00C30BD2"/>
    <w:rsid w:val="00C311C0"/>
    <w:rsid w:val="00C312E4"/>
    <w:rsid w:val="00C31396"/>
    <w:rsid w:val="00C31AF2"/>
    <w:rsid w:val="00C31F6B"/>
    <w:rsid w:val="00C3227B"/>
    <w:rsid w:val="00C3247C"/>
    <w:rsid w:val="00C32C0D"/>
    <w:rsid w:val="00C32F35"/>
    <w:rsid w:val="00C33087"/>
    <w:rsid w:val="00C332DF"/>
    <w:rsid w:val="00C3334B"/>
    <w:rsid w:val="00C334CB"/>
    <w:rsid w:val="00C335C4"/>
    <w:rsid w:val="00C33668"/>
    <w:rsid w:val="00C33B01"/>
    <w:rsid w:val="00C33ED1"/>
    <w:rsid w:val="00C34407"/>
    <w:rsid w:val="00C34609"/>
    <w:rsid w:val="00C34A58"/>
    <w:rsid w:val="00C34DC5"/>
    <w:rsid w:val="00C34F85"/>
    <w:rsid w:val="00C35594"/>
    <w:rsid w:val="00C35D8F"/>
    <w:rsid w:val="00C3600D"/>
    <w:rsid w:val="00C370B5"/>
    <w:rsid w:val="00C37A91"/>
    <w:rsid w:val="00C37FAF"/>
    <w:rsid w:val="00C40545"/>
    <w:rsid w:val="00C407F6"/>
    <w:rsid w:val="00C40853"/>
    <w:rsid w:val="00C40A32"/>
    <w:rsid w:val="00C40D90"/>
    <w:rsid w:val="00C40E9F"/>
    <w:rsid w:val="00C415F5"/>
    <w:rsid w:val="00C416BB"/>
    <w:rsid w:val="00C42100"/>
    <w:rsid w:val="00C424BC"/>
    <w:rsid w:val="00C42649"/>
    <w:rsid w:val="00C42CB3"/>
    <w:rsid w:val="00C42F0E"/>
    <w:rsid w:val="00C4301F"/>
    <w:rsid w:val="00C4329E"/>
    <w:rsid w:val="00C438C0"/>
    <w:rsid w:val="00C43927"/>
    <w:rsid w:val="00C44167"/>
    <w:rsid w:val="00C44F3D"/>
    <w:rsid w:val="00C458B9"/>
    <w:rsid w:val="00C46773"/>
    <w:rsid w:val="00C468F1"/>
    <w:rsid w:val="00C47449"/>
    <w:rsid w:val="00C4755D"/>
    <w:rsid w:val="00C4759F"/>
    <w:rsid w:val="00C476DC"/>
    <w:rsid w:val="00C47846"/>
    <w:rsid w:val="00C50164"/>
    <w:rsid w:val="00C501D0"/>
    <w:rsid w:val="00C503F3"/>
    <w:rsid w:val="00C50713"/>
    <w:rsid w:val="00C5075E"/>
    <w:rsid w:val="00C52171"/>
    <w:rsid w:val="00C52419"/>
    <w:rsid w:val="00C526C8"/>
    <w:rsid w:val="00C526E6"/>
    <w:rsid w:val="00C52B57"/>
    <w:rsid w:val="00C52BA7"/>
    <w:rsid w:val="00C52BED"/>
    <w:rsid w:val="00C533B8"/>
    <w:rsid w:val="00C53507"/>
    <w:rsid w:val="00C539D5"/>
    <w:rsid w:val="00C53C15"/>
    <w:rsid w:val="00C53FC4"/>
    <w:rsid w:val="00C54A85"/>
    <w:rsid w:val="00C551C1"/>
    <w:rsid w:val="00C551C3"/>
    <w:rsid w:val="00C5531D"/>
    <w:rsid w:val="00C55E74"/>
    <w:rsid w:val="00C561EF"/>
    <w:rsid w:val="00C5685B"/>
    <w:rsid w:val="00C56A0C"/>
    <w:rsid w:val="00C56BB4"/>
    <w:rsid w:val="00C56C38"/>
    <w:rsid w:val="00C578E8"/>
    <w:rsid w:val="00C57F98"/>
    <w:rsid w:val="00C602ED"/>
    <w:rsid w:val="00C6077B"/>
    <w:rsid w:val="00C611A2"/>
    <w:rsid w:val="00C6141F"/>
    <w:rsid w:val="00C614D9"/>
    <w:rsid w:val="00C615D2"/>
    <w:rsid w:val="00C6255C"/>
    <w:rsid w:val="00C62BE5"/>
    <w:rsid w:val="00C62C15"/>
    <w:rsid w:val="00C634D3"/>
    <w:rsid w:val="00C637D3"/>
    <w:rsid w:val="00C63A49"/>
    <w:rsid w:val="00C63B35"/>
    <w:rsid w:val="00C63B6A"/>
    <w:rsid w:val="00C644C1"/>
    <w:rsid w:val="00C64BB4"/>
    <w:rsid w:val="00C64EEE"/>
    <w:rsid w:val="00C65822"/>
    <w:rsid w:val="00C65D3B"/>
    <w:rsid w:val="00C65FA9"/>
    <w:rsid w:val="00C6636F"/>
    <w:rsid w:val="00C66495"/>
    <w:rsid w:val="00C66601"/>
    <w:rsid w:val="00C66B0D"/>
    <w:rsid w:val="00C66BF4"/>
    <w:rsid w:val="00C66CF4"/>
    <w:rsid w:val="00C671F7"/>
    <w:rsid w:val="00C672A7"/>
    <w:rsid w:val="00C67394"/>
    <w:rsid w:val="00C67857"/>
    <w:rsid w:val="00C679B7"/>
    <w:rsid w:val="00C67A53"/>
    <w:rsid w:val="00C67CC5"/>
    <w:rsid w:val="00C70149"/>
    <w:rsid w:val="00C70165"/>
    <w:rsid w:val="00C70242"/>
    <w:rsid w:val="00C70862"/>
    <w:rsid w:val="00C708E6"/>
    <w:rsid w:val="00C70BB5"/>
    <w:rsid w:val="00C70BD0"/>
    <w:rsid w:val="00C70BD9"/>
    <w:rsid w:val="00C711E0"/>
    <w:rsid w:val="00C7139F"/>
    <w:rsid w:val="00C7184D"/>
    <w:rsid w:val="00C71D3D"/>
    <w:rsid w:val="00C72116"/>
    <w:rsid w:val="00C72D1C"/>
    <w:rsid w:val="00C7321B"/>
    <w:rsid w:val="00C735B9"/>
    <w:rsid w:val="00C738A9"/>
    <w:rsid w:val="00C73B2B"/>
    <w:rsid w:val="00C73EA2"/>
    <w:rsid w:val="00C746BA"/>
    <w:rsid w:val="00C749FC"/>
    <w:rsid w:val="00C74CA9"/>
    <w:rsid w:val="00C75390"/>
    <w:rsid w:val="00C7578E"/>
    <w:rsid w:val="00C758AD"/>
    <w:rsid w:val="00C758C9"/>
    <w:rsid w:val="00C759CD"/>
    <w:rsid w:val="00C76159"/>
    <w:rsid w:val="00C7645D"/>
    <w:rsid w:val="00C768DB"/>
    <w:rsid w:val="00C76A55"/>
    <w:rsid w:val="00C76F58"/>
    <w:rsid w:val="00C7729B"/>
    <w:rsid w:val="00C77C62"/>
    <w:rsid w:val="00C77E2D"/>
    <w:rsid w:val="00C81767"/>
    <w:rsid w:val="00C81BD4"/>
    <w:rsid w:val="00C81E35"/>
    <w:rsid w:val="00C825E4"/>
    <w:rsid w:val="00C8262F"/>
    <w:rsid w:val="00C82A64"/>
    <w:rsid w:val="00C82F69"/>
    <w:rsid w:val="00C82FEF"/>
    <w:rsid w:val="00C83C5B"/>
    <w:rsid w:val="00C8418E"/>
    <w:rsid w:val="00C841BB"/>
    <w:rsid w:val="00C8568F"/>
    <w:rsid w:val="00C857D0"/>
    <w:rsid w:val="00C85CBA"/>
    <w:rsid w:val="00C8708C"/>
    <w:rsid w:val="00C87F8F"/>
    <w:rsid w:val="00C904AE"/>
    <w:rsid w:val="00C90EC0"/>
    <w:rsid w:val="00C91200"/>
    <w:rsid w:val="00C91307"/>
    <w:rsid w:val="00C91CAE"/>
    <w:rsid w:val="00C91E75"/>
    <w:rsid w:val="00C922F9"/>
    <w:rsid w:val="00C92594"/>
    <w:rsid w:val="00C9271F"/>
    <w:rsid w:val="00C92A9B"/>
    <w:rsid w:val="00C92DEC"/>
    <w:rsid w:val="00C92ED5"/>
    <w:rsid w:val="00C936AD"/>
    <w:rsid w:val="00C94380"/>
    <w:rsid w:val="00C9479E"/>
    <w:rsid w:val="00C94F15"/>
    <w:rsid w:val="00C94F31"/>
    <w:rsid w:val="00C95344"/>
    <w:rsid w:val="00C95B5F"/>
    <w:rsid w:val="00C95DED"/>
    <w:rsid w:val="00C96871"/>
    <w:rsid w:val="00C96AC4"/>
    <w:rsid w:val="00C97206"/>
    <w:rsid w:val="00C97A95"/>
    <w:rsid w:val="00C97D42"/>
    <w:rsid w:val="00CA0872"/>
    <w:rsid w:val="00CA0B75"/>
    <w:rsid w:val="00CA0D2E"/>
    <w:rsid w:val="00CA1172"/>
    <w:rsid w:val="00CA1B57"/>
    <w:rsid w:val="00CA1D94"/>
    <w:rsid w:val="00CA1F70"/>
    <w:rsid w:val="00CA29F7"/>
    <w:rsid w:val="00CA2AF1"/>
    <w:rsid w:val="00CA2B7A"/>
    <w:rsid w:val="00CA2D9B"/>
    <w:rsid w:val="00CA2E37"/>
    <w:rsid w:val="00CA2F45"/>
    <w:rsid w:val="00CA3A96"/>
    <w:rsid w:val="00CA3FB2"/>
    <w:rsid w:val="00CA4357"/>
    <w:rsid w:val="00CA4A67"/>
    <w:rsid w:val="00CA4D64"/>
    <w:rsid w:val="00CA4DE7"/>
    <w:rsid w:val="00CA5AD8"/>
    <w:rsid w:val="00CA614B"/>
    <w:rsid w:val="00CA6494"/>
    <w:rsid w:val="00CA6D12"/>
    <w:rsid w:val="00CA6D3E"/>
    <w:rsid w:val="00CA7321"/>
    <w:rsid w:val="00CA7887"/>
    <w:rsid w:val="00CA7CC9"/>
    <w:rsid w:val="00CB0428"/>
    <w:rsid w:val="00CB05F6"/>
    <w:rsid w:val="00CB1227"/>
    <w:rsid w:val="00CB16FA"/>
    <w:rsid w:val="00CB1855"/>
    <w:rsid w:val="00CB1B8B"/>
    <w:rsid w:val="00CB1CCC"/>
    <w:rsid w:val="00CB1D46"/>
    <w:rsid w:val="00CB1FAE"/>
    <w:rsid w:val="00CB247B"/>
    <w:rsid w:val="00CB4273"/>
    <w:rsid w:val="00CB43B8"/>
    <w:rsid w:val="00CB49D7"/>
    <w:rsid w:val="00CB4AB7"/>
    <w:rsid w:val="00CB510E"/>
    <w:rsid w:val="00CB5230"/>
    <w:rsid w:val="00CB55A3"/>
    <w:rsid w:val="00CB6070"/>
    <w:rsid w:val="00CB6484"/>
    <w:rsid w:val="00CB668C"/>
    <w:rsid w:val="00CB693D"/>
    <w:rsid w:val="00CB6A4C"/>
    <w:rsid w:val="00CB6EA7"/>
    <w:rsid w:val="00CB7CB4"/>
    <w:rsid w:val="00CB7FB0"/>
    <w:rsid w:val="00CB7FE8"/>
    <w:rsid w:val="00CC0591"/>
    <w:rsid w:val="00CC05C1"/>
    <w:rsid w:val="00CC0780"/>
    <w:rsid w:val="00CC0CAB"/>
    <w:rsid w:val="00CC1636"/>
    <w:rsid w:val="00CC16EF"/>
    <w:rsid w:val="00CC1863"/>
    <w:rsid w:val="00CC1B0F"/>
    <w:rsid w:val="00CC1E18"/>
    <w:rsid w:val="00CC23ED"/>
    <w:rsid w:val="00CC309D"/>
    <w:rsid w:val="00CC3584"/>
    <w:rsid w:val="00CC3760"/>
    <w:rsid w:val="00CC3870"/>
    <w:rsid w:val="00CC38F4"/>
    <w:rsid w:val="00CC3901"/>
    <w:rsid w:val="00CC3EBA"/>
    <w:rsid w:val="00CC4186"/>
    <w:rsid w:val="00CC4747"/>
    <w:rsid w:val="00CC48BF"/>
    <w:rsid w:val="00CC4A12"/>
    <w:rsid w:val="00CC4A87"/>
    <w:rsid w:val="00CC5378"/>
    <w:rsid w:val="00CC5527"/>
    <w:rsid w:val="00CC56E1"/>
    <w:rsid w:val="00CC5714"/>
    <w:rsid w:val="00CC5A2F"/>
    <w:rsid w:val="00CC5A36"/>
    <w:rsid w:val="00CC6033"/>
    <w:rsid w:val="00CC6F3E"/>
    <w:rsid w:val="00CC756F"/>
    <w:rsid w:val="00CC7707"/>
    <w:rsid w:val="00CC7C0E"/>
    <w:rsid w:val="00CD06FB"/>
    <w:rsid w:val="00CD07EB"/>
    <w:rsid w:val="00CD0935"/>
    <w:rsid w:val="00CD09A0"/>
    <w:rsid w:val="00CD0F61"/>
    <w:rsid w:val="00CD117D"/>
    <w:rsid w:val="00CD1B6F"/>
    <w:rsid w:val="00CD224D"/>
    <w:rsid w:val="00CD234A"/>
    <w:rsid w:val="00CD2FC3"/>
    <w:rsid w:val="00CD33C5"/>
    <w:rsid w:val="00CD3417"/>
    <w:rsid w:val="00CD36CB"/>
    <w:rsid w:val="00CD3ADF"/>
    <w:rsid w:val="00CD3B15"/>
    <w:rsid w:val="00CD451D"/>
    <w:rsid w:val="00CD456E"/>
    <w:rsid w:val="00CD4A31"/>
    <w:rsid w:val="00CD4CC8"/>
    <w:rsid w:val="00CD56B2"/>
    <w:rsid w:val="00CD5B4B"/>
    <w:rsid w:val="00CD5F5D"/>
    <w:rsid w:val="00CD6C5E"/>
    <w:rsid w:val="00CD6C76"/>
    <w:rsid w:val="00CD7329"/>
    <w:rsid w:val="00CD74BC"/>
    <w:rsid w:val="00CD7B98"/>
    <w:rsid w:val="00CD7DAC"/>
    <w:rsid w:val="00CD7E02"/>
    <w:rsid w:val="00CE083D"/>
    <w:rsid w:val="00CE11ED"/>
    <w:rsid w:val="00CE1319"/>
    <w:rsid w:val="00CE16F2"/>
    <w:rsid w:val="00CE16F3"/>
    <w:rsid w:val="00CE1BF8"/>
    <w:rsid w:val="00CE2D56"/>
    <w:rsid w:val="00CE30E7"/>
    <w:rsid w:val="00CE3335"/>
    <w:rsid w:val="00CE3C31"/>
    <w:rsid w:val="00CE4092"/>
    <w:rsid w:val="00CE427D"/>
    <w:rsid w:val="00CE4513"/>
    <w:rsid w:val="00CE4D3C"/>
    <w:rsid w:val="00CE5697"/>
    <w:rsid w:val="00CE5A68"/>
    <w:rsid w:val="00CE5F81"/>
    <w:rsid w:val="00CE6676"/>
    <w:rsid w:val="00CE68D4"/>
    <w:rsid w:val="00CE6EA3"/>
    <w:rsid w:val="00CE6F89"/>
    <w:rsid w:val="00CE7599"/>
    <w:rsid w:val="00CF01A5"/>
    <w:rsid w:val="00CF08BF"/>
    <w:rsid w:val="00CF1178"/>
    <w:rsid w:val="00CF1628"/>
    <w:rsid w:val="00CF192A"/>
    <w:rsid w:val="00CF1BC8"/>
    <w:rsid w:val="00CF2E66"/>
    <w:rsid w:val="00CF2F52"/>
    <w:rsid w:val="00CF32F0"/>
    <w:rsid w:val="00CF3381"/>
    <w:rsid w:val="00CF360D"/>
    <w:rsid w:val="00CF3D93"/>
    <w:rsid w:val="00CF3EDA"/>
    <w:rsid w:val="00CF42C5"/>
    <w:rsid w:val="00CF43DF"/>
    <w:rsid w:val="00CF4A24"/>
    <w:rsid w:val="00CF4F2B"/>
    <w:rsid w:val="00CF5455"/>
    <w:rsid w:val="00CF5922"/>
    <w:rsid w:val="00CF5C81"/>
    <w:rsid w:val="00CF5D8F"/>
    <w:rsid w:val="00CF5FB6"/>
    <w:rsid w:val="00CF61B1"/>
    <w:rsid w:val="00CF682B"/>
    <w:rsid w:val="00CF6EED"/>
    <w:rsid w:val="00CF72AE"/>
    <w:rsid w:val="00CF73CD"/>
    <w:rsid w:val="00CF7662"/>
    <w:rsid w:val="00CF7F4C"/>
    <w:rsid w:val="00CF7FE0"/>
    <w:rsid w:val="00D001CF"/>
    <w:rsid w:val="00D00A76"/>
    <w:rsid w:val="00D00DDA"/>
    <w:rsid w:val="00D0116B"/>
    <w:rsid w:val="00D01C5A"/>
    <w:rsid w:val="00D02071"/>
    <w:rsid w:val="00D021C7"/>
    <w:rsid w:val="00D024B3"/>
    <w:rsid w:val="00D02647"/>
    <w:rsid w:val="00D02AA0"/>
    <w:rsid w:val="00D03EFE"/>
    <w:rsid w:val="00D0445E"/>
    <w:rsid w:val="00D048A7"/>
    <w:rsid w:val="00D049DF"/>
    <w:rsid w:val="00D04F53"/>
    <w:rsid w:val="00D052F8"/>
    <w:rsid w:val="00D0537B"/>
    <w:rsid w:val="00D053A0"/>
    <w:rsid w:val="00D0540A"/>
    <w:rsid w:val="00D05743"/>
    <w:rsid w:val="00D05B32"/>
    <w:rsid w:val="00D05E70"/>
    <w:rsid w:val="00D07403"/>
    <w:rsid w:val="00D07DB7"/>
    <w:rsid w:val="00D07FE4"/>
    <w:rsid w:val="00D100FA"/>
    <w:rsid w:val="00D10201"/>
    <w:rsid w:val="00D10567"/>
    <w:rsid w:val="00D10755"/>
    <w:rsid w:val="00D10AEF"/>
    <w:rsid w:val="00D118A7"/>
    <w:rsid w:val="00D11A0D"/>
    <w:rsid w:val="00D123B9"/>
    <w:rsid w:val="00D124B4"/>
    <w:rsid w:val="00D12D81"/>
    <w:rsid w:val="00D131B4"/>
    <w:rsid w:val="00D131CF"/>
    <w:rsid w:val="00D1343D"/>
    <w:rsid w:val="00D1344B"/>
    <w:rsid w:val="00D139C6"/>
    <w:rsid w:val="00D13BCB"/>
    <w:rsid w:val="00D140C9"/>
    <w:rsid w:val="00D144AA"/>
    <w:rsid w:val="00D14553"/>
    <w:rsid w:val="00D1490E"/>
    <w:rsid w:val="00D155D2"/>
    <w:rsid w:val="00D15F35"/>
    <w:rsid w:val="00D1612E"/>
    <w:rsid w:val="00D1620D"/>
    <w:rsid w:val="00D1651E"/>
    <w:rsid w:val="00D1732C"/>
    <w:rsid w:val="00D17581"/>
    <w:rsid w:val="00D17A4A"/>
    <w:rsid w:val="00D17C59"/>
    <w:rsid w:val="00D17C6F"/>
    <w:rsid w:val="00D17DBE"/>
    <w:rsid w:val="00D17F5C"/>
    <w:rsid w:val="00D20084"/>
    <w:rsid w:val="00D20134"/>
    <w:rsid w:val="00D204B7"/>
    <w:rsid w:val="00D2078B"/>
    <w:rsid w:val="00D20BE3"/>
    <w:rsid w:val="00D20CBC"/>
    <w:rsid w:val="00D20E52"/>
    <w:rsid w:val="00D21386"/>
    <w:rsid w:val="00D21AC1"/>
    <w:rsid w:val="00D21C94"/>
    <w:rsid w:val="00D21E0D"/>
    <w:rsid w:val="00D224CB"/>
    <w:rsid w:val="00D2255C"/>
    <w:rsid w:val="00D225F7"/>
    <w:rsid w:val="00D229C7"/>
    <w:rsid w:val="00D22FA2"/>
    <w:rsid w:val="00D231AF"/>
    <w:rsid w:val="00D23267"/>
    <w:rsid w:val="00D23B05"/>
    <w:rsid w:val="00D2463B"/>
    <w:rsid w:val="00D24D92"/>
    <w:rsid w:val="00D24DAB"/>
    <w:rsid w:val="00D25504"/>
    <w:rsid w:val="00D25540"/>
    <w:rsid w:val="00D257A2"/>
    <w:rsid w:val="00D25CDA"/>
    <w:rsid w:val="00D25D99"/>
    <w:rsid w:val="00D26579"/>
    <w:rsid w:val="00D266DF"/>
    <w:rsid w:val="00D26DEB"/>
    <w:rsid w:val="00D272CC"/>
    <w:rsid w:val="00D277E0"/>
    <w:rsid w:val="00D27BE7"/>
    <w:rsid w:val="00D30A80"/>
    <w:rsid w:val="00D31169"/>
    <w:rsid w:val="00D3155C"/>
    <w:rsid w:val="00D31646"/>
    <w:rsid w:val="00D31A86"/>
    <w:rsid w:val="00D32837"/>
    <w:rsid w:val="00D32D42"/>
    <w:rsid w:val="00D33129"/>
    <w:rsid w:val="00D33398"/>
    <w:rsid w:val="00D33B86"/>
    <w:rsid w:val="00D343A4"/>
    <w:rsid w:val="00D34A49"/>
    <w:rsid w:val="00D3513F"/>
    <w:rsid w:val="00D35463"/>
    <w:rsid w:val="00D363A2"/>
    <w:rsid w:val="00D36C3A"/>
    <w:rsid w:val="00D37030"/>
    <w:rsid w:val="00D374A2"/>
    <w:rsid w:val="00D3770E"/>
    <w:rsid w:val="00D3794D"/>
    <w:rsid w:val="00D4011D"/>
    <w:rsid w:val="00D4026C"/>
    <w:rsid w:val="00D406BC"/>
    <w:rsid w:val="00D40AC3"/>
    <w:rsid w:val="00D40C0A"/>
    <w:rsid w:val="00D4141E"/>
    <w:rsid w:val="00D4193C"/>
    <w:rsid w:val="00D41BA4"/>
    <w:rsid w:val="00D41BAF"/>
    <w:rsid w:val="00D4276E"/>
    <w:rsid w:val="00D42B2E"/>
    <w:rsid w:val="00D436C8"/>
    <w:rsid w:val="00D4384A"/>
    <w:rsid w:val="00D43A83"/>
    <w:rsid w:val="00D44410"/>
    <w:rsid w:val="00D446E7"/>
    <w:rsid w:val="00D44E71"/>
    <w:rsid w:val="00D4531D"/>
    <w:rsid w:val="00D45C46"/>
    <w:rsid w:val="00D461DB"/>
    <w:rsid w:val="00D4648A"/>
    <w:rsid w:val="00D46674"/>
    <w:rsid w:val="00D46A1E"/>
    <w:rsid w:val="00D470FF"/>
    <w:rsid w:val="00D4740E"/>
    <w:rsid w:val="00D47912"/>
    <w:rsid w:val="00D47A57"/>
    <w:rsid w:val="00D47C4E"/>
    <w:rsid w:val="00D47EAD"/>
    <w:rsid w:val="00D508DE"/>
    <w:rsid w:val="00D50A8A"/>
    <w:rsid w:val="00D50AB7"/>
    <w:rsid w:val="00D50CF8"/>
    <w:rsid w:val="00D51050"/>
    <w:rsid w:val="00D51547"/>
    <w:rsid w:val="00D51949"/>
    <w:rsid w:val="00D523DA"/>
    <w:rsid w:val="00D528B9"/>
    <w:rsid w:val="00D52B75"/>
    <w:rsid w:val="00D53336"/>
    <w:rsid w:val="00D53751"/>
    <w:rsid w:val="00D53A58"/>
    <w:rsid w:val="00D53DA1"/>
    <w:rsid w:val="00D53ED3"/>
    <w:rsid w:val="00D54796"/>
    <w:rsid w:val="00D55247"/>
    <w:rsid w:val="00D553CA"/>
    <w:rsid w:val="00D55CFC"/>
    <w:rsid w:val="00D560B0"/>
    <w:rsid w:val="00D562BD"/>
    <w:rsid w:val="00D56DC3"/>
    <w:rsid w:val="00D574D2"/>
    <w:rsid w:val="00D57AC3"/>
    <w:rsid w:val="00D601E0"/>
    <w:rsid w:val="00D602A2"/>
    <w:rsid w:val="00D604D3"/>
    <w:rsid w:val="00D607DA"/>
    <w:rsid w:val="00D60FF5"/>
    <w:rsid w:val="00D61ECD"/>
    <w:rsid w:val="00D621F2"/>
    <w:rsid w:val="00D62448"/>
    <w:rsid w:val="00D62D9B"/>
    <w:rsid w:val="00D62E14"/>
    <w:rsid w:val="00D62E9A"/>
    <w:rsid w:val="00D63299"/>
    <w:rsid w:val="00D6350C"/>
    <w:rsid w:val="00D63588"/>
    <w:rsid w:val="00D63C32"/>
    <w:rsid w:val="00D63FBE"/>
    <w:rsid w:val="00D6407F"/>
    <w:rsid w:val="00D6429A"/>
    <w:rsid w:val="00D64928"/>
    <w:rsid w:val="00D65008"/>
    <w:rsid w:val="00D65363"/>
    <w:rsid w:val="00D65521"/>
    <w:rsid w:val="00D6557F"/>
    <w:rsid w:val="00D65875"/>
    <w:rsid w:val="00D65AC5"/>
    <w:rsid w:val="00D65E89"/>
    <w:rsid w:val="00D66003"/>
    <w:rsid w:val="00D66128"/>
    <w:rsid w:val="00D66FB4"/>
    <w:rsid w:val="00D6789B"/>
    <w:rsid w:val="00D67960"/>
    <w:rsid w:val="00D679BF"/>
    <w:rsid w:val="00D704BC"/>
    <w:rsid w:val="00D70568"/>
    <w:rsid w:val="00D7093C"/>
    <w:rsid w:val="00D70990"/>
    <w:rsid w:val="00D709B3"/>
    <w:rsid w:val="00D70AE4"/>
    <w:rsid w:val="00D70B47"/>
    <w:rsid w:val="00D70BC9"/>
    <w:rsid w:val="00D70FC4"/>
    <w:rsid w:val="00D718E3"/>
    <w:rsid w:val="00D72D5A"/>
    <w:rsid w:val="00D73469"/>
    <w:rsid w:val="00D73891"/>
    <w:rsid w:val="00D73B02"/>
    <w:rsid w:val="00D75DC3"/>
    <w:rsid w:val="00D761D9"/>
    <w:rsid w:val="00D7656C"/>
    <w:rsid w:val="00D772AF"/>
    <w:rsid w:val="00D773A6"/>
    <w:rsid w:val="00D775BC"/>
    <w:rsid w:val="00D77F6D"/>
    <w:rsid w:val="00D80CB5"/>
    <w:rsid w:val="00D81399"/>
    <w:rsid w:val="00D81935"/>
    <w:rsid w:val="00D81AD6"/>
    <w:rsid w:val="00D81C19"/>
    <w:rsid w:val="00D823C9"/>
    <w:rsid w:val="00D824A1"/>
    <w:rsid w:val="00D825A1"/>
    <w:rsid w:val="00D8278E"/>
    <w:rsid w:val="00D827AD"/>
    <w:rsid w:val="00D82944"/>
    <w:rsid w:val="00D82F9D"/>
    <w:rsid w:val="00D83126"/>
    <w:rsid w:val="00D833F3"/>
    <w:rsid w:val="00D83590"/>
    <w:rsid w:val="00D83768"/>
    <w:rsid w:val="00D8393C"/>
    <w:rsid w:val="00D83CC8"/>
    <w:rsid w:val="00D84379"/>
    <w:rsid w:val="00D84564"/>
    <w:rsid w:val="00D847DE"/>
    <w:rsid w:val="00D84A57"/>
    <w:rsid w:val="00D84BD2"/>
    <w:rsid w:val="00D85964"/>
    <w:rsid w:val="00D869DD"/>
    <w:rsid w:val="00D86CA3"/>
    <w:rsid w:val="00D86D17"/>
    <w:rsid w:val="00D870D1"/>
    <w:rsid w:val="00D87313"/>
    <w:rsid w:val="00D878C3"/>
    <w:rsid w:val="00D87D80"/>
    <w:rsid w:val="00D87EF7"/>
    <w:rsid w:val="00D9058B"/>
    <w:rsid w:val="00D90C20"/>
    <w:rsid w:val="00D9101C"/>
    <w:rsid w:val="00D918CC"/>
    <w:rsid w:val="00D91D7A"/>
    <w:rsid w:val="00D92528"/>
    <w:rsid w:val="00D92549"/>
    <w:rsid w:val="00D92779"/>
    <w:rsid w:val="00D9280E"/>
    <w:rsid w:val="00D92E21"/>
    <w:rsid w:val="00D92EBE"/>
    <w:rsid w:val="00D93030"/>
    <w:rsid w:val="00D9387F"/>
    <w:rsid w:val="00D93A70"/>
    <w:rsid w:val="00D93BF4"/>
    <w:rsid w:val="00D940E3"/>
    <w:rsid w:val="00D94240"/>
    <w:rsid w:val="00D94705"/>
    <w:rsid w:val="00D94913"/>
    <w:rsid w:val="00D94AAB"/>
    <w:rsid w:val="00D94BFD"/>
    <w:rsid w:val="00D94C13"/>
    <w:rsid w:val="00D950B8"/>
    <w:rsid w:val="00D95240"/>
    <w:rsid w:val="00D9564A"/>
    <w:rsid w:val="00D956EF"/>
    <w:rsid w:val="00D95AC0"/>
    <w:rsid w:val="00D961A0"/>
    <w:rsid w:val="00D96479"/>
    <w:rsid w:val="00D966ED"/>
    <w:rsid w:val="00D96AF8"/>
    <w:rsid w:val="00D96C42"/>
    <w:rsid w:val="00D97133"/>
    <w:rsid w:val="00D97881"/>
    <w:rsid w:val="00D9799D"/>
    <w:rsid w:val="00D97D96"/>
    <w:rsid w:val="00D97E20"/>
    <w:rsid w:val="00DA010F"/>
    <w:rsid w:val="00DA099A"/>
    <w:rsid w:val="00DA0B7D"/>
    <w:rsid w:val="00DA1167"/>
    <w:rsid w:val="00DA16BE"/>
    <w:rsid w:val="00DA16F9"/>
    <w:rsid w:val="00DA1B35"/>
    <w:rsid w:val="00DA1C5B"/>
    <w:rsid w:val="00DA1E43"/>
    <w:rsid w:val="00DA256D"/>
    <w:rsid w:val="00DA268A"/>
    <w:rsid w:val="00DA2D79"/>
    <w:rsid w:val="00DA319F"/>
    <w:rsid w:val="00DA3559"/>
    <w:rsid w:val="00DA3A3A"/>
    <w:rsid w:val="00DA3DCD"/>
    <w:rsid w:val="00DA434A"/>
    <w:rsid w:val="00DA4411"/>
    <w:rsid w:val="00DA4D1B"/>
    <w:rsid w:val="00DA4DA4"/>
    <w:rsid w:val="00DA4E1D"/>
    <w:rsid w:val="00DA50A5"/>
    <w:rsid w:val="00DA5FBC"/>
    <w:rsid w:val="00DA647E"/>
    <w:rsid w:val="00DA64CC"/>
    <w:rsid w:val="00DA6656"/>
    <w:rsid w:val="00DA7027"/>
    <w:rsid w:val="00DA7065"/>
    <w:rsid w:val="00DA7370"/>
    <w:rsid w:val="00DA76A1"/>
    <w:rsid w:val="00DA78A6"/>
    <w:rsid w:val="00DA7968"/>
    <w:rsid w:val="00DA7AFE"/>
    <w:rsid w:val="00DB09DB"/>
    <w:rsid w:val="00DB0E71"/>
    <w:rsid w:val="00DB112F"/>
    <w:rsid w:val="00DB11BF"/>
    <w:rsid w:val="00DB200F"/>
    <w:rsid w:val="00DB2358"/>
    <w:rsid w:val="00DB2F46"/>
    <w:rsid w:val="00DB3118"/>
    <w:rsid w:val="00DB3399"/>
    <w:rsid w:val="00DB344E"/>
    <w:rsid w:val="00DB3F61"/>
    <w:rsid w:val="00DB3F75"/>
    <w:rsid w:val="00DB4052"/>
    <w:rsid w:val="00DB415A"/>
    <w:rsid w:val="00DB46DA"/>
    <w:rsid w:val="00DB479F"/>
    <w:rsid w:val="00DB4D9A"/>
    <w:rsid w:val="00DB4EAD"/>
    <w:rsid w:val="00DB4F18"/>
    <w:rsid w:val="00DB5681"/>
    <w:rsid w:val="00DB5F6D"/>
    <w:rsid w:val="00DB5FDA"/>
    <w:rsid w:val="00DB61D0"/>
    <w:rsid w:val="00DB6335"/>
    <w:rsid w:val="00DB6988"/>
    <w:rsid w:val="00DB6A29"/>
    <w:rsid w:val="00DB6C1C"/>
    <w:rsid w:val="00DB6D12"/>
    <w:rsid w:val="00DB7046"/>
    <w:rsid w:val="00DB79A0"/>
    <w:rsid w:val="00DC0258"/>
    <w:rsid w:val="00DC05B3"/>
    <w:rsid w:val="00DC0DEF"/>
    <w:rsid w:val="00DC0E56"/>
    <w:rsid w:val="00DC115D"/>
    <w:rsid w:val="00DC13DF"/>
    <w:rsid w:val="00DC1C90"/>
    <w:rsid w:val="00DC1EED"/>
    <w:rsid w:val="00DC2185"/>
    <w:rsid w:val="00DC2531"/>
    <w:rsid w:val="00DC28E5"/>
    <w:rsid w:val="00DC2EA6"/>
    <w:rsid w:val="00DC2F36"/>
    <w:rsid w:val="00DC340B"/>
    <w:rsid w:val="00DC35D6"/>
    <w:rsid w:val="00DC3AA7"/>
    <w:rsid w:val="00DC44A7"/>
    <w:rsid w:val="00DC4C21"/>
    <w:rsid w:val="00DC4E67"/>
    <w:rsid w:val="00DC5055"/>
    <w:rsid w:val="00DC542A"/>
    <w:rsid w:val="00DC5596"/>
    <w:rsid w:val="00DC5861"/>
    <w:rsid w:val="00DC60C7"/>
    <w:rsid w:val="00DC67B9"/>
    <w:rsid w:val="00DC6830"/>
    <w:rsid w:val="00DC6AB7"/>
    <w:rsid w:val="00DC6B45"/>
    <w:rsid w:val="00DC700B"/>
    <w:rsid w:val="00DC74D1"/>
    <w:rsid w:val="00DC7BCD"/>
    <w:rsid w:val="00DD0144"/>
    <w:rsid w:val="00DD02EF"/>
    <w:rsid w:val="00DD076F"/>
    <w:rsid w:val="00DD0EDE"/>
    <w:rsid w:val="00DD12BE"/>
    <w:rsid w:val="00DD1968"/>
    <w:rsid w:val="00DD24F9"/>
    <w:rsid w:val="00DD28FA"/>
    <w:rsid w:val="00DD29B8"/>
    <w:rsid w:val="00DD2C63"/>
    <w:rsid w:val="00DD329F"/>
    <w:rsid w:val="00DD336A"/>
    <w:rsid w:val="00DD358C"/>
    <w:rsid w:val="00DD3C0C"/>
    <w:rsid w:val="00DD3ED4"/>
    <w:rsid w:val="00DD4490"/>
    <w:rsid w:val="00DD4D01"/>
    <w:rsid w:val="00DD51F9"/>
    <w:rsid w:val="00DD52E2"/>
    <w:rsid w:val="00DD54E2"/>
    <w:rsid w:val="00DD588B"/>
    <w:rsid w:val="00DD58CF"/>
    <w:rsid w:val="00DD5A38"/>
    <w:rsid w:val="00DD5A3F"/>
    <w:rsid w:val="00DD5D4F"/>
    <w:rsid w:val="00DD619F"/>
    <w:rsid w:val="00DD6A5C"/>
    <w:rsid w:val="00DD7114"/>
    <w:rsid w:val="00DD721A"/>
    <w:rsid w:val="00DD76D5"/>
    <w:rsid w:val="00DD7B46"/>
    <w:rsid w:val="00DE016A"/>
    <w:rsid w:val="00DE0394"/>
    <w:rsid w:val="00DE06DB"/>
    <w:rsid w:val="00DE0B98"/>
    <w:rsid w:val="00DE1579"/>
    <w:rsid w:val="00DE195C"/>
    <w:rsid w:val="00DE294F"/>
    <w:rsid w:val="00DE2BE7"/>
    <w:rsid w:val="00DE2F26"/>
    <w:rsid w:val="00DE3539"/>
    <w:rsid w:val="00DE39B4"/>
    <w:rsid w:val="00DE3CD2"/>
    <w:rsid w:val="00DE4444"/>
    <w:rsid w:val="00DE453C"/>
    <w:rsid w:val="00DE4784"/>
    <w:rsid w:val="00DE47EF"/>
    <w:rsid w:val="00DE4A85"/>
    <w:rsid w:val="00DE5369"/>
    <w:rsid w:val="00DE54C3"/>
    <w:rsid w:val="00DE56C3"/>
    <w:rsid w:val="00DE59FA"/>
    <w:rsid w:val="00DE6726"/>
    <w:rsid w:val="00DE68B0"/>
    <w:rsid w:val="00DE6DD9"/>
    <w:rsid w:val="00DE6FCC"/>
    <w:rsid w:val="00DE787F"/>
    <w:rsid w:val="00DE7CFE"/>
    <w:rsid w:val="00DF0208"/>
    <w:rsid w:val="00DF08CD"/>
    <w:rsid w:val="00DF09AF"/>
    <w:rsid w:val="00DF09B5"/>
    <w:rsid w:val="00DF0B1C"/>
    <w:rsid w:val="00DF0E65"/>
    <w:rsid w:val="00DF1142"/>
    <w:rsid w:val="00DF19FB"/>
    <w:rsid w:val="00DF1BED"/>
    <w:rsid w:val="00DF1CFC"/>
    <w:rsid w:val="00DF1F67"/>
    <w:rsid w:val="00DF2BA6"/>
    <w:rsid w:val="00DF35DB"/>
    <w:rsid w:val="00DF3809"/>
    <w:rsid w:val="00DF446D"/>
    <w:rsid w:val="00DF47A8"/>
    <w:rsid w:val="00DF4809"/>
    <w:rsid w:val="00DF49EB"/>
    <w:rsid w:val="00DF4E01"/>
    <w:rsid w:val="00DF50E7"/>
    <w:rsid w:val="00DF549F"/>
    <w:rsid w:val="00DF55B7"/>
    <w:rsid w:val="00DF55BE"/>
    <w:rsid w:val="00DF5918"/>
    <w:rsid w:val="00DF66DA"/>
    <w:rsid w:val="00DF671E"/>
    <w:rsid w:val="00DF6E45"/>
    <w:rsid w:val="00DF789E"/>
    <w:rsid w:val="00DF7AC1"/>
    <w:rsid w:val="00DF7B22"/>
    <w:rsid w:val="00E00139"/>
    <w:rsid w:val="00E0093B"/>
    <w:rsid w:val="00E00995"/>
    <w:rsid w:val="00E00C36"/>
    <w:rsid w:val="00E010A3"/>
    <w:rsid w:val="00E0127B"/>
    <w:rsid w:val="00E015BF"/>
    <w:rsid w:val="00E015C8"/>
    <w:rsid w:val="00E01696"/>
    <w:rsid w:val="00E01C84"/>
    <w:rsid w:val="00E01D9A"/>
    <w:rsid w:val="00E01DB7"/>
    <w:rsid w:val="00E02003"/>
    <w:rsid w:val="00E022A6"/>
    <w:rsid w:val="00E023F1"/>
    <w:rsid w:val="00E0247F"/>
    <w:rsid w:val="00E024E2"/>
    <w:rsid w:val="00E025B2"/>
    <w:rsid w:val="00E0264D"/>
    <w:rsid w:val="00E029BA"/>
    <w:rsid w:val="00E02E2D"/>
    <w:rsid w:val="00E030D6"/>
    <w:rsid w:val="00E03E92"/>
    <w:rsid w:val="00E03EA2"/>
    <w:rsid w:val="00E04CC5"/>
    <w:rsid w:val="00E0502F"/>
    <w:rsid w:val="00E05178"/>
    <w:rsid w:val="00E05208"/>
    <w:rsid w:val="00E05249"/>
    <w:rsid w:val="00E05357"/>
    <w:rsid w:val="00E055C3"/>
    <w:rsid w:val="00E0573E"/>
    <w:rsid w:val="00E05AFE"/>
    <w:rsid w:val="00E06163"/>
    <w:rsid w:val="00E06825"/>
    <w:rsid w:val="00E0690C"/>
    <w:rsid w:val="00E06AD1"/>
    <w:rsid w:val="00E06CAB"/>
    <w:rsid w:val="00E06EF8"/>
    <w:rsid w:val="00E07D5E"/>
    <w:rsid w:val="00E10F6E"/>
    <w:rsid w:val="00E11CFB"/>
    <w:rsid w:val="00E11D1B"/>
    <w:rsid w:val="00E1204B"/>
    <w:rsid w:val="00E12F7F"/>
    <w:rsid w:val="00E134A1"/>
    <w:rsid w:val="00E13749"/>
    <w:rsid w:val="00E13940"/>
    <w:rsid w:val="00E1433F"/>
    <w:rsid w:val="00E1483A"/>
    <w:rsid w:val="00E1497C"/>
    <w:rsid w:val="00E14AAA"/>
    <w:rsid w:val="00E157DD"/>
    <w:rsid w:val="00E15F05"/>
    <w:rsid w:val="00E16C04"/>
    <w:rsid w:val="00E1744D"/>
    <w:rsid w:val="00E174BB"/>
    <w:rsid w:val="00E175D9"/>
    <w:rsid w:val="00E1766B"/>
    <w:rsid w:val="00E176A0"/>
    <w:rsid w:val="00E17709"/>
    <w:rsid w:val="00E17736"/>
    <w:rsid w:val="00E17CA8"/>
    <w:rsid w:val="00E20223"/>
    <w:rsid w:val="00E20629"/>
    <w:rsid w:val="00E20A2A"/>
    <w:rsid w:val="00E20E06"/>
    <w:rsid w:val="00E20FAE"/>
    <w:rsid w:val="00E2102F"/>
    <w:rsid w:val="00E21C0B"/>
    <w:rsid w:val="00E21C99"/>
    <w:rsid w:val="00E21EF2"/>
    <w:rsid w:val="00E224F8"/>
    <w:rsid w:val="00E22529"/>
    <w:rsid w:val="00E22A7A"/>
    <w:rsid w:val="00E230CA"/>
    <w:rsid w:val="00E230F3"/>
    <w:rsid w:val="00E23584"/>
    <w:rsid w:val="00E23BCE"/>
    <w:rsid w:val="00E23C42"/>
    <w:rsid w:val="00E23CBA"/>
    <w:rsid w:val="00E24568"/>
    <w:rsid w:val="00E24636"/>
    <w:rsid w:val="00E2491A"/>
    <w:rsid w:val="00E2496E"/>
    <w:rsid w:val="00E24CF3"/>
    <w:rsid w:val="00E25130"/>
    <w:rsid w:val="00E2514F"/>
    <w:rsid w:val="00E25724"/>
    <w:rsid w:val="00E25FDF"/>
    <w:rsid w:val="00E27020"/>
    <w:rsid w:val="00E271F2"/>
    <w:rsid w:val="00E2727B"/>
    <w:rsid w:val="00E27470"/>
    <w:rsid w:val="00E27681"/>
    <w:rsid w:val="00E27B8F"/>
    <w:rsid w:val="00E30A1F"/>
    <w:rsid w:val="00E30E8D"/>
    <w:rsid w:val="00E30EA2"/>
    <w:rsid w:val="00E30EE9"/>
    <w:rsid w:val="00E30FC1"/>
    <w:rsid w:val="00E3102E"/>
    <w:rsid w:val="00E311EA"/>
    <w:rsid w:val="00E316A9"/>
    <w:rsid w:val="00E317BE"/>
    <w:rsid w:val="00E31E34"/>
    <w:rsid w:val="00E32264"/>
    <w:rsid w:val="00E3271F"/>
    <w:rsid w:val="00E32955"/>
    <w:rsid w:val="00E32BC6"/>
    <w:rsid w:val="00E32C5B"/>
    <w:rsid w:val="00E331B7"/>
    <w:rsid w:val="00E335EC"/>
    <w:rsid w:val="00E33754"/>
    <w:rsid w:val="00E33C72"/>
    <w:rsid w:val="00E33CD2"/>
    <w:rsid w:val="00E33D88"/>
    <w:rsid w:val="00E34408"/>
    <w:rsid w:val="00E34603"/>
    <w:rsid w:val="00E34EEF"/>
    <w:rsid w:val="00E35A7A"/>
    <w:rsid w:val="00E36DA6"/>
    <w:rsid w:val="00E36E6D"/>
    <w:rsid w:val="00E3756A"/>
    <w:rsid w:val="00E37EBB"/>
    <w:rsid w:val="00E402D7"/>
    <w:rsid w:val="00E40303"/>
    <w:rsid w:val="00E4048E"/>
    <w:rsid w:val="00E406B0"/>
    <w:rsid w:val="00E40776"/>
    <w:rsid w:val="00E408C4"/>
    <w:rsid w:val="00E40F5A"/>
    <w:rsid w:val="00E411C8"/>
    <w:rsid w:val="00E4127F"/>
    <w:rsid w:val="00E41422"/>
    <w:rsid w:val="00E41748"/>
    <w:rsid w:val="00E417AE"/>
    <w:rsid w:val="00E41867"/>
    <w:rsid w:val="00E422FD"/>
    <w:rsid w:val="00E42708"/>
    <w:rsid w:val="00E42B67"/>
    <w:rsid w:val="00E42BFA"/>
    <w:rsid w:val="00E42D75"/>
    <w:rsid w:val="00E4318B"/>
    <w:rsid w:val="00E440B1"/>
    <w:rsid w:val="00E448F9"/>
    <w:rsid w:val="00E44C86"/>
    <w:rsid w:val="00E45282"/>
    <w:rsid w:val="00E45504"/>
    <w:rsid w:val="00E455C5"/>
    <w:rsid w:val="00E45673"/>
    <w:rsid w:val="00E456EF"/>
    <w:rsid w:val="00E45846"/>
    <w:rsid w:val="00E45EA4"/>
    <w:rsid w:val="00E45F80"/>
    <w:rsid w:val="00E4610F"/>
    <w:rsid w:val="00E46AF4"/>
    <w:rsid w:val="00E46CDC"/>
    <w:rsid w:val="00E46CE4"/>
    <w:rsid w:val="00E471B0"/>
    <w:rsid w:val="00E4752B"/>
    <w:rsid w:val="00E477A6"/>
    <w:rsid w:val="00E47D03"/>
    <w:rsid w:val="00E502DA"/>
    <w:rsid w:val="00E505FE"/>
    <w:rsid w:val="00E50C65"/>
    <w:rsid w:val="00E5116C"/>
    <w:rsid w:val="00E51603"/>
    <w:rsid w:val="00E51640"/>
    <w:rsid w:val="00E51BC0"/>
    <w:rsid w:val="00E51D44"/>
    <w:rsid w:val="00E5265A"/>
    <w:rsid w:val="00E52830"/>
    <w:rsid w:val="00E530B5"/>
    <w:rsid w:val="00E530D1"/>
    <w:rsid w:val="00E53B17"/>
    <w:rsid w:val="00E53B29"/>
    <w:rsid w:val="00E53C39"/>
    <w:rsid w:val="00E54502"/>
    <w:rsid w:val="00E545CF"/>
    <w:rsid w:val="00E54650"/>
    <w:rsid w:val="00E54D5F"/>
    <w:rsid w:val="00E5582F"/>
    <w:rsid w:val="00E559D7"/>
    <w:rsid w:val="00E55BA2"/>
    <w:rsid w:val="00E55CB7"/>
    <w:rsid w:val="00E562D2"/>
    <w:rsid w:val="00E56E47"/>
    <w:rsid w:val="00E57340"/>
    <w:rsid w:val="00E578F9"/>
    <w:rsid w:val="00E57A9C"/>
    <w:rsid w:val="00E57CE9"/>
    <w:rsid w:val="00E57F75"/>
    <w:rsid w:val="00E60C96"/>
    <w:rsid w:val="00E60DCA"/>
    <w:rsid w:val="00E60F7E"/>
    <w:rsid w:val="00E6170D"/>
    <w:rsid w:val="00E6171E"/>
    <w:rsid w:val="00E61768"/>
    <w:rsid w:val="00E61862"/>
    <w:rsid w:val="00E61A5E"/>
    <w:rsid w:val="00E6238A"/>
    <w:rsid w:val="00E623CD"/>
    <w:rsid w:val="00E6292D"/>
    <w:rsid w:val="00E62D38"/>
    <w:rsid w:val="00E6362C"/>
    <w:rsid w:val="00E636ED"/>
    <w:rsid w:val="00E63AC3"/>
    <w:rsid w:val="00E6423E"/>
    <w:rsid w:val="00E642DD"/>
    <w:rsid w:val="00E643D9"/>
    <w:rsid w:val="00E644FB"/>
    <w:rsid w:val="00E64DEB"/>
    <w:rsid w:val="00E6512F"/>
    <w:rsid w:val="00E65364"/>
    <w:rsid w:val="00E656D7"/>
    <w:rsid w:val="00E658E7"/>
    <w:rsid w:val="00E65F70"/>
    <w:rsid w:val="00E662D7"/>
    <w:rsid w:val="00E66C3D"/>
    <w:rsid w:val="00E66D06"/>
    <w:rsid w:val="00E6716E"/>
    <w:rsid w:val="00E701B8"/>
    <w:rsid w:val="00E70218"/>
    <w:rsid w:val="00E70D85"/>
    <w:rsid w:val="00E70E72"/>
    <w:rsid w:val="00E71552"/>
    <w:rsid w:val="00E715FB"/>
    <w:rsid w:val="00E7176F"/>
    <w:rsid w:val="00E719AB"/>
    <w:rsid w:val="00E71D75"/>
    <w:rsid w:val="00E71FF0"/>
    <w:rsid w:val="00E721FC"/>
    <w:rsid w:val="00E723D0"/>
    <w:rsid w:val="00E72529"/>
    <w:rsid w:val="00E729FD"/>
    <w:rsid w:val="00E72FBC"/>
    <w:rsid w:val="00E73727"/>
    <w:rsid w:val="00E73EAA"/>
    <w:rsid w:val="00E73FFF"/>
    <w:rsid w:val="00E74056"/>
    <w:rsid w:val="00E7464C"/>
    <w:rsid w:val="00E74B73"/>
    <w:rsid w:val="00E74D64"/>
    <w:rsid w:val="00E75A7E"/>
    <w:rsid w:val="00E76296"/>
    <w:rsid w:val="00E7644F"/>
    <w:rsid w:val="00E76D79"/>
    <w:rsid w:val="00E76E7F"/>
    <w:rsid w:val="00E7708A"/>
    <w:rsid w:val="00E774C7"/>
    <w:rsid w:val="00E779D9"/>
    <w:rsid w:val="00E80340"/>
    <w:rsid w:val="00E804C4"/>
    <w:rsid w:val="00E80657"/>
    <w:rsid w:val="00E80AC6"/>
    <w:rsid w:val="00E810CD"/>
    <w:rsid w:val="00E811B8"/>
    <w:rsid w:val="00E812BA"/>
    <w:rsid w:val="00E81810"/>
    <w:rsid w:val="00E81904"/>
    <w:rsid w:val="00E81B90"/>
    <w:rsid w:val="00E81CC6"/>
    <w:rsid w:val="00E82669"/>
    <w:rsid w:val="00E826A3"/>
    <w:rsid w:val="00E82853"/>
    <w:rsid w:val="00E82A6B"/>
    <w:rsid w:val="00E82C45"/>
    <w:rsid w:val="00E82C9A"/>
    <w:rsid w:val="00E82E93"/>
    <w:rsid w:val="00E82F28"/>
    <w:rsid w:val="00E82FF9"/>
    <w:rsid w:val="00E831AD"/>
    <w:rsid w:val="00E833BE"/>
    <w:rsid w:val="00E83753"/>
    <w:rsid w:val="00E83E65"/>
    <w:rsid w:val="00E8414F"/>
    <w:rsid w:val="00E841A4"/>
    <w:rsid w:val="00E843E8"/>
    <w:rsid w:val="00E8514A"/>
    <w:rsid w:val="00E85637"/>
    <w:rsid w:val="00E85A08"/>
    <w:rsid w:val="00E85A30"/>
    <w:rsid w:val="00E85A8D"/>
    <w:rsid w:val="00E85D16"/>
    <w:rsid w:val="00E85E2B"/>
    <w:rsid w:val="00E860AE"/>
    <w:rsid w:val="00E8652E"/>
    <w:rsid w:val="00E86571"/>
    <w:rsid w:val="00E868D2"/>
    <w:rsid w:val="00E86C35"/>
    <w:rsid w:val="00E86C41"/>
    <w:rsid w:val="00E86C94"/>
    <w:rsid w:val="00E86CE0"/>
    <w:rsid w:val="00E8739B"/>
    <w:rsid w:val="00E875C1"/>
    <w:rsid w:val="00E87C0E"/>
    <w:rsid w:val="00E87F71"/>
    <w:rsid w:val="00E90032"/>
    <w:rsid w:val="00E9032E"/>
    <w:rsid w:val="00E904E6"/>
    <w:rsid w:val="00E904F8"/>
    <w:rsid w:val="00E90953"/>
    <w:rsid w:val="00E90DBC"/>
    <w:rsid w:val="00E911D5"/>
    <w:rsid w:val="00E911FE"/>
    <w:rsid w:val="00E914A5"/>
    <w:rsid w:val="00E9157B"/>
    <w:rsid w:val="00E91CD5"/>
    <w:rsid w:val="00E92400"/>
    <w:rsid w:val="00E9331F"/>
    <w:rsid w:val="00E93825"/>
    <w:rsid w:val="00E93AE4"/>
    <w:rsid w:val="00E93C5E"/>
    <w:rsid w:val="00E93D4D"/>
    <w:rsid w:val="00E95345"/>
    <w:rsid w:val="00E9538B"/>
    <w:rsid w:val="00E95987"/>
    <w:rsid w:val="00E95ABF"/>
    <w:rsid w:val="00E95DC0"/>
    <w:rsid w:val="00E95E2B"/>
    <w:rsid w:val="00E961E2"/>
    <w:rsid w:val="00E968A9"/>
    <w:rsid w:val="00E96A6A"/>
    <w:rsid w:val="00E96BB7"/>
    <w:rsid w:val="00E96FBA"/>
    <w:rsid w:val="00E9704C"/>
    <w:rsid w:val="00EA01F2"/>
    <w:rsid w:val="00EA09E2"/>
    <w:rsid w:val="00EA0A41"/>
    <w:rsid w:val="00EA0F0C"/>
    <w:rsid w:val="00EA1A84"/>
    <w:rsid w:val="00EA24E2"/>
    <w:rsid w:val="00EA2734"/>
    <w:rsid w:val="00EA295B"/>
    <w:rsid w:val="00EA2A80"/>
    <w:rsid w:val="00EA2ADC"/>
    <w:rsid w:val="00EA2B5C"/>
    <w:rsid w:val="00EA2CBA"/>
    <w:rsid w:val="00EA2D25"/>
    <w:rsid w:val="00EA31AB"/>
    <w:rsid w:val="00EA3333"/>
    <w:rsid w:val="00EA33E2"/>
    <w:rsid w:val="00EA3493"/>
    <w:rsid w:val="00EA3A10"/>
    <w:rsid w:val="00EA3B84"/>
    <w:rsid w:val="00EA407B"/>
    <w:rsid w:val="00EA4365"/>
    <w:rsid w:val="00EA4424"/>
    <w:rsid w:val="00EA44A2"/>
    <w:rsid w:val="00EA472B"/>
    <w:rsid w:val="00EA4A34"/>
    <w:rsid w:val="00EA4F83"/>
    <w:rsid w:val="00EA4FDA"/>
    <w:rsid w:val="00EA57AE"/>
    <w:rsid w:val="00EA5A82"/>
    <w:rsid w:val="00EA630A"/>
    <w:rsid w:val="00EA638A"/>
    <w:rsid w:val="00EA657B"/>
    <w:rsid w:val="00EA6BCD"/>
    <w:rsid w:val="00EA6E7B"/>
    <w:rsid w:val="00EA70F1"/>
    <w:rsid w:val="00EA7454"/>
    <w:rsid w:val="00EA7755"/>
    <w:rsid w:val="00EA775A"/>
    <w:rsid w:val="00EA77AB"/>
    <w:rsid w:val="00EA7964"/>
    <w:rsid w:val="00EA7A1A"/>
    <w:rsid w:val="00EA7EB0"/>
    <w:rsid w:val="00EB03AF"/>
    <w:rsid w:val="00EB1471"/>
    <w:rsid w:val="00EB1557"/>
    <w:rsid w:val="00EB1AB6"/>
    <w:rsid w:val="00EB1DBE"/>
    <w:rsid w:val="00EB1DC7"/>
    <w:rsid w:val="00EB1ED0"/>
    <w:rsid w:val="00EB23E1"/>
    <w:rsid w:val="00EB2997"/>
    <w:rsid w:val="00EB2E9D"/>
    <w:rsid w:val="00EB3F65"/>
    <w:rsid w:val="00EB3FE1"/>
    <w:rsid w:val="00EB4730"/>
    <w:rsid w:val="00EB4BC7"/>
    <w:rsid w:val="00EB4D04"/>
    <w:rsid w:val="00EB4E1C"/>
    <w:rsid w:val="00EB508C"/>
    <w:rsid w:val="00EB530D"/>
    <w:rsid w:val="00EB5507"/>
    <w:rsid w:val="00EB5E50"/>
    <w:rsid w:val="00EB5EE0"/>
    <w:rsid w:val="00EB612F"/>
    <w:rsid w:val="00EB6394"/>
    <w:rsid w:val="00EB67F2"/>
    <w:rsid w:val="00EB6E80"/>
    <w:rsid w:val="00EB7753"/>
    <w:rsid w:val="00EB7BF2"/>
    <w:rsid w:val="00EC0309"/>
    <w:rsid w:val="00EC0DF9"/>
    <w:rsid w:val="00EC0E73"/>
    <w:rsid w:val="00EC0EA0"/>
    <w:rsid w:val="00EC18CE"/>
    <w:rsid w:val="00EC1939"/>
    <w:rsid w:val="00EC1BEE"/>
    <w:rsid w:val="00EC1C75"/>
    <w:rsid w:val="00EC1E5C"/>
    <w:rsid w:val="00EC1EC1"/>
    <w:rsid w:val="00EC22A6"/>
    <w:rsid w:val="00EC2656"/>
    <w:rsid w:val="00EC2800"/>
    <w:rsid w:val="00EC2BD1"/>
    <w:rsid w:val="00EC2DBB"/>
    <w:rsid w:val="00EC2E14"/>
    <w:rsid w:val="00EC2F8E"/>
    <w:rsid w:val="00EC3061"/>
    <w:rsid w:val="00EC32CC"/>
    <w:rsid w:val="00EC33B0"/>
    <w:rsid w:val="00EC4467"/>
    <w:rsid w:val="00EC4B25"/>
    <w:rsid w:val="00EC4D81"/>
    <w:rsid w:val="00EC5031"/>
    <w:rsid w:val="00EC50A2"/>
    <w:rsid w:val="00EC512C"/>
    <w:rsid w:val="00EC5437"/>
    <w:rsid w:val="00EC5845"/>
    <w:rsid w:val="00EC6609"/>
    <w:rsid w:val="00EC66C5"/>
    <w:rsid w:val="00EC6AC5"/>
    <w:rsid w:val="00EC71E6"/>
    <w:rsid w:val="00EC7597"/>
    <w:rsid w:val="00ED02D8"/>
    <w:rsid w:val="00ED03F9"/>
    <w:rsid w:val="00ED07C1"/>
    <w:rsid w:val="00ED07C7"/>
    <w:rsid w:val="00ED0F5C"/>
    <w:rsid w:val="00ED0FAB"/>
    <w:rsid w:val="00ED12EB"/>
    <w:rsid w:val="00ED139D"/>
    <w:rsid w:val="00ED1B3D"/>
    <w:rsid w:val="00ED1F4F"/>
    <w:rsid w:val="00ED2E53"/>
    <w:rsid w:val="00ED2E9A"/>
    <w:rsid w:val="00ED318A"/>
    <w:rsid w:val="00ED383F"/>
    <w:rsid w:val="00ED3B19"/>
    <w:rsid w:val="00ED4AA2"/>
    <w:rsid w:val="00ED4C02"/>
    <w:rsid w:val="00ED4FBB"/>
    <w:rsid w:val="00ED514D"/>
    <w:rsid w:val="00ED526C"/>
    <w:rsid w:val="00ED54D7"/>
    <w:rsid w:val="00ED5AC6"/>
    <w:rsid w:val="00ED60BB"/>
    <w:rsid w:val="00ED6263"/>
    <w:rsid w:val="00ED680F"/>
    <w:rsid w:val="00ED6B23"/>
    <w:rsid w:val="00ED6B38"/>
    <w:rsid w:val="00ED6BA1"/>
    <w:rsid w:val="00ED7493"/>
    <w:rsid w:val="00ED7DE9"/>
    <w:rsid w:val="00EE0423"/>
    <w:rsid w:val="00EE05E6"/>
    <w:rsid w:val="00EE1447"/>
    <w:rsid w:val="00EE1EB5"/>
    <w:rsid w:val="00EE2263"/>
    <w:rsid w:val="00EE2504"/>
    <w:rsid w:val="00EE2AB2"/>
    <w:rsid w:val="00EE2CD8"/>
    <w:rsid w:val="00EE2DF6"/>
    <w:rsid w:val="00EE3760"/>
    <w:rsid w:val="00EE3B51"/>
    <w:rsid w:val="00EE3B87"/>
    <w:rsid w:val="00EE3F49"/>
    <w:rsid w:val="00EE3F68"/>
    <w:rsid w:val="00EE4257"/>
    <w:rsid w:val="00EE46B5"/>
    <w:rsid w:val="00EE4EB8"/>
    <w:rsid w:val="00EE51FC"/>
    <w:rsid w:val="00EE5EF3"/>
    <w:rsid w:val="00EE5FBB"/>
    <w:rsid w:val="00EE6762"/>
    <w:rsid w:val="00EE678F"/>
    <w:rsid w:val="00EE6BD8"/>
    <w:rsid w:val="00EE6CA3"/>
    <w:rsid w:val="00EE6DB1"/>
    <w:rsid w:val="00EE7137"/>
    <w:rsid w:val="00EE752C"/>
    <w:rsid w:val="00EE7578"/>
    <w:rsid w:val="00EE763E"/>
    <w:rsid w:val="00EE777B"/>
    <w:rsid w:val="00EE79C9"/>
    <w:rsid w:val="00EF0095"/>
    <w:rsid w:val="00EF0476"/>
    <w:rsid w:val="00EF0D53"/>
    <w:rsid w:val="00EF0DD4"/>
    <w:rsid w:val="00EF1023"/>
    <w:rsid w:val="00EF18ED"/>
    <w:rsid w:val="00EF1906"/>
    <w:rsid w:val="00EF2474"/>
    <w:rsid w:val="00EF2A77"/>
    <w:rsid w:val="00EF34CD"/>
    <w:rsid w:val="00EF4C76"/>
    <w:rsid w:val="00EF507C"/>
    <w:rsid w:val="00EF52B4"/>
    <w:rsid w:val="00EF5980"/>
    <w:rsid w:val="00EF6044"/>
    <w:rsid w:val="00EF6A09"/>
    <w:rsid w:val="00EF6A1D"/>
    <w:rsid w:val="00EF6AA3"/>
    <w:rsid w:val="00EF6ADA"/>
    <w:rsid w:val="00EF730D"/>
    <w:rsid w:val="00EF730F"/>
    <w:rsid w:val="00EF7B3C"/>
    <w:rsid w:val="00F00B8E"/>
    <w:rsid w:val="00F00D24"/>
    <w:rsid w:val="00F01078"/>
    <w:rsid w:val="00F0122F"/>
    <w:rsid w:val="00F01927"/>
    <w:rsid w:val="00F01A6D"/>
    <w:rsid w:val="00F01EFB"/>
    <w:rsid w:val="00F02DC1"/>
    <w:rsid w:val="00F031BE"/>
    <w:rsid w:val="00F0332B"/>
    <w:rsid w:val="00F0356C"/>
    <w:rsid w:val="00F03E44"/>
    <w:rsid w:val="00F03EA7"/>
    <w:rsid w:val="00F047EA"/>
    <w:rsid w:val="00F048D7"/>
    <w:rsid w:val="00F04E86"/>
    <w:rsid w:val="00F04EE9"/>
    <w:rsid w:val="00F052FD"/>
    <w:rsid w:val="00F05763"/>
    <w:rsid w:val="00F05E55"/>
    <w:rsid w:val="00F05E78"/>
    <w:rsid w:val="00F05E7F"/>
    <w:rsid w:val="00F0641A"/>
    <w:rsid w:val="00F0674B"/>
    <w:rsid w:val="00F0682B"/>
    <w:rsid w:val="00F06966"/>
    <w:rsid w:val="00F079C5"/>
    <w:rsid w:val="00F07FE0"/>
    <w:rsid w:val="00F10246"/>
    <w:rsid w:val="00F10998"/>
    <w:rsid w:val="00F10F86"/>
    <w:rsid w:val="00F112D7"/>
    <w:rsid w:val="00F11541"/>
    <w:rsid w:val="00F117CF"/>
    <w:rsid w:val="00F1187D"/>
    <w:rsid w:val="00F11AE0"/>
    <w:rsid w:val="00F11DA5"/>
    <w:rsid w:val="00F12323"/>
    <w:rsid w:val="00F12573"/>
    <w:rsid w:val="00F129CB"/>
    <w:rsid w:val="00F1300F"/>
    <w:rsid w:val="00F135DC"/>
    <w:rsid w:val="00F13A0C"/>
    <w:rsid w:val="00F14187"/>
    <w:rsid w:val="00F14693"/>
    <w:rsid w:val="00F14BBB"/>
    <w:rsid w:val="00F14E52"/>
    <w:rsid w:val="00F14EF3"/>
    <w:rsid w:val="00F14F95"/>
    <w:rsid w:val="00F15BEB"/>
    <w:rsid w:val="00F162CA"/>
    <w:rsid w:val="00F1675C"/>
    <w:rsid w:val="00F1703C"/>
    <w:rsid w:val="00F17067"/>
    <w:rsid w:val="00F17071"/>
    <w:rsid w:val="00F170E2"/>
    <w:rsid w:val="00F171A4"/>
    <w:rsid w:val="00F17F4E"/>
    <w:rsid w:val="00F20200"/>
    <w:rsid w:val="00F209F2"/>
    <w:rsid w:val="00F20B91"/>
    <w:rsid w:val="00F20BDF"/>
    <w:rsid w:val="00F2142A"/>
    <w:rsid w:val="00F2148E"/>
    <w:rsid w:val="00F21989"/>
    <w:rsid w:val="00F21C82"/>
    <w:rsid w:val="00F21F50"/>
    <w:rsid w:val="00F22149"/>
    <w:rsid w:val="00F22712"/>
    <w:rsid w:val="00F22D2D"/>
    <w:rsid w:val="00F22D65"/>
    <w:rsid w:val="00F23017"/>
    <w:rsid w:val="00F23454"/>
    <w:rsid w:val="00F2361F"/>
    <w:rsid w:val="00F23685"/>
    <w:rsid w:val="00F236C8"/>
    <w:rsid w:val="00F245B9"/>
    <w:rsid w:val="00F24B88"/>
    <w:rsid w:val="00F24C84"/>
    <w:rsid w:val="00F24E05"/>
    <w:rsid w:val="00F25133"/>
    <w:rsid w:val="00F254BD"/>
    <w:rsid w:val="00F26007"/>
    <w:rsid w:val="00F26348"/>
    <w:rsid w:val="00F26AF3"/>
    <w:rsid w:val="00F26CD3"/>
    <w:rsid w:val="00F26D68"/>
    <w:rsid w:val="00F274F3"/>
    <w:rsid w:val="00F3019E"/>
    <w:rsid w:val="00F3033D"/>
    <w:rsid w:val="00F30372"/>
    <w:rsid w:val="00F30A78"/>
    <w:rsid w:val="00F30B4D"/>
    <w:rsid w:val="00F30C1F"/>
    <w:rsid w:val="00F31002"/>
    <w:rsid w:val="00F311BA"/>
    <w:rsid w:val="00F3141A"/>
    <w:rsid w:val="00F31C0D"/>
    <w:rsid w:val="00F3232C"/>
    <w:rsid w:val="00F326B7"/>
    <w:rsid w:val="00F326F6"/>
    <w:rsid w:val="00F32724"/>
    <w:rsid w:val="00F32769"/>
    <w:rsid w:val="00F32A19"/>
    <w:rsid w:val="00F33A21"/>
    <w:rsid w:val="00F33C37"/>
    <w:rsid w:val="00F34238"/>
    <w:rsid w:val="00F34E21"/>
    <w:rsid w:val="00F3546D"/>
    <w:rsid w:val="00F35722"/>
    <w:rsid w:val="00F358B0"/>
    <w:rsid w:val="00F35B21"/>
    <w:rsid w:val="00F35C1E"/>
    <w:rsid w:val="00F360E8"/>
    <w:rsid w:val="00F36146"/>
    <w:rsid w:val="00F362F7"/>
    <w:rsid w:val="00F366C6"/>
    <w:rsid w:val="00F37017"/>
    <w:rsid w:val="00F37139"/>
    <w:rsid w:val="00F37375"/>
    <w:rsid w:val="00F37661"/>
    <w:rsid w:val="00F3787E"/>
    <w:rsid w:val="00F378F8"/>
    <w:rsid w:val="00F37E69"/>
    <w:rsid w:val="00F4069D"/>
    <w:rsid w:val="00F40778"/>
    <w:rsid w:val="00F40B41"/>
    <w:rsid w:val="00F40CEC"/>
    <w:rsid w:val="00F41725"/>
    <w:rsid w:val="00F41A5D"/>
    <w:rsid w:val="00F41F50"/>
    <w:rsid w:val="00F42152"/>
    <w:rsid w:val="00F4232C"/>
    <w:rsid w:val="00F42820"/>
    <w:rsid w:val="00F42A9C"/>
    <w:rsid w:val="00F42EA4"/>
    <w:rsid w:val="00F439A6"/>
    <w:rsid w:val="00F43A70"/>
    <w:rsid w:val="00F43CA6"/>
    <w:rsid w:val="00F43D55"/>
    <w:rsid w:val="00F43E4C"/>
    <w:rsid w:val="00F441E7"/>
    <w:rsid w:val="00F4446A"/>
    <w:rsid w:val="00F44525"/>
    <w:rsid w:val="00F447E9"/>
    <w:rsid w:val="00F449A8"/>
    <w:rsid w:val="00F44B17"/>
    <w:rsid w:val="00F44E41"/>
    <w:rsid w:val="00F45090"/>
    <w:rsid w:val="00F457CC"/>
    <w:rsid w:val="00F458E0"/>
    <w:rsid w:val="00F4689A"/>
    <w:rsid w:val="00F4731A"/>
    <w:rsid w:val="00F4764D"/>
    <w:rsid w:val="00F47DD5"/>
    <w:rsid w:val="00F5061D"/>
    <w:rsid w:val="00F50829"/>
    <w:rsid w:val="00F51571"/>
    <w:rsid w:val="00F5160B"/>
    <w:rsid w:val="00F5189E"/>
    <w:rsid w:val="00F518BE"/>
    <w:rsid w:val="00F51CBE"/>
    <w:rsid w:val="00F520EF"/>
    <w:rsid w:val="00F522F3"/>
    <w:rsid w:val="00F52E42"/>
    <w:rsid w:val="00F52E78"/>
    <w:rsid w:val="00F534E2"/>
    <w:rsid w:val="00F53CF2"/>
    <w:rsid w:val="00F53E79"/>
    <w:rsid w:val="00F53E9F"/>
    <w:rsid w:val="00F54320"/>
    <w:rsid w:val="00F54FF0"/>
    <w:rsid w:val="00F55361"/>
    <w:rsid w:val="00F55C35"/>
    <w:rsid w:val="00F571E2"/>
    <w:rsid w:val="00F572DB"/>
    <w:rsid w:val="00F600A7"/>
    <w:rsid w:val="00F60923"/>
    <w:rsid w:val="00F609A8"/>
    <w:rsid w:val="00F60B66"/>
    <w:rsid w:val="00F61699"/>
    <w:rsid w:val="00F61753"/>
    <w:rsid w:val="00F61968"/>
    <w:rsid w:val="00F61F12"/>
    <w:rsid w:val="00F62590"/>
    <w:rsid w:val="00F629B7"/>
    <w:rsid w:val="00F629F0"/>
    <w:rsid w:val="00F62A38"/>
    <w:rsid w:val="00F62A50"/>
    <w:rsid w:val="00F62B0B"/>
    <w:rsid w:val="00F62C66"/>
    <w:rsid w:val="00F63E7F"/>
    <w:rsid w:val="00F6407E"/>
    <w:rsid w:val="00F641C6"/>
    <w:rsid w:val="00F64232"/>
    <w:rsid w:val="00F64317"/>
    <w:rsid w:val="00F643DC"/>
    <w:rsid w:val="00F648E3"/>
    <w:rsid w:val="00F6496B"/>
    <w:rsid w:val="00F64B41"/>
    <w:rsid w:val="00F64D7F"/>
    <w:rsid w:val="00F65293"/>
    <w:rsid w:val="00F65BBF"/>
    <w:rsid w:val="00F65EE8"/>
    <w:rsid w:val="00F6626C"/>
    <w:rsid w:val="00F66432"/>
    <w:rsid w:val="00F6664C"/>
    <w:rsid w:val="00F66B44"/>
    <w:rsid w:val="00F66DF1"/>
    <w:rsid w:val="00F675D8"/>
    <w:rsid w:val="00F67EA8"/>
    <w:rsid w:val="00F70296"/>
    <w:rsid w:val="00F7078C"/>
    <w:rsid w:val="00F709D3"/>
    <w:rsid w:val="00F711E9"/>
    <w:rsid w:val="00F7129C"/>
    <w:rsid w:val="00F71A4E"/>
    <w:rsid w:val="00F71BD7"/>
    <w:rsid w:val="00F71BF5"/>
    <w:rsid w:val="00F71ECE"/>
    <w:rsid w:val="00F72D6C"/>
    <w:rsid w:val="00F72EE4"/>
    <w:rsid w:val="00F739B6"/>
    <w:rsid w:val="00F73B62"/>
    <w:rsid w:val="00F73F97"/>
    <w:rsid w:val="00F74494"/>
    <w:rsid w:val="00F74C19"/>
    <w:rsid w:val="00F7533B"/>
    <w:rsid w:val="00F75D86"/>
    <w:rsid w:val="00F76371"/>
    <w:rsid w:val="00F76682"/>
    <w:rsid w:val="00F76E17"/>
    <w:rsid w:val="00F76E8C"/>
    <w:rsid w:val="00F77470"/>
    <w:rsid w:val="00F77968"/>
    <w:rsid w:val="00F77C2D"/>
    <w:rsid w:val="00F77E53"/>
    <w:rsid w:val="00F77ED6"/>
    <w:rsid w:val="00F805B4"/>
    <w:rsid w:val="00F807A6"/>
    <w:rsid w:val="00F8101D"/>
    <w:rsid w:val="00F81024"/>
    <w:rsid w:val="00F8112D"/>
    <w:rsid w:val="00F8125D"/>
    <w:rsid w:val="00F814D2"/>
    <w:rsid w:val="00F81774"/>
    <w:rsid w:val="00F81CEC"/>
    <w:rsid w:val="00F81D64"/>
    <w:rsid w:val="00F82912"/>
    <w:rsid w:val="00F82D20"/>
    <w:rsid w:val="00F83065"/>
    <w:rsid w:val="00F83541"/>
    <w:rsid w:val="00F83980"/>
    <w:rsid w:val="00F83BB6"/>
    <w:rsid w:val="00F840D5"/>
    <w:rsid w:val="00F84389"/>
    <w:rsid w:val="00F8459E"/>
    <w:rsid w:val="00F84A14"/>
    <w:rsid w:val="00F84F1D"/>
    <w:rsid w:val="00F84F6A"/>
    <w:rsid w:val="00F8553E"/>
    <w:rsid w:val="00F85959"/>
    <w:rsid w:val="00F85981"/>
    <w:rsid w:val="00F85F24"/>
    <w:rsid w:val="00F86853"/>
    <w:rsid w:val="00F90608"/>
    <w:rsid w:val="00F90A5C"/>
    <w:rsid w:val="00F90AE1"/>
    <w:rsid w:val="00F90F67"/>
    <w:rsid w:val="00F91A8B"/>
    <w:rsid w:val="00F91C5B"/>
    <w:rsid w:val="00F926C6"/>
    <w:rsid w:val="00F927B7"/>
    <w:rsid w:val="00F93424"/>
    <w:rsid w:val="00F93DE6"/>
    <w:rsid w:val="00F956EE"/>
    <w:rsid w:val="00F957C2"/>
    <w:rsid w:val="00F95A1B"/>
    <w:rsid w:val="00F95D5D"/>
    <w:rsid w:val="00F95E60"/>
    <w:rsid w:val="00F967A8"/>
    <w:rsid w:val="00F974B3"/>
    <w:rsid w:val="00F977D1"/>
    <w:rsid w:val="00F9788D"/>
    <w:rsid w:val="00F97A6A"/>
    <w:rsid w:val="00FA0334"/>
    <w:rsid w:val="00FA08D1"/>
    <w:rsid w:val="00FA0B60"/>
    <w:rsid w:val="00FA1057"/>
    <w:rsid w:val="00FA2584"/>
    <w:rsid w:val="00FA2C58"/>
    <w:rsid w:val="00FA3260"/>
    <w:rsid w:val="00FA3A14"/>
    <w:rsid w:val="00FA4334"/>
    <w:rsid w:val="00FA4B37"/>
    <w:rsid w:val="00FA4F0C"/>
    <w:rsid w:val="00FA4F53"/>
    <w:rsid w:val="00FA53DF"/>
    <w:rsid w:val="00FA56C6"/>
    <w:rsid w:val="00FA5D0F"/>
    <w:rsid w:val="00FA5D38"/>
    <w:rsid w:val="00FA6420"/>
    <w:rsid w:val="00FA6670"/>
    <w:rsid w:val="00FA6986"/>
    <w:rsid w:val="00FA6CC5"/>
    <w:rsid w:val="00FA6E2B"/>
    <w:rsid w:val="00FA7525"/>
    <w:rsid w:val="00FB06AF"/>
    <w:rsid w:val="00FB0D7B"/>
    <w:rsid w:val="00FB0E59"/>
    <w:rsid w:val="00FB1192"/>
    <w:rsid w:val="00FB1236"/>
    <w:rsid w:val="00FB1914"/>
    <w:rsid w:val="00FB1948"/>
    <w:rsid w:val="00FB1F39"/>
    <w:rsid w:val="00FB2061"/>
    <w:rsid w:val="00FB2111"/>
    <w:rsid w:val="00FB2473"/>
    <w:rsid w:val="00FB266D"/>
    <w:rsid w:val="00FB26A1"/>
    <w:rsid w:val="00FB3274"/>
    <w:rsid w:val="00FB3581"/>
    <w:rsid w:val="00FB3B50"/>
    <w:rsid w:val="00FB3C0F"/>
    <w:rsid w:val="00FB40E7"/>
    <w:rsid w:val="00FB457C"/>
    <w:rsid w:val="00FB4677"/>
    <w:rsid w:val="00FB5196"/>
    <w:rsid w:val="00FB5904"/>
    <w:rsid w:val="00FB5ACB"/>
    <w:rsid w:val="00FB6098"/>
    <w:rsid w:val="00FB6780"/>
    <w:rsid w:val="00FB67FA"/>
    <w:rsid w:val="00FB6BCD"/>
    <w:rsid w:val="00FB7072"/>
    <w:rsid w:val="00FB70DA"/>
    <w:rsid w:val="00FB7755"/>
    <w:rsid w:val="00FB7F86"/>
    <w:rsid w:val="00FC01DE"/>
    <w:rsid w:val="00FC039A"/>
    <w:rsid w:val="00FC03C6"/>
    <w:rsid w:val="00FC0C72"/>
    <w:rsid w:val="00FC0ECB"/>
    <w:rsid w:val="00FC10D0"/>
    <w:rsid w:val="00FC114C"/>
    <w:rsid w:val="00FC12FE"/>
    <w:rsid w:val="00FC14CD"/>
    <w:rsid w:val="00FC1640"/>
    <w:rsid w:val="00FC1817"/>
    <w:rsid w:val="00FC1CBC"/>
    <w:rsid w:val="00FC1CD0"/>
    <w:rsid w:val="00FC1EDC"/>
    <w:rsid w:val="00FC204B"/>
    <w:rsid w:val="00FC2584"/>
    <w:rsid w:val="00FC263B"/>
    <w:rsid w:val="00FC2CDD"/>
    <w:rsid w:val="00FC315F"/>
    <w:rsid w:val="00FC31ED"/>
    <w:rsid w:val="00FC32CD"/>
    <w:rsid w:val="00FC3591"/>
    <w:rsid w:val="00FC3899"/>
    <w:rsid w:val="00FC3EBC"/>
    <w:rsid w:val="00FC4470"/>
    <w:rsid w:val="00FC4562"/>
    <w:rsid w:val="00FC5031"/>
    <w:rsid w:val="00FC5068"/>
    <w:rsid w:val="00FC529D"/>
    <w:rsid w:val="00FC591E"/>
    <w:rsid w:val="00FC5973"/>
    <w:rsid w:val="00FC5E81"/>
    <w:rsid w:val="00FC644C"/>
    <w:rsid w:val="00FC6713"/>
    <w:rsid w:val="00FC6915"/>
    <w:rsid w:val="00FC6D9A"/>
    <w:rsid w:val="00FC6FD8"/>
    <w:rsid w:val="00FC7043"/>
    <w:rsid w:val="00FC7302"/>
    <w:rsid w:val="00FD0298"/>
    <w:rsid w:val="00FD04E8"/>
    <w:rsid w:val="00FD0650"/>
    <w:rsid w:val="00FD09A3"/>
    <w:rsid w:val="00FD0EC6"/>
    <w:rsid w:val="00FD1036"/>
    <w:rsid w:val="00FD1419"/>
    <w:rsid w:val="00FD165D"/>
    <w:rsid w:val="00FD193E"/>
    <w:rsid w:val="00FD1BFC"/>
    <w:rsid w:val="00FD261F"/>
    <w:rsid w:val="00FD28A2"/>
    <w:rsid w:val="00FD2FC1"/>
    <w:rsid w:val="00FD3221"/>
    <w:rsid w:val="00FD35AA"/>
    <w:rsid w:val="00FD39A0"/>
    <w:rsid w:val="00FD3A27"/>
    <w:rsid w:val="00FD3BC1"/>
    <w:rsid w:val="00FD3E9A"/>
    <w:rsid w:val="00FD5487"/>
    <w:rsid w:val="00FD5D12"/>
    <w:rsid w:val="00FD713D"/>
    <w:rsid w:val="00FD73AB"/>
    <w:rsid w:val="00FD78BB"/>
    <w:rsid w:val="00FD7C7A"/>
    <w:rsid w:val="00FD7E1D"/>
    <w:rsid w:val="00FD7E71"/>
    <w:rsid w:val="00FE0332"/>
    <w:rsid w:val="00FE0545"/>
    <w:rsid w:val="00FE0BC4"/>
    <w:rsid w:val="00FE0F39"/>
    <w:rsid w:val="00FE1112"/>
    <w:rsid w:val="00FE1312"/>
    <w:rsid w:val="00FE18D5"/>
    <w:rsid w:val="00FE19E5"/>
    <w:rsid w:val="00FE1C56"/>
    <w:rsid w:val="00FE1E6E"/>
    <w:rsid w:val="00FE1FA9"/>
    <w:rsid w:val="00FE205E"/>
    <w:rsid w:val="00FE213F"/>
    <w:rsid w:val="00FE25F0"/>
    <w:rsid w:val="00FE275E"/>
    <w:rsid w:val="00FE2931"/>
    <w:rsid w:val="00FE2B7D"/>
    <w:rsid w:val="00FE2BD6"/>
    <w:rsid w:val="00FE2D30"/>
    <w:rsid w:val="00FE3031"/>
    <w:rsid w:val="00FE30D6"/>
    <w:rsid w:val="00FE3155"/>
    <w:rsid w:val="00FE329B"/>
    <w:rsid w:val="00FE33C2"/>
    <w:rsid w:val="00FE33EB"/>
    <w:rsid w:val="00FE3460"/>
    <w:rsid w:val="00FE4282"/>
    <w:rsid w:val="00FE429A"/>
    <w:rsid w:val="00FE4930"/>
    <w:rsid w:val="00FE51BF"/>
    <w:rsid w:val="00FE524E"/>
    <w:rsid w:val="00FE5775"/>
    <w:rsid w:val="00FE5AF5"/>
    <w:rsid w:val="00FE5B03"/>
    <w:rsid w:val="00FE5BF9"/>
    <w:rsid w:val="00FE6321"/>
    <w:rsid w:val="00FE6ABF"/>
    <w:rsid w:val="00FE6E01"/>
    <w:rsid w:val="00FE731F"/>
    <w:rsid w:val="00FE7386"/>
    <w:rsid w:val="00FE7649"/>
    <w:rsid w:val="00FF00B9"/>
    <w:rsid w:val="00FF019E"/>
    <w:rsid w:val="00FF01F9"/>
    <w:rsid w:val="00FF1263"/>
    <w:rsid w:val="00FF1467"/>
    <w:rsid w:val="00FF19DD"/>
    <w:rsid w:val="00FF1B6F"/>
    <w:rsid w:val="00FF2E8A"/>
    <w:rsid w:val="00FF2FB7"/>
    <w:rsid w:val="00FF30DB"/>
    <w:rsid w:val="00FF30EE"/>
    <w:rsid w:val="00FF336B"/>
    <w:rsid w:val="00FF3F98"/>
    <w:rsid w:val="00FF42A9"/>
    <w:rsid w:val="00FF48FE"/>
    <w:rsid w:val="00FF4BED"/>
    <w:rsid w:val="00FF4CD3"/>
    <w:rsid w:val="00FF4FB5"/>
    <w:rsid w:val="00FF52DB"/>
    <w:rsid w:val="00FF54A2"/>
    <w:rsid w:val="00FF593D"/>
    <w:rsid w:val="00FF5F38"/>
    <w:rsid w:val="00FF6479"/>
    <w:rsid w:val="00FF6661"/>
    <w:rsid w:val="00FF6FB9"/>
    <w:rsid w:val="00FF700A"/>
    <w:rsid w:val="00FF753B"/>
    <w:rsid w:val="00FF7705"/>
    <w:rsid w:val="00FF795B"/>
    <w:rsid w:val="00FF7E93"/>
    <w:rsid w:val="00FF7F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7F7C778"/>
  <w15:docId w15:val="{0964D6BE-C52E-4F07-B201-8F1EDE0875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qFormat="1"/>
    <w:lsdException w:name="heading 2" w:locked="1" w:qFormat="1"/>
    <w:lsdException w:name="heading 3" w:locked="1" w:qFormat="1"/>
    <w:lsdException w:name="heading 4" w:locked="1" w:qFormat="1"/>
    <w:lsdException w:name="heading 5" w:locked="1" w:qFormat="1"/>
    <w:lsdException w:name="heading 6" w:locked="1" w:qFormat="1"/>
    <w:lsdException w:name="heading 7" w:locked="1" w:semiHidden="1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0" w:unhideWhenUsed="1"/>
    <w:lsdException w:name="toc 2" w:locked="1" w:semiHidden="1" w:uiPriority="0" w:unhideWhenUsed="1"/>
    <w:lsdException w:name="toc 3" w:locked="1" w:semiHidden="1" w:uiPriority="0" w:unhideWhenUsed="1"/>
    <w:lsdException w:name="toc 4" w:locked="1" w:semiHidden="1" w:uiPriority="0" w:unhideWhenUsed="1"/>
    <w:lsdException w:name="toc 5" w:locked="1" w:semiHidden="1" w:uiPriority="0" w:unhideWhenUsed="1"/>
    <w:lsdException w:name="toc 6" w:locked="1" w:semiHidden="1" w:uiPriority="0" w:unhideWhenUsed="1"/>
    <w:lsdException w:name="toc 7" w:locked="1" w:semiHidden="1" w:uiPriority="0" w:unhideWhenUsed="1"/>
    <w:lsdException w:name="toc 8" w:locked="1" w:semiHidden="1" w:uiPriority="0" w:unhideWhenUsed="1"/>
    <w:lsdException w:name="toc 9" w:locked="1" w:semiHidden="1" w:uiPriority="0" w:unhideWhenUsed="1"/>
    <w:lsdException w:name="Normal Indent" w:semiHidden="1" w:unhideWhenUsed="1"/>
    <w:lsdException w:name="footnote text" w:semiHidden="1" w:unhideWhenUsed="1"/>
    <w:lsdException w:name="annotation text" w:locked="1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locked="1" w:uiPriority="0"/>
    <w:lsdException w:name="List 2" w:semiHidden="1" w:unhideWhenUsed="1"/>
    <w:lsdException w:name="List 3" w:semiHidden="1" w:unhideWhenUsed="1"/>
    <w:lsdException w:name="List 4" w:locked="1" w:uiPriority="0"/>
    <w:lsdException w:name="List 5" w:locked="1" w:uiPriority="0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Salutation" w:locked="1" w:uiPriority="0"/>
    <w:lsdException w:name="Date" w:locked="1" w:uiPriority="0"/>
    <w:lsdException w:name="Body Text First Indent" w:locked="1" w:uiPriority="0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locked="1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locked="1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93CF2"/>
    <w:pPr>
      <w:widowControl w:val="0"/>
      <w:adjustRightInd w:val="0"/>
      <w:spacing w:line="259" w:lineRule="auto"/>
      <w:jc w:val="both"/>
      <w:textAlignment w:val="baseline"/>
    </w:pPr>
    <w:rPr>
      <w:sz w:val="22"/>
      <w:lang w:eastAsia="en-US"/>
    </w:rPr>
  </w:style>
  <w:style w:type="paragraph" w:styleId="Naslov1">
    <w:name w:val="heading 1"/>
    <w:basedOn w:val="Normal"/>
    <w:next w:val="Normal"/>
    <w:link w:val="Naslov1Char"/>
    <w:uiPriority w:val="99"/>
    <w:qFormat/>
    <w:rsid w:val="00A968B0"/>
    <w:pPr>
      <w:keepNext/>
      <w:widowControl/>
      <w:adjustRightInd/>
      <w:spacing w:line="240" w:lineRule="auto"/>
      <w:jc w:val="center"/>
      <w:textAlignment w:val="auto"/>
      <w:outlineLvl w:val="0"/>
    </w:pPr>
    <w:rPr>
      <w:b/>
      <w:sz w:val="24"/>
    </w:rPr>
  </w:style>
  <w:style w:type="paragraph" w:styleId="Naslov2">
    <w:name w:val="heading 2"/>
    <w:basedOn w:val="Normal"/>
    <w:next w:val="Normal"/>
    <w:link w:val="Naslov2Char"/>
    <w:uiPriority w:val="99"/>
    <w:qFormat/>
    <w:rsid w:val="00A968B0"/>
    <w:pPr>
      <w:keepNext/>
      <w:widowControl/>
      <w:adjustRightInd/>
      <w:spacing w:line="360" w:lineRule="auto"/>
      <w:jc w:val="center"/>
      <w:textAlignment w:val="auto"/>
      <w:outlineLvl w:val="1"/>
    </w:pPr>
    <w:rPr>
      <w:b/>
    </w:rPr>
  </w:style>
  <w:style w:type="paragraph" w:styleId="Naslov3">
    <w:name w:val="heading 3"/>
    <w:basedOn w:val="Normal"/>
    <w:next w:val="Normal"/>
    <w:link w:val="Naslov3Char"/>
    <w:uiPriority w:val="99"/>
    <w:qFormat/>
    <w:rsid w:val="000D3901"/>
    <w:pPr>
      <w:keepNext/>
      <w:widowControl/>
      <w:adjustRightInd/>
      <w:spacing w:line="360" w:lineRule="auto"/>
      <w:jc w:val="center"/>
      <w:textAlignment w:val="auto"/>
      <w:outlineLvl w:val="2"/>
    </w:pPr>
    <w:rPr>
      <w:b/>
      <w:sz w:val="28"/>
    </w:rPr>
  </w:style>
  <w:style w:type="paragraph" w:styleId="Naslov4">
    <w:name w:val="heading 4"/>
    <w:basedOn w:val="Normal"/>
    <w:next w:val="Normal"/>
    <w:link w:val="Naslov4Char"/>
    <w:uiPriority w:val="99"/>
    <w:qFormat/>
    <w:rsid w:val="00DC1EED"/>
    <w:pPr>
      <w:keepNext/>
      <w:widowControl/>
      <w:adjustRightInd/>
      <w:spacing w:before="240" w:after="60" w:line="240" w:lineRule="auto"/>
      <w:jc w:val="left"/>
      <w:textAlignment w:val="auto"/>
      <w:outlineLvl w:val="3"/>
    </w:pPr>
    <w:rPr>
      <w:b/>
      <w:bCs/>
      <w:sz w:val="28"/>
      <w:szCs w:val="28"/>
    </w:rPr>
  </w:style>
  <w:style w:type="paragraph" w:styleId="Naslov5">
    <w:name w:val="heading 5"/>
    <w:basedOn w:val="Normal"/>
    <w:next w:val="Normal"/>
    <w:link w:val="Naslov5Char"/>
    <w:uiPriority w:val="99"/>
    <w:qFormat/>
    <w:rsid w:val="00DC1EED"/>
    <w:pPr>
      <w:widowControl/>
      <w:adjustRightInd/>
      <w:spacing w:before="240" w:after="60" w:line="240" w:lineRule="auto"/>
      <w:jc w:val="left"/>
      <w:textAlignment w:val="auto"/>
      <w:outlineLvl w:val="4"/>
    </w:pPr>
    <w:rPr>
      <w:b/>
      <w:bCs/>
      <w:i/>
      <w:iCs/>
      <w:sz w:val="26"/>
      <w:szCs w:val="26"/>
    </w:rPr>
  </w:style>
  <w:style w:type="paragraph" w:styleId="Naslov6">
    <w:name w:val="heading 6"/>
    <w:basedOn w:val="Normal"/>
    <w:next w:val="Normal"/>
    <w:link w:val="Naslov6Char"/>
    <w:uiPriority w:val="99"/>
    <w:qFormat/>
    <w:rsid w:val="00DC1EED"/>
    <w:pPr>
      <w:keepNext/>
      <w:widowControl/>
      <w:adjustRightInd/>
      <w:spacing w:line="280" w:lineRule="exact"/>
      <w:jc w:val="left"/>
      <w:textAlignment w:val="auto"/>
      <w:outlineLvl w:val="5"/>
    </w:pPr>
    <w:rPr>
      <w:i/>
      <w:iCs/>
      <w:szCs w:val="22"/>
    </w:rPr>
  </w:style>
  <w:style w:type="paragraph" w:styleId="Naslov7">
    <w:name w:val="heading 7"/>
    <w:basedOn w:val="Normal"/>
    <w:next w:val="Normal"/>
    <w:link w:val="Naslov7Char"/>
    <w:uiPriority w:val="99"/>
    <w:qFormat/>
    <w:rsid w:val="00DC1EED"/>
    <w:pPr>
      <w:widowControl/>
      <w:adjustRightInd/>
      <w:spacing w:before="240" w:after="60" w:line="280" w:lineRule="exact"/>
      <w:ind w:left="369"/>
      <w:textAlignment w:val="auto"/>
      <w:outlineLvl w:val="6"/>
    </w:pPr>
    <w:rPr>
      <w:sz w:val="24"/>
      <w:szCs w:val="24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customStyle="1" w:styleId="Naslov1Char">
    <w:name w:val="Naslov 1 Char"/>
    <w:link w:val="Naslov1"/>
    <w:uiPriority w:val="99"/>
    <w:locked/>
    <w:rsid w:val="00A968B0"/>
    <w:rPr>
      <w:b/>
      <w:sz w:val="24"/>
      <w:lang w:eastAsia="en-US"/>
    </w:rPr>
  </w:style>
  <w:style w:type="character" w:customStyle="1" w:styleId="Naslov2Char">
    <w:name w:val="Naslov 2 Char"/>
    <w:link w:val="Naslov2"/>
    <w:uiPriority w:val="99"/>
    <w:locked/>
    <w:rsid w:val="00A968B0"/>
    <w:rPr>
      <w:b/>
      <w:sz w:val="22"/>
      <w:lang w:eastAsia="en-US"/>
    </w:rPr>
  </w:style>
  <w:style w:type="character" w:customStyle="1" w:styleId="Naslov3Char">
    <w:name w:val="Naslov 3 Char"/>
    <w:link w:val="Naslov3"/>
    <w:uiPriority w:val="99"/>
    <w:locked/>
    <w:rsid w:val="000D3901"/>
    <w:rPr>
      <w:b/>
      <w:sz w:val="28"/>
      <w:lang w:eastAsia="en-US"/>
    </w:rPr>
  </w:style>
  <w:style w:type="character" w:customStyle="1" w:styleId="Naslov4Char">
    <w:name w:val="Naslov 4 Char"/>
    <w:link w:val="Naslov4"/>
    <w:uiPriority w:val="99"/>
    <w:locked/>
    <w:rsid w:val="003A3CBC"/>
    <w:rPr>
      <w:rFonts w:cs="Times New Roman"/>
      <w:b/>
      <w:bCs/>
      <w:sz w:val="28"/>
      <w:szCs w:val="28"/>
      <w:lang w:eastAsia="en-US"/>
    </w:rPr>
  </w:style>
  <w:style w:type="character" w:customStyle="1" w:styleId="Naslov5Char">
    <w:name w:val="Naslov 5 Char"/>
    <w:link w:val="Naslov5"/>
    <w:uiPriority w:val="99"/>
    <w:locked/>
    <w:rsid w:val="003A3CBC"/>
    <w:rPr>
      <w:rFonts w:ascii="Arial" w:hAnsi="Arial" w:cs="Times New Roman"/>
      <w:b/>
      <w:bCs/>
      <w:i/>
      <w:iCs/>
      <w:sz w:val="26"/>
      <w:szCs w:val="26"/>
      <w:lang w:eastAsia="en-US"/>
    </w:rPr>
  </w:style>
  <w:style w:type="character" w:customStyle="1" w:styleId="Naslov6Char">
    <w:name w:val="Naslov 6 Char"/>
    <w:link w:val="Naslov6"/>
    <w:uiPriority w:val="99"/>
    <w:locked/>
    <w:rsid w:val="003A3CBC"/>
    <w:rPr>
      <w:rFonts w:ascii="Arial" w:hAnsi="Arial" w:cs="Times New Roman"/>
      <w:i/>
      <w:iCs/>
      <w:sz w:val="22"/>
      <w:szCs w:val="22"/>
      <w:lang w:eastAsia="en-US"/>
    </w:rPr>
  </w:style>
  <w:style w:type="character" w:customStyle="1" w:styleId="Naslov7Char">
    <w:name w:val="Naslov 7 Char"/>
    <w:link w:val="Naslov7"/>
    <w:uiPriority w:val="99"/>
    <w:locked/>
    <w:rsid w:val="003A3CBC"/>
    <w:rPr>
      <w:rFonts w:cs="Times New Roman"/>
      <w:sz w:val="24"/>
      <w:szCs w:val="24"/>
      <w:lang w:eastAsia="en-US"/>
    </w:rPr>
  </w:style>
  <w:style w:type="paragraph" w:styleId="Podnoje">
    <w:name w:val="footer"/>
    <w:basedOn w:val="Normal"/>
    <w:link w:val="PodnojeChar"/>
    <w:rsid w:val="00CF3EDA"/>
    <w:pPr>
      <w:tabs>
        <w:tab w:val="center" w:pos="4320"/>
        <w:tab w:val="right" w:pos="8640"/>
      </w:tabs>
    </w:pPr>
  </w:style>
  <w:style w:type="character" w:customStyle="1" w:styleId="PodnojeChar">
    <w:name w:val="Podnožje Char"/>
    <w:link w:val="Podnoje"/>
    <w:locked/>
    <w:rsid w:val="003A3CBC"/>
    <w:rPr>
      <w:rFonts w:ascii="Arial" w:hAnsi="Arial" w:cs="Times New Roman"/>
      <w:sz w:val="22"/>
      <w:lang w:eastAsia="en-US"/>
    </w:rPr>
  </w:style>
  <w:style w:type="character" w:styleId="Brojstranice">
    <w:name w:val="page number"/>
    <w:uiPriority w:val="99"/>
    <w:rsid w:val="00CF3EDA"/>
    <w:rPr>
      <w:rFonts w:cs="Times New Roman"/>
    </w:rPr>
  </w:style>
  <w:style w:type="paragraph" w:styleId="Tekstbalonia">
    <w:name w:val="Balloon Text"/>
    <w:basedOn w:val="Normal"/>
    <w:link w:val="TekstbaloniaChar"/>
    <w:uiPriority w:val="99"/>
    <w:semiHidden/>
    <w:rsid w:val="00CF3EDA"/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link w:val="Tekstbalonia"/>
    <w:uiPriority w:val="99"/>
    <w:semiHidden/>
    <w:locked/>
    <w:rsid w:val="003A3CBC"/>
    <w:rPr>
      <w:rFonts w:ascii="Tahoma" w:hAnsi="Tahoma" w:cs="Tahoma"/>
      <w:sz w:val="16"/>
      <w:szCs w:val="16"/>
      <w:lang w:eastAsia="en-US"/>
    </w:rPr>
  </w:style>
  <w:style w:type="character" w:styleId="Referencakomentara">
    <w:name w:val="annotation reference"/>
    <w:uiPriority w:val="99"/>
    <w:rsid w:val="00065359"/>
    <w:rPr>
      <w:rFonts w:cs="Times New Roman"/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rsid w:val="00065359"/>
    <w:rPr>
      <w:sz w:val="20"/>
    </w:rPr>
  </w:style>
  <w:style w:type="character" w:customStyle="1" w:styleId="TekstkomentaraChar">
    <w:name w:val="Tekst komentara Char"/>
    <w:link w:val="Tekstkomentara"/>
    <w:uiPriority w:val="99"/>
    <w:locked/>
    <w:rsid w:val="006033BE"/>
    <w:rPr>
      <w:rFonts w:ascii="Arial" w:hAnsi="Arial" w:cs="Times New Roman"/>
      <w:lang w:eastAsia="en-US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rsid w:val="00065359"/>
    <w:rPr>
      <w:b/>
      <w:bCs/>
    </w:rPr>
  </w:style>
  <w:style w:type="character" w:customStyle="1" w:styleId="PredmetkomentaraChar">
    <w:name w:val="Predmet komentara Char"/>
    <w:link w:val="Predmetkomentara"/>
    <w:uiPriority w:val="99"/>
    <w:locked/>
    <w:rsid w:val="003A3CBC"/>
    <w:rPr>
      <w:rFonts w:ascii="Arial" w:hAnsi="Arial" w:cs="Times New Roman"/>
      <w:b/>
      <w:bCs/>
      <w:lang w:eastAsia="en-US"/>
    </w:rPr>
  </w:style>
  <w:style w:type="table" w:styleId="Reetkatablice">
    <w:name w:val="Table Grid"/>
    <w:basedOn w:val="Obinatablica"/>
    <w:uiPriority w:val="99"/>
    <w:rsid w:val="00F362F7"/>
    <w:pPr>
      <w:widowControl w:val="0"/>
      <w:adjustRightInd w:val="0"/>
      <w:spacing w:line="360" w:lineRule="atLeast"/>
      <w:jc w:val="both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aglavlje">
    <w:name w:val="header"/>
    <w:basedOn w:val="Normal"/>
    <w:link w:val="ZaglavljeChar"/>
    <w:uiPriority w:val="99"/>
    <w:rsid w:val="00EE6CA3"/>
    <w:pPr>
      <w:widowControl/>
      <w:tabs>
        <w:tab w:val="center" w:pos="4153"/>
        <w:tab w:val="right" w:pos="8306"/>
      </w:tabs>
      <w:adjustRightInd/>
      <w:spacing w:line="240" w:lineRule="auto"/>
      <w:jc w:val="left"/>
      <w:textAlignment w:val="auto"/>
    </w:pPr>
  </w:style>
  <w:style w:type="character" w:customStyle="1" w:styleId="ZaglavljeChar">
    <w:name w:val="Zaglavlje Char"/>
    <w:link w:val="Zaglavlje"/>
    <w:uiPriority w:val="99"/>
    <w:locked/>
    <w:rsid w:val="003A3CBC"/>
    <w:rPr>
      <w:rFonts w:ascii="Arial" w:hAnsi="Arial" w:cs="Times New Roman"/>
      <w:sz w:val="22"/>
      <w:lang w:eastAsia="en-US"/>
    </w:rPr>
  </w:style>
  <w:style w:type="paragraph" w:customStyle="1" w:styleId="Odlomak">
    <w:name w:val="Odlomak"/>
    <w:basedOn w:val="Normal"/>
    <w:uiPriority w:val="99"/>
    <w:rsid w:val="00DC1EED"/>
    <w:pPr>
      <w:keepLines/>
      <w:widowControl/>
      <w:suppressAutoHyphens/>
      <w:adjustRightInd/>
      <w:spacing w:before="120" w:after="120" w:line="240" w:lineRule="auto"/>
      <w:textAlignment w:val="auto"/>
    </w:pPr>
  </w:style>
  <w:style w:type="paragraph" w:styleId="Tijeloteksta">
    <w:name w:val="Body Text"/>
    <w:aliases w:val="uvlaka 2"/>
    <w:basedOn w:val="Normal"/>
    <w:link w:val="TijelotekstaChar"/>
    <w:uiPriority w:val="99"/>
    <w:rsid w:val="00DC1EED"/>
    <w:pPr>
      <w:widowControl/>
      <w:adjustRightInd/>
      <w:spacing w:line="240" w:lineRule="auto"/>
      <w:jc w:val="left"/>
      <w:textAlignment w:val="auto"/>
    </w:pPr>
    <w:rPr>
      <w:sz w:val="20"/>
    </w:rPr>
  </w:style>
  <w:style w:type="character" w:customStyle="1" w:styleId="TijelotekstaChar">
    <w:name w:val="Tijelo teksta Char"/>
    <w:aliases w:val="uvlaka 2 Char"/>
    <w:link w:val="Tijeloteksta"/>
    <w:uiPriority w:val="99"/>
    <w:locked/>
    <w:rsid w:val="003A3CBC"/>
    <w:rPr>
      <w:rFonts w:ascii="Arial" w:hAnsi="Arial" w:cs="Times New Roman"/>
      <w:lang w:eastAsia="en-US"/>
    </w:rPr>
  </w:style>
  <w:style w:type="paragraph" w:styleId="Tijeloteksta2">
    <w:name w:val="Body Text 2"/>
    <w:basedOn w:val="Normal"/>
    <w:link w:val="Tijeloteksta2Char"/>
    <w:uiPriority w:val="99"/>
    <w:rsid w:val="00DC1EED"/>
    <w:pPr>
      <w:widowControl/>
      <w:adjustRightInd/>
      <w:spacing w:after="120" w:line="480" w:lineRule="auto"/>
      <w:jc w:val="left"/>
      <w:textAlignment w:val="auto"/>
    </w:pPr>
  </w:style>
  <w:style w:type="character" w:customStyle="1" w:styleId="Tijeloteksta2Char">
    <w:name w:val="Tijelo teksta 2 Char"/>
    <w:link w:val="Tijeloteksta2"/>
    <w:uiPriority w:val="99"/>
    <w:locked/>
    <w:rsid w:val="003A3CBC"/>
    <w:rPr>
      <w:rFonts w:ascii="Arial" w:hAnsi="Arial" w:cs="Times New Roman"/>
      <w:sz w:val="22"/>
      <w:lang w:eastAsia="en-US"/>
    </w:rPr>
  </w:style>
  <w:style w:type="paragraph" w:styleId="Podnaslov">
    <w:name w:val="Subtitle"/>
    <w:basedOn w:val="Normal"/>
    <w:link w:val="PodnaslovChar"/>
    <w:uiPriority w:val="99"/>
    <w:qFormat/>
    <w:rsid w:val="00DC1EED"/>
    <w:pPr>
      <w:widowControl/>
      <w:adjustRightInd/>
      <w:spacing w:line="300" w:lineRule="exact"/>
      <w:jc w:val="center"/>
      <w:textAlignment w:val="auto"/>
    </w:pPr>
    <w:rPr>
      <w:b/>
      <w:sz w:val="28"/>
    </w:rPr>
  </w:style>
  <w:style w:type="character" w:customStyle="1" w:styleId="PodnaslovChar">
    <w:name w:val="Podnaslov Char"/>
    <w:link w:val="Podnaslov"/>
    <w:uiPriority w:val="99"/>
    <w:locked/>
    <w:rsid w:val="003A3CBC"/>
    <w:rPr>
      <w:rFonts w:ascii="Arial" w:hAnsi="Arial" w:cs="Times New Roman"/>
      <w:b/>
      <w:sz w:val="28"/>
      <w:lang w:eastAsia="en-US"/>
    </w:rPr>
  </w:style>
  <w:style w:type="paragraph" w:styleId="StandardWeb">
    <w:name w:val="Normal (Web)"/>
    <w:basedOn w:val="Normal"/>
    <w:uiPriority w:val="99"/>
    <w:rsid w:val="00DC1EED"/>
    <w:pPr>
      <w:widowControl/>
      <w:adjustRightInd/>
      <w:spacing w:before="100" w:beforeAutospacing="1" w:after="100" w:afterAutospacing="1" w:line="240" w:lineRule="auto"/>
      <w:jc w:val="left"/>
      <w:textAlignment w:val="auto"/>
    </w:pPr>
    <w:rPr>
      <w:sz w:val="24"/>
      <w:szCs w:val="24"/>
      <w:lang w:val="en-US"/>
    </w:rPr>
  </w:style>
  <w:style w:type="paragraph" w:styleId="Tijeloteksta3">
    <w:name w:val="Body Text 3"/>
    <w:basedOn w:val="Normal"/>
    <w:link w:val="Tijeloteksta3Char"/>
    <w:uiPriority w:val="99"/>
    <w:rsid w:val="00DC1EED"/>
    <w:pPr>
      <w:widowControl/>
      <w:adjustRightInd/>
      <w:spacing w:line="280" w:lineRule="exact"/>
      <w:textAlignment w:val="auto"/>
    </w:pPr>
    <w:rPr>
      <w:i/>
      <w:iCs/>
      <w:szCs w:val="22"/>
    </w:rPr>
  </w:style>
  <w:style w:type="character" w:customStyle="1" w:styleId="Tijeloteksta3Char">
    <w:name w:val="Tijelo teksta 3 Char"/>
    <w:link w:val="Tijeloteksta3"/>
    <w:uiPriority w:val="99"/>
    <w:locked/>
    <w:rsid w:val="003A3CBC"/>
    <w:rPr>
      <w:rFonts w:ascii="Arial" w:hAnsi="Arial" w:cs="Times New Roman"/>
      <w:i/>
      <w:iCs/>
      <w:sz w:val="22"/>
      <w:szCs w:val="22"/>
      <w:lang w:eastAsia="en-US"/>
    </w:rPr>
  </w:style>
  <w:style w:type="character" w:styleId="Hiperveza">
    <w:name w:val="Hyperlink"/>
    <w:uiPriority w:val="99"/>
    <w:rsid w:val="00DC1EED"/>
    <w:rPr>
      <w:rFonts w:cs="Times New Roman"/>
      <w:color w:val="0000FF"/>
      <w:u w:val="single"/>
    </w:rPr>
  </w:style>
  <w:style w:type="paragraph" w:styleId="Naslov">
    <w:name w:val="Title"/>
    <w:basedOn w:val="Normal"/>
    <w:link w:val="NaslovChar"/>
    <w:uiPriority w:val="99"/>
    <w:qFormat/>
    <w:rsid w:val="00DC1EED"/>
    <w:pPr>
      <w:widowControl/>
      <w:adjustRightInd/>
      <w:spacing w:line="280" w:lineRule="exact"/>
      <w:ind w:left="369"/>
      <w:jc w:val="center"/>
      <w:textAlignment w:val="auto"/>
    </w:pPr>
    <w:rPr>
      <w:b/>
      <w:sz w:val="28"/>
    </w:rPr>
  </w:style>
  <w:style w:type="character" w:customStyle="1" w:styleId="NaslovChar">
    <w:name w:val="Naslov Char"/>
    <w:link w:val="Naslov"/>
    <w:uiPriority w:val="99"/>
    <w:locked/>
    <w:rsid w:val="003A3CBC"/>
    <w:rPr>
      <w:rFonts w:ascii="Arial" w:hAnsi="Arial" w:cs="Times New Roman"/>
      <w:b/>
      <w:sz w:val="28"/>
      <w:lang w:eastAsia="en-US"/>
    </w:rPr>
  </w:style>
  <w:style w:type="paragraph" w:styleId="Uvuenotijeloteksta">
    <w:name w:val="Body Text Indent"/>
    <w:basedOn w:val="Normal"/>
    <w:link w:val="UvuenotijelotekstaChar"/>
    <w:uiPriority w:val="99"/>
    <w:rsid w:val="00DC1EED"/>
    <w:pPr>
      <w:widowControl/>
      <w:adjustRightInd/>
      <w:spacing w:after="120" w:line="280" w:lineRule="exact"/>
      <w:ind w:left="283"/>
      <w:textAlignment w:val="auto"/>
    </w:pPr>
  </w:style>
  <w:style w:type="character" w:customStyle="1" w:styleId="UvuenotijelotekstaChar">
    <w:name w:val="Uvučeno tijelo teksta Char"/>
    <w:link w:val="Uvuenotijeloteksta"/>
    <w:uiPriority w:val="99"/>
    <w:locked/>
    <w:rsid w:val="003A3CBC"/>
    <w:rPr>
      <w:rFonts w:ascii="Arial" w:hAnsi="Arial" w:cs="Times New Roman"/>
      <w:sz w:val="22"/>
      <w:lang w:eastAsia="en-US"/>
    </w:rPr>
  </w:style>
  <w:style w:type="paragraph" w:styleId="Tijeloteksta-uvlaka2">
    <w:name w:val="Body Text Indent 2"/>
    <w:aliases w:val="uvlaka 21"/>
    <w:basedOn w:val="Normal"/>
    <w:link w:val="Tijeloteksta-uvlaka2Char"/>
    <w:uiPriority w:val="99"/>
    <w:rsid w:val="005E6542"/>
    <w:pPr>
      <w:widowControl/>
      <w:overflowPunct w:val="0"/>
      <w:autoSpaceDE w:val="0"/>
      <w:autoSpaceDN w:val="0"/>
      <w:spacing w:line="240" w:lineRule="auto"/>
      <w:ind w:left="1418" w:hanging="709"/>
    </w:pPr>
    <w:rPr>
      <w:sz w:val="24"/>
    </w:rPr>
  </w:style>
  <w:style w:type="character" w:customStyle="1" w:styleId="BodyTextIndent2Char">
    <w:name w:val="Body Text Indent 2 Char"/>
    <w:aliases w:val="uvlaka 21 Char"/>
    <w:uiPriority w:val="99"/>
    <w:semiHidden/>
    <w:locked/>
    <w:rPr>
      <w:rFonts w:ascii="Arial" w:hAnsi="Arial" w:cs="Times New Roman"/>
      <w:sz w:val="20"/>
      <w:szCs w:val="20"/>
      <w:lang w:eastAsia="en-US"/>
    </w:rPr>
  </w:style>
  <w:style w:type="paragraph" w:styleId="Blokteksta">
    <w:name w:val="Block Text"/>
    <w:basedOn w:val="Normal"/>
    <w:uiPriority w:val="99"/>
    <w:rsid w:val="005E6542"/>
    <w:pPr>
      <w:widowControl/>
      <w:autoSpaceDE w:val="0"/>
      <w:autoSpaceDN w:val="0"/>
      <w:adjustRightInd/>
      <w:spacing w:line="240" w:lineRule="auto"/>
      <w:ind w:left="284" w:right="164"/>
      <w:textAlignment w:val="auto"/>
    </w:pPr>
    <w:rPr>
      <w:rFonts w:cs="Arial"/>
      <w:szCs w:val="22"/>
      <w:lang w:eastAsia="hr-HR"/>
    </w:rPr>
  </w:style>
  <w:style w:type="paragraph" w:styleId="Tijeloteksta-uvlaka3">
    <w:name w:val="Body Text Indent 3"/>
    <w:aliases w:val="uvlaka 3"/>
    <w:basedOn w:val="Normal"/>
    <w:link w:val="Tijeloteksta-uvlaka3Char"/>
    <w:uiPriority w:val="99"/>
    <w:rsid w:val="005E6542"/>
    <w:pPr>
      <w:widowControl/>
      <w:adjustRightInd/>
      <w:spacing w:line="240" w:lineRule="auto"/>
      <w:ind w:left="720" w:hanging="720"/>
      <w:textAlignment w:val="auto"/>
    </w:pPr>
    <w:rPr>
      <w:rFonts w:cs="Arial"/>
      <w:szCs w:val="24"/>
    </w:rPr>
  </w:style>
  <w:style w:type="character" w:customStyle="1" w:styleId="Tijeloteksta-uvlaka3Char">
    <w:name w:val="Tijelo teksta - uvlaka 3 Char"/>
    <w:aliases w:val="uvlaka 3 Char"/>
    <w:link w:val="Tijeloteksta-uvlaka3"/>
    <w:uiPriority w:val="99"/>
    <w:locked/>
    <w:rsid w:val="003A3CBC"/>
    <w:rPr>
      <w:rFonts w:ascii="Arial" w:hAnsi="Arial" w:cs="Arial"/>
      <w:sz w:val="24"/>
      <w:szCs w:val="24"/>
      <w:lang w:eastAsia="en-US"/>
    </w:rPr>
  </w:style>
  <w:style w:type="paragraph" w:styleId="HTMLunaprijedoblikovano">
    <w:name w:val="HTML Preformatted"/>
    <w:basedOn w:val="Normal"/>
    <w:link w:val="HTMLunaprijedoblikovanoChar"/>
    <w:uiPriority w:val="99"/>
    <w:rsid w:val="005E654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djustRightInd/>
      <w:spacing w:line="240" w:lineRule="auto"/>
      <w:jc w:val="left"/>
      <w:textAlignment w:val="auto"/>
    </w:pPr>
    <w:rPr>
      <w:rFonts w:ascii="Courier New" w:hAnsi="Courier New" w:cs="Courier New"/>
      <w:sz w:val="20"/>
      <w:lang w:eastAsia="hr-HR"/>
    </w:rPr>
  </w:style>
  <w:style w:type="character" w:customStyle="1" w:styleId="HTMLunaprijedoblikovanoChar">
    <w:name w:val="HTML unaprijed oblikovano Char"/>
    <w:link w:val="HTMLunaprijedoblikovano"/>
    <w:uiPriority w:val="99"/>
    <w:locked/>
    <w:rsid w:val="003A3CBC"/>
    <w:rPr>
      <w:rFonts w:ascii="Courier New" w:hAnsi="Courier New" w:cs="Courier New"/>
    </w:rPr>
  </w:style>
  <w:style w:type="paragraph" w:customStyle="1" w:styleId="CharCharCharCharCharCharCharCharCharCharCharCharCharCharCharChar">
    <w:name w:val="Char Char Char Char Char Char Char Char Char Char Char Char Char Char Char Char"/>
    <w:basedOn w:val="Normal"/>
    <w:uiPriority w:val="99"/>
    <w:rsid w:val="005E6542"/>
    <w:pPr>
      <w:widowControl/>
      <w:adjustRightInd/>
      <w:spacing w:after="160" w:line="240" w:lineRule="exact"/>
      <w:jc w:val="left"/>
      <w:textAlignment w:val="auto"/>
    </w:pPr>
    <w:rPr>
      <w:rFonts w:ascii="Tahoma" w:hAnsi="Tahoma"/>
      <w:sz w:val="20"/>
      <w:lang w:val="en-US"/>
    </w:rPr>
  </w:style>
  <w:style w:type="paragraph" w:customStyle="1" w:styleId="CharCharCharCharCharCharChar">
    <w:name w:val="Char Char Char Char Char Char Char"/>
    <w:basedOn w:val="Normal"/>
    <w:uiPriority w:val="99"/>
    <w:rsid w:val="005E6542"/>
    <w:pPr>
      <w:widowControl/>
      <w:adjustRightInd/>
      <w:spacing w:after="160" w:line="240" w:lineRule="exact"/>
      <w:jc w:val="left"/>
      <w:textAlignment w:val="auto"/>
    </w:pPr>
    <w:rPr>
      <w:rFonts w:ascii="Tahoma" w:hAnsi="Tahoma"/>
      <w:sz w:val="20"/>
      <w:lang w:val="en-US"/>
    </w:rPr>
  </w:style>
  <w:style w:type="paragraph" w:customStyle="1" w:styleId="Char">
    <w:name w:val="Char"/>
    <w:basedOn w:val="Normal"/>
    <w:uiPriority w:val="99"/>
    <w:rsid w:val="005E6542"/>
    <w:pPr>
      <w:widowControl/>
      <w:adjustRightInd/>
      <w:spacing w:after="160" w:line="240" w:lineRule="exact"/>
      <w:jc w:val="left"/>
      <w:textAlignment w:val="auto"/>
    </w:pPr>
    <w:rPr>
      <w:rFonts w:ascii="Tahoma" w:hAnsi="Tahoma"/>
      <w:sz w:val="20"/>
      <w:lang w:val="en-US"/>
    </w:rPr>
  </w:style>
  <w:style w:type="paragraph" w:styleId="Tekstfusnote">
    <w:name w:val="footnote text"/>
    <w:basedOn w:val="Normal"/>
    <w:link w:val="TekstfusnoteChar"/>
    <w:uiPriority w:val="99"/>
    <w:semiHidden/>
    <w:rsid w:val="005E6542"/>
    <w:pPr>
      <w:widowControl/>
      <w:overflowPunct w:val="0"/>
      <w:autoSpaceDE w:val="0"/>
      <w:autoSpaceDN w:val="0"/>
      <w:spacing w:line="240" w:lineRule="auto"/>
      <w:jc w:val="left"/>
    </w:pPr>
    <w:rPr>
      <w:sz w:val="20"/>
      <w:lang w:val="en-GB"/>
    </w:rPr>
  </w:style>
  <w:style w:type="character" w:customStyle="1" w:styleId="TekstfusnoteChar">
    <w:name w:val="Tekst fusnote Char"/>
    <w:link w:val="Tekstfusnote"/>
    <w:uiPriority w:val="99"/>
    <w:semiHidden/>
    <w:locked/>
    <w:rsid w:val="003A3CBC"/>
    <w:rPr>
      <w:rFonts w:cs="Times New Roman"/>
      <w:lang w:val="en-GB" w:eastAsia="en-US"/>
    </w:rPr>
  </w:style>
  <w:style w:type="character" w:styleId="SlijeenaHiperveza">
    <w:name w:val="FollowedHyperlink"/>
    <w:uiPriority w:val="99"/>
    <w:rsid w:val="009A46FF"/>
    <w:rPr>
      <w:rFonts w:cs="Times New Roman"/>
      <w:color w:val="800080"/>
      <w:u w:val="single"/>
    </w:rPr>
  </w:style>
  <w:style w:type="paragraph" w:customStyle="1" w:styleId="t-98bezuvl">
    <w:name w:val="t-98bezuvl"/>
    <w:basedOn w:val="Normal"/>
    <w:uiPriority w:val="99"/>
    <w:rsid w:val="009A46FF"/>
    <w:pPr>
      <w:widowControl/>
      <w:adjustRightInd/>
      <w:spacing w:before="100" w:beforeAutospacing="1" w:after="100" w:afterAutospacing="1" w:line="240" w:lineRule="auto"/>
      <w:jc w:val="left"/>
      <w:textAlignment w:val="auto"/>
    </w:pPr>
    <w:rPr>
      <w:sz w:val="24"/>
      <w:szCs w:val="24"/>
      <w:lang w:eastAsia="hr-HR"/>
    </w:rPr>
  </w:style>
  <w:style w:type="character" w:customStyle="1" w:styleId="bold">
    <w:name w:val="bold"/>
    <w:uiPriority w:val="99"/>
    <w:rsid w:val="009A46FF"/>
    <w:rPr>
      <w:b/>
    </w:rPr>
  </w:style>
  <w:style w:type="paragraph" w:customStyle="1" w:styleId="noparagraphstyle">
    <w:name w:val="noparagraphstyle"/>
    <w:basedOn w:val="Normal"/>
    <w:uiPriority w:val="99"/>
    <w:rsid w:val="009A46FF"/>
    <w:pPr>
      <w:widowControl/>
      <w:adjustRightInd/>
      <w:spacing w:before="100" w:beforeAutospacing="1" w:after="100" w:afterAutospacing="1" w:line="240" w:lineRule="auto"/>
      <w:jc w:val="left"/>
      <w:textAlignment w:val="auto"/>
    </w:pPr>
    <w:rPr>
      <w:sz w:val="24"/>
      <w:szCs w:val="24"/>
      <w:lang w:eastAsia="hr-HR"/>
    </w:rPr>
  </w:style>
  <w:style w:type="character" w:customStyle="1" w:styleId="kurziv">
    <w:name w:val="kurziv"/>
    <w:uiPriority w:val="99"/>
    <w:rsid w:val="009A46FF"/>
    <w:rPr>
      <w:i/>
    </w:rPr>
  </w:style>
  <w:style w:type="character" w:customStyle="1" w:styleId="hps">
    <w:name w:val="hps"/>
    <w:uiPriority w:val="99"/>
    <w:rsid w:val="005537AB"/>
    <w:rPr>
      <w:rFonts w:cs="Times New Roman"/>
    </w:rPr>
  </w:style>
  <w:style w:type="paragraph" w:styleId="Odlomakpopisa">
    <w:name w:val="List Paragraph"/>
    <w:aliases w:val="heading 2"/>
    <w:basedOn w:val="Normal"/>
    <w:uiPriority w:val="34"/>
    <w:qFormat/>
    <w:rsid w:val="004467FC"/>
    <w:pPr>
      <w:ind w:left="720"/>
      <w:contextualSpacing/>
      <w:jc w:val="center"/>
    </w:pPr>
    <w:rPr>
      <w:b/>
      <w:sz w:val="28"/>
    </w:rPr>
  </w:style>
  <w:style w:type="paragraph" w:customStyle="1" w:styleId="AZOklasaROMAN">
    <w:name w:val="AZO klasa ROMAN"/>
    <w:basedOn w:val="Normal"/>
    <w:next w:val="Normal"/>
    <w:uiPriority w:val="99"/>
    <w:rsid w:val="003A3CBC"/>
    <w:pPr>
      <w:widowControl/>
      <w:autoSpaceDE w:val="0"/>
      <w:autoSpaceDN w:val="0"/>
      <w:spacing w:line="240" w:lineRule="auto"/>
      <w:jc w:val="left"/>
      <w:textAlignment w:val="center"/>
    </w:pPr>
    <w:rPr>
      <w:rFonts w:ascii="Verdana" w:hAnsi="Verdana" w:cs="Arial"/>
      <w:color w:val="000000"/>
      <w:sz w:val="20"/>
      <w:szCs w:val="16"/>
    </w:rPr>
  </w:style>
  <w:style w:type="paragraph" w:customStyle="1" w:styleId="Default">
    <w:name w:val="Default"/>
    <w:uiPriority w:val="99"/>
    <w:rsid w:val="003A3CB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customStyle="1" w:styleId="t-9-8">
    <w:name w:val="t-9-8"/>
    <w:basedOn w:val="Normal"/>
    <w:rsid w:val="003A3CBC"/>
    <w:pPr>
      <w:widowControl/>
      <w:adjustRightInd/>
      <w:spacing w:before="100" w:beforeAutospacing="1" w:after="100" w:afterAutospacing="1" w:line="240" w:lineRule="auto"/>
      <w:jc w:val="left"/>
      <w:textAlignment w:val="auto"/>
    </w:pPr>
    <w:rPr>
      <w:sz w:val="24"/>
      <w:szCs w:val="24"/>
      <w:lang w:eastAsia="hr-HR"/>
    </w:rPr>
  </w:style>
  <w:style w:type="character" w:customStyle="1" w:styleId="kurziv1">
    <w:name w:val="kurziv1"/>
    <w:uiPriority w:val="99"/>
    <w:rsid w:val="003A3CBC"/>
    <w:rPr>
      <w:rFonts w:cs="Times New Roman"/>
      <w:i/>
      <w:iCs/>
    </w:rPr>
  </w:style>
  <w:style w:type="character" w:customStyle="1" w:styleId="apple-converted-space">
    <w:name w:val="apple-converted-space"/>
    <w:uiPriority w:val="99"/>
    <w:rsid w:val="003A3CBC"/>
    <w:rPr>
      <w:rFonts w:cs="Times New Roman"/>
    </w:rPr>
  </w:style>
  <w:style w:type="character" w:customStyle="1" w:styleId="Tijeloteksta-uvlaka2Char">
    <w:name w:val="Tijelo teksta - uvlaka 2 Char"/>
    <w:aliases w:val="uvlaka 21 Char1"/>
    <w:link w:val="Tijeloteksta-uvlaka2"/>
    <w:uiPriority w:val="99"/>
    <w:locked/>
    <w:rsid w:val="003A3CBC"/>
    <w:rPr>
      <w:rFonts w:cs="Times New Roman"/>
      <w:sz w:val="24"/>
      <w:lang w:eastAsia="en-US"/>
    </w:rPr>
  </w:style>
  <w:style w:type="character" w:styleId="Naglaeno">
    <w:name w:val="Strong"/>
    <w:uiPriority w:val="99"/>
    <w:qFormat/>
    <w:rsid w:val="003A3CBC"/>
    <w:rPr>
      <w:rFonts w:cs="Times New Roman"/>
      <w:b/>
      <w:bCs/>
    </w:rPr>
  </w:style>
  <w:style w:type="paragraph" w:customStyle="1" w:styleId="Box">
    <w:name w:val="Box"/>
    <w:basedOn w:val="Normal"/>
    <w:uiPriority w:val="99"/>
    <w:rsid w:val="003A3CBC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adjustRightInd/>
      <w:spacing w:before="20" w:after="20" w:line="240" w:lineRule="auto"/>
      <w:ind w:left="28" w:right="15"/>
      <w:jc w:val="center"/>
      <w:textAlignment w:val="auto"/>
    </w:pPr>
    <w:rPr>
      <w:i/>
      <w:iCs/>
      <w:sz w:val="18"/>
      <w:lang w:val="en-GB" w:eastAsia="de-DE"/>
    </w:rPr>
  </w:style>
  <w:style w:type="table" w:customStyle="1" w:styleId="TableGrid1">
    <w:name w:val="Table Grid1"/>
    <w:uiPriority w:val="99"/>
    <w:rsid w:val="003A3CBC"/>
    <w:rPr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">
    <w:name w:val="Table Grid2"/>
    <w:uiPriority w:val="99"/>
    <w:rsid w:val="003A3CBC"/>
    <w:rPr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3">
    <w:name w:val="Table Grid3"/>
    <w:uiPriority w:val="99"/>
    <w:rsid w:val="003A3CBC"/>
    <w:rPr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4">
    <w:name w:val="Table Grid4"/>
    <w:uiPriority w:val="99"/>
    <w:rsid w:val="003A3CBC"/>
    <w:rPr>
      <w:rFonts w:ascii="Calibri" w:hAnsi="Calibr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1">
    <w:name w:val="Table Grid11"/>
    <w:uiPriority w:val="99"/>
    <w:rsid w:val="003A3CBC"/>
    <w:rPr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1">
    <w:name w:val="Table Grid21"/>
    <w:uiPriority w:val="99"/>
    <w:rsid w:val="003A3CBC"/>
    <w:rPr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31">
    <w:name w:val="Table Grid31"/>
    <w:uiPriority w:val="99"/>
    <w:rsid w:val="003A3CBC"/>
    <w:rPr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41">
    <w:name w:val="Table Grid41"/>
    <w:uiPriority w:val="99"/>
    <w:rsid w:val="003A3CB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5">
    <w:name w:val="Table Grid5"/>
    <w:uiPriority w:val="99"/>
    <w:rsid w:val="003A3CBC"/>
    <w:rPr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6">
    <w:name w:val="Table Grid6"/>
    <w:uiPriority w:val="99"/>
    <w:rsid w:val="003A3CB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Referencafusnote">
    <w:name w:val="footnote reference"/>
    <w:uiPriority w:val="99"/>
    <w:rsid w:val="003A3CBC"/>
    <w:rPr>
      <w:rFonts w:cs="Times New Roman"/>
      <w:vertAlign w:val="superscript"/>
    </w:rPr>
  </w:style>
  <w:style w:type="character" w:customStyle="1" w:styleId="BodyTextChar1">
    <w:name w:val="Body Text Char1"/>
    <w:aliases w:val="uvlaka 2 Char1"/>
    <w:uiPriority w:val="99"/>
    <w:rsid w:val="009C4C1D"/>
    <w:rPr>
      <w:rFonts w:ascii="Arial" w:hAnsi="Arial" w:cs="Times New Roman"/>
      <w:lang w:eastAsia="en-US"/>
    </w:rPr>
  </w:style>
  <w:style w:type="character" w:customStyle="1" w:styleId="BodyTextIndent3Char1">
    <w:name w:val="Body Text Indent 3 Char1"/>
    <w:aliases w:val="uvlaka 3 Char1"/>
    <w:uiPriority w:val="99"/>
    <w:semiHidden/>
    <w:rsid w:val="009C4C1D"/>
    <w:rPr>
      <w:rFonts w:ascii="Calibri" w:hAnsi="Calibri" w:cs="Times New Roman"/>
      <w:sz w:val="16"/>
      <w:szCs w:val="16"/>
    </w:rPr>
  </w:style>
  <w:style w:type="paragraph" w:customStyle="1" w:styleId="font5">
    <w:name w:val="font5"/>
    <w:basedOn w:val="Normal"/>
    <w:uiPriority w:val="99"/>
    <w:rsid w:val="009C4C1D"/>
    <w:pPr>
      <w:widowControl/>
      <w:adjustRightInd/>
      <w:spacing w:before="100" w:beforeAutospacing="1" w:after="100" w:afterAutospacing="1" w:line="240" w:lineRule="auto"/>
      <w:jc w:val="left"/>
      <w:textAlignment w:val="auto"/>
    </w:pPr>
    <w:rPr>
      <w:color w:val="000000"/>
      <w:szCs w:val="22"/>
      <w:lang w:eastAsia="hr-HR"/>
    </w:rPr>
  </w:style>
  <w:style w:type="paragraph" w:customStyle="1" w:styleId="font6">
    <w:name w:val="font6"/>
    <w:basedOn w:val="Normal"/>
    <w:uiPriority w:val="99"/>
    <w:rsid w:val="009C4C1D"/>
    <w:pPr>
      <w:widowControl/>
      <w:adjustRightInd/>
      <w:spacing w:before="100" w:beforeAutospacing="1" w:after="100" w:afterAutospacing="1" w:line="240" w:lineRule="auto"/>
      <w:jc w:val="left"/>
      <w:textAlignment w:val="auto"/>
    </w:pPr>
    <w:rPr>
      <w:b/>
      <w:bCs/>
      <w:color w:val="000000"/>
      <w:szCs w:val="22"/>
      <w:lang w:eastAsia="hr-HR"/>
    </w:rPr>
  </w:style>
  <w:style w:type="paragraph" w:customStyle="1" w:styleId="font7">
    <w:name w:val="font7"/>
    <w:basedOn w:val="Normal"/>
    <w:uiPriority w:val="99"/>
    <w:rsid w:val="009C4C1D"/>
    <w:pPr>
      <w:widowControl/>
      <w:adjustRightInd/>
      <w:spacing w:before="100" w:beforeAutospacing="1" w:after="100" w:afterAutospacing="1" w:line="240" w:lineRule="auto"/>
      <w:jc w:val="left"/>
      <w:textAlignment w:val="auto"/>
    </w:pPr>
    <w:rPr>
      <w:b/>
      <w:bCs/>
      <w:color w:val="FF0000"/>
      <w:szCs w:val="22"/>
      <w:lang w:eastAsia="hr-HR"/>
    </w:rPr>
  </w:style>
  <w:style w:type="paragraph" w:customStyle="1" w:styleId="font8">
    <w:name w:val="font8"/>
    <w:basedOn w:val="Normal"/>
    <w:uiPriority w:val="99"/>
    <w:rsid w:val="009C4C1D"/>
    <w:pPr>
      <w:widowControl/>
      <w:adjustRightInd/>
      <w:spacing w:before="100" w:beforeAutospacing="1" w:after="100" w:afterAutospacing="1" w:line="240" w:lineRule="auto"/>
      <w:jc w:val="left"/>
      <w:textAlignment w:val="auto"/>
    </w:pPr>
    <w:rPr>
      <w:color w:val="000000"/>
      <w:szCs w:val="22"/>
      <w:lang w:eastAsia="hr-HR"/>
    </w:rPr>
  </w:style>
  <w:style w:type="paragraph" w:customStyle="1" w:styleId="xl63">
    <w:name w:val="xl63"/>
    <w:basedOn w:val="Normal"/>
    <w:uiPriority w:val="99"/>
    <w:rsid w:val="009C4C1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djustRightInd/>
      <w:spacing w:before="100" w:beforeAutospacing="1" w:after="100" w:afterAutospacing="1" w:line="240" w:lineRule="auto"/>
      <w:jc w:val="left"/>
      <w:textAlignment w:val="auto"/>
    </w:pPr>
    <w:rPr>
      <w:sz w:val="24"/>
      <w:szCs w:val="24"/>
      <w:lang w:eastAsia="hr-HR"/>
    </w:rPr>
  </w:style>
  <w:style w:type="paragraph" w:customStyle="1" w:styleId="xl64">
    <w:name w:val="xl64"/>
    <w:basedOn w:val="Normal"/>
    <w:uiPriority w:val="99"/>
    <w:rsid w:val="009C4C1D"/>
    <w:pPr>
      <w:widowControl/>
      <w:pBdr>
        <w:top w:val="single" w:sz="4" w:space="0" w:color="auto"/>
        <w:left w:val="single" w:sz="4" w:space="0" w:color="auto"/>
        <w:right w:val="single" w:sz="4" w:space="0" w:color="auto"/>
      </w:pBdr>
      <w:adjustRightInd/>
      <w:spacing w:before="100" w:beforeAutospacing="1" w:after="100" w:afterAutospacing="1" w:line="240" w:lineRule="auto"/>
      <w:jc w:val="center"/>
      <w:textAlignment w:val="auto"/>
    </w:pPr>
    <w:rPr>
      <w:b/>
      <w:bCs/>
      <w:sz w:val="24"/>
      <w:szCs w:val="24"/>
      <w:lang w:eastAsia="hr-HR"/>
    </w:rPr>
  </w:style>
  <w:style w:type="paragraph" w:customStyle="1" w:styleId="xl65">
    <w:name w:val="xl65"/>
    <w:basedOn w:val="Normal"/>
    <w:uiPriority w:val="99"/>
    <w:rsid w:val="009C4C1D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adjustRightInd/>
      <w:spacing w:before="100" w:beforeAutospacing="1" w:after="100" w:afterAutospacing="1" w:line="240" w:lineRule="auto"/>
      <w:jc w:val="center"/>
      <w:textAlignment w:val="auto"/>
    </w:pPr>
    <w:rPr>
      <w:b/>
      <w:bCs/>
      <w:sz w:val="24"/>
      <w:szCs w:val="24"/>
      <w:lang w:eastAsia="hr-HR"/>
    </w:rPr>
  </w:style>
  <w:style w:type="paragraph" w:customStyle="1" w:styleId="xl66">
    <w:name w:val="xl66"/>
    <w:basedOn w:val="Normal"/>
    <w:uiPriority w:val="99"/>
    <w:rsid w:val="009C4C1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2F2F2"/>
      <w:adjustRightInd/>
      <w:spacing w:before="100" w:beforeAutospacing="1" w:after="100" w:afterAutospacing="1" w:line="240" w:lineRule="auto"/>
      <w:jc w:val="center"/>
      <w:textAlignment w:val="auto"/>
    </w:pPr>
    <w:rPr>
      <w:b/>
      <w:bCs/>
      <w:sz w:val="24"/>
      <w:szCs w:val="24"/>
      <w:lang w:eastAsia="hr-HR"/>
    </w:rPr>
  </w:style>
  <w:style w:type="paragraph" w:customStyle="1" w:styleId="xl67">
    <w:name w:val="xl67"/>
    <w:basedOn w:val="Normal"/>
    <w:uiPriority w:val="99"/>
    <w:rsid w:val="009C4C1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djustRightInd/>
      <w:spacing w:before="100" w:beforeAutospacing="1" w:after="100" w:afterAutospacing="1" w:line="240" w:lineRule="auto"/>
      <w:jc w:val="center"/>
      <w:textAlignment w:val="auto"/>
    </w:pPr>
    <w:rPr>
      <w:b/>
      <w:bCs/>
      <w:color w:val="008080"/>
      <w:sz w:val="24"/>
      <w:szCs w:val="24"/>
      <w:u w:val="single"/>
      <w:lang w:eastAsia="hr-HR"/>
    </w:rPr>
  </w:style>
  <w:style w:type="paragraph" w:customStyle="1" w:styleId="xl68">
    <w:name w:val="xl68"/>
    <w:basedOn w:val="Normal"/>
    <w:uiPriority w:val="99"/>
    <w:rsid w:val="009C4C1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8DB3E2"/>
      <w:adjustRightInd/>
      <w:spacing w:before="100" w:beforeAutospacing="1" w:after="100" w:afterAutospacing="1" w:line="240" w:lineRule="auto"/>
      <w:jc w:val="center"/>
      <w:textAlignment w:val="auto"/>
    </w:pPr>
    <w:rPr>
      <w:b/>
      <w:bCs/>
      <w:color w:val="008080"/>
      <w:sz w:val="24"/>
      <w:szCs w:val="24"/>
      <w:u w:val="single"/>
      <w:lang w:eastAsia="hr-HR"/>
    </w:rPr>
  </w:style>
  <w:style w:type="paragraph" w:customStyle="1" w:styleId="xl69">
    <w:name w:val="xl69"/>
    <w:basedOn w:val="Normal"/>
    <w:uiPriority w:val="99"/>
    <w:rsid w:val="009C4C1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8DB3E2"/>
      <w:adjustRightInd/>
      <w:spacing w:before="100" w:beforeAutospacing="1" w:after="100" w:afterAutospacing="1" w:line="240" w:lineRule="auto"/>
      <w:jc w:val="center"/>
      <w:textAlignment w:val="auto"/>
    </w:pPr>
    <w:rPr>
      <w:b/>
      <w:bCs/>
      <w:sz w:val="24"/>
      <w:szCs w:val="24"/>
      <w:lang w:eastAsia="hr-HR"/>
    </w:rPr>
  </w:style>
  <w:style w:type="paragraph" w:customStyle="1" w:styleId="xl70">
    <w:name w:val="xl70"/>
    <w:basedOn w:val="Normal"/>
    <w:uiPriority w:val="99"/>
    <w:rsid w:val="009C4C1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D9D9D9"/>
      <w:adjustRightInd/>
      <w:spacing w:before="100" w:beforeAutospacing="1" w:after="100" w:afterAutospacing="1" w:line="240" w:lineRule="auto"/>
      <w:jc w:val="center"/>
      <w:textAlignment w:val="auto"/>
    </w:pPr>
    <w:rPr>
      <w:b/>
      <w:bCs/>
      <w:color w:val="008080"/>
      <w:sz w:val="24"/>
      <w:szCs w:val="24"/>
      <w:u w:val="single"/>
      <w:lang w:eastAsia="hr-HR"/>
    </w:rPr>
  </w:style>
  <w:style w:type="paragraph" w:customStyle="1" w:styleId="xl71">
    <w:name w:val="xl71"/>
    <w:basedOn w:val="Normal"/>
    <w:uiPriority w:val="99"/>
    <w:rsid w:val="009C4C1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DDD9C3"/>
      <w:adjustRightInd/>
      <w:spacing w:before="100" w:beforeAutospacing="1" w:after="100" w:afterAutospacing="1" w:line="240" w:lineRule="auto"/>
      <w:jc w:val="center"/>
      <w:textAlignment w:val="auto"/>
    </w:pPr>
    <w:rPr>
      <w:b/>
      <w:bCs/>
      <w:sz w:val="24"/>
      <w:szCs w:val="24"/>
      <w:lang w:eastAsia="hr-HR"/>
    </w:rPr>
  </w:style>
  <w:style w:type="paragraph" w:customStyle="1" w:styleId="xl72">
    <w:name w:val="xl72"/>
    <w:basedOn w:val="Normal"/>
    <w:uiPriority w:val="99"/>
    <w:rsid w:val="009C4C1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6D9F1"/>
      <w:adjustRightInd/>
      <w:spacing w:before="100" w:beforeAutospacing="1" w:after="100" w:afterAutospacing="1" w:line="240" w:lineRule="auto"/>
      <w:jc w:val="center"/>
      <w:textAlignment w:val="auto"/>
    </w:pPr>
    <w:rPr>
      <w:b/>
      <w:bCs/>
      <w:sz w:val="24"/>
      <w:szCs w:val="24"/>
      <w:lang w:eastAsia="hr-HR"/>
    </w:rPr>
  </w:style>
  <w:style w:type="paragraph" w:customStyle="1" w:styleId="xl73">
    <w:name w:val="xl73"/>
    <w:basedOn w:val="Normal"/>
    <w:uiPriority w:val="99"/>
    <w:rsid w:val="009C4C1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DDD9C3"/>
      <w:adjustRightInd/>
      <w:spacing w:before="100" w:beforeAutospacing="1" w:after="100" w:afterAutospacing="1" w:line="240" w:lineRule="auto"/>
      <w:jc w:val="center"/>
      <w:textAlignment w:val="auto"/>
    </w:pPr>
    <w:rPr>
      <w:b/>
      <w:bCs/>
      <w:color w:val="008080"/>
      <w:sz w:val="24"/>
      <w:szCs w:val="24"/>
      <w:u w:val="single"/>
      <w:lang w:eastAsia="hr-HR"/>
    </w:rPr>
  </w:style>
  <w:style w:type="paragraph" w:customStyle="1" w:styleId="xl74">
    <w:name w:val="xl74"/>
    <w:basedOn w:val="Normal"/>
    <w:uiPriority w:val="99"/>
    <w:rsid w:val="009C4C1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DBE5F1"/>
      <w:adjustRightInd/>
      <w:spacing w:before="100" w:beforeAutospacing="1" w:after="100" w:afterAutospacing="1" w:line="240" w:lineRule="auto"/>
      <w:jc w:val="center"/>
      <w:textAlignment w:val="auto"/>
    </w:pPr>
    <w:rPr>
      <w:b/>
      <w:bCs/>
      <w:color w:val="008080"/>
      <w:sz w:val="24"/>
      <w:szCs w:val="24"/>
      <w:u w:val="single"/>
      <w:lang w:eastAsia="hr-HR"/>
    </w:rPr>
  </w:style>
  <w:style w:type="paragraph" w:customStyle="1" w:styleId="xl75">
    <w:name w:val="xl75"/>
    <w:basedOn w:val="Normal"/>
    <w:uiPriority w:val="99"/>
    <w:rsid w:val="009C4C1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DBE5F1"/>
      <w:adjustRightInd/>
      <w:spacing w:before="100" w:beforeAutospacing="1" w:after="100" w:afterAutospacing="1" w:line="240" w:lineRule="auto"/>
      <w:jc w:val="center"/>
      <w:textAlignment w:val="auto"/>
    </w:pPr>
    <w:rPr>
      <w:b/>
      <w:bCs/>
      <w:sz w:val="24"/>
      <w:szCs w:val="24"/>
      <w:lang w:eastAsia="hr-HR"/>
    </w:rPr>
  </w:style>
  <w:style w:type="paragraph" w:customStyle="1" w:styleId="xl76">
    <w:name w:val="xl76"/>
    <w:basedOn w:val="Normal"/>
    <w:uiPriority w:val="99"/>
    <w:rsid w:val="009C4C1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2DBDB"/>
      <w:adjustRightInd/>
      <w:spacing w:before="100" w:beforeAutospacing="1" w:after="100" w:afterAutospacing="1" w:line="240" w:lineRule="auto"/>
      <w:jc w:val="center"/>
      <w:textAlignment w:val="auto"/>
    </w:pPr>
    <w:rPr>
      <w:b/>
      <w:bCs/>
      <w:color w:val="008080"/>
      <w:sz w:val="24"/>
      <w:szCs w:val="24"/>
      <w:u w:val="single"/>
      <w:lang w:eastAsia="hr-HR"/>
    </w:rPr>
  </w:style>
  <w:style w:type="paragraph" w:customStyle="1" w:styleId="xl77">
    <w:name w:val="xl77"/>
    <w:basedOn w:val="Normal"/>
    <w:uiPriority w:val="99"/>
    <w:rsid w:val="009C4C1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2DBDB"/>
      <w:adjustRightInd/>
      <w:spacing w:before="100" w:beforeAutospacing="1" w:after="100" w:afterAutospacing="1" w:line="240" w:lineRule="auto"/>
      <w:jc w:val="center"/>
      <w:textAlignment w:val="auto"/>
    </w:pPr>
    <w:rPr>
      <w:b/>
      <w:bCs/>
      <w:sz w:val="24"/>
      <w:szCs w:val="24"/>
      <w:lang w:eastAsia="hr-HR"/>
    </w:rPr>
  </w:style>
  <w:style w:type="paragraph" w:customStyle="1" w:styleId="xl78">
    <w:name w:val="xl78"/>
    <w:basedOn w:val="Normal"/>
    <w:uiPriority w:val="99"/>
    <w:rsid w:val="009C4C1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8DB3E2"/>
      <w:adjustRightInd/>
      <w:spacing w:before="100" w:beforeAutospacing="1" w:after="100" w:afterAutospacing="1" w:line="240" w:lineRule="auto"/>
      <w:jc w:val="center"/>
      <w:textAlignment w:val="auto"/>
    </w:pPr>
    <w:rPr>
      <w:b/>
      <w:bCs/>
      <w:color w:val="000000"/>
      <w:sz w:val="24"/>
      <w:szCs w:val="24"/>
      <w:lang w:eastAsia="hr-HR"/>
    </w:rPr>
  </w:style>
  <w:style w:type="paragraph" w:customStyle="1" w:styleId="xl79">
    <w:name w:val="xl79"/>
    <w:basedOn w:val="Normal"/>
    <w:uiPriority w:val="99"/>
    <w:rsid w:val="009C4C1D"/>
    <w:pPr>
      <w:widowControl/>
      <w:pBdr>
        <w:top w:val="single" w:sz="4" w:space="0" w:color="auto"/>
        <w:left w:val="single" w:sz="4" w:space="0" w:color="auto"/>
        <w:right w:val="single" w:sz="4" w:space="0" w:color="auto"/>
      </w:pBdr>
      <w:adjustRightInd/>
      <w:spacing w:before="100" w:beforeAutospacing="1" w:after="100" w:afterAutospacing="1" w:line="240" w:lineRule="auto"/>
      <w:jc w:val="center"/>
      <w:textAlignment w:val="auto"/>
    </w:pPr>
    <w:rPr>
      <w:sz w:val="24"/>
      <w:szCs w:val="24"/>
      <w:lang w:eastAsia="hr-HR"/>
    </w:rPr>
  </w:style>
  <w:style w:type="paragraph" w:customStyle="1" w:styleId="xl80">
    <w:name w:val="xl80"/>
    <w:basedOn w:val="Normal"/>
    <w:uiPriority w:val="99"/>
    <w:rsid w:val="009C4C1D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adjustRightInd/>
      <w:spacing w:before="100" w:beforeAutospacing="1" w:after="100" w:afterAutospacing="1" w:line="240" w:lineRule="auto"/>
      <w:jc w:val="center"/>
      <w:textAlignment w:val="auto"/>
    </w:pPr>
    <w:rPr>
      <w:sz w:val="24"/>
      <w:szCs w:val="24"/>
      <w:lang w:eastAsia="hr-HR"/>
    </w:rPr>
  </w:style>
  <w:style w:type="paragraph" w:customStyle="1" w:styleId="xl81">
    <w:name w:val="xl81"/>
    <w:basedOn w:val="Normal"/>
    <w:uiPriority w:val="99"/>
    <w:rsid w:val="009C4C1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2F2F2"/>
      <w:adjustRightInd/>
      <w:spacing w:before="100" w:beforeAutospacing="1" w:after="100" w:afterAutospacing="1" w:line="240" w:lineRule="auto"/>
      <w:jc w:val="left"/>
      <w:textAlignment w:val="auto"/>
    </w:pPr>
    <w:rPr>
      <w:b/>
      <w:bCs/>
      <w:sz w:val="24"/>
      <w:szCs w:val="24"/>
      <w:lang w:eastAsia="hr-HR"/>
    </w:rPr>
  </w:style>
  <w:style w:type="paragraph" w:customStyle="1" w:styleId="xl82">
    <w:name w:val="xl82"/>
    <w:basedOn w:val="Normal"/>
    <w:uiPriority w:val="99"/>
    <w:rsid w:val="009C4C1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2F2F2"/>
      <w:adjustRightInd/>
      <w:spacing w:before="100" w:beforeAutospacing="1" w:after="100" w:afterAutospacing="1" w:line="240" w:lineRule="auto"/>
      <w:jc w:val="left"/>
      <w:textAlignment w:val="auto"/>
    </w:pPr>
    <w:rPr>
      <w:sz w:val="24"/>
      <w:szCs w:val="24"/>
      <w:lang w:eastAsia="hr-HR"/>
    </w:rPr>
  </w:style>
  <w:style w:type="paragraph" w:customStyle="1" w:styleId="xl83">
    <w:name w:val="xl83"/>
    <w:basedOn w:val="Normal"/>
    <w:uiPriority w:val="99"/>
    <w:rsid w:val="009C4C1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djustRightInd/>
      <w:spacing w:before="100" w:beforeAutospacing="1" w:after="100" w:afterAutospacing="1" w:line="240" w:lineRule="auto"/>
      <w:jc w:val="left"/>
      <w:textAlignment w:val="auto"/>
    </w:pPr>
    <w:rPr>
      <w:sz w:val="24"/>
      <w:szCs w:val="24"/>
      <w:lang w:eastAsia="hr-HR"/>
    </w:rPr>
  </w:style>
  <w:style w:type="paragraph" w:customStyle="1" w:styleId="xl84">
    <w:name w:val="xl84"/>
    <w:basedOn w:val="Normal"/>
    <w:uiPriority w:val="99"/>
    <w:rsid w:val="009C4C1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djustRightInd/>
      <w:spacing w:before="100" w:beforeAutospacing="1" w:after="100" w:afterAutospacing="1" w:line="240" w:lineRule="auto"/>
      <w:jc w:val="left"/>
      <w:textAlignment w:val="auto"/>
    </w:pPr>
    <w:rPr>
      <w:b/>
      <w:bCs/>
      <w:sz w:val="24"/>
      <w:szCs w:val="24"/>
      <w:lang w:eastAsia="hr-HR"/>
    </w:rPr>
  </w:style>
  <w:style w:type="paragraph" w:customStyle="1" w:styleId="xl85">
    <w:name w:val="xl85"/>
    <w:basedOn w:val="Normal"/>
    <w:uiPriority w:val="99"/>
    <w:rsid w:val="009C4C1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2F2F2"/>
      <w:adjustRightInd/>
      <w:spacing w:before="100" w:beforeAutospacing="1" w:after="100" w:afterAutospacing="1" w:line="240" w:lineRule="auto"/>
      <w:jc w:val="left"/>
      <w:textAlignment w:val="auto"/>
    </w:pPr>
    <w:rPr>
      <w:b/>
      <w:bCs/>
      <w:color w:val="008080"/>
      <w:sz w:val="24"/>
      <w:szCs w:val="24"/>
      <w:u w:val="single"/>
      <w:lang w:eastAsia="hr-HR"/>
    </w:rPr>
  </w:style>
  <w:style w:type="paragraph" w:customStyle="1" w:styleId="xl86">
    <w:name w:val="xl86"/>
    <w:basedOn w:val="Normal"/>
    <w:uiPriority w:val="99"/>
    <w:rsid w:val="009C4C1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2F2F2"/>
      <w:adjustRightInd/>
      <w:spacing w:before="100" w:beforeAutospacing="1" w:after="100" w:afterAutospacing="1" w:line="240" w:lineRule="auto"/>
      <w:jc w:val="left"/>
      <w:textAlignment w:val="auto"/>
    </w:pPr>
    <w:rPr>
      <w:color w:val="008080"/>
      <w:sz w:val="24"/>
      <w:szCs w:val="24"/>
      <w:u w:val="single"/>
      <w:lang w:eastAsia="hr-HR"/>
    </w:rPr>
  </w:style>
  <w:style w:type="paragraph" w:customStyle="1" w:styleId="xl87">
    <w:name w:val="xl87"/>
    <w:basedOn w:val="Normal"/>
    <w:uiPriority w:val="99"/>
    <w:rsid w:val="009C4C1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8DB3E2"/>
      <w:adjustRightInd/>
      <w:spacing w:before="100" w:beforeAutospacing="1" w:after="100" w:afterAutospacing="1" w:line="240" w:lineRule="auto"/>
      <w:jc w:val="left"/>
      <w:textAlignment w:val="auto"/>
    </w:pPr>
    <w:rPr>
      <w:sz w:val="24"/>
      <w:szCs w:val="24"/>
      <w:lang w:eastAsia="hr-HR"/>
    </w:rPr>
  </w:style>
  <w:style w:type="paragraph" w:customStyle="1" w:styleId="xl88">
    <w:name w:val="xl88"/>
    <w:basedOn w:val="Normal"/>
    <w:uiPriority w:val="99"/>
    <w:rsid w:val="009C4C1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8DB3E2"/>
      <w:adjustRightInd/>
      <w:spacing w:before="100" w:beforeAutospacing="1" w:after="100" w:afterAutospacing="1" w:line="240" w:lineRule="auto"/>
      <w:jc w:val="left"/>
      <w:textAlignment w:val="auto"/>
    </w:pPr>
    <w:rPr>
      <w:b/>
      <w:bCs/>
      <w:color w:val="008080"/>
      <w:sz w:val="24"/>
      <w:szCs w:val="24"/>
      <w:u w:val="single"/>
      <w:lang w:eastAsia="hr-HR"/>
    </w:rPr>
  </w:style>
  <w:style w:type="paragraph" w:customStyle="1" w:styleId="xl89">
    <w:name w:val="xl89"/>
    <w:basedOn w:val="Normal"/>
    <w:uiPriority w:val="99"/>
    <w:rsid w:val="009C4C1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8DB3E2"/>
      <w:adjustRightInd/>
      <w:spacing w:before="100" w:beforeAutospacing="1" w:after="100" w:afterAutospacing="1" w:line="240" w:lineRule="auto"/>
      <w:jc w:val="left"/>
      <w:textAlignment w:val="auto"/>
    </w:pPr>
    <w:rPr>
      <w:b/>
      <w:bCs/>
      <w:sz w:val="24"/>
      <w:szCs w:val="24"/>
      <w:lang w:eastAsia="hr-HR"/>
    </w:rPr>
  </w:style>
  <w:style w:type="paragraph" w:customStyle="1" w:styleId="xl90">
    <w:name w:val="xl90"/>
    <w:basedOn w:val="Normal"/>
    <w:uiPriority w:val="99"/>
    <w:rsid w:val="009C4C1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D9D9D9"/>
      <w:adjustRightInd/>
      <w:spacing w:before="100" w:beforeAutospacing="1" w:after="100" w:afterAutospacing="1" w:line="240" w:lineRule="auto"/>
      <w:jc w:val="left"/>
      <w:textAlignment w:val="auto"/>
    </w:pPr>
    <w:rPr>
      <w:b/>
      <w:bCs/>
      <w:color w:val="008080"/>
      <w:sz w:val="24"/>
      <w:szCs w:val="24"/>
      <w:u w:val="single"/>
      <w:lang w:eastAsia="hr-HR"/>
    </w:rPr>
  </w:style>
  <w:style w:type="paragraph" w:customStyle="1" w:styleId="xl91">
    <w:name w:val="xl91"/>
    <w:basedOn w:val="Normal"/>
    <w:uiPriority w:val="99"/>
    <w:rsid w:val="009C4C1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DDD9C3"/>
      <w:adjustRightInd/>
      <w:spacing w:before="100" w:beforeAutospacing="1" w:after="100" w:afterAutospacing="1" w:line="240" w:lineRule="auto"/>
      <w:jc w:val="left"/>
      <w:textAlignment w:val="auto"/>
    </w:pPr>
    <w:rPr>
      <w:b/>
      <w:bCs/>
      <w:sz w:val="24"/>
      <w:szCs w:val="24"/>
      <w:lang w:eastAsia="hr-HR"/>
    </w:rPr>
  </w:style>
  <w:style w:type="paragraph" w:customStyle="1" w:styleId="xl92">
    <w:name w:val="xl92"/>
    <w:basedOn w:val="Normal"/>
    <w:uiPriority w:val="99"/>
    <w:rsid w:val="009C4C1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DDD9C3"/>
      <w:adjustRightInd/>
      <w:spacing w:before="100" w:beforeAutospacing="1" w:after="100" w:afterAutospacing="1" w:line="240" w:lineRule="auto"/>
      <w:jc w:val="left"/>
      <w:textAlignment w:val="auto"/>
    </w:pPr>
    <w:rPr>
      <w:sz w:val="24"/>
      <w:szCs w:val="24"/>
      <w:lang w:eastAsia="hr-HR"/>
    </w:rPr>
  </w:style>
  <w:style w:type="paragraph" w:customStyle="1" w:styleId="xl93">
    <w:name w:val="xl93"/>
    <w:basedOn w:val="Normal"/>
    <w:uiPriority w:val="99"/>
    <w:rsid w:val="009C4C1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6D9F1"/>
      <w:adjustRightInd/>
      <w:spacing w:before="100" w:beforeAutospacing="1" w:after="100" w:afterAutospacing="1" w:line="240" w:lineRule="auto"/>
      <w:jc w:val="left"/>
      <w:textAlignment w:val="auto"/>
    </w:pPr>
    <w:rPr>
      <w:b/>
      <w:bCs/>
      <w:sz w:val="24"/>
      <w:szCs w:val="24"/>
      <w:lang w:eastAsia="hr-HR"/>
    </w:rPr>
  </w:style>
  <w:style w:type="paragraph" w:customStyle="1" w:styleId="xl94">
    <w:name w:val="xl94"/>
    <w:basedOn w:val="Normal"/>
    <w:uiPriority w:val="99"/>
    <w:rsid w:val="009C4C1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6D9F1"/>
      <w:adjustRightInd/>
      <w:spacing w:before="100" w:beforeAutospacing="1" w:after="100" w:afterAutospacing="1" w:line="240" w:lineRule="auto"/>
      <w:jc w:val="left"/>
      <w:textAlignment w:val="auto"/>
    </w:pPr>
    <w:rPr>
      <w:sz w:val="24"/>
      <w:szCs w:val="24"/>
      <w:lang w:eastAsia="hr-HR"/>
    </w:rPr>
  </w:style>
  <w:style w:type="paragraph" w:customStyle="1" w:styleId="xl95">
    <w:name w:val="xl95"/>
    <w:basedOn w:val="Normal"/>
    <w:uiPriority w:val="99"/>
    <w:rsid w:val="009C4C1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DDD9C3"/>
      <w:adjustRightInd/>
      <w:spacing w:before="100" w:beforeAutospacing="1" w:after="100" w:afterAutospacing="1" w:line="240" w:lineRule="auto"/>
      <w:jc w:val="left"/>
      <w:textAlignment w:val="auto"/>
    </w:pPr>
    <w:rPr>
      <w:b/>
      <w:bCs/>
      <w:color w:val="008080"/>
      <w:sz w:val="24"/>
      <w:szCs w:val="24"/>
      <w:u w:val="single"/>
      <w:lang w:eastAsia="hr-HR"/>
    </w:rPr>
  </w:style>
  <w:style w:type="paragraph" w:customStyle="1" w:styleId="xl96">
    <w:name w:val="xl96"/>
    <w:basedOn w:val="Normal"/>
    <w:uiPriority w:val="99"/>
    <w:rsid w:val="009C4C1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DDD9C3"/>
      <w:adjustRightInd/>
      <w:spacing w:before="100" w:beforeAutospacing="1" w:after="100" w:afterAutospacing="1" w:line="240" w:lineRule="auto"/>
      <w:jc w:val="left"/>
      <w:textAlignment w:val="auto"/>
    </w:pPr>
    <w:rPr>
      <w:color w:val="008080"/>
      <w:sz w:val="24"/>
      <w:szCs w:val="24"/>
      <w:u w:val="single"/>
      <w:lang w:eastAsia="hr-HR"/>
    </w:rPr>
  </w:style>
  <w:style w:type="paragraph" w:customStyle="1" w:styleId="xl97">
    <w:name w:val="xl97"/>
    <w:basedOn w:val="Normal"/>
    <w:uiPriority w:val="99"/>
    <w:rsid w:val="009C4C1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DBE5F1"/>
      <w:adjustRightInd/>
      <w:spacing w:before="100" w:beforeAutospacing="1" w:after="100" w:afterAutospacing="1" w:line="240" w:lineRule="auto"/>
      <w:jc w:val="left"/>
      <w:textAlignment w:val="auto"/>
    </w:pPr>
    <w:rPr>
      <w:b/>
      <w:bCs/>
      <w:color w:val="008080"/>
      <w:sz w:val="24"/>
      <w:szCs w:val="24"/>
      <w:u w:val="single"/>
      <w:lang w:eastAsia="hr-HR"/>
    </w:rPr>
  </w:style>
  <w:style w:type="paragraph" w:customStyle="1" w:styleId="xl98">
    <w:name w:val="xl98"/>
    <w:basedOn w:val="Normal"/>
    <w:uiPriority w:val="99"/>
    <w:rsid w:val="009C4C1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DBE5F1"/>
      <w:adjustRightInd/>
      <w:spacing w:before="100" w:beforeAutospacing="1" w:after="100" w:afterAutospacing="1" w:line="240" w:lineRule="auto"/>
      <w:jc w:val="left"/>
      <w:textAlignment w:val="auto"/>
    </w:pPr>
    <w:rPr>
      <w:sz w:val="24"/>
      <w:szCs w:val="24"/>
      <w:lang w:eastAsia="hr-HR"/>
    </w:rPr>
  </w:style>
  <w:style w:type="paragraph" w:customStyle="1" w:styleId="xl99">
    <w:name w:val="xl99"/>
    <w:basedOn w:val="Normal"/>
    <w:uiPriority w:val="99"/>
    <w:rsid w:val="009C4C1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DBE5F1"/>
      <w:adjustRightInd/>
      <w:spacing w:before="100" w:beforeAutospacing="1" w:after="100" w:afterAutospacing="1" w:line="240" w:lineRule="auto"/>
      <w:jc w:val="left"/>
      <w:textAlignment w:val="auto"/>
    </w:pPr>
    <w:rPr>
      <w:b/>
      <w:bCs/>
      <w:sz w:val="24"/>
      <w:szCs w:val="24"/>
      <w:lang w:eastAsia="hr-HR"/>
    </w:rPr>
  </w:style>
  <w:style w:type="paragraph" w:customStyle="1" w:styleId="xl100">
    <w:name w:val="xl100"/>
    <w:basedOn w:val="Normal"/>
    <w:uiPriority w:val="99"/>
    <w:rsid w:val="009C4C1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D9D9D9"/>
      <w:adjustRightInd/>
      <w:spacing w:before="100" w:beforeAutospacing="1" w:after="100" w:afterAutospacing="1" w:line="240" w:lineRule="auto"/>
      <w:jc w:val="left"/>
      <w:textAlignment w:val="auto"/>
    </w:pPr>
    <w:rPr>
      <w:color w:val="008080"/>
      <w:sz w:val="24"/>
      <w:szCs w:val="24"/>
      <w:u w:val="single"/>
      <w:lang w:eastAsia="hr-HR"/>
    </w:rPr>
  </w:style>
  <w:style w:type="paragraph" w:customStyle="1" w:styleId="xl101">
    <w:name w:val="xl101"/>
    <w:basedOn w:val="Normal"/>
    <w:uiPriority w:val="99"/>
    <w:rsid w:val="009C4C1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2F2F2"/>
      <w:adjustRightInd/>
      <w:spacing w:before="100" w:beforeAutospacing="1" w:after="100" w:afterAutospacing="1" w:line="240" w:lineRule="auto"/>
      <w:jc w:val="left"/>
      <w:textAlignment w:val="auto"/>
    </w:pPr>
    <w:rPr>
      <w:i/>
      <w:iCs/>
      <w:sz w:val="24"/>
      <w:szCs w:val="24"/>
      <w:lang w:eastAsia="hr-HR"/>
    </w:rPr>
  </w:style>
  <w:style w:type="paragraph" w:customStyle="1" w:styleId="xl102">
    <w:name w:val="xl102"/>
    <w:basedOn w:val="Normal"/>
    <w:uiPriority w:val="99"/>
    <w:rsid w:val="009C4C1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2DBDB"/>
      <w:adjustRightInd/>
      <w:spacing w:before="100" w:beforeAutospacing="1" w:after="100" w:afterAutospacing="1" w:line="240" w:lineRule="auto"/>
      <w:jc w:val="left"/>
      <w:textAlignment w:val="auto"/>
    </w:pPr>
    <w:rPr>
      <w:b/>
      <w:bCs/>
      <w:color w:val="008080"/>
      <w:sz w:val="24"/>
      <w:szCs w:val="24"/>
      <w:u w:val="single"/>
      <w:lang w:eastAsia="hr-HR"/>
    </w:rPr>
  </w:style>
  <w:style w:type="paragraph" w:customStyle="1" w:styleId="xl103">
    <w:name w:val="xl103"/>
    <w:basedOn w:val="Normal"/>
    <w:uiPriority w:val="99"/>
    <w:rsid w:val="009C4C1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2DBDB"/>
      <w:adjustRightInd/>
      <w:spacing w:before="100" w:beforeAutospacing="1" w:after="100" w:afterAutospacing="1" w:line="240" w:lineRule="auto"/>
      <w:jc w:val="left"/>
      <w:textAlignment w:val="auto"/>
    </w:pPr>
    <w:rPr>
      <w:b/>
      <w:bCs/>
      <w:sz w:val="24"/>
      <w:szCs w:val="24"/>
      <w:lang w:eastAsia="hr-HR"/>
    </w:rPr>
  </w:style>
  <w:style w:type="paragraph" w:customStyle="1" w:styleId="xl104">
    <w:name w:val="xl104"/>
    <w:basedOn w:val="Normal"/>
    <w:uiPriority w:val="99"/>
    <w:rsid w:val="009C4C1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2DBDB"/>
      <w:adjustRightInd/>
      <w:spacing w:before="100" w:beforeAutospacing="1" w:after="100" w:afterAutospacing="1" w:line="240" w:lineRule="auto"/>
      <w:jc w:val="left"/>
      <w:textAlignment w:val="auto"/>
    </w:pPr>
    <w:rPr>
      <w:sz w:val="24"/>
      <w:szCs w:val="24"/>
      <w:lang w:eastAsia="hr-HR"/>
    </w:rPr>
  </w:style>
  <w:style w:type="paragraph" w:customStyle="1" w:styleId="xl105">
    <w:name w:val="xl105"/>
    <w:basedOn w:val="Normal"/>
    <w:uiPriority w:val="99"/>
    <w:rsid w:val="009C4C1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8DB3E2"/>
      <w:adjustRightInd/>
      <w:spacing w:before="100" w:beforeAutospacing="1" w:after="100" w:afterAutospacing="1" w:line="240" w:lineRule="auto"/>
      <w:jc w:val="left"/>
      <w:textAlignment w:val="auto"/>
    </w:pPr>
    <w:rPr>
      <w:b/>
      <w:bCs/>
      <w:color w:val="000000"/>
      <w:sz w:val="24"/>
      <w:szCs w:val="24"/>
      <w:lang w:eastAsia="hr-HR"/>
    </w:rPr>
  </w:style>
  <w:style w:type="paragraph" w:customStyle="1" w:styleId="xl106">
    <w:name w:val="xl106"/>
    <w:basedOn w:val="Normal"/>
    <w:uiPriority w:val="99"/>
    <w:rsid w:val="009C4C1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00"/>
      <w:adjustRightInd/>
      <w:spacing w:before="100" w:beforeAutospacing="1" w:after="100" w:afterAutospacing="1" w:line="240" w:lineRule="auto"/>
      <w:jc w:val="center"/>
      <w:textAlignment w:val="auto"/>
    </w:pPr>
    <w:rPr>
      <w:b/>
      <w:bCs/>
      <w:sz w:val="24"/>
      <w:szCs w:val="24"/>
      <w:lang w:eastAsia="hr-HR"/>
    </w:rPr>
  </w:style>
  <w:style w:type="paragraph" w:customStyle="1" w:styleId="xl107">
    <w:name w:val="xl107"/>
    <w:basedOn w:val="Normal"/>
    <w:uiPriority w:val="99"/>
    <w:rsid w:val="009C4C1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8DB3E2"/>
      <w:adjustRightInd/>
      <w:spacing w:before="100" w:beforeAutospacing="1" w:after="100" w:afterAutospacing="1" w:line="240" w:lineRule="auto"/>
      <w:jc w:val="center"/>
      <w:textAlignment w:val="auto"/>
    </w:pPr>
    <w:rPr>
      <w:b/>
      <w:bCs/>
      <w:color w:val="008080"/>
      <w:sz w:val="24"/>
      <w:szCs w:val="24"/>
      <w:lang w:eastAsia="hr-HR"/>
    </w:rPr>
  </w:style>
  <w:style w:type="paragraph" w:customStyle="1" w:styleId="xl108">
    <w:name w:val="xl108"/>
    <w:basedOn w:val="Normal"/>
    <w:uiPriority w:val="99"/>
    <w:rsid w:val="009C4C1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8DB3E2"/>
      <w:adjustRightInd/>
      <w:spacing w:before="100" w:beforeAutospacing="1" w:after="100" w:afterAutospacing="1" w:line="240" w:lineRule="auto"/>
      <w:jc w:val="left"/>
      <w:textAlignment w:val="auto"/>
    </w:pPr>
    <w:rPr>
      <w:b/>
      <w:bCs/>
      <w:color w:val="008080"/>
      <w:sz w:val="24"/>
      <w:szCs w:val="24"/>
      <w:lang w:eastAsia="hr-HR"/>
    </w:rPr>
  </w:style>
  <w:style w:type="paragraph" w:customStyle="1" w:styleId="xl109">
    <w:name w:val="xl109"/>
    <w:basedOn w:val="Normal"/>
    <w:uiPriority w:val="99"/>
    <w:rsid w:val="009C4C1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DBE5F1"/>
      <w:adjustRightInd/>
      <w:spacing w:before="100" w:beforeAutospacing="1" w:after="100" w:afterAutospacing="1" w:line="240" w:lineRule="auto"/>
      <w:jc w:val="left"/>
      <w:textAlignment w:val="auto"/>
    </w:pPr>
    <w:rPr>
      <w:b/>
      <w:bCs/>
      <w:sz w:val="24"/>
      <w:szCs w:val="24"/>
      <w:lang w:eastAsia="hr-HR"/>
    </w:rPr>
  </w:style>
  <w:style w:type="paragraph" w:customStyle="1" w:styleId="xl110">
    <w:name w:val="xl110"/>
    <w:basedOn w:val="Normal"/>
    <w:uiPriority w:val="99"/>
    <w:rsid w:val="009C4C1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DBE5F1"/>
      <w:adjustRightInd/>
      <w:spacing w:before="100" w:beforeAutospacing="1" w:after="100" w:afterAutospacing="1" w:line="240" w:lineRule="auto"/>
      <w:jc w:val="left"/>
      <w:textAlignment w:val="auto"/>
    </w:pPr>
    <w:rPr>
      <w:b/>
      <w:bCs/>
      <w:sz w:val="24"/>
      <w:szCs w:val="24"/>
      <w:lang w:eastAsia="hr-HR"/>
    </w:rPr>
  </w:style>
  <w:style w:type="paragraph" w:customStyle="1" w:styleId="xl111">
    <w:name w:val="xl111"/>
    <w:basedOn w:val="Normal"/>
    <w:uiPriority w:val="99"/>
    <w:rsid w:val="009C4C1D"/>
    <w:pPr>
      <w:widowControl/>
      <w:pBdr>
        <w:top w:val="single" w:sz="4" w:space="0" w:color="auto"/>
        <w:left w:val="single" w:sz="4" w:space="0" w:color="auto"/>
        <w:right w:val="single" w:sz="4" w:space="0" w:color="auto"/>
      </w:pBdr>
      <w:adjustRightInd/>
      <w:spacing w:before="100" w:beforeAutospacing="1" w:after="100" w:afterAutospacing="1" w:line="240" w:lineRule="auto"/>
      <w:jc w:val="center"/>
      <w:textAlignment w:val="auto"/>
    </w:pPr>
    <w:rPr>
      <w:b/>
      <w:bCs/>
      <w:sz w:val="24"/>
      <w:szCs w:val="24"/>
      <w:lang w:eastAsia="hr-HR"/>
    </w:rPr>
  </w:style>
  <w:style w:type="paragraph" w:customStyle="1" w:styleId="xl112">
    <w:name w:val="xl112"/>
    <w:basedOn w:val="Normal"/>
    <w:uiPriority w:val="99"/>
    <w:rsid w:val="009C4C1D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adjustRightInd/>
      <w:spacing w:before="100" w:beforeAutospacing="1" w:after="100" w:afterAutospacing="1" w:line="240" w:lineRule="auto"/>
      <w:jc w:val="center"/>
      <w:textAlignment w:val="auto"/>
    </w:pPr>
    <w:rPr>
      <w:b/>
      <w:bCs/>
      <w:sz w:val="24"/>
      <w:szCs w:val="24"/>
      <w:lang w:eastAsia="hr-HR"/>
    </w:rPr>
  </w:style>
  <w:style w:type="paragraph" w:customStyle="1" w:styleId="font9">
    <w:name w:val="font9"/>
    <w:basedOn w:val="Normal"/>
    <w:uiPriority w:val="99"/>
    <w:rsid w:val="009C4C1D"/>
    <w:pPr>
      <w:widowControl/>
      <w:adjustRightInd/>
      <w:spacing w:before="100" w:beforeAutospacing="1" w:after="100" w:afterAutospacing="1" w:line="240" w:lineRule="auto"/>
      <w:jc w:val="left"/>
      <w:textAlignment w:val="auto"/>
    </w:pPr>
    <w:rPr>
      <w:rFonts w:ascii="Calibri" w:hAnsi="Calibri"/>
      <w:b/>
      <w:bCs/>
      <w:color w:val="FF0000"/>
      <w:szCs w:val="22"/>
      <w:lang w:eastAsia="hr-HR"/>
    </w:rPr>
  </w:style>
  <w:style w:type="paragraph" w:customStyle="1" w:styleId="xl113">
    <w:name w:val="xl113"/>
    <w:basedOn w:val="Normal"/>
    <w:uiPriority w:val="99"/>
    <w:rsid w:val="009C4C1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8DB3E2"/>
      <w:adjustRightInd/>
      <w:spacing w:before="100" w:beforeAutospacing="1" w:after="100" w:afterAutospacing="1" w:line="240" w:lineRule="auto"/>
      <w:jc w:val="left"/>
      <w:textAlignment w:val="auto"/>
    </w:pPr>
    <w:rPr>
      <w:b/>
      <w:bCs/>
      <w:sz w:val="24"/>
      <w:szCs w:val="24"/>
      <w:lang w:eastAsia="hr-HR"/>
    </w:rPr>
  </w:style>
  <w:style w:type="paragraph" w:customStyle="1" w:styleId="xl114">
    <w:name w:val="xl114"/>
    <w:basedOn w:val="Normal"/>
    <w:uiPriority w:val="99"/>
    <w:rsid w:val="009C4C1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DBE5F1"/>
      <w:adjustRightInd/>
      <w:spacing w:before="100" w:beforeAutospacing="1" w:after="100" w:afterAutospacing="1" w:line="240" w:lineRule="auto"/>
      <w:jc w:val="left"/>
      <w:textAlignment w:val="auto"/>
    </w:pPr>
    <w:rPr>
      <w:b/>
      <w:bCs/>
      <w:sz w:val="24"/>
      <w:szCs w:val="24"/>
      <w:lang w:eastAsia="hr-HR"/>
    </w:rPr>
  </w:style>
  <w:style w:type="paragraph" w:customStyle="1" w:styleId="xl115">
    <w:name w:val="xl115"/>
    <w:basedOn w:val="Normal"/>
    <w:uiPriority w:val="99"/>
    <w:rsid w:val="009C4C1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DBE5F1"/>
      <w:adjustRightInd/>
      <w:spacing w:before="100" w:beforeAutospacing="1" w:after="100" w:afterAutospacing="1" w:line="240" w:lineRule="auto"/>
      <w:jc w:val="center"/>
      <w:textAlignment w:val="auto"/>
    </w:pPr>
    <w:rPr>
      <w:b/>
      <w:bCs/>
      <w:sz w:val="24"/>
      <w:szCs w:val="24"/>
      <w:lang w:eastAsia="hr-HR"/>
    </w:rPr>
  </w:style>
  <w:style w:type="paragraph" w:customStyle="1" w:styleId="xl116">
    <w:name w:val="xl116"/>
    <w:basedOn w:val="Normal"/>
    <w:uiPriority w:val="99"/>
    <w:rsid w:val="009C4C1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2DBDB"/>
      <w:adjustRightInd/>
      <w:spacing w:before="100" w:beforeAutospacing="1" w:after="100" w:afterAutospacing="1" w:line="240" w:lineRule="auto"/>
      <w:jc w:val="left"/>
      <w:textAlignment w:val="auto"/>
    </w:pPr>
    <w:rPr>
      <w:b/>
      <w:bCs/>
      <w:sz w:val="24"/>
      <w:szCs w:val="24"/>
      <w:lang w:eastAsia="hr-HR"/>
    </w:rPr>
  </w:style>
  <w:style w:type="paragraph" w:customStyle="1" w:styleId="xl117">
    <w:name w:val="xl117"/>
    <w:basedOn w:val="Normal"/>
    <w:uiPriority w:val="99"/>
    <w:rsid w:val="009C4C1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2DBDB"/>
      <w:adjustRightInd/>
      <w:spacing w:before="100" w:beforeAutospacing="1" w:after="100" w:afterAutospacing="1" w:line="240" w:lineRule="auto"/>
      <w:jc w:val="center"/>
      <w:textAlignment w:val="auto"/>
    </w:pPr>
    <w:rPr>
      <w:b/>
      <w:bCs/>
      <w:sz w:val="24"/>
      <w:szCs w:val="24"/>
      <w:lang w:eastAsia="hr-HR"/>
    </w:rPr>
  </w:style>
  <w:style w:type="paragraph" w:customStyle="1" w:styleId="xl118">
    <w:name w:val="xl118"/>
    <w:basedOn w:val="Normal"/>
    <w:uiPriority w:val="99"/>
    <w:rsid w:val="009C4C1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B6DDE8"/>
      <w:adjustRightInd/>
      <w:spacing w:before="100" w:beforeAutospacing="1" w:after="100" w:afterAutospacing="1" w:line="240" w:lineRule="auto"/>
      <w:jc w:val="left"/>
      <w:textAlignment w:val="auto"/>
    </w:pPr>
    <w:rPr>
      <w:b/>
      <w:bCs/>
      <w:sz w:val="24"/>
      <w:szCs w:val="24"/>
      <w:lang w:eastAsia="hr-HR"/>
    </w:rPr>
  </w:style>
  <w:style w:type="paragraph" w:customStyle="1" w:styleId="xl119">
    <w:name w:val="xl119"/>
    <w:basedOn w:val="Normal"/>
    <w:uiPriority w:val="99"/>
    <w:rsid w:val="009C4C1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B6DDE8"/>
      <w:adjustRightInd/>
      <w:spacing w:before="100" w:beforeAutospacing="1" w:after="100" w:afterAutospacing="1" w:line="240" w:lineRule="auto"/>
      <w:jc w:val="center"/>
      <w:textAlignment w:val="auto"/>
    </w:pPr>
    <w:rPr>
      <w:b/>
      <w:bCs/>
      <w:sz w:val="24"/>
      <w:szCs w:val="24"/>
      <w:lang w:eastAsia="hr-HR"/>
    </w:rPr>
  </w:style>
  <w:style w:type="paragraph" w:customStyle="1" w:styleId="xl120">
    <w:name w:val="xl120"/>
    <w:basedOn w:val="Normal"/>
    <w:uiPriority w:val="99"/>
    <w:rsid w:val="009C4C1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DE9D9"/>
      <w:adjustRightInd/>
      <w:spacing w:before="100" w:beforeAutospacing="1" w:after="100" w:afterAutospacing="1" w:line="240" w:lineRule="auto"/>
      <w:jc w:val="left"/>
      <w:textAlignment w:val="auto"/>
    </w:pPr>
    <w:rPr>
      <w:b/>
      <w:bCs/>
      <w:sz w:val="24"/>
      <w:szCs w:val="24"/>
      <w:lang w:eastAsia="hr-HR"/>
    </w:rPr>
  </w:style>
  <w:style w:type="paragraph" w:customStyle="1" w:styleId="xl121">
    <w:name w:val="xl121"/>
    <w:basedOn w:val="Normal"/>
    <w:uiPriority w:val="99"/>
    <w:rsid w:val="009C4C1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DE9D9"/>
      <w:adjustRightInd/>
      <w:spacing w:before="100" w:beforeAutospacing="1" w:after="100" w:afterAutospacing="1" w:line="240" w:lineRule="auto"/>
      <w:jc w:val="center"/>
      <w:textAlignment w:val="auto"/>
    </w:pPr>
    <w:rPr>
      <w:b/>
      <w:bCs/>
      <w:sz w:val="24"/>
      <w:szCs w:val="24"/>
      <w:lang w:eastAsia="hr-HR"/>
    </w:rPr>
  </w:style>
  <w:style w:type="paragraph" w:customStyle="1" w:styleId="xl122">
    <w:name w:val="xl122"/>
    <w:basedOn w:val="Normal"/>
    <w:uiPriority w:val="99"/>
    <w:rsid w:val="009C4C1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djustRightInd/>
      <w:spacing w:before="100" w:beforeAutospacing="1" w:after="100" w:afterAutospacing="1" w:line="240" w:lineRule="auto"/>
      <w:jc w:val="center"/>
      <w:textAlignment w:val="auto"/>
    </w:pPr>
    <w:rPr>
      <w:sz w:val="24"/>
      <w:szCs w:val="24"/>
      <w:lang w:eastAsia="hr-HR"/>
    </w:rPr>
  </w:style>
  <w:style w:type="paragraph" w:customStyle="1" w:styleId="xl123">
    <w:name w:val="xl123"/>
    <w:basedOn w:val="Normal"/>
    <w:uiPriority w:val="99"/>
    <w:rsid w:val="009C4C1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E5DFEC"/>
      <w:adjustRightInd/>
      <w:spacing w:before="100" w:beforeAutospacing="1" w:after="100" w:afterAutospacing="1" w:line="240" w:lineRule="auto"/>
      <w:jc w:val="left"/>
      <w:textAlignment w:val="auto"/>
    </w:pPr>
    <w:rPr>
      <w:b/>
      <w:bCs/>
      <w:sz w:val="24"/>
      <w:szCs w:val="24"/>
      <w:lang w:eastAsia="hr-HR"/>
    </w:rPr>
  </w:style>
  <w:style w:type="paragraph" w:customStyle="1" w:styleId="xl124">
    <w:name w:val="xl124"/>
    <w:basedOn w:val="Normal"/>
    <w:uiPriority w:val="99"/>
    <w:rsid w:val="009C4C1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E5DFEC"/>
      <w:adjustRightInd/>
      <w:spacing w:before="100" w:beforeAutospacing="1" w:after="100" w:afterAutospacing="1" w:line="240" w:lineRule="auto"/>
      <w:jc w:val="center"/>
      <w:textAlignment w:val="auto"/>
    </w:pPr>
    <w:rPr>
      <w:b/>
      <w:bCs/>
      <w:sz w:val="24"/>
      <w:szCs w:val="24"/>
      <w:lang w:eastAsia="hr-HR"/>
    </w:rPr>
  </w:style>
  <w:style w:type="paragraph" w:customStyle="1" w:styleId="xl125">
    <w:name w:val="xl125"/>
    <w:basedOn w:val="Normal"/>
    <w:uiPriority w:val="99"/>
    <w:rsid w:val="009C4C1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2F2F2"/>
      <w:adjustRightInd/>
      <w:spacing w:before="100" w:beforeAutospacing="1" w:after="100" w:afterAutospacing="1" w:line="240" w:lineRule="auto"/>
      <w:jc w:val="center"/>
      <w:textAlignment w:val="auto"/>
    </w:pPr>
    <w:rPr>
      <w:b/>
      <w:bCs/>
      <w:sz w:val="24"/>
      <w:szCs w:val="24"/>
      <w:lang w:eastAsia="hr-HR"/>
    </w:rPr>
  </w:style>
  <w:style w:type="paragraph" w:customStyle="1" w:styleId="xl126">
    <w:name w:val="xl126"/>
    <w:basedOn w:val="Normal"/>
    <w:uiPriority w:val="99"/>
    <w:rsid w:val="009C4C1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2F2F2"/>
      <w:adjustRightInd/>
      <w:spacing w:before="100" w:beforeAutospacing="1" w:after="100" w:afterAutospacing="1" w:line="240" w:lineRule="auto"/>
      <w:jc w:val="center"/>
      <w:textAlignment w:val="auto"/>
    </w:pPr>
    <w:rPr>
      <w:sz w:val="24"/>
      <w:szCs w:val="24"/>
      <w:lang w:eastAsia="hr-HR"/>
    </w:rPr>
  </w:style>
  <w:style w:type="paragraph" w:customStyle="1" w:styleId="xl127">
    <w:name w:val="xl127"/>
    <w:basedOn w:val="Normal"/>
    <w:uiPriority w:val="99"/>
    <w:rsid w:val="009C4C1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2F2F2"/>
      <w:adjustRightInd/>
      <w:spacing w:before="100" w:beforeAutospacing="1" w:after="100" w:afterAutospacing="1" w:line="240" w:lineRule="auto"/>
      <w:jc w:val="center"/>
      <w:textAlignment w:val="auto"/>
    </w:pPr>
    <w:rPr>
      <w:sz w:val="24"/>
      <w:szCs w:val="24"/>
      <w:lang w:eastAsia="hr-HR"/>
    </w:rPr>
  </w:style>
  <w:style w:type="paragraph" w:customStyle="1" w:styleId="xl128">
    <w:name w:val="xl128"/>
    <w:basedOn w:val="Normal"/>
    <w:uiPriority w:val="99"/>
    <w:rsid w:val="009C4C1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2F2F2"/>
      <w:adjustRightInd/>
      <w:spacing w:before="100" w:beforeAutospacing="1" w:after="100" w:afterAutospacing="1" w:line="240" w:lineRule="auto"/>
      <w:jc w:val="center"/>
      <w:textAlignment w:val="auto"/>
    </w:pPr>
    <w:rPr>
      <w:sz w:val="24"/>
      <w:szCs w:val="24"/>
      <w:lang w:eastAsia="hr-HR"/>
    </w:rPr>
  </w:style>
  <w:style w:type="paragraph" w:customStyle="1" w:styleId="xl129">
    <w:name w:val="xl129"/>
    <w:basedOn w:val="Normal"/>
    <w:uiPriority w:val="99"/>
    <w:rsid w:val="009C4C1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00"/>
      <w:adjustRightInd/>
      <w:spacing w:before="100" w:beforeAutospacing="1" w:after="100" w:afterAutospacing="1" w:line="240" w:lineRule="auto"/>
      <w:jc w:val="center"/>
      <w:textAlignment w:val="auto"/>
    </w:pPr>
    <w:rPr>
      <w:sz w:val="24"/>
      <w:szCs w:val="24"/>
      <w:lang w:eastAsia="hr-HR"/>
    </w:rPr>
  </w:style>
  <w:style w:type="paragraph" w:customStyle="1" w:styleId="xl130">
    <w:name w:val="xl130"/>
    <w:basedOn w:val="Normal"/>
    <w:uiPriority w:val="99"/>
    <w:rsid w:val="009C4C1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00"/>
      <w:adjustRightInd/>
      <w:spacing w:before="100" w:beforeAutospacing="1" w:after="100" w:afterAutospacing="1" w:line="240" w:lineRule="auto"/>
      <w:jc w:val="center"/>
      <w:textAlignment w:val="auto"/>
    </w:pPr>
    <w:rPr>
      <w:sz w:val="24"/>
      <w:szCs w:val="24"/>
      <w:lang w:eastAsia="hr-HR"/>
    </w:rPr>
  </w:style>
  <w:style w:type="paragraph" w:customStyle="1" w:styleId="xl131">
    <w:name w:val="xl131"/>
    <w:basedOn w:val="Normal"/>
    <w:uiPriority w:val="99"/>
    <w:rsid w:val="009C4C1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2F2F2"/>
      <w:adjustRightInd/>
      <w:spacing w:before="100" w:beforeAutospacing="1" w:after="100" w:afterAutospacing="1" w:line="240" w:lineRule="auto"/>
      <w:jc w:val="center"/>
      <w:textAlignment w:val="auto"/>
    </w:pPr>
    <w:rPr>
      <w:b/>
      <w:bCs/>
      <w:sz w:val="24"/>
      <w:szCs w:val="24"/>
      <w:lang w:eastAsia="hr-HR"/>
    </w:rPr>
  </w:style>
  <w:style w:type="paragraph" w:customStyle="1" w:styleId="xl132">
    <w:name w:val="xl132"/>
    <w:basedOn w:val="Normal"/>
    <w:uiPriority w:val="99"/>
    <w:rsid w:val="009C4C1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2F2F2"/>
      <w:adjustRightInd/>
      <w:spacing w:before="100" w:beforeAutospacing="1" w:after="100" w:afterAutospacing="1" w:line="240" w:lineRule="auto"/>
      <w:jc w:val="center"/>
      <w:textAlignment w:val="auto"/>
    </w:pPr>
    <w:rPr>
      <w:sz w:val="24"/>
      <w:szCs w:val="24"/>
      <w:lang w:eastAsia="hr-HR"/>
    </w:rPr>
  </w:style>
  <w:style w:type="paragraph" w:customStyle="1" w:styleId="xl133">
    <w:name w:val="xl133"/>
    <w:basedOn w:val="Normal"/>
    <w:uiPriority w:val="99"/>
    <w:rsid w:val="009C4C1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DDD9C3"/>
      <w:adjustRightInd/>
      <w:spacing w:before="100" w:beforeAutospacing="1" w:after="100" w:afterAutospacing="1" w:line="240" w:lineRule="auto"/>
      <w:jc w:val="center"/>
      <w:textAlignment w:val="auto"/>
    </w:pPr>
    <w:rPr>
      <w:sz w:val="24"/>
      <w:szCs w:val="24"/>
      <w:lang w:eastAsia="hr-HR"/>
    </w:rPr>
  </w:style>
  <w:style w:type="paragraph" w:customStyle="1" w:styleId="xl134">
    <w:name w:val="xl134"/>
    <w:basedOn w:val="Normal"/>
    <w:uiPriority w:val="99"/>
    <w:rsid w:val="009C4C1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8DB4E2"/>
      <w:adjustRightInd/>
      <w:spacing w:before="100" w:beforeAutospacing="1" w:after="100" w:afterAutospacing="1" w:line="240" w:lineRule="auto"/>
      <w:jc w:val="center"/>
      <w:textAlignment w:val="auto"/>
    </w:pPr>
    <w:rPr>
      <w:sz w:val="24"/>
      <w:szCs w:val="24"/>
      <w:lang w:eastAsia="hr-HR"/>
    </w:rPr>
  </w:style>
  <w:style w:type="paragraph" w:customStyle="1" w:styleId="xl135">
    <w:name w:val="xl135"/>
    <w:basedOn w:val="Normal"/>
    <w:uiPriority w:val="99"/>
    <w:rsid w:val="009C4C1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8DB3E2"/>
      <w:adjustRightInd/>
      <w:spacing w:before="100" w:beforeAutospacing="1" w:after="100" w:afterAutospacing="1" w:line="240" w:lineRule="auto"/>
      <w:jc w:val="center"/>
      <w:textAlignment w:val="auto"/>
    </w:pPr>
    <w:rPr>
      <w:sz w:val="24"/>
      <w:szCs w:val="24"/>
      <w:lang w:eastAsia="hr-HR"/>
    </w:rPr>
  </w:style>
  <w:style w:type="paragraph" w:customStyle="1" w:styleId="xl136">
    <w:name w:val="xl136"/>
    <w:basedOn w:val="Normal"/>
    <w:uiPriority w:val="99"/>
    <w:rsid w:val="009C4C1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DBE5F1"/>
      <w:adjustRightInd/>
      <w:spacing w:before="100" w:beforeAutospacing="1" w:after="100" w:afterAutospacing="1" w:line="240" w:lineRule="auto"/>
      <w:jc w:val="center"/>
      <w:textAlignment w:val="auto"/>
    </w:pPr>
    <w:rPr>
      <w:sz w:val="24"/>
      <w:szCs w:val="24"/>
      <w:lang w:eastAsia="hr-HR"/>
    </w:rPr>
  </w:style>
  <w:style w:type="paragraph" w:customStyle="1" w:styleId="xl137">
    <w:name w:val="xl137"/>
    <w:basedOn w:val="Normal"/>
    <w:uiPriority w:val="99"/>
    <w:rsid w:val="009C4C1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DBE5F1"/>
      <w:adjustRightInd/>
      <w:spacing w:before="100" w:beforeAutospacing="1" w:after="100" w:afterAutospacing="1" w:line="240" w:lineRule="auto"/>
      <w:jc w:val="center"/>
      <w:textAlignment w:val="auto"/>
    </w:pPr>
    <w:rPr>
      <w:b/>
      <w:bCs/>
      <w:sz w:val="24"/>
      <w:szCs w:val="24"/>
      <w:lang w:eastAsia="hr-HR"/>
    </w:rPr>
  </w:style>
  <w:style w:type="paragraph" w:customStyle="1" w:styleId="xl138">
    <w:name w:val="xl138"/>
    <w:basedOn w:val="Normal"/>
    <w:uiPriority w:val="99"/>
    <w:rsid w:val="009C4C1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DBE5F1"/>
      <w:adjustRightInd/>
      <w:spacing w:before="100" w:beforeAutospacing="1" w:after="100" w:afterAutospacing="1" w:line="240" w:lineRule="auto"/>
      <w:jc w:val="center"/>
      <w:textAlignment w:val="auto"/>
    </w:pPr>
    <w:rPr>
      <w:b/>
      <w:bCs/>
      <w:sz w:val="24"/>
      <w:szCs w:val="24"/>
      <w:lang w:eastAsia="hr-HR"/>
    </w:rPr>
  </w:style>
  <w:style w:type="paragraph" w:customStyle="1" w:styleId="xl139">
    <w:name w:val="xl139"/>
    <w:basedOn w:val="Normal"/>
    <w:uiPriority w:val="99"/>
    <w:rsid w:val="009C4C1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00"/>
      <w:adjustRightInd/>
      <w:spacing w:before="100" w:beforeAutospacing="1" w:after="100" w:afterAutospacing="1" w:line="240" w:lineRule="auto"/>
      <w:jc w:val="center"/>
      <w:textAlignment w:val="auto"/>
    </w:pPr>
    <w:rPr>
      <w:b/>
      <w:bCs/>
      <w:sz w:val="24"/>
      <w:szCs w:val="24"/>
      <w:lang w:eastAsia="hr-HR"/>
    </w:rPr>
  </w:style>
  <w:style w:type="paragraph" w:customStyle="1" w:styleId="xl140">
    <w:name w:val="xl140"/>
    <w:basedOn w:val="Normal"/>
    <w:uiPriority w:val="99"/>
    <w:rsid w:val="009C4C1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2DCDB"/>
      <w:adjustRightInd/>
      <w:spacing w:before="100" w:beforeAutospacing="1" w:after="100" w:afterAutospacing="1" w:line="240" w:lineRule="auto"/>
      <w:jc w:val="center"/>
      <w:textAlignment w:val="auto"/>
    </w:pPr>
    <w:rPr>
      <w:b/>
      <w:bCs/>
      <w:sz w:val="24"/>
      <w:szCs w:val="24"/>
      <w:lang w:eastAsia="hr-HR"/>
    </w:rPr>
  </w:style>
  <w:style w:type="paragraph" w:customStyle="1" w:styleId="xl141">
    <w:name w:val="xl141"/>
    <w:basedOn w:val="Normal"/>
    <w:uiPriority w:val="99"/>
    <w:rsid w:val="009C4C1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2DCDB"/>
      <w:adjustRightInd/>
      <w:spacing w:before="100" w:beforeAutospacing="1" w:after="100" w:afterAutospacing="1" w:line="240" w:lineRule="auto"/>
      <w:jc w:val="center"/>
      <w:textAlignment w:val="auto"/>
    </w:pPr>
    <w:rPr>
      <w:sz w:val="24"/>
      <w:szCs w:val="24"/>
      <w:lang w:eastAsia="hr-HR"/>
    </w:rPr>
  </w:style>
  <w:style w:type="paragraph" w:customStyle="1" w:styleId="xl142">
    <w:name w:val="xl142"/>
    <w:basedOn w:val="Normal"/>
    <w:uiPriority w:val="99"/>
    <w:rsid w:val="009C4C1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4D79B"/>
      <w:adjustRightInd/>
      <w:spacing w:before="100" w:beforeAutospacing="1" w:after="100" w:afterAutospacing="1" w:line="240" w:lineRule="auto"/>
      <w:jc w:val="center"/>
      <w:textAlignment w:val="auto"/>
    </w:pPr>
    <w:rPr>
      <w:sz w:val="24"/>
      <w:szCs w:val="24"/>
      <w:lang w:eastAsia="hr-HR"/>
    </w:rPr>
  </w:style>
  <w:style w:type="paragraph" w:customStyle="1" w:styleId="xl143">
    <w:name w:val="xl143"/>
    <w:basedOn w:val="Normal"/>
    <w:uiPriority w:val="99"/>
    <w:rsid w:val="009C4C1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E5DFEC"/>
      <w:adjustRightInd/>
      <w:spacing w:before="100" w:beforeAutospacing="1" w:after="100" w:afterAutospacing="1" w:line="240" w:lineRule="auto"/>
      <w:jc w:val="center"/>
      <w:textAlignment w:val="auto"/>
    </w:pPr>
    <w:rPr>
      <w:sz w:val="24"/>
      <w:szCs w:val="24"/>
      <w:lang w:eastAsia="hr-HR"/>
    </w:rPr>
  </w:style>
  <w:style w:type="paragraph" w:customStyle="1" w:styleId="xl144">
    <w:name w:val="xl144"/>
    <w:basedOn w:val="Normal"/>
    <w:uiPriority w:val="99"/>
    <w:rsid w:val="009C4C1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E4DFEC"/>
      <w:adjustRightInd/>
      <w:spacing w:before="100" w:beforeAutospacing="1" w:after="100" w:afterAutospacing="1" w:line="240" w:lineRule="auto"/>
      <w:jc w:val="center"/>
      <w:textAlignment w:val="auto"/>
    </w:pPr>
    <w:rPr>
      <w:b/>
      <w:bCs/>
      <w:sz w:val="24"/>
      <w:szCs w:val="24"/>
      <w:lang w:eastAsia="hr-HR"/>
    </w:rPr>
  </w:style>
  <w:style w:type="paragraph" w:customStyle="1" w:styleId="xl145">
    <w:name w:val="xl145"/>
    <w:basedOn w:val="Normal"/>
    <w:uiPriority w:val="99"/>
    <w:rsid w:val="009C4C1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B6DDE8"/>
      <w:adjustRightInd/>
      <w:spacing w:before="100" w:beforeAutospacing="1" w:after="100" w:afterAutospacing="1" w:line="240" w:lineRule="auto"/>
      <w:jc w:val="center"/>
      <w:textAlignment w:val="auto"/>
    </w:pPr>
    <w:rPr>
      <w:sz w:val="24"/>
      <w:szCs w:val="24"/>
      <w:lang w:eastAsia="hr-HR"/>
    </w:rPr>
  </w:style>
  <w:style w:type="paragraph" w:customStyle="1" w:styleId="xl146">
    <w:name w:val="xl146"/>
    <w:basedOn w:val="Normal"/>
    <w:uiPriority w:val="99"/>
    <w:rsid w:val="009C4C1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DE9D9"/>
      <w:adjustRightInd/>
      <w:spacing w:before="100" w:beforeAutospacing="1" w:after="100" w:afterAutospacing="1" w:line="240" w:lineRule="auto"/>
      <w:jc w:val="center"/>
      <w:textAlignment w:val="auto"/>
    </w:pPr>
    <w:rPr>
      <w:sz w:val="24"/>
      <w:szCs w:val="24"/>
      <w:lang w:eastAsia="hr-HR"/>
    </w:rPr>
  </w:style>
  <w:style w:type="paragraph" w:customStyle="1" w:styleId="xl147">
    <w:name w:val="xl147"/>
    <w:basedOn w:val="Normal"/>
    <w:uiPriority w:val="99"/>
    <w:rsid w:val="009C4C1D"/>
    <w:pPr>
      <w:widowControl/>
      <w:adjustRightInd/>
      <w:spacing w:before="100" w:beforeAutospacing="1" w:after="100" w:afterAutospacing="1" w:line="240" w:lineRule="auto"/>
      <w:jc w:val="center"/>
      <w:textAlignment w:val="auto"/>
    </w:pPr>
    <w:rPr>
      <w:sz w:val="24"/>
      <w:szCs w:val="24"/>
      <w:lang w:eastAsia="hr-HR"/>
    </w:rPr>
  </w:style>
  <w:style w:type="paragraph" w:customStyle="1" w:styleId="xl148">
    <w:name w:val="xl148"/>
    <w:basedOn w:val="Normal"/>
    <w:uiPriority w:val="99"/>
    <w:rsid w:val="009C4C1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djustRightInd/>
      <w:spacing w:before="100" w:beforeAutospacing="1" w:after="100" w:afterAutospacing="1" w:line="240" w:lineRule="auto"/>
      <w:jc w:val="center"/>
      <w:textAlignment w:val="auto"/>
    </w:pPr>
    <w:rPr>
      <w:b/>
      <w:bCs/>
      <w:sz w:val="24"/>
      <w:szCs w:val="24"/>
      <w:lang w:eastAsia="hr-HR"/>
    </w:rPr>
  </w:style>
  <w:style w:type="paragraph" w:customStyle="1" w:styleId="xl149">
    <w:name w:val="xl149"/>
    <w:basedOn w:val="Normal"/>
    <w:uiPriority w:val="99"/>
    <w:rsid w:val="009C4C1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djustRightInd/>
      <w:spacing w:before="100" w:beforeAutospacing="1" w:after="100" w:afterAutospacing="1" w:line="240" w:lineRule="auto"/>
      <w:jc w:val="center"/>
      <w:textAlignment w:val="auto"/>
    </w:pPr>
    <w:rPr>
      <w:sz w:val="24"/>
      <w:szCs w:val="24"/>
      <w:lang w:eastAsia="hr-HR"/>
    </w:rPr>
  </w:style>
  <w:style w:type="paragraph" w:customStyle="1" w:styleId="xl150">
    <w:name w:val="xl150"/>
    <w:basedOn w:val="Normal"/>
    <w:uiPriority w:val="99"/>
    <w:rsid w:val="009C4C1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djustRightInd/>
      <w:spacing w:before="100" w:beforeAutospacing="1" w:after="100" w:afterAutospacing="1" w:line="240" w:lineRule="auto"/>
      <w:jc w:val="center"/>
      <w:textAlignment w:val="auto"/>
    </w:pPr>
    <w:rPr>
      <w:b/>
      <w:bCs/>
      <w:sz w:val="24"/>
      <w:szCs w:val="24"/>
      <w:lang w:eastAsia="hr-HR"/>
    </w:rPr>
  </w:style>
  <w:style w:type="character" w:styleId="Istaknuto">
    <w:name w:val="Emphasis"/>
    <w:uiPriority w:val="99"/>
    <w:qFormat/>
    <w:rsid w:val="00633BE8"/>
    <w:rPr>
      <w:rFonts w:cs="Times New Roman"/>
      <w:i/>
      <w:iCs/>
    </w:rPr>
  </w:style>
  <w:style w:type="paragraph" w:styleId="Revizija">
    <w:name w:val="Revision"/>
    <w:hidden/>
    <w:uiPriority w:val="99"/>
    <w:semiHidden/>
    <w:rsid w:val="00B626FB"/>
    <w:rPr>
      <w:rFonts w:ascii="Arial" w:hAnsi="Arial"/>
      <w:sz w:val="22"/>
      <w:lang w:eastAsia="en-US"/>
    </w:rPr>
  </w:style>
  <w:style w:type="table" w:customStyle="1" w:styleId="TableGrid7">
    <w:name w:val="Table Grid7"/>
    <w:uiPriority w:val="99"/>
    <w:rsid w:val="00884CBA"/>
    <w:rPr>
      <w:rFonts w:ascii="Calibri" w:hAnsi="Calibr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2">
    <w:name w:val="Table Grid12"/>
    <w:uiPriority w:val="99"/>
    <w:rsid w:val="00884CBA"/>
    <w:rPr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2">
    <w:name w:val="Table Grid22"/>
    <w:uiPriority w:val="99"/>
    <w:rsid w:val="00884CBA"/>
    <w:rPr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32">
    <w:name w:val="Table Grid32"/>
    <w:uiPriority w:val="99"/>
    <w:rsid w:val="00884CBA"/>
    <w:rPr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42">
    <w:name w:val="Table Grid42"/>
    <w:uiPriority w:val="99"/>
    <w:rsid w:val="00884CBA"/>
    <w:rPr>
      <w:rFonts w:ascii="Calibri" w:hAnsi="Calibr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11">
    <w:name w:val="Table Grid111"/>
    <w:uiPriority w:val="99"/>
    <w:rsid w:val="00884CBA"/>
    <w:rPr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11">
    <w:name w:val="Table Grid211"/>
    <w:uiPriority w:val="99"/>
    <w:rsid w:val="00884CBA"/>
    <w:rPr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311">
    <w:name w:val="Table Grid311"/>
    <w:uiPriority w:val="99"/>
    <w:rsid w:val="00884CBA"/>
    <w:rPr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411">
    <w:name w:val="Table Grid411"/>
    <w:uiPriority w:val="99"/>
    <w:rsid w:val="00884CB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51">
    <w:name w:val="Table Grid51"/>
    <w:uiPriority w:val="99"/>
    <w:rsid w:val="00884CBA"/>
    <w:rPr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61">
    <w:name w:val="Table Grid61"/>
    <w:uiPriority w:val="99"/>
    <w:rsid w:val="00884CB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421">
    <w:name w:val="Table Grid421"/>
    <w:uiPriority w:val="99"/>
    <w:rsid w:val="00884CB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71">
    <w:name w:val="Table Grid71"/>
    <w:uiPriority w:val="99"/>
    <w:rsid w:val="00884CBA"/>
    <w:pPr>
      <w:widowControl w:val="0"/>
      <w:adjustRightInd w:val="0"/>
      <w:spacing w:line="360" w:lineRule="atLeast"/>
      <w:jc w:val="both"/>
      <w:textAlignment w:val="baseline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43">
    <w:name w:val="Table Grid43"/>
    <w:uiPriority w:val="99"/>
    <w:rsid w:val="00884CBA"/>
    <w:rPr>
      <w:rFonts w:ascii="Calibri" w:hAnsi="Calibr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8">
    <w:name w:val="Table Grid8"/>
    <w:uiPriority w:val="99"/>
    <w:rsid w:val="001A6F21"/>
    <w:pPr>
      <w:widowControl w:val="0"/>
      <w:adjustRightInd w:val="0"/>
      <w:spacing w:line="360" w:lineRule="atLeast"/>
      <w:jc w:val="both"/>
      <w:textAlignment w:val="baseline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3">
    <w:name w:val="Table Grid13"/>
    <w:uiPriority w:val="99"/>
    <w:rsid w:val="001A6F21"/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3">
    <w:name w:val="Table Grid23"/>
    <w:uiPriority w:val="99"/>
    <w:rsid w:val="001A6F21"/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33">
    <w:name w:val="Table Grid33"/>
    <w:uiPriority w:val="99"/>
    <w:rsid w:val="001A6F21"/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44">
    <w:name w:val="Table Grid44"/>
    <w:uiPriority w:val="99"/>
    <w:rsid w:val="001A6F21"/>
    <w:rPr>
      <w:rFonts w:ascii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12">
    <w:name w:val="Table Grid112"/>
    <w:uiPriority w:val="99"/>
    <w:rsid w:val="001A6F21"/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12">
    <w:name w:val="Table Grid212"/>
    <w:uiPriority w:val="99"/>
    <w:rsid w:val="001A6F21"/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312">
    <w:name w:val="Table Grid312"/>
    <w:uiPriority w:val="99"/>
    <w:rsid w:val="001A6F21"/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412">
    <w:name w:val="Table Grid412"/>
    <w:uiPriority w:val="99"/>
    <w:rsid w:val="001A6F2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52">
    <w:name w:val="Table Grid52"/>
    <w:uiPriority w:val="99"/>
    <w:rsid w:val="001A6F21"/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62">
    <w:name w:val="Table Grid62"/>
    <w:uiPriority w:val="99"/>
    <w:rsid w:val="001A6F2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9">
    <w:name w:val="Table Grid9"/>
    <w:uiPriority w:val="99"/>
    <w:rsid w:val="00E831AD"/>
    <w:pPr>
      <w:widowControl w:val="0"/>
      <w:adjustRightInd w:val="0"/>
      <w:spacing w:line="360" w:lineRule="atLeast"/>
      <w:jc w:val="both"/>
      <w:textAlignment w:val="baseline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4">
    <w:name w:val="Table Grid14"/>
    <w:uiPriority w:val="99"/>
    <w:rsid w:val="00E831AD"/>
    <w:rPr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4">
    <w:name w:val="Table Grid24"/>
    <w:uiPriority w:val="99"/>
    <w:rsid w:val="00E831AD"/>
    <w:rPr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34">
    <w:name w:val="Table Grid34"/>
    <w:uiPriority w:val="99"/>
    <w:rsid w:val="00E831AD"/>
    <w:rPr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45">
    <w:name w:val="Table Grid45"/>
    <w:uiPriority w:val="99"/>
    <w:rsid w:val="00E831AD"/>
    <w:rPr>
      <w:rFonts w:ascii="Calibri" w:hAnsi="Calibr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13">
    <w:name w:val="Table Grid113"/>
    <w:uiPriority w:val="99"/>
    <w:rsid w:val="00E831AD"/>
    <w:rPr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13">
    <w:name w:val="Table Grid213"/>
    <w:uiPriority w:val="99"/>
    <w:rsid w:val="00E831AD"/>
    <w:rPr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313">
    <w:name w:val="Table Grid313"/>
    <w:uiPriority w:val="99"/>
    <w:rsid w:val="00E831AD"/>
    <w:rPr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413">
    <w:name w:val="Table Grid413"/>
    <w:uiPriority w:val="99"/>
    <w:rsid w:val="00E831A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53">
    <w:name w:val="Table Grid53"/>
    <w:uiPriority w:val="99"/>
    <w:rsid w:val="00E831AD"/>
    <w:rPr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63">
    <w:name w:val="Table Grid63"/>
    <w:uiPriority w:val="99"/>
    <w:rsid w:val="00E831A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72">
    <w:name w:val="Table Grid72"/>
    <w:uiPriority w:val="99"/>
    <w:rsid w:val="00E831AD"/>
    <w:rPr>
      <w:rFonts w:ascii="Calibri" w:hAnsi="Calibr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21">
    <w:name w:val="Table Grid121"/>
    <w:uiPriority w:val="99"/>
    <w:rsid w:val="00E831AD"/>
    <w:rPr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21">
    <w:name w:val="Table Grid221"/>
    <w:uiPriority w:val="99"/>
    <w:rsid w:val="00E831AD"/>
    <w:rPr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321">
    <w:name w:val="Table Grid321"/>
    <w:uiPriority w:val="99"/>
    <w:rsid w:val="00E831AD"/>
    <w:rPr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422">
    <w:name w:val="Table Grid422"/>
    <w:uiPriority w:val="99"/>
    <w:rsid w:val="00E831AD"/>
    <w:rPr>
      <w:rFonts w:ascii="Calibri" w:hAnsi="Calibr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111">
    <w:name w:val="Table Grid1111"/>
    <w:uiPriority w:val="99"/>
    <w:rsid w:val="00E831AD"/>
    <w:rPr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111">
    <w:name w:val="Table Grid2111"/>
    <w:uiPriority w:val="99"/>
    <w:rsid w:val="00E831AD"/>
    <w:rPr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3111">
    <w:name w:val="Table Grid3111"/>
    <w:uiPriority w:val="99"/>
    <w:rsid w:val="00E831AD"/>
    <w:rPr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4111">
    <w:name w:val="Table Grid4111"/>
    <w:uiPriority w:val="99"/>
    <w:rsid w:val="00E831A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511">
    <w:name w:val="Table Grid511"/>
    <w:uiPriority w:val="99"/>
    <w:rsid w:val="00E831AD"/>
    <w:rPr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611">
    <w:name w:val="Table Grid611"/>
    <w:uiPriority w:val="99"/>
    <w:rsid w:val="00E831A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4211">
    <w:name w:val="Table Grid4211"/>
    <w:uiPriority w:val="99"/>
    <w:rsid w:val="00E831A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711">
    <w:name w:val="Table Grid711"/>
    <w:uiPriority w:val="99"/>
    <w:rsid w:val="00E831AD"/>
    <w:pPr>
      <w:widowControl w:val="0"/>
      <w:adjustRightInd w:val="0"/>
      <w:spacing w:line="360" w:lineRule="atLeast"/>
      <w:jc w:val="both"/>
      <w:textAlignment w:val="baseline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431">
    <w:name w:val="Table Grid431"/>
    <w:uiPriority w:val="99"/>
    <w:rsid w:val="00E831AD"/>
    <w:rPr>
      <w:rFonts w:ascii="Calibri" w:hAnsi="Calibr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81">
    <w:name w:val="Table Grid81"/>
    <w:uiPriority w:val="99"/>
    <w:rsid w:val="00E831AD"/>
    <w:pPr>
      <w:widowControl w:val="0"/>
      <w:adjustRightInd w:val="0"/>
      <w:spacing w:line="360" w:lineRule="atLeast"/>
      <w:jc w:val="both"/>
      <w:textAlignment w:val="baseline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31">
    <w:name w:val="Table Grid131"/>
    <w:uiPriority w:val="99"/>
    <w:rsid w:val="00E831AD"/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31">
    <w:name w:val="Table Grid231"/>
    <w:uiPriority w:val="99"/>
    <w:rsid w:val="00E831AD"/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331">
    <w:name w:val="Table Grid331"/>
    <w:uiPriority w:val="99"/>
    <w:rsid w:val="00E831AD"/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441">
    <w:name w:val="Table Grid441"/>
    <w:uiPriority w:val="99"/>
    <w:rsid w:val="00E831AD"/>
    <w:rPr>
      <w:rFonts w:ascii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121">
    <w:name w:val="Table Grid1121"/>
    <w:uiPriority w:val="99"/>
    <w:rsid w:val="00E831AD"/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121">
    <w:name w:val="Table Grid2121"/>
    <w:uiPriority w:val="99"/>
    <w:rsid w:val="00E831AD"/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3121">
    <w:name w:val="Table Grid3121"/>
    <w:uiPriority w:val="99"/>
    <w:rsid w:val="00E831AD"/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4121">
    <w:name w:val="Table Grid4121"/>
    <w:uiPriority w:val="99"/>
    <w:rsid w:val="00E831A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521">
    <w:name w:val="Table Grid521"/>
    <w:uiPriority w:val="99"/>
    <w:rsid w:val="00E831AD"/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621">
    <w:name w:val="Table Grid621"/>
    <w:uiPriority w:val="99"/>
    <w:rsid w:val="00E831A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Neupadljivoisticanje">
    <w:name w:val="Subtle Emphasis"/>
    <w:basedOn w:val="Zadanifontodlomka"/>
    <w:uiPriority w:val="19"/>
    <w:qFormat/>
    <w:rsid w:val="00C04624"/>
    <w:rPr>
      <w:i/>
      <w:iCs/>
      <w:color w:val="404040" w:themeColor="text1" w:themeTint="BF"/>
    </w:rPr>
  </w:style>
  <w:style w:type="character" w:customStyle="1" w:styleId="AZOtextChar">
    <w:name w:val="AZO text Char"/>
    <w:basedOn w:val="Zadanifontodlomka"/>
    <w:link w:val="AZOtext"/>
    <w:locked/>
    <w:rsid w:val="001455E4"/>
    <w:rPr>
      <w:rFonts w:ascii="Arial" w:hAnsi="Arial" w:cs="Arial"/>
      <w:color w:val="000000"/>
      <w:lang w:eastAsia="en-US"/>
    </w:rPr>
  </w:style>
  <w:style w:type="paragraph" w:customStyle="1" w:styleId="AZOtext">
    <w:name w:val="AZO text"/>
    <w:basedOn w:val="Normal"/>
    <w:link w:val="AZOtextChar"/>
    <w:rsid w:val="001455E4"/>
    <w:pPr>
      <w:widowControl/>
      <w:autoSpaceDE w:val="0"/>
      <w:autoSpaceDN w:val="0"/>
      <w:adjustRightInd/>
      <w:spacing w:line="288" w:lineRule="auto"/>
      <w:ind w:firstLine="170"/>
      <w:textAlignment w:val="auto"/>
    </w:pPr>
    <w:rPr>
      <w:rFonts w:cs="Arial"/>
      <w:color w:val="000000"/>
      <w:sz w:val="20"/>
    </w:rPr>
  </w:style>
  <w:style w:type="paragraph" w:styleId="Tekstkrajnjebiljeke">
    <w:name w:val="endnote text"/>
    <w:basedOn w:val="Normal"/>
    <w:link w:val="TekstkrajnjebiljekeChar"/>
    <w:uiPriority w:val="99"/>
    <w:semiHidden/>
    <w:unhideWhenUsed/>
    <w:rsid w:val="002E2D00"/>
    <w:pPr>
      <w:spacing w:line="240" w:lineRule="auto"/>
    </w:pPr>
    <w:rPr>
      <w:sz w:val="20"/>
    </w:rPr>
  </w:style>
  <w:style w:type="character" w:customStyle="1" w:styleId="TekstkrajnjebiljekeChar">
    <w:name w:val="Tekst krajnje bilješke Char"/>
    <w:basedOn w:val="Zadanifontodlomka"/>
    <w:link w:val="Tekstkrajnjebiljeke"/>
    <w:uiPriority w:val="99"/>
    <w:semiHidden/>
    <w:rsid w:val="002E2D00"/>
    <w:rPr>
      <w:rFonts w:ascii="Arial" w:hAnsi="Arial"/>
      <w:lang w:eastAsia="en-US"/>
    </w:rPr>
  </w:style>
  <w:style w:type="character" w:styleId="Referencakrajnjebiljeke">
    <w:name w:val="endnote reference"/>
    <w:basedOn w:val="Zadanifontodlomka"/>
    <w:uiPriority w:val="99"/>
    <w:semiHidden/>
    <w:unhideWhenUsed/>
    <w:rsid w:val="002E2D00"/>
    <w:rPr>
      <w:vertAlign w:val="superscript"/>
    </w:rPr>
  </w:style>
  <w:style w:type="character" w:styleId="Naslovknjige">
    <w:name w:val="Book Title"/>
    <w:aliases w:val="Title"/>
    <w:basedOn w:val="Zadanifontodlomka"/>
    <w:uiPriority w:val="33"/>
    <w:qFormat/>
    <w:rsid w:val="004467FC"/>
    <w:rPr>
      <w:rFonts w:ascii="Times New Roman" w:hAnsi="Times New Roman"/>
      <w:b w:val="0"/>
      <w:bCs/>
      <w:i w:val="0"/>
      <w:iCs/>
      <w:spacing w:val="5"/>
      <w:sz w:val="28"/>
    </w:rPr>
  </w:style>
  <w:style w:type="paragraph" w:customStyle="1" w:styleId="box456942">
    <w:name w:val="box_456942"/>
    <w:basedOn w:val="Normal"/>
    <w:rsid w:val="00D553CA"/>
    <w:pPr>
      <w:widowControl/>
      <w:adjustRightInd/>
      <w:spacing w:before="100" w:beforeAutospacing="1" w:after="225" w:line="240" w:lineRule="auto"/>
      <w:jc w:val="left"/>
      <w:textAlignment w:val="auto"/>
    </w:pPr>
    <w:rPr>
      <w:sz w:val="24"/>
      <w:szCs w:val="24"/>
      <w:lang w:eastAsia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74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79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97315">
              <w:marLeft w:val="0"/>
              <w:marRight w:val="0"/>
              <w:marTop w:val="30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88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1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82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8495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8495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8495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8495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8495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8495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8495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8495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8495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8495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8495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8495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8495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8495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8495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8495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8495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8495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8495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8495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8495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84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84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849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8849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88495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88495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888495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888495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8495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8495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8495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8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699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6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07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5415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73286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255193">
                              <w:marLeft w:val="0"/>
                              <w:marRight w:val="150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35074956">
                                  <w:marLeft w:val="0"/>
                                  <w:marRight w:val="0"/>
                                  <w:marTop w:val="300"/>
                                  <w:marBottom w:val="4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37289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55082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272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18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668851">
              <w:marLeft w:val="0"/>
              <w:marRight w:val="0"/>
              <w:marTop w:val="30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529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69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1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5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8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9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1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72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60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8776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662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4600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9808572">
                              <w:marLeft w:val="0"/>
                              <w:marRight w:val="150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7315794">
                                  <w:marLeft w:val="0"/>
                                  <w:marRight w:val="0"/>
                                  <w:marTop w:val="300"/>
                                  <w:marBottom w:val="4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21141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439429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250099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164071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805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6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80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8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5.xml"/><Relationship Id="rId3" Type="http://schemas.openxmlformats.org/officeDocument/2006/relationships/customXml" Target="../customXml/item3.xml"/><Relationship Id="rId21" Type="http://schemas.openxmlformats.org/officeDocument/2006/relationships/footer" Target="footer6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17" Type="http://schemas.openxmlformats.org/officeDocument/2006/relationships/footer" Target="footer4.xm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23" Type="http://schemas.openxmlformats.org/officeDocument/2006/relationships/footer" Target="footer8.xml"/><Relationship Id="rId10" Type="http://schemas.openxmlformats.org/officeDocument/2006/relationships/endnotes" Target="endnotes.xml"/><Relationship Id="rId19" Type="http://schemas.openxmlformats.org/officeDocument/2006/relationships/header" Target="head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Relationship Id="rId22" Type="http://schemas.openxmlformats.org/officeDocument/2006/relationships/footer" Target="footer7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454F842D53194438200424CA33C22D2" ma:contentTypeVersion="8" ma:contentTypeDescription="Create a new document." ma:contentTypeScope="" ma:versionID="4c24dd26ece69d1c888339d2b9ac398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34F84F-E884-40A2-AB7D-A5F48802CF1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5660F8F-A412-47CF-A019-0F87ED60637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8C9C986-DC99-400D-93A1-99CA027188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682545E-6256-4BAD-B95B-36E76A7280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62</Pages>
  <Words>15082</Words>
  <Characters>85974</Characters>
  <Application>Microsoft Office Word</Application>
  <DocSecurity>0</DocSecurity>
  <Lines>716</Lines>
  <Paragraphs>20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avilnik ROO_izmjene i dopune</vt:lpstr>
      <vt:lpstr>Pravilnik ROO_izmjene i dopune</vt:lpstr>
    </vt:vector>
  </TitlesOfParts>
  <Company>Zavod za okoliš i prirodu</Company>
  <LinksUpToDate>false</LinksUpToDate>
  <CharactersWithSpaces>100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vilnik ROO_izmjene i dopune</dc:title>
  <dc:creator>Martina.Beuk@mingor.hr</dc:creator>
  <cp:lastModifiedBy>Damir Bartolić</cp:lastModifiedBy>
  <cp:revision>6</cp:revision>
  <cp:lastPrinted>2021-07-09T08:49:00Z</cp:lastPrinted>
  <dcterms:created xsi:type="dcterms:W3CDTF">2021-08-30T07:14:00Z</dcterms:created>
  <dcterms:modified xsi:type="dcterms:W3CDTF">2021-08-30T10:10:00Z</dcterms:modified>
  <cp:contentStatus>u izradi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454F842D53194438200424CA33C22D2</vt:lpwstr>
  </property>
</Properties>
</file>